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2502F" w14:textId="3768E83C" w:rsidR="00AC4505" w:rsidRDefault="00AC4505">
      <w:r>
        <w:tab/>
      </w:r>
      <w:r>
        <w:tab/>
      </w:r>
    </w:p>
    <w:sdt>
      <w:sdtPr>
        <w:id w:val="-1889172353"/>
        <w:docPartObj>
          <w:docPartGallery w:val="Cover Pages"/>
          <w:docPartUnique/>
        </w:docPartObj>
      </w:sdtPr>
      <w:sdtEndPr>
        <w:rPr>
          <w:color w:val="549E39" w:themeColor="accent1"/>
          <w:sz w:val="96"/>
          <w:szCs w:val="88"/>
        </w:rPr>
      </w:sdtEndPr>
      <w:sdtContent>
        <w:p w14:paraId="7B8D904D" w14:textId="76BE0A69" w:rsidR="007474CB" w:rsidRDefault="007474CB">
          <w:r>
            <w:rPr>
              <w:noProof/>
            </w:rPr>
            <mc:AlternateContent>
              <mc:Choice Requires="wpg">
                <w:drawing>
                  <wp:anchor distT="0" distB="0" distL="114300" distR="114300" simplePos="0" relativeHeight="251655168" behindDoc="1" locked="0" layoutInCell="1" allowOverlap="1" wp14:anchorId="00E5D562" wp14:editId="56C54F43">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59208619" w14:textId="77777777" w:rsidR="004C0CAD" w:rsidRDefault="004C0CA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621B70EB" w14:textId="3816C7E8" w:rsidR="004C0CAD" w:rsidRDefault="0007024E">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lang w:val="en-GB"/>
                                        </w:rPr>
                                        <w:t>Forum Documentation</w:t>
                                      </w:r>
                                    </w:p>
                                  </w:sdtContent>
                                </w:sdt>
                                <w:sdt>
                                  <w:sdtPr>
                                    <w:rPr>
                                      <w:color w:val="549E39"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51C7C28F" w14:textId="41338E38" w:rsidR="004C0CAD" w:rsidRDefault="004C0CAD">
                                      <w:pPr>
                                        <w:pStyle w:val="NoSpacing"/>
                                        <w:spacing w:before="120"/>
                                        <w:rPr>
                                          <w:color w:val="549E39" w:themeColor="accent1"/>
                                          <w:sz w:val="36"/>
                                          <w:szCs w:val="36"/>
                                        </w:rPr>
                                      </w:pPr>
                                      <w:r>
                                        <w:rPr>
                                          <w:color w:val="549E39" w:themeColor="accent1"/>
                                          <w:sz w:val="36"/>
                                          <w:szCs w:val="36"/>
                                          <w:lang w:val="en-GB"/>
                                        </w:rPr>
                                        <w:t>By Joshua Muiruri 12.13</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0E5D562" id="Group 48" o:spid="_x0000_s1026" style="position:absolute;margin-left:0;margin-top:0;width:540pt;height:10in;z-index:-251661312;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96556 [3122]" stroked="f" strokeweight="1pt">
                        <v:fill color2="#3e5548 [2882]" angle="348" colors="0 #87ae91;6554f #87ae91" focus="100%" type="gradient"/>
                        <v:textbox inset="54pt,54pt,1in,5in">
                          <w:txbxContent>
                            <w:p w14:paraId="59208619" w14:textId="77777777" w:rsidR="004C0CAD" w:rsidRDefault="004C0CAD">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621B70EB" w14:textId="3816C7E8" w:rsidR="004C0CAD" w:rsidRDefault="0007024E">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lang w:val="en-GB"/>
                                  </w:rPr>
                                  <w:t>Forum Documentation</w:t>
                                </w:r>
                              </w:p>
                            </w:sdtContent>
                          </w:sdt>
                          <w:sdt>
                            <w:sdtPr>
                              <w:rPr>
                                <w:color w:val="549E39"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51C7C28F" w14:textId="41338E38" w:rsidR="004C0CAD" w:rsidRDefault="004C0CAD">
                                <w:pPr>
                                  <w:pStyle w:val="NoSpacing"/>
                                  <w:spacing w:before="120"/>
                                  <w:rPr>
                                    <w:color w:val="549E39" w:themeColor="accent1"/>
                                    <w:sz w:val="36"/>
                                    <w:szCs w:val="36"/>
                                  </w:rPr>
                                </w:pPr>
                                <w:r>
                                  <w:rPr>
                                    <w:color w:val="549E39" w:themeColor="accent1"/>
                                    <w:sz w:val="36"/>
                                    <w:szCs w:val="36"/>
                                    <w:lang w:val="en-GB"/>
                                  </w:rPr>
                                  <w:t>By Joshua Muiruri 12.13</w:t>
                                </w:r>
                              </w:p>
                            </w:sdtContent>
                          </w:sdt>
                        </w:txbxContent>
                      </v:textbox>
                    </v:shape>
                    <w10:wrap anchorx="page" anchory="page"/>
                  </v:group>
                </w:pict>
              </mc:Fallback>
            </mc:AlternateContent>
          </w:r>
        </w:p>
        <w:p w14:paraId="021D709F" w14:textId="535B7A13" w:rsidR="007474CB" w:rsidRDefault="007474CB">
          <w:pPr>
            <w:rPr>
              <w:rFonts w:asciiTheme="majorHAnsi" w:eastAsiaTheme="majorEastAsia" w:hAnsiTheme="majorHAnsi" w:cstheme="majorBidi"/>
              <w:color w:val="549E39" w:themeColor="accent1"/>
              <w:sz w:val="96"/>
              <w:szCs w:val="88"/>
              <w:lang w:val="en-US"/>
            </w:rPr>
          </w:pPr>
          <w:r>
            <w:rPr>
              <w:color w:val="549E39" w:themeColor="accent1"/>
              <w:sz w:val="96"/>
              <w:szCs w:val="88"/>
            </w:rPr>
            <w:br w:type="page"/>
          </w:r>
        </w:p>
      </w:sdtContent>
    </w:sdt>
    <w:sdt>
      <w:sdtPr>
        <w:rPr>
          <w:rFonts w:ascii="Times New Roman" w:eastAsiaTheme="minorEastAsia" w:hAnsi="Times New Roman" w:cs="Times New Roman"/>
          <w:color w:val="auto"/>
          <w:sz w:val="24"/>
          <w:szCs w:val="24"/>
          <w:lang w:val="en-GB"/>
        </w:rPr>
        <w:id w:val="-422880530"/>
        <w:docPartObj>
          <w:docPartGallery w:val="Table of Contents"/>
          <w:docPartUnique/>
        </w:docPartObj>
      </w:sdtPr>
      <w:sdtEndPr>
        <w:rPr>
          <w:rFonts w:ascii="Century Gothic" w:hAnsi="Century Gothic"/>
          <w:b/>
          <w:bCs/>
          <w:noProof/>
          <w:sz w:val="22"/>
        </w:rPr>
      </w:sdtEndPr>
      <w:sdtContent>
        <w:p w14:paraId="0C70409F" w14:textId="5E65CAAE" w:rsidR="0017483B" w:rsidRDefault="0017483B">
          <w:pPr>
            <w:pStyle w:val="TOCHeading"/>
          </w:pPr>
          <w:r>
            <w:t>Contents</w:t>
          </w:r>
        </w:p>
        <w:p w14:paraId="5CD62623" w14:textId="53A4B9A0" w:rsidR="00E47209" w:rsidRDefault="0017483B">
          <w:pPr>
            <w:pStyle w:val="TOC1"/>
            <w:tabs>
              <w:tab w:val="right" w:leader="dot" w:pos="8296"/>
            </w:tabs>
            <w:rPr>
              <w:rFonts w:asciiTheme="minorHAnsi" w:hAnsiTheme="minorHAnsi" w:cstheme="minorBidi"/>
              <w:noProof/>
              <w:szCs w:val="22"/>
              <w:lang w:eastAsia="en-GB"/>
            </w:rPr>
          </w:pPr>
          <w:r>
            <w:rPr>
              <w:rFonts w:asciiTheme="majorHAnsi" w:hAnsiTheme="majorHAnsi" w:cstheme="majorHAnsi"/>
              <w:b/>
            </w:rPr>
            <w:fldChar w:fldCharType="begin"/>
          </w:r>
          <w:r w:rsidRPr="00BC34C4">
            <w:rPr>
              <w:rFonts w:asciiTheme="majorHAnsi" w:hAnsiTheme="majorHAnsi" w:cstheme="majorHAnsi"/>
              <w:b/>
            </w:rPr>
            <w:instrText xml:space="preserve"> TOC \o "1-3" \h \z \u </w:instrText>
          </w:r>
          <w:r>
            <w:rPr>
              <w:rFonts w:asciiTheme="majorHAnsi" w:hAnsiTheme="majorHAnsi" w:cstheme="majorHAnsi"/>
              <w:b/>
            </w:rPr>
            <w:fldChar w:fldCharType="separate"/>
          </w:r>
          <w:hyperlink w:anchor="_Toc94820917" w:history="1">
            <w:r w:rsidR="00E47209" w:rsidRPr="002205A0">
              <w:rPr>
                <w:rStyle w:val="Hyperlink"/>
                <w:noProof/>
              </w:rPr>
              <w:t>Analysis</w:t>
            </w:r>
            <w:r w:rsidR="00E47209">
              <w:rPr>
                <w:noProof/>
                <w:webHidden/>
              </w:rPr>
              <w:tab/>
            </w:r>
            <w:r w:rsidR="00E47209">
              <w:rPr>
                <w:noProof/>
                <w:webHidden/>
              </w:rPr>
              <w:fldChar w:fldCharType="begin"/>
            </w:r>
            <w:r w:rsidR="00E47209">
              <w:rPr>
                <w:noProof/>
                <w:webHidden/>
              </w:rPr>
              <w:instrText xml:space="preserve"> PAGEREF _Toc94820917 \h </w:instrText>
            </w:r>
            <w:r w:rsidR="00E47209">
              <w:rPr>
                <w:noProof/>
                <w:webHidden/>
              </w:rPr>
            </w:r>
            <w:r w:rsidR="00E47209">
              <w:rPr>
                <w:noProof/>
                <w:webHidden/>
              </w:rPr>
              <w:fldChar w:fldCharType="separate"/>
            </w:r>
            <w:r w:rsidR="00E47209">
              <w:rPr>
                <w:noProof/>
                <w:webHidden/>
              </w:rPr>
              <w:t>4</w:t>
            </w:r>
            <w:r w:rsidR="00E47209">
              <w:rPr>
                <w:noProof/>
                <w:webHidden/>
              </w:rPr>
              <w:fldChar w:fldCharType="end"/>
            </w:r>
          </w:hyperlink>
        </w:p>
        <w:p w14:paraId="1E82001B" w14:textId="333A72F9" w:rsidR="00E47209" w:rsidRDefault="0007024E">
          <w:pPr>
            <w:pStyle w:val="TOC2"/>
            <w:tabs>
              <w:tab w:val="right" w:leader="dot" w:pos="8296"/>
            </w:tabs>
            <w:rPr>
              <w:rFonts w:cstheme="minorBidi"/>
              <w:noProof/>
              <w:lang w:val="en-GB" w:eastAsia="en-GB"/>
            </w:rPr>
          </w:pPr>
          <w:hyperlink w:anchor="_Toc94820918" w:history="1">
            <w:r w:rsidR="00E47209" w:rsidRPr="002205A0">
              <w:rPr>
                <w:rStyle w:val="Hyperlink"/>
                <w:noProof/>
              </w:rPr>
              <w:t>Problem Identification</w:t>
            </w:r>
            <w:r w:rsidR="00E47209">
              <w:rPr>
                <w:noProof/>
                <w:webHidden/>
              </w:rPr>
              <w:tab/>
            </w:r>
            <w:r w:rsidR="00E47209">
              <w:rPr>
                <w:noProof/>
                <w:webHidden/>
              </w:rPr>
              <w:fldChar w:fldCharType="begin"/>
            </w:r>
            <w:r w:rsidR="00E47209">
              <w:rPr>
                <w:noProof/>
                <w:webHidden/>
              </w:rPr>
              <w:instrText xml:space="preserve"> PAGEREF _Toc94820918 \h </w:instrText>
            </w:r>
            <w:r w:rsidR="00E47209">
              <w:rPr>
                <w:noProof/>
                <w:webHidden/>
              </w:rPr>
            </w:r>
            <w:r w:rsidR="00E47209">
              <w:rPr>
                <w:noProof/>
                <w:webHidden/>
              </w:rPr>
              <w:fldChar w:fldCharType="separate"/>
            </w:r>
            <w:r w:rsidR="00E47209">
              <w:rPr>
                <w:noProof/>
                <w:webHidden/>
              </w:rPr>
              <w:t>4</w:t>
            </w:r>
            <w:r w:rsidR="00E47209">
              <w:rPr>
                <w:noProof/>
                <w:webHidden/>
              </w:rPr>
              <w:fldChar w:fldCharType="end"/>
            </w:r>
          </w:hyperlink>
        </w:p>
        <w:p w14:paraId="7C4ADB28" w14:textId="08545E31" w:rsidR="00E47209" w:rsidRDefault="0007024E">
          <w:pPr>
            <w:pStyle w:val="TOC2"/>
            <w:tabs>
              <w:tab w:val="right" w:leader="dot" w:pos="8296"/>
            </w:tabs>
            <w:rPr>
              <w:rFonts w:cstheme="minorBidi"/>
              <w:noProof/>
              <w:lang w:val="en-GB" w:eastAsia="en-GB"/>
            </w:rPr>
          </w:pPr>
          <w:hyperlink w:anchor="_Toc94820919" w:history="1">
            <w:r w:rsidR="00E47209" w:rsidRPr="002205A0">
              <w:rPr>
                <w:rStyle w:val="Hyperlink"/>
                <w:noProof/>
              </w:rPr>
              <w:t>Stakeholders</w:t>
            </w:r>
            <w:r w:rsidR="00E47209">
              <w:rPr>
                <w:noProof/>
                <w:webHidden/>
              </w:rPr>
              <w:tab/>
            </w:r>
            <w:r w:rsidR="00E47209">
              <w:rPr>
                <w:noProof/>
                <w:webHidden/>
              </w:rPr>
              <w:fldChar w:fldCharType="begin"/>
            </w:r>
            <w:r w:rsidR="00E47209">
              <w:rPr>
                <w:noProof/>
                <w:webHidden/>
              </w:rPr>
              <w:instrText xml:space="preserve"> PAGEREF _Toc94820919 \h </w:instrText>
            </w:r>
            <w:r w:rsidR="00E47209">
              <w:rPr>
                <w:noProof/>
                <w:webHidden/>
              </w:rPr>
            </w:r>
            <w:r w:rsidR="00E47209">
              <w:rPr>
                <w:noProof/>
                <w:webHidden/>
              </w:rPr>
              <w:fldChar w:fldCharType="separate"/>
            </w:r>
            <w:r w:rsidR="00E47209">
              <w:rPr>
                <w:noProof/>
                <w:webHidden/>
              </w:rPr>
              <w:t>4</w:t>
            </w:r>
            <w:r w:rsidR="00E47209">
              <w:rPr>
                <w:noProof/>
                <w:webHidden/>
              </w:rPr>
              <w:fldChar w:fldCharType="end"/>
            </w:r>
          </w:hyperlink>
        </w:p>
        <w:p w14:paraId="5EC67515" w14:textId="75AB8896" w:rsidR="00E47209" w:rsidRDefault="0007024E">
          <w:pPr>
            <w:pStyle w:val="TOC2"/>
            <w:tabs>
              <w:tab w:val="right" w:leader="dot" w:pos="8296"/>
            </w:tabs>
            <w:rPr>
              <w:rFonts w:cstheme="minorBidi"/>
              <w:noProof/>
              <w:lang w:val="en-GB" w:eastAsia="en-GB"/>
            </w:rPr>
          </w:pPr>
          <w:hyperlink w:anchor="_Toc94820920" w:history="1">
            <w:r w:rsidR="00E47209" w:rsidRPr="002205A0">
              <w:rPr>
                <w:rStyle w:val="Hyperlink"/>
                <w:noProof/>
              </w:rPr>
              <w:t>Questionnaire</w:t>
            </w:r>
            <w:r w:rsidR="00E47209">
              <w:rPr>
                <w:noProof/>
                <w:webHidden/>
              </w:rPr>
              <w:tab/>
            </w:r>
            <w:r w:rsidR="00E47209">
              <w:rPr>
                <w:noProof/>
                <w:webHidden/>
              </w:rPr>
              <w:fldChar w:fldCharType="begin"/>
            </w:r>
            <w:r w:rsidR="00E47209">
              <w:rPr>
                <w:noProof/>
                <w:webHidden/>
              </w:rPr>
              <w:instrText xml:space="preserve"> PAGEREF _Toc94820920 \h </w:instrText>
            </w:r>
            <w:r w:rsidR="00E47209">
              <w:rPr>
                <w:noProof/>
                <w:webHidden/>
              </w:rPr>
            </w:r>
            <w:r w:rsidR="00E47209">
              <w:rPr>
                <w:noProof/>
                <w:webHidden/>
              </w:rPr>
              <w:fldChar w:fldCharType="separate"/>
            </w:r>
            <w:r w:rsidR="00E47209">
              <w:rPr>
                <w:noProof/>
                <w:webHidden/>
              </w:rPr>
              <w:t>6</w:t>
            </w:r>
            <w:r w:rsidR="00E47209">
              <w:rPr>
                <w:noProof/>
                <w:webHidden/>
              </w:rPr>
              <w:fldChar w:fldCharType="end"/>
            </w:r>
          </w:hyperlink>
        </w:p>
        <w:p w14:paraId="7E8681AA" w14:textId="64474493" w:rsidR="00E47209" w:rsidRDefault="0007024E">
          <w:pPr>
            <w:pStyle w:val="TOC3"/>
            <w:tabs>
              <w:tab w:val="right" w:leader="dot" w:pos="8296"/>
            </w:tabs>
            <w:rPr>
              <w:rFonts w:cstheme="minorBidi"/>
              <w:noProof/>
              <w:lang w:val="en-GB" w:eastAsia="en-GB"/>
            </w:rPr>
          </w:pPr>
          <w:hyperlink w:anchor="_Toc94820921" w:history="1">
            <w:r w:rsidR="00E47209" w:rsidRPr="002205A0">
              <w:rPr>
                <w:rStyle w:val="Hyperlink"/>
                <w:noProof/>
              </w:rPr>
              <w:t>Responses</w:t>
            </w:r>
            <w:r w:rsidR="00E47209">
              <w:rPr>
                <w:noProof/>
                <w:webHidden/>
              </w:rPr>
              <w:tab/>
            </w:r>
            <w:r w:rsidR="00E47209">
              <w:rPr>
                <w:noProof/>
                <w:webHidden/>
              </w:rPr>
              <w:fldChar w:fldCharType="begin"/>
            </w:r>
            <w:r w:rsidR="00E47209">
              <w:rPr>
                <w:noProof/>
                <w:webHidden/>
              </w:rPr>
              <w:instrText xml:space="preserve"> PAGEREF _Toc94820921 \h </w:instrText>
            </w:r>
            <w:r w:rsidR="00E47209">
              <w:rPr>
                <w:noProof/>
                <w:webHidden/>
              </w:rPr>
            </w:r>
            <w:r w:rsidR="00E47209">
              <w:rPr>
                <w:noProof/>
                <w:webHidden/>
              </w:rPr>
              <w:fldChar w:fldCharType="separate"/>
            </w:r>
            <w:r w:rsidR="00E47209">
              <w:rPr>
                <w:noProof/>
                <w:webHidden/>
              </w:rPr>
              <w:t>8</w:t>
            </w:r>
            <w:r w:rsidR="00E47209">
              <w:rPr>
                <w:noProof/>
                <w:webHidden/>
              </w:rPr>
              <w:fldChar w:fldCharType="end"/>
            </w:r>
          </w:hyperlink>
        </w:p>
        <w:p w14:paraId="09294B33" w14:textId="71AEB757" w:rsidR="00E47209" w:rsidRDefault="0007024E">
          <w:pPr>
            <w:pStyle w:val="TOC2"/>
            <w:tabs>
              <w:tab w:val="right" w:leader="dot" w:pos="8296"/>
            </w:tabs>
            <w:rPr>
              <w:rFonts w:cstheme="minorBidi"/>
              <w:noProof/>
              <w:lang w:val="en-GB" w:eastAsia="en-GB"/>
            </w:rPr>
          </w:pPr>
          <w:hyperlink w:anchor="_Toc94820922" w:history="1">
            <w:r w:rsidR="00E47209" w:rsidRPr="002205A0">
              <w:rPr>
                <w:rStyle w:val="Hyperlink"/>
                <w:noProof/>
              </w:rPr>
              <w:t>Research</w:t>
            </w:r>
            <w:r w:rsidR="00E47209">
              <w:rPr>
                <w:noProof/>
                <w:webHidden/>
              </w:rPr>
              <w:tab/>
            </w:r>
            <w:r w:rsidR="00E47209">
              <w:rPr>
                <w:noProof/>
                <w:webHidden/>
              </w:rPr>
              <w:fldChar w:fldCharType="begin"/>
            </w:r>
            <w:r w:rsidR="00E47209">
              <w:rPr>
                <w:noProof/>
                <w:webHidden/>
              </w:rPr>
              <w:instrText xml:space="preserve"> PAGEREF _Toc94820922 \h </w:instrText>
            </w:r>
            <w:r w:rsidR="00E47209">
              <w:rPr>
                <w:noProof/>
                <w:webHidden/>
              </w:rPr>
            </w:r>
            <w:r w:rsidR="00E47209">
              <w:rPr>
                <w:noProof/>
                <w:webHidden/>
              </w:rPr>
              <w:fldChar w:fldCharType="separate"/>
            </w:r>
            <w:r w:rsidR="00E47209">
              <w:rPr>
                <w:noProof/>
                <w:webHidden/>
              </w:rPr>
              <w:t>9</w:t>
            </w:r>
            <w:r w:rsidR="00E47209">
              <w:rPr>
                <w:noProof/>
                <w:webHidden/>
              </w:rPr>
              <w:fldChar w:fldCharType="end"/>
            </w:r>
          </w:hyperlink>
        </w:p>
        <w:p w14:paraId="1036A17F" w14:textId="782FF32F" w:rsidR="00E47209" w:rsidRDefault="0007024E">
          <w:pPr>
            <w:pStyle w:val="TOC2"/>
            <w:tabs>
              <w:tab w:val="right" w:leader="dot" w:pos="8296"/>
            </w:tabs>
            <w:rPr>
              <w:rFonts w:cstheme="minorBidi"/>
              <w:noProof/>
              <w:lang w:val="en-GB" w:eastAsia="en-GB"/>
            </w:rPr>
          </w:pPr>
          <w:hyperlink w:anchor="_Toc94820923" w:history="1">
            <w:r w:rsidR="00E47209" w:rsidRPr="002205A0">
              <w:rPr>
                <w:rStyle w:val="Hyperlink"/>
                <w:noProof/>
              </w:rPr>
              <w:t>Essential Features</w:t>
            </w:r>
            <w:r w:rsidR="00E47209">
              <w:rPr>
                <w:noProof/>
                <w:webHidden/>
              </w:rPr>
              <w:tab/>
            </w:r>
            <w:r w:rsidR="00E47209">
              <w:rPr>
                <w:noProof/>
                <w:webHidden/>
              </w:rPr>
              <w:fldChar w:fldCharType="begin"/>
            </w:r>
            <w:r w:rsidR="00E47209">
              <w:rPr>
                <w:noProof/>
                <w:webHidden/>
              </w:rPr>
              <w:instrText xml:space="preserve"> PAGEREF _Toc94820923 \h </w:instrText>
            </w:r>
            <w:r w:rsidR="00E47209">
              <w:rPr>
                <w:noProof/>
                <w:webHidden/>
              </w:rPr>
            </w:r>
            <w:r w:rsidR="00E47209">
              <w:rPr>
                <w:noProof/>
                <w:webHidden/>
              </w:rPr>
              <w:fldChar w:fldCharType="separate"/>
            </w:r>
            <w:r w:rsidR="00E47209">
              <w:rPr>
                <w:noProof/>
                <w:webHidden/>
              </w:rPr>
              <w:t>11</w:t>
            </w:r>
            <w:r w:rsidR="00E47209">
              <w:rPr>
                <w:noProof/>
                <w:webHidden/>
              </w:rPr>
              <w:fldChar w:fldCharType="end"/>
            </w:r>
          </w:hyperlink>
        </w:p>
        <w:p w14:paraId="1ADE40EF" w14:textId="40A3B4AC" w:rsidR="00E47209" w:rsidRDefault="0007024E">
          <w:pPr>
            <w:pStyle w:val="TOC2"/>
            <w:tabs>
              <w:tab w:val="right" w:leader="dot" w:pos="8296"/>
            </w:tabs>
            <w:rPr>
              <w:rFonts w:cstheme="minorBidi"/>
              <w:noProof/>
              <w:lang w:val="en-GB" w:eastAsia="en-GB"/>
            </w:rPr>
          </w:pPr>
          <w:hyperlink w:anchor="_Toc94820924" w:history="1">
            <w:r w:rsidR="00E47209" w:rsidRPr="002205A0">
              <w:rPr>
                <w:rStyle w:val="Hyperlink"/>
                <w:noProof/>
              </w:rPr>
              <w:t>Limitations</w:t>
            </w:r>
            <w:r w:rsidR="00E47209">
              <w:rPr>
                <w:noProof/>
                <w:webHidden/>
              </w:rPr>
              <w:tab/>
            </w:r>
            <w:r w:rsidR="00E47209">
              <w:rPr>
                <w:noProof/>
                <w:webHidden/>
              </w:rPr>
              <w:fldChar w:fldCharType="begin"/>
            </w:r>
            <w:r w:rsidR="00E47209">
              <w:rPr>
                <w:noProof/>
                <w:webHidden/>
              </w:rPr>
              <w:instrText xml:space="preserve"> PAGEREF _Toc94820924 \h </w:instrText>
            </w:r>
            <w:r w:rsidR="00E47209">
              <w:rPr>
                <w:noProof/>
                <w:webHidden/>
              </w:rPr>
            </w:r>
            <w:r w:rsidR="00E47209">
              <w:rPr>
                <w:noProof/>
                <w:webHidden/>
              </w:rPr>
              <w:fldChar w:fldCharType="separate"/>
            </w:r>
            <w:r w:rsidR="00E47209">
              <w:rPr>
                <w:noProof/>
                <w:webHidden/>
              </w:rPr>
              <w:t>11</w:t>
            </w:r>
            <w:r w:rsidR="00E47209">
              <w:rPr>
                <w:noProof/>
                <w:webHidden/>
              </w:rPr>
              <w:fldChar w:fldCharType="end"/>
            </w:r>
          </w:hyperlink>
        </w:p>
        <w:p w14:paraId="5B6DC25A" w14:textId="11A7FAA7" w:rsidR="00E47209" w:rsidRDefault="0007024E">
          <w:pPr>
            <w:pStyle w:val="TOC2"/>
            <w:tabs>
              <w:tab w:val="right" w:leader="dot" w:pos="8296"/>
            </w:tabs>
            <w:rPr>
              <w:rFonts w:cstheme="minorBidi"/>
              <w:noProof/>
              <w:lang w:val="en-GB" w:eastAsia="en-GB"/>
            </w:rPr>
          </w:pPr>
          <w:hyperlink w:anchor="_Toc94820925" w:history="1">
            <w:r w:rsidR="00E47209" w:rsidRPr="002205A0">
              <w:rPr>
                <w:rStyle w:val="Hyperlink"/>
                <w:noProof/>
              </w:rPr>
              <w:t>Requirements for solution</w:t>
            </w:r>
            <w:r w:rsidR="00E47209">
              <w:rPr>
                <w:noProof/>
                <w:webHidden/>
              </w:rPr>
              <w:tab/>
            </w:r>
            <w:r w:rsidR="00E47209">
              <w:rPr>
                <w:noProof/>
                <w:webHidden/>
              </w:rPr>
              <w:fldChar w:fldCharType="begin"/>
            </w:r>
            <w:r w:rsidR="00E47209">
              <w:rPr>
                <w:noProof/>
                <w:webHidden/>
              </w:rPr>
              <w:instrText xml:space="preserve"> PAGEREF _Toc94820925 \h </w:instrText>
            </w:r>
            <w:r w:rsidR="00E47209">
              <w:rPr>
                <w:noProof/>
                <w:webHidden/>
              </w:rPr>
            </w:r>
            <w:r w:rsidR="00E47209">
              <w:rPr>
                <w:noProof/>
                <w:webHidden/>
              </w:rPr>
              <w:fldChar w:fldCharType="separate"/>
            </w:r>
            <w:r w:rsidR="00E47209">
              <w:rPr>
                <w:noProof/>
                <w:webHidden/>
              </w:rPr>
              <w:t>12</w:t>
            </w:r>
            <w:r w:rsidR="00E47209">
              <w:rPr>
                <w:noProof/>
                <w:webHidden/>
              </w:rPr>
              <w:fldChar w:fldCharType="end"/>
            </w:r>
          </w:hyperlink>
        </w:p>
        <w:p w14:paraId="1CC5D302" w14:textId="79EC8BAF" w:rsidR="00E47209" w:rsidRDefault="0007024E">
          <w:pPr>
            <w:pStyle w:val="TOC3"/>
            <w:tabs>
              <w:tab w:val="right" w:leader="dot" w:pos="8296"/>
            </w:tabs>
            <w:rPr>
              <w:rFonts w:cstheme="minorBidi"/>
              <w:noProof/>
              <w:lang w:val="en-GB" w:eastAsia="en-GB"/>
            </w:rPr>
          </w:pPr>
          <w:hyperlink w:anchor="_Toc94820926" w:history="1">
            <w:r w:rsidR="00E47209" w:rsidRPr="002205A0">
              <w:rPr>
                <w:rStyle w:val="Hyperlink"/>
                <w:noProof/>
              </w:rPr>
              <w:t>Hardware</w:t>
            </w:r>
            <w:r w:rsidR="00E47209">
              <w:rPr>
                <w:noProof/>
                <w:webHidden/>
              </w:rPr>
              <w:tab/>
            </w:r>
            <w:r w:rsidR="00E47209">
              <w:rPr>
                <w:noProof/>
                <w:webHidden/>
              </w:rPr>
              <w:fldChar w:fldCharType="begin"/>
            </w:r>
            <w:r w:rsidR="00E47209">
              <w:rPr>
                <w:noProof/>
                <w:webHidden/>
              </w:rPr>
              <w:instrText xml:space="preserve"> PAGEREF _Toc94820926 \h </w:instrText>
            </w:r>
            <w:r w:rsidR="00E47209">
              <w:rPr>
                <w:noProof/>
                <w:webHidden/>
              </w:rPr>
            </w:r>
            <w:r w:rsidR="00E47209">
              <w:rPr>
                <w:noProof/>
                <w:webHidden/>
              </w:rPr>
              <w:fldChar w:fldCharType="separate"/>
            </w:r>
            <w:r w:rsidR="00E47209">
              <w:rPr>
                <w:noProof/>
                <w:webHidden/>
              </w:rPr>
              <w:t>12</w:t>
            </w:r>
            <w:r w:rsidR="00E47209">
              <w:rPr>
                <w:noProof/>
                <w:webHidden/>
              </w:rPr>
              <w:fldChar w:fldCharType="end"/>
            </w:r>
          </w:hyperlink>
        </w:p>
        <w:p w14:paraId="6C3CC52C" w14:textId="3C8FED7C" w:rsidR="00E47209" w:rsidRDefault="0007024E">
          <w:pPr>
            <w:pStyle w:val="TOC3"/>
            <w:tabs>
              <w:tab w:val="right" w:leader="dot" w:pos="8296"/>
            </w:tabs>
            <w:rPr>
              <w:rFonts w:cstheme="minorBidi"/>
              <w:noProof/>
              <w:lang w:val="en-GB" w:eastAsia="en-GB"/>
            </w:rPr>
          </w:pPr>
          <w:hyperlink w:anchor="_Toc94820927" w:history="1">
            <w:r w:rsidR="00E47209" w:rsidRPr="002205A0">
              <w:rPr>
                <w:rStyle w:val="Hyperlink"/>
                <w:noProof/>
              </w:rPr>
              <w:t>Software</w:t>
            </w:r>
            <w:r w:rsidR="00E47209">
              <w:rPr>
                <w:noProof/>
                <w:webHidden/>
              </w:rPr>
              <w:tab/>
            </w:r>
            <w:r w:rsidR="00E47209">
              <w:rPr>
                <w:noProof/>
                <w:webHidden/>
              </w:rPr>
              <w:fldChar w:fldCharType="begin"/>
            </w:r>
            <w:r w:rsidR="00E47209">
              <w:rPr>
                <w:noProof/>
                <w:webHidden/>
              </w:rPr>
              <w:instrText xml:space="preserve"> PAGEREF _Toc94820927 \h </w:instrText>
            </w:r>
            <w:r w:rsidR="00E47209">
              <w:rPr>
                <w:noProof/>
                <w:webHidden/>
              </w:rPr>
            </w:r>
            <w:r w:rsidR="00E47209">
              <w:rPr>
                <w:noProof/>
                <w:webHidden/>
              </w:rPr>
              <w:fldChar w:fldCharType="separate"/>
            </w:r>
            <w:r w:rsidR="00E47209">
              <w:rPr>
                <w:noProof/>
                <w:webHidden/>
              </w:rPr>
              <w:t>12</w:t>
            </w:r>
            <w:r w:rsidR="00E47209">
              <w:rPr>
                <w:noProof/>
                <w:webHidden/>
              </w:rPr>
              <w:fldChar w:fldCharType="end"/>
            </w:r>
          </w:hyperlink>
        </w:p>
        <w:p w14:paraId="726513D4" w14:textId="3BF8BC5C" w:rsidR="00E47209" w:rsidRDefault="0007024E">
          <w:pPr>
            <w:pStyle w:val="TOC3"/>
            <w:tabs>
              <w:tab w:val="right" w:leader="dot" w:pos="8296"/>
            </w:tabs>
            <w:rPr>
              <w:rFonts w:cstheme="minorBidi"/>
              <w:noProof/>
              <w:lang w:val="en-GB" w:eastAsia="en-GB"/>
            </w:rPr>
          </w:pPr>
          <w:hyperlink w:anchor="_Toc94820928" w:history="1">
            <w:r w:rsidR="00E47209" w:rsidRPr="002205A0">
              <w:rPr>
                <w:rStyle w:val="Hyperlink"/>
                <w:noProof/>
              </w:rPr>
              <w:t>General requirements</w:t>
            </w:r>
            <w:r w:rsidR="00E47209">
              <w:rPr>
                <w:noProof/>
                <w:webHidden/>
              </w:rPr>
              <w:tab/>
            </w:r>
            <w:r w:rsidR="00E47209">
              <w:rPr>
                <w:noProof/>
                <w:webHidden/>
              </w:rPr>
              <w:fldChar w:fldCharType="begin"/>
            </w:r>
            <w:r w:rsidR="00E47209">
              <w:rPr>
                <w:noProof/>
                <w:webHidden/>
              </w:rPr>
              <w:instrText xml:space="preserve"> PAGEREF _Toc94820928 \h </w:instrText>
            </w:r>
            <w:r w:rsidR="00E47209">
              <w:rPr>
                <w:noProof/>
                <w:webHidden/>
              </w:rPr>
            </w:r>
            <w:r w:rsidR="00E47209">
              <w:rPr>
                <w:noProof/>
                <w:webHidden/>
              </w:rPr>
              <w:fldChar w:fldCharType="separate"/>
            </w:r>
            <w:r w:rsidR="00E47209">
              <w:rPr>
                <w:noProof/>
                <w:webHidden/>
              </w:rPr>
              <w:t>12</w:t>
            </w:r>
            <w:r w:rsidR="00E47209">
              <w:rPr>
                <w:noProof/>
                <w:webHidden/>
              </w:rPr>
              <w:fldChar w:fldCharType="end"/>
            </w:r>
          </w:hyperlink>
        </w:p>
        <w:p w14:paraId="2AB6AD1E" w14:textId="56BDB64E" w:rsidR="00E47209" w:rsidRDefault="0007024E">
          <w:pPr>
            <w:pStyle w:val="TOC2"/>
            <w:tabs>
              <w:tab w:val="right" w:leader="dot" w:pos="8296"/>
            </w:tabs>
            <w:rPr>
              <w:rFonts w:cstheme="minorBidi"/>
              <w:noProof/>
              <w:lang w:val="en-GB" w:eastAsia="en-GB"/>
            </w:rPr>
          </w:pPr>
          <w:hyperlink w:anchor="_Toc94820929" w:history="1">
            <w:r w:rsidR="00E47209" w:rsidRPr="002205A0">
              <w:rPr>
                <w:rStyle w:val="Hyperlink"/>
                <w:noProof/>
              </w:rPr>
              <w:t>Success criteria</w:t>
            </w:r>
            <w:r w:rsidR="00E47209">
              <w:rPr>
                <w:noProof/>
                <w:webHidden/>
              </w:rPr>
              <w:tab/>
            </w:r>
            <w:r w:rsidR="00E47209">
              <w:rPr>
                <w:noProof/>
                <w:webHidden/>
              </w:rPr>
              <w:fldChar w:fldCharType="begin"/>
            </w:r>
            <w:r w:rsidR="00E47209">
              <w:rPr>
                <w:noProof/>
                <w:webHidden/>
              </w:rPr>
              <w:instrText xml:space="preserve"> PAGEREF _Toc94820929 \h </w:instrText>
            </w:r>
            <w:r w:rsidR="00E47209">
              <w:rPr>
                <w:noProof/>
                <w:webHidden/>
              </w:rPr>
            </w:r>
            <w:r w:rsidR="00E47209">
              <w:rPr>
                <w:noProof/>
                <w:webHidden/>
              </w:rPr>
              <w:fldChar w:fldCharType="separate"/>
            </w:r>
            <w:r w:rsidR="00E47209">
              <w:rPr>
                <w:noProof/>
                <w:webHidden/>
              </w:rPr>
              <w:t>13</w:t>
            </w:r>
            <w:r w:rsidR="00E47209">
              <w:rPr>
                <w:noProof/>
                <w:webHidden/>
              </w:rPr>
              <w:fldChar w:fldCharType="end"/>
            </w:r>
          </w:hyperlink>
        </w:p>
        <w:p w14:paraId="3D1C308A" w14:textId="2817ABB4" w:rsidR="00E47209" w:rsidRDefault="0007024E">
          <w:pPr>
            <w:pStyle w:val="TOC1"/>
            <w:tabs>
              <w:tab w:val="right" w:leader="dot" w:pos="8296"/>
            </w:tabs>
            <w:rPr>
              <w:rFonts w:asciiTheme="minorHAnsi" w:hAnsiTheme="minorHAnsi" w:cstheme="minorBidi"/>
              <w:noProof/>
              <w:szCs w:val="22"/>
              <w:lang w:eastAsia="en-GB"/>
            </w:rPr>
          </w:pPr>
          <w:hyperlink w:anchor="_Toc94820930" w:history="1">
            <w:r w:rsidR="00E47209" w:rsidRPr="002205A0">
              <w:rPr>
                <w:rStyle w:val="Hyperlink"/>
                <w:noProof/>
              </w:rPr>
              <w:t>Design</w:t>
            </w:r>
            <w:r w:rsidR="00E47209">
              <w:rPr>
                <w:noProof/>
                <w:webHidden/>
              </w:rPr>
              <w:tab/>
            </w:r>
            <w:r w:rsidR="00E47209">
              <w:rPr>
                <w:noProof/>
                <w:webHidden/>
              </w:rPr>
              <w:fldChar w:fldCharType="begin"/>
            </w:r>
            <w:r w:rsidR="00E47209">
              <w:rPr>
                <w:noProof/>
                <w:webHidden/>
              </w:rPr>
              <w:instrText xml:space="preserve"> PAGEREF _Toc94820930 \h </w:instrText>
            </w:r>
            <w:r w:rsidR="00E47209">
              <w:rPr>
                <w:noProof/>
                <w:webHidden/>
              </w:rPr>
            </w:r>
            <w:r w:rsidR="00E47209">
              <w:rPr>
                <w:noProof/>
                <w:webHidden/>
              </w:rPr>
              <w:fldChar w:fldCharType="separate"/>
            </w:r>
            <w:r w:rsidR="00E47209">
              <w:rPr>
                <w:noProof/>
                <w:webHidden/>
              </w:rPr>
              <w:t>14</w:t>
            </w:r>
            <w:r w:rsidR="00E47209">
              <w:rPr>
                <w:noProof/>
                <w:webHidden/>
              </w:rPr>
              <w:fldChar w:fldCharType="end"/>
            </w:r>
          </w:hyperlink>
        </w:p>
        <w:p w14:paraId="7D7EF366" w14:textId="64CA4B80" w:rsidR="00E47209" w:rsidRDefault="0007024E">
          <w:pPr>
            <w:pStyle w:val="TOC2"/>
            <w:tabs>
              <w:tab w:val="right" w:leader="dot" w:pos="8296"/>
            </w:tabs>
            <w:rPr>
              <w:rFonts w:cstheme="minorBidi"/>
              <w:noProof/>
              <w:lang w:val="en-GB" w:eastAsia="en-GB"/>
            </w:rPr>
          </w:pPr>
          <w:hyperlink w:anchor="_Toc94820931" w:history="1">
            <w:r w:rsidR="00E47209" w:rsidRPr="002205A0">
              <w:rPr>
                <w:rStyle w:val="Hyperlink"/>
                <w:noProof/>
              </w:rPr>
              <w:t>Breaking down the problem</w:t>
            </w:r>
            <w:r w:rsidR="00E47209">
              <w:rPr>
                <w:noProof/>
                <w:webHidden/>
              </w:rPr>
              <w:tab/>
            </w:r>
            <w:r w:rsidR="00E47209">
              <w:rPr>
                <w:noProof/>
                <w:webHidden/>
              </w:rPr>
              <w:fldChar w:fldCharType="begin"/>
            </w:r>
            <w:r w:rsidR="00E47209">
              <w:rPr>
                <w:noProof/>
                <w:webHidden/>
              </w:rPr>
              <w:instrText xml:space="preserve"> PAGEREF _Toc94820931 \h </w:instrText>
            </w:r>
            <w:r w:rsidR="00E47209">
              <w:rPr>
                <w:noProof/>
                <w:webHidden/>
              </w:rPr>
            </w:r>
            <w:r w:rsidR="00E47209">
              <w:rPr>
                <w:noProof/>
                <w:webHidden/>
              </w:rPr>
              <w:fldChar w:fldCharType="separate"/>
            </w:r>
            <w:r w:rsidR="00E47209">
              <w:rPr>
                <w:noProof/>
                <w:webHidden/>
              </w:rPr>
              <w:t>14</w:t>
            </w:r>
            <w:r w:rsidR="00E47209">
              <w:rPr>
                <w:noProof/>
                <w:webHidden/>
              </w:rPr>
              <w:fldChar w:fldCharType="end"/>
            </w:r>
          </w:hyperlink>
        </w:p>
        <w:p w14:paraId="0A4C8505" w14:textId="41CFBF13" w:rsidR="00E47209" w:rsidRDefault="0007024E">
          <w:pPr>
            <w:pStyle w:val="TOC3"/>
            <w:tabs>
              <w:tab w:val="right" w:leader="dot" w:pos="8296"/>
            </w:tabs>
            <w:rPr>
              <w:rFonts w:cstheme="minorBidi"/>
              <w:noProof/>
              <w:lang w:val="en-GB" w:eastAsia="en-GB"/>
            </w:rPr>
          </w:pPr>
          <w:hyperlink w:anchor="_Toc94820932" w:history="1">
            <w:r w:rsidR="00E47209" w:rsidRPr="002205A0">
              <w:rPr>
                <w:rStyle w:val="Hyperlink"/>
                <w:noProof/>
              </w:rPr>
              <w:t>How the user interacts with a website analysis</w:t>
            </w:r>
            <w:r w:rsidR="00E47209">
              <w:rPr>
                <w:noProof/>
                <w:webHidden/>
              </w:rPr>
              <w:tab/>
            </w:r>
            <w:r w:rsidR="00E47209">
              <w:rPr>
                <w:noProof/>
                <w:webHidden/>
              </w:rPr>
              <w:fldChar w:fldCharType="begin"/>
            </w:r>
            <w:r w:rsidR="00E47209">
              <w:rPr>
                <w:noProof/>
                <w:webHidden/>
              </w:rPr>
              <w:instrText xml:space="preserve"> PAGEREF _Toc94820932 \h </w:instrText>
            </w:r>
            <w:r w:rsidR="00E47209">
              <w:rPr>
                <w:noProof/>
                <w:webHidden/>
              </w:rPr>
            </w:r>
            <w:r w:rsidR="00E47209">
              <w:rPr>
                <w:noProof/>
                <w:webHidden/>
              </w:rPr>
              <w:fldChar w:fldCharType="separate"/>
            </w:r>
            <w:r w:rsidR="00E47209">
              <w:rPr>
                <w:noProof/>
                <w:webHidden/>
              </w:rPr>
              <w:t>14</w:t>
            </w:r>
            <w:r w:rsidR="00E47209">
              <w:rPr>
                <w:noProof/>
                <w:webHidden/>
              </w:rPr>
              <w:fldChar w:fldCharType="end"/>
            </w:r>
          </w:hyperlink>
        </w:p>
        <w:p w14:paraId="3497D920" w14:textId="54A6A178" w:rsidR="00E47209" w:rsidRDefault="0007024E">
          <w:pPr>
            <w:pStyle w:val="TOC2"/>
            <w:tabs>
              <w:tab w:val="right" w:leader="dot" w:pos="8296"/>
            </w:tabs>
            <w:rPr>
              <w:rFonts w:cstheme="minorBidi"/>
              <w:noProof/>
              <w:lang w:val="en-GB" w:eastAsia="en-GB"/>
            </w:rPr>
          </w:pPr>
          <w:hyperlink w:anchor="_Toc94820933" w:history="1">
            <w:r w:rsidR="00E47209" w:rsidRPr="002205A0">
              <w:rPr>
                <w:rStyle w:val="Hyperlink"/>
                <w:noProof/>
              </w:rPr>
              <w:t>Usability features</w:t>
            </w:r>
            <w:r w:rsidR="00E47209">
              <w:rPr>
                <w:noProof/>
                <w:webHidden/>
              </w:rPr>
              <w:tab/>
            </w:r>
            <w:r w:rsidR="00E47209">
              <w:rPr>
                <w:noProof/>
                <w:webHidden/>
              </w:rPr>
              <w:fldChar w:fldCharType="begin"/>
            </w:r>
            <w:r w:rsidR="00E47209">
              <w:rPr>
                <w:noProof/>
                <w:webHidden/>
              </w:rPr>
              <w:instrText xml:space="preserve"> PAGEREF _Toc94820933 \h </w:instrText>
            </w:r>
            <w:r w:rsidR="00E47209">
              <w:rPr>
                <w:noProof/>
                <w:webHidden/>
              </w:rPr>
            </w:r>
            <w:r w:rsidR="00E47209">
              <w:rPr>
                <w:noProof/>
                <w:webHidden/>
              </w:rPr>
              <w:fldChar w:fldCharType="separate"/>
            </w:r>
            <w:r w:rsidR="00E47209">
              <w:rPr>
                <w:noProof/>
                <w:webHidden/>
              </w:rPr>
              <w:t>15</w:t>
            </w:r>
            <w:r w:rsidR="00E47209">
              <w:rPr>
                <w:noProof/>
                <w:webHidden/>
              </w:rPr>
              <w:fldChar w:fldCharType="end"/>
            </w:r>
          </w:hyperlink>
        </w:p>
        <w:p w14:paraId="40715EF7" w14:textId="08DA500B" w:rsidR="00E47209" w:rsidRDefault="0007024E">
          <w:pPr>
            <w:pStyle w:val="TOC3"/>
            <w:tabs>
              <w:tab w:val="right" w:leader="dot" w:pos="8296"/>
            </w:tabs>
            <w:rPr>
              <w:rFonts w:cstheme="minorBidi"/>
              <w:noProof/>
              <w:lang w:val="en-GB" w:eastAsia="en-GB"/>
            </w:rPr>
          </w:pPr>
          <w:hyperlink w:anchor="_Toc94820934" w:history="1">
            <w:r w:rsidR="00E47209" w:rsidRPr="002205A0">
              <w:rPr>
                <w:rStyle w:val="Hyperlink"/>
                <w:noProof/>
                <w:lang w:eastAsia="en-US"/>
              </w:rPr>
              <w:t>A clear layout</w:t>
            </w:r>
            <w:r w:rsidR="00E47209">
              <w:rPr>
                <w:noProof/>
                <w:webHidden/>
              </w:rPr>
              <w:tab/>
            </w:r>
            <w:r w:rsidR="00E47209">
              <w:rPr>
                <w:noProof/>
                <w:webHidden/>
              </w:rPr>
              <w:fldChar w:fldCharType="begin"/>
            </w:r>
            <w:r w:rsidR="00E47209">
              <w:rPr>
                <w:noProof/>
                <w:webHidden/>
              </w:rPr>
              <w:instrText xml:space="preserve"> PAGEREF _Toc94820934 \h </w:instrText>
            </w:r>
            <w:r w:rsidR="00E47209">
              <w:rPr>
                <w:noProof/>
                <w:webHidden/>
              </w:rPr>
            </w:r>
            <w:r w:rsidR="00E47209">
              <w:rPr>
                <w:noProof/>
                <w:webHidden/>
              </w:rPr>
              <w:fldChar w:fldCharType="separate"/>
            </w:r>
            <w:r w:rsidR="00E47209">
              <w:rPr>
                <w:noProof/>
                <w:webHidden/>
              </w:rPr>
              <w:t>15</w:t>
            </w:r>
            <w:r w:rsidR="00E47209">
              <w:rPr>
                <w:noProof/>
                <w:webHidden/>
              </w:rPr>
              <w:fldChar w:fldCharType="end"/>
            </w:r>
          </w:hyperlink>
        </w:p>
        <w:p w14:paraId="5855085D" w14:textId="5D0EA3D3" w:rsidR="00E47209" w:rsidRDefault="0007024E">
          <w:pPr>
            <w:pStyle w:val="TOC3"/>
            <w:tabs>
              <w:tab w:val="right" w:leader="dot" w:pos="8296"/>
            </w:tabs>
            <w:rPr>
              <w:rFonts w:cstheme="minorBidi"/>
              <w:noProof/>
              <w:lang w:val="en-GB" w:eastAsia="en-GB"/>
            </w:rPr>
          </w:pPr>
          <w:hyperlink w:anchor="_Toc94820935" w:history="1">
            <w:r w:rsidR="00E47209" w:rsidRPr="002205A0">
              <w:rPr>
                <w:rStyle w:val="Hyperlink"/>
                <w:noProof/>
                <w:lang w:eastAsia="en-US"/>
              </w:rPr>
              <w:t>A toolbar/dropdown menu</w:t>
            </w:r>
            <w:r w:rsidR="00E47209">
              <w:rPr>
                <w:noProof/>
                <w:webHidden/>
              </w:rPr>
              <w:tab/>
            </w:r>
            <w:r w:rsidR="00E47209">
              <w:rPr>
                <w:noProof/>
                <w:webHidden/>
              </w:rPr>
              <w:fldChar w:fldCharType="begin"/>
            </w:r>
            <w:r w:rsidR="00E47209">
              <w:rPr>
                <w:noProof/>
                <w:webHidden/>
              </w:rPr>
              <w:instrText xml:space="preserve"> PAGEREF _Toc94820935 \h </w:instrText>
            </w:r>
            <w:r w:rsidR="00E47209">
              <w:rPr>
                <w:noProof/>
                <w:webHidden/>
              </w:rPr>
            </w:r>
            <w:r w:rsidR="00E47209">
              <w:rPr>
                <w:noProof/>
                <w:webHidden/>
              </w:rPr>
              <w:fldChar w:fldCharType="separate"/>
            </w:r>
            <w:r w:rsidR="00E47209">
              <w:rPr>
                <w:noProof/>
                <w:webHidden/>
              </w:rPr>
              <w:t>16</w:t>
            </w:r>
            <w:r w:rsidR="00E47209">
              <w:rPr>
                <w:noProof/>
                <w:webHidden/>
              </w:rPr>
              <w:fldChar w:fldCharType="end"/>
            </w:r>
          </w:hyperlink>
        </w:p>
        <w:p w14:paraId="512EC16F" w14:textId="3E083741" w:rsidR="00E47209" w:rsidRDefault="0007024E">
          <w:pPr>
            <w:pStyle w:val="TOC3"/>
            <w:tabs>
              <w:tab w:val="right" w:leader="dot" w:pos="8296"/>
            </w:tabs>
            <w:rPr>
              <w:rFonts w:cstheme="minorBidi"/>
              <w:noProof/>
              <w:lang w:val="en-GB" w:eastAsia="en-GB"/>
            </w:rPr>
          </w:pPr>
          <w:hyperlink w:anchor="_Toc94820936" w:history="1">
            <w:r w:rsidR="00E47209" w:rsidRPr="002205A0">
              <w:rPr>
                <w:rStyle w:val="Hyperlink"/>
                <w:noProof/>
              </w:rPr>
              <w:t>A help page</w:t>
            </w:r>
            <w:r w:rsidR="00E47209">
              <w:rPr>
                <w:noProof/>
                <w:webHidden/>
              </w:rPr>
              <w:tab/>
            </w:r>
            <w:r w:rsidR="00E47209">
              <w:rPr>
                <w:noProof/>
                <w:webHidden/>
              </w:rPr>
              <w:fldChar w:fldCharType="begin"/>
            </w:r>
            <w:r w:rsidR="00E47209">
              <w:rPr>
                <w:noProof/>
                <w:webHidden/>
              </w:rPr>
              <w:instrText xml:space="preserve"> PAGEREF _Toc94820936 \h </w:instrText>
            </w:r>
            <w:r w:rsidR="00E47209">
              <w:rPr>
                <w:noProof/>
                <w:webHidden/>
              </w:rPr>
            </w:r>
            <w:r w:rsidR="00E47209">
              <w:rPr>
                <w:noProof/>
                <w:webHidden/>
              </w:rPr>
              <w:fldChar w:fldCharType="separate"/>
            </w:r>
            <w:r w:rsidR="00E47209">
              <w:rPr>
                <w:noProof/>
                <w:webHidden/>
              </w:rPr>
              <w:t>16</w:t>
            </w:r>
            <w:r w:rsidR="00E47209">
              <w:rPr>
                <w:noProof/>
                <w:webHidden/>
              </w:rPr>
              <w:fldChar w:fldCharType="end"/>
            </w:r>
          </w:hyperlink>
        </w:p>
        <w:p w14:paraId="09BF9D83" w14:textId="283FB30C" w:rsidR="00E47209" w:rsidRDefault="0007024E">
          <w:pPr>
            <w:pStyle w:val="TOC3"/>
            <w:tabs>
              <w:tab w:val="right" w:leader="dot" w:pos="8296"/>
            </w:tabs>
            <w:rPr>
              <w:rFonts w:cstheme="minorBidi"/>
              <w:noProof/>
              <w:lang w:val="en-GB" w:eastAsia="en-GB"/>
            </w:rPr>
          </w:pPr>
          <w:hyperlink w:anchor="_Toc94820937" w:history="1">
            <w:r w:rsidR="00E47209" w:rsidRPr="002205A0">
              <w:rPr>
                <w:rStyle w:val="Hyperlink"/>
                <w:noProof/>
                <w:lang w:eastAsia="en-US"/>
              </w:rPr>
              <w:t>Well formatted content</w:t>
            </w:r>
            <w:r w:rsidR="00E47209">
              <w:rPr>
                <w:noProof/>
                <w:webHidden/>
              </w:rPr>
              <w:tab/>
            </w:r>
            <w:r w:rsidR="00E47209">
              <w:rPr>
                <w:noProof/>
                <w:webHidden/>
              </w:rPr>
              <w:fldChar w:fldCharType="begin"/>
            </w:r>
            <w:r w:rsidR="00E47209">
              <w:rPr>
                <w:noProof/>
                <w:webHidden/>
              </w:rPr>
              <w:instrText xml:space="preserve"> PAGEREF _Toc94820937 \h </w:instrText>
            </w:r>
            <w:r w:rsidR="00E47209">
              <w:rPr>
                <w:noProof/>
                <w:webHidden/>
              </w:rPr>
            </w:r>
            <w:r w:rsidR="00E47209">
              <w:rPr>
                <w:noProof/>
                <w:webHidden/>
              </w:rPr>
              <w:fldChar w:fldCharType="separate"/>
            </w:r>
            <w:r w:rsidR="00E47209">
              <w:rPr>
                <w:noProof/>
                <w:webHidden/>
              </w:rPr>
              <w:t>16</w:t>
            </w:r>
            <w:r w:rsidR="00E47209">
              <w:rPr>
                <w:noProof/>
                <w:webHidden/>
              </w:rPr>
              <w:fldChar w:fldCharType="end"/>
            </w:r>
          </w:hyperlink>
        </w:p>
        <w:p w14:paraId="170A6A6E" w14:textId="3469A30A" w:rsidR="00E47209" w:rsidRDefault="0007024E">
          <w:pPr>
            <w:pStyle w:val="TOC3"/>
            <w:tabs>
              <w:tab w:val="right" w:leader="dot" w:pos="8296"/>
            </w:tabs>
            <w:rPr>
              <w:rFonts w:cstheme="minorBidi"/>
              <w:noProof/>
              <w:lang w:val="en-GB" w:eastAsia="en-GB"/>
            </w:rPr>
          </w:pPr>
          <w:hyperlink w:anchor="_Toc94820938" w:history="1">
            <w:r w:rsidR="00E47209" w:rsidRPr="002205A0">
              <w:rPr>
                <w:rStyle w:val="Hyperlink"/>
                <w:noProof/>
              </w:rPr>
              <w:t>Usable Forms</w:t>
            </w:r>
            <w:r w:rsidR="00E47209">
              <w:rPr>
                <w:noProof/>
                <w:webHidden/>
              </w:rPr>
              <w:tab/>
            </w:r>
            <w:r w:rsidR="00E47209">
              <w:rPr>
                <w:noProof/>
                <w:webHidden/>
              </w:rPr>
              <w:fldChar w:fldCharType="begin"/>
            </w:r>
            <w:r w:rsidR="00E47209">
              <w:rPr>
                <w:noProof/>
                <w:webHidden/>
              </w:rPr>
              <w:instrText xml:space="preserve"> PAGEREF _Toc94820938 \h </w:instrText>
            </w:r>
            <w:r w:rsidR="00E47209">
              <w:rPr>
                <w:noProof/>
                <w:webHidden/>
              </w:rPr>
            </w:r>
            <w:r w:rsidR="00E47209">
              <w:rPr>
                <w:noProof/>
                <w:webHidden/>
              </w:rPr>
              <w:fldChar w:fldCharType="separate"/>
            </w:r>
            <w:r w:rsidR="00E47209">
              <w:rPr>
                <w:noProof/>
                <w:webHidden/>
              </w:rPr>
              <w:t>16</w:t>
            </w:r>
            <w:r w:rsidR="00E47209">
              <w:rPr>
                <w:noProof/>
                <w:webHidden/>
              </w:rPr>
              <w:fldChar w:fldCharType="end"/>
            </w:r>
          </w:hyperlink>
        </w:p>
        <w:p w14:paraId="05A1CE83" w14:textId="1E47BAE6" w:rsidR="00E47209" w:rsidRDefault="0007024E">
          <w:pPr>
            <w:pStyle w:val="TOC2"/>
            <w:tabs>
              <w:tab w:val="right" w:leader="dot" w:pos="8296"/>
            </w:tabs>
            <w:rPr>
              <w:rFonts w:cstheme="minorBidi"/>
              <w:noProof/>
              <w:lang w:val="en-GB" w:eastAsia="en-GB"/>
            </w:rPr>
          </w:pPr>
          <w:hyperlink w:anchor="_Toc94820939" w:history="1">
            <w:r w:rsidR="00E47209" w:rsidRPr="002205A0">
              <w:rPr>
                <w:rStyle w:val="Hyperlink"/>
                <w:noProof/>
              </w:rPr>
              <w:t>Algorithms of the code</w:t>
            </w:r>
            <w:r w:rsidR="00E47209">
              <w:rPr>
                <w:noProof/>
                <w:webHidden/>
              </w:rPr>
              <w:tab/>
            </w:r>
            <w:r w:rsidR="00E47209">
              <w:rPr>
                <w:noProof/>
                <w:webHidden/>
              </w:rPr>
              <w:fldChar w:fldCharType="begin"/>
            </w:r>
            <w:r w:rsidR="00E47209">
              <w:rPr>
                <w:noProof/>
                <w:webHidden/>
              </w:rPr>
              <w:instrText xml:space="preserve"> PAGEREF _Toc94820939 \h </w:instrText>
            </w:r>
            <w:r w:rsidR="00E47209">
              <w:rPr>
                <w:noProof/>
                <w:webHidden/>
              </w:rPr>
            </w:r>
            <w:r w:rsidR="00E47209">
              <w:rPr>
                <w:noProof/>
                <w:webHidden/>
              </w:rPr>
              <w:fldChar w:fldCharType="separate"/>
            </w:r>
            <w:r w:rsidR="00E47209">
              <w:rPr>
                <w:noProof/>
                <w:webHidden/>
              </w:rPr>
              <w:t>16</w:t>
            </w:r>
            <w:r w:rsidR="00E47209">
              <w:rPr>
                <w:noProof/>
                <w:webHidden/>
              </w:rPr>
              <w:fldChar w:fldCharType="end"/>
            </w:r>
          </w:hyperlink>
        </w:p>
        <w:p w14:paraId="2B7C352F" w14:textId="2DAECF25" w:rsidR="00E47209" w:rsidRDefault="0007024E">
          <w:pPr>
            <w:pStyle w:val="TOC3"/>
            <w:tabs>
              <w:tab w:val="right" w:leader="dot" w:pos="8296"/>
            </w:tabs>
            <w:rPr>
              <w:rFonts w:cstheme="minorBidi"/>
              <w:noProof/>
              <w:lang w:val="en-GB" w:eastAsia="en-GB"/>
            </w:rPr>
          </w:pPr>
          <w:hyperlink w:anchor="_Toc94820940" w:history="1">
            <w:r w:rsidR="00E47209" w:rsidRPr="002205A0">
              <w:rPr>
                <w:rStyle w:val="Hyperlink"/>
                <w:noProof/>
              </w:rPr>
              <w:t>Register</w:t>
            </w:r>
            <w:r w:rsidR="00E47209">
              <w:rPr>
                <w:noProof/>
                <w:webHidden/>
              </w:rPr>
              <w:tab/>
            </w:r>
            <w:r w:rsidR="00E47209">
              <w:rPr>
                <w:noProof/>
                <w:webHidden/>
              </w:rPr>
              <w:fldChar w:fldCharType="begin"/>
            </w:r>
            <w:r w:rsidR="00E47209">
              <w:rPr>
                <w:noProof/>
                <w:webHidden/>
              </w:rPr>
              <w:instrText xml:space="preserve"> PAGEREF _Toc94820940 \h </w:instrText>
            </w:r>
            <w:r w:rsidR="00E47209">
              <w:rPr>
                <w:noProof/>
                <w:webHidden/>
              </w:rPr>
            </w:r>
            <w:r w:rsidR="00E47209">
              <w:rPr>
                <w:noProof/>
                <w:webHidden/>
              </w:rPr>
              <w:fldChar w:fldCharType="separate"/>
            </w:r>
            <w:r w:rsidR="00E47209">
              <w:rPr>
                <w:noProof/>
                <w:webHidden/>
              </w:rPr>
              <w:t>16</w:t>
            </w:r>
            <w:r w:rsidR="00E47209">
              <w:rPr>
                <w:noProof/>
                <w:webHidden/>
              </w:rPr>
              <w:fldChar w:fldCharType="end"/>
            </w:r>
          </w:hyperlink>
        </w:p>
        <w:p w14:paraId="57110B63" w14:textId="3B448C1B" w:rsidR="00E47209" w:rsidRDefault="0007024E">
          <w:pPr>
            <w:pStyle w:val="TOC3"/>
            <w:tabs>
              <w:tab w:val="right" w:leader="dot" w:pos="8296"/>
            </w:tabs>
            <w:rPr>
              <w:rFonts w:cstheme="minorBidi"/>
              <w:noProof/>
              <w:lang w:val="en-GB" w:eastAsia="en-GB"/>
            </w:rPr>
          </w:pPr>
          <w:hyperlink w:anchor="_Toc94820941" w:history="1">
            <w:r w:rsidR="00E47209" w:rsidRPr="002205A0">
              <w:rPr>
                <w:rStyle w:val="Hyperlink"/>
                <w:noProof/>
              </w:rPr>
              <w:t>Login</w:t>
            </w:r>
            <w:r w:rsidR="00E47209">
              <w:rPr>
                <w:noProof/>
                <w:webHidden/>
              </w:rPr>
              <w:tab/>
            </w:r>
            <w:r w:rsidR="00E47209">
              <w:rPr>
                <w:noProof/>
                <w:webHidden/>
              </w:rPr>
              <w:fldChar w:fldCharType="begin"/>
            </w:r>
            <w:r w:rsidR="00E47209">
              <w:rPr>
                <w:noProof/>
                <w:webHidden/>
              </w:rPr>
              <w:instrText xml:space="preserve"> PAGEREF _Toc94820941 \h </w:instrText>
            </w:r>
            <w:r w:rsidR="00E47209">
              <w:rPr>
                <w:noProof/>
                <w:webHidden/>
              </w:rPr>
            </w:r>
            <w:r w:rsidR="00E47209">
              <w:rPr>
                <w:noProof/>
                <w:webHidden/>
              </w:rPr>
              <w:fldChar w:fldCharType="separate"/>
            </w:r>
            <w:r w:rsidR="00E47209">
              <w:rPr>
                <w:noProof/>
                <w:webHidden/>
              </w:rPr>
              <w:t>17</w:t>
            </w:r>
            <w:r w:rsidR="00E47209">
              <w:rPr>
                <w:noProof/>
                <w:webHidden/>
              </w:rPr>
              <w:fldChar w:fldCharType="end"/>
            </w:r>
          </w:hyperlink>
        </w:p>
        <w:p w14:paraId="43EEC176" w14:textId="15F02581" w:rsidR="00E47209" w:rsidRDefault="0007024E">
          <w:pPr>
            <w:pStyle w:val="TOC2"/>
            <w:tabs>
              <w:tab w:val="right" w:leader="dot" w:pos="8296"/>
            </w:tabs>
            <w:rPr>
              <w:rFonts w:cstheme="minorBidi"/>
              <w:noProof/>
              <w:lang w:val="en-GB" w:eastAsia="en-GB"/>
            </w:rPr>
          </w:pPr>
          <w:hyperlink w:anchor="_Toc94820942" w:history="1">
            <w:r w:rsidR="00E47209" w:rsidRPr="002205A0">
              <w:rPr>
                <w:rStyle w:val="Hyperlink"/>
                <w:noProof/>
              </w:rPr>
              <w:t>User interfaces</w:t>
            </w:r>
            <w:r w:rsidR="00E47209">
              <w:rPr>
                <w:noProof/>
                <w:webHidden/>
              </w:rPr>
              <w:tab/>
            </w:r>
            <w:r w:rsidR="00E47209">
              <w:rPr>
                <w:noProof/>
                <w:webHidden/>
              </w:rPr>
              <w:fldChar w:fldCharType="begin"/>
            </w:r>
            <w:r w:rsidR="00E47209">
              <w:rPr>
                <w:noProof/>
                <w:webHidden/>
              </w:rPr>
              <w:instrText xml:space="preserve"> PAGEREF _Toc94820942 \h </w:instrText>
            </w:r>
            <w:r w:rsidR="00E47209">
              <w:rPr>
                <w:noProof/>
                <w:webHidden/>
              </w:rPr>
            </w:r>
            <w:r w:rsidR="00E47209">
              <w:rPr>
                <w:noProof/>
                <w:webHidden/>
              </w:rPr>
              <w:fldChar w:fldCharType="separate"/>
            </w:r>
            <w:r w:rsidR="00E47209">
              <w:rPr>
                <w:noProof/>
                <w:webHidden/>
              </w:rPr>
              <w:t>19</w:t>
            </w:r>
            <w:r w:rsidR="00E47209">
              <w:rPr>
                <w:noProof/>
                <w:webHidden/>
              </w:rPr>
              <w:fldChar w:fldCharType="end"/>
            </w:r>
          </w:hyperlink>
        </w:p>
        <w:p w14:paraId="3980A64E" w14:textId="4D644BC7" w:rsidR="00E47209" w:rsidRDefault="0007024E">
          <w:pPr>
            <w:pStyle w:val="TOC3"/>
            <w:tabs>
              <w:tab w:val="right" w:leader="dot" w:pos="8296"/>
            </w:tabs>
            <w:rPr>
              <w:rFonts w:cstheme="minorBidi"/>
              <w:noProof/>
              <w:lang w:val="en-GB" w:eastAsia="en-GB"/>
            </w:rPr>
          </w:pPr>
          <w:hyperlink w:anchor="_Toc94820943" w:history="1">
            <w:r w:rsidR="00E47209" w:rsidRPr="002205A0">
              <w:rPr>
                <w:rStyle w:val="Hyperlink"/>
                <w:noProof/>
              </w:rPr>
              <w:t>Login and Registration</w:t>
            </w:r>
            <w:r w:rsidR="00E47209">
              <w:rPr>
                <w:noProof/>
                <w:webHidden/>
              </w:rPr>
              <w:tab/>
            </w:r>
            <w:r w:rsidR="00E47209">
              <w:rPr>
                <w:noProof/>
                <w:webHidden/>
              </w:rPr>
              <w:fldChar w:fldCharType="begin"/>
            </w:r>
            <w:r w:rsidR="00E47209">
              <w:rPr>
                <w:noProof/>
                <w:webHidden/>
              </w:rPr>
              <w:instrText xml:space="preserve"> PAGEREF _Toc94820943 \h </w:instrText>
            </w:r>
            <w:r w:rsidR="00E47209">
              <w:rPr>
                <w:noProof/>
                <w:webHidden/>
              </w:rPr>
            </w:r>
            <w:r w:rsidR="00E47209">
              <w:rPr>
                <w:noProof/>
                <w:webHidden/>
              </w:rPr>
              <w:fldChar w:fldCharType="separate"/>
            </w:r>
            <w:r w:rsidR="00E47209">
              <w:rPr>
                <w:noProof/>
                <w:webHidden/>
              </w:rPr>
              <w:t>19</w:t>
            </w:r>
            <w:r w:rsidR="00E47209">
              <w:rPr>
                <w:noProof/>
                <w:webHidden/>
              </w:rPr>
              <w:fldChar w:fldCharType="end"/>
            </w:r>
          </w:hyperlink>
        </w:p>
        <w:p w14:paraId="1778E165" w14:textId="26E21D52" w:rsidR="00E47209" w:rsidRDefault="0007024E">
          <w:pPr>
            <w:pStyle w:val="TOC3"/>
            <w:tabs>
              <w:tab w:val="right" w:leader="dot" w:pos="8296"/>
            </w:tabs>
            <w:rPr>
              <w:rFonts w:cstheme="minorBidi"/>
              <w:noProof/>
              <w:lang w:val="en-GB" w:eastAsia="en-GB"/>
            </w:rPr>
          </w:pPr>
          <w:hyperlink w:anchor="_Toc94820944" w:history="1">
            <w:r w:rsidR="00E47209" w:rsidRPr="002205A0">
              <w:rPr>
                <w:rStyle w:val="Hyperlink"/>
                <w:noProof/>
              </w:rPr>
              <w:t>Dashboard/ Homepage</w:t>
            </w:r>
            <w:r w:rsidR="00E47209">
              <w:rPr>
                <w:noProof/>
                <w:webHidden/>
              </w:rPr>
              <w:tab/>
            </w:r>
            <w:r w:rsidR="00E47209">
              <w:rPr>
                <w:noProof/>
                <w:webHidden/>
              </w:rPr>
              <w:fldChar w:fldCharType="begin"/>
            </w:r>
            <w:r w:rsidR="00E47209">
              <w:rPr>
                <w:noProof/>
                <w:webHidden/>
              </w:rPr>
              <w:instrText xml:space="preserve"> PAGEREF _Toc94820944 \h </w:instrText>
            </w:r>
            <w:r w:rsidR="00E47209">
              <w:rPr>
                <w:noProof/>
                <w:webHidden/>
              </w:rPr>
            </w:r>
            <w:r w:rsidR="00E47209">
              <w:rPr>
                <w:noProof/>
                <w:webHidden/>
              </w:rPr>
              <w:fldChar w:fldCharType="separate"/>
            </w:r>
            <w:r w:rsidR="00E47209">
              <w:rPr>
                <w:noProof/>
                <w:webHidden/>
              </w:rPr>
              <w:t>19</w:t>
            </w:r>
            <w:r w:rsidR="00E47209">
              <w:rPr>
                <w:noProof/>
                <w:webHidden/>
              </w:rPr>
              <w:fldChar w:fldCharType="end"/>
            </w:r>
          </w:hyperlink>
        </w:p>
        <w:p w14:paraId="136B981E" w14:textId="4E0B218E" w:rsidR="00E47209" w:rsidRDefault="0007024E">
          <w:pPr>
            <w:pStyle w:val="TOC2"/>
            <w:tabs>
              <w:tab w:val="right" w:leader="dot" w:pos="8296"/>
            </w:tabs>
            <w:rPr>
              <w:rFonts w:cstheme="minorBidi"/>
              <w:noProof/>
              <w:lang w:val="en-GB" w:eastAsia="en-GB"/>
            </w:rPr>
          </w:pPr>
          <w:hyperlink w:anchor="_Toc94820945" w:history="1">
            <w:r w:rsidR="00E47209" w:rsidRPr="002205A0">
              <w:rPr>
                <w:rStyle w:val="Hyperlink"/>
                <w:noProof/>
              </w:rPr>
              <w:t>Key components</w:t>
            </w:r>
            <w:r w:rsidR="00E47209">
              <w:rPr>
                <w:noProof/>
                <w:webHidden/>
              </w:rPr>
              <w:tab/>
            </w:r>
            <w:r w:rsidR="00E47209">
              <w:rPr>
                <w:noProof/>
                <w:webHidden/>
              </w:rPr>
              <w:fldChar w:fldCharType="begin"/>
            </w:r>
            <w:r w:rsidR="00E47209">
              <w:rPr>
                <w:noProof/>
                <w:webHidden/>
              </w:rPr>
              <w:instrText xml:space="preserve"> PAGEREF _Toc94820945 \h </w:instrText>
            </w:r>
            <w:r w:rsidR="00E47209">
              <w:rPr>
                <w:noProof/>
                <w:webHidden/>
              </w:rPr>
            </w:r>
            <w:r w:rsidR="00E47209">
              <w:rPr>
                <w:noProof/>
                <w:webHidden/>
              </w:rPr>
              <w:fldChar w:fldCharType="separate"/>
            </w:r>
            <w:r w:rsidR="00E47209">
              <w:rPr>
                <w:noProof/>
                <w:webHidden/>
              </w:rPr>
              <w:t>20</w:t>
            </w:r>
            <w:r w:rsidR="00E47209">
              <w:rPr>
                <w:noProof/>
                <w:webHidden/>
              </w:rPr>
              <w:fldChar w:fldCharType="end"/>
            </w:r>
          </w:hyperlink>
        </w:p>
        <w:p w14:paraId="21B761C2" w14:textId="41799FF6" w:rsidR="00E47209" w:rsidRDefault="0007024E">
          <w:pPr>
            <w:pStyle w:val="TOC2"/>
            <w:tabs>
              <w:tab w:val="right" w:leader="dot" w:pos="8296"/>
            </w:tabs>
            <w:rPr>
              <w:rFonts w:cstheme="minorBidi"/>
              <w:noProof/>
              <w:lang w:val="en-GB" w:eastAsia="en-GB"/>
            </w:rPr>
          </w:pPr>
          <w:hyperlink w:anchor="_Toc94820946" w:history="1">
            <w:r w:rsidR="00E47209" w:rsidRPr="002205A0">
              <w:rPr>
                <w:rStyle w:val="Hyperlink"/>
                <w:noProof/>
              </w:rPr>
              <w:t>Test Plan</w:t>
            </w:r>
            <w:r w:rsidR="00E47209">
              <w:rPr>
                <w:noProof/>
                <w:webHidden/>
              </w:rPr>
              <w:tab/>
            </w:r>
            <w:r w:rsidR="00E47209">
              <w:rPr>
                <w:noProof/>
                <w:webHidden/>
              </w:rPr>
              <w:fldChar w:fldCharType="begin"/>
            </w:r>
            <w:r w:rsidR="00E47209">
              <w:rPr>
                <w:noProof/>
                <w:webHidden/>
              </w:rPr>
              <w:instrText xml:space="preserve"> PAGEREF _Toc94820946 \h </w:instrText>
            </w:r>
            <w:r w:rsidR="00E47209">
              <w:rPr>
                <w:noProof/>
                <w:webHidden/>
              </w:rPr>
            </w:r>
            <w:r w:rsidR="00E47209">
              <w:rPr>
                <w:noProof/>
                <w:webHidden/>
              </w:rPr>
              <w:fldChar w:fldCharType="separate"/>
            </w:r>
            <w:r w:rsidR="00E47209">
              <w:rPr>
                <w:noProof/>
                <w:webHidden/>
              </w:rPr>
              <w:t>21</w:t>
            </w:r>
            <w:r w:rsidR="00E47209">
              <w:rPr>
                <w:noProof/>
                <w:webHidden/>
              </w:rPr>
              <w:fldChar w:fldCharType="end"/>
            </w:r>
          </w:hyperlink>
        </w:p>
        <w:p w14:paraId="132E256C" w14:textId="246142C6" w:rsidR="00E47209" w:rsidRDefault="0007024E">
          <w:pPr>
            <w:pStyle w:val="TOC2"/>
            <w:tabs>
              <w:tab w:val="right" w:leader="dot" w:pos="8296"/>
            </w:tabs>
            <w:rPr>
              <w:rFonts w:cstheme="minorBidi"/>
              <w:noProof/>
              <w:lang w:val="en-GB" w:eastAsia="en-GB"/>
            </w:rPr>
          </w:pPr>
          <w:hyperlink w:anchor="_Toc94820947" w:history="1">
            <w:r w:rsidR="00E47209" w:rsidRPr="002205A0">
              <w:rPr>
                <w:rStyle w:val="Hyperlink"/>
                <w:noProof/>
              </w:rPr>
              <w:t>Post Development Questionnaire</w:t>
            </w:r>
            <w:r w:rsidR="00E47209">
              <w:rPr>
                <w:noProof/>
                <w:webHidden/>
              </w:rPr>
              <w:tab/>
            </w:r>
            <w:r w:rsidR="00E47209">
              <w:rPr>
                <w:noProof/>
                <w:webHidden/>
              </w:rPr>
              <w:fldChar w:fldCharType="begin"/>
            </w:r>
            <w:r w:rsidR="00E47209">
              <w:rPr>
                <w:noProof/>
                <w:webHidden/>
              </w:rPr>
              <w:instrText xml:space="preserve"> PAGEREF _Toc94820947 \h </w:instrText>
            </w:r>
            <w:r w:rsidR="00E47209">
              <w:rPr>
                <w:noProof/>
                <w:webHidden/>
              </w:rPr>
            </w:r>
            <w:r w:rsidR="00E47209">
              <w:rPr>
                <w:noProof/>
                <w:webHidden/>
              </w:rPr>
              <w:fldChar w:fldCharType="separate"/>
            </w:r>
            <w:r w:rsidR="00E47209">
              <w:rPr>
                <w:noProof/>
                <w:webHidden/>
              </w:rPr>
              <w:t>22</w:t>
            </w:r>
            <w:r w:rsidR="00E47209">
              <w:rPr>
                <w:noProof/>
                <w:webHidden/>
              </w:rPr>
              <w:fldChar w:fldCharType="end"/>
            </w:r>
          </w:hyperlink>
        </w:p>
        <w:p w14:paraId="6C5E60D2" w14:textId="751F1A1D" w:rsidR="00E47209" w:rsidRDefault="0007024E">
          <w:pPr>
            <w:pStyle w:val="TOC1"/>
            <w:tabs>
              <w:tab w:val="right" w:leader="dot" w:pos="8296"/>
            </w:tabs>
            <w:rPr>
              <w:rFonts w:asciiTheme="minorHAnsi" w:hAnsiTheme="minorHAnsi" w:cstheme="minorBidi"/>
              <w:noProof/>
              <w:szCs w:val="22"/>
              <w:lang w:eastAsia="en-GB"/>
            </w:rPr>
          </w:pPr>
          <w:hyperlink w:anchor="_Toc94820948" w:history="1">
            <w:r w:rsidR="00E47209" w:rsidRPr="002205A0">
              <w:rPr>
                <w:rStyle w:val="Hyperlink"/>
                <w:noProof/>
              </w:rPr>
              <w:t>Development</w:t>
            </w:r>
            <w:r w:rsidR="00E47209">
              <w:rPr>
                <w:noProof/>
                <w:webHidden/>
              </w:rPr>
              <w:tab/>
            </w:r>
            <w:r w:rsidR="00E47209">
              <w:rPr>
                <w:noProof/>
                <w:webHidden/>
              </w:rPr>
              <w:fldChar w:fldCharType="begin"/>
            </w:r>
            <w:r w:rsidR="00E47209">
              <w:rPr>
                <w:noProof/>
                <w:webHidden/>
              </w:rPr>
              <w:instrText xml:space="preserve"> PAGEREF _Toc94820948 \h </w:instrText>
            </w:r>
            <w:r w:rsidR="00E47209">
              <w:rPr>
                <w:noProof/>
                <w:webHidden/>
              </w:rPr>
            </w:r>
            <w:r w:rsidR="00E47209">
              <w:rPr>
                <w:noProof/>
                <w:webHidden/>
              </w:rPr>
              <w:fldChar w:fldCharType="separate"/>
            </w:r>
            <w:r w:rsidR="00E47209">
              <w:rPr>
                <w:noProof/>
                <w:webHidden/>
              </w:rPr>
              <w:t>23</w:t>
            </w:r>
            <w:r w:rsidR="00E47209">
              <w:rPr>
                <w:noProof/>
                <w:webHidden/>
              </w:rPr>
              <w:fldChar w:fldCharType="end"/>
            </w:r>
          </w:hyperlink>
        </w:p>
        <w:p w14:paraId="7BB54827" w14:textId="493F7F8A" w:rsidR="00E47209" w:rsidRDefault="0007024E">
          <w:pPr>
            <w:pStyle w:val="TOC2"/>
            <w:tabs>
              <w:tab w:val="right" w:leader="dot" w:pos="8296"/>
            </w:tabs>
            <w:rPr>
              <w:rFonts w:cstheme="minorBidi"/>
              <w:noProof/>
              <w:lang w:val="en-GB" w:eastAsia="en-GB"/>
            </w:rPr>
          </w:pPr>
          <w:hyperlink w:anchor="_Toc94820949" w:history="1">
            <w:r w:rsidR="00E47209" w:rsidRPr="002205A0">
              <w:rPr>
                <w:rStyle w:val="Hyperlink"/>
                <w:noProof/>
              </w:rPr>
              <w:t>First Prototype</w:t>
            </w:r>
            <w:r w:rsidR="00E47209">
              <w:rPr>
                <w:noProof/>
                <w:webHidden/>
              </w:rPr>
              <w:tab/>
            </w:r>
            <w:r w:rsidR="00E47209">
              <w:rPr>
                <w:noProof/>
                <w:webHidden/>
              </w:rPr>
              <w:fldChar w:fldCharType="begin"/>
            </w:r>
            <w:r w:rsidR="00E47209">
              <w:rPr>
                <w:noProof/>
                <w:webHidden/>
              </w:rPr>
              <w:instrText xml:space="preserve"> PAGEREF _Toc94820949 \h </w:instrText>
            </w:r>
            <w:r w:rsidR="00E47209">
              <w:rPr>
                <w:noProof/>
                <w:webHidden/>
              </w:rPr>
            </w:r>
            <w:r w:rsidR="00E47209">
              <w:rPr>
                <w:noProof/>
                <w:webHidden/>
              </w:rPr>
              <w:fldChar w:fldCharType="separate"/>
            </w:r>
            <w:r w:rsidR="00E47209">
              <w:rPr>
                <w:noProof/>
                <w:webHidden/>
              </w:rPr>
              <w:t>23</w:t>
            </w:r>
            <w:r w:rsidR="00E47209">
              <w:rPr>
                <w:noProof/>
                <w:webHidden/>
              </w:rPr>
              <w:fldChar w:fldCharType="end"/>
            </w:r>
          </w:hyperlink>
        </w:p>
        <w:p w14:paraId="749E07B6" w14:textId="3DA11AB7" w:rsidR="00E47209" w:rsidRDefault="0007024E">
          <w:pPr>
            <w:pStyle w:val="TOC3"/>
            <w:tabs>
              <w:tab w:val="right" w:leader="dot" w:pos="8296"/>
            </w:tabs>
            <w:rPr>
              <w:rFonts w:cstheme="minorBidi"/>
              <w:noProof/>
              <w:lang w:val="en-GB" w:eastAsia="en-GB"/>
            </w:rPr>
          </w:pPr>
          <w:hyperlink w:anchor="_Toc94820950" w:history="1">
            <w:r w:rsidR="00E47209" w:rsidRPr="002205A0">
              <w:rPr>
                <w:rStyle w:val="Hyperlink"/>
                <w:noProof/>
              </w:rPr>
              <w:t>Registration page/backend</w:t>
            </w:r>
            <w:r w:rsidR="00E47209">
              <w:rPr>
                <w:noProof/>
                <w:webHidden/>
              </w:rPr>
              <w:tab/>
            </w:r>
            <w:r w:rsidR="00E47209">
              <w:rPr>
                <w:noProof/>
                <w:webHidden/>
              </w:rPr>
              <w:fldChar w:fldCharType="begin"/>
            </w:r>
            <w:r w:rsidR="00E47209">
              <w:rPr>
                <w:noProof/>
                <w:webHidden/>
              </w:rPr>
              <w:instrText xml:space="preserve"> PAGEREF _Toc94820950 \h </w:instrText>
            </w:r>
            <w:r w:rsidR="00E47209">
              <w:rPr>
                <w:noProof/>
                <w:webHidden/>
              </w:rPr>
            </w:r>
            <w:r w:rsidR="00E47209">
              <w:rPr>
                <w:noProof/>
                <w:webHidden/>
              </w:rPr>
              <w:fldChar w:fldCharType="separate"/>
            </w:r>
            <w:r w:rsidR="00E47209">
              <w:rPr>
                <w:noProof/>
                <w:webHidden/>
              </w:rPr>
              <w:t>23</w:t>
            </w:r>
            <w:r w:rsidR="00E47209">
              <w:rPr>
                <w:noProof/>
                <w:webHidden/>
              </w:rPr>
              <w:fldChar w:fldCharType="end"/>
            </w:r>
          </w:hyperlink>
        </w:p>
        <w:p w14:paraId="6D9AC195" w14:textId="2C8CFC65" w:rsidR="00E47209" w:rsidRDefault="0007024E">
          <w:pPr>
            <w:pStyle w:val="TOC3"/>
            <w:tabs>
              <w:tab w:val="right" w:leader="dot" w:pos="8296"/>
            </w:tabs>
            <w:rPr>
              <w:rFonts w:cstheme="minorBidi"/>
              <w:noProof/>
              <w:lang w:val="en-GB" w:eastAsia="en-GB"/>
            </w:rPr>
          </w:pPr>
          <w:hyperlink w:anchor="_Toc94820951" w:history="1">
            <w:r w:rsidR="00E47209" w:rsidRPr="002205A0">
              <w:rPr>
                <w:rStyle w:val="Hyperlink"/>
                <w:noProof/>
              </w:rPr>
              <w:t>Login page/backend</w:t>
            </w:r>
            <w:r w:rsidR="00E47209">
              <w:rPr>
                <w:noProof/>
                <w:webHidden/>
              </w:rPr>
              <w:tab/>
            </w:r>
            <w:r w:rsidR="00E47209">
              <w:rPr>
                <w:noProof/>
                <w:webHidden/>
              </w:rPr>
              <w:fldChar w:fldCharType="begin"/>
            </w:r>
            <w:r w:rsidR="00E47209">
              <w:rPr>
                <w:noProof/>
                <w:webHidden/>
              </w:rPr>
              <w:instrText xml:space="preserve"> PAGEREF _Toc94820951 \h </w:instrText>
            </w:r>
            <w:r w:rsidR="00E47209">
              <w:rPr>
                <w:noProof/>
                <w:webHidden/>
              </w:rPr>
            </w:r>
            <w:r w:rsidR="00E47209">
              <w:rPr>
                <w:noProof/>
                <w:webHidden/>
              </w:rPr>
              <w:fldChar w:fldCharType="separate"/>
            </w:r>
            <w:r w:rsidR="00E47209">
              <w:rPr>
                <w:noProof/>
                <w:webHidden/>
              </w:rPr>
              <w:t>25</w:t>
            </w:r>
            <w:r w:rsidR="00E47209">
              <w:rPr>
                <w:noProof/>
                <w:webHidden/>
              </w:rPr>
              <w:fldChar w:fldCharType="end"/>
            </w:r>
          </w:hyperlink>
        </w:p>
        <w:p w14:paraId="650163B1" w14:textId="735136F3" w:rsidR="00E47209" w:rsidRDefault="0007024E">
          <w:pPr>
            <w:pStyle w:val="TOC3"/>
            <w:tabs>
              <w:tab w:val="right" w:leader="dot" w:pos="8296"/>
            </w:tabs>
            <w:rPr>
              <w:rFonts w:cstheme="minorBidi"/>
              <w:noProof/>
              <w:lang w:val="en-GB" w:eastAsia="en-GB"/>
            </w:rPr>
          </w:pPr>
          <w:hyperlink w:anchor="_Toc94820952" w:history="1">
            <w:r w:rsidR="00E47209" w:rsidRPr="002205A0">
              <w:rPr>
                <w:rStyle w:val="Hyperlink"/>
                <w:noProof/>
              </w:rPr>
              <w:t>Alpha Testing for Prototype 1</w:t>
            </w:r>
            <w:r w:rsidR="00E47209">
              <w:rPr>
                <w:noProof/>
                <w:webHidden/>
              </w:rPr>
              <w:tab/>
            </w:r>
            <w:r w:rsidR="00E47209">
              <w:rPr>
                <w:noProof/>
                <w:webHidden/>
              </w:rPr>
              <w:fldChar w:fldCharType="begin"/>
            </w:r>
            <w:r w:rsidR="00E47209">
              <w:rPr>
                <w:noProof/>
                <w:webHidden/>
              </w:rPr>
              <w:instrText xml:space="preserve"> PAGEREF _Toc94820952 \h </w:instrText>
            </w:r>
            <w:r w:rsidR="00E47209">
              <w:rPr>
                <w:noProof/>
                <w:webHidden/>
              </w:rPr>
            </w:r>
            <w:r w:rsidR="00E47209">
              <w:rPr>
                <w:noProof/>
                <w:webHidden/>
              </w:rPr>
              <w:fldChar w:fldCharType="separate"/>
            </w:r>
            <w:r w:rsidR="00E47209">
              <w:rPr>
                <w:noProof/>
                <w:webHidden/>
              </w:rPr>
              <w:t>27</w:t>
            </w:r>
            <w:r w:rsidR="00E47209">
              <w:rPr>
                <w:noProof/>
                <w:webHidden/>
              </w:rPr>
              <w:fldChar w:fldCharType="end"/>
            </w:r>
          </w:hyperlink>
        </w:p>
        <w:p w14:paraId="015A732B" w14:textId="2620356F" w:rsidR="00E47209" w:rsidRDefault="0007024E">
          <w:pPr>
            <w:pStyle w:val="TOC3"/>
            <w:tabs>
              <w:tab w:val="right" w:leader="dot" w:pos="8296"/>
            </w:tabs>
            <w:rPr>
              <w:rFonts w:cstheme="minorBidi"/>
              <w:noProof/>
              <w:lang w:val="en-GB" w:eastAsia="en-GB"/>
            </w:rPr>
          </w:pPr>
          <w:hyperlink w:anchor="_Toc94820953" w:history="1">
            <w:r w:rsidR="00E47209" w:rsidRPr="002205A0">
              <w:rPr>
                <w:rStyle w:val="Hyperlink"/>
                <w:noProof/>
              </w:rPr>
              <w:t>Test if register page prevents invalid password</w:t>
            </w:r>
            <w:r w:rsidR="00E47209">
              <w:rPr>
                <w:noProof/>
                <w:webHidden/>
              </w:rPr>
              <w:tab/>
            </w:r>
            <w:r w:rsidR="00E47209">
              <w:rPr>
                <w:noProof/>
                <w:webHidden/>
              </w:rPr>
              <w:fldChar w:fldCharType="begin"/>
            </w:r>
            <w:r w:rsidR="00E47209">
              <w:rPr>
                <w:noProof/>
                <w:webHidden/>
              </w:rPr>
              <w:instrText xml:space="preserve"> PAGEREF _Toc94820953 \h </w:instrText>
            </w:r>
            <w:r w:rsidR="00E47209">
              <w:rPr>
                <w:noProof/>
                <w:webHidden/>
              </w:rPr>
            </w:r>
            <w:r w:rsidR="00E47209">
              <w:rPr>
                <w:noProof/>
                <w:webHidden/>
              </w:rPr>
              <w:fldChar w:fldCharType="separate"/>
            </w:r>
            <w:r w:rsidR="00E47209">
              <w:rPr>
                <w:noProof/>
                <w:webHidden/>
              </w:rPr>
              <w:t>28</w:t>
            </w:r>
            <w:r w:rsidR="00E47209">
              <w:rPr>
                <w:noProof/>
                <w:webHidden/>
              </w:rPr>
              <w:fldChar w:fldCharType="end"/>
            </w:r>
          </w:hyperlink>
        </w:p>
        <w:p w14:paraId="0600E163" w14:textId="02F210EE" w:rsidR="00E47209" w:rsidRDefault="0007024E">
          <w:pPr>
            <w:pStyle w:val="TOC3"/>
            <w:tabs>
              <w:tab w:val="right" w:leader="dot" w:pos="8296"/>
            </w:tabs>
            <w:rPr>
              <w:rFonts w:cstheme="minorBidi"/>
              <w:noProof/>
              <w:lang w:val="en-GB" w:eastAsia="en-GB"/>
            </w:rPr>
          </w:pPr>
          <w:hyperlink w:anchor="_Toc94820954" w:history="1">
            <w:r w:rsidR="00E47209" w:rsidRPr="002205A0">
              <w:rPr>
                <w:rStyle w:val="Hyperlink"/>
                <w:noProof/>
              </w:rPr>
              <w:t>Test if register page posts details to database</w:t>
            </w:r>
            <w:r w:rsidR="00E47209">
              <w:rPr>
                <w:noProof/>
                <w:webHidden/>
              </w:rPr>
              <w:tab/>
            </w:r>
            <w:r w:rsidR="00E47209">
              <w:rPr>
                <w:noProof/>
                <w:webHidden/>
              </w:rPr>
              <w:fldChar w:fldCharType="begin"/>
            </w:r>
            <w:r w:rsidR="00E47209">
              <w:rPr>
                <w:noProof/>
                <w:webHidden/>
              </w:rPr>
              <w:instrText xml:space="preserve"> PAGEREF _Toc94820954 \h </w:instrText>
            </w:r>
            <w:r w:rsidR="00E47209">
              <w:rPr>
                <w:noProof/>
                <w:webHidden/>
              </w:rPr>
            </w:r>
            <w:r w:rsidR="00E47209">
              <w:rPr>
                <w:noProof/>
                <w:webHidden/>
              </w:rPr>
              <w:fldChar w:fldCharType="separate"/>
            </w:r>
            <w:r w:rsidR="00E47209">
              <w:rPr>
                <w:noProof/>
                <w:webHidden/>
              </w:rPr>
              <w:t>28</w:t>
            </w:r>
            <w:r w:rsidR="00E47209">
              <w:rPr>
                <w:noProof/>
                <w:webHidden/>
              </w:rPr>
              <w:fldChar w:fldCharType="end"/>
            </w:r>
          </w:hyperlink>
        </w:p>
        <w:p w14:paraId="6AD33F3F" w14:textId="6C80787C" w:rsidR="00E47209" w:rsidRDefault="0007024E">
          <w:pPr>
            <w:pStyle w:val="TOC3"/>
            <w:tabs>
              <w:tab w:val="right" w:leader="dot" w:pos="8296"/>
            </w:tabs>
            <w:rPr>
              <w:rFonts w:cstheme="minorBidi"/>
              <w:noProof/>
              <w:lang w:val="en-GB" w:eastAsia="en-GB"/>
            </w:rPr>
          </w:pPr>
          <w:hyperlink w:anchor="_Toc94820955" w:history="1">
            <w:r w:rsidR="00E47209" w:rsidRPr="002205A0">
              <w:rPr>
                <w:rStyle w:val="Hyperlink"/>
                <w:noProof/>
              </w:rPr>
              <w:t>What requirements have been fulfilled?</w:t>
            </w:r>
            <w:r w:rsidR="00E47209">
              <w:rPr>
                <w:noProof/>
                <w:webHidden/>
              </w:rPr>
              <w:tab/>
            </w:r>
            <w:r w:rsidR="00E47209">
              <w:rPr>
                <w:noProof/>
                <w:webHidden/>
              </w:rPr>
              <w:fldChar w:fldCharType="begin"/>
            </w:r>
            <w:r w:rsidR="00E47209">
              <w:rPr>
                <w:noProof/>
                <w:webHidden/>
              </w:rPr>
              <w:instrText xml:space="preserve"> PAGEREF _Toc94820955 \h </w:instrText>
            </w:r>
            <w:r w:rsidR="00E47209">
              <w:rPr>
                <w:noProof/>
                <w:webHidden/>
              </w:rPr>
            </w:r>
            <w:r w:rsidR="00E47209">
              <w:rPr>
                <w:noProof/>
                <w:webHidden/>
              </w:rPr>
              <w:fldChar w:fldCharType="separate"/>
            </w:r>
            <w:r w:rsidR="00E47209">
              <w:rPr>
                <w:noProof/>
                <w:webHidden/>
              </w:rPr>
              <w:t>31</w:t>
            </w:r>
            <w:r w:rsidR="00E47209">
              <w:rPr>
                <w:noProof/>
                <w:webHidden/>
              </w:rPr>
              <w:fldChar w:fldCharType="end"/>
            </w:r>
          </w:hyperlink>
        </w:p>
        <w:p w14:paraId="452E46A2" w14:textId="582C563F" w:rsidR="00E47209" w:rsidRDefault="0007024E">
          <w:pPr>
            <w:pStyle w:val="TOC3"/>
            <w:tabs>
              <w:tab w:val="right" w:leader="dot" w:pos="8296"/>
            </w:tabs>
            <w:rPr>
              <w:rFonts w:cstheme="minorBidi"/>
              <w:noProof/>
              <w:lang w:val="en-GB" w:eastAsia="en-GB"/>
            </w:rPr>
          </w:pPr>
          <w:hyperlink w:anchor="_Toc94820956" w:history="1">
            <w:r w:rsidR="00E47209" w:rsidRPr="002205A0">
              <w:rPr>
                <w:rStyle w:val="Hyperlink"/>
                <w:noProof/>
              </w:rPr>
              <w:t>What do the Stakeholders say?</w:t>
            </w:r>
            <w:r w:rsidR="00E47209">
              <w:rPr>
                <w:noProof/>
                <w:webHidden/>
              </w:rPr>
              <w:tab/>
            </w:r>
            <w:r w:rsidR="00E47209">
              <w:rPr>
                <w:noProof/>
                <w:webHidden/>
              </w:rPr>
              <w:fldChar w:fldCharType="begin"/>
            </w:r>
            <w:r w:rsidR="00E47209">
              <w:rPr>
                <w:noProof/>
                <w:webHidden/>
              </w:rPr>
              <w:instrText xml:space="preserve"> PAGEREF _Toc94820956 \h </w:instrText>
            </w:r>
            <w:r w:rsidR="00E47209">
              <w:rPr>
                <w:noProof/>
                <w:webHidden/>
              </w:rPr>
            </w:r>
            <w:r w:rsidR="00E47209">
              <w:rPr>
                <w:noProof/>
                <w:webHidden/>
              </w:rPr>
              <w:fldChar w:fldCharType="separate"/>
            </w:r>
            <w:r w:rsidR="00E47209">
              <w:rPr>
                <w:noProof/>
                <w:webHidden/>
              </w:rPr>
              <w:t>31</w:t>
            </w:r>
            <w:r w:rsidR="00E47209">
              <w:rPr>
                <w:noProof/>
                <w:webHidden/>
              </w:rPr>
              <w:fldChar w:fldCharType="end"/>
            </w:r>
          </w:hyperlink>
        </w:p>
        <w:p w14:paraId="1B58A146" w14:textId="46136EE1" w:rsidR="00E47209" w:rsidRDefault="0007024E">
          <w:pPr>
            <w:pStyle w:val="TOC3"/>
            <w:tabs>
              <w:tab w:val="right" w:leader="dot" w:pos="8296"/>
            </w:tabs>
            <w:rPr>
              <w:rFonts w:cstheme="minorBidi"/>
              <w:noProof/>
              <w:lang w:val="en-GB" w:eastAsia="en-GB"/>
            </w:rPr>
          </w:pPr>
          <w:hyperlink w:anchor="_Toc94820957" w:history="1">
            <w:r w:rsidR="00E47209" w:rsidRPr="002205A0">
              <w:rPr>
                <w:rStyle w:val="Hyperlink"/>
                <w:noProof/>
              </w:rPr>
              <w:t>What to improve for this prototype:</w:t>
            </w:r>
            <w:r w:rsidR="00E47209">
              <w:rPr>
                <w:noProof/>
                <w:webHidden/>
              </w:rPr>
              <w:tab/>
            </w:r>
            <w:r w:rsidR="00E47209">
              <w:rPr>
                <w:noProof/>
                <w:webHidden/>
              </w:rPr>
              <w:fldChar w:fldCharType="begin"/>
            </w:r>
            <w:r w:rsidR="00E47209">
              <w:rPr>
                <w:noProof/>
                <w:webHidden/>
              </w:rPr>
              <w:instrText xml:space="preserve"> PAGEREF _Toc94820957 \h </w:instrText>
            </w:r>
            <w:r w:rsidR="00E47209">
              <w:rPr>
                <w:noProof/>
                <w:webHidden/>
              </w:rPr>
            </w:r>
            <w:r w:rsidR="00E47209">
              <w:rPr>
                <w:noProof/>
                <w:webHidden/>
              </w:rPr>
              <w:fldChar w:fldCharType="separate"/>
            </w:r>
            <w:r w:rsidR="00E47209">
              <w:rPr>
                <w:noProof/>
                <w:webHidden/>
              </w:rPr>
              <w:t>31</w:t>
            </w:r>
            <w:r w:rsidR="00E47209">
              <w:rPr>
                <w:noProof/>
                <w:webHidden/>
              </w:rPr>
              <w:fldChar w:fldCharType="end"/>
            </w:r>
          </w:hyperlink>
        </w:p>
        <w:p w14:paraId="322FCDE7" w14:textId="21345661" w:rsidR="00E47209" w:rsidRDefault="0007024E">
          <w:pPr>
            <w:pStyle w:val="TOC2"/>
            <w:tabs>
              <w:tab w:val="right" w:leader="dot" w:pos="8296"/>
            </w:tabs>
            <w:rPr>
              <w:rFonts w:cstheme="minorBidi"/>
              <w:noProof/>
              <w:lang w:val="en-GB" w:eastAsia="en-GB"/>
            </w:rPr>
          </w:pPr>
          <w:hyperlink w:anchor="_Toc94820958" w:history="1">
            <w:r w:rsidR="00E47209" w:rsidRPr="002205A0">
              <w:rPr>
                <w:rStyle w:val="Hyperlink"/>
                <w:noProof/>
              </w:rPr>
              <w:t>Second Prototype</w:t>
            </w:r>
            <w:r w:rsidR="00E47209">
              <w:rPr>
                <w:noProof/>
                <w:webHidden/>
              </w:rPr>
              <w:tab/>
            </w:r>
            <w:r w:rsidR="00E47209">
              <w:rPr>
                <w:noProof/>
                <w:webHidden/>
              </w:rPr>
              <w:fldChar w:fldCharType="begin"/>
            </w:r>
            <w:r w:rsidR="00E47209">
              <w:rPr>
                <w:noProof/>
                <w:webHidden/>
              </w:rPr>
              <w:instrText xml:space="preserve"> PAGEREF _Toc94820958 \h </w:instrText>
            </w:r>
            <w:r w:rsidR="00E47209">
              <w:rPr>
                <w:noProof/>
                <w:webHidden/>
              </w:rPr>
            </w:r>
            <w:r w:rsidR="00E47209">
              <w:rPr>
                <w:noProof/>
                <w:webHidden/>
              </w:rPr>
              <w:fldChar w:fldCharType="separate"/>
            </w:r>
            <w:r w:rsidR="00E47209">
              <w:rPr>
                <w:noProof/>
                <w:webHidden/>
              </w:rPr>
              <w:t>31</w:t>
            </w:r>
            <w:r w:rsidR="00E47209">
              <w:rPr>
                <w:noProof/>
                <w:webHidden/>
              </w:rPr>
              <w:fldChar w:fldCharType="end"/>
            </w:r>
          </w:hyperlink>
        </w:p>
        <w:p w14:paraId="6EFAD7BA" w14:textId="43AD2787" w:rsidR="00E47209" w:rsidRDefault="0007024E">
          <w:pPr>
            <w:pStyle w:val="TOC3"/>
            <w:tabs>
              <w:tab w:val="right" w:leader="dot" w:pos="8296"/>
            </w:tabs>
            <w:rPr>
              <w:rFonts w:cstheme="minorBidi"/>
              <w:noProof/>
              <w:lang w:val="en-GB" w:eastAsia="en-GB"/>
            </w:rPr>
          </w:pPr>
          <w:hyperlink w:anchor="_Toc94820959" w:history="1">
            <w:r w:rsidR="00E47209" w:rsidRPr="002205A0">
              <w:rPr>
                <w:rStyle w:val="Hyperlink"/>
                <w:noProof/>
              </w:rPr>
              <w:t>Toolbar</w:t>
            </w:r>
            <w:r w:rsidR="00E47209">
              <w:rPr>
                <w:noProof/>
                <w:webHidden/>
              </w:rPr>
              <w:tab/>
            </w:r>
            <w:r w:rsidR="00E47209">
              <w:rPr>
                <w:noProof/>
                <w:webHidden/>
              </w:rPr>
              <w:fldChar w:fldCharType="begin"/>
            </w:r>
            <w:r w:rsidR="00E47209">
              <w:rPr>
                <w:noProof/>
                <w:webHidden/>
              </w:rPr>
              <w:instrText xml:space="preserve"> PAGEREF _Toc94820959 \h </w:instrText>
            </w:r>
            <w:r w:rsidR="00E47209">
              <w:rPr>
                <w:noProof/>
                <w:webHidden/>
              </w:rPr>
            </w:r>
            <w:r w:rsidR="00E47209">
              <w:rPr>
                <w:noProof/>
                <w:webHidden/>
              </w:rPr>
              <w:fldChar w:fldCharType="separate"/>
            </w:r>
            <w:r w:rsidR="00E47209">
              <w:rPr>
                <w:noProof/>
                <w:webHidden/>
              </w:rPr>
              <w:t>32</w:t>
            </w:r>
            <w:r w:rsidR="00E47209">
              <w:rPr>
                <w:noProof/>
                <w:webHidden/>
              </w:rPr>
              <w:fldChar w:fldCharType="end"/>
            </w:r>
          </w:hyperlink>
        </w:p>
        <w:p w14:paraId="2832FF58" w14:textId="3B9E9016" w:rsidR="00E47209" w:rsidRDefault="0007024E">
          <w:pPr>
            <w:pStyle w:val="TOC3"/>
            <w:tabs>
              <w:tab w:val="right" w:leader="dot" w:pos="8296"/>
            </w:tabs>
            <w:rPr>
              <w:rFonts w:cstheme="minorBidi"/>
              <w:noProof/>
              <w:lang w:val="en-GB" w:eastAsia="en-GB"/>
            </w:rPr>
          </w:pPr>
          <w:hyperlink w:anchor="_Toc94820960" w:history="1">
            <w:r w:rsidR="00E47209" w:rsidRPr="002205A0">
              <w:rPr>
                <w:rStyle w:val="Hyperlink"/>
                <w:noProof/>
              </w:rPr>
              <w:t>Search bar</w:t>
            </w:r>
            <w:r w:rsidR="00E47209">
              <w:rPr>
                <w:noProof/>
                <w:webHidden/>
              </w:rPr>
              <w:tab/>
            </w:r>
            <w:r w:rsidR="00E47209">
              <w:rPr>
                <w:noProof/>
                <w:webHidden/>
              </w:rPr>
              <w:fldChar w:fldCharType="begin"/>
            </w:r>
            <w:r w:rsidR="00E47209">
              <w:rPr>
                <w:noProof/>
                <w:webHidden/>
              </w:rPr>
              <w:instrText xml:space="preserve"> PAGEREF _Toc94820960 \h </w:instrText>
            </w:r>
            <w:r w:rsidR="00E47209">
              <w:rPr>
                <w:noProof/>
                <w:webHidden/>
              </w:rPr>
            </w:r>
            <w:r w:rsidR="00E47209">
              <w:rPr>
                <w:noProof/>
                <w:webHidden/>
              </w:rPr>
              <w:fldChar w:fldCharType="separate"/>
            </w:r>
            <w:r w:rsidR="00E47209">
              <w:rPr>
                <w:noProof/>
                <w:webHidden/>
              </w:rPr>
              <w:t>33</w:t>
            </w:r>
            <w:r w:rsidR="00E47209">
              <w:rPr>
                <w:noProof/>
                <w:webHidden/>
              </w:rPr>
              <w:fldChar w:fldCharType="end"/>
            </w:r>
          </w:hyperlink>
        </w:p>
        <w:p w14:paraId="477AA7B6" w14:textId="7279C6AA" w:rsidR="00E47209" w:rsidRDefault="0007024E">
          <w:pPr>
            <w:pStyle w:val="TOC3"/>
            <w:tabs>
              <w:tab w:val="right" w:leader="dot" w:pos="8296"/>
            </w:tabs>
            <w:rPr>
              <w:rFonts w:cstheme="minorBidi"/>
              <w:noProof/>
              <w:lang w:val="en-GB" w:eastAsia="en-GB"/>
            </w:rPr>
          </w:pPr>
          <w:hyperlink w:anchor="_Toc94820961" w:history="1">
            <w:r w:rsidR="00E47209" w:rsidRPr="002205A0">
              <w:rPr>
                <w:rStyle w:val="Hyperlink"/>
                <w:noProof/>
              </w:rPr>
              <w:t>What requirements were fulfilled?</w:t>
            </w:r>
            <w:r w:rsidR="00E47209">
              <w:rPr>
                <w:noProof/>
                <w:webHidden/>
              </w:rPr>
              <w:tab/>
            </w:r>
            <w:r w:rsidR="00E47209">
              <w:rPr>
                <w:noProof/>
                <w:webHidden/>
              </w:rPr>
              <w:fldChar w:fldCharType="begin"/>
            </w:r>
            <w:r w:rsidR="00E47209">
              <w:rPr>
                <w:noProof/>
                <w:webHidden/>
              </w:rPr>
              <w:instrText xml:space="preserve"> PAGEREF _Toc94820961 \h </w:instrText>
            </w:r>
            <w:r w:rsidR="00E47209">
              <w:rPr>
                <w:noProof/>
                <w:webHidden/>
              </w:rPr>
            </w:r>
            <w:r w:rsidR="00E47209">
              <w:rPr>
                <w:noProof/>
                <w:webHidden/>
              </w:rPr>
              <w:fldChar w:fldCharType="separate"/>
            </w:r>
            <w:r w:rsidR="00E47209">
              <w:rPr>
                <w:noProof/>
                <w:webHidden/>
              </w:rPr>
              <w:t>34</w:t>
            </w:r>
            <w:r w:rsidR="00E47209">
              <w:rPr>
                <w:noProof/>
                <w:webHidden/>
              </w:rPr>
              <w:fldChar w:fldCharType="end"/>
            </w:r>
          </w:hyperlink>
        </w:p>
        <w:p w14:paraId="4780DBAA" w14:textId="58A75B94" w:rsidR="00E47209" w:rsidRDefault="0007024E">
          <w:pPr>
            <w:pStyle w:val="TOC3"/>
            <w:tabs>
              <w:tab w:val="right" w:leader="dot" w:pos="8296"/>
            </w:tabs>
            <w:rPr>
              <w:rFonts w:cstheme="minorBidi"/>
              <w:noProof/>
              <w:lang w:val="en-GB" w:eastAsia="en-GB"/>
            </w:rPr>
          </w:pPr>
          <w:hyperlink w:anchor="_Toc94820962" w:history="1">
            <w:r w:rsidR="00E47209" w:rsidRPr="002205A0">
              <w:rPr>
                <w:rStyle w:val="Hyperlink"/>
                <w:noProof/>
              </w:rPr>
              <w:t>What do the stakeholders say?</w:t>
            </w:r>
            <w:r w:rsidR="00E47209">
              <w:rPr>
                <w:noProof/>
                <w:webHidden/>
              </w:rPr>
              <w:tab/>
            </w:r>
            <w:r w:rsidR="00E47209">
              <w:rPr>
                <w:noProof/>
                <w:webHidden/>
              </w:rPr>
              <w:fldChar w:fldCharType="begin"/>
            </w:r>
            <w:r w:rsidR="00E47209">
              <w:rPr>
                <w:noProof/>
                <w:webHidden/>
              </w:rPr>
              <w:instrText xml:space="preserve"> PAGEREF _Toc94820962 \h </w:instrText>
            </w:r>
            <w:r w:rsidR="00E47209">
              <w:rPr>
                <w:noProof/>
                <w:webHidden/>
              </w:rPr>
            </w:r>
            <w:r w:rsidR="00E47209">
              <w:rPr>
                <w:noProof/>
                <w:webHidden/>
              </w:rPr>
              <w:fldChar w:fldCharType="separate"/>
            </w:r>
            <w:r w:rsidR="00E47209">
              <w:rPr>
                <w:noProof/>
                <w:webHidden/>
              </w:rPr>
              <w:t>34</w:t>
            </w:r>
            <w:r w:rsidR="00E47209">
              <w:rPr>
                <w:noProof/>
                <w:webHidden/>
              </w:rPr>
              <w:fldChar w:fldCharType="end"/>
            </w:r>
          </w:hyperlink>
        </w:p>
        <w:p w14:paraId="3577EDD6" w14:textId="7961AF10" w:rsidR="00E47209" w:rsidRDefault="0007024E">
          <w:pPr>
            <w:pStyle w:val="TOC3"/>
            <w:tabs>
              <w:tab w:val="right" w:leader="dot" w:pos="8296"/>
            </w:tabs>
            <w:rPr>
              <w:rFonts w:cstheme="minorBidi"/>
              <w:noProof/>
              <w:lang w:val="en-GB" w:eastAsia="en-GB"/>
            </w:rPr>
          </w:pPr>
          <w:hyperlink w:anchor="_Toc94820963" w:history="1">
            <w:r w:rsidR="00E47209" w:rsidRPr="002205A0">
              <w:rPr>
                <w:rStyle w:val="Hyperlink"/>
                <w:noProof/>
              </w:rPr>
              <w:t>What to improve for this prototype:</w:t>
            </w:r>
            <w:r w:rsidR="00E47209">
              <w:rPr>
                <w:noProof/>
                <w:webHidden/>
              </w:rPr>
              <w:tab/>
            </w:r>
            <w:r w:rsidR="00E47209">
              <w:rPr>
                <w:noProof/>
                <w:webHidden/>
              </w:rPr>
              <w:fldChar w:fldCharType="begin"/>
            </w:r>
            <w:r w:rsidR="00E47209">
              <w:rPr>
                <w:noProof/>
                <w:webHidden/>
              </w:rPr>
              <w:instrText xml:space="preserve"> PAGEREF _Toc94820963 \h </w:instrText>
            </w:r>
            <w:r w:rsidR="00E47209">
              <w:rPr>
                <w:noProof/>
                <w:webHidden/>
              </w:rPr>
            </w:r>
            <w:r w:rsidR="00E47209">
              <w:rPr>
                <w:noProof/>
                <w:webHidden/>
              </w:rPr>
              <w:fldChar w:fldCharType="separate"/>
            </w:r>
            <w:r w:rsidR="00E47209">
              <w:rPr>
                <w:noProof/>
                <w:webHidden/>
              </w:rPr>
              <w:t>35</w:t>
            </w:r>
            <w:r w:rsidR="00E47209">
              <w:rPr>
                <w:noProof/>
                <w:webHidden/>
              </w:rPr>
              <w:fldChar w:fldCharType="end"/>
            </w:r>
          </w:hyperlink>
        </w:p>
        <w:p w14:paraId="54EC05DB" w14:textId="17E46793" w:rsidR="00E47209" w:rsidRDefault="0007024E">
          <w:pPr>
            <w:pStyle w:val="TOC2"/>
            <w:tabs>
              <w:tab w:val="right" w:leader="dot" w:pos="8296"/>
            </w:tabs>
            <w:rPr>
              <w:rFonts w:cstheme="minorBidi"/>
              <w:noProof/>
              <w:lang w:val="en-GB" w:eastAsia="en-GB"/>
            </w:rPr>
          </w:pPr>
          <w:hyperlink w:anchor="_Toc94820964" w:history="1">
            <w:r w:rsidR="00E47209" w:rsidRPr="002205A0">
              <w:rPr>
                <w:rStyle w:val="Hyperlink"/>
                <w:noProof/>
              </w:rPr>
              <w:t>Third Prototype</w:t>
            </w:r>
            <w:r w:rsidR="00E47209">
              <w:rPr>
                <w:noProof/>
                <w:webHidden/>
              </w:rPr>
              <w:tab/>
            </w:r>
            <w:r w:rsidR="00E47209">
              <w:rPr>
                <w:noProof/>
                <w:webHidden/>
              </w:rPr>
              <w:fldChar w:fldCharType="begin"/>
            </w:r>
            <w:r w:rsidR="00E47209">
              <w:rPr>
                <w:noProof/>
                <w:webHidden/>
              </w:rPr>
              <w:instrText xml:space="preserve"> PAGEREF _Toc94820964 \h </w:instrText>
            </w:r>
            <w:r w:rsidR="00E47209">
              <w:rPr>
                <w:noProof/>
                <w:webHidden/>
              </w:rPr>
            </w:r>
            <w:r w:rsidR="00E47209">
              <w:rPr>
                <w:noProof/>
                <w:webHidden/>
              </w:rPr>
              <w:fldChar w:fldCharType="separate"/>
            </w:r>
            <w:r w:rsidR="00E47209">
              <w:rPr>
                <w:noProof/>
                <w:webHidden/>
              </w:rPr>
              <w:t>35</w:t>
            </w:r>
            <w:r w:rsidR="00E47209">
              <w:rPr>
                <w:noProof/>
                <w:webHidden/>
              </w:rPr>
              <w:fldChar w:fldCharType="end"/>
            </w:r>
          </w:hyperlink>
        </w:p>
        <w:p w14:paraId="7DA97799" w14:textId="46132516" w:rsidR="00E47209" w:rsidRDefault="0007024E">
          <w:pPr>
            <w:pStyle w:val="TOC3"/>
            <w:tabs>
              <w:tab w:val="right" w:leader="dot" w:pos="8296"/>
            </w:tabs>
            <w:rPr>
              <w:rFonts w:cstheme="minorBidi"/>
              <w:noProof/>
              <w:lang w:val="en-GB" w:eastAsia="en-GB"/>
            </w:rPr>
          </w:pPr>
          <w:hyperlink w:anchor="_Toc94820965" w:history="1">
            <w:r w:rsidR="00E47209" w:rsidRPr="002205A0">
              <w:rPr>
                <w:rStyle w:val="Hyperlink"/>
                <w:noProof/>
              </w:rPr>
              <w:t>Questions</w:t>
            </w:r>
            <w:r w:rsidR="00E47209">
              <w:rPr>
                <w:noProof/>
                <w:webHidden/>
              </w:rPr>
              <w:tab/>
            </w:r>
            <w:r w:rsidR="00E47209">
              <w:rPr>
                <w:noProof/>
                <w:webHidden/>
              </w:rPr>
              <w:fldChar w:fldCharType="begin"/>
            </w:r>
            <w:r w:rsidR="00E47209">
              <w:rPr>
                <w:noProof/>
                <w:webHidden/>
              </w:rPr>
              <w:instrText xml:space="preserve"> PAGEREF _Toc94820965 \h </w:instrText>
            </w:r>
            <w:r w:rsidR="00E47209">
              <w:rPr>
                <w:noProof/>
                <w:webHidden/>
              </w:rPr>
            </w:r>
            <w:r w:rsidR="00E47209">
              <w:rPr>
                <w:noProof/>
                <w:webHidden/>
              </w:rPr>
              <w:fldChar w:fldCharType="separate"/>
            </w:r>
            <w:r w:rsidR="00E47209">
              <w:rPr>
                <w:noProof/>
                <w:webHidden/>
              </w:rPr>
              <w:t>35</w:t>
            </w:r>
            <w:r w:rsidR="00E47209">
              <w:rPr>
                <w:noProof/>
                <w:webHidden/>
              </w:rPr>
              <w:fldChar w:fldCharType="end"/>
            </w:r>
          </w:hyperlink>
        </w:p>
        <w:p w14:paraId="695E2F00" w14:textId="1E7B0A2A" w:rsidR="00E47209" w:rsidRDefault="0007024E">
          <w:pPr>
            <w:pStyle w:val="TOC3"/>
            <w:tabs>
              <w:tab w:val="right" w:leader="dot" w:pos="8296"/>
            </w:tabs>
            <w:rPr>
              <w:rFonts w:cstheme="minorBidi"/>
              <w:noProof/>
              <w:lang w:val="en-GB" w:eastAsia="en-GB"/>
            </w:rPr>
          </w:pPr>
          <w:hyperlink w:anchor="_Toc94820966" w:history="1">
            <w:r w:rsidR="00E47209" w:rsidRPr="002205A0">
              <w:rPr>
                <w:rStyle w:val="Hyperlink"/>
                <w:noProof/>
              </w:rPr>
              <w:t>Test if question buttons work</w:t>
            </w:r>
            <w:r w:rsidR="00E47209">
              <w:rPr>
                <w:noProof/>
                <w:webHidden/>
              </w:rPr>
              <w:tab/>
            </w:r>
            <w:r w:rsidR="00E47209">
              <w:rPr>
                <w:noProof/>
                <w:webHidden/>
              </w:rPr>
              <w:fldChar w:fldCharType="begin"/>
            </w:r>
            <w:r w:rsidR="00E47209">
              <w:rPr>
                <w:noProof/>
                <w:webHidden/>
              </w:rPr>
              <w:instrText xml:space="preserve"> PAGEREF _Toc94820966 \h </w:instrText>
            </w:r>
            <w:r w:rsidR="00E47209">
              <w:rPr>
                <w:noProof/>
                <w:webHidden/>
              </w:rPr>
            </w:r>
            <w:r w:rsidR="00E47209">
              <w:rPr>
                <w:noProof/>
                <w:webHidden/>
              </w:rPr>
              <w:fldChar w:fldCharType="separate"/>
            </w:r>
            <w:r w:rsidR="00E47209">
              <w:rPr>
                <w:noProof/>
                <w:webHidden/>
              </w:rPr>
              <w:t>36</w:t>
            </w:r>
            <w:r w:rsidR="00E47209">
              <w:rPr>
                <w:noProof/>
                <w:webHidden/>
              </w:rPr>
              <w:fldChar w:fldCharType="end"/>
            </w:r>
          </w:hyperlink>
        </w:p>
        <w:p w14:paraId="5D3E0E1B" w14:textId="11B75D51" w:rsidR="00E47209" w:rsidRDefault="0007024E">
          <w:pPr>
            <w:pStyle w:val="TOC3"/>
            <w:tabs>
              <w:tab w:val="right" w:leader="dot" w:pos="8296"/>
            </w:tabs>
            <w:rPr>
              <w:rFonts w:cstheme="minorBidi"/>
              <w:noProof/>
              <w:lang w:val="en-GB" w:eastAsia="en-GB"/>
            </w:rPr>
          </w:pPr>
          <w:hyperlink w:anchor="_Toc94820967" w:history="1">
            <w:r w:rsidR="00E47209" w:rsidRPr="002205A0">
              <w:rPr>
                <w:rStyle w:val="Hyperlink"/>
                <w:noProof/>
              </w:rPr>
              <w:t>Question page</w:t>
            </w:r>
            <w:r w:rsidR="00E47209">
              <w:rPr>
                <w:noProof/>
                <w:webHidden/>
              </w:rPr>
              <w:tab/>
            </w:r>
            <w:r w:rsidR="00E47209">
              <w:rPr>
                <w:noProof/>
                <w:webHidden/>
              </w:rPr>
              <w:fldChar w:fldCharType="begin"/>
            </w:r>
            <w:r w:rsidR="00E47209">
              <w:rPr>
                <w:noProof/>
                <w:webHidden/>
              </w:rPr>
              <w:instrText xml:space="preserve"> PAGEREF _Toc94820967 \h </w:instrText>
            </w:r>
            <w:r w:rsidR="00E47209">
              <w:rPr>
                <w:noProof/>
                <w:webHidden/>
              </w:rPr>
            </w:r>
            <w:r w:rsidR="00E47209">
              <w:rPr>
                <w:noProof/>
                <w:webHidden/>
              </w:rPr>
              <w:fldChar w:fldCharType="separate"/>
            </w:r>
            <w:r w:rsidR="00E47209">
              <w:rPr>
                <w:noProof/>
                <w:webHidden/>
              </w:rPr>
              <w:t>37</w:t>
            </w:r>
            <w:r w:rsidR="00E47209">
              <w:rPr>
                <w:noProof/>
                <w:webHidden/>
              </w:rPr>
              <w:fldChar w:fldCharType="end"/>
            </w:r>
          </w:hyperlink>
        </w:p>
        <w:p w14:paraId="30B00C5C" w14:textId="35F36BEB" w:rsidR="00E47209" w:rsidRDefault="0007024E">
          <w:pPr>
            <w:pStyle w:val="TOC3"/>
            <w:tabs>
              <w:tab w:val="right" w:leader="dot" w:pos="8296"/>
            </w:tabs>
            <w:rPr>
              <w:rFonts w:cstheme="minorBidi"/>
              <w:noProof/>
              <w:lang w:val="en-GB" w:eastAsia="en-GB"/>
            </w:rPr>
          </w:pPr>
          <w:hyperlink w:anchor="_Toc94820968" w:history="1">
            <w:r w:rsidR="00E47209" w:rsidRPr="002205A0">
              <w:rPr>
                <w:rStyle w:val="Hyperlink"/>
                <w:noProof/>
              </w:rPr>
              <w:t>Question creation</w:t>
            </w:r>
            <w:r w:rsidR="00E47209">
              <w:rPr>
                <w:noProof/>
                <w:webHidden/>
              </w:rPr>
              <w:tab/>
            </w:r>
            <w:r w:rsidR="00E47209">
              <w:rPr>
                <w:noProof/>
                <w:webHidden/>
              </w:rPr>
              <w:fldChar w:fldCharType="begin"/>
            </w:r>
            <w:r w:rsidR="00E47209">
              <w:rPr>
                <w:noProof/>
                <w:webHidden/>
              </w:rPr>
              <w:instrText xml:space="preserve"> PAGEREF _Toc94820968 \h </w:instrText>
            </w:r>
            <w:r w:rsidR="00E47209">
              <w:rPr>
                <w:noProof/>
                <w:webHidden/>
              </w:rPr>
            </w:r>
            <w:r w:rsidR="00E47209">
              <w:rPr>
                <w:noProof/>
                <w:webHidden/>
              </w:rPr>
              <w:fldChar w:fldCharType="separate"/>
            </w:r>
            <w:r w:rsidR="00E47209">
              <w:rPr>
                <w:noProof/>
                <w:webHidden/>
              </w:rPr>
              <w:t>39</w:t>
            </w:r>
            <w:r w:rsidR="00E47209">
              <w:rPr>
                <w:noProof/>
                <w:webHidden/>
              </w:rPr>
              <w:fldChar w:fldCharType="end"/>
            </w:r>
          </w:hyperlink>
        </w:p>
        <w:p w14:paraId="6CD6E422" w14:textId="41F74D2B" w:rsidR="00E47209" w:rsidRDefault="0007024E">
          <w:pPr>
            <w:pStyle w:val="TOC3"/>
            <w:tabs>
              <w:tab w:val="right" w:leader="dot" w:pos="8296"/>
            </w:tabs>
            <w:rPr>
              <w:rFonts w:cstheme="minorBidi"/>
              <w:noProof/>
              <w:lang w:val="en-GB" w:eastAsia="en-GB"/>
            </w:rPr>
          </w:pPr>
          <w:hyperlink w:anchor="_Toc94820969" w:history="1">
            <w:r w:rsidR="00E47209" w:rsidRPr="002205A0">
              <w:rPr>
                <w:rStyle w:val="Hyperlink"/>
                <w:noProof/>
              </w:rPr>
              <w:t>Test to see if form page works properly</w:t>
            </w:r>
            <w:r w:rsidR="00E47209">
              <w:rPr>
                <w:noProof/>
                <w:webHidden/>
              </w:rPr>
              <w:tab/>
            </w:r>
            <w:r w:rsidR="00E47209">
              <w:rPr>
                <w:noProof/>
                <w:webHidden/>
              </w:rPr>
              <w:fldChar w:fldCharType="begin"/>
            </w:r>
            <w:r w:rsidR="00E47209">
              <w:rPr>
                <w:noProof/>
                <w:webHidden/>
              </w:rPr>
              <w:instrText xml:space="preserve"> PAGEREF _Toc94820969 \h </w:instrText>
            </w:r>
            <w:r w:rsidR="00E47209">
              <w:rPr>
                <w:noProof/>
                <w:webHidden/>
              </w:rPr>
            </w:r>
            <w:r w:rsidR="00E47209">
              <w:rPr>
                <w:noProof/>
                <w:webHidden/>
              </w:rPr>
              <w:fldChar w:fldCharType="separate"/>
            </w:r>
            <w:r w:rsidR="00E47209">
              <w:rPr>
                <w:noProof/>
                <w:webHidden/>
              </w:rPr>
              <w:t>41</w:t>
            </w:r>
            <w:r w:rsidR="00E47209">
              <w:rPr>
                <w:noProof/>
                <w:webHidden/>
              </w:rPr>
              <w:fldChar w:fldCharType="end"/>
            </w:r>
          </w:hyperlink>
        </w:p>
        <w:p w14:paraId="0AFAEDD5" w14:textId="6B15909D" w:rsidR="00E47209" w:rsidRDefault="0007024E">
          <w:pPr>
            <w:pStyle w:val="TOC3"/>
            <w:tabs>
              <w:tab w:val="right" w:leader="dot" w:pos="8296"/>
            </w:tabs>
            <w:rPr>
              <w:rFonts w:cstheme="minorBidi"/>
              <w:noProof/>
              <w:lang w:val="en-GB" w:eastAsia="en-GB"/>
            </w:rPr>
          </w:pPr>
          <w:hyperlink w:anchor="_Toc94820970" w:history="1">
            <w:r w:rsidR="00E47209" w:rsidRPr="002205A0">
              <w:rPr>
                <w:rStyle w:val="Hyperlink"/>
                <w:noProof/>
              </w:rPr>
              <w:t>Test to see if form is saved</w:t>
            </w:r>
            <w:r w:rsidR="00E47209">
              <w:rPr>
                <w:noProof/>
                <w:webHidden/>
              </w:rPr>
              <w:tab/>
            </w:r>
            <w:r w:rsidR="00E47209">
              <w:rPr>
                <w:noProof/>
                <w:webHidden/>
              </w:rPr>
              <w:fldChar w:fldCharType="begin"/>
            </w:r>
            <w:r w:rsidR="00E47209">
              <w:rPr>
                <w:noProof/>
                <w:webHidden/>
              </w:rPr>
              <w:instrText xml:space="preserve"> PAGEREF _Toc94820970 \h </w:instrText>
            </w:r>
            <w:r w:rsidR="00E47209">
              <w:rPr>
                <w:noProof/>
                <w:webHidden/>
              </w:rPr>
            </w:r>
            <w:r w:rsidR="00E47209">
              <w:rPr>
                <w:noProof/>
                <w:webHidden/>
              </w:rPr>
              <w:fldChar w:fldCharType="separate"/>
            </w:r>
            <w:r w:rsidR="00E47209">
              <w:rPr>
                <w:noProof/>
                <w:webHidden/>
              </w:rPr>
              <w:t>42</w:t>
            </w:r>
            <w:r w:rsidR="00E47209">
              <w:rPr>
                <w:noProof/>
                <w:webHidden/>
              </w:rPr>
              <w:fldChar w:fldCharType="end"/>
            </w:r>
          </w:hyperlink>
        </w:p>
        <w:p w14:paraId="5782B30F" w14:textId="7ABEB9D2" w:rsidR="00E47209" w:rsidRDefault="0007024E">
          <w:pPr>
            <w:pStyle w:val="TOC3"/>
            <w:tabs>
              <w:tab w:val="right" w:leader="dot" w:pos="8296"/>
            </w:tabs>
            <w:rPr>
              <w:rFonts w:cstheme="minorBidi"/>
              <w:noProof/>
              <w:lang w:val="en-GB" w:eastAsia="en-GB"/>
            </w:rPr>
          </w:pPr>
          <w:hyperlink w:anchor="_Toc94820971" w:history="1">
            <w:r w:rsidR="00E47209" w:rsidRPr="002205A0">
              <w:rPr>
                <w:rStyle w:val="Hyperlink"/>
                <w:noProof/>
              </w:rPr>
              <w:t>Updated Graphics</w:t>
            </w:r>
            <w:r w:rsidR="00E47209">
              <w:rPr>
                <w:noProof/>
                <w:webHidden/>
              </w:rPr>
              <w:tab/>
            </w:r>
            <w:r w:rsidR="00E47209">
              <w:rPr>
                <w:noProof/>
                <w:webHidden/>
              </w:rPr>
              <w:fldChar w:fldCharType="begin"/>
            </w:r>
            <w:r w:rsidR="00E47209">
              <w:rPr>
                <w:noProof/>
                <w:webHidden/>
              </w:rPr>
              <w:instrText xml:space="preserve"> PAGEREF _Toc94820971 \h </w:instrText>
            </w:r>
            <w:r w:rsidR="00E47209">
              <w:rPr>
                <w:noProof/>
                <w:webHidden/>
              </w:rPr>
            </w:r>
            <w:r w:rsidR="00E47209">
              <w:rPr>
                <w:noProof/>
                <w:webHidden/>
              </w:rPr>
              <w:fldChar w:fldCharType="separate"/>
            </w:r>
            <w:r w:rsidR="00E47209">
              <w:rPr>
                <w:noProof/>
                <w:webHidden/>
              </w:rPr>
              <w:t>46</w:t>
            </w:r>
            <w:r w:rsidR="00E47209">
              <w:rPr>
                <w:noProof/>
                <w:webHidden/>
              </w:rPr>
              <w:fldChar w:fldCharType="end"/>
            </w:r>
          </w:hyperlink>
        </w:p>
        <w:p w14:paraId="4C1C2682" w14:textId="52497D05" w:rsidR="00E47209" w:rsidRDefault="0007024E">
          <w:pPr>
            <w:pStyle w:val="TOC3"/>
            <w:tabs>
              <w:tab w:val="right" w:leader="dot" w:pos="8296"/>
            </w:tabs>
            <w:rPr>
              <w:rFonts w:cstheme="minorBidi"/>
              <w:noProof/>
              <w:lang w:val="en-GB" w:eastAsia="en-GB"/>
            </w:rPr>
          </w:pPr>
          <w:hyperlink w:anchor="_Toc94820972" w:history="1">
            <w:r w:rsidR="00E47209" w:rsidRPr="002205A0">
              <w:rPr>
                <w:rStyle w:val="Hyperlink"/>
                <w:noProof/>
              </w:rPr>
              <w:t>Fixed Search bar</w:t>
            </w:r>
            <w:r w:rsidR="00E47209">
              <w:rPr>
                <w:noProof/>
                <w:webHidden/>
              </w:rPr>
              <w:tab/>
            </w:r>
            <w:r w:rsidR="00E47209">
              <w:rPr>
                <w:noProof/>
                <w:webHidden/>
              </w:rPr>
              <w:fldChar w:fldCharType="begin"/>
            </w:r>
            <w:r w:rsidR="00E47209">
              <w:rPr>
                <w:noProof/>
                <w:webHidden/>
              </w:rPr>
              <w:instrText xml:space="preserve"> PAGEREF _Toc94820972 \h </w:instrText>
            </w:r>
            <w:r w:rsidR="00E47209">
              <w:rPr>
                <w:noProof/>
                <w:webHidden/>
              </w:rPr>
            </w:r>
            <w:r w:rsidR="00E47209">
              <w:rPr>
                <w:noProof/>
                <w:webHidden/>
              </w:rPr>
              <w:fldChar w:fldCharType="separate"/>
            </w:r>
            <w:r w:rsidR="00E47209">
              <w:rPr>
                <w:noProof/>
                <w:webHidden/>
              </w:rPr>
              <w:t>48</w:t>
            </w:r>
            <w:r w:rsidR="00E47209">
              <w:rPr>
                <w:noProof/>
                <w:webHidden/>
              </w:rPr>
              <w:fldChar w:fldCharType="end"/>
            </w:r>
          </w:hyperlink>
        </w:p>
        <w:p w14:paraId="6EFE1DD1" w14:textId="313E33BE" w:rsidR="00E47209" w:rsidRDefault="0007024E">
          <w:pPr>
            <w:pStyle w:val="TOC3"/>
            <w:tabs>
              <w:tab w:val="right" w:leader="dot" w:pos="8296"/>
            </w:tabs>
            <w:rPr>
              <w:rFonts w:cstheme="minorBidi"/>
              <w:noProof/>
              <w:lang w:val="en-GB" w:eastAsia="en-GB"/>
            </w:rPr>
          </w:pPr>
          <w:hyperlink w:anchor="_Toc94820973" w:history="1">
            <w:r w:rsidR="00E47209" w:rsidRPr="002205A0">
              <w:rPr>
                <w:rStyle w:val="Hyperlink"/>
                <w:noProof/>
              </w:rPr>
              <w:t>Test for search bar</w:t>
            </w:r>
            <w:r w:rsidR="00E47209">
              <w:rPr>
                <w:noProof/>
                <w:webHidden/>
              </w:rPr>
              <w:tab/>
            </w:r>
            <w:r w:rsidR="00E47209">
              <w:rPr>
                <w:noProof/>
                <w:webHidden/>
              </w:rPr>
              <w:fldChar w:fldCharType="begin"/>
            </w:r>
            <w:r w:rsidR="00E47209">
              <w:rPr>
                <w:noProof/>
                <w:webHidden/>
              </w:rPr>
              <w:instrText xml:space="preserve"> PAGEREF _Toc94820973 \h </w:instrText>
            </w:r>
            <w:r w:rsidR="00E47209">
              <w:rPr>
                <w:noProof/>
                <w:webHidden/>
              </w:rPr>
            </w:r>
            <w:r w:rsidR="00E47209">
              <w:rPr>
                <w:noProof/>
                <w:webHidden/>
              </w:rPr>
              <w:fldChar w:fldCharType="separate"/>
            </w:r>
            <w:r w:rsidR="00E47209">
              <w:rPr>
                <w:noProof/>
                <w:webHidden/>
              </w:rPr>
              <w:t>49</w:t>
            </w:r>
            <w:r w:rsidR="00E47209">
              <w:rPr>
                <w:noProof/>
                <w:webHidden/>
              </w:rPr>
              <w:fldChar w:fldCharType="end"/>
            </w:r>
          </w:hyperlink>
        </w:p>
        <w:p w14:paraId="25CADDE7" w14:textId="45DB5F6C" w:rsidR="00E47209" w:rsidRDefault="0007024E">
          <w:pPr>
            <w:pStyle w:val="TOC3"/>
            <w:tabs>
              <w:tab w:val="right" w:leader="dot" w:pos="8296"/>
            </w:tabs>
            <w:rPr>
              <w:rFonts w:cstheme="minorBidi"/>
              <w:noProof/>
              <w:lang w:val="en-GB" w:eastAsia="en-GB"/>
            </w:rPr>
          </w:pPr>
          <w:hyperlink w:anchor="_Toc94820974" w:history="1">
            <w:r w:rsidR="00E47209" w:rsidRPr="002205A0">
              <w:rPr>
                <w:rStyle w:val="Hyperlink"/>
                <w:noProof/>
              </w:rPr>
              <w:t>What requirements were fulfilled?</w:t>
            </w:r>
            <w:r w:rsidR="00E47209">
              <w:rPr>
                <w:noProof/>
                <w:webHidden/>
              </w:rPr>
              <w:tab/>
            </w:r>
            <w:r w:rsidR="00E47209">
              <w:rPr>
                <w:noProof/>
                <w:webHidden/>
              </w:rPr>
              <w:fldChar w:fldCharType="begin"/>
            </w:r>
            <w:r w:rsidR="00E47209">
              <w:rPr>
                <w:noProof/>
                <w:webHidden/>
              </w:rPr>
              <w:instrText xml:space="preserve"> PAGEREF _Toc94820974 \h </w:instrText>
            </w:r>
            <w:r w:rsidR="00E47209">
              <w:rPr>
                <w:noProof/>
                <w:webHidden/>
              </w:rPr>
            </w:r>
            <w:r w:rsidR="00E47209">
              <w:rPr>
                <w:noProof/>
                <w:webHidden/>
              </w:rPr>
              <w:fldChar w:fldCharType="separate"/>
            </w:r>
            <w:r w:rsidR="00E47209">
              <w:rPr>
                <w:noProof/>
                <w:webHidden/>
              </w:rPr>
              <w:t>49</w:t>
            </w:r>
            <w:r w:rsidR="00E47209">
              <w:rPr>
                <w:noProof/>
                <w:webHidden/>
              </w:rPr>
              <w:fldChar w:fldCharType="end"/>
            </w:r>
          </w:hyperlink>
        </w:p>
        <w:p w14:paraId="72AFADDF" w14:textId="283566E6" w:rsidR="00E47209" w:rsidRDefault="0007024E">
          <w:pPr>
            <w:pStyle w:val="TOC3"/>
            <w:tabs>
              <w:tab w:val="right" w:leader="dot" w:pos="8296"/>
            </w:tabs>
            <w:rPr>
              <w:rFonts w:cstheme="minorBidi"/>
              <w:noProof/>
              <w:lang w:val="en-GB" w:eastAsia="en-GB"/>
            </w:rPr>
          </w:pPr>
          <w:hyperlink w:anchor="_Toc94820975" w:history="1">
            <w:r w:rsidR="00E47209" w:rsidRPr="002205A0">
              <w:rPr>
                <w:rStyle w:val="Hyperlink"/>
                <w:noProof/>
              </w:rPr>
              <w:t>What do the stakeholders say?</w:t>
            </w:r>
            <w:r w:rsidR="00E47209">
              <w:rPr>
                <w:noProof/>
                <w:webHidden/>
              </w:rPr>
              <w:tab/>
            </w:r>
            <w:r w:rsidR="00E47209">
              <w:rPr>
                <w:noProof/>
                <w:webHidden/>
              </w:rPr>
              <w:fldChar w:fldCharType="begin"/>
            </w:r>
            <w:r w:rsidR="00E47209">
              <w:rPr>
                <w:noProof/>
                <w:webHidden/>
              </w:rPr>
              <w:instrText xml:space="preserve"> PAGEREF _Toc94820975 \h </w:instrText>
            </w:r>
            <w:r w:rsidR="00E47209">
              <w:rPr>
                <w:noProof/>
                <w:webHidden/>
              </w:rPr>
            </w:r>
            <w:r w:rsidR="00E47209">
              <w:rPr>
                <w:noProof/>
                <w:webHidden/>
              </w:rPr>
              <w:fldChar w:fldCharType="separate"/>
            </w:r>
            <w:r w:rsidR="00E47209">
              <w:rPr>
                <w:noProof/>
                <w:webHidden/>
              </w:rPr>
              <w:t>49</w:t>
            </w:r>
            <w:r w:rsidR="00E47209">
              <w:rPr>
                <w:noProof/>
                <w:webHidden/>
              </w:rPr>
              <w:fldChar w:fldCharType="end"/>
            </w:r>
          </w:hyperlink>
        </w:p>
        <w:p w14:paraId="58AE44BD" w14:textId="0B0F5944" w:rsidR="00E47209" w:rsidRDefault="0007024E">
          <w:pPr>
            <w:pStyle w:val="TOC3"/>
            <w:tabs>
              <w:tab w:val="right" w:leader="dot" w:pos="8296"/>
            </w:tabs>
            <w:rPr>
              <w:rFonts w:cstheme="minorBidi"/>
              <w:noProof/>
              <w:lang w:val="en-GB" w:eastAsia="en-GB"/>
            </w:rPr>
          </w:pPr>
          <w:hyperlink w:anchor="_Toc94820976" w:history="1">
            <w:r w:rsidR="00E47209" w:rsidRPr="002205A0">
              <w:rPr>
                <w:rStyle w:val="Hyperlink"/>
                <w:noProof/>
              </w:rPr>
              <w:t>What to improve for this prototype:</w:t>
            </w:r>
            <w:r w:rsidR="00E47209">
              <w:rPr>
                <w:noProof/>
                <w:webHidden/>
              </w:rPr>
              <w:tab/>
            </w:r>
            <w:r w:rsidR="00E47209">
              <w:rPr>
                <w:noProof/>
                <w:webHidden/>
              </w:rPr>
              <w:fldChar w:fldCharType="begin"/>
            </w:r>
            <w:r w:rsidR="00E47209">
              <w:rPr>
                <w:noProof/>
                <w:webHidden/>
              </w:rPr>
              <w:instrText xml:space="preserve"> PAGEREF _Toc94820976 \h </w:instrText>
            </w:r>
            <w:r w:rsidR="00E47209">
              <w:rPr>
                <w:noProof/>
                <w:webHidden/>
              </w:rPr>
            </w:r>
            <w:r w:rsidR="00E47209">
              <w:rPr>
                <w:noProof/>
                <w:webHidden/>
              </w:rPr>
              <w:fldChar w:fldCharType="separate"/>
            </w:r>
            <w:r w:rsidR="00E47209">
              <w:rPr>
                <w:noProof/>
                <w:webHidden/>
              </w:rPr>
              <w:t>49</w:t>
            </w:r>
            <w:r w:rsidR="00E47209">
              <w:rPr>
                <w:noProof/>
                <w:webHidden/>
              </w:rPr>
              <w:fldChar w:fldCharType="end"/>
            </w:r>
          </w:hyperlink>
        </w:p>
        <w:p w14:paraId="308FE2E6" w14:textId="3DF0466B" w:rsidR="00E47209" w:rsidRDefault="0007024E">
          <w:pPr>
            <w:pStyle w:val="TOC1"/>
            <w:tabs>
              <w:tab w:val="right" w:leader="dot" w:pos="8296"/>
            </w:tabs>
            <w:rPr>
              <w:rFonts w:asciiTheme="minorHAnsi" w:hAnsiTheme="minorHAnsi" w:cstheme="minorBidi"/>
              <w:noProof/>
              <w:szCs w:val="22"/>
              <w:lang w:eastAsia="en-GB"/>
            </w:rPr>
          </w:pPr>
          <w:hyperlink w:anchor="_Toc94820977" w:history="1">
            <w:r w:rsidR="00E47209" w:rsidRPr="002205A0">
              <w:rPr>
                <w:rStyle w:val="Hyperlink"/>
                <w:noProof/>
              </w:rPr>
              <w:t>Evaluation</w:t>
            </w:r>
            <w:r w:rsidR="00E47209">
              <w:rPr>
                <w:noProof/>
                <w:webHidden/>
              </w:rPr>
              <w:tab/>
            </w:r>
            <w:r w:rsidR="00E47209">
              <w:rPr>
                <w:noProof/>
                <w:webHidden/>
              </w:rPr>
              <w:fldChar w:fldCharType="begin"/>
            </w:r>
            <w:r w:rsidR="00E47209">
              <w:rPr>
                <w:noProof/>
                <w:webHidden/>
              </w:rPr>
              <w:instrText xml:space="preserve"> PAGEREF _Toc94820977 \h </w:instrText>
            </w:r>
            <w:r w:rsidR="00E47209">
              <w:rPr>
                <w:noProof/>
                <w:webHidden/>
              </w:rPr>
            </w:r>
            <w:r w:rsidR="00E47209">
              <w:rPr>
                <w:noProof/>
                <w:webHidden/>
              </w:rPr>
              <w:fldChar w:fldCharType="separate"/>
            </w:r>
            <w:r w:rsidR="00E47209">
              <w:rPr>
                <w:noProof/>
                <w:webHidden/>
              </w:rPr>
              <w:t>49</w:t>
            </w:r>
            <w:r w:rsidR="00E47209">
              <w:rPr>
                <w:noProof/>
                <w:webHidden/>
              </w:rPr>
              <w:fldChar w:fldCharType="end"/>
            </w:r>
          </w:hyperlink>
        </w:p>
        <w:p w14:paraId="1B005C09" w14:textId="1DB0761C" w:rsidR="00E47209" w:rsidRDefault="0007024E">
          <w:pPr>
            <w:pStyle w:val="TOC2"/>
            <w:tabs>
              <w:tab w:val="right" w:leader="dot" w:pos="8296"/>
            </w:tabs>
            <w:rPr>
              <w:rFonts w:cstheme="minorBidi"/>
              <w:noProof/>
              <w:lang w:val="en-GB" w:eastAsia="en-GB"/>
            </w:rPr>
          </w:pPr>
          <w:hyperlink w:anchor="_Toc94820978" w:history="1">
            <w:r w:rsidR="00E47209" w:rsidRPr="002205A0">
              <w:rPr>
                <w:rStyle w:val="Hyperlink"/>
                <w:noProof/>
              </w:rPr>
              <w:t>Testing</w:t>
            </w:r>
            <w:r w:rsidR="00E47209">
              <w:rPr>
                <w:noProof/>
                <w:webHidden/>
              </w:rPr>
              <w:tab/>
            </w:r>
            <w:r w:rsidR="00E47209">
              <w:rPr>
                <w:noProof/>
                <w:webHidden/>
              </w:rPr>
              <w:fldChar w:fldCharType="begin"/>
            </w:r>
            <w:r w:rsidR="00E47209">
              <w:rPr>
                <w:noProof/>
                <w:webHidden/>
              </w:rPr>
              <w:instrText xml:space="preserve"> PAGEREF _Toc94820978 \h </w:instrText>
            </w:r>
            <w:r w:rsidR="00E47209">
              <w:rPr>
                <w:noProof/>
                <w:webHidden/>
              </w:rPr>
            </w:r>
            <w:r w:rsidR="00E47209">
              <w:rPr>
                <w:noProof/>
                <w:webHidden/>
              </w:rPr>
              <w:fldChar w:fldCharType="separate"/>
            </w:r>
            <w:r w:rsidR="00E47209">
              <w:rPr>
                <w:noProof/>
                <w:webHidden/>
              </w:rPr>
              <w:t>49</w:t>
            </w:r>
            <w:r w:rsidR="00E47209">
              <w:rPr>
                <w:noProof/>
                <w:webHidden/>
              </w:rPr>
              <w:fldChar w:fldCharType="end"/>
            </w:r>
          </w:hyperlink>
        </w:p>
        <w:p w14:paraId="77D78DDF" w14:textId="5ADC5614" w:rsidR="00E47209" w:rsidRDefault="0007024E">
          <w:pPr>
            <w:pStyle w:val="TOC2"/>
            <w:tabs>
              <w:tab w:val="right" w:leader="dot" w:pos="8296"/>
            </w:tabs>
            <w:rPr>
              <w:rFonts w:cstheme="minorBidi"/>
              <w:noProof/>
              <w:lang w:val="en-GB" w:eastAsia="en-GB"/>
            </w:rPr>
          </w:pPr>
          <w:hyperlink w:anchor="_Toc94820979" w:history="1">
            <w:r w:rsidR="00E47209" w:rsidRPr="002205A0">
              <w:rPr>
                <w:rStyle w:val="Hyperlink"/>
                <w:noProof/>
              </w:rPr>
              <w:t>Test Evidence</w:t>
            </w:r>
            <w:r w:rsidR="00E47209">
              <w:rPr>
                <w:noProof/>
                <w:webHidden/>
              </w:rPr>
              <w:tab/>
            </w:r>
            <w:r w:rsidR="00E47209">
              <w:rPr>
                <w:noProof/>
                <w:webHidden/>
              </w:rPr>
              <w:fldChar w:fldCharType="begin"/>
            </w:r>
            <w:r w:rsidR="00E47209">
              <w:rPr>
                <w:noProof/>
                <w:webHidden/>
              </w:rPr>
              <w:instrText xml:space="preserve"> PAGEREF _Toc94820979 \h </w:instrText>
            </w:r>
            <w:r w:rsidR="00E47209">
              <w:rPr>
                <w:noProof/>
                <w:webHidden/>
              </w:rPr>
            </w:r>
            <w:r w:rsidR="00E47209">
              <w:rPr>
                <w:noProof/>
                <w:webHidden/>
              </w:rPr>
              <w:fldChar w:fldCharType="separate"/>
            </w:r>
            <w:r w:rsidR="00E47209">
              <w:rPr>
                <w:noProof/>
                <w:webHidden/>
              </w:rPr>
              <w:t>51</w:t>
            </w:r>
            <w:r w:rsidR="00E47209">
              <w:rPr>
                <w:noProof/>
                <w:webHidden/>
              </w:rPr>
              <w:fldChar w:fldCharType="end"/>
            </w:r>
          </w:hyperlink>
        </w:p>
        <w:p w14:paraId="236AA497" w14:textId="49E9D4EA" w:rsidR="00E47209" w:rsidRDefault="0007024E">
          <w:pPr>
            <w:pStyle w:val="TOC2"/>
            <w:tabs>
              <w:tab w:val="right" w:leader="dot" w:pos="8296"/>
            </w:tabs>
            <w:rPr>
              <w:rFonts w:cstheme="minorBidi"/>
              <w:noProof/>
              <w:lang w:val="en-GB" w:eastAsia="en-GB"/>
            </w:rPr>
          </w:pPr>
          <w:hyperlink w:anchor="_Toc94820980" w:history="1">
            <w:r w:rsidR="00E47209" w:rsidRPr="002205A0">
              <w:rPr>
                <w:rStyle w:val="Hyperlink"/>
                <w:noProof/>
              </w:rPr>
              <w:t>Failed Tests</w:t>
            </w:r>
            <w:r w:rsidR="00E47209">
              <w:rPr>
                <w:noProof/>
                <w:webHidden/>
              </w:rPr>
              <w:tab/>
            </w:r>
            <w:r w:rsidR="00E47209">
              <w:rPr>
                <w:noProof/>
                <w:webHidden/>
              </w:rPr>
              <w:fldChar w:fldCharType="begin"/>
            </w:r>
            <w:r w:rsidR="00E47209">
              <w:rPr>
                <w:noProof/>
                <w:webHidden/>
              </w:rPr>
              <w:instrText xml:space="preserve"> PAGEREF _Toc94820980 \h </w:instrText>
            </w:r>
            <w:r w:rsidR="00E47209">
              <w:rPr>
                <w:noProof/>
                <w:webHidden/>
              </w:rPr>
            </w:r>
            <w:r w:rsidR="00E47209">
              <w:rPr>
                <w:noProof/>
                <w:webHidden/>
              </w:rPr>
              <w:fldChar w:fldCharType="separate"/>
            </w:r>
            <w:r w:rsidR="00E47209">
              <w:rPr>
                <w:noProof/>
                <w:webHidden/>
              </w:rPr>
              <w:t>56</w:t>
            </w:r>
            <w:r w:rsidR="00E47209">
              <w:rPr>
                <w:noProof/>
                <w:webHidden/>
              </w:rPr>
              <w:fldChar w:fldCharType="end"/>
            </w:r>
          </w:hyperlink>
        </w:p>
        <w:p w14:paraId="4D390301" w14:textId="0FED7801" w:rsidR="00E47209" w:rsidRDefault="0007024E">
          <w:pPr>
            <w:pStyle w:val="TOC2"/>
            <w:tabs>
              <w:tab w:val="right" w:leader="dot" w:pos="8296"/>
            </w:tabs>
            <w:rPr>
              <w:rFonts w:cstheme="minorBidi"/>
              <w:noProof/>
              <w:lang w:val="en-GB" w:eastAsia="en-GB"/>
            </w:rPr>
          </w:pPr>
          <w:hyperlink w:anchor="_Toc94820981" w:history="1">
            <w:r w:rsidR="00E47209" w:rsidRPr="002205A0">
              <w:rPr>
                <w:rStyle w:val="Hyperlink"/>
                <w:noProof/>
              </w:rPr>
              <w:t>Usability Testing</w:t>
            </w:r>
            <w:r w:rsidR="00E47209">
              <w:rPr>
                <w:noProof/>
                <w:webHidden/>
              </w:rPr>
              <w:tab/>
            </w:r>
            <w:r w:rsidR="00E47209">
              <w:rPr>
                <w:noProof/>
                <w:webHidden/>
              </w:rPr>
              <w:fldChar w:fldCharType="begin"/>
            </w:r>
            <w:r w:rsidR="00E47209">
              <w:rPr>
                <w:noProof/>
                <w:webHidden/>
              </w:rPr>
              <w:instrText xml:space="preserve"> PAGEREF _Toc94820981 \h </w:instrText>
            </w:r>
            <w:r w:rsidR="00E47209">
              <w:rPr>
                <w:noProof/>
                <w:webHidden/>
              </w:rPr>
            </w:r>
            <w:r w:rsidR="00E47209">
              <w:rPr>
                <w:noProof/>
                <w:webHidden/>
              </w:rPr>
              <w:fldChar w:fldCharType="separate"/>
            </w:r>
            <w:r w:rsidR="00E47209">
              <w:rPr>
                <w:noProof/>
                <w:webHidden/>
              </w:rPr>
              <w:t>56</w:t>
            </w:r>
            <w:r w:rsidR="00E47209">
              <w:rPr>
                <w:noProof/>
                <w:webHidden/>
              </w:rPr>
              <w:fldChar w:fldCharType="end"/>
            </w:r>
          </w:hyperlink>
        </w:p>
        <w:p w14:paraId="1F352883" w14:textId="434AC3F8" w:rsidR="00E47209" w:rsidRDefault="0007024E">
          <w:pPr>
            <w:pStyle w:val="TOC2"/>
            <w:tabs>
              <w:tab w:val="right" w:leader="dot" w:pos="8296"/>
            </w:tabs>
            <w:rPr>
              <w:rFonts w:cstheme="minorBidi"/>
              <w:noProof/>
              <w:lang w:val="en-GB" w:eastAsia="en-GB"/>
            </w:rPr>
          </w:pPr>
          <w:hyperlink w:anchor="_Toc94820982" w:history="1">
            <w:r w:rsidR="00E47209" w:rsidRPr="002205A0">
              <w:rPr>
                <w:rStyle w:val="Hyperlink"/>
                <w:noProof/>
              </w:rPr>
              <w:t>Success Criteria Review</w:t>
            </w:r>
            <w:r w:rsidR="00E47209">
              <w:rPr>
                <w:noProof/>
                <w:webHidden/>
              </w:rPr>
              <w:tab/>
            </w:r>
            <w:r w:rsidR="00E47209">
              <w:rPr>
                <w:noProof/>
                <w:webHidden/>
              </w:rPr>
              <w:fldChar w:fldCharType="begin"/>
            </w:r>
            <w:r w:rsidR="00E47209">
              <w:rPr>
                <w:noProof/>
                <w:webHidden/>
              </w:rPr>
              <w:instrText xml:space="preserve"> PAGEREF _Toc94820982 \h </w:instrText>
            </w:r>
            <w:r w:rsidR="00E47209">
              <w:rPr>
                <w:noProof/>
                <w:webHidden/>
              </w:rPr>
            </w:r>
            <w:r w:rsidR="00E47209">
              <w:rPr>
                <w:noProof/>
                <w:webHidden/>
              </w:rPr>
              <w:fldChar w:fldCharType="separate"/>
            </w:r>
            <w:r w:rsidR="00E47209">
              <w:rPr>
                <w:noProof/>
                <w:webHidden/>
              </w:rPr>
              <w:t>56</w:t>
            </w:r>
            <w:r w:rsidR="00E47209">
              <w:rPr>
                <w:noProof/>
                <w:webHidden/>
              </w:rPr>
              <w:fldChar w:fldCharType="end"/>
            </w:r>
          </w:hyperlink>
        </w:p>
        <w:p w14:paraId="555FF9B0" w14:textId="5625D37D" w:rsidR="00E47209" w:rsidRDefault="0007024E">
          <w:pPr>
            <w:pStyle w:val="TOC2"/>
            <w:tabs>
              <w:tab w:val="right" w:leader="dot" w:pos="8296"/>
            </w:tabs>
            <w:rPr>
              <w:rFonts w:cstheme="minorBidi"/>
              <w:noProof/>
              <w:lang w:val="en-GB" w:eastAsia="en-GB"/>
            </w:rPr>
          </w:pPr>
          <w:hyperlink w:anchor="_Toc94820983" w:history="1">
            <w:r w:rsidR="00E47209" w:rsidRPr="002205A0">
              <w:rPr>
                <w:rStyle w:val="Hyperlink"/>
                <w:noProof/>
              </w:rPr>
              <w:t>Solution for Unmet criteria</w:t>
            </w:r>
            <w:r w:rsidR="00E47209">
              <w:rPr>
                <w:noProof/>
                <w:webHidden/>
              </w:rPr>
              <w:tab/>
            </w:r>
            <w:r w:rsidR="00E47209">
              <w:rPr>
                <w:noProof/>
                <w:webHidden/>
              </w:rPr>
              <w:fldChar w:fldCharType="begin"/>
            </w:r>
            <w:r w:rsidR="00E47209">
              <w:rPr>
                <w:noProof/>
                <w:webHidden/>
              </w:rPr>
              <w:instrText xml:space="preserve"> PAGEREF _Toc94820983 \h </w:instrText>
            </w:r>
            <w:r w:rsidR="00E47209">
              <w:rPr>
                <w:noProof/>
                <w:webHidden/>
              </w:rPr>
            </w:r>
            <w:r w:rsidR="00E47209">
              <w:rPr>
                <w:noProof/>
                <w:webHidden/>
              </w:rPr>
              <w:fldChar w:fldCharType="separate"/>
            </w:r>
            <w:r w:rsidR="00E47209">
              <w:rPr>
                <w:noProof/>
                <w:webHidden/>
              </w:rPr>
              <w:t>56</w:t>
            </w:r>
            <w:r w:rsidR="00E47209">
              <w:rPr>
                <w:noProof/>
                <w:webHidden/>
              </w:rPr>
              <w:fldChar w:fldCharType="end"/>
            </w:r>
          </w:hyperlink>
        </w:p>
        <w:p w14:paraId="5DFAB572" w14:textId="3FC4B519" w:rsidR="00E47209" w:rsidRDefault="0007024E">
          <w:pPr>
            <w:pStyle w:val="TOC2"/>
            <w:tabs>
              <w:tab w:val="right" w:leader="dot" w:pos="8296"/>
            </w:tabs>
            <w:rPr>
              <w:rFonts w:cstheme="minorBidi"/>
              <w:noProof/>
              <w:lang w:val="en-GB" w:eastAsia="en-GB"/>
            </w:rPr>
          </w:pPr>
          <w:hyperlink w:anchor="_Toc94820984" w:history="1">
            <w:r w:rsidR="00E47209" w:rsidRPr="002205A0">
              <w:rPr>
                <w:rStyle w:val="Hyperlink"/>
                <w:noProof/>
              </w:rPr>
              <w:t>Final Review</w:t>
            </w:r>
            <w:r w:rsidR="00E47209">
              <w:rPr>
                <w:noProof/>
                <w:webHidden/>
              </w:rPr>
              <w:tab/>
            </w:r>
            <w:r w:rsidR="00E47209">
              <w:rPr>
                <w:noProof/>
                <w:webHidden/>
              </w:rPr>
              <w:fldChar w:fldCharType="begin"/>
            </w:r>
            <w:r w:rsidR="00E47209">
              <w:rPr>
                <w:noProof/>
                <w:webHidden/>
              </w:rPr>
              <w:instrText xml:space="preserve"> PAGEREF _Toc94820984 \h </w:instrText>
            </w:r>
            <w:r w:rsidR="00E47209">
              <w:rPr>
                <w:noProof/>
                <w:webHidden/>
              </w:rPr>
            </w:r>
            <w:r w:rsidR="00E47209">
              <w:rPr>
                <w:noProof/>
                <w:webHidden/>
              </w:rPr>
              <w:fldChar w:fldCharType="separate"/>
            </w:r>
            <w:r w:rsidR="00E47209">
              <w:rPr>
                <w:noProof/>
                <w:webHidden/>
              </w:rPr>
              <w:t>56</w:t>
            </w:r>
            <w:r w:rsidR="00E47209">
              <w:rPr>
                <w:noProof/>
                <w:webHidden/>
              </w:rPr>
              <w:fldChar w:fldCharType="end"/>
            </w:r>
          </w:hyperlink>
        </w:p>
        <w:p w14:paraId="760FAE74" w14:textId="46575C01" w:rsidR="00E47209" w:rsidRDefault="0007024E">
          <w:pPr>
            <w:pStyle w:val="TOC2"/>
            <w:tabs>
              <w:tab w:val="right" w:leader="dot" w:pos="8296"/>
            </w:tabs>
            <w:rPr>
              <w:rFonts w:cstheme="minorBidi"/>
              <w:noProof/>
              <w:lang w:val="en-GB" w:eastAsia="en-GB"/>
            </w:rPr>
          </w:pPr>
          <w:hyperlink w:anchor="_Toc94820985" w:history="1">
            <w:r w:rsidR="00E47209" w:rsidRPr="002205A0">
              <w:rPr>
                <w:rStyle w:val="Hyperlink"/>
                <w:noProof/>
              </w:rPr>
              <w:t>Maintenance</w:t>
            </w:r>
            <w:r w:rsidR="00E47209">
              <w:rPr>
                <w:noProof/>
                <w:webHidden/>
              </w:rPr>
              <w:tab/>
            </w:r>
            <w:r w:rsidR="00E47209">
              <w:rPr>
                <w:noProof/>
                <w:webHidden/>
              </w:rPr>
              <w:fldChar w:fldCharType="begin"/>
            </w:r>
            <w:r w:rsidR="00E47209">
              <w:rPr>
                <w:noProof/>
                <w:webHidden/>
              </w:rPr>
              <w:instrText xml:space="preserve"> PAGEREF _Toc94820985 \h </w:instrText>
            </w:r>
            <w:r w:rsidR="00E47209">
              <w:rPr>
                <w:noProof/>
                <w:webHidden/>
              </w:rPr>
            </w:r>
            <w:r w:rsidR="00E47209">
              <w:rPr>
                <w:noProof/>
                <w:webHidden/>
              </w:rPr>
              <w:fldChar w:fldCharType="separate"/>
            </w:r>
            <w:r w:rsidR="00E47209">
              <w:rPr>
                <w:noProof/>
                <w:webHidden/>
              </w:rPr>
              <w:t>56</w:t>
            </w:r>
            <w:r w:rsidR="00E47209">
              <w:rPr>
                <w:noProof/>
                <w:webHidden/>
              </w:rPr>
              <w:fldChar w:fldCharType="end"/>
            </w:r>
          </w:hyperlink>
        </w:p>
        <w:p w14:paraId="50ADEB7A" w14:textId="52A48263" w:rsidR="0017483B" w:rsidRDefault="0017483B" w:rsidP="00B245EA">
          <w:r>
            <w:rPr>
              <w:b/>
              <w:bCs/>
              <w:noProof/>
            </w:rPr>
            <w:fldChar w:fldCharType="end"/>
          </w:r>
        </w:p>
      </w:sdtContent>
    </w:sdt>
    <w:p w14:paraId="3B2F9371" w14:textId="77777777" w:rsidR="003A42B7" w:rsidRDefault="003A42B7"/>
    <w:p w14:paraId="2B383403" w14:textId="77777777" w:rsidR="003A42B7" w:rsidRDefault="003A42B7">
      <w:r>
        <w:lastRenderedPageBreak/>
        <w:br w:type="page"/>
      </w:r>
    </w:p>
    <w:p w14:paraId="26302864" w14:textId="77777777" w:rsidR="003B17CF" w:rsidRDefault="003A42B7" w:rsidP="0017483B">
      <w:pPr>
        <w:pStyle w:val="Heading1"/>
        <w:rPr>
          <w:color w:val="auto"/>
          <w:sz w:val="48"/>
        </w:rPr>
      </w:pPr>
      <w:bookmarkStart w:id="0" w:name="_Toc94820917"/>
      <w:r w:rsidRPr="0017483B">
        <w:rPr>
          <w:color w:val="auto"/>
          <w:sz w:val="48"/>
        </w:rPr>
        <w:lastRenderedPageBreak/>
        <w:t>Analysis</w:t>
      </w:r>
      <w:bookmarkEnd w:id="0"/>
    </w:p>
    <w:p w14:paraId="208A3AE1" w14:textId="77777777" w:rsidR="00B245EA" w:rsidRPr="00B245EA" w:rsidRDefault="00B245EA" w:rsidP="00B245EA"/>
    <w:p w14:paraId="72018634" w14:textId="77777777" w:rsidR="003A42B7" w:rsidRDefault="0017483B" w:rsidP="0017483B">
      <w:pPr>
        <w:pStyle w:val="Heading2"/>
        <w:rPr>
          <w:sz w:val="32"/>
        </w:rPr>
      </w:pPr>
      <w:bookmarkStart w:id="1" w:name="_Toc69733902"/>
      <w:bookmarkStart w:id="2" w:name="_Toc94820918"/>
      <w:r w:rsidRPr="0017483B">
        <w:rPr>
          <w:sz w:val="32"/>
        </w:rPr>
        <w:t>Problem Identification</w:t>
      </w:r>
      <w:bookmarkEnd w:id="1"/>
      <w:bookmarkEnd w:id="2"/>
    </w:p>
    <w:p w14:paraId="3F866922" w14:textId="126611AF" w:rsidR="00231E9A" w:rsidRPr="003A16B8" w:rsidRDefault="00231E9A" w:rsidP="0017483B">
      <w:pPr>
        <w:rPr>
          <w:rFonts w:asciiTheme="minorHAnsi" w:hAnsiTheme="minorHAnsi" w:cstheme="minorHAnsi"/>
          <w:szCs w:val="22"/>
        </w:rPr>
      </w:pPr>
      <w:r w:rsidRPr="003A16B8">
        <w:rPr>
          <w:rFonts w:asciiTheme="minorHAnsi" w:hAnsiTheme="minorHAnsi" w:cstheme="minorHAnsi"/>
          <w:szCs w:val="22"/>
        </w:rPr>
        <w:t xml:space="preserve">The problem is </w:t>
      </w:r>
      <w:r w:rsidR="009E2F97" w:rsidRPr="003A16B8">
        <w:rPr>
          <w:rFonts w:asciiTheme="minorHAnsi" w:hAnsiTheme="minorHAnsi" w:cstheme="minorHAnsi"/>
          <w:szCs w:val="22"/>
        </w:rPr>
        <w:t>that there is currentl</w:t>
      </w:r>
      <w:r w:rsidR="006F19AA">
        <w:rPr>
          <w:rFonts w:asciiTheme="minorHAnsi" w:hAnsiTheme="minorHAnsi" w:cstheme="minorHAnsi"/>
          <w:szCs w:val="22"/>
        </w:rPr>
        <w:t xml:space="preserve">y no site online where </w:t>
      </w:r>
      <w:r w:rsidR="00B23C9E" w:rsidRPr="003A16B8">
        <w:rPr>
          <w:rFonts w:asciiTheme="minorHAnsi" w:hAnsiTheme="minorHAnsi" w:cstheme="minorHAnsi"/>
          <w:szCs w:val="22"/>
        </w:rPr>
        <w:t>Biology</w:t>
      </w:r>
      <w:r w:rsidR="006F19AA">
        <w:rPr>
          <w:rFonts w:asciiTheme="minorHAnsi" w:hAnsiTheme="minorHAnsi" w:cstheme="minorHAnsi"/>
          <w:szCs w:val="22"/>
        </w:rPr>
        <w:t xml:space="preserve"> can be discussed as a community to better peoples understanding of different topics</w:t>
      </w:r>
      <w:r w:rsidRPr="003A16B8">
        <w:rPr>
          <w:rFonts w:asciiTheme="minorHAnsi" w:hAnsiTheme="minorHAnsi" w:cstheme="minorHAnsi"/>
          <w:szCs w:val="22"/>
        </w:rPr>
        <w:t>. A site like this has the benefit of being easy to navigate and easy to find answers to common questions and even start constructive discussions</w:t>
      </w:r>
      <w:r w:rsidR="00173B1C" w:rsidRPr="003A16B8">
        <w:rPr>
          <w:rFonts w:asciiTheme="minorHAnsi" w:hAnsiTheme="minorHAnsi" w:cstheme="minorHAnsi"/>
          <w:szCs w:val="22"/>
        </w:rPr>
        <w:t xml:space="preserve"> about the subject</w:t>
      </w:r>
      <w:r w:rsidRPr="003A16B8">
        <w:rPr>
          <w:rFonts w:asciiTheme="minorHAnsi" w:hAnsiTheme="minorHAnsi" w:cstheme="minorHAnsi"/>
          <w:szCs w:val="22"/>
        </w:rPr>
        <w:t xml:space="preserve">. </w:t>
      </w:r>
      <w:r w:rsidR="003A5370">
        <w:rPr>
          <w:rFonts w:asciiTheme="minorHAnsi" w:hAnsiTheme="minorHAnsi" w:cstheme="minorHAnsi"/>
          <w:szCs w:val="22"/>
        </w:rPr>
        <w:t>Many sites</w:t>
      </w:r>
      <w:r w:rsidR="0017483B" w:rsidRPr="003A16B8">
        <w:rPr>
          <w:rFonts w:asciiTheme="minorHAnsi" w:hAnsiTheme="minorHAnsi" w:cstheme="minorHAnsi"/>
          <w:szCs w:val="22"/>
        </w:rPr>
        <w:t xml:space="preserve"> act as </w:t>
      </w:r>
      <w:r w:rsidR="00A97A78" w:rsidRPr="003A16B8">
        <w:rPr>
          <w:rFonts w:asciiTheme="minorHAnsi" w:hAnsiTheme="minorHAnsi" w:cstheme="minorHAnsi"/>
          <w:szCs w:val="22"/>
        </w:rPr>
        <w:t>question-and-answer</w:t>
      </w:r>
      <w:r w:rsidR="00FE3AD7" w:rsidRPr="003A16B8">
        <w:rPr>
          <w:rFonts w:asciiTheme="minorHAnsi" w:hAnsiTheme="minorHAnsi" w:cstheme="minorHAnsi"/>
          <w:szCs w:val="22"/>
        </w:rPr>
        <w:t xml:space="preserve"> forums where </w:t>
      </w:r>
      <w:r w:rsidR="00FE3AD7" w:rsidRPr="003A16B8">
        <w:rPr>
          <w:rFonts w:asciiTheme="minorHAnsi" w:hAnsiTheme="minorHAnsi" w:cstheme="minorHAnsi"/>
          <w:color w:val="202124"/>
          <w:szCs w:val="22"/>
          <w:shd w:val="clear" w:color="auto" w:fill="FFFFFF"/>
        </w:rPr>
        <w:t>questions are asked, answered, follow</w:t>
      </w:r>
      <w:r w:rsidR="009E2F97" w:rsidRPr="003A16B8">
        <w:rPr>
          <w:rFonts w:asciiTheme="minorHAnsi" w:hAnsiTheme="minorHAnsi" w:cstheme="minorHAnsi"/>
          <w:color w:val="202124"/>
          <w:szCs w:val="22"/>
          <w:shd w:val="clear" w:color="auto" w:fill="FFFFFF"/>
        </w:rPr>
        <w:t xml:space="preserve">ed, and edited by </w:t>
      </w:r>
      <w:r w:rsidR="003A5370">
        <w:rPr>
          <w:rFonts w:asciiTheme="minorHAnsi" w:hAnsiTheme="minorHAnsi" w:cstheme="minorHAnsi"/>
          <w:color w:val="202124"/>
          <w:szCs w:val="22"/>
          <w:shd w:val="clear" w:color="auto" w:fill="FFFFFF"/>
        </w:rPr>
        <w:t>users on the internet</w:t>
      </w:r>
      <w:r w:rsidR="009E2F97" w:rsidRPr="003A16B8">
        <w:rPr>
          <w:rFonts w:asciiTheme="minorHAnsi" w:hAnsiTheme="minorHAnsi" w:cstheme="minorHAnsi"/>
          <w:color w:val="202124"/>
          <w:szCs w:val="22"/>
          <w:shd w:val="clear" w:color="auto" w:fill="FFFFFF"/>
        </w:rPr>
        <w:t>,</w:t>
      </w:r>
      <w:r w:rsidR="009E2F97" w:rsidRPr="003A16B8">
        <w:rPr>
          <w:rFonts w:asciiTheme="minorHAnsi" w:hAnsiTheme="minorHAnsi" w:cstheme="minorHAnsi"/>
          <w:szCs w:val="22"/>
        </w:rPr>
        <w:t xml:space="preserve"> f</w:t>
      </w:r>
      <w:r w:rsidR="0017483B" w:rsidRPr="003A16B8">
        <w:rPr>
          <w:rFonts w:asciiTheme="minorHAnsi" w:hAnsiTheme="minorHAnsi" w:cstheme="minorHAnsi"/>
          <w:szCs w:val="22"/>
        </w:rPr>
        <w:t>or example</w:t>
      </w:r>
      <w:r w:rsidR="003A5370">
        <w:rPr>
          <w:rFonts w:asciiTheme="minorHAnsi" w:hAnsiTheme="minorHAnsi" w:cstheme="minorHAnsi"/>
          <w:szCs w:val="22"/>
        </w:rPr>
        <w:t>,</w:t>
      </w:r>
      <w:r w:rsidR="0017483B" w:rsidRPr="003A16B8">
        <w:rPr>
          <w:rFonts w:asciiTheme="minorHAnsi" w:hAnsiTheme="minorHAnsi" w:cstheme="minorHAnsi"/>
          <w:szCs w:val="22"/>
        </w:rPr>
        <w:t xml:space="preserve"> Quora and Stack Overflow </w:t>
      </w:r>
      <w:r w:rsidR="009E2F97" w:rsidRPr="003A16B8">
        <w:rPr>
          <w:rFonts w:asciiTheme="minorHAnsi" w:hAnsiTheme="minorHAnsi" w:cstheme="minorHAnsi"/>
          <w:szCs w:val="22"/>
        </w:rPr>
        <w:t xml:space="preserve">do it </w:t>
      </w:r>
      <w:r w:rsidR="0017483B" w:rsidRPr="003A16B8">
        <w:rPr>
          <w:rFonts w:asciiTheme="minorHAnsi" w:hAnsiTheme="minorHAnsi" w:cstheme="minorHAnsi"/>
          <w:szCs w:val="22"/>
        </w:rPr>
        <w:t xml:space="preserve">in this style, Quora </w:t>
      </w:r>
      <w:r w:rsidR="009E2F97" w:rsidRPr="003A16B8">
        <w:rPr>
          <w:rFonts w:asciiTheme="minorHAnsi" w:hAnsiTheme="minorHAnsi" w:cstheme="minorHAnsi"/>
          <w:szCs w:val="22"/>
        </w:rPr>
        <w:t>ha</w:t>
      </w:r>
      <w:r w:rsidR="00466D59">
        <w:rPr>
          <w:rFonts w:asciiTheme="minorHAnsi" w:hAnsiTheme="minorHAnsi" w:cstheme="minorHAnsi"/>
          <w:szCs w:val="22"/>
        </w:rPr>
        <w:t>s</w:t>
      </w:r>
      <w:r w:rsidR="009E2F97" w:rsidRPr="003A16B8">
        <w:rPr>
          <w:rFonts w:asciiTheme="minorHAnsi" w:hAnsiTheme="minorHAnsi" w:cstheme="minorHAnsi"/>
          <w:szCs w:val="22"/>
        </w:rPr>
        <w:t xml:space="preserve"> a variety of topics</w:t>
      </w:r>
      <w:r w:rsidR="0017483B" w:rsidRPr="003A16B8">
        <w:rPr>
          <w:rFonts w:asciiTheme="minorHAnsi" w:hAnsiTheme="minorHAnsi" w:cstheme="minorHAnsi"/>
          <w:szCs w:val="22"/>
        </w:rPr>
        <w:t xml:space="preserve"> while Stack Overflow focuses on coding and computer science</w:t>
      </w:r>
      <w:r w:rsidRPr="003A16B8">
        <w:rPr>
          <w:rFonts w:asciiTheme="minorHAnsi" w:hAnsiTheme="minorHAnsi" w:cstheme="minorHAnsi"/>
          <w:szCs w:val="22"/>
        </w:rPr>
        <w:t>.</w:t>
      </w:r>
      <w:r w:rsidR="0017483B" w:rsidRPr="003A16B8">
        <w:rPr>
          <w:rFonts w:asciiTheme="minorHAnsi" w:hAnsiTheme="minorHAnsi" w:cstheme="minorHAnsi"/>
          <w:szCs w:val="22"/>
        </w:rPr>
        <w:t xml:space="preserve"> </w:t>
      </w:r>
    </w:p>
    <w:p w14:paraId="227C1B17" w14:textId="77777777" w:rsidR="00231E9A" w:rsidRPr="003A16B8" w:rsidRDefault="00231E9A" w:rsidP="0017483B">
      <w:pPr>
        <w:rPr>
          <w:rFonts w:asciiTheme="minorHAnsi" w:hAnsiTheme="minorHAnsi" w:cstheme="minorHAnsi"/>
          <w:szCs w:val="22"/>
        </w:rPr>
      </w:pPr>
    </w:p>
    <w:p w14:paraId="0E27FDC0" w14:textId="70C11913" w:rsidR="0017483B" w:rsidRPr="003A16B8" w:rsidRDefault="00A97A78" w:rsidP="0017483B">
      <w:pPr>
        <w:rPr>
          <w:rFonts w:asciiTheme="minorHAnsi" w:hAnsiTheme="minorHAnsi" w:cstheme="minorHAnsi"/>
          <w:szCs w:val="22"/>
        </w:rPr>
      </w:pPr>
      <w:r w:rsidRPr="003A16B8">
        <w:rPr>
          <w:rFonts w:asciiTheme="minorHAnsi" w:hAnsiTheme="minorHAnsi" w:cstheme="minorHAnsi"/>
          <w:szCs w:val="22"/>
        </w:rPr>
        <w:t>Personally,</w:t>
      </w:r>
      <w:r w:rsidR="009E2F97" w:rsidRPr="003A16B8">
        <w:rPr>
          <w:rFonts w:asciiTheme="minorHAnsi" w:hAnsiTheme="minorHAnsi" w:cstheme="minorHAnsi"/>
          <w:szCs w:val="22"/>
        </w:rPr>
        <w:t xml:space="preserve"> as someone who is</w:t>
      </w:r>
      <w:r w:rsidR="00C2086E" w:rsidRPr="003A16B8">
        <w:rPr>
          <w:rFonts w:asciiTheme="minorHAnsi" w:hAnsiTheme="minorHAnsi" w:cstheme="minorHAnsi"/>
          <w:szCs w:val="22"/>
        </w:rPr>
        <w:t xml:space="preserve"> studying biology at A-Level, </w:t>
      </w:r>
      <w:r w:rsidR="00231E9A" w:rsidRPr="003A16B8">
        <w:rPr>
          <w:rFonts w:asciiTheme="minorHAnsi" w:hAnsiTheme="minorHAnsi" w:cstheme="minorHAnsi"/>
          <w:szCs w:val="22"/>
        </w:rPr>
        <w:t xml:space="preserve">I </w:t>
      </w:r>
      <w:r w:rsidR="00C2086E" w:rsidRPr="003A16B8">
        <w:rPr>
          <w:rFonts w:asciiTheme="minorHAnsi" w:hAnsiTheme="minorHAnsi" w:cstheme="minorHAnsi"/>
          <w:szCs w:val="22"/>
        </w:rPr>
        <w:t xml:space="preserve">know that </w:t>
      </w:r>
      <w:r w:rsidR="009E2F97" w:rsidRPr="003A16B8">
        <w:rPr>
          <w:rFonts w:asciiTheme="minorHAnsi" w:hAnsiTheme="minorHAnsi" w:cstheme="minorHAnsi"/>
          <w:szCs w:val="22"/>
        </w:rPr>
        <w:t xml:space="preserve">it can become very drawn out and tedious especially </w:t>
      </w:r>
      <w:r w:rsidR="0017483B" w:rsidRPr="003A16B8">
        <w:rPr>
          <w:rFonts w:asciiTheme="minorHAnsi" w:hAnsiTheme="minorHAnsi" w:cstheme="minorHAnsi"/>
          <w:szCs w:val="22"/>
        </w:rPr>
        <w:t xml:space="preserve">when browsing through long and </w:t>
      </w:r>
      <w:r w:rsidRPr="003A16B8">
        <w:rPr>
          <w:rFonts w:asciiTheme="minorHAnsi" w:hAnsiTheme="minorHAnsi" w:cstheme="minorHAnsi"/>
          <w:szCs w:val="22"/>
        </w:rPr>
        <w:t>in-depth</w:t>
      </w:r>
      <w:r w:rsidR="0017483B" w:rsidRPr="003A16B8">
        <w:rPr>
          <w:rFonts w:asciiTheme="minorHAnsi" w:hAnsiTheme="minorHAnsi" w:cstheme="minorHAnsi"/>
          <w:szCs w:val="22"/>
        </w:rPr>
        <w:t xml:space="preserve"> studies</w:t>
      </w:r>
      <w:r w:rsidR="00231E9A" w:rsidRPr="003A16B8">
        <w:rPr>
          <w:rFonts w:asciiTheme="minorHAnsi" w:hAnsiTheme="minorHAnsi" w:cstheme="minorHAnsi"/>
          <w:szCs w:val="22"/>
        </w:rPr>
        <w:t xml:space="preserve">. </w:t>
      </w:r>
      <w:r w:rsidRPr="003A16B8">
        <w:rPr>
          <w:rFonts w:asciiTheme="minorHAnsi" w:hAnsiTheme="minorHAnsi" w:cstheme="minorHAnsi"/>
          <w:szCs w:val="22"/>
        </w:rPr>
        <w:t>Therefore,</w:t>
      </w:r>
      <w:r w:rsidR="009E2F97" w:rsidRPr="003A16B8">
        <w:rPr>
          <w:rFonts w:asciiTheme="minorHAnsi" w:hAnsiTheme="minorHAnsi" w:cstheme="minorHAnsi"/>
          <w:szCs w:val="22"/>
        </w:rPr>
        <w:t xml:space="preserve"> a website like this will be a useful source of knowledge for students. </w:t>
      </w:r>
      <w:r w:rsidRPr="003A16B8">
        <w:rPr>
          <w:rFonts w:asciiTheme="minorHAnsi" w:hAnsiTheme="minorHAnsi" w:cstheme="minorHAnsi"/>
          <w:szCs w:val="22"/>
        </w:rPr>
        <w:t>Also,</w:t>
      </w:r>
      <w:r w:rsidR="00173B1C" w:rsidRPr="003A16B8">
        <w:rPr>
          <w:rFonts w:asciiTheme="minorHAnsi" w:hAnsiTheme="minorHAnsi" w:cstheme="minorHAnsi"/>
          <w:szCs w:val="22"/>
        </w:rPr>
        <w:t xml:space="preserve"> </w:t>
      </w:r>
      <w:r w:rsidR="00231E9A" w:rsidRPr="003A16B8">
        <w:rPr>
          <w:rFonts w:asciiTheme="minorHAnsi" w:hAnsiTheme="minorHAnsi" w:cstheme="minorHAnsi"/>
          <w:szCs w:val="22"/>
        </w:rPr>
        <w:t>w</w:t>
      </w:r>
      <w:r w:rsidR="00FE3AD7" w:rsidRPr="003A16B8">
        <w:rPr>
          <w:rFonts w:asciiTheme="minorHAnsi" w:hAnsiTheme="minorHAnsi" w:cstheme="minorHAnsi"/>
          <w:szCs w:val="22"/>
        </w:rPr>
        <w:t>ith enough interaction</w:t>
      </w:r>
      <w:r w:rsidR="00466D59">
        <w:rPr>
          <w:rFonts w:asciiTheme="minorHAnsi" w:hAnsiTheme="minorHAnsi" w:cstheme="minorHAnsi"/>
          <w:szCs w:val="22"/>
        </w:rPr>
        <w:t>,</w:t>
      </w:r>
      <w:r w:rsidR="00FE3AD7" w:rsidRPr="003A16B8">
        <w:rPr>
          <w:rFonts w:asciiTheme="minorHAnsi" w:hAnsiTheme="minorHAnsi" w:cstheme="minorHAnsi"/>
          <w:szCs w:val="22"/>
        </w:rPr>
        <w:t xml:space="preserve"> it can become a place of collaborative learning. </w:t>
      </w:r>
      <w:r w:rsidR="00C2086E" w:rsidRPr="003A16B8">
        <w:rPr>
          <w:rFonts w:asciiTheme="minorHAnsi" w:hAnsiTheme="minorHAnsi" w:cstheme="minorHAnsi"/>
          <w:szCs w:val="22"/>
        </w:rPr>
        <w:t>I intend to create a website in this style</w:t>
      </w:r>
      <w:r w:rsidR="00FE3AD7" w:rsidRPr="003A16B8">
        <w:rPr>
          <w:rFonts w:asciiTheme="minorHAnsi" w:hAnsiTheme="minorHAnsi" w:cstheme="minorHAnsi"/>
          <w:szCs w:val="22"/>
        </w:rPr>
        <w:t xml:space="preserve"> using the Djang</w:t>
      </w:r>
      <w:r w:rsidR="00231E9A" w:rsidRPr="003A16B8">
        <w:rPr>
          <w:rFonts w:asciiTheme="minorHAnsi" w:hAnsiTheme="minorHAnsi" w:cstheme="minorHAnsi"/>
          <w:szCs w:val="22"/>
        </w:rPr>
        <w:t>o API in the backend which can make it complex without being difficult</w:t>
      </w:r>
      <w:r w:rsidR="00C2086E" w:rsidRPr="003A16B8">
        <w:rPr>
          <w:rFonts w:asciiTheme="minorHAnsi" w:hAnsiTheme="minorHAnsi" w:cstheme="minorHAnsi"/>
          <w:szCs w:val="22"/>
        </w:rPr>
        <w:t>.</w:t>
      </w:r>
    </w:p>
    <w:p w14:paraId="2F3E71AA" w14:textId="77777777" w:rsidR="00B23C9E" w:rsidRPr="003A16B8" w:rsidRDefault="00B23C9E" w:rsidP="0017483B">
      <w:pPr>
        <w:rPr>
          <w:rFonts w:asciiTheme="minorHAnsi" w:hAnsiTheme="minorHAnsi" w:cstheme="minorHAnsi"/>
          <w:szCs w:val="22"/>
        </w:rPr>
      </w:pPr>
    </w:p>
    <w:p w14:paraId="2443B3E4" w14:textId="33158BFA" w:rsidR="00B23C9E" w:rsidRPr="003A16B8" w:rsidRDefault="00B23C9E" w:rsidP="0017483B">
      <w:pPr>
        <w:rPr>
          <w:rFonts w:asciiTheme="minorHAnsi" w:hAnsiTheme="minorHAnsi" w:cstheme="minorHAnsi"/>
          <w:szCs w:val="22"/>
        </w:rPr>
      </w:pPr>
      <w:r w:rsidRPr="003A16B8">
        <w:rPr>
          <w:rFonts w:asciiTheme="minorHAnsi" w:hAnsiTheme="minorHAnsi" w:cstheme="minorHAnsi"/>
          <w:szCs w:val="22"/>
        </w:rPr>
        <w:t>Th</w:t>
      </w:r>
      <w:r w:rsidR="006F19AA">
        <w:rPr>
          <w:rFonts w:asciiTheme="minorHAnsi" w:hAnsiTheme="minorHAnsi" w:cstheme="minorHAnsi"/>
          <w:szCs w:val="22"/>
        </w:rPr>
        <w:t xml:space="preserve">e problem is computable because </w:t>
      </w:r>
      <w:r w:rsidR="006F591D">
        <w:rPr>
          <w:rFonts w:asciiTheme="minorHAnsi" w:hAnsiTheme="minorHAnsi" w:cstheme="minorHAnsi"/>
          <w:szCs w:val="22"/>
        </w:rPr>
        <w:t>the use of a computer will allow users to be connected and interact with each other.</w:t>
      </w:r>
      <w:r w:rsidR="007474CB">
        <w:rPr>
          <w:rFonts w:asciiTheme="minorHAnsi" w:hAnsiTheme="minorHAnsi" w:cstheme="minorHAnsi"/>
          <w:szCs w:val="22"/>
        </w:rPr>
        <w:t xml:space="preserve"> Also because of how technologically developed the world is now, younger people would be more interested in an electronic solution.</w:t>
      </w:r>
      <w:r w:rsidR="006F591D">
        <w:rPr>
          <w:rFonts w:asciiTheme="minorHAnsi" w:hAnsiTheme="minorHAnsi" w:cstheme="minorHAnsi"/>
          <w:szCs w:val="22"/>
        </w:rPr>
        <w:t xml:space="preserve"> This is easily solved</w:t>
      </w:r>
      <w:r w:rsidR="006F19AA">
        <w:rPr>
          <w:rFonts w:asciiTheme="minorHAnsi" w:hAnsiTheme="minorHAnsi" w:cstheme="minorHAnsi"/>
          <w:szCs w:val="22"/>
        </w:rPr>
        <w:t xml:space="preserve"> through the development of a website that has the following features:</w:t>
      </w:r>
    </w:p>
    <w:p w14:paraId="3C5811F9" w14:textId="77777777" w:rsidR="006F19AA" w:rsidRDefault="006F19AA" w:rsidP="006F19AA">
      <w:pPr>
        <w:pStyle w:val="ListParagraph"/>
        <w:rPr>
          <w:rFonts w:asciiTheme="minorHAnsi" w:hAnsiTheme="minorHAnsi" w:cstheme="minorHAnsi"/>
          <w:szCs w:val="22"/>
        </w:rPr>
      </w:pPr>
    </w:p>
    <w:p w14:paraId="29F5536E" w14:textId="77777777" w:rsidR="00B245EA" w:rsidRPr="003A16B8" w:rsidRDefault="00B245EA" w:rsidP="00C2086E">
      <w:pPr>
        <w:pStyle w:val="ListParagraph"/>
        <w:numPr>
          <w:ilvl w:val="0"/>
          <w:numId w:val="1"/>
        </w:numPr>
        <w:rPr>
          <w:rFonts w:asciiTheme="minorHAnsi" w:hAnsiTheme="minorHAnsi" w:cstheme="minorHAnsi"/>
          <w:szCs w:val="22"/>
        </w:rPr>
      </w:pPr>
      <w:r w:rsidRPr="003A16B8">
        <w:rPr>
          <w:rFonts w:asciiTheme="minorHAnsi" w:hAnsiTheme="minorHAnsi" w:cstheme="minorHAnsi"/>
          <w:szCs w:val="22"/>
        </w:rPr>
        <w:t>A system to put forward questions and enter solutions</w:t>
      </w:r>
    </w:p>
    <w:p w14:paraId="438E5FBA" w14:textId="77777777" w:rsidR="00B245EA" w:rsidRPr="003A16B8" w:rsidRDefault="00B245EA" w:rsidP="00B245EA">
      <w:pPr>
        <w:pStyle w:val="ListParagraph"/>
        <w:numPr>
          <w:ilvl w:val="0"/>
          <w:numId w:val="1"/>
        </w:numPr>
        <w:rPr>
          <w:rFonts w:asciiTheme="minorHAnsi" w:hAnsiTheme="minorHAnsi" w:cstheme="minorHAnsi"/>
          <w:szCs w:val="22"/>
        </w:rPr>
      </w:pPr>
      <w:r w:rsidRPr="003A16B8">
        <w:rPr>
          <w:rFonts w:asciiTheme="minorHAnsi" w:hAnsiTheme="minorHAnsi" w:cstheme="minorHAnsi"/>
          <w:szCs w:val="22"/>
        </w:rPr>
        <w:t>An upvote system that allows users to like or dislike questions and solutions</w:t>
      </w:r>
    </w:p>
    <w:p w14:paraId="47FB4853" w14:textId="77777777" w:rsidR="00B245EA" w:rsidRPr="003A16B8" w:rsidRDefault="00B245EA" w:rsidP="00B245EA">
      <w:pPr>
        <w:pStyle w:val="ListParagraph"/>
        <w:numPr>
          <w:ilvl w:val="0"/>
          <w:numId w:val="1"/>
        </w:numPr>
        <w:rPr>
          <w:rFonts w:asciiTheme="minorHAnsi" w:hAnsiTheme="minorHAnsi" w:cstheme="minorHAnsi"/>
          <w:szCs w:val="22"/>
        </w:rPr>
      </w:pPr>
      <w:r w:rsidRPr="003A16B8">
        <w:rPr>
          <w:rFonts w:asciiTheme="minorHAnsi" w:hAnsiTheme="minorHAnsi" w:cstheme="minorHAnsi"/>
          <w:szCs w:val="22"/>
        </w:rPr>
        <w:t>A trending page where the most trending questions by upvote are listed</w:t>
      </w:r>
    </w:p>
    <w:p w14:paraId="0E126542" w14:textId="63691738" w:rsidR="00B245EA" w:rsidRPr="003A16B8" w:rsidRDefault="00B245EA" w:rsidP="00C2086E">
      <w:pPr>
        <w:pStyle w:val="ListParagraph"/>
        <w:numPr>
          <w:ilvl w:val="0"/>
          <w:numId w:val="1"/>
        </w:numPr>
        <w:rPr>
          <w:rFonts w:asciiTheme="minorHAnsi" w:hAnsiTheme="minorHAnsi" w:cstheme="minorHAnsi"/>
          <w:szCs w:val="22"/>
        </w:rPr>
      </w:pPr>
      <w:r w:rsidRPr="003A16B8">
        <w:rPr>
          <w:rFonts w:asciiTheme="minorHAnsi" w:hAnsiTheme="minorHAnsi" w:cstheme="minorHAnsi"/>
          <w:szCs w:val="22"/>
        </w:rPr>
        <w:t>A way to log in and save questions</w:t>
      </w:r>
      <w:r w:rsidR="007474CB">
        <w:rPr>
          <w:rFonts w:asciiTheme="minorHAnsi" w:hAnsiTheme="minorHAnsi" w:cstheme="minorHAnsi"/>
          <w:szCs w:val="22"/>
        </w:rPr>
        <w:t>/ forums</w:t>
      </w:r>
    </w:p>
    <w:p w14:paraId="72C344EE" w14:textId="77777777" w:rsidR="006E6B40" w:rsidRPr="003A16B8" w:rsidRDefault="006E6B40" w:rsidP="00C2086E">
      <w:pPr>
        <w:pStyle w:val="ListParagraph"/>
        <w:numPr>
          <w:ilvl w:val="0"/>
          <w:numId w:val="1"/>
        </w:numPr>
        <w:rPr>
          <w:rFonts w:asciiTheme="minorHAnsi" w:hAnsiTheme="minorHAnsi" w:cstheme="minorHAnsi"/>
          <w:szCs w:val="22"/>
        </w:rPr>
      </w:pPr>
      <w:r w:rsidRPr="003A16B8">
        <w:rPr>
          <w:rFonts w:asciiTheme="minorHAnsi" w:hAnsiTheme="minorHAnsi" w:cstheme="minorHAnsi"/>
          <w:szCs w:val="22"/>
        </w:rPr>
        <w:t>An organised toolbar with different sections like revision, discussions, example questions, etc.</w:t>
      </w:r>
    </w:p>
    <w:p w14:paraId="483841E4" w14:textId="77777777" w:rsidR="00B245EA" w:rsidRPr="003A16B8" w:rsidRDefault="00B245EA" w:rsidP="00B245EA">
      <w:pPr>
        <w:rPr>
          <w:rFonts w:asciiTheme="minorHAnsi" w:hAnsiTheme="minorHAnsi" w:cstheme="minorHAnsi"/>
          <w:szCs w:val="22"/>
        </w:rPr>
      </w:pPr>
    </w:p>
    <w:p w14:paraId="3144A32B" w14:textId="6536F75F" w:rsidR="00B245EA" w:rsidRPr="003A16B8" w:rsidRDefault="009E2F97" w:rsidP="00B245EA">
      <w:pPr>
        <w:rPr>
          <w:rFonts w:asciiTheme="minorHAnsi" w:hAnsiTheme="minorHAnsi" w:cstheme="minorHAnsi"/>
          <w:szCs w:val="22"/>
        </w:rPr>
      </w:pPr>
      <w:r w:rsidRPr="003A16B8">
        <w:rPr>
          <w:rFonts w:asciiTheme="minorHAnsi" w:hAnsiTheme="minorHAnsi" w:cstheme="minorHAnsi"/>
          <w:szCs w:val="22"/>
        </w:rPr>
        <w:t>These features are</w:t>
      </w:r>
      <w:r w:rsidR="00B245EA" w:rsidRPr="003A16B8">
        <w:rPr>
          <w:rFonts w:asciiTheme="minorHAnsi" w:hAnsiTheme="minorHAnsi" w:cstheme="minorHAnsi"/>
          <w:szCs w:val="22"/>
        </w:rPr>
        <w:t xml:space="preserve"> made simpler </w:t>
      </w:r>
      <w:r w:rsidR="00D637BD" w:rsidRPr="003A16B8">
        <w:rPr>
          <w:rFonts w:asciiTheme="minorHAnsi" w:hAnsiTheme="minorHAnsi" w:cstheme="minorHAnsi"/>
          <w:szCs w:val="22"/>
        </w:rPr>
        <w:t>by</w:t>
      </w:r>
      <w:r w:rsidR="00B245EA" w:rsidRPr="003A16B8">
        <w:rPr>
          <w:rFonts w:asciiTheme="minorHAnsi" w:hAnsiTheme="minorHAnsi" w:cstheme="minorHAnsi"/>
          <w:szCs w:val="22"/>
        </w:rPr>
        <w:t xml:space="preserve"> Django API</w:t>
      </w:r>
      <w:r w:rsidRPr="003A16B8">
        <w:rPr>
          <w:rFonts w:asciiTheme="minorHAnsi" w:hAnsiTheme="minorHAnsi" w:cstheme="minorHAnsi"/>
          <w:szCs w:val="22"/>
        </w:rPr>
        <w:t xml:space="preserve"> since it handles the server, database and other backend features without being difficult to code. Django allows you to develop a website without some of the tedious parts of web development.</w:t>
      </w:r>
    </w:p>
    <w:p w14:paraId="31346C35" w14:textId="77777777" w:rsidR="00B245EA" w:rsidRDefault="00B245EA" w:rsidP="00B245EA">
      <w:pPr>
        <w:rPr>
          <w:rFonts w:asciiTheme="minorHAnsi" w:hAnsiTheme="minorHAnsi" w:cstheme="minorHAnsi"/>
        </w:rPr>
      </w:pPr>
    </w:p>
    <w:p w14:paraId="432800F3" w14:textId="77777777" w:rsidR="00B245EA" w:rsidRDefault="00B245EA" w:rsidP="00B245EA">
      <w:pPr>
        <w:pStyle w:val="Heading2"/>
        <w:rPr>
          <w:sz w:val="32"/>
        </w:rPr>
      </w:pPr>
      <w:bookmarkStart w:id="3" w:name="_Toc94820919"/>
      <w:r>
        <w:rPr>
          <w:sz w:val="32"/>
        </w:rPr>
        <w:t>Stakeholders</w:t>
      </w:r>
      <w:bookmarkEnd w:id="3"/>
    </w:p>
    <w:p w14:paraId="70B93FFE" w14:textId="04CD3995" w:rsidR="00CF0839" w:rsidRPr="003A16B8" w:rsidRDefault="00CF0839" w:rsidP="00CF0839">
      <w:pPr>
        <w:rPr>
          <w:rFonts w:asciiTheme="minorHAnsi" w:hAnsiTheme="minorHAnsi" w:cstheme="minorHAnsi"/>
          <w:szCs w:val="22"/>
        </w:rPr>
      </w:pPr>
      <w:r w:rsidRPr="003A16B8">
        <w:rPr>
          <w:rFonts w:asciiTheme="minorHAnsi" w:hAnsiTheme="minorHAnsi" w:cstheme="minorHAnsi"/>
          <w:szCs w:val="22"/>
        </w:rPr>
        <w:t>The primary client</w:t>
      </w:r>
      <w:r w:rsidR="00466D59">
        <w:rPr>
          <w:rFonts w:asciiTheme="minorHAnsi" w:hAnsiTheme="minorHAnsi" w:cstheme="minorHAnsi"/>
          <w:szCs w:val="22"/>
        </w:rPr>
        <w:t xml:space="preserve"> </w:t>
      </w:r>
      <w:r w:rsidRPr="003A16B8">
        <w:rPr>
          <w:rFonts w:asciiTheme="minorHAnsi" w:hAnsiTheme="minorHAnsi" w:cstheme="minorHAnsi"/>
          <w:szCs w:val="22"/>
        </w:rPr>
        <w:t xml:space="preserve">base for this website </w:t>
      </w:r>
      <w:r w:rsidR="001203F3" w:rsidRPr="003A16B8">
        <w:rPr>
          <w:rFonts w:asciiTheme="minorHAnsi" w:hAnsiTheme="minorHAnsi" w:cstheme="minorHAnsi"/>
          <w:szCs w:val="22"/>
        </w:rPr>
        <w:t>is</w:t>
      </w:r>
      <w:r w:rsidRPr="003A16B8">
        <w:rPr>
          <w:rFonts w:asciiTheme="minorHAnsi" w:hAnsiTheme="minorHAnsi" w:cstheme="minorHAnsi"/>
          <w:szCs w:val="22"/>
        </w:rPr>
        <w:t xml:space="preserve"> </w:t>
      </w:r>
      <w:r w:rsidR="001203F3">
        <w:rPr>
          <w:rFonts w:asciiTheme="minorHAnsi" w:hAnsiTheme="minorHAnsi" w:cstheme="minorHAnsi"/>
          <w:szCs w:val="22"/>
        </w:rPr>
        <w:t xml:space="preserve">made up of </w:t>
      </w:r>
      <w:r w:rsidRPr="003A16B8">
        <w:rPr>
          <w:rFonts w:asciiTheme="minorHAnsi" w:hAnsiTheme="minorHAnsi" w:cstheme="minorHAnsi"/>
          <w:szCs w:val="22"/>
        </w:rPr>
        <w:t>those who are older than 16 who are studying biology at a h</w:t>
      </w:r>
      <w:r w:rsidR="00B23C9E" w:rsidRPr="003A16B8">
        <w:rPr>
          <w:rFonts w:asciiTheme="minorHAnsi" w:hAnsiTheme="minorHAnsi" w:cstheme="minorHAnsi"/>
          <w:szCs w:val="22"/>
        </w:rPr>
        <w:t>igher level (Starting at GCSE</w:t>
      </w:r>
      <w:r w:rsidRPr="003A16B8">
        <w:rPr>
          <w:rFonts w:asciiTheme="minorHAnsi" w:hAnsiTheme="minorHAnsi" w:cstheme="minorHAnsi"/>
          <w:szCs w:val="22"/>
        </w:rPr>
        <w:t xml:space="preserve"> level).</w:t>
      </w:r>
    </w:p>
    <w:p w14:paraId="0DD8EBB0" w14:textId="77777777" w:rsidR="00B23C9E" w:rsidRPr="003A16B8" w:rsidRDefault="00B23C9E" w:rsidP="00CF0839">
      <w:pPr>
        <w:rPr>
          <w:rFonts w:asciiTheme="minorHAnsi" w:hAnsiTheme="minorHAnsi" w:cstheme="minorHAnsi"/>
          <w:szCs w:val="22"/>
        </w:rPr>
      </w:pPr>
    </w:p>
    <w:p w14:paraId="55D66E84" w14:textId="548E699B" w:rsidR="00B23C9E" w:rsidRPr="003A16B8" w:rsidRDefault="00B23C9E" w:rsidP="00CF0839">
      <w:pPr>
        <w:rPr>
          <w:rFonts w:asciiTheme="minorHAnsi" w:hAnsiTheme="minorHAnsi" w:cstheme="minorHAnsi"/>
          <w:szCs w:val="22"/>
        </w:rPr>
      </w:pPr>
      <w:r w:rsidRPr="003A16B8">
        <w:rPr>
          <w:rFonts w:asciiTheme="minorHAnsi" w:hAnsiTheme="minorHAnsi" w:cstheme="minorHAnsi"/>
          <w:szCs w:val="22"/>
        </w:rPr>
        <w:t xml:space="preserve">The main group will be students aged 15-18 that are studying biology. They will use the site to discuss with others online about different questions and topics. They can choose to just look up </w:t>
      </w:r>
      <w:r w:rsidR="009C59E0" w:rsidRPr="003A16B8">
        <w:rPr>
          <w:rFonts w:asciiTheme="minorHAnsi" w:hAnsiTheme="minorHAnsi" w:cstheme="minorHAnsi"/>
          <w:szCs w:val="22"/>
        </w:rPr>
        <w:t>detailed solutions to</w:t>
      </w:r>
      <w:r w:rsidR="00441FF3" w:rsidRPr="003A16B8">
        <w:rPr>
          <w:rFonts w:asciiTheme="minorHAnsi" w:hAnsiTheme="minorHAnsi" w:cstheme="minorHAnsi"/>
          <w:szCs w:val="22"/>
        </w:rPr>
        <w:t xml:space="preserve"> questions they find difficult while revising or they can even contribute some of their knowledge to the community of the website by answering questions asked. </w:t>
      </w:r>
      <w:r w:rsidR="00441FF3" w:rsidRPr="003A16B8">
        <w:rPr>
          <w:rFonts w:asciiTheme="minorHAnsi" w:hAnsiTheme="minorHAnsi" w:cstheme="minorHAnsi"/>
          <w:szCs w:val="22"/>
        </w:rPr>
        <w:lastRenderedPageBreak/>
        <w:t xml:space="preserve">The website will be used as </w:t>
      </w:r>
      <w:r w:rsidR="000C5FE0">
        <w:rPr>
          <w:rFonts w:asciiTheme="minorHAnsi" w:hAnsiTheme="minorHAnsi" w:cstheme="minorHAnsi"/>
          <w:szCs w:val="22"/>
        </w:rPr>
        <w:t xml:space="preserve">a </w:t>
      </w:r>
      <w:r w:rsidR="00441FF3" w:rsidRPr="003A16B8">
        <w:rPr>
          <w:rFonts w:asciiTheme="minorHAnsi" w:hAnsiTheme="minorHAnsi" w:cstheme="minorHAnsi"/>
          <w:szCs w:val="22"/>
        </w:rPr>
        <w:t>good source of revision for students since they will be able to view and compare many essay questions with their own. Questions and forums will be organised into separate topics so students can find what they’re looking for efficiently.</w:t>
      </w:r>
    </w:p>
    <w:p w14:paraId="1E5AA4E8" w14:textId="77777777" w:rsidR="00441FF3" w:rsidRDefault="00441FF3" w:rsidP="00CF0839">
      <w:pPr>
        <w:rPr>
          <w:rFonts w:asciiTheme="minorHAnsi" w:hAnsiTheme="minorHAnsi" w:cstheme="minorHAnsi"/>
        </w:rPr>
      </w:pPr>
    </w:p>
    <w:p w14:paraId="2E9F26D5" w14:textId="754A1BC5" w:rsidR="00E201EC" w:rsidRDefault="00441FF3" w:rsidP="00CF0839">
      <w:pPr>
        <w:rPr>
          <w:rFonts w:asciiTheme="minorHAnsi" w:hAnsiTheme="minorHAnsi" w:cstheme="minorHAnsi"/>
          <w:szCs w:val="22"/>
        </w:rPr>
      </w:pPr>
      <w:r w:rsidRPr="003A16B8">
        <w:rPr>
          <w:rFonts w:asciiTheme="minorHAnsi" w:hAnsiTheme="minorHAnsi" w:cstheme="minorHAnsi"/>
          <w:szCs w:val="22"/>
        </w:rPr>
        <w:t>One stakeholder that I have chosen is a 17</w:t>
      </w:r>
      <w:r w:rsidR="000C5FE0">
        <w:rPr>
          <w:rFonts w:asciiTheme="minorHAnsi" w:hAnsiTheme="minorHAnsi" w:cstheme="minorHAnsi"/>
          <w:szCs w:val="22"/>
        </w:rPr>
        <w:t>-year-</w:t>
      </w:r>
      <w:r w:rsidRPr="003A16B8">
        <w:rPr>
          <w:rFonts w:asciiTheme="minorHAnsi" w:hAnsiTheme="minorHAnsi" w:cstheme="minorHAnsi"/>
          <w:szCs w:val="22"/>
        </w:rPr>
        <w:t xml:space="preserve">old student </w:t>
      </w:r>
      <w:r w:rsidR="006E6B40" w:rsidRPr="003A16B8">
        <w:rPr>
          <w:rFonts w:asciiTheme="minorHAnsi" w:hAnsiTheme="minorHAnsi" w:cstheme="minorHAnsi"/>
          <w:szCs w:val="22"/>
        </w:rPr>
        <w:t>name</w:t>
      </w:r>
      <w:r w:rsidR="000C5FE0">
        <w:rPr>
          <w:rFonts w:asciiTheme="minorHAnsi" w:hAnsiTheme="minorHAnsi" w:cstheme="minorHAnsi"/>
          <w:szCs w:val="22"/>
        </w:rPr>
        <w:t>d</w:t>
      </w:r>
      <w:r w:rsidR="006E6B40" w:rsidRPr="003A16B8">
        <w:rPr>
          <w:rFonts w:asciiTheme="minorHAnsi" w:hAnsiTheme="minorHAnsi" w:cstheme="minorHAnsi"/>
          <w:szCs w:val="22"/>
        </w:rPr>
        <w:t xml:space="preserve"> Stephen who finds it difficult to revise biology when he has a test coming up. He specifically finds it boring to come up with example questions to answer to further his essay writing. Because of this</w:t>
      </w:r>
      <w:r w:rsidR="000C5FE0">
        <w:rPr>
          <w:rFonts w:asciiTheme="minorHAnsi" w:hAnsiTheme="minorHAnsi" w:cstheme="minorHAnsi"/>
          <w:szCs w:val="22"/>
        </w:rPr>
        <w:t>,</w:t>
      </w:r>
      <w:r w:rsidR="006E6B40" w:rsidRPr="003A16B8">
        <w:rPr>
          <w:rFonts w:asciiTheme="minorHAnsi" w:hAnsiTheme="minorHAnsi" w:cstheme="minorHAnsi"/>
          <w:szCs w:val="22"/>
        </w:rPr>
        <w:t xml:space="preserve"> his test scores are lower than he wants since he normally loses marks in his essays. He wishes to push up his test grades</w:t>
      </w:r>
      <w:r w:rsidR="00117BF6">
        <w:rPr>
          <w:rFonts w:asciiTheme="minorHAnsi" w:hAnsiTheme="minorHAnsi" w:cstheme="minorHAnsi"/>
          <w:szCs w:val="22"/>
        </w:rPr>
        <w:t xml:space="preserve"> from a C to a B and then an A</w:t>
      </w:r>
      <w:r w:rsidR="006E6B40" w:rsidRPr="003A16B8">
        <w:rPr>
          <w:rFonts w:asciiTheme="minorHAnsi" w:hAnsiTheme="minorHAnsi" w:cstheme="minorHAnsi"/>
          <w:szCs w:val="22"/>
        </w:rPr>
        <w:t xml:space="preserve"> if possible. The website should be a good source of revision material for </w:t>
      </w:r>
      <w:r w:rsidR="00D202F4" w:rsidRPr="003A16B8">
        <w:rPr>
          <w:rFonts w:asciiTheme="minorHAnsi" w:hAnsiTheme="minorHAnsi" w:cstheme="minorHAnsi"/>
          <w:szCs w:val="22"/>
        </w:rPr>
        <w:t>Stephen,</w:t>
      </w:r>
      <w:r w:rsidR="006E6B40" w:rsidRPr="003A16B8">
        <w:rPr>
          <w:rFonts w:asciiTheme="minorHAnsi" w:hAnsiTheme="minorHAnsi" w:cstheme="minorHAnsi"/>
          <w:szCs w:val="22"/>
        </w:rPr>
        <w:t xml:space="preserve"> and he could even submit his essays to be peer</w:t>
      </w:r>
      <w:r w:rsidR="000C5FE0">
        <w:rPr>
          <w:rFonts w:asciiTheme="minorHAnsi" w:hAnsiTheme="minorHAnsi" w:cstheme="minorHAnsi"/>
          <w:szCs w:val="22"/>
        </w:rPr>
        <w:t>-</w:t>
      </w:r>
      <w:r w:rsidR="006E6B40" w:rsidRPr="003A16B8">
        <w:rPr>
          <w:rFonts w:asciiTheme="minorHAnsi" w:hAnsiTheme="minorHAnsi" w:cstheme="minorHAnsi"/>
          <w:szCs w:val="22"/>
        </w:rPr>
        <w:t>reviewed by the other students that use the website.</w:t>
      </w:r>
      <w:r w:rsidR="00851ADF" w:rsidRPr="003A16B8">
        <w:rPr>
          <w:rFonts w:asciiTheme="minorHAnsi" w:hAnsiTheme="minorHAnsi" w:cstheme="minorHAnsi"/>
          <w:szCs w:val="22"/>
        </w:rPr>
        <w:t xml:space="preserve"> This will let him identify mistakes and improvements that he could make that he never noticed. I will be asking him throughout development to put forward his ideas for </w:t>
      </w:r>
      <w:r w:rsidR="000376C1" w:rsidRPr="003A16B8">
        <w:rPr>
          <w:rFonts w:asciiTheme="minorHAnsi" w:hAnsiTheme="minorHAnsi" w:cstheme="minorHAnsi"/>
          <w:szCs w:val="22"/>
        </w:rPr>
        <w:t>any changes that he deems to be beneficial to him</w:t>
      </w:r>
      <w:r w:rsidR="00C7778D">
        <w:rPr>
          <w:rFonts w:asciiTheme="minorHAnsi" w:hAnsiTheme="minorHAnsi" w:cstheme="minorHAnsi"/>
          <w:szCs w:val="22"/>
        </w:rPr>
        <w:t xml:space="preserve"> so that he can be happy with the end product.</w:t>
      </w:r>
    </w:p>
    <w:p w14:paraId="437EBFD3" w14:textId="77777777" w:rsidR="0058156B" w:rsidRDefault="0058156B" w:rsidP="00CF0839">
      <w:pPr>
        <w:rPr>
          <w:rFonts w:asciiTheme="minorHAnsi" w:hAnsiTheme="minorHAnsi" w:cstheme="minorHAnsi"/>
          <w:szCs w:val="22"/>
        </w:rPr>
      </w:pPr>
    </w:p>
    <w:p w14:paraId="49518726" w14:textId="325CD5C0" w:rsidR="0058156B" w:rsidRDefault="0058156B" w:rsidP="00CF0839">
      <w:pPr>
        <w:rPr>
          <w:rFonts w:asciiTheme="minorHAnsi" w:hAnsiTheme="minorHAnsi" w:cstheme="minorHAnsi"/>
          <w:szCs w:val="22"/>
        </w:rPr>
      </w:pPr>
      <w:r>
        <w:rPr>
          <w:rFonts w:asciiTheme="minorHAnsi" w:hAnsiTheme="minorHAnsi" w:cstheme="minorHAnsi"/>
          <w:szCs w:val="22"/>
        </w:rPr>
        <w:t xml:space="preserve">Another stakeholder </w:t>
      </w:r>
      <w:r w:rsidR="006F19AA">
        <w:rPr>
          <w:rFonts w:asciiTheme="minorHAnsi" w:hAnsiTheme="minorHAnsi" w:cstheme="minorHAnsi"/>
          <w:szCs w:val="22"/>
        </w:rPr>
        <w:t xml:space="preserve">chosen </w:t>
      </w:r>
      <w:r>
        <w:rPr>
          <w:rFonts w:asciiTheme="minorHAnsi" w:hAnsiTheme="minorHAnsi" w:cstheme="minorHAnsi"/>
          <w:szCs w:val="22"/>
        </w:rPr>
        <w:t xml:space="preserve">named Mr Smith is a biology teacher </w:t>
      </w:r>
      <w:r w:rsidR="006F19AA">
        <w:rPr>
          <w:rFonts w:asciiTheme="minorHAnsi" w:hAnsiTheme="minorHAnsi" w:cstheme="minorHAnsi"/>
          <w:szCs w:val="22"/>
        </w:rPr>
        <w:t>that often finds it difficult to make students more interested in biology outside of lesson, which he believes would increase their grades. He suggests a website that his classes can interact on when doing revision or coursework would be helpful so the website I intend to create as a solution should solve his problem.</w:t>
      </w:r>
      <w:r w:rsidR="006F591D">
        <w:rPr>
          <w:rFonts w:asciiTheme="minorHAnsi" w:hAnsiTheme="minorHAnsi" w:cstheme="minorHAnsi"/>
          <w:szCs w:val="22"/>
        </w:rPr>
        <w:t xml:space="preserve"> Including a feature where he could create a separate forum for his class where he takes control as the admin would be beneficial in regulating what content is shared by the students. I will be asking him any ideas or features that he would like developed for his use of the website.</w:t>
      </w:r>
    </w:p>
    <w:p w14:paraId="53FC815C" w14:textId="77777777" w:rsidR="00DB4827" w:rsidRDefault="00DB4827" w:rsidP="00CF0839">
      <w:pPr>
        <w:rPr>
          <w:rFonts w:asciiTheme="minorHAnsi" w:hAnsiTheme="minorHAnsi" w:cstheme="minorHAnsi"/>
          <w:szCs w:val="22"/>
        </w:rPr>
      </w:pPr>
    </w:p>
    <w:p w14:paraId="5246D9E3" w14:textId="5614B36F" w:rsidR="006508A5" w:rsidRDefault="00DB4827" w:rsidP="00CF0839">
      <w:pPr>
        <w:rPr>
          <w:rFonts w:asciiTheme="minorHAnsi" w:hAnsiTheme="minorHAnsi" w:cstheme="minorHAnsi"/>
          <w:szCs w:val="22"/>
        </w:rPr>
      </w:pPr>
      <w:r>
        <w:rPr>
          <w:rFonts w:asciiTheme="minorHAnsi" w:hAnsiTheme="minorHAnsi" w:cstheme="minorHAnsi"/>
          <w:szCs w:val="22"/>
        </w:rPr>
        <w:t xml:space="preserve">Additionally, another stakeholder I’ve chosen called Kwame is a </w:t>
      </w:r>
      <w:r w:rsidR="0004563D">
        <w:rPr>
          <w:rFonts w:asciiTheme="minorHAnsi" w:hAnsiTheme="minorHAnsi" w:cstheme="minorHAnsi"/>
          <w:szCs w:val="22"/>
        </w:rPr>
        <w:t>17-year-old</w:t>
      </w:r>
      <w:r>
        <w:rPr>
          <w:rFonts w:asciiTheme="minorHAnsi" w:hAnsiTheme="minorHAnsi" w:cstheme="minorHAnsi"/>
          <w:szCs w:val="22"/>
        </w:rPr>
        <w:t xml:space="preserve"> student studying A-level Biology who is doing pretty well compared to the rest of his class since he averages A’s and </w:t>
      </w:r>
      <w:proofErr w:type="gramStart"/>
      <w:r>
        <w:rPr>
          <w:rFonts w:asciiTheme="minorHAnsi" w:hAnsiTheme="minorHAnsi" w:cstheme="minorHAnsi"/>
          <w:szCs w:val="22"/>
        </w:rPr>
        <w:t>B’s</w:t>
      </w:r>
      <w:proofErr w:type="gramEnd"/>
      <w:r>
        <w:rPr>
          <w:rFonts w:asciiTheme="minorHAnsi" w:hAnsiTheme="minorHAnsi" w:cstheme="minorHAnsi"/>
          <w:szCs w:val="22"/>
        </w:rPr>
        <w:t xml:space="preserve"> in</w:t>
      </w:r>
      <w:r w:rsidR="006508A5">
        <w:rPr>
          <w:rFonts w:asciiTheme="minorHAnsi" w:hAnsiTheme="minorHAnsi" w:cstheme="minorHAnsi"/>
          <w:szCs w:val="22"/>
        </w:rPr>
        <w:t xml:space="preserve"> all his </w:t>
      </w:r>
      <w:r w:rsidR="00D202F4">
        <w:rPr>
          <w:rFonts w:asciiTheme="minorHAnsi" w:hAnsiTheme="minorHAnsi" w:cstheme="minorHAnsi"/>
          <w:szCs w:val="22"/>
        </w:rPr>
        <w:t>exams and</w:t>
      </w:r>
      <w:r w:rsidR="006508A5">
        <w:rPr>
          <w:rFonts w:asciiTheme="minorHAnsi" w:hAnsiTheme="minorHAnsi" w:cstheme="minorHAnsi"/>
          <w:szCs w:val="22"/>
        </w:rPr>
        <w:t xml:space="preserve"> coursework. Although, he aims to improve his grades to and A* but can’t an efficient way of doing this without revising for hours on end every day. Having a website where he can view and take part in discussions allowing to reinforce his revision. He can also get a better understanding of topics that he isn’t as good. I will be considering any improvements that he suggests </w:t>
      </w:r>
      <w:r w:rsidR="003F78E5">
        <w:rPr>
          <w:rFonts w:asciiTheme="minorHAnsi" w:hAnsiTheme="minorHAnsi" w:cstheme="minorHAnsi"/>
          <w:szCs w:val="22"/>
        </w:rPr>
        <w:t>being</w:t>
      </w:r>
      <w:r w:rsidR="006508A5">
        <w:rPr>
          <w:rFonts w:asciiTheme="minorHAnsi" w:hAnsiTheme="minorHAnsi" w:cstheme="minorHAnsi"/>
          <w:szCs w:val="22"/>
        </w:rPr>
        <w:t xml:space="preserve"> changed in the solution.</w:t>
      </w:r>
    </w:p>
    <w:p w14:paraId="7CD38EA6" w14:textId="77777777" w:rsidR="00404A2E" w:rsidRDefault="00404A2E" w:rsidP="00CF0839">
      <w:pPr>
        <w:rPr>
          <w:rFonts w:asciiTheme="minorHAnsi" w:hAnsiTheme="minorHAnsi" w:cstheme="minorHAnsi"/>
          <w:szCs w:val="22"/>
        </w:rPr>
      </w:pPr>
    </w:p>
    <w:p w14:paraId="5B14741C" w14:textId="3750B478" w:rsidR="00404A2E" w:rsidRDefault="00404A2E" w:rsidP="00CF0839">
      <w:pPr>
        <w:rPr>
          <w:rFonts w:asciiTheme="minorHAnsi" w:hAnsiTheme="minorHAnsi" w:cstheme="minorHAnsi"/>
          <w:szCs w:val="22"/>
        </w:rPr>
      </w:pPr>
      <w:r>
        <w:rPr>
          <w:rFonts w:asciiTheme="minorHAnsi" w:hAnsiTheme="minorHAnsi" w:cstheme="minorHAnsi"/>
          <w:szCs w:val="22"/>
        </w:rPr>
        <w:t xml:space="preserve">My final stakeholder that I have chosen is the head of the biology department in my school. His name is Dr </w:t>
      </w:r>
      <w:r w:rsidR="003F78E5">
        <w:rPr>
          <w:rFonts w:asciiTheme="minorHAnsi" w:hAnsiTheme="minorHAnsi" w:cstheme="minorHAnsi"/>
          <w:szCs w:val="22"/>
        </w:rPr>
        <w:t>Adekunle,</w:t>
      </w:r>
      <w:r>
        <w:rPr>
          <w:rFonts w:asciiTheme="minorHAnsi" w:hAnsiTheme="minorHAnsi" w:cstheme="minorHAnsi"/>
          <w:szCs w:val="22"/>
        </w:rPr>
        <w:t xml:space="preserve"> and he believes that the majority of students have a lot of potential but often in the first year slack off but then in the second year put in more effort and get better grades. He wants to change this so that students can be more consistent and higher </w:t>
      </w:r>
      <w:r w:rsidR="001F6C95">
        <w:rPr>
          <w:rFonts w:asciiTheme="minorHAnsi" w:hAnsiTheme="minorHAnsi" w:cstheme="minorHAnsi"/>
          <w:szCs w:val="22"/>
        </w:rPr>
        <w:t>achieving. He suggests a website that</w:t>
      </w:r>
      <w:r w:rsidR="001F6C95" w:rsidRPr="001F6C95">
        <w:rPr>
          <w:rFonts w:asciiTheme="minorHAnsi" w:hAnsiTheme="minorHAnsi" w:cstheme="minorHAnsi"/>
          <w:szCs w:val="22"/>
        </w:rPr>
        <w:t xml:space="preserve"> classes can interact on when doing revision </w:t>
      </w:r>
      <w:r w:rsidR="001F6C95">
        <w:rPr>
          <w:rFonts w:asciiTheme="minorHAnsi" w:hAnsiTheme="minorHAnsi" w:cstheme="minorHAnsi"/>
          <w:szCs w:val="22"/>
        </w:rPr>
        <w:t>or coursework would be helpful</w:t>
      </w:r>
      <w:r w:rsidR="003F2C8B">
        <w:rPr>
          <w:rFonts w:asciiTheme="minorHAnsi" w:hAnsiTheme="minorHAnsi" w:cstheme="minorHAnsi"/>
          <w:szCs w:val="22"/>
        </w:rPr>
        <w:t>.</w:t>
      </w:r>
      <w:r w:rsidR="001F6C95">
        <w:rPr>
          <w:rFonts w:asciiTheme="minorHAnsi" w:hAnsiTheme="minorHAnsi" w:cstheme="minorHAnsi"/>
          <w:szCs w:val="22"/>
        </w:rPr>
        <w:t xml:space="preserve"> </w:t>
      </w:r>
      <w:r w:rsidR="003F2C8B">
        <w:rPr>
          <w:rFonts w:asciiTheme="minorHAnsi" w:hAnsiTheme="minorHAnsi" w:cstheme="minorHAnsi"/>
          <w:szCs w:val="22"/>
        </w:rPr>
        <w:t>T</w:t>
      </w:r>
      <w:r w:rsidR="001F6C95">
        <w:rPr>
          <w:rFonts w:asciiTheme="minorHAnsi" w:hAnsiTheme="minorHAnsi" w:cstheme="minorHAnsi"/>
          <w:szCs w:val="22"/>
        </w:rPr>
        <w:t>he website I will create should be a good solution to this. I will be asking him for any features that he wants to include or alter throughout development.</w:t>
      </w:r>
    </w:p>
    <w:p w14:paraId="411ECF88" w14:textId="77777777" w:rsidR="006508A5" w:rsidRDefault="006508A5" w:rsidP="00CF0839">
      <w:pPr>
        <w:rPr>
          <w:rFonts w:asciiTheme="minorHAnsi" w:hAnsiTheme="minorHAnsi" w:cstheme="minorHAnsi"/>
          <w:szCs w:val="22"/>
        </w:rPr>
      </w:pPr>
    </w:p>
    <w:p w14:paraId="3DFF3D56" w14:textId="394486BC" w:rsidR="00BA0A51" w:rsidRPr="00405446" w:rsidRDefault="00BA0A51" w:rsidP="00BA0A51">
      <w:pPr>
        <w:pStyle w:val="Heading2"/>
        <w:rPr>
          <w:sz w:val="32"/>
        </w:rPr>
      </w:pPr>
      <w:bookmarkStart w:id="4" w:name="_Toc94820920"/>
      <w:r w:rsidRPr="00405446">
        <w:rPr>
          <w:sz w:val="32"/>
        </w:rPr>
        <w:lastRenderedPageBreak/>
        <w:t>Questionnaire</w:t>
      </w:r>
      <w:bookmarkEnd w:id="4"/>
    </w:p>
    <w:p w14:paraId="4BD9E9F9" w14:textId="14F1AB72" w:rsidR="00BA0A51" w:rsidRDefault="00477F36" w:rsidP="00BA0A51">
      <w:pPr>
        <w:rPr>
          <w:rFonts w:asciiTheme="minorHAnsi" w:hAnsiTheme="minorHAnsi"/>
        </w:rPr>
      </w:pPr>
      <w:r>
        <w:rPr>
          <w:rFonts w:asciiTheme="minorHAnsi" w:hAnsiTheme="minorHAnsi"/>
          <w:noProof/>
        </w:rPr>
        <mc:AlternateContent>
          <mc:Choice Requires="wpg">
            <w:drawing>
              <wp:anchor distT="0" distB="0" distL="114300" distR="114300" simplePos="0" relativeHeight="251655173" behindDoc="0" locked="0" layoutInCell="1" allowOverlap="1" wp14:anchorId="167B768F" wp14:editId="6A7EA869">
                <wp:simplePos x="0" y="0"/>
                <wp:positionH relativeFrom="margin">
                  <wp:align>center</wp:align>
                </wp:positionH>
                <wp:positionV relativeFrom="paragraph">
                  <wp:posOffset>490542</wp:posOffset>
                </wp:positionV>
                <wp:extent cx="6219956" cy="8147714"/>
                <wp:effectExtent l="0" t="0" r="9525" b="5715"/>
                <wp:wrapTight wrapText="bothSides">
                  <wp:wrapPolygon edited="0">
                    <wp:start x="66" y="0"/>
                    <wp:lineTo x="0" y="8939"/>
                    <wp:lineTo x="0" y="21565"/>
                    <wp:lineTo x="21435" y="21565"/>
                    <wp:lineTo x="21567" y="9141"/>
                    <wp:lineTo x="21567" y="0"/>
                    <wp:lineTo x="66" y="0"/>
                  </wp:wrapPolygon>
                </wp:wrapTight>
                <wp:docPr id="15" name="Group 15"/>
                <wp:cNvGraphicFramePr/>
                <a:graphic xmlns:a="http://schemas.openxmlformats.org/drawingml/2006/main">
                  <a:graphicData uri="http://schemas.microsoft.com/office/word/2010/wordprocessingGroup">
                    <wpg:wgp>
                      <wpg:cNvGrpSpPr/>
                      <wpg:grpSpPr>
                        <a:xfrm>
                          <a:off x="0" y="0"/>
                          <a:ext cx="6219956" cy="8147714"/>
                          <a:chOff x="-42530" y="0"/>
                          <a:chExt cx="4002390" cy="5026808"/>
                        </a:xfrm>
                      </wpg:grpSpPr>
                      <pic:pic xmlns:pic="http://schemas.openxmlformats.org/drawingml/2006/picture">
                        <pic:nvPicPr>
                          <pic:cNvPr id="6" name="Picture 6"/>
                          <pic:cNvPicPr>
                            <a:picLocks noChangeAspect="1"/>
                          </pic:cNvPicPr>
                        </pic:nvPicPr>
                        <pic:blipFill rotWithShape="1">
                          <a:blip r:embed="rId8">
                            <a:extLst>
                              <a:ext uri="{28A0092B-C50C-407E-A947-70E740481C1C}">
                                <a14:useLocalDpi xmlns:a14="http://schemas.microsoft.com/office/drawing/2010/main" val="0"/>
                              </a:ext>
                            </a:extLst>
                          </a:blip>
                          <a:srcRect l="8472" t="20166" r="21052" b="64254"/>
                          <a:stretch/>
                        </pic:blipFill>
                        <pic:spPr bwMode="auto">
                          <a:xfrm>
                            <a:off x="0" y="0"/>
                            <a:ext cx="3959860" cy="6565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 name="Picture 5"/>
                          <pic:cNvPicPr>
                            <a:picLocks noChangeAspect="1"/>
                          </pic:cNvPicPr>
                        </pic:nvPicPr>
                        <pic:blipFill rotWithShape="1">
                          <a:blip r:embed="rId8">
                            <a:extLst>
                              <a:ext uri="{28A0092B-C50C-407E-A947-70E740481C1C}">
                                <a14:useLocalDpi xmlns:a14="http://schemas.microsoft.com/office/drawing/2010/main" val="0"/>
                              </a:ext>
                            </a:extLst>
                          </a:blip>
                          <a:srcRect l="8268" t="59953" r="21759" b="5635"/>
                          <a:stretch/>
                        </pic:blipFill>
                        <pic:spPr bwMode="auto">
                          <a:xfrm>
                            <a:off x="0" y="669850"/>
                            <a:ext cx="3959860" cy="14605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7"/>
                          <pic:cNvPicPr>
                            <a:picLocks noChangeAspect="1"/>
                          </pic:cNvPicPr>
                        </pic:nvPicPr>
                        <pic:blipFill rotWithShape="1">
                          <a:blip r:embed="rId9">
                            <a:extLst>
                              <a:ext uri="{28A0092B-C50C-407E-A947-70E740481C1C}">
                                <a14:useLocalDpi xmlns:a14="http://schemas.microsoft.com/office/drawing/2010/main" val="0"/>
                              </a:ext>
                            </a:extLst>
                          </a:blip>
                          <a:srcRect l="9274" t="20417" r="16139" b="5661"/>
                          <a:stretch/>
                        </pic:blipFill>
                        <pic:spPr bwMode="auto">
                          <a:xfrm>
                            <a:off x="-42530" y="2083982"/>
                            <a:ext cx="3958840" cy="294282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8138197" id="Group 15" o:spid="_x0000_s1026" style="position:absolute;margin-left:0;margin-top:38.65pt;width:489.75pt;height:641.55pt;z-index:251655173;mso-position-horizontal:center;mso-position-horizontal-relative:margin;mso-width-relative:margin;mso-height-relative:margin" coordorigin="-425" coordsize="40023,502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39598;height:6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">
                  <v:imagedata r:id="rId10" o:title="" croptop="13216f" cropbottom="42110f" cropleft="5552f" cropright="13797f"/>
                </v:shape>
                <v:shape id="Picture 5" o:spid="_x0000_s1028" type="#_x0000_t75" style="position:absolute;top:6698;width:39598;height:14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">
                  <v:imagedata r:id="rId10" o:title="" croptop="39291f" cropbottom="3693f" cropleft="5419f" cropright="14260f"/>
                </v:shape>
                <v:shape id="Picture 7" o:spid="_x0000_s1029" type="#_x0000_t75" style="position:absolute;left:-425;top:20839;width:39588;height:29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">
                  <v:imagedata r:id="rId11" o:title="" croptop="13380f" cropbottom="3710f" cropleft="6078f" cropright="10577f"/>
                </v:shape>
                <w10:wrap type="tight" anchorx="margin"/>
              </v:group>
            </w:pict>
          </mc:Fallback>
        </mc:AlternateContent>
      </w:r>
      <w:r w:rsidR="00BA0A51" w:rsidRPr="00BA0A51">
        <w:rPr>
          <w:rFonts w:asciiTheme="minorHAnsi" w:hAnsiTheme="minorHAnsi"/>
        </w:rPr>
        <w:t>I</w:t>
      </w:r>
      <w:r w:rsidR="00BA0A51">
        <w:rPr>
          <w:rFonts w:asciiTheme="minorHAnsi" w:hAnsiTheme="minorHAnsi"/>
        </w:rPr>
        <w:t xml:space="preserve"> have created </w:t>
      </w:r>
      <w:r w:rsidR="00117BF6">
        <w:rPr>
          <w:rFonts w:asciiTheme="minorHAnsi" w:hAnsiTheme="minorHAnsi"/>
        </w:rPr>
        <w:t xml:space="preserve">two questionnaires </w:t>
      </w:r>
      <w:r w:rsidR="00F442E0">
        <w:rPr>
          <w:rFonts w:asciiTheme="minorHAnsi" w:hAnsiTheme="minorHAnsi"/>
        </w:rPr>
        <w:t xml:space="preserve">on Microsoft forms </w:t>
      </w:r>
      <w:r w:rsidR="00117BF6">
        <w:rPr>
          <w:rFonts w:asciiTheme="minorHAnsi" w:hAnsiTheme="minorHAnsi"/>
        </w:rPr>
        <w:t>tailored to either students or staff to find out if the creation of this website is valid.</w:t>
      </w:r>
    </w:p>
    <w:p w14:paraId="264867AD" w14:textId="70C8F8EF" w:rsidR="00F442E0" w:rsidRPr="00BA0A51" w:rsidRDefault="00F442E0" w:rsidP="00BA0A51">
      <w:pPr>
        <w:rPr>
          <w:rFonts w:asciiTheme="minorHAnsi" w:hAnsiTheme="minorHAnsi"/>
        </w:rPr>
      </w:pPr>
    </w:p>
    <w:p w14:paraId="3D673583" w14:textId="70E6D7CD" w:rsidR="00597F4C" w:rsidRDefault="00597F4C" w:rsidP="00F442E0"/>
    <w:p w14:paraId="66E2954B" w14:textId="62F1D493" w:rsidR="00F442E0" w:rsidRDefault="00477F36" w:rsidP="00F442E0">
      <w:r>
        <w:rPr>
          <w:rFonts w:asciiTheme="minorHAnsi" w:hAnsiTheme="minorHAnsi"/>
          <w:noProof/>
        </w:rPr>
        <mc:AlternateContent>
          <mc:Choice Requires="wpg">
            <w:drawing>
              <wp:anchor distT="0" distB="0" distL="114300" distR="114300" simplePos="0" relativeHeight="251655174" behindDoc="0" locked="0" layoutInCell="1" allowOverlap="1" wp14:anchorId="438B4367" wp14:editId="180FB3A4">
                <wp:simplePos x="0" y="0"/>
                <wp:positionH relativeFrom="margin">
                  <wp:align>center</wp:align>
                </wp:positionH>
                <wp:positionV relativeFrom="paragraph">
                  <wp:posOffset>212090</wp:posOffset>
                </wp:positionV>
                <wp:extent cx="6045835" cy="7716520"/>
                <wp:effectExtent l="0" t="0" r="0" b="0"/>
                <wp:wrapTight wrapText="bothSides">
                  <wp:wrapPolygon edited="0">
                    <wp:start x="0" y="0"/>
                    <wp:lineTo x="0" y="10878"/>
                    <wp:lineTo x="68" y="21543"/>
                    <wp:lineTo x="21507" y="21543"/>
                    <wp:lineTo x="21507" y="0"/>
                    <wp:lineTo x="0" y="0"/>
                  </wp:wrapPolygon>
                </wp:wrapTight>
                <wp:docPr id="17" name="Group 17"/>
                <wp:cNvGraphicFramePr/>
                <a:graphic xmlns:a="http://schemas.openxmlformats.org/drawingml/2006/main">
                  <a:graphicData uri="http://schemas.microsoft.com/office/word/2010/wordprocessingGroup">
                    <wpg:wgp>
                      <wpg:cNvGrpSpPr/>
                      <wpg:grpSpPr>
                        <a:xfrm>
                          <a:off x="0" y="0"/>
                          <a:ext cx="6045835" cy="7716520"/>
                          <a:chOff x="-1" y="34042"/>
                          <a:chExt cx="3631713" cy="4636339"/>
                        </a:xfrm>
                      </wpg:grpSpPr>
                      <pic:pic xmlns:pic="http://schemas.openxmlformats.org/drawingml/2006/picture">
                        <pic:nvPicPr>
                          <pic:cNvPr id="9" name="Picture 9"/>
                          <pic:cNvPicPr>
                            <a:picLocks noChangeAspect="1"/>
                          </pic:cNvPicPr>
                        </pic:nvPicPr>
                        <pic:blipFill rotWithShape="1">
                          <a:blip r:embed="rId12">
                            <a:extLst>
                              <a:ext uri="{28A0092B-C50C-407E-A947-70E740481C1C}">
                                <a14:useLocalDpi xmlns:a14="http://schemas.microsoft.com/office/drawing/2010/main" val="0"/>
                              </a:ext>
                            </a:extLst>
                          </a:blip>
                          <a:srcRect l="8669" t="20157" r="23338" b="64000"/>
                          <a:stretch/>
                        </pic:blipFill>
                        <pic:spPr bwMode="auto">
                          <a:xfrm>
                            <a:off x="-1" y="34042"/>
                            <a:ext cx="3600146" cy="62884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13">
                            <a:extLst>
                              <a:ext uri="{28A0092B-C50C-407E-A947-70E740481C1C}">
                                <a14:useLocalDpi xmlns:a14="http://schemas.microsoft.com/office/drawing/2010/main" val="0"/>
                              </a:ext>
                            </a:extLst>
                          </a:blip>
                          <a:srcRect l="10082" t="31716" r="8866" b="17217"/>
                          <a:stretch/>
                        </pic:blipFill>
                        <pic:spPr bwMode="auto">
                          <a:xfrm>
                            <a:off x="0" y="669851"/>
                            <a:ext cx="3599815" cy="17011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rotWithShape="1">
                          <a:blip r:embed="rId14">
                            <a:extLst>
                              <a:ext uri="{28A0092B-C50C-407E-A947-70E740481C1C}">
                                <a14:useLocalDpi xmlns:a14="http://schemas.microsoft.com/office/drawing/2010/main" val="0"/>
                              </a:ext>
                            </a:extLst>
                          </a:blip>
                          <a:srcRect l="8267" t="20964" r="9064" b="9944"/>
                          <a:stretch/>
                        </pic:blipFill>
                        <pic:spPr bwMode="auto">
                          <a:xfrm>
                            <a:off x="31897" y="2413591"/>
                            <a:ext cx="3599815" cy="225679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5A78892" id="Group 17" o:spid="_x0000_s1026" style="position:absolute;margin-left:0;margin-top:16.7pt;width:476.05pt;height:607.6pt;z-index:251655174;mso-position-horizontal:center;mso-position-horizontal-relative:margin;mso-width-relative:margin;mso-height-relative:margin" coordorigin=",340" coordsize="36317,46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">
                <v:shape id="Picture 9" o:spid="_x0000_s1027" type="#_x0000_t75" style="position:absolute;top:340;width:36001;height:6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">
                  <v:imagedata r:id="rId15" o:title="" croptop="13210f" cropbottom="41943f" cropleft="5681f" cropright="15295f"/>
                </v:shape>
                <v:shape id="Picture 10" o:spid="_x0000_s1028" type="#_x0000_t75" style="position:absolute;top:6698;width:35998;height:17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">
                  <v:imagedata r:id="rId16" o:title="" croptop="20785f" cropbottom="11283f" cropleft="6607f" cropright="5810f"/>
                </v:shape>
                <v:shape id="Picture 12" o:spid="_x0000_s1029" type="#_x0000_t75" style="position:absolute;left:318;top:24135;width:35999;height:22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">
                  <v:imagedata r:id="rId17" o:title="" croptop="13739f" cropbottom="6517f" cropleft="5418f" cropright="5940f"/>
                </v:shape>
                <w10:wrap type="tight" anchorx="margin"/>
              </v:group>
            </w:pict>
          </mc:Fallback>
        </mc:AlternateContent>
      </w:r>
    </w:p>
    <w:p w14:paraId="062ED61F" w14:textId="31F932EE" w:rsidR="00BE57C3" w:rsidRDefault="00BE57C3" w:rsidP="00F442E0"/>
    <w:p w14:paraId="20399A2D" w14:textId="60ECFD1D" w:rsidR="00BE57C3" w:rsidRDefault="00BE57C3" w:rsidP="00F442E0"/>
    <w:p w14:paraId="5CDC6A57" w14:textId="1F7ED5BE" w:rsidR="00BE57C3" w:rsidRPr="00405446" w:rsidRDefault="00477F36" w:rsidP="00405446">
      <w:pPr>
        <w:pStyle w:val="Heading3"/>
        <w:rPr>
          <w:sz w:val="24"/>
        </w:rPr>
      </w:pPr>
      <w:bookmarkStart w:id="5" w:name="_Toc94820921"/>
      <w:r w:rsidRPr="00405446">
        <w:rPr>
          <w:sz w:val="24"/>
        </w:rPr>
        <w:lastRenderedPageBreak/>
        <w:t>Responses</w:t>
      </w:r>
      <w:bookmarkEnd w:id="5"/>
    </w:p>
    <w:p w14:paraId="5FDA9B36" w14:textId="08B4C889" w:rsidR="00477F36" w:rsidRDefault="00477F36" w:rsidP="00F442E0">
      <w:pPr>
        <w:rPr>
          <w:rFonts w:asciiTheme="minorHAnsi" w:hAnsiTheme="minorHAnsi"/>
        </w:rPr>
      </w:pPr>
      <w:r>
        <w:rPr>
          <w:rFonts w:asciiTheme="minorHAnsi" w:hAnsiTheme="minorHAnsi"/>
        </w:rPr>
        <w:t>Stephen – Student</w:t>
      </w:r>
    </w:p>
    <w:p w14:paraId="59BAD85D" w14:textId="311479A5" w:rsidR="00477F36" w:rsidRDefault="00477F36" w:rsidP="00477F36">
      <w:pPr>
        <w:pStyle w:val="ListParagraph"/>
        <w:numPr>
          <w:ilvl w:val="0"/>
          <w:numId w:val="4"/>
        </w:numPr>
        <w:rPr>
          <w:rFonts w:asciiTheme="minorHAnsi" w:hAnsiTheme="minorHAnsi"/>
        </w:rPr>
      </w:pPr>
      <w:r>
        <w:rPr>
          <w:rFonts w:asciiTheme="minorHAnsi" w:hAnsiTheme="minorHAnsi"/>
        </w:rPr>
        <w:t>I don’t revise enough</w:t>
      </w:r>
    </w:p>
    <w:p w14:paraId="4DBB9A1F" w14:textId="75D6D72B" w:rsidR="00477F36" w:rsidRDefault="00477F36" w:rsidP="00477F36">
      <w:pPr>
        <w:pStyle w:val="ListParagraph"/>
        <w:numPr>
          <w:ilvl w:val="0"/>
          <w:numId w:val="4"/>
        </w:numPr>
        <w:rPr>
          <w:rFonts w:asciiTheme="minorHAnsi" w:hAnsiTheme="minorHAnsi"/>
        </w:rPr>
      </w:pPr>
      <w:r>
        <w:rPr>
          <w:rFonts w:asciiTheme="minorHAnsi" w:hAnsiTheme="minorHAnsi"/>
        </w:rPr>
        <w:t>On average I get grades B-C</w:t>
      </w:r>
    </w:p>
    <w:p w14:paraId="7F68E2EF" w14:textId="562B89AA" w:rsidR="00477F36" w:rsidRDefault="00401E06" w:rsidP="00477F36">
      <w:pPr>
        <w:pStyle w:val="ListParagraph"/>
        <w:numPr>
          <w:ilvl w:val="0"/>
          <w:numId w:val="4"/>
        </w:numPr>
        <w:rPr>
          <w:rFonts w:asciiTheme="minorHAnsi" w:hAnsiTheme="minorHAnsi"/>
        </w:rPr>
      </w:pPr>
      <w:r>
        <w:rPr>
          <w:rFonts w:asciiTheme="minorHAnsi" w:hAnsiTheme="minorHAnsi"/>
        </w:rPr>
        <w:t>Yes, I struggle with writing essay questions which is the main part in exams that I struggle with and lose marks on.</w:t>
      </w:r>
    </w:p>
    <w:p w14:paraId="6CE988A1" w14:textId="170766B8" w:rsidR="00401E06" w:rsidRDefault="00401E06" w:rsidP="00477F36">
      <w:pPr>
        <w:pStyle w:val="ListParagraph"/>
        <w:numPr>
          <w:ilvl w:val="0"/>
          <w:numId w:val="4"/>
        </w:numPr>
        <w:rPr>
          <w:rFonts w:asciiTheme="minorHAnsi" w:hAnsiTheme="minorHAnsi"/>
        </w:rPr>
      </w:pPr>
      <w:r>
        <w:rPr>
          <w:rFonts w:asciiTheme="minorHAnsi" w:hAnsiTheme="minorHAnsi"/>
        </w:rPr>
        <w:t>Other – I normally study using my textbook by copying out pages of notes but, more recently I’ve been more inclined to looking online to find more simplified and concise notes and I use a revision website called Seneca learning.</w:t>
      </w:r>
    </w:p>
    <w:p w14:paraId="7F257C88" w14:textId="573D3CA9" w:rsidR="00B87272" w:rsidRDefault="00401E06" w:rsidP="00477F36">
      <w:pPr>
        <w:pStyle w:val="ListParagraph"/>
        <w:numPr>
          <w:ilvl w:val="0"/>
          <w:numId w:val="4"/>
        </w:numPr>
        <w:rPr>
          <w:rFonts w:asciiTheme="minorHAnsi" w:hAnsiTheme="minorHAnsi"/>
        </w:rPr>
      </w:pPr>
      <w:r>
        <w:rPr>
          <w:rFonts w:asciiTheme="minorHAnsi" w:hAnsiTheme="minorHAnsi"/>
        </w:rPr>
        <w:t>I would want a way that students could interact, exchange and compare essay answers and other questions so that I can improve my essay technique. It would be nice if</w:t>
      </w:r>
      <w:r w:rsidR="00B87272">
        <w:rPr>
          <w:rFonts w:asciiTheme="minorHAnsi" w:hAnsiTheme="minorHAnsi"/>
        </w:rPr>
        <w:t xml:space="preserve"> different answers were tagged or if I was able to save good essay answers for later.</w:t>
      </w:r>
      <w:r w:rsidR="00841C59">
        <w:rPr>
          <w:rFonts w:asciiTheme="minorHAnsi" w:hAnsiTheme="minorHAnsi"/>
        </w:rPr>
        <w:t xml:space="preserve"> Saving discussions and questions would also be useful to look back at.</w:t>
      </w:r>
    </w:p>
    <w:p w14:paraId="347AD9BF" w14:textId="77777777" w:rsidR="00B87272" w:rsidRDefault="00B87272" w:rsidP="00B87272">
      <w:pPr>
        <w:rPr>
          <w:rFonts w:asciiTheme="minorHAnsi" w:hAnsiTheme="minorHAnsi"/>
        </w:rPr>
      </w:pPr>
    </w:p>
    <w:p w14:paraId="68004E4C" w14:textId="32A84441" w:rsidR="00B87272" w:rsidRDefault="00B87272" w:rsidP="00B87272">
      <w:pPr>
        <w:rPr>
          <w:rFonts w:asciiTheme="minorHAnsi" w:hAnsiTheme="minorHAnsi"/>
        </w:rPr>
      </w:pPr>
      <w:r>
        <w:rPr>
          <w:rFonts w:asciiTheme="minorHAnsi" w:hAnsiTheme="minorHAnsi"/>
        </w:rPr>
        <w:t xml:space="preserve">Kwame - Student </w:t>
      </w:r>
    </w:p>
    <w:p w14:paraId="02191355" w14:textId="08C6960D" w:rsidR="00401E06" w:rsidRDefault="00B87272" w:rsidP="00B87272">
      <w:pPr>
        <w:pStyle w:val="ListParagraph"/>
        <w:numPr>
          <w:ilvl w:val="0"/>
          <w:numId w:val="5"/>
        </w:numPr>
        <w:rPr>
          <w:rFonts w:asciiTheme="minorHAnsi" w:hAnsiTheme="minorHAnsi"/>
        </w:rPr>
      </w:pPr>
      <w:r w:rsidRPr="00B87272">
        <w:rPr>
          <w:rFonts w:asciiTheme="minorHAnsi" w:hAnsiTheme="minorHAnsi"/>
        </w:rPr>
        <w:t xml:space="preserve"> </w:t>
      </w:r>
      <w:r>
        <w:rPr>
          <w:rFonts w:asciiTheme="minorHAnsi" w:hAnsiTheme="minorHAnsi"/>
        </w:rPr>
        <w:t>3-4 hours</w:t>
      </w:r>
    </w:p>
    <w:p w14:paraId="7C4F4993" w14:textId="6937C15A" w:rsidR="00B87272" w:rsidRDefault="00B87272" w:rsidP="00B87272">
      <w:pPr>
        <w:pStyle w:val="ListParagraph"/>
        <w:numPr>
          <w:ilvl w:val="0"/>
          <w:numId w:val="5"/>
        </w:numPr>
        <w:rPr>
          <w:rFonts w:asciiTheme="minorHAnsi" w:hAnsiTheme="minorHAnsi"/>
        </w:rPr>
      </w:pPr>
      <w:r>
        <w:rPr>
          <w:rFonts w:asciiTheme="minorHAnsi" w:hAnsiTheme="minorHAnsi"/>
        </w:rPr>
        <w:t>I get A’s and B’s normally</w:t>
      </w:r>
    </w:p>
    <w:p w14:paraId="129A55AE" w14:textId="1C550B2E" w:rsidR="00B87272" w:rsidRDefault="00B87272" w:rsidP="00B87272">
      <w:pPr>
        <w:pStyle w:val="ListParagraph"/>
        <w:numPr>
          <w:ilvl w:val="0"/>
          <w:numId w:val="5"/>
        </w:numPr>
        <w:rPr>
          <w:rFonts w:asciiTheme="minorHAnsi" w:hAnsiTheme="minorHAnsi"/>
        </w:rPr>
      </w:pPr>
      <w:r>
        <w:rPr>
          <w:rFonts w:asciiTheme="minorHAnsi" w:hAnsiTheme="minorHAnsi"/>
        </w:rPr>
        <w:t xml:space="preserve">I don’t struggle to revise at </w:t>
      </w:r>
      <w:r w:rsidR="00127327">
        <w:rPr>
          <w:rFonts w:asciiTheme="minorHAnsi" w:hAnsiTheme="minorHAnsi"/>
        </w:rPr>
        <w:t>all,</w:t>
      </w:r>
      <w:r>
        <w:rPr>
          <w:rFonts w:asciiTheme="minorHAnsi" w:hAnsiTheme="minorHAnsi"/>
        </w:rPr>
        <w:t xml:space="preserve"> but I can’t seem to get better results since I’m aiming to get an A* to get into the university I want to go to.</w:t>
      </w:r>
    </w:p>
    <w:p w14:paraId="16F87F1D" w14:textId="77777777" w:rsidR="00B87272" w:rsidRDefault="00B87272" w:rsidP="00B87272">
      <w:pPr>
        <w:pStyle w:val="ListParagraph"/>
        <w:numPr>
          <w:ilvl w:val="0"/>
          <w:numId w:val="5"/>
        </w:numPr>
        <w:rPr>
          <w:rFonts w:asciiTheme="minorHAnsi" w:hAnsiTheme="minorHAnsi"/>
        </w:rPr>
      </w:pPr>
      <w:r>
        <w:rPr>
          <w:rFonts w:asciiTheme="minorHAnsi" w:hAnsiTheme="minorHAnsi"/>
        </w:rPr>
        <w:t>Other – I use a mix of both books and online, I my book to know exactly what’s required in the specification but tend to use online websites like physics maths tutor to print out past papers and questions to revise from.</w:t>
      </w:r>
    </w:p>
    <w:p w14:paraId="64E96796" w14:textId="088CC423" w:rsidR="00B87272" w:rsidRDefault="00B87272" w:rsidP="00B87272">
      <w:pPr>
        <w:pStyle w:val="ListParagraph"/>
        <w:numPr>
          <w:ilvl w:val="0"/>
          <w:numId w:val="5"/>
        </w:numPr>
        <w:rPr>
          <w:rFonts w:asciiTheme="minorHAnsi" w:hAnsiTheme="minorHAnsi"/>
        </w:rPr>
      </w:pPr>
      <w:r>
        <w:rPr>
          <w:rFonts w:asciiTheme="minorHAnsi" w:hAnsiTheme="minorHAnsi"/>
        </w:rPr>
        <w:t xml:space="preserve">I’d want </w:t>
      </w:r>
      <w:r w:rsidR="007C7AE8">
        <w:rPr>
          <w:rFonts w:asciiTheme="minorHAnsi" w:hAnsiTheme="minorHAnsi"/>
        </w:rPr>
        <w:t xml:space="preserve">a place to find answers to questions that I struggle on, but more importantly a way to compare my answers with people who are achieving A* grades to learn what works for them and how I can improve. </w:t>
      </w:r>
      <w:r w:rsidR="00841C59">
        <w:rPr>
          <w:rFonts w:asciiTheme="minorHAnsi" w:hAnsiTheme="minorHAnsi"/>
        </w:rPr>
        <w:t xml:space="preserve">Being able to have a personal account and save topics useful to me. </w:t>
      </w:r>
      <w:r w:rsidR="007C7AE8">
        <w:rPr>
          <w:rFonts w:asciiTheme="minorHAnsi" w:hAnsiTheme="minorHAnsi"/>
        </w:rPr>
        <w:t xml:space="preserve">Maybe if I discuss with them about the subject </w:t>
      </w:r>
      <w:r w:rsidR="00127327">
        <w:rPr>
          <w:rFonts w:asciiTheme="minorHAnsi" w:hAnsiTheme="minorHAnsi"/>
        </w:rPr>
        <w:t>more,</w:t>
      </w:r>
      <w:r w:rsidR="007C7AE8">
        <w:rPr>
          <w:rFonts w:asciiTheme="minorHAnsi" w:hAnsiTheme="minorHAnsi"/>
        </w:rPr>
        <w:t xml:space="preserve"> I can improve my interest and grades.</w:t>
      </w:r>
    </w:p>
    <w:p w14:paraId="1FED3CF5" w14:textId="77777777" w:rsidR="007C7AE8" w:rsidRDefault="007C7AE8" w:rsidP="007C7AE8">
      <w:pPr>
        <w:rPr>
          <w:rFonts w:asciiTheme="minorHAnsi" w:hAnsiTheme="minorHAnsi"/>
        </w:rPr>
      </w:pPr>
    </w:p>
    <w:p w14:paraId="1EF7BD3E" w14:textId="13AE1FFD" w:rsidR="007C7AE8" w:rsidRDefault="007C7AE8" w:rsidP="007C7AE8">
      <w:pPr>
        <w:rPr>
          <w:rFonts w:asciiTheme="minorHAnsi" w:hAnsiTheme="minorHAnsi"/>
        </w:rPr>
      </w:pPr>
      <w:r>
        <w:rPr>
          <w:rFonts w:asciiTheme="minorHAnsi" w:hAnsiTheme="minorHAnsi"/>
        </w:rPr>
        <w:t>Mr Smith – Teacher</w:t>
      </w:r>
    </w:p>
    <w:p w14:paraId="2123AD5F" w14:textId="53876EF6" w:rsidR="007C7AE8" w:rsidRDefault="007C7AE8" w:rsidP="007C7AE8">
      <w:pPr>
        <w:pStyle w:val="ListParagraph"/>
        <w:numPr>
          <w:ilvl w:val="0"/>
          <w:numId w:val="6"/>
        </w:numPr>
        <w:rPr>
          <w:rFonts w:asciiTheme="minorHAnsi" w:hAnsiTheme="minorHAnsi"/>
        </w:rPr>
      </w:pPr>
      <w:r>
        <w:rPr>
          <w:rFonts w:asciiTheme="minorHAnsi" w:hAnsiTheme="minorHAnsi"/>
        </w:rPr>
        <w:t xml:space="preserve">On average my students get Bs and Cs </w:t>
      </w:r>
    </w:p>
    <w:p w14:paraId="0DB8C5B6" w14:textId="756C661A" w:rsidR="007C7AE8" w:rsidRDefault="007C7AE8" w:rsidP="007C7AE8">
      <w:pPr>
        <w:pStyle w:val="ListParagraph"/>
        <w:numPr>
          <w:ilvl w:val="0"/>
          <w:numId w:val="6"/>
        </w:numPr>
        <w:rPr>
          <w:rFonts w:asciiTheme="minorHAnsi" w:hAnsiTheme="minorHAnsi"/>
        </w:rPr>
      </w:pPr>
      <w:r>
        <w:rPr>
          <w:rFonts w:asciiTheme="minorHAnsi" w:hAnsiTheme="minorHAnsi"/>
        </w:rPr>
        <w:t xml:space="preserve">Other – Half of the class is interested </w:t>
      </w:r>
      <w:r w:rsidR="00D02C73">
        <w:rPr>
          <w:rFonts w:asciiTheme="minorHAnsi" w:hAnsiTheme="minorHAnsi"/>
        </w:rPr>
        <w:t xml:space="preserve">and intend to do biology at </w:t>
      </w:r>
      <w:r w:rsidR="00127327">
        <w:rPr>
          <w:rFonts w:asciiTheme="minorHAnsi" w:hAnsiTheme="minorHAnsi"/>
        </w:rPr>
        <w:t>university,</w:t>
      </w:r>
      <w:r w:rsidR="00D02C73">
        <w:rPr>
          <w:rFonts w:asciiTheme="minorHAnsi" w:hAnsiTheme="minorHAnsi"/>
        </w:rPr>
        <w:t xml:space="preserve"> </w:t>
      </w:r>
      <w:r>
        <w:rPr>
          <w:rFonts w:asciiTheme="minorHAnsi" w:hAnsiTheme="minorHAnsi"/>
        </w:rPr>
        <w:t>but the othe</w:t>
      </w:r>
      <w:r w:rsidR="00D02C73">
        <w:rPr>
          <w:rFonts w:asciiTheme="minorHAnsi" w:hAnsiTheme="minorHAnsi"/>
        </w:rPr>
        <w:t>r half doesn’t seem to care that</w:t>
      </w:r>
      <w:r>
        <w:rPr>
          <w:rFonts w:asciiTheme="minorHAnsi" w:hAnsiTheme="minorHAnsi"/>
        </w:rPr>
        <w:t xml:space="preserve"> about biology</w:t>
      </w:r>
      <w:r w:rsidR="00D02C73">
        <w:rPr>
          <w:rFonts w:asciiTheme="minorHAnsi" w:hAnsiTheme="minorHAnsi"/>
        </w:rPr>
        <w:t>.</w:t>
      </w:r>
    </w:p>
    <w:p w14:paraId="66C69DA2" w14:textId="4733FDA3" w:rsidR="00D02C73" w:rsidRDefault="00127327" w:rsidP="007C7AE8">
      <w:pPr>
        <w:pStyle w:val="ListParagraph"/>
        <w:numPr>
          <w:ilvl w:val="0"/>
          <w:numId w:val="6"/>
        </w:numPr>
        <w:rPr>
          <w:rFonts w:asciiTheme="minorHAnsi" w:hAnsiTheme="minorHAnsi"/>
        </w:rPr>
      </w:pPr>
      <w:r>
        <w:rPr>
          <w:rFonts w:asciiTheme="minorHAnsi" w:hAnsiTheme="minorHAnsi"/>
        </w:rPr>
        <w:t>Yes,</w:t>
      </w:r>
      <w:r w:rsidR="00D02C73">
        <w:rPr>
          <w:rFonts w:asciiTheme="minorHAnsi" w:hAnsiTheme="minorHAnsi"/>
        </w:rPr>
        <w:t xml:space="preserve"> extra revision is always going to benefit them since I would like more of my class to get higher grades like A and A*s.</w:t>
      </w:r>
    </w:p>
    <w:p w14:paraId="1D5B9A71" w14:textId="0CD75935" w:rsidR="00D02C73" w:rsidRDefault="00D02C73" w:rsidP="007C7AE8">
      <w:pPr>
        <w:pStyle w:val="ListParagraph"/>
        <w:numPr>
          <w:ilvl w:val="0"/>
          <w:numId w:val="6"/>
        </w:numPr>
        <w:rPr>
          <w:rFonts w:asciiTheme="minorHAnsi" w:hAnsiTheme="minorHAnsi"/>
        </w:rPr>
      </w:pPr>
      <w:r>
        <w:rPr>
          <w:rFonts w:asciiTheme="minorHAnsi" w:hAnsiTheme="minorHAnsi"/>
        </w:rPr>
        <w:t>With the right websites online websites can be good at assessing your knowledge.</w:t>
      </w:r>
    </w:p>
    <w:p w14:paraId="29F73C77" w14:textId="28603F8C" w:rsidR="00D02C73" w:rsidRDefault="00D02C73" w:rsidP="007C7AE8">
      <w:pPr>
        <w:pStyle w:val="ListParagraph"/>
        <w:numPr>
          <w:ilvl w:val="0"/>
          <w:numId w:val="6"/>
        </w:numPr>
        <w:rPr>
          <w:rFonts w:asciiTheme="minorHAnsi" w:hAnsiTheme="minorHAnsi"/>
        </w:rPr>
      </w:pPr>
      <w:r>
        <w:rPr>
          <w:rFonts w:asciiTheme="minorHAnsi" w:hAnsiTheme="minorHAnsi"/>
        </w:rPr>
        <w:t>Answering questions and doing past papers can help. Comparing and looking at good essays.</w:t>
      </w:r>
    </w:p>
    <w:p w14:paraId="64DDB471" w14:textId="77777777" w:rsidR="00D02C73" w:rsidRDefault="00D02C73" w:rsidP="00D02C73">
      <w:pPr>
        <w:rPr>
          <w:rFonts w:asciiTheme="minorHAnsi" w:hAnsiTheme="minorHAnsi"/>
        </w:rPr>
      </w:pPr>
    </w:p>
    <w:p w14:paraId="552C12BC" w14:textId="7F06BF0D" w:rsidR="00BE57C3" w:rsidRDefault="00D02C73" w:rsidP="00114D07">
      <w:pPr>
        <w:rPr>
          <w:rFonts w:asciiTheme="minorHAnsi" w:hAnsiTheme="minorHAnsi"/>
        </w:rPr>
      </w:pPr>
      <w:r>
        <w:rPr>
          <w:rFonts w:asciiTheme="minorHAnsi" w:hAnsiTheme="minorHAnsi"/>
        </w:rPr>
        <w:t>Dr Adekunle – Teacher</w:t>
      </w:r>
    </w:p>
    <w:p w14:paraId="157BE531" w14:textId="2D0BD098" w:rsidR="00E816B0" w:rsidRDefault="00D60FE8" w:rsidP="00D60FE8">
      <w:pPr>
        <w:pStyle w:val="ListParagraph"/>
        <w:numPr>
          <w:ilvl w:val="0"/>
          <w:numId w:val="18"/>
        </w:numPr>
      </w:pPr>
      <w:r>
        <w:t>My students normally get grades ranging from A*-</w:t>
      </w:r>
      <w:r w:rsidR="008362C3">
        <w:t xml:space="preserve"> </w:t>
      </w:r>
      <w:r>
        <w:t>C</w:t>
      </w:r>
    </w:p>
    <w:p w14:paraId="06BA29C4" w14:textId="18EC2A50" w:rsidR="008362C3" w:rsidRDefault="00F30854" w:rsidP="00D60FE8">
      <w:pPr>
        <w:pStyle w:val="ListParagraph"/>
        <w:numPr>
          <w:ilvl w:val="0"/>
          <w:numId w:val="18"/>
        </w:numPr>
      </w:pPr>
      <w:r>
        <w:t>Interested</w:t>
      </w:r>
    </w:p>
    <w:p w14:paraId="61BC31E1" w14:textId="0F08DCA8" w:rsidR="00F30854" w:rsidRDefault="00127327" w:rsidP="00D60FE8">
      <w:pPr>
        <w:pStyle w:val="ListParagraph"/>
        <w:numPr>
          <w:ilvl w:val="0"/>
          <w:numId w:val="18"/>
        </w:numPr>
      </w:pPr>
      <w:r>
        <w:t>Of course,</w:t>
      </w:r>
      <w:r w:rsidR="00F30854">
        <w:t xml:space="preserve"> my students need to revise more since what you put in is what you get out of a subject.</w:t>
      </w:r>
    </w:p>
    <w:p w14:paraId="1124872A" w14:textId="16EA61B7" w:rsidR="00F30854" w:rsidRDefault="00F30854" w:rsidP="00D60FE8">
      <w:pPr>
        <w:pStyle w:val="ListParagraph"/>
        <w:numPr>
          <w:ilvl w:val="0"/>
          <w:numId w:val="18"/>
        </w:numPr>
      </w:pPr>
      <w:r>
        <w:t>Yes</w:t>
      </w:r>
      <w:r w:rsidR="001330CF">
        <w:t xml:space="preserve">, </w:t>
      </w:r>
      <w:r w:rsidR="00127327">
        <w:t>this</w:t>
      </w:r>
      <w:r w:rsidR="001330CF">
        <w:t xml:space="preserve"> is a form of revision that many of my students are interested in</w:t>
      </w:r>
    </w:p>
    <w:p w14:paraId="6FF6BC4E" w14:textId="1E5AC768" w:rsidR="001330CF" w:rsidRDefault="00C84A0D" w:rsidP="00D60FE8">
      <w:pPr>
        <w:pStyle w:val="ListParagraph"/>
        <w:numPr>
          <w:ilvl w:val="0"/>
          <w:numId w:val="18"/>
        </w:numPr>
      </w:pPr>
      <w:r>
        <w:t>Doing past papers is by far the best form, once you know the content.</w:t>
      </w:r>
    </w:p>
    <w:p w14:paraId="17EE49B9" w14:textId="3F075818" w:rsidR="00BE57C3" w:rsidRDefault="00BE57C3" w:rsidP="00F442E0"/>
    <w:p w14:paraId="1B25FBC4" w14:textId="614BF6BF" w:rsidR="00477F36" w:rsidRDefault="00477F36" w:rsidP="00477F36"/>
    <w:p w14:paraId="1B3840B5" w14:textId="1CCA63CE" w:rsidR="00477F36" w:rsidRDefault="00477F36" w:rsidP="00477F36"/>
    <w:p w14:paraId="58172390" w14:textId="5882BCEC" w:rsidR="00477F36" w:rsidRDefault="00477F36" w:rsidP="00477F36"/>
    <w:p w14:paraId="0ABC33EA" w14:textId="11D6E60B" w:rsidR="00477F36" w:rsidRDefault="00477F36" w:rsidP="00477F36"/>
    <w:p w14:paraId="7120615C" w14:textId="5EA42DC6" w:rsidR="00477F36" w:rsidRDefault="00477F36" w:rsidP="00477F36"/>
    <w:p w14:paraId="0243FFF6" w14:textId="54B44878" w:rsidR="00477F36" w:rsidRDefault="00477F36" w:rsidP="00477F36"/>
    <w:p w14:paraId="01DA3C1F" w14:textId="77777777" w:rsidR="0076333D" w:rsidRDefault="0076333D" w:rsidP="00E201EC">
      <w:pPr>
        <w:pStyle w:val="Heading2"/>
        <w:rPr>
          <w:sz w:val="32"/>
          <w:szCs w:val="32"/>
        </w:rPr>
      </w:pPr>
    </w:p>
    <w:p w14:paraId="2C411A79" w14:textId="77777777" w:rsidR="0076333D" w:rsidRDefault="0076333D" w:rsidP="00E201EC">
      <w:pPr>
        <w:pStyle w:val="Heading2"/>
        <w:rPr>
          <w:sz w:val="32"/>
          <w:szCs w:val="32"/>
        </w:rPr>
      </w:pPr>
    </w:p>
    <w:p w14:paraId="436E5A40" w14:textId="77777777" w:rsidR="0076333D" w:rsidRDefault="0076333D" w:rsidP="00E201EC">
      <w:pPr>
        <w:pStyle w:val="Heading2"/>
        <w:rPr>
          <w:sz w:val="32"/>
          <w:szCs w:val="32"/>
        </w:rPr>
      </w:pPr>
    </w:p>
    <w:p w14:paraId="7B8927CE" w14:textId="77777777" w:rsidR="0076333D" w:rsidRPr="0076333D" w:rsidRDefault="0076333D" w:rsidP="0076333D"/>
    <w:p w14:paraId="167521CA" w14:textId="0CE67181" w:rsidR="00441FF3" w:rsidRDefault="00E201EC" w:rsidP="00E201EC">
      <w:pPr>
        <w:pStyle w:val="Heading2"/>
        <w:rPr>
          <w:sz w:val="32"/>
          <w:szCs w:val="32"/>
        </w:rPr>
      </w:pPr>
      <w:bookmarkStart w:id="6" w:name="_Toc94820922"/>
      <w:r w:rsidRPr="00E201EC">
        <w:rPr>
          <w:sz w:val="32"/>
          <w:szCs w:val="32"/>
        </w:rPr>
        <w:t>Research</w:t>
      </w:r>
      <w:bookmarkEnd w:id="6"/>
    </w:p>
    <w:p w14:paraId="722ABD39" w14:textId="38346D22" w:rsidR="0076333D" w:rsidRPr="0076333D" w:rsidRDefault="00E201EC" w:rsidP="00B676A1">
      <w:pPr>
        <w:rPr>
          <w:rFonts w:asciiTheme="minorHAnsi" w:hAnsiTheme="minorHAnsi" w:cstheme="minorHAnsi"/>
        </w:rPr>
      </w:pPr>
      <w:r w:rsidRPr="00E201EC">
        <w:rPr>
          <w:rFonts w:asciiTheme="minorHAnsi" w:hAnsiTheme="minorHAnsi" w:cstheme="minorHAnsi"/>
        </w:rPr>
        <w:t>Similar ex</w:t>
      </w:r>
      <w:r>
        <w:rPr>
          <w:rFonts w:asciiTheme="minorHAnsi" w:hAnsiTheme="minorHAnsi" w:cstheme="minorHAnsi"/>
        </w:rPr>
        <w:t>ample – Stack Overflow</w:t>
      </w:r>
      <w:r w:rsidR="0076333D">
        <w:rPr>
          <w:rFonts w:asciiTheme="minorHAnsi" w:hAnsiTheme="minorHAnsi" w:cstheme="minorHAnsi"/>
        </w:rPr>
        <w:fldChar w:fldCharType="begin"/>
      </w:r>
      <w:r w:rsidR="0076333D">
        <w:rPr>
          <w:rFonts w:asciiTheme="minorHAnsi" w:hAnsiTheme="minorHAnsi" w:cstheme="minorHAnsi"/>
        </w:rPr>
        <w:instrText xml:space="preserve"> HYPERLINK "</w:instrText>
      </w:r>
    </w:p>
    <w:p w14:paraId="6CAA28D1" w14:textId="77777777" w:rsidR="0076333D" w:rsidRPr="0076333D" w:rsidRDefault="0076333D" w:rsidP="0076333D">
      <w:pPr>
        <w:tabs>
          <w:tab w:val="left" w:pos="6641"/>
        </w:tabs>
        <w:rPr>
          <w:rFonts w:asciiTheme="minorHAnsi" w:hAnsiTheme="minorHAnsi" w:cstheme="minorHAnsi"/>
        </w:rPr>
      </w:pPr>
      <w:r w:rsidRPr="0076333D">
        <w:rPr>
          <w:rFonts w:asciiTheme="minorHAnsi" w:hAnsiTheme="minorHAnsi" w:cstheme="minorHAnsi"/>
        </w:rPr>
        <w:instrText>https://stackoverflow.com</w:instrText>
      </w:r>
    </w:p>
    <w:p w14:paraId="56ECD688" w14:textId="77777777" w:rsidR="0076333D" w:rsidRPr="00D86AC8" w:rsidRDefault="0076333D" w:rsidP="00B676A1">
      <w:pPr>
        <w:rPr>
          <w:rStyle w:val="Hyperlink"/>
          <w:rFonts w:asciiTheme="minorHAnsi" w:hAnsiTheme="minorHAnsi" w:cstheme="minorHAnsi"/>
        </w:rPr>
      </w:pPr>
      <w:r>
        <w:rPr>
          <w:rFonts w:asciiTheme="minorHAnsi" w:hAnsiTheme="minorHAnsi" w:cstheme="minorHAnsi"/>
        </w:rPr>
        <w:instrText xml:space="preserve">" </w:instrText>
      </w:r>
      <w:r>
        <w:rPr>
          <w:rFonts w:asciiTheme="minorHAnsi" w:hAnsiTheme="minorHAnsi" w:cstheme="minorHAnsi"/>
        </w:rPr>
      </w:r>
      <w:r>
        <w:rPr>
          <w:rFonts w:asciiTheme="minorHAnsi" w:hAnsiTheme="minorHAnsi" w:cstheme="minorHAnsi"/>
        </w:rPr>
        <w:fldChar w:fldCharType="separate"/>
      </w:r>
    </w:p>
    <w:p w14:paraId="56EEFBF1" w14:textId="21153D85" w:rsidR="0076333D" w:rsidRPr="00D86AC8" w:rsidRDefault="0076333D" w:rsidP="0076333D">
      <w:pPr>
        <w:tabs>
          <w:tab w:val="left" w:pos="6641"/>
        </w:tabs>
        <w:rPr>
          <w:rStyle w:val="Hyperlink"/>
          <w:rFonts w:asciiTheme="minorHAnsi" w:hAnsiTheme="minorHAnsi" w:cstheme="minorHAnsi"/>
        </w:rPr>
      </w:pPr>
      <w:r>
        <w:rPr>
          <w:rFonts w:asciiTheme="minorHAnsi" w:hAnsiTheme="minorHAnsi" w:cstheme="minorHAnsi"/>
          <w:noProof/>
        </w:rPr>
        <mc:AlternateContent>
          <mc:Choice Requires="wpg">
            <w:drawing>
              <wp:anchor distT="0" distB="0" distL="114300" distR="114300" simplePos="0" relativeHeight="251655172" behindDoc="1" locked="0" layoutInCell="1" allowOverlap="1" wp14:anchorId="4C506672" wp14:editId="2D6B58D8">
                <wp:simplePos x="0" y="0"/>
                <wp:positionH relativeFrom="margin">
                  <wp:align>center</wp:align>
                </wp:positionH>
                <wp:positionV relativeFrom="paragraph">
                  <wp:posOffset>282224</wp:posOffset>
                </wp:positionV>
                <wp:extent cx="6327775" cy="3480435"/>
                <wp:effectExtent l="0" t="0" r="15875" b="5715"/>
                <wp:wrapTight wrapText="bothSides">
                  <wp:wrapPolygon edited="0">
                    <wp:start x="0" y="0"/>
                    <wp:lineTo x="0" y="21517"/>
                    <wp:lineTo x="18858" y="21517"/>
                    <wp:lineTo x="19053" y="18916"/>
                    <wp:lineTo x="19378" y="17734"/>
                    <wp:lineTo x="19313" y="17025"/>
                    <wp:lineTo x="21589" y="16788"/>
                    <wp:lineTo x="21589" y="9931"/>
                    <wp:lineTo x="19313" y="9458"/>
                    <wp:lineTo x="19248" y="8039"/>
                    <wp:lineTo x="18858" y="7567"/>
                    <wp:lineTo x="18858" y="0"/>
                    <wp:lineTo x="0" y="0"/>
                  </wp:wrapPolygon>
                </wp:wrapTight>
                <wp:docPr id="16" name="Group 16"/>
                <wp:cNvGraphicFramePr/>
                <a:graphic xmlns:a="http://schemas.openxmlformats.org/drawingml/2006/main">
                  <a:graphicData uri="http://schemas.microsoft.com/office/word/2010/wordprocessingGroup">
                    <wpg:wgp>
                      <wpg:cNvGrpSpPr/>
                      <wpg:grpSpPr>
                        <a:xfrm>
                          <a:off x="0" y="0"/>
                          <a:ext cx="6327775" cy="3480435"/>
                          <a:chOff x="0" y="0"/>
                          <a:chExt cx="6328187" cy="3480435"/>
                        </a:xfrm>
                      </wpg:grpSpPr>
                      <pic:pic xmlns:pic="http://schemas.openxmlformats.org/drawingml/2006/picture">
                        <pic:nvPicPr>
                          <pic:cNvPr id="1" name="Picture 1" descr="Graphical user interface, text, application, email&#10;&#10;Description automatically generated"/>
                          <pic:cNvPicPr>
                            <a:picLocks noChangeAspect="1"/>
                          </pic:cNvPicPr>
                        </pic:nvPicPr>
                        <pic:blipFill rotWithShape="1">
                          <a:blip r:embed="rId18" cstate="print">
                            <a:extLst>
                              <a:ext uri="{28A0092B-C50C-407E-A947-70E740481C1C}">
                                <a14:useLocalDpi xmlns:a14="http://schemas.microsoft.com/office/drawing/2010/main" val="0"/>
                              </a:ext>
                            </a:extLst>
                          </a:blip>
                          <a:srcRect t="7367" r="30737" b="14879"/>
                          <a:stretch/>
                        </pic:blipFill>
                        <pic:spPr bwMode="auto">
                          <a:xfrm>
                            <a:off x="0" y="0"/>
                            <a:ext cx="5513070" cy="34804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rotWithShape="1">
                          <a:blip r:embed="rId19">
                            <a:extLst>
                              <a:ext uri="{28A0092B-C50C-407E-A947-70E740481C1C}">
                                <a14:useLocalDpi xmlns:a14="http://schemas.microsoft.com/office/drawing/2010/main" val="0"/>
                              </a:ext>
                            </a:extLst>
                          </a:blip>
                          <a:srcRect l="25664" t="25052" r="65659" b="42272"/>
                          <a:stretch/>
                        </pic:blipFill>
                        <pic:spPr bwMode="auto">
                          <a:xfrm>
                            <a:off x="4933507" y="1318437"/>
                            <a:ext cx="687705" cy="1637030"/>
                          </a:xfrm>
                          <a:prstGeom prst="rect">
                            <a:avLst/>
                          </a:prstGeom>
                          <a:noFill/>
                          <a:ln>
                            <a:solidFill>
                              <a:schemeClr val="accent1"/>
                            </a:solidFill>
                          </a:ln>
                          <a:extLst>
                            <a:ext uri="{53640926-AAD7-44D8-BBD7-CCE9431645EC}">
                              <a14:shadowObscured xmlns:a14="http://schemas.microsoft.com/office/drawing/2010/main"/>
                            </a:ext>
                          </a:extLst>
                        </pic:spPr>
                      </pic:pic>
                      <wps:wsp>
                        <wps:cNvPr id="14" name="Text Box 14"/>
                        <wps:cNvSpPr txBox="1"/>
                        <wps:spPr>
                          <a:xfrm>
                            <a:off x="5635255" y="1616149"/>
                            <a:ext cx="692932" cy="10632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0418E8F" w14:textId="057A3E12" w:rsidR="004C0CAD" w:rsidRPr="001A608A" w:rsidRDefault="004C0CAD">
                              <w:pPr>
                                <w:rPr>
                                  <w:rFonts w:asciiTheme="minorHAnsi" w:hAnsiTheme="minorHAnsi"/>
                                </w:rPr>
                              </w:pPr>
                              <w:r w:rsidRPr="001A608A">
                                <w:rPr>
                                  <w:rFonts w:asciiTheme="minorHAnsi" w:hAnsiTheme="minorHAnsi"/>
                                </w:rPr>
                                <w:t>Upvote system, include save 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C506672" id="Group 16" o:spid="_x0000_s1036" style="position:absolute;margin-left:0;margin-top:22.2pt;width:498.25pt;height:274.05pt;z-index:-251661308;mso-position-horizontal:center;mso-position-horizontal-relative:margin" coordsize="63281,34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7" type="#_x0000_t75" alt="Graphical user interface, text, application, email&#10;&#10;Description automatically generated" style="position:absolute;width:55130;height:34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">
                  <v:imagedata r:id="rId20" o:title="Graphical user interface, text, application, email&#10;&#10;Description automatically generated" croptop="4828f" cropbottom="9751f" cropright="20144f"/>
                </v:shape>
                <v:shape id="Picture 3" o:spid="_x0000_s1038" type="#_x0000_t75" style="position:absolute;left:49335;top:13184;width:6877;height:16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" stroked="t" strokecolor="#549e39 [3204]">
                  <v:imagedata r:id="rId21" o:title="" croptop="16418f" cropbottom="27703f" cropleft="16819f" cropright="43030f"/>
                  <v:path arrowok="t"/>
                </v:shape>
                <v:shape id="Text Box 14" o:spid="_x0000_s1039" type="#_x0000_t202" style="position:absolute;left:56352;top:16161;width:6929;height:10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1hvwAAANsAAAAPAAAAZHJzL2Rvd25yZXYueG1sRE9NawIx&#10;EL0X+h/CFHqr2ZYi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AYbG1hvwAAANsAAAAPAAAAAAAA&#10;AAAAAAAAAAcCAABkcnMvZG93bnJldi54bWxQSwUGAAAAAAMAAwC3AAAA8wIAAAAA&#10;" fillcolor="white [3201]" strokeweight=".5pt">
                  <v:textbox>
                    <w:txbxContent>
                      <w:p w14:paraId="30418E8F" w14:textId="057A3E12" w:rsidR="004C0CAD" w:rsidRPr="001A608A" w:rsidRDefault="004C0CAD">
                        <w:pPr>
                          <w:rPr>
                            <w:rFonts w:asciiTheme="minorHAnsi" w:hAnsiTheme="minorHAnsi"/>
                          </w:rPr>
                        </w:pPr>
                        <w:r w:rsidRPr="001A608A">
                          <w:rPr>
                            <w:rFonts w:asciiTheme="minorHAnsi" w:hAnsiTheme="minorHAnsi"/>
                          </w:rPr>
                          <w:t>Upvote system, include save icon</w:t>
                        </w:r>
                      </w:p>
                    </w:txbxContent>
                  </v:textbox>
                </v:shape>
                <w10:wrap type="tight" anchorx="margin"/>
              </v:group>
            </w:pict>
          </mc:Fallback>
        </mc:AlternateContent>
      </w:r>
      <w:r w:rsidRPr="00D86AC8">
        <w:rPr>
          <w:rStyle w:val="Hyperlink"/>
          <w:rFonts w:asciiTheme="minorHAnsi" w:hAnsiTheme="minorHAnsi" w:cstheme="minorHAnsi"/>
        </w:rPr>
        <w:t>https://stackoverflow.com</w:t>
      </w:r>
    </w:p>
    <w:p w14:paraId="4F526E57" w14:textId="124EF203" w:rsidR="00E201EC" w:rsidRPr="0076333D" w:rsidRDefault="0076333D" w:rsidP="0076333D">
      <w:pPr>
        <w:tabs>
          <w:tab w:val="left" w:pos="6985"/>
        </w:tabs>
        <w:rPr>
          <w:rFonts w:asciiTheme="minorHAnsi" w:hAnsiTheme="minorHAnsi" w:cstheme="minorHAnsi"/>
        </w:rPr>
      </w:pPr>
      <w:r>
        <w:rPr>
          <w:rFonts w:asciiTheme="minorHAnsi" w:hAnsiTheme="minorHAnsi" w:cstheme="minorHAnsi"/>
        </w:rPr>
        <w:fldChar w:fldCharType="end"/>
      </w:r>
      <w:r w:rsidR="003A16B8">
        <w:rPr>
          <w:rFonts w:asciiTheme="minorHAnsi" w:hAnsiTheme="minorHAnsi" w:cstheme="minorHAnsi"/>
          <w:szCs w:val="22"/>
        </w:rPr>
        <w:t>Stack Overflow is a question-and-answer style website that deals with any problem concerning computer programming. It was created on 15</w:t>
      </w:r>
      <w:r w:rsidR="003A16B8" w:rsidRPr="003A16B8">
        <w:rPr>
          <w:rFonts w:asciiTheme="minorHAnsi" w:hAnsiTheme="minorHAnsi" w:cstheme="minorHAnsi"/>
          <w:szCs w:val="22"/>
          <w:vertAlign w:val="superscript"/>
        </w:rPr>
        <w:t>th</w:t>
      </w:r>
      <w:r w:rsidR="003A16B8">
        <w:rPr>
          <w:rFonts w:asciiTheme="minorHAnsi" w:hAnsiTheme="minorHAnsi" w:cstheme="minorHAnsi"/>
          <w:szCs w:val="22"/>
        </w:rPr>
        <w:t xml:space="preserve"> September 2008 and since has become the most used website for learning programming, even professional programmers use it to solve parts of code they are stuck on. The website contains all the features that a basic site should have like a search bar, login system, toolbar linking to other pages, etc. It also effectively implements </w:t>
      </w:r>
      <w:r w:rsidR="00C7778D">
        <w:rPr>
          <w:rFonts w:asciiTheme="minorHAnsi" w:hAnsiTheme="minorHAnsi" w:cstheme="minorHAnsi"/>
          <w:szCs w:val="22"/>
        </w:rPr>
        <w:t>a</w:t>
      </w:r>
      <w:r w:rsidR="003A16B8">
        <w:rPr>
          <w:rFonts w:asciiTheme="minorHAnsi" w:hAnsiTheme="minorHAnsi" w:cstheme="minorHAnsi"/>
          <w:szCs w:val="22"/>
        </w:rPr>
        <w:t xml:space="preserve"> Q&amp;A and upvote system which are the key parts of the site. Users</w:t>
      </w:r>
      <w:r w:rsidR="00C7778D">
        <w:rPr>
          <w:rFonts w:asciiTheme="minorHAnsi" w:hAnsiTheme="minorHAnsi" w:cstheme="minorHAnsi"/>
          <w:szCs w:val="22"/>
        </w:rPr>
        <w:t xml:space="preserve"> </w:t>
      </w:r>
      <w:r w:rsidR="00127327">
        <w:rPr>
          <w:rFonts w:asciiTheme="minorHAnsi" w:hAnsiTheme="minorHAnsi" w:cstheme="minorHAnsi"/>
          <w:szCs w:val="22"/>
        </w:rPr>
        <w:t>can</w:t>
      </w:r>
      <w:r w:rsidR="00C7778D">
        <w:rPr>
          <w:rFonts w:asciiTheme="minorHAnsi" w:hAnsiTheme="minorHAnsi" w:cstheme="minorHAnsi"/>
          <w:szCs w:val="22"/>
        </w:rPr>
        <w:t xml:space="preserve"> submit and view questions on different topics</w:t>
      </w:r>
      <w:r w:rsidR="003A16B8">
        <w:rPr>
          <w:rFonts w:asciiTheme="minorHAnsi" w:hAnsiTheme="minorHAnsi" w:cstheme="minorHAnsi"/>
          <w:szCs w:val="22"/>
        </w:rPr>
        <w:t xml:space="preserve"> </w:t>
      </w:r>
      <w:r w:rsidR="00C7778D">
        <w:rPr>
          <w:rFonts w:asciiTheme="minorHAnsi" w:hAnsiTheme="minorHAnsi" w:cstheme="minorHAnsi"/>
          <w:szCs w:val="22"/>
        </w:rPr>
        <w:t xml:space="preserve">and for each question anyone is able to answer with a solution. Users </w:t>
      </w:r>
      <w:r w:rsidR="00127327">
        <w:rPr>
          <w:rFonts w:asciiTheme="minorHAnsi" w:hAnsiTheme="minorHAnsi" w:cstheme="minorHAnsi"/>
          <w:szCs w:val="22"/>
        </w:rPr>
        <w:t>can</w:t>
      </w:r>
      <w:r w:rsidR="00C7778D">
        <w:rPr>
          <w:rFonts w:asciiTheme="minorHAnsi" w:hAnsiTheme="minorHAnsi" w:cstheme="minorHAnsi"/>
          <w:szCs w:val="22"/>
        </w:rPr>
        <w:t xml:space="preserve"> upvote or downvote a solution to say if it worked or not, which could sort the answers provided. The website automatically displays the solutions in order of number of upvotes from highest to lowest, making it easy for users to find solutions that work for the most people. This makes the website a sort of community.</w:t>
      </w:r>
    </w:p>
    <w:p w14:paraId="28A39AA7" w14:textId="0150C4DF" w:rsidR="00C7778D" w:rsidRDefault="00C7778D" w:rsidP="00E201EC">
      <w:pPr>
        <w:rPr>
          <w:rFonts w:asciiTheme="minorHAnsi" w:hAnsiTheme="minorHAnsi" w:cstheme="minorHAnsi"/>
          <w:szCs w:val="22"/>
        </w:rPr>
      </w:pPr>
    </w:p>
    <w:p w14:paraId="10F06456" w14:textId="04119599" w:rsidR="00C7778D" w:rsidRDefault="00C7778D" w:rsidP="00C7778D">
      <w:pPr>
        <w:rPr>
          <w:rFonts w:asciiTheme="minorHAnsi" w:hAnsiTheme="minorHAnsi" w:cstheme="minorHAnsi"/>
          <w:szCs w:val="22"/>
        </w:rPr>
      </w:pPr>
      <w:r>
        <w:rPr>
          <w:rFonts w:asciiTheme="minorHAnsi" w:hAnsiTheme="minorHAnsi" w:cstheme="minorHAnsi"/>
          <w:szCs w:val="22"/>
        </w:rPr>
        <w:lastRenderedPageBreak/>
        <w:t xml:space="preserve">Stack overflow is a more educationally focused website in comparison to the other examples, making it the most </w:t>
      </w:r>
      <w:r w:rsidR="00D760D8">
        <w:rPr>
          <w:rFonts w:asciiTheme="minorHAnsi" w:hAnsiTheme="minorHAnsi" w:cstheme="minorHAnsi"/>
          <w:szCs w:val="22"/>
        </w:rPr>
        <w:t>like</w:t>
      </w:r>
      <w:r>
        <w:rPr>
          <w:rFonts w:asciiTheme="minorHAnsi" w:hAnsiTheme="minorHAnsi" w:cstheme="minorHAnsi"/>
          <w:szCs w:val="22"/>
        </w:rPr>
        <w:t xml:space="preserve"> the website I intend to create. </w:t>
      </w:r>
    </w:p>
    <w:p w14:paraId="2EEFDAD5" w14:textId="46529466" w:rsidR="00C7778D" w:rsidRDefault="00C7778D" w:rsidP="00C7778D">
      <w:pPr>
        <w:rPr>
          <w:rFonts w:asciiTheme="minorHAnsi" w:hAnsiTheme="minorHAnsi" w:cstheme="minorHAnsi"/>
        </w:rPr>
      </w:pPr>
    </w:p>
    <w:p w14:paraId="7C5816EA" w14:textId="2076386D" w:rsidR="00C7778D" w:rsidRDefault="00C7778D" w:rsidP="00C7778D">
      <w:pPr>
        <w:rPr>
          <w:rFonts w:asciiTheme="minorHAnsi" w:hAnsiTheme="minorHAnsi" w:cstheme="minorHAnsi"/>
        </w:rPr>
      </w:pPr>
      <w:r>
        <w:rPr>
          <w:rFonts w:asciiTheme="minorHAnsi" w:hAnsiTheme="minorHAnsi" w:cstheme="minorHAnsi"/>
        </w:rPr>
        <w:t>Parts I wish to include</w:t>
      </w:r>
      <w:r w:rsidR="00DB2CBE">
        <w:rPr>
          <w:rFonts w:asciiTheme="minorHAnsi" w:hAnsiTheme="minorHAnsi" w:cstheme="minorHAnsi"/>
        </w:rPr>
        <w:t xml:space="preserve"> in my solution</w:t>
      </w:r>
      <w:r>
        <w:rPr>
          <w:rFonts w:asciiTheme="minorHAnsi" w:hAnsiTheme="minorHAnsi" w:cstheme="minorHAnsi"/>
        </w:rPr>
        <w:t>:</w:t>
      </w:r>
    </w:p>
    <w:p w14:paraId="5457ACC2" w14:textId="4A756870" w:rsidR="00C7778D" w:rsidRDefault="00DB2CBE" w:rsidP="00C7778D">
      <w:pPr>
        <w:rPr>
          <w:rFonts w:asciiTheme="minorHAnsi" w:hAnsiTheme="minorHAnsi" w:cstheme="minorHAnsi"/>
          <w:szCs w:val="22"/>
        </w:rPr>
      </w:pPr>
      <w:r>
        <w:rPr>
          <w:rFonts w:asciiTheme="minorHAnsi" w:hAnsiTheme="minorHAnsi" w:cstheme="minorHAnsi"/>
          <w:szCs w:val="22"/>
        </w:rPr>
        <w:t xml:space="preserve">The overall structure and concept of Stack Overflow is similar to my solution so it should be simple to apply features that will be useful. </w:t>
      </w:r>
      <w:r w:rsidR="00C7778D">
        <w:rPr>
          <w:rFonts w:asciiTheme="minorHAnsi" w:hAnsiTheme="minorHAnsi" w:cstheme="minorHAnsi"/>
          <w:szCs w:val="22"/>
        </w:rPr>
        <w:t xml:space="preserve">I am going to </w:t>
      </w:r>
      <w:r>
        <w:rPr>
          <w:rFonts w:asciiTheme="minorHAnsi" w:hAnsiTheme="minorHAnsi" w:cstheme="minorHAnsi"/>
          <w:szCs w:val="22"/>
        </w:rPr>
        <w:t>implement an upvote system into my website because it essential in sorting solutions to make the right information easier accessible for users. The idea of using an upvote system to sort solutions to questions is clearly effective and would fit well in my solution.</w:t>
      </w:r>
      <w:r w:rsidR="007474CB">
        <w:rPr>
          <w:rFonts w:asciiTheme="minorHAnsi" w:hAnsiTheme="minorHAnsi" w:cstheme="minorHAnsi"/>
          <w:szCs w:val="22"/>
        </w:rPr>
        <w:t xml:space="preserve"> The inclusion of this idea will be appreciated by Stephen who would want to find the best answers as quickly possible when searching through the website.</w:t>
      </w:r>
    </w:p>
    <w:p w14:paraId="1D3B8036" w14:textId="7C52DD96" w:rsidR="00DB2CBE" w:rsidRDefault="00DB2CBE" w:rsidP="00C7778D">
      <w:pPr>
        <w:rPr>
          <w:rFonts w:asciiTheme="minorHAnsi" w:hAnsiTheme="minorHAnsi" w:cstheme="minorHAnsi"/>
          <w:szCs w:val="22"/>
        </w:rPr>
      </w:pPr>
    </w:p>
    <w:p w14:paraId="7B350CBF" w14:textId="77777777" w:rsidR="0076333D" w:rsidRDefault="0076333D" w:rsidP="001A608A">
      <w:pPr>
        <w:rPr>
          <w:rFonts w:asciiTheme="minorHAnsi" w:hAnsiTheme="minorHAnsi" w:cstheme="minorHAnsi"/>
        </w:rPr>
      </w:pPr>
    </w:p>
    <w:p w14:paraId="3D36FED0" w14:textId="77777777" w:rsidR="0076333D" w:rsidRDefault="0076333D" w:rsidP="001A608A">
      <w:pPr>
        <w:rPr>
          <w:rFonts w:asciiTheme="minorHAnsi" w:hAnsiTheme="minorHAnsi" w:cstheme="minorHAnsi"/>
        </w:rPr>
      </w:pPr>
    </w:p>
    <w:p w14:paraId="20AAB8D8" w14:textId="507FB6CD" w:rsidR="001A608A" w:rsidRPr="001A608A" w:rsidRDefault="00DB2CBE" w:rsidP="001A608A">
      <w:pPr>
        <w:rPr>
          <w:rFonts w:asciiTheme="minorHAnsi" w:hAnsiTheme="minorHAnsi" w:cstheme="minorHAnsi"/>
        </w:rPr>
      </w:pPr>
      <w:r>
        <w:rPr>
          <w:rFonts w:asciiTheme="minorHAnsi" w:hAnsiTheme="minorHAnsi" w:cstheme="minorHAnsi"/>
        </w:rPr>
        <w:t xml:space="preserve">Similar example – Quora </w:t>
      </w:r>
      <w:r w:rsidR="001A608A">
        <w:rPr>
          <w:rFonts w:asciiTheme="minorHAnsi" w:hAnsiTheme="minorHAnsi" w:cstheme="minorHAnsi"/>
        </w:rPr>
        <w:fldChar w:fldCharType="begin"/>
      </w:r>
      <w:r w:rsidR="001A608A">
        <w:rPr>
          <w:rFonts w:asciiTheme="minorHAnsi" w:hAnsiTheme="minorHAnsi" w:cstheme="minorHAnsi"/>
        </w:rPr>
        <w:instrText xml:space="preserve"> HYPERLINK "</w:instrText>
      </w:r>
    </w:p>
    <w:p w14:paraId="5081E7D9" w14:textId="77777777" w:rsidR="001A608A" w:rsidRPr="001A608A" w:rsidRDefault="001A608A" w:rsidP="001A608A">
      <w:pPr>
        <w:rPr>
          <w:rFonts w:asciiTheme="minorHAnsi" w:hAnsiTheme="minorHAnsi" w:cstheme="minorHAnsi"/>
        </w:rPr>
      </w:pPr>
      <w:r w:rsidRPr="001A608A">
        <w:rPr>
          <w:rFonts w:asciiTheme="minorHAnsi" w:hAnsiTheme="minorHAnsi" w:cstheme="minorHAnsi"/>
        </w:rPr>
        <w:instrText>https://www.quora.com</w:instrText>
      </w:r>
    </w:p>
    <w:p w14:paraId="22A83E36" w14:textId="77777777" w:rsidR="001A608A" w:rsidRPr="003B21A0" w:rsidRDefault="001A608A" w:rsidP="001A608A">
      <w:pPr>
        <w:rPr>
          <w:rStyle w:val="Hyperlink"/>
          <w:rFonts w:asciiTheme="minorHAnsi" w:hAnsiTheme="minorHAnsi" w:cstheme="minorHAnsi"/>
        </w:rPr>
      </w:pPr>
      <w:r>
        <w:rPr>
          <w:rFonts w:asciiTheme="minorHAnsi" w:hAnsiTheme="minorHAnsi" w:cstheme="minorHAnsi"/>
        </w:rPr>
        <w:instrText xml:space="preserve">" </w:instrText>
      </w:r>
      <w:r>
        <w:rPr>
          <w:rFonts w:asciiTheme="minorHAnsi" w:hAnsiTheme="minorHAnsi" w:cstheme="minorHAnsi"/>
        </w:rPr>
      </w:r>
      <w:r>
        <w:rPr>
          <w:rFonts w:asciiTheme="minorHAnsi" w:hAnsiTheme="minorHAnsi" w:cstheme="minorHAnsi"/>
        </w:rPr>
        <w:fldChar w:fldCharType="separate"/>
      </w:r>
    </w:p>
    <w:p w14:paraId="2B6750F2" w14:textId="6C64D98F" w:rsidR="001A608A" w:rsidRPr="003B21A0" w:rsidRDefault="001A608A" w:rsidP="001A608A">
      <w:pPr>
        <w:rPr>
          <w:rStyle w:val="Hyperlink"/>
          <w:rFonts w:asciiTheme="minorHAnsi" w:hAnsiTheme="minorHAnsi" w:cstheme="minorHAnsi"/>
        </w:rPr>
      </w:pPr>
      <w:r w:rsidRPr="003B21A0">
        <w:rPr>
          <w:rStyle w:val="Hyperlink"/>
          <w:rFonts w:asciiTheme="minorHAnsi" w:hAnsiTheme="minorHAnsi" w:cstheme="minorHAnsi"/>
        </w:rPr>
        <w:t>https://www.quora.com</w:t>
      </w:r>
    </w:p>
    <w:p w14:paraId="4BC6900C" w14:textId="7AF44F76" w:rsidR="001A608A" w:rsidRDefault="001A608A" w:rsidP="00C7778D">
      <w:pPr>
        <w:rPr>
          <w:rFonts w:asciiTheme="minorHAnsi" w:hAnsiTheme="minorHAnsi" w:cstheme="minorHAnsi"/>
        </w:rPr>
      </w:pPr>
      <w:r>
        <w:rPr>
          <w:rFonts w:asciiTheme="minorHAnsi" w:hAnsiTheme="minorHAnsi" w:cstheme="minorHAnsi"/>
          <w:noProof/>
          <w:color w:val="6B9F25" w:themeColor="hyperlink"/>
          <w:u w:val="single"/>
        </w:rPr>
        <mc:AlternateContent>
          <mc:Choice Requires="wps">
            <w:drawing>
              <wp:anchor distT="0" distB="0" distL="114300" distR="114300" simplePos="0" relativeHeight="251655171" behindDoc="0" locked="0" layoutInCell="1" allowOverlap="1" wp14:anchorId="52E92423" wp14:editId="0A3C2E23">
                <wp:simplePos x="0" y="0"/>
                <wp:positionH relativeFrom="column">
                  <wp:posOffset>4119718</wp:posOffset>
                </wp:positionH>
                <wp:positionV relativeFrom="paragraph">
                  <wp:posOffset>1159436</wp:posOffset>
                </wp:positionV>
                <wp:extent cx="733646" cy="404037"/>
                <wp:effectExtent l="0" t="0" r="28575" b="15240"/>
                <wp:wrapNone/>
                <wp:docPr id="13" name="Text Box 13"/>
                <wp:cNvGraphicFramePr/>
                <a:graphic xmlns:a="http://schemas.openxmlformats.org/drawingml/2006/main">
                  <a:graphicData uri="http://schemas.microsoft.com/office/word/2010/wordprocessingShape">
                    <wps:wsp>
                      <wps:cNvSpPr txBox="1"/>
                      <wps:spPr>
                        <a:xfrm>
                          <a:off x="0" y="0"/>
                          <a:ext cx="733646" cy="404037"/>
                        </a:xfrm>
                        <a:prstGeom prst="rect">
                          <a:avLst/>
                        </a:prstGeom>
                        <a:solidFill>
                          <a:schemeClr val="lt1"/>
                        </a:solidFill>
                        <a:ln w="635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29427481" w14:textId="0033AC98" w:rsidR="004C0CAD" w:rsidRPr="001A608A" w:rsidRDefault="004C0CAD">
                            <w:pPr>
                              <w:rPr>
                                <w:rFonts w:asciiTheme="minorHAnsi" w:hAnsiTheme="minorHAnsi"/>
                                <w:sz w:val="20"/>
                              </w:rPr>
                            </w:pPr>
                            <w:r w:rsidRPr="001A608A">
                              <w:rPr>
                                <w:rFonts w:asciiTheme="minorHAnsi" w:hAnsiTheme="minorHAnsi"/>
                                <w:sz w:val="20"/>
                              </w:rPr>
                              <w:t>Account 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E92423" id="Text Box 13" o:spid="_x0000_s1040" type="#_x0000_t202" style="position:absolute;margin-left:324.4pt;margin-top:91.3pt;width:57.75pt;height:31.8pt;z-index:25165517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" fillcolor="white [3201]" strokecolor="#549e39 [3204]" strokeweight=".5pt">
                <v:textbox>
                  <w:txbxContent>
                    <w:p w14:paraId="29427481" w14:textId="0033AC98" w:rsidR="004C0CAD" w:rsidRPr="001A608A" w:rsidRDefault="004C0CAD">
                      <w:pPr>
                        <w:rPr>
                          <w:rFonts w:asciiTheme="minorHAnsi" w:hAnsiTheme="minorHAnsi"/>
                          <w:sz w:val="20"/>
                        </w:rPr>
                      </w:pPr>
                      <w:r w:rsidRPr="001A608A">
                        <w:rPr>
                          <w:rFonts w:asciiTheme="minorHAnsi" w:hAnsiTheme="minorHAnsi"/>
                          <w:sz w:val="20"/>
                        </w:rPr>
                        <w:t>Account icon</w:t>
                      </w:r>
                    </w:p>
                  </w:txbxContent>
                </v:textbox>
              </v:shape>
            </w:pict>
          </mc:Fallback>
        </mc:AlternateContent>
      </w:r>
      <w:r>
        <w:rPr>
          <w:rFonts w:asciiTheme="minorHAnsi" w:hAnsiTheme="minorHAnsi" w:cstheme="minorHAnsi"/>
          <w:noProof/>
          <w:color w:val="6B9F25" w:themeColor="hyperlink"/>
          <w:u w:val="single"/>
        </w:rPr>
        <mc:AlternateContent>
          <mc:Choice Requires="wps">
            <w:drawing>
              <wp:anchor distT="0" distB="0" distL="114300" distR="114300" simplePos="0" relativeHeight="251655170" behindDoc="0" locked="0" layoutInCell="1" allowOverlap="1" wp14:anchorId="23F48C0E" wp14:editId="41C2BC1F">
                <wp:simplePos x="0" y="0"/>
                <wp:positionH relativeFrom="column">
                  <wp:posOffset>4162647</wp:posOffset>
                </wp:positionH>
                <wp:positionV relativeFrom="paragraph">
                  <wp:posOffset>585544</wp:posOffset>
                </wp:positionV>
                <wp:extent cx="74427" cy="574158"/>
                <wp:effectExtent l="38100" t="38100" r="20955" b="16510"/>
                <wp:wrapNone/>
                <wp:docPr id="11" name="Straight Arrow Connector 11"/>
                <wp:cNvGraphicFramePr/>
                <a:graphic xmlns:a="http://schemas.openxmlformats.org/drawingml/2006/main">
                  <a:graphicData uri="http://schemas.microsoft.com/office/word/2010/wordprocessingShape">
                    <wps:wsp>
                      <wps:cNvCnPr/>
                      <wps:spPr>
                        <a:xfrm flipH="1" flipV="1">
                          <a:off x="0" y="0"/>
                          <a:ext cx="74427" cy="57415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DAF5900" id="_x0000_t32" coordsize="21600,21600" o:spt="32" o:oned="t" path="m,l21600,21600e" filled="f">
                <v:path arrowok="t" fillok="f" o:connecttype="none"/>
                <o:lock v:ext="edit" shapetype="t"/>
              </v:shapetype>
              <v:shape id="Straight Arrow Connector 11" o:spid="_x0000_s1026" type="#_x0000_t32" style="position:absolute;margin-left:327.75pt;margin-top:46.1pt;width:5.85pt;height:45.2pt;flip:x y;z-index:2516551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" strokecolor="#549e39 [3204]">
                <v:stroke endarrow="block"/>
              </v:shape>
            </w:pict>
          </mc:Fallback>
        </mc:AlternateContent>
      </w:r>
      <w:r>
        <w:rPr>
          <w:rFonts w:asciiTheme="minorHAnsi" w:hAnsiTheme="minorHAnsi" w:cstheme="minorHAnsi"/>
          <w:noProof/>
          <w:color w:val="6B9F25" w:themeColor="hyperlink"/>
          <w:u w:val="single"/>
        </w:rPr>
        <mc:AlternateContent>
          <mc:Choice Requires="wpg">
            <w:drawing>
              <wp:anchor distT="0" distB="0" distL="114300" distR="114300" simplePos="0" relativeHeight="251655169" behindDoc="1" locked="0" layoutInCell="1" allowOverlap="1" wp14:anchorId="592BDF37" wp14:editId="66B7CF12">
                <wp:simplePos x="0" y="0"/>
                <wp:positionH relativeFrom="column">
                  <wp:posOffset>68580</wp:posOffset>
                </wp:positionH>
                <wp:positionV relativeFrom="paragraph">
                  <wp:posOffset>202536</wp:posOffset>
                </wp:positionV>
                <wp:extent cx="4969510" cy="2699370"/>
                <wp:effectExtent l="0" t="0" r="2540" b="6350"/>
                <wp:wrapTight wrapText="bothSides">
                  <wp:wrapPolygon edited="0">
                    <wp:start x="17471" y="0"/>
                    <wp:lineTo x="0" y="152"/>
                    <wp:lineTo x="0" y="21498"/>
                    <wp:lineTo x="21528" y="21498"/>
                    <wp:lineTo x="21528" y="152"/>
                    <wp:lineTo x="18382" y="0"/>
                    <wp:lineTo x="17471" y="0"/>
                  </wp:wrapPolygon>
                </wp:wrapTight>
                <wp:docPr id="8" name="Group 8"/>
                <wp:cNvGraphicFramePr/>
                <a:graphic xmlns:a="http://schemas.openxmlformats.org/drawingml/2006/main">
                  <a:graphicData uri="http://schemas.microsoft.com/office/word/2010/wordprocessingGroup">
                    <wpg:wgp>
                      <wpg:cNvGrpSpPr/>
                      <wpg:grpSpPr>
                        <a:xfrm>
                          <a:off x="0" y="0"/>
                          <a:ext cx="4969510" cy="2699370"/>
                          <a:chOff x="0" y="0"/>
                          <a:chExt cx="4969510" cy="2699370"/>
                        </a:xfrm>
                      </wpg:grpSpPr>
                      <pic:pic xmlns:pic="http://schemas.openxmlformats.org/drawingml/2006/picture">
                        <pic:nvPicPr>
                          <pic:cNvPr id="2" name="Picture 2" descr="Graphical user interface, text, application, email&#10;&#10;Description automatically generated"/>
                          <pic:cNvPicPr>
                            <a:picLocks noChangeAspect="1"/>
                          </pic:cNvPicPr>
                        </pic:nvPicPr>
                        <pic:blipFill rotWithShape="1">
                          <a:blip r:embed="rId22" cstate="print">
                            <a:extLst>
                              <a:ext uri="{28A0092B-C50C-407E-A947-70E740481C1C}">
                                <a14:useLocalDpi xmlns:a14="http://schemas.microsoft.com/office/drawing/2010/main" val="0"/>
                              </a:ext>
                            </a:extLst>
                          </a:blip>
                          <a:srcRect l="17339" t="7172" r="19581" b="32850"/>
                          <a:stretch/>
                        </pic:blipFill>
                        <pic:spPr bwMode="auto">
                          <a:xfrm>
                            <a:off x="0" y="42530"/>
                            <a:ext cx="4969510" cy="2656840"/>
                          </a:xfrm>
                          <a:prstGeom prst="rect">
                            <a:avLst/>
                          </a:prstGeom>
                          <a:ln>
                            <a:noFill/>
                          </a:ln>
                          <a:extLst>
                            <a:ext uri="{53640926-AAD7-44D8-BBD7-CCE9431645EC}">
                              <a14:shadowObscured xmlns:a14="http://schemas.microsoft.com/office/drawing/2010/main"/>
                            </a:ext>
                          </a:extLst>
                        </pic:spPr>
                      </pic:pic>
                      <wps:wsp>
                        <wps:cNvPr id="4" name="Oval 4"/>
                        <wps:cNvSpPr/>
                        <wps:spPr>
                          <a:xfrm>
                            <a:off x="3934047" y="0"/>
                            <a:ext cx="372110" cy="31877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14A98E1" id="Group 8" o:spid="_x0000_s1026" style="position:absolute;margin-left:5.4pt;margin-top:15.95pt;width:391.3pt;height:212.55pt;z-index:-251661311" coordsize="4969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">
                <v:shape id="Picture 2" o:spid="_x0000_s1027" type="#_x0000_t75" alt="Graphical user interface, text, application, email&#10;&#10;Description automatically generated" style="position:absolute;top:425;width:49695;height:26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">
                  <v:imagedata r:id="rId23" o:title="Graphical user interface, text, application, email&#10;&#10;Description automatically generated" croptop="4700f" cropbottom="21529f" cropleft="11363f" cropright="12833f"/>
                </v:shape>
                <v:oval id="Oval 4" o:spid="_x0000_s1028" style="position:absolute;left:39340;width:3721;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" filled="f" strokecolor="#294e1c [1604]" strokeweight="1pt"/>
                <w10:wrap type="tight"/>
              </v:group>
            </w:pict>
          </mc:Fallback>
        </mc:AlternateContent>
      </w:r>
      <w:r>
        <w:rPr>
          <w:rFonts w:asciiTheme="minorHAnsi" w:hAnsiTheme="minorHAnsi" w:cstheme="minorHAnsi"/>
        </w:rPr>
        <w:fldChar w:fldCharType="end"/>
      </w:r>
      <w:r w:rsidR="008C3099">
        <w:rPr>
          <w:rFonts w:asciiTheme="minorHAnsi" w:hAnsiTheme="minorHAnsi" w:cstheme="minorHAnsi"/>
        </w:rPr>
        <w:t xml:space="preserve"> </w:t>
      </w:r>
    </w:p>
    <w:p w14:paraId="30C329C8" w14:textId="5B5AD380" w:rsidR="00DB2CBE" w:rsidRDefault="00DB2CBE" w:rsidP="00C7778D">
      <w:pPr>
        <w:rPr>
          <w:rFonts w:asciiTheme="minorHAnsi" w:hAnsiTheme="minorHAnsi" w:cstheme="minorHAnsi"/>
          <w:szCs w:val="22"/>
        </w:rPr>
      </w:pPr>
      <w:r>
        <w:rPr>
          <w:rFonts w:asciiTheme="minorHAnsi" w:hAnsiTheme="minorHAnsi" w:cstheme="minorHAnsi"/>
          <w:szCs w:val="22"/>
        </w:rPr>
        <w:t>Quora</w:t>
      </w:r>
      <w:r w:rsidR="001A608A">
        <w:rPr>
          <w:rFonts w:asciiTheme="minorHAnsi" w:hAnsiTheme="minorHAnsi" w:cstheme="minorHAnsi"/>
          <w:szCs w:val="22"/>
        </w:rPr>
        <w:t>, founded in June 2009,</w:t>
      </w:r>
      <w:r>
        <w:rPr>
          <w:rFonts w:asciiTheme="minorHAnsi" w:hAnsiTheme="minorHAnsi" w:cstheme="minorHAnsi"/>
          <w:szCs w:val="22"/>
        </w:rPr>
        <w:t xml:space="preserve"> is a </w:t>
      </w:r>
      <w:r w:rsidR="00F43342">
        <w:rPr>
          <w:rFonts w:asciiTheme="minorHAnsi" w:hAnsiTheme="minorHAnsi" w:cstheme="minorHAnsi"/>
          <w:szCs w:val="22"/>
        </w:rPr>
        <w:t xml:space="preserve">more of a </w:t>
      </w:r>
      <w:r>
        <w:rPr>
          <w:rFonts w:asciiTheme="minorHAnsi" w:hAnsiTheme="minorHAnsi" w:cstheme="minorHAnsi"/>
          <w:szCs w:val="22"/>
        </w:rPr>
        <w:t xml:space="preserve">social media website that is to discuss any question that is brought up. There is no specific focus of questions asked/ forums started, it is all down to the users. Users are able to create accounts on this website allowing a history of questions that they interacted with to be formed. Having an account also allows them to </w:t>
      </w:r>
      <w:r w:rsidR="00F43342">
        <w:rPr>
          <w:rFonts w:asciiTheme="minorHAnsi" w:hAnsiTheme="minorHAnsi" w:cstheme="minorHAnsi"/>
          <w:szCs w:val="22"/>
        </w:rPr>
        <w:t xml:space="preserve">save favourite forums or topics for the next time you log in to the website. </w:t>
      </w:r>
      <w:r w:rsidR="00597F4C">
        <w:rPr>
          <w:rFonts w:asciiTheme="minorHAnsi" w:hAnsiTheme="minorHAnsi" w:cstheme="minorHAnsi"/>
          <w:szCs w:val="22"/>
        </w:rPr>
        <w:t>Quora then, through the use of an algorithm, recommends you questions that it believes you might like to make you keep using the site.</w:t>
      </w:r>
    </w:p>
    <w:p w14:paraId="60AFE22D" w14:textId="5684D2DB" w:rsidR="00F43342" w:rsidRDefault="00F43342" w:rsidP="00C7778D">
      <w:pPr>
        <w:rPr>
          <w:rFonts w:asciiTheme="minorHAnsi" w:hAnsiTheme="minorHAnsi" w:cstheme="minorHAnsi"/>
          <w:szCs w:val="22"/>
        </w:rPr>
      </w:pPr>
    </w:p>
    <w:p w14:paraId="4099F4B9" w14:textId="0A8831DE" w:rsidR="00F43342" w:rsidRDefault="00F43342" w:rsidP="00C7778D">
      <w:pPr>
        <w:rPr>
          <w:rFonts w:asciiTheme="minorHAnsi" w:hAnsiTheme="minorHAnsi" w:cstheme="minorHAnsi"/>
          <w:szCs w:val="22"/>
        </w:rPr>
      </w:pPr>
      <w:r>
        <w:rPr>
          <w:rFonts w:asciiTheme="minorHAnsi" w:hAnsiTheme="minorHAnsi" w:cstheme="minorHAnsi"/>
          <w:szCs w:val="22"/>
        </w:rPr>
        <w:t>Quora sorts questions into different topics so that users can find questions that they want to view and interact with. This is different in the way that it allows users to post images and videos making it lean more to being a social media site, but at its core is still a question-answer website.</w:t>
      </w:r>
    </w:p>
    <w:p w14:paraId="54CEC0AD" w14:textId="02ABAFFA" w:rsidR="00F43342" w:rsidRDefault="00F43342" w:rsidP="00F43342">
      <w:pPr>
        <w:rPr>
          <w:rFonts w:asciiTheme="minorHAnsi" w:hAnsiTheme="minorHAnsi" w:cstheme="minorHAnsi"/>
        </w:rPr>
      </w:pPr>
    </w:p>
    <w:p w14:paraId="070E419A" w14:textId="75D57F7D" w:rsidR="00F43342" w:rsidRDefault="00F43342" w:rsidP="00F43342">
      <w:pPr>
        <w:rPr>
          <w:rFonts w:asciiTheme="minorHAnsi" w:hAnsiTheme="minorHAnsi" w:cstheme="minorHAnsi"/>
        </w:rPr>
      </w:pPr>
      <w:r>
        <w:rPr>
          <w:rFonts w:asciiTheme="minorHAnsi" w:hAnsiTheme="minorHAnsi" w:cstheme="minorHAnsi"/>
        </w:rPr>
        <w:t>Parts I wish to include in my solution:</w:t>
      </w:r>
    </w:p>
    <w:p w14:paraId="245FB778" w14:textId="5F891B61" w:rsidR="00F43342" w:rsidRDefault="00F43342" w:rsidP="00C7778D">
      <w:pPr>
        <w:rPr>
          <w:rFonts w:asciiTheme="minorHAnsi" w:hAnsiTheme="minorHAnsi" w:cstheme="minorHAnsi"/>
          <w:szCs w:val="22"/>
        </w:rPr>
      </w:pPr>
      <w:r>
        <w:rPr>
          <w:rFonts w:asciiTheme="minorHAnsi" w:hAnsiTheme="minorHAnsi" w:cstheme="minorHAnsi"/>
          <w:szCs w:val="22"/>
        </w:rPr>
        <w:t xml:space="preserve">The idea of having a way to create an account and save topics </w:t>
      </w:r>
      <w:r w:rsidR="0058156B">
        <w:rPr>
          <w:rFonts w:asciiTheme="minorHAnsi" w:hAnsiTheme="minorHAnsi" w:cstheme="minorHAnsi"/>
          <w:szCs w:val="22"/>
        </w:rPr>
        <w:t xml:space="preserve">for users is essential to long term usage of the website. If users are given a way to save </w:t>
      </w:r>
      <w:r w:rsidR="0058156B">
        <w:rPr>
          <w:rFonts w:asciiTheme="minorHAnsi" w:hAnsiTheme="minorHAnsi" w:cstheme="minorHAnsi"/>
          <w:szCs w:val="22"/>
        </w:rPr>
        <w:lastRenderedPageBreak/>
        <w:t xml:space="preserve">what they do on the </w:t>
      </w:r>
      <w:r w:rsidR="006F4CA4">
        <w:rPr>
          <w:rFonts w:asciiTheme="minorHAnsi" w:hAnsiTheme="minorHAnsi" w:cstheme="minorHAnsi"/>
          <w:szCs w:val="22"/>
        </w:rPr>
        <w:t>website,</w:t>
      </w:r>
      <w:r w:rsidR="0058156B">
        <w:rPr>
          <w:rFonts w:asciiTheme="minorHAnsi" w:hAnsiTheme="minorHAnsi" w:cstheme="minorHAnsi"/>
          <w:szCs w:val="22"/>
        </w:rPr>
        <w:t xml:space="preserve"> they should have a higher chance of using the site again.</w:t>
      </w:r>
      <w:r w:rsidR="006F591D">
        <w:rPr>
          <w:rFonts w:asciiTheme="minorHAnsi" w:hAnsiTheme="minorHAnsi" w:cstheme="minorHAnsi"/>
          <w:szCs w:val="22"/>
        </w:rPr>
        <w:t xml:space="preserve"> This will make students more inclined to use the website for biology more often making it build its </w:t>
      </w:r>
      <w:r w:rsidR="007474CB">
        <w:rPr>
          <w:rFonts w:asciiTheme="minorHAnsi" w:hAnsiTheme="minorHAnsi" w:cstheme="minorHAnsi"/>
          <w:szCs w:val="22"/>
        </w:rPr>
        <w:t>user base</w:t>
      </w:r>
      <w:r w:rsidR="006F591D">
        <w:rPr>
          <w:rFonts w:asciiTheme="minorHAnsi" w:hAnsiTheme="minorHAnsi" w:cstheme="minorHAnsi"/>
          <w:szCs w:val="22"/>
        </w:rPr>
        <w:t xml:space="preserve"> more.</w:t>
      </w:r>
      <w:r w:rsidR="007474CB">
        <w:rPr>
          <w:rFonts w:asciiTheme="minorHAnsi" w:hAnsiTheme="minorHAnsi" w:cstheme="minorHAnsi"/>
          <w:szCs w:val="22"/>
        </w:rPr>
        <w:t xml:space="preserve"> This addition should be well appreciated by Stephen who would want to save solutions to questions and topics he doesn’t understand when revising or completing essays.</w:t>
      </w:r>
    </w:p>
    <w:p w14:paraId="49C6BCA8" w14:textId="77777777" w:rsidR="006A1C4F" w:rsidRDefault="006A1C4F" w:rsidP="00C7778D">
      <w:pPr>
        <w:rPr>
          <w:rFonts w:asciiTheme="minorHAnsi" w:hAnsiTheme="minorHAnsi" w:cstheme="minorHAnsi"/>
          <w:szCs w:val="22"/>
        </w:rPr>
      </w:pPr>
    </w:p>
    <w:p w14:paraId="68405EDB" w14:textId="71AC3265" w:rsidR="006A1C4F" w:rsidRDefault="006A1C4F" w:rsidP="006A1C4F">
      <w:pPr>
        <w:pStyle w:val="Heading2"/>
      </w:pPr>
      <w:bookmarkStart w:id="7" w:name="_Toc94820923"/>
      <w:r>
        <w:t>Essential Features</w:t>
      </w:r>
      <w:bookmarkEnd w:id="7"/>
    </w:p>
    <w:p w14:paraId="1A35B090" w14:textId="037A23EE" w:rsidR="006A1C4F" w:rsidRDefault="00E87F42" w:rsidP="006A1C4F">
      <w:pPr>
        <w:rPr>
          <w:rFonts w:asciiTheme="minorHAnsi" w:hAnsiTheme="minorHAnsi"/>
        </w:rPr>
      </w:pPr>
      <w:r>
        <w:rPr>
          <w:rFonts w:asciiTheme="minorHAnsi" w:hAnsiTheme="minorHAnsi"/>
        </w:rPr>
        <w:t>One essential feature of my solution is that there needs to be a section of my website where users can make questions, answer and discuss q</w:t>
      </w:r>
      <w:r w:rsidR="002F5F14">
        <w:rPr>
          <w:rFonts w:asciiTheme="minorHAnsi" w:hAnsiTheme="minorHAnsi"/>
        </w:rPr>
        <w:t>uestions which would make it similar to a forum</w:t>
      </w:r>
      <w:r w:rsidR="0076333D">
        <w:rPr>
          <w:rFonts w:asciiTheme="minorHAnsi" w:hAnsiTheme="minorHAnsi"/>
        </w:rPr>
        <w:t xml:space="preserve">. </w:t>
      </w:r>
      <w:r w:rsidR="00612EDE">
        <w:rPr>
          <w:rFonts w:asciiTheme="minorHAnsi" w:hAnsiTheme="minorHAnsi"/>
        </w:rPr>
        <w:t xml:space="preserve">All questions will be stored on the site’s database through Django. </w:t>
      </w:r>
      <w:r w:rsidR="0076333D">
        <w:rPr>
          <w:rFonts w:asciiTheme="minorHAnsi" w:hAnsiTheme="minorHAnsi"/>
        </w:rPr>
        <w:t xml:space="preserve">This would allow users to communicate with each other and could increase how often they come back to the website. </w:t>
      </w:r>
      <w:r w:rsidR="00D02C73">
        <w:rPr>
          <w:rFonts w:asciiTheme="minorHAnsi" w:hAnsiTheme="minorHAnsi"/>
        </w:rPr>
        <w:t>This is the main feature of my solution that makes it slightly unique to a forum.</w:t>
      </w:r>
    </w:p>
    <w:p w14:paraId="0DAB503C" w14:textId="77777777" w:rsidR="00D70A02" w:rsidRDefault="00D70A02" w:rsidP="006A1C4F">
      <w:pPr>
        <w:rPr>
          <w:rFonts w:asciiTheme="minorHAnsi" w:hAnsiTheme="minorHAnsi"/>
        </w:rPr>
      </w:pPr>
    </w:p>
    <w:p w14:paraId="0031BB0F" w14:textId="49A4760B" w:rsidR="00D70A02" w:rsidRDefault="00D70A02" w:rsidP="006A1C4F">
      <w:pPr>
        <w:rPr>
          <w:rFonts w:asciiTheme="minorHAnsi" w:hAnsiTheme="minorHAnsi"/>
        </w:rPr>
      </w:pPr>
      <w:r>
        <w:rPr>
          <w:rFonts w:asciiTheme="minorHAnsi" w:hAnsiTheme="minorHAnsi"/>
        </w:rPr>
        <w:t xml:space="preserve">Another essential feature is that it </w:t>
      </w:r>
      <w:r w:rsidR="00E773FE">
        <w:rPr>
          <w:rFonts w:asciiTheme="minorHAnsi" w:hAnsiTheme="minorHAnsi"/>
        </w:rPr>
        <w:t>must</w:t>
      </w:r>
      <w:r>
        <w:rPr>
          <w:rFonts w:asciiTheme="minorHAnsi" w:hAnsiTheme="minorHAnsi"/>
        </w:rPr>
        <w:t xml:space="preserve"> have an upvote and down vote system. This will allow users to assess if a question or solution is good or not </w:t>
      </w:r>
      <w:r w:rsidR="00E773FE">
        <w:rPr>
          <w:rFonts w:asciiTheme="minorHAnsi" w:hAnsiTheme="minorHAnsi"/>
        </w:rPr>
        <w:t>and</w:t>
      </w:r>
      <w:r w:rsidR="00FB4240">
        <w:rPr>
          <w:rFonts w:asciiTheme="minorHAnsi" w:hAnsiTheme="minorHAnsi"/>
        </w:rPr>
        <w:t xml:space="preserve"> will make it easier for users t</w:t>
      </w:r>
      <w:r w:rsidR="00612EDE">
        <w:rPr>
          <w:rFonts w:asciiTheme="minorHAnsi" w:hAnsiTheme="minorHAnsi"/>
        </w:rPr>
        <w:t>o find the most viable answers making traversing the website easy. You would be able to compare different answers quickly</w:t>
      </w:r>
    </w:p>
    <w:p w14:paraId="207EB380" w14:textId="77777777" w:rsidR="00D65F88" w:rsidRDefault="00D65F88" w:rsidP="006A1C4F">
      <w:pPr>
        <w:rPr>
          <w:rFonts w:asciiTheme="minorHAnsi" w:hAnsiTheme="minorHAnsi"/>
        </w:rPr>
      </w:pPr>
    </w:p>
    <w:p w14:paraId="37B8E90D" w14:textId="5E50037D" w:rsidR="00D65F88" w:rsidRDefault="00D65F88" w:rsidP="006A1C4F">
      <w:pPr>
        <w:rPr>
          <w:rFonts w:asciiTheme="minorHAnsi" w:hAnsiTheme="minorHAnsi"/>
        </w:rPr>
      </w:pPr>
      <w:r>
        <w:rPr>
          <w:rFonts w:asciiTheme="minorHAnsi" w:hAnsiTheme="minorHAnsi"/>
        </w:rPr>
        <w:t>Another essential feature</w:t>
      </w:r>
      <w:r w:rsidR="00612EDE">
        <w:rPr>
          <w:rFonts w:asciiTheme="minorHAnsi" w:hAnsiTheme="minorHAnsi"/>
        </w:rPr>
        <w:t xml:space="preserve"> is to have a search bar where you </w:t>
      </w:r>
      <w:r w:rsidR="00E773FE">
        <w:rPr>
          <w:rFonts w:asciiTheme="minorHAnsi" w:hAnsiTheme="minorHAnsi"/>
        </w:rPr>
        <w:t>can</w:t>
      </w:r>
      <w:r w:rsidR="00612EDE">
        <w:rPr>
          <w:rFonts w:asciiTheme="minorHAnsi" w:hAnsiTheme="minorHAnsi"/>
        </w:rPr>
        <w:t xml:space="preserve"> search through all of the current questions and tags/topics. This is useful because it allows users to sort through and access questions that they are concerned with like on a specific topic.</w:t>
      </w:r>
    </w:p>
    <w:p w14:paraId="2D5E4C16" w14:textId="77777777" w:rsidR="00612EDE" w:rsidRDefault="00612EDE" w:rsidP="006A1C4F">
      <w:pPr>
        <w:rPr>
          <w:rFonts w:asciiTheme="minorHAnsi" w:hAnsiTheme="minorHAnsi"/>
        </w:rPr>
      </w:pPr>
    </w:p>
    <w:p w14:paraId="42E80581" w14:textId="6E086E0B" w:rsidR="00612EDE" w:rsidRDefault="00612EDE" w:rsidP="006A1C4F">
      <w:pPr>
        <w:rPr>
          <w:rFonts w:asciiTheme="minorHAnsi" w:hAnsiTheme="minorHAnsi"/>
        </w:rPr>
      </w:pPr>
      <w:r>
        <w:rPr>
          <w:rFonts w:asciiTheme="minorHAnsi" w:hAnsiTheme="minorHAnsi"/>
        </w:rPr>
        <w:t xml:space="preserve">The website needs to have a login system where you are able to create an account and log in to it with an email and password. This </w:t>
      </w:r>
      <w:r w:rsidR="00D66E88">
        <w:rPr>
          <w:rFonts w:asciiTheme="minorHAnsi" w:hAnsiTheme="minorHAnsi"/>
        </w:rPr>
        <w:t>is useful because it will let users save questions, and answers that they submitted but also your account will be accessible by other users to see your answers.</w:t>
      </w:r>
    </w:p>
    <w:p w14:paraId="54A2C11F" w14:textId="77777777" w:rsidR="00A20465" w:rsidRDefault="00A20465" w:rsidP="006A1C4F">
      <w:pPr>
        <w:rPr>
          <w:rFonts w:asciiTheme="minorHAnsi" w:hAnsiTheme="minorHAnsi"/>
        </w:rPr>
      </w:pPr>
    </w:p>
    <w:p w14:paraId="7DD3382F" w14:textId="521BB651" w:rsidR="00B3463A" w:rsidRDefault="00B3463A" w:rsidP="006A1C4F">
      <w:pPr>
        <w:rPr>
          <w:rFonts w:asciiTheme="minorHAnsi" w:hAnsiTheme="minorHAnsi"/>
        </w:rPr>
      </w:pPr>
      <w:r>
        <w:rPr>
          <w:rFonts w:asciiTheme="minorHAnsi" w:hAnsiTheme="minorHAnsi"/>
        </w:rPr>
        <w:t xml:space="preserve">A section of the website where classes/rooms can be </w:t>
      </w:r>
      <w:r w:rsidR="006F4CA4">
        <w:rPr>
          <w:rFonts w:asciiTheme="minorHAnsi" w:hAnsiTheme="minorHAnsi"/>
        </w:rPr>
        <w:t>created,</w:t>
      </w:r>
      <w:r>
        <w:rPr>
          <w:rFonts w:asciiTheme="minorHAnsi" w:hAnsiTheme="minorHAnsi"/>
        </w:rPr>
        <w:t xml:space="preserve"> and teachers can be made admin and control the content in the room/class. This would benefit teachers and school environments</w:t>
      </w:r>
      <w:r w:rsidR="00EB5353">
        <w:rPr>
          <w:rFonts w:asciiTheme="minorHAnsi" w:hAnsiTheme="minorHAnsi"/>
        </w:rPr>
        <w:t xml:space="preserve"> </w:t>
      </w:r>
      <w:r w:rsidR="00D0440A">
        <w:rPr>
          <w:rFonts w:asciiTheme="minorHAnsi" w:hAnsiTheme="minorHAnsi"/>
        </w:rPr>
        <w:t>since students can be set to discuss work in the room which is beneficial for learning.</w:t>
      </w:r>
    </w:p>
    <w:p w14:paraId="575E2B78" w14:textId="77777777" w:rsidR="00D0440A" w:rsidRDefault="00D0440A" w:rsidP="006A1C4F">
      <w:pPr>
        <w:rPr>
          <w:rFonts w:asciiTheme="minorHAnsi" w:hAnsiTheme="minorHAnsi"/>
        </w:rPr>
      </w:pPr>
    </w:p>
    <w:p w14:paraId="02D7A401" w14:textId="61BBBBA6" w:rsidR="00A20465" w:rsidRDefault="00A20465" w:rsidP="006A1C4F">
      <w:pPr>
        <w:rPr>
          <w:rFonts w:asciiTheme="minorHAnsi" w:hAnsiTheme="minorHAnsi"/>
        </w:rPr>
      </w:pPr>
      <w:r>
        <w:rPr>
          <w:rFonts w:asciiTheme="minorHAnsi" w:hAnsiTheme="minorHAnsi"/>
        </w:rPr>
        <w:t xml:space="preserve">A toolbar where different sections of the website are linked like </w:t>
      </w:r>
      <w:r w:rsidR="006F4CA4">
        <w:rPr>
          <w:rFonts w:asciiTheme="minorHAnsi" w:hAnsiTheme="minorHAnsi"/>
        </w:rPr>
        <w:t>classrooms</w:t>
      </w:r>
      <w:r>
        <w:rPr>
          <w:rFonts w:asciiTheme="minorHAnsi" w:hAnsiTheme="minorHAnsi"/>
        </w:rPr>
        <w:t>, discussions, questions, etc. This useful since it allows users to access different sections of website quickly and easily.</w:t>
      </w:r>
    </w:p>
    <w:p w14:paraId="2B79784A" w14:textId="77777777" w:rsidR="00D66E88" w:rsidRDefault="00D66E88" w:rsidP="006A1C4F">
      <w:pPr>
        <w:rPr>
          <w:rFonts w:asciiTheme="minorHAnsi" w:hAnsiTheme="minorHAnsi"/>
        </w:rPr>
      </w:pPr>
    </w:p>
    <w:p w14:paraId="6AB3C87C" w14:textId="77777777" w:rsidR="00FB4240" w:rsidRDefault="00FB4240" w:rsidP="006A1C4F">
      <w:pPr>
        <w:rPr>
          <w:rFonts w:asciiTheme="minorHAnsi" w:hAnsiTheme="minorHAnsi"/>
        </w:rPr>
      </w:pPr>
    </w:p>
    <w:p w14:paraId="5C3BF76D" w14:textId="01926E3C" w:rsidR="00FB4240" w:rsidRDefault="00A20465" w:rsidP="00A20465">
      <w:pPr>
        <w:pStyle w:val="Heading2"/>
      </w:pPr>
      <w:bookmarkStart w:id="8" w:name="_Toc94820924"/>
      <w:r>
        <w:t>Limitations</w:t>
      </w:r>
      <w:bookmarkEnd w:id="8"/>
    </w:p>
    <w:p w14:paraId="17883BC7" w14:textId="5392008E" w:rsidR="00FA3C83" w:rsidRPr="00FA3C83" w:rsidRDefault="00E67813" w:rsidP="00FA3C83">
      <w:pPr>
        <w:rPr>
          <w:rFonts w:asciiTheme="minorHAnsi" w:hAnsiTheme="minorHAnsi"/>
        </w:rPr>
      </w:pPr>
      <w:r>
        <w:rPr>
          <w:rFonts w:asciiTheme="minorHAnsi" w:hAnsiTheme="minorHAnsi"/>
        </w:rPr>
        <w:t>One limitation is that the website most likely won’t be compatible with mobile devices meaning it won’t be useable and might be slow because phones are less powerful than computers and the website won’t be optimized for phones.</w:t>
      </w:r>
      <w:r w:rsidR="003D6385">
        <w:rPr>
          <w:rFonts w:asciiTheme="minorHAnsi" w:hAnsiTheme="minorHAnsi"/>
        </w:rPr>
        <w:t xml:space="preserve"> </w:t>
      </w:r>
      <w:r w:rsidR="00FA3C83" w:rsidRPr="00FA3C83">
        <w:rPr>
          <w:rFonts w:asciiTheme="minorHAnsi" w:hAnsiTheme="minorHAnsi"/>
        </w:rPr>
        <w:t>This is because to</w:t>
      </w:r>
      <w:r w:rsidR="00FA3C83">
        <w:rPr>
          <w:rFonts w:asciiTheme="minorHAnsi" w:hAnsiTheme="minorHAnsi"/>
        </w:rPr>
        <w:t xml:space="preserve"> optimise the use of the website</w:t>
      </w:r>
      <w:r w:rsidR="00FA3C83" w:rsidRPr="00FA3C83">
        <w:rPr>
          <w:rFonts w:asciiTheme="minorHAnsi" w:hAnsiTheme="minorHAnsi"/>
        </w:rPr>
        <w:t xml:space="preserve"> on the phone, a whole new user interface would need to</w:t>
      </w:r>
      <w:r w:rsidR="00FA3C83">
        <w:rPr>
          <w:rFonts w:asciiTheme="minorHAnsi" w:hAnsiTheme="minorHAnsi"/>
        </w:rPr>
        <w:t xml:space="preserve"> be designed so that the site</w:t>
      </w:r>
      <w:r w:rsidR="00FA3C83" w:rsidRPr="00FA3C83">
        <w:rPr>
          <w:rFonts w:asciiTheme="minorHAnsi" w:hAnsiTheme="minorHAnsi"/>
        </w:rPr>
        <w:t xml:space="preserve"> can be easily used. This would take more development time </w:t>
      </w:r>
      <w:r w:rsidR="00FA3C83">
        <w:rPr>
          <w:rFonts w:asciiTheme="minorHAnsi" w:hAnsiTheme="minorHAnsi"/>
        </w:rPr>
        <w:t xml:space="preserve">and money </w:t>
      </w:r>
      <w:r w:rsidR="00FA3C83" w:rsidRPr="00FA3C83">
        <w:rPr>
          <w:rFonts w:asciiTheme="minorHAnsi" w:hAnsiTheme="minorHAnsi"/>
        </w:rPr>
        <w:t>- and the use on a mobile phone is questionable, as the program suits a much larger screen.</w:t>
      </w:r>
    </w:p>
    <w:p w14:paraId="681949D9" w14:textId="77777777" w:rsidR="00B3463A" w:rsidRDefault="00B3463A" w:rsidP="00A20465">
      <w:pPr>
        <w:rPr>
          <w:rFonts w:asciiTheme="minorHAnsi" w:hAnsiTheme="minorHAnsi"/>
        </w:rPr>
      </w:pPr>
    </w:p>
    <w:p w14:paraId="23BF6CB7" w14:textId="77777777" w:rsidR="00FA3C83" w:rsidRDefault="00B3463A" w:rsidP="00A20465">
      <w:pPr>
        <w:rPr>
          <w:rFonts w:asciiTheme="minorHAnsi" w:hAnsiTheme="minorHAnsi"/>
        </w:rPr>
      </w:pPr>
      <w:r>
        <w:rPr>
          <w:rFonts w:asciiTheme="minorHAnsi" w:hAnsiTheme="minorHAnsi"/>
        </w:rPr>
        <w:t>Another limitation is that st</w:t>
      </w:r>
      <w:r w:rsidR="008011AE">
        <w:rPr>
          <w:rFonts w:asciiTheme="minorHAnsi" w:hAnsiTheme="minorHAnsi"/>
        </w:rPr>
        <w:t>udents might not just discuss biology related information, they may just turn the site into a chat site which is disruptive to how the site runs.</w:t>
      </w:r>
      <w:r w:rsidR="003D6385">
        <w:rPr>
          <w:rFonts w:asciiTheme="minorHAnsi" w:hAnsiTheme="minorHAnsi"/>
        </w:rPr>
        <w:t xml:space="preserve"> This is a limitation since there is no simple way to fix this issue </w:t>
      </w:r>
      <w:r w:rsidR="003D6385">
        <w:rPr>
          <w:rFonts w:asciiTheme="minorHAnsi" w:hAnsiTheme="minorHAnsi"/>
        </w:rPr>
        <w:lastRenderedPageBreak/>
        <w:t>without employing someone to check through questions and warn users when they discuss other topics.</w:t>
      </w:r>
    </w:p>
    <w:p w14:paraId="232C252C" w14:textId="77777777" w:rsidR="00FA3C83" w:rsidRDefault="00FA3C83" w:rsidP="00A20465">
      <w:pPr>
        <w:rPr>
          <w:rFonts w:asciiTheme="minorHAnsi" w:hAnsiTheme="minorHAnsi"/>
        </w:rPr>
      </w:pPr>
    </w:p>
    <w:p w14:paraId="6F9ADDCD" w14:textId="5C2ED16B" w:rsidR="00FA3C83" w:rsidRDefault="00FA3C83" w:rsidP="00A20465">
      <w:pPr>
        <w:rPr>
          <w:rFonts w:asciiTheme="minorHAnsi" w:hAnsiTheme="minorHAnsi"/>
        </w:rPr>
      </w:pPr>
      <w:r>
        <w:rPr>
          <w:rFonts w:asciiTheme="minorHAnsi" w:hAnsiTheme="minorHAnsi"/>
        </w:rPr>
        <w:t>Finally, another limitation is that users are not able to comment on solutions</w:t>
      </w:r>
      <w:r w:rsidR="0067505D">
        <w:rPr>
          <w:rFonts w:asciiTheme="minorHAnsi" w:hAnsiTheme="minorHAnsi"/>
        </w:rPr>
        <w:t xml:space="preserve">. This is a limitation because, if a user makes a mistake in their solution, other </w:t>
      </w:r>
      <w:r w:rsidR="003200B7">
        <w:rPr>
          <w:rFonts w:asciiTheme="minorHAnsi" w:hAnsiTheme="minorHAnsi"/>
        </w:rPr>
        <w:t>users would be</w:t>
      </w:r>
      <w:r w:rsidR="0067505D">
        <w:rPr>
          <w:rFonts w:asciiTheme="minorHAnsi" w:hAnsiTheme="minorHAnsi"/>
        </w:rPr>
        <w:t xml:space="preserve"> able to help and correct them. This increases the prominence of incorrect answers on the site</w:t>
      </w:r>
      <w:r w:rsidR="003200B7">
        <w:rPr>
          <w:rFonts w:asciiTheme="minorHAnsi" w:hAnsiTheme="minorHAnsi"/>
        </w:rPr>
        <w:t xml:space="preserve"> which my solution will not have because of technical difficulties</w:t>
      </w:r>
      <w:r w:rsidR="0067505D">
        <w:rPr>
          <w:rFonts w:asciiTheme="minorHAnsi" w:hAnsiTheme="minorHAnsi"/>
        </w:rPr>
        <w:t>.</w:t>
      </w:r>
    </w:p>
    <w:p w14:paraId="68D3503B" w14:textId="77777777" w:rsidR="00FA3C83" w:rsidRDefault="00FA3C83" w:rsidP="00A20465">
      <w:pPr>
        <w:rPr>
          <w:rFonts w:asciiTheme="minorHAnsi" w:hAnsiTheme="minorHAnsi"/>
        </w:rPr>
      </w:pPr>
    </w:p>
    <w:p w14:paraId="5C907393" w14:textId="56FFB6AD" w:rsidR="0076333D" w:rsidRPr="00E87F42" w:rsidRDefault="003D6385" w:rsidP="006A1C4F">
      <w:pPr>
        <w:rPr>
          <w:rFonts w:asciiTheme="minorHAnsi" w:hAnsiTheme="minorHAnsi"/>
        </w:rPr>
      </w:pPr>
      <w:r>
        <w:rPr>
          <w:rFonts w:asciiTheme="minorHAnsi" w:hAnsiTheme="minorHAnsi"/>
        </w:rPr>
        <w:t xml:space="preserve"> </w:t>
      </w:r>
    </w:p>
    <w:p w14:paraId="542CA651" w14:textId="4FF56650" w:rsidR="003200B7" w:rsidRDefault="006A1C4F" w:rsidP="003200B7">
      <w:pPr>
        <w:pStyle w:val="Heading2"/>
      </w:pPr>
      <w:bookmarkStart w:id="9" w:name="_Toc94820925"/>
      <w:r>
        <w:t>Requirements for solution</w:t>
      </w:r>
      <w:bookmarkEnd w:id="9"/>
    </w:p>
    <w:p w14:paraId="1193BD4E" w14:textId="77777777" w:rsidR="00C70ECF" w:rsidRDefault="00C70ECF" w:rsidP="00C70ECF"/>
    <w:p w14:paraId="6BD2174D" w14:textId="7637BBC4" w:rsidR="00C70ECF" w:rsidRDefault="00624499" w:rsidP="00C70ECF">
      <w:pPr>
        <w:pStyle w:val="Heading3"/>
      </w:pPr>
      <w:bookmarkStart w:id="10" w:name="_Toc94820926"/>
      <w:r>
        <w:t>Hardware</w:t>
      </w:r>
      <w:bookmarkEnd w:id="10"/>
    </w:p>
    <w:p w14:paraId="287B97DE" w14:textId="3F663A0C" w:rsidR="00C70ECF" w:rsidRPr="00624499" w:rsidRDefault="00C70ECF" w:rsidP="00C70ECF">
      <w:pPr>
        <w:pStyle w:val="ListParagraph"/>
        <w:numPr>
          <w:ilvl w:val="0"/>
          <w:numId w:val="10"/>
        </w:numPr>
      </w:pPr>
      <w:r w:rsidRPr="00624499">
        <w:rPr>
          <w:rFonts w:asciiTheme="minorHAnsi" w:hAnsiTheme="minorHAnsi"/>
        </w:rPr>
        <w:t xml:space="preserve">A basic PC that </w:t>
      </w:r>
      <w:r w:rsidR="00624499" w:rsidRPr="00624499">
        <w:rPr>
          <w:rFonts w:asciiTheme="minorHAnsi" w:hAnsiTheme="minorHAnsi"/>
        </w:rPr>
        <w:t xml:space="preserve">has basic graphical capabilities that </w:t>
      </w:r>
      <w:r w:rsidRPr="00624499">
        <w:rPr>
          <w:rFonts w:asciiTheme="minorHAnsi" w:hAnsiTheme="minorHAnsi"/>
        </w:rPr>
        <w:t>is able to run a browser like Chrome or internet explorer, so that the website can be opened on the system.</w:t>
      </w:r>
      <w:r w:rsidR="00624499" w:rsidRPr="00624499">
        <w:rPr>
          <w:rFonts w:asciiTheme="minorHAnsi" w:hAnsiTheme="minorHAnsi"/>
        </w:rPr>
        <w:t xml:space="preserve"> It shouldn’t drop frames since the website is more server orientated instead of focusing on the client.</w:t>
      </w:r>
    </w:p>
    <w:p w14:paraId="64653159" w14:textId="54DD119A" w:rsidR="00C70ECF" w:rsidRPr="00624499" w:rsidRDefault="00C70ECF" w:rsidP="00C70ECF">
      <w:pPr>
        <w:pStyle w:val="ListParagraph"/>
        <w:numPr>
          <w:ilvl w:val="0"/>
          <w:numId w:val="10"/>
        </w:numPr>
      </w:pPr>
      <w:r w:rsidRPr="00624499">
        <w:rPr>
          <w:rFonts w:asciiTheme="minorHAnsi" w:hAnsiTheme="minorHAnsi"/>
        </w:rPr>
        <w:t>A monitor so that information for the website can be displayed on a screen.</w:t>
      </w:r>
    </w:p>
    <w:p w14:paraId="6B8B2A27" w14:textId="22AA47FE" w:rsidR="00C70ECF" w:rsidRPr="00624499" w:rsidRDefault="00624499" w:rsidP="00C70ECF">
      <w:pPr>
        <w:pStyle w:val="ListParagraph"/>
        <w:numPr>
          <w:ilvl w:val="0"/>
          <w:numId w:val="10"/>
        </w:numPr>
      </w:pPr>
      <w:r w:rsidRPr="00624499">
        <w:rPr>
          <w:rFonts w:asciiTheme="minorHAnsi" w:hAnsiTheme="minorHAnsi"/>
        </w:rPr>
        <w:t>Accessories like a keyboard and mouse a required to interact with the website through clicking on links and asking/answering questions (filling forms).</w:t>
      </w:r>
    </w:p>
    <w:p w14:paraId="4FCDBBCB" w14:textId="275EDCCA" w:rsidR="00624499" w:rsidRDefault="00624499" w:rsidP="00624499">
      <w:pPr>
        <w:pStyle w:val="Heading3"/>
      </w:pPr>
      <w:bookmarkStart w:id="11" w:name="_Toc94820927"/>
      <w:r>
        <w:t>Software</w:t>
      </w:r>
      <w:bookmarkEnd w:id="11"/>
    </w:p>
    <w:p w14:paraId="532B3408" w14:textId="73A87719" w:rsidR="00624499" w:rsidRPr="009554B1" w:rsidRDefault="00624499" w:rsidP="00624499">
      <w:pPr>
        <w:pStyle w:val="ListParagraph"/>
        <w:numPr>
          <w:ilvl w:val="0"/>
          <w:numId w:val="10"/>
        </w:numPr>
      </w:pPr>
      <w:r>
        <w:rPr>
          <w:rFonts w:asciiTheme="minorHAnsi" w:hAnsiTheme="minorHAnsi"/>
        </w:rPr>
        <w:t xml:space="preserve">A basic </w:t>
      </w:r>
      <w:r w:rsidR="009554B1">
        <w:rPr>
          <w:rFonts w:asciiTheme="minorHAnsi" w:hAnsiTheme="minorHAnsi"/>
        </w:rPr>
        <w:t>browser like google chrome or internet explorer needs to be installed on the PC so that the website can be run.</w:t>
      </w:r>
    </w:p>
    <w:p w14:paraId="20EDDE57" w14:textId="77777777" w:rsidR="009554B1" w:rsidRDefault="009554B1" w:rsidP="009554B1"/>
    <w:p w14:paraId="2DE95594" w14:textId="3948C097" w:rsidR="009554B1" w:rsidRDefault="009554B1" w:rsidP="009554B1">
      <w:pPr>
        <w:pStyle w:val="Heading3"/>
      </w:pPr>
      <w:bookmarkStart w:id="12" w:name="_Toc94820928"/>
      <w:r>
        <w:t>General requirements</w:t>
      </w:r>
      <w:bookmarkEnd w:id="12"/>
    </w:p>
    <w:p w14:paraId="7D526DA9" w14:textId="77777777" w:rsidR="009554B1" w:rsidRPr="009554B1" w:rsidRDefault="009554B1" w:rsidP="009554B1"/>
    <w:tbl>
      <w:tblPr>
        <w:tblStyle w:val="GridTable4-Accent1"/>
        <w:tblW w:w="9209" w:type="dxa"/>
        <w:tblInd w:w="-458" w:type="dxa"/>
        <w:tblLook w:val="04A0" w:firstRow="1" w:lastRow="0" w:firstColumn="1" w:lastColumn="0" w:noHBand="0" w:noVBand="1"/>
      </w:tblPr>
      <w:tblGrid>
        <w:gridCol w:w="1696"/>
        <w:gridCol w:w="3834"/>
        <w:gridCol w:w="3679"/>
      </w:tblGrid>
      <w:tr w:rsidR="00B676A1" w14:paraId="26B67495" w14:textId="77777777" w:rsidTr="000519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6F92C5D" w14:textId="22FCC30A" w:rsidR="00B676A1" w:rsidRPr="00B676A1" w:rsidRDefault="00B676A1" w:rsidP="00EF5114">
            <w:pPr>
              <w:rPr>
                <w:rFonts w:asciiTheme="minorHAnsi" w:hAnsiTheme="minorHAnsi"/>
              </w:rPr>
            </w:pPr>
            <w:r w:rsidRPr="00B676A1">
              <w:rPr>
                <w:rFonts w:asciiTheme="minorHAnsi" w:hAnsiTheme="minorHAnsi"/>
              </w:rPr>
              <w:t>Requirement number</w:t>
            </w:r>
          </w:p>
        </w:tc>
        <w:tc>
          <w:tcPr>
            <w:tcW w:w="3834" w:type="dxa"/>
          </w:tcPr>
          <w:p w14:paraId="6027C8FF" w14:textId="55D323BC" w:rsidR="00B676A1" w:rsidRPr="00B676A1" w:rsidRDefault="00B676A1" w:rsidP="00EF511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B676A1">
              <w:rPr>
                <w:rFonts w:asciiTheme="minorHAnsi" w:hAnsiTheme="minorHAnsi"/>
              </w:rPr>
              <w:t>Requirements</w:t>
            </w:r>
          </w:p>
        </w:tc>
        <w:tc>
          <w:tcPr>
            <w:tcW w:w="3679" w:type="dxa"/>
          </w:tcPr>
          <w:p w14:paraId="7156B6F9" w14:textId="6FF39F76" w:rsidR="00B676A1" w:rsidRPr="00B676A1" w:rsidRDefault="00B676A1" w:rsidP="00EF5114">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B676A1">
              <w:rPr>
                <w:rFonts w:asciiTheme="minorHAnsi" w:hAnsiTheme="minorHAnsi"/>
              </w:rPr>
              <w:t>Justification</w:t>
            </w:r>
          </w:p>
        </w:tc>
      </w:tr>
      <w:tr w:rsidR="00B676A1" w14:paraId="35A5BC3A" w14:textId="77777777" w:rsidTr="00051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A33100" w14:textId="70042C81" w:rsidR="00B676A1" w:rsidRPr="0067505D" w:rsidRDefault="00B676A1" w:rsidP="009C1064">
            <w:pPr>
              <w:jc w:val="center"/>
              <w:rPr>
                <w:rFonts w:asciiTheme="minorHAnsi" w:hAnsiTheme="minorHAnsi"/>
                <w:szCs w:val="22"/>
              </w:rPr>
            </w:pPr>
            <w:r w:rsidRPr="0067505D">
              <w:rPr>
                <w:rFonts w:asciiTheme="minorHAnsi" w:hAnsiTheme="minorHAnsi"/>
                <w:szCs w:val="22"/>
              </w:rPr>
              <w:t>1</w:t>
            </w:r>
          </w:p>
        </w:tc>
        <w:tc>
          <w:tcPr>
            <w:tcW w:w="3834" w:type="dxa"/>
          </w:tcPr>
          <w:p w14:paraId="4F9BA1AB" w14:textId="62FE4334" w:rsidR="00B676A1" w:rsidRPr="0067505D" w:rsidRDefault="0067505D" w:rsidP="00F6633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 xml:space="preserve">The website must be able to be run in all common browsers, </w:t>
            </w:r>
            <w:r w:rsidR="006F4CA4">
              <w:rPr>
                <w:rFonts w:asciiTheme="minorHAnsi" w:hAnsiTheme="minorHAnsi"/>
                <w:szCs w:val="22"/>
              </w:rPr>
              <w:t>e.g.,</w:t>
            </w:r>
            <w:r>
              <w:rPr>
                <w:rFonts w:asciiTheme="minorHAnsi" w:hAnsiTheme="minorHAnsi"/>
                <w:szCs w:val="22"/>
              </w:rPr>
              <w:t xml:space="preserve"> Microsoft Edge, Chrome, Firefox, etc.</w:t>
            </w:r>
          </w:p>
        </w:tc>
        <w:tc>
          <w:tcPr>
            <w:tcW w:w="3679" w:type="dxa"/>
          </w:tcPr>
          <w:p w14:paraId="209600B4" w14:textId="35C6BA15" w:rsidR="00B676A1" w:rsidRPr="0067505D" w:rsidRDefault="00F256A4" w:rsidP="00F6633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Since i</w:t>
            </w:r>
            <w:r w:rsidR="0067505D">
              <w:rPr>
                <w:rFonts w:asciiTheme="minorHAnsi" w:hAnsiTheme="minorHAnsi"/>
                <w:szCs w:val="22"/>
              </w:rPr>
              <w:t xml:space="preserve">t must be accessible to </w:t>
            </w:r>
            <w:r>
              <w:rPr>
                <w:rFonts w:asciiTheme="minorHAnsi" w:hAnsiTheme="minorHAnsi"/>
                <w:szCs w:val="22"/>
              </w:rPr>
              <w:t>as many people as possible, as it is an educational website and isn’t paid or limited</w:t>
            </w:r>
            <w:r w:rsidR="003200B7">
              <w:rPr>
                <w:rFonts w:asciiTheme="minorHAnsi" w:hAnsiTheme="minorHAnsi"/>
                <w:szCs w:val="22"/>
              </w:rPr>
              <w:t>.  Half of my stakeholders are students and wouldn’t want to pay to use the site.</w:t>
            </w:r>
          </w:p>
        </w:tc>
      </w:tr>
      <w:tr w:rsidR="00114D07" w14:paraId="3EB03896" w14:textId="77777777" w:rsidTr="00051913">
        <w:tc>
          <w:tcPr>
            <w:cnfStyle w:val="001000000000" w:firstRow="0" w:lastRow="0" w:firstColumn="1" w:lastColumn="0" w:oddVBand="0" w:evenVBand="0" w:oddHBand="0" w:evenHBand="0" w:firstRowFirstColumn="0" w:firstRowLastColumn="0" w:lastRowFirstColumn="0" w:lastRowLastColumn="0"/>
            <w:tcW w:w="1696" w:type="dxa"/>
          </w:tcPr>
          <w:p w14:paraId="3232D7CF" w14:textId="6B2C5329" w:rsidR="00114D07" w:rsidRPr="0067505D" w:rsidRDefault="00114D07" w:rsidP="009C1064">
            <w:pPr>
              <w:jc w:val="center"/>
              <w:rPr>
                <w:rFonts w:asciiTheme="minorHAnsi" w:hAnsiTheme="minorHAnsi"/>
                <w:szCs w:val="22"/>
              </w:rPr>
            </w:pPr>
            <w:r w:rsidRPr="0067505D">
              <w:rPr>
                <w:rFonts w:asciiTheme="minorHAnsi" w:hAnsiTheme="minorHAnsi"/>
                <w:szCs w:val="22"/>
              </w:rPr>
              <w:t>2</w:t>
            </w:r>
          </w:p>
        </w:tc>
        <w:tc>
          <w:tcPr>
            <w:tcW w:w="3834" w:type="dxa"/>
          </w:tcPr>
          <w:p w14:paraId="638DF8C3" w14:textId="15E4B0E4" w:rsidR="00114D07" w:rsidRPr="0067505D" w:rsidRDefault="00114D07" w:rsidP="00F6633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 xml:space="preserve">The ability to create a separate, locked room where different users can be </w:t>
            </w:r>
            <w:r w:rsidR="004D21C5">
              <w:rPr>
                <w:rFonts w:asciiTheme="minorHAnsi" w:hAnsiTheme="minorHAnsi"/>
                <w:szCs w:val="22"/>
              </w:rPr>
              <w:t>added,</w:t>
            </w:r>
            <w:r>
              <w:rPr>
                <w:rFonts w:asciiTheme="minorHAnsi" w:hAnsiTheme="minorHAnsi"/>
                <w:szCs w:val="22"/>
              </w:rPr>
              <w:t xml:space="preserve"> and an admin can be set which controls the room.</w:t>
            </w:r>
          </w:p>
        </w:tc>
        <w:tc>
          <w:tcPr>
            <w:tcW w:w="3679" w:type="dxa"/>
          </w:tcPr>
          <w:p w14:paraId="588D4581" w14:textId="6CA29CF9" w:rsidR="00114D07" w:rsidRPr="0067505D" w:rsidRDefault="00114D07" w:rsidP="00F6633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 xml:space="preserve">My stakeholder Mr Smith suggested that he wanted a separate forum for his students that he can control. But </w:t>
            </w:r>
            <w:r w:rsidR="004D21C5">
              <w:rPr>
                <w:rFonts w:asciiTheme="minorHAnsi" w:hAnsiTheme="minorHAnsi"/>
                <w:szCs w:val="22"/>
              </w:rPr>
              <w:t>also,</w:t>
            </w:r>
            <w:r>
              <w:rPr>
                <w:rFonts w:asciiTheme="minorHAnsi" w:hAnsiTheme="minorHAnsi"/>
                <w:szCs w:val="22"/>
              </w:rPr>
              <w:t xml:space="preserve"> this is a useful feature to have for people that may interact with friends for a project.</w:t>
            </w:r>
          </w:p>
        </w:tc>
      </w:tr>
      <w:tr w:rsidR="00114D07" w14:paraId="72A9D098" w14:textId="77777777" w:rsidTr="00051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9779A5A" w14:textId="1E7F474E" w:rsidR="00114D07" w:rsidRPr="0067505D" w:rsidRDefault="00114D07" w:rsidP="009C1064">
            <w:pPr>
              <w:jc w:val="center"/>
              <w:rPr>
                <w:rFonts w:asciiTheme="minorHAnsi" w:hAnsiTheme="minorHAnsi"/>
                <w:szCs w:val="22"/>
              </w:rPr>
            </w:pPr>
            <w:r w:rsidRPr="0067505D">
              <w:rPr>
                <w:rFonts w:asciiTheme="minorHAnsi" w:hAnsiTheme="minorHAnsi"/>
                <w:szCs w:val="22"/>
              </w:rPr>
              <w:t>3</w:t>
            </w:r>
          </w:p>
        </w:tc>
        <w:tc>
          <w:tcPr>
            <w:tcW w:w="3834" w:type="dxa"/>
          </w:tcPr>
          <w:p w14:paraId="4C692997" w14:textId="0D19F926" w:rsidR="00114D07" w:rsidRPr="0067505D" w:rsidRDefault="00114D07" w:rsidP="00F6633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The ability to create a personal account where you can store questions and access rooms on your account.</w:t>
            </w:r>
          </w:p>
        </w:tc>
        <w:tc>
          <w:tcPr>
            <w:tcW w:w="3679" w:type="dxa"/>
          </w:tcPr>
          <w:p w14:paraId="796D56DA" w14:textId="3C145911" w:rsidR="00114D07" w:rsidRPr="0067505D" w:rsidRDefault="00841C59" w:rsidP="00841C5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Both of my stakeholders who are students</w:t>
            </w:r>
            <w:r w:rsidR="00114D07">
              <w:rPr>
                <w:rFonts w:asciiTheme="minorHAnsi" w:hAnsiTheme="minorHAnsi"/>
                <w:szCs w:val="22"/>
              </w:rPr>
              <w:t xml:space="preserve"> </w:t>
            </w:r>
            <w:r>
              <w:rPr>
                <w:rFonts w:asciiTheme="minorHAnsi" w:hAnsiTheme="minorHAnsi"/>
                <w:szCs w:val="22"/>
              </w:rPr>
              <w:t>mentioned</w:t>
            </w:r>
            <w:r w:rsidR="00114D07">
              <w:rPr>
                <w:rFonts w:asciiTheme="minorHAnsi" w:hAnsiTheme="minorHAnsi"/>
                <w:szCs w:val="22"/>
              </w:rPr>
              <w:t xml:space="preserve"> a way to save questions </w:t>
            </w:r>
            <w:r>
              <w:rPr>
                <w:rFonts w:asciiTheme="minorHAnsi" w:hAnsiTheme="minorHAnsi"/>
                <w:szCs w:val="22"/>
              </w:rPr>
              <w:t>(see questionnaire for Stephen and Kwame</w:t>
            </w:r>
            <w:r w:rsidR="0027322C">
              <w:rPr>
                <w:rFonts w:asciiTheme="minorHAnsi" w:hAnsiTheme="minorHAnsi"/>
                <w:szCs w:val="22"/>
              </w:rPr>
              <w:t xml:space="preserve">) </w:t>
            </w:r>
            <w:r w:rsidR="00114D07">
              <w:rPr>
                <w:rFonts w:asciiTheme="minorHAnsi" w:hAnsiTheme="minorHAnsi"/>
                <w:szCs w:val="22"/>
              </w:rPr>
              <w:t xml:space="preserve">that they </w:t>
            </w:r>
            <w:r w:rsidR="004D21C5">
              <w:rPr>
                <w:rFonts w:asciiTheme="minorHAnsi" w:hAnsiTheme="minorHAnsi"/>
                <w:szCs w:val="22"/>
              </w:rPr>
              <w:t>want,</w:t>
            </w:r>
            <w:r w:rsidR="00114D07">
              <w:rPr>
                <w:rFonts w:asciiTheme="minorHAnsi" w:hAnsiTheme="minorHAnsi"/>
                <w:szCs w:val="22"/>
              </w:rPr>
              <w:t xml:space="preserve"> and the teachers wo</w:t>
            </w:r>
            <w:r w:rsidR="00051913">
              <w:rPr>
                <w:rFonts w:asciiTheme="minorHAnsi" w:hAnsiTheme="minorHAnsi"/>
                <w:szCs w:val="22"/>
              </w:rPr>
              <w:t xml:space="preserve">uld like to </w:t>
            </w:r>
            <w:r w:rsidR="00051913">
              <w:rPr>
                <w:rFonts w:asciiTheme="minorHAnsi" w:hAnsiTheme="minorHAnsi"/>
                <w:szCs w:val="22"/>
              </w:rPr>
              <w:lastRenderedPageBreak/>
              <w:t>create rooms where students can interact with each other. The easiest way for this to be done is through creation of a personal account.</w:t>
            </w:r>
          </w:p>
        </w:tc>
      </w:tr>
      <w:tr w:rsidR="00114D07" w14:paraId="6AD3033C" w14:textId="77777777" w:rsidTr="00051913">
        <w:tc>
          <w:tcPr>
            <w:cnfStyle w:val="001000000000" w:firstRow="0" w:lastRow="0" w:firstColumn="1" w:lastColumn="0" w:oddVBand="0" w:evenVBand="0" w:oddHBand="0" w:evenHBand="0" w:firstRowFirstColumn="0" w:firstRowLastColumn="0" w:lastRowFirstColumn="0" w:lastRowLastColumn="0"/>
            <w:tcW w:w="1696" w:type="dxa"/>
          </w:tcPr>
          <w:p w14:paraId="0095F6C6" w14:textId="3C300591" w:rsidR="00114D07" w:rsidRPr="0067505D" w:rsidRDefault="00114D07" w:rsidP="009C1064">
            <w:pPr>
              <w:jc w:val="center"/>
              <w:rPr>
                <w:rFonts w:asciiTheme="minorHAnsi" w:hAnsiTheme="minorHAnsi"/>
                <w:szCs w:val="22"/>
              </w:rPr>
            </w:pPr>
            <w:r w:rsidRPr="0067505D">
              <w:rPr>
                <w:rFonts w:asciiTheme="minorHAnsi" w:hAnsiTheme="minorHAnsi"/>
                <w:szCs w:val="22"/>
              </w:rPr>
              <w:lastRenderedPageBreak/>
              <w:t>4</w:t>
            </w:r>
          </w:p>
        </w:tc>
        <w:tc>
          <w:tcPr>
            <w:tcW w:w="3834" w:type="dxa"/>
          </w:tcPr>
          <w:p w14:paraId="1428C161" w14:textId="1851A4D9" w:rsidR="00114D07" w:rsidRPr="0067505D" w:rsidRDefault="00114D07" w:rsidP="00F6633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114D07">
              <w:rPr>
                <w:rFonts w:asciiTheme="minorHAnsi" w:hAnsiTheme="minorHAnsi"/>
                <w:szCs w:val="22"/>
              </w:rPr>
              <w:t>A forum that allows questions and answers to be exchanged by users.</w:t>
            </w:r>
          </w:p>
        </w:tc>
        <w:tc>
          <w:tcPr>
            <w:tcW w:w="3679" w:type="dxa"/>
          </w:tcPr>
          <w:p w14:paraId="7A8F6999" w14:textId="232376D9" w:rsidR="00114D07" w:rsidRPr="0067505D" w:rsidRDefault="00051913" w:rsidP="00F6633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Two of my stakeholders mentioned how this feature would be beneficial</w:t>
            </w:r>
            <w:r w:rsidR="00841C59">
              <w:rPr>
                <w:rFonts w:asciiTheme="minorHAnsi" w:hAnsiTheme="minorHAnsi"/>
                <w:szCs w:val="22"/>
              </w:rPr>
              <w:t xml:space="preserve"> (</w:t>
            </w:r>
            <w:r w:rsidR="002973E4">
              <w:rPr>
                <w:rFonts w:asciiTheme="minorHAnsi" w:hAnsiTheme="minorHAnsi"/>
                <w:szCs w:val="22"/>
              </w:rPr>
              <w:t>Dr A</w:t>
            </w:r>
            <w:r w:rsidR="009E7937">
              <w:rPr>
                <w:rFonts w:asciiTheme="minorHAnsi" w:hAnsiTheme="minorHAnsi"/>
                <w:szCs w:val="22"/>
              </w:rPr>
              <w:t>dekunle and Stephen</w:t>
            </w:r>
            <w:r w:rsidR="00841C59">
              <w:rPr>
                <w:rFonts w:asciiTheme="minorHAnsi" w:hAnsiTheme="minorHAnsi"/>
                <w:szCs w:val="22"/>
              </w:rPr>
              <w:t>)</w:t>
            </w:r>
            <w:r>
              <w:rPr>
                <w:rFonts w:asciiTheme="minorHAnsi" w:hAnsiTheme="minorHAnsi"/>
                <w:szCs w:val="22"/>
              </w:rPr>
              <w:t>, allowing them to compare answers and discuss topics.</w:t>
            </w:r>
          </w:p>
        </w:tc>
      </w:tr>
      <w:tr w:rsidR="00114D07" w14:paraId="6606B798" w14:textId="77777777" w:rsidTr="00051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7B44A88" w14:textId="19524D64" w:rsidR="00114D07" w:rsidRPr="0067505D" w:rsidRDefault="00114D07" w:rsidP="009C1064">
            <w:pPr>
              <w:jc w:val="center"/>
              <w:rPr>
                <w:rFonts w:asciiTheme="minorHAnsi" w:hAnsiTheme="minorHAnsi"/>
                <w:szCs w:val="22"/>
              </w:rPr>
            </w:pPr>
            <w:r w:rsidRPr="0067505D">
              <w:rPr>
                <w:rFonts w:asciiTheme="minorHAnsi" w:hAnsiTheme="minorHAnsi"/>
                <w:szCs w:val="22"/>
              </w:rPr>
              <w:t>5</w:t>
            </w:r>
          </w:p>
        </w:tc>
        <w:tc>
          <w:tcPr>
            <w:tcW w:w="3834" w:type="dxa"/>
          </w:tcPr>
          <w:p w14:paraId="5A9C3239" w14:textId="50BD0928" w:rsidR="00114D07" w:rsidRPr="0067505D" w:rsidRDefault="00051913" w:rsidP="00F6633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A toolbar which shows links to different sections of the website like trending, rooms, questions</w:t>
            </w:r>
            <w:r w:rsidR="006D0CF5">
              <w:rPr>
                <w:rFonts w:asciiTheme="minorHAnsi" w:hAnsiTheme="minorHAnsi"/>
                <w:szCs w:val="22"/>
              </w:rPr>
              <w:t>, etc.</w:t>
            </w:r>
          </w:p>
        </w:tc>
        <w:tc>
          <w:tcPr>
            <w:tcW w:w="3679" w:type="dxa"/>
          </w:tcPr>
          <w:p w14:paraId="353FA76C" w14:textId="26D545B2" w:rsidR="00114D07" w:rsidRPr="0067505D" w:rsidRDefault="006D0CF5" w:rsidP="00F6633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The website needs to be easily traversed since two of the stakeholders want the website to have information that’s easily accessible. T</w:t>
            </w:r>
            <w:r w:rsidR="00C660F5">
              <w:rPr>
                <w:rFonts w:asciiTheme="minorHAnsi" w:hAnsiTheme="minorHAnsi"/>
                <w:szCs w:val="22"/>
              </w:rPr>
              <w:t>his solves the problem making it easy to navigate through the site</w:t>
            </w:r>
          </w:p>
        </w:tc>
      </w:tr>
      <w:tr w:rsidR="00114D07" w14:paraId="29A8818E" w14:textId="77777777" w:rsidTr="00051913">
        <w:tc>
          <w:tcPr>
            <w:cnfStyle w:val="001000000000" w:firstRow="0" w:lastRow="0" w:firstColumn="1" w:lastColumn="0" w:oddVBand="0" w:evenVBand="0" w:oddHBand="0" w:evenHBand="0" w:firstRowFirstColumn="0" w:firstRowLastColumn="0" w:lastRowFirstColumn="0" w:lastRowLastColumn="0"/>
            <w:tcW w:w="1696" w:type="dxa"/>
          </w:tcPr>
          <w:p w14:paraId="2ABE287F" w14:textId="056FB446" w:rsidR="00114D07" w:rsidRPr="0067505D" w:rsidRDefault="00114D07" w:rsidP="009C1064">
            <w:pPr>
              <w:jc w:val="center"/>
              <w:rPr>
                <w:rFonts w:asciiTheme="minorHAnsi" w:hAnsiTheme="minorHAnsi"/>
                <w:szCs w:val="22"/>
              </w:rPr>
            </w:pPr>
            <w:r w:rsidRPr="0067505D">
              <w:rPr>
                <w:rFonts w:asciiTheme="minorHAnsi" w:hAnsiTheme="minorHAnsi"/>
                <w:szCs w:val="22"/>
              </w:rPr>
              <w:t>6</w:t>
            </w:r>
          </w:p>
        </w:tc>
        <w:tc>
          <w:tcPr>
            <w:tcW w:w="3834" w:type="dxa"/>
          </w:tcPr>
          <w:p w14:paraId="5C2467A7" w14:textId="3F831E7C" w:rsidR="00114D07" w:rsidRPr="0067505D" w:rsidRDefault="00C660F5" w:rsidP="00F6633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 xml:space="preserve">A search bar where you </w:t>
            </w:r>
            <w:r w:rsidR="00197D88">
              <w:rPr>
                <w:rFonts w:asciiTheme="minorHAnsi" w:hAnsiTheme="minorHAnsi"/>
                <w:szCs w:val="22"/>
              </w:rPr>
              <w:t>can</w:t>
            </w:r>
            <w:r>
              <w:rPr>
                <w:rFonts w:asciiTheme="minorHAnsi" w:hAnsiTheme="minorHAnsi"/>
                <w:szCs w:val="22"/>
              </w:rPr>
              <w:t xml:space="preserve"> search through all questions/topics.</w:t>
            </w:r>
          </w:p>
        </w:tc>
        <w:tc>
          <w:tcPr>
            <w:tcW w:w="3679" w:type="dxa"/>
          </w:tcPr>
          <w:p w14:paraId="7BA9517F" w14:textId="31BCE633" w:rsidR="00114D07" w:rsidRPr="0067505D" w:rsidRDefault="00C660F5" w:rsidP="00F6633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 xml:space="preserve">One of my stakeholders wants it to be straightforward to find </w:t>
            </w:r>
            <w:r w:rsidR="003548F9">
              <w:rPr>
                <w:rFonts w:asciiTheme="minorHAnsi" w:hAnsiTheme="minorHAnsi"/>
                <w:szCs w:val="22"/>
              </w:rPr>
              <w:t>information that you want which a search bar will solve.</w:t>
            </w:r>
          </w:p>
        </w:tc>
      </w:tr>
    </w:tbl>
    <w:p w14:paraId="5A4D1B5E" w14:textId="77777777" w:rsidR="00EF5114" w:rsidRDefault="00EF5114" w:rsidP="00EF5114"/>
    <w:p w14:paraId="1198FE2F" w14:textId="77777777" w:rsidR="003200B7" w:rsidRDefault="003200B7" w:rsidP="003548F9">
      <w:pPr>
        <w:pStyle w:val="Heading2"/>
      </w:pPr>
    </w:p>
    <w:p w14:paraId="36D7EF25" w14:textId="6F316382" w:rsidR="003548F9" w:rsidRDefault="003548F9" w:rsidP="003548F9">
      <w:pPr>
        <w:pStyle w:val="Heading2"/>
      </w:pPr>
      <w:bookmarkStart w:id="13" w:name="_Toc94820929"/>
      <w:r>
        <w:t>Success criteria</w:t>
      </w:r>
      <w:bookmarkEnd w:id="13"/>
    </w:p>
    <w:p w14:paraId="40BEB4F8" w14:textId="1C6156B0" w:rsidR="003548F9" w:rsidRPr="00BB6411" w:rsidRDefault="003200B7" w:rsidP="003548F9">
      <w:pPr>
        <w:rPr>
          <w:rFonts w:asciiTheme="minorHAnsi" w:hAnsiTheme="minorHAnsi"/>
          <w:b/>
          <w:bCs/>
          <w:szCs w:val="22"/>
        </w:rPr>
      </w:pPr>
      <w:r w:rsidRPr="00BB6411">
        <w:rPr>
          <w:rFonts w:asciiTheme="minorHAnsi" w:hAnsiTheme="minorHAnsi"/>
          <w:b/>
          <w:bCs/>
          <w:szCs w:val="22"/>
        </w:rPr>
        <w:t>The website must have a question</w:t>
      </w:r>
      <w:r w:rsidR="00BB6411" w:rsidRPr="00BB6411">
        <w:rPr>
          <w:rFonts w:asciiTheme="minorHAnsi" w:hAnsiTheme="minorHAnsi"/>
          <w:b/>
          <w:bCs/>
          <w:szCs w:val="22"/>
        </w:rPr>
        <w:t>-</w:t>
      </w:r>
      <w:r w:rsidRPr="00BB6411">
        <w:rPr>
          <w:rFonts w:asciiTheme="minorHAnsi" w:hAnsiTheme="minorHAnsi"/>
          <w:b/>
          <w:bCs/>
          <w:szCs w:val="22"/>
        </w:rPr>
        <w:t>and</w:t>
      </w:r>
      <w:r w:rsidR="00BB6411" w:rsidRPr="00BB6411">
        <w:rPr>
          <w:rFonts w:asciiTheme="minorHAnsi" w:hAnsiTheme="minorHAnsi"/>
          <w:b/>
          <w:bCs/>
          <w:szCs w:val="22"/>
        </w:rPr>
        <w:t>-answer based</w:t>
      </w:r>
      <w:r w:rsidRPr="00BB6411">
        <w:rPr>
          <w:rFonts w:asciiTheme="minorHAnsi" w:hAnsiTheme="minorHAnsi"/>
          <w:b/>
          <w:bCs/>
          <w:szCs w:val="22"/>
        </w:rPr>
        <w:t xml:space="preserve"> system which includes:</w:t>
      </w:r>
    </w:p>
    <w:p w14:paraId="249FD547" w14:textId="310C4A80" w:rsidR="00BB6411" w:rsidRPr="00232FAD" w:rsidRDefault="00BB6411" w:rsidP="00232FAD">
      <w:pPr>
        <w:rPr>
          <w:rFonts w:asciiTheme="minorHAnsi" w:hAnsiTheme="minorHAnsi"/>
          <w:b/>
          <w:bCs/>
          <w:szCs w:val="22"/>
        </w:rPr>
      </w:pPr>
    </w:p>
    <w:p w14:paraId="6F68D7AC" w14:textId="3BBD9977" w:rsidR="003200B7" w:rsidRDefault="003200B7" w:rsidP="003200B7">
      <w:pPr>
        <w:pStyle w:val="ListParagraph"/>
        <w:numPr>
          <w:ilvl w:val="0"/>
          <w:numId w:val="9"/>
        </w:numPr>
        <w:rPr>
          <w:rFonts w:asciiTheme="minorHAnsi" w:hAnsiTheme="minorHAnsi"/>
          <w:szCs w:val="22"/>
        </w:rPr>
      </w:pPr>
      <w:r>
        <w:rPr>
          <w:rFonts w:asciiTheme="minorHAnsi" w:hAnsiTheme="minorHAnsi"/>
          <w:szCs w:val="22"/>
        </w:rPr>
        <w:t>A way to enter text and put forward questions for all users of the site, including those that haven’t created an account</w:t>
      </w:r>
      <w:r w:rsidR="00C70ECF">
        <w:rPr>
          <w:rFonts w:asciiTheme="minorHAnsi" w:hAnsiTheme="minorHAnsi"/>
          <w:szCs w:val="22"/>
        </w:rPr>
        <w:t xml:space="preserve"> so that anyone can access the </w:t>
      </w:r>
      <w:r w:rsidR="009554B1">
        <w:rPr>
          <w:rFonts w:asciiTheme="minorHAnsi" w:hAnsiTheme="minorHAnsi"/>
          <w:szCs w:val="22"/>
        </w:rPr>
        <w:t>site.</w:t>
      </w:r>
    </w:p>
    <w:p w14:paraId="65CF2E49" w14:textId="77777777" w:rsidR="00BB6411" w:rsidRDefault="00BB6411" w:rsidP="00BB6411">
      <w:pPr>
        <w:pStyle w:val="ListParagraph"/>
        <w:rPr>
          <w:rFonts w:asciiTheme="minorHAnsi" w:hAnsiTheme="minorHAnsi"/>
          <w:szCs w:val="22"/>
        </w:rPr>
      </w:pPr>
    </w:p>
    <w:p w14:paraId="49F44261" w14:textId="6F07F305" w:rsidR="003200B7" w:rsidRDefault="003200B7" w:rsidP="003200B7">
      <w:pPr>
        <w:pStyle w:val="ListParagraph"/>
        <w:numPr>
          <w:ilvl w:val="0"/>
          <w:numId w:val="9"/>
        </w:numPr>
        <w:rPr>
          <w:rFonts w:asciiTheme="minorHAnsi" w:hAnsiTheme="minorHAnsi"/>
          <w:szCs w:val="22"/>
        </w:rPr>
      </w:pPr>
      <w:r>
        <w:rPr>
          <w:rFonts w:asciiTheme="minorHAnsi" w:hAnsiTheme="minorHAnsi"/>
          <w:szCs w:val="22"/>
        </w:rPr>
        <w:t>A way to put forward solutions to questions asked</w:t>
      </w:r>
      <w:r w:rsidR="00C70ECF">
        <w:rPr>
          <w:rFonts w:asciiTheme="minorHAnsi" w:hAnsiTheme="minorHAnsi"/>
          <w:szCs w:val="22"/>
        </w:rPr>
        <w:t xml:space="preserve"> for all user</w:t>
      </w:r>
      <w:r w:rsidR="009554B1">
        <w:rPr>
          <w:rFonts w:asciiTheme="minorHAnsi" w:hAnsiTheme="minorHAnsi"/>
          <w:szCs w:val="22"/>
        </w:rPr>
        <w:t>s so that you can interact</w:t>
      </w:r>
      <w:r w:rsidR="00DF142B">
        <w:rPr>
          <w:rFonts w:asciiTheme="minorHAnsi" w:hAnsiTheme="minorHAnsi"/>
          <w:szCs w:val="22"/>
        </w:rPr>
        <w:t xml:space="preserve"> with the website</w:t>
      </w:r>
      <w:r w:rsidR="00C70ECF">
        <w:rPr>
          <w:rFonts w:asciiTheme="minorHAnsi" w:hAnsiTheme="minorHAnsi"/>
          <w:szCs w:val="22"/>
        </w:rPr>
        <w:t>.</w:t>
      </w:r>
    </w:p>
    <w:p w14:paraId="25B58F11" w14:textId="77777777" w:rsidR="00BB6411" w:rsidRPr="00BB6411" w:rsidRDefault="00BB6411" w:rsidP="00BB6411">
      <w:pPr>
        <w:pStyle w:val="ListParagraph"/>
        <w:rPr>
          <w:rFonts w:asciiTheme="minorHAnsi" w:hAnsiTheme="minorHAnsi"/>
          <w:szCs w:val="22"/>
        </w:rPr>
      </w:pPr>
    </w:p>
    <w:p w14:paraId="31C6764F" w14:textId="77777777" w:rsidR="00BB6411" w:rsidRDefault="00BB6411" w:rsidP="00BB6411">
      <w:pPr>
        <w:pStyle w:val="ListParagraph"/>
        <w:rPr>
          <w:rFonts w:asciiTheme="minorHAnsi" w:hAnsiTheme="minorHAnsi"/>
          <w:szCs w:val="22"/>
        </w:rPr>
      </w:pPr>
    </w:p>
    <w:p w14:paraId="3EEFD5B5" w14:textId="1CDAB33C" w:rsidR="00C70ECF" w:rsidRDefault="00DF142B" w:rsidP="003200B7">
      <w:pPr>
        <w:pStyle w:val="ListParagraph"/>
        <w:numPr>
          <w:ilvl w:val="0"/>
          <w:numId w:val="9"/>
        </w:numPr>
        <w:rPr>
          <w:rFonts w:asciiTheme="minorHAnsi" w:hAnsiTheme="minorHAnsi"/>
          <w:szCs w:val="22"/>
        </w:rPr>
      </w:pPr>
      <w:r>
        <w:rPr>
          <w:rFonts w:asciiTheme="minorHAnsi" w:hAnsiTheme="minorHAnsi"/>
          <w:szCs w:val="22"/>
        </w:rPr>
        <w:t>A way to upvote and down vote questions and answers so that they ca</w:t>
      </w:r>
      <w:r w:rsidR="000D764E">
        <w:rPr>
          <w:rFonts w:asciiTheme="minorHAnsi" w:hAnsiTheme="minorHAnsi"/>
          <w:szCs w:val="22"/>
        </w:rPr>
        <w:t>n be organised to where the</w:t>
      </w:r>
      <w:r>
        <w:rPr>
          <w:rFonts w:asciiTheme="minorHAnsi" w:hAnsiTheme="minorHAnsi"/>
          <w:szCs w:val="22"/>
        </w:rPr>
        <w:t xml:space="preserve"> answers </w:t>
      </w:r>
      <w:r w:rsidR="000D764E">
        <w:rPr>
          <w:rFonts w:asciiTheme="minorHAnsi" w:hAnsiTheme="minorHAnsi"/>
          <w:szCs w:val="22"/>
        </w:rPr>
        <w:t xml:space="preserve">with more upvotes </w:t>
      </w:r>
      <w:r>
        <w:rPr>
          <w:rFonts w:asciiTheme="minorHAnsi" w:hAnsiTheme="minorHAnsi"/>
          <w:szCs w:val="22"/>
        </w:rPr>
        <w:t xml:space="preserve">are shown first. </w:t>
      </w:r>
    </w:p>
    <w:p w14:paraId="563F2173" w14:textId="77777777" w:rsidR="00E1103E" w:rsidRDefault="00E1103E" w:rsidP="00E1103E">
      <w:pPr>
        <w:ind w:left="360"/>
        <w:rPr>
          <w:rFonts w:asciiTheme="minorHAnsi" w:hAnsiTheme="minorHAnsi"/>
          <w:szCs w:val="22"/>
        </w:rPr>
      </w:pPr>
    </w:p>
    <w:p w14:paraId="328CD17C" w14:textId="5E92C223" w:rsidR="00E1103E" w:rsidRPr="00BB6411" w:rsidRDefault="00E1103E" w:rsidP="00E1103E">
      <w:pPr>
        <w:ind w:left="360"/>
        <w:rPr>
          <w:rFonts w:asciiTheme="minorHAnsi" w:hAnsiTheme="minorHAnsi"/>
          <w:b/>
          <w:bCs/>
          <w:szCs w:val="22"/>
        </w:rPr>
      </w:pPr>
      <w:r w:rsidRPr="00BB6411">
        <w:rPr>
          <w:rFonts w:asciiTheme="minorHAnsi" w:hAnsiTheme="minorHAnsi"/>
          <w:b/>
          <w:bCs/>
          <w:szCs w:val="22"/>
        </w:rPr>
        <w:t>The website must have</w:t>
      </w:r>
      <w:r w:rsidR="009E7937" w:rsidRPr="00BB6411">
        <w:rPr>
          <w:rFonts w:asciiTheme="minorHAnsi" w:hAnsiTheme="minorHAnsi"/>
          <w:b/>
          <w:bCs/>
          <w:szCs w:val="22"/>
        </w:rPr>
        <w:t xml:space="preserve"> and be</w:t>
      </w:r>
      <w:r w:rsidRPr="00BB6411">
        <w:rPr>
          <w:rFonts w:asciiTheme="minorHAnsi" w:hAnsiTheme="minorHAnsi"/>
          <w:b/>
          <w:bCs/>
          <w:szCs w:val="22"/>
        </w:rPr>
        <w:t>:</w:t>
      </w:r>
    </w:p>
    <w:p w14:paraId="318B9C6C" w14:textId="77777777" w:rsidR="00BB6411" w:rsidRPr="00BB6411" w:rsidRDefault="00BB6411" w:rsidP="00E1103E">
      <w:pPr>
        <w:ind w:left="360"/>
        <w:rPr>
          <w:rFonts w:asciiTheme="minorHAnsi" w:hAnsiTheme="minorHAnsi"/>
          <w:b/>
          <w:bCs/>
          <w:szCs w:val="22"/>
        </w:rPr>
      </w:pPr>
    </w:p>
    <w:p w14:paraId="3F2E9135" w14:textId="0C214C57" w:rsidR="009E7937" w:rsidRDefault="009E7937" w:rsidP="00BB6411">
      <w:pPr>
        <w:pStyle w:val="ListParagraph"/>
        <w:numPr>
          <w:ilvl w:val="0"/>
          <w:numId w:val="9"/>
        </w:numPr>
        <w:rPr>
          <w:rFonts w:asciiTheme="minorHAnsi" w:hAnsiTheme="minorHAnsi"/>
          <w:szCs w:val="22"/>
        </w:rPr>
      </w:pPr>
      <w:r w:rsidRPr="00BB6411">
        <w:rPr>
          <w:rFonts w:asciiTheme="minorHAnsi" w:hAnsiTheme="minorHAnsi"/>
          <w:szCs w:val="22"/>
        </w:rPr>
        <w:t>Working and able to run in any browser.</w:t>
      </w:r>
    </w:p>
    <w:p w14:paraId="4AF27136" w14:textId="77777777" w:rsidR="00BB6411" w:rsidRPr="00BB6411" w:rsidRDefault="00BB6411" w:rsidP="00BB6411">
      <w:pPr>
        <w:pStyle w:val="ListParagraph"/>
        <w:rPr>
          <w:rFonts w:asciiTheme="minorHAnsi" w:hAnsiTheme="minorHAnsi"/>
          <w:szCs w:val="22"/>
        </w:rPr>
      </w:pPr>
    </w:p>
    <w:p w14:paraId="4B775C18" w14:textId="5639ABCF" w:rsidR="00BB6411" w:rsidRPr="00BB6411" w:rsidRDefault="00E1103E" w:rsidP="00BB6411">
      <w:pPr>
        <w:pStyle w:val="ListParagraph"/>
        <w:numPr>
          <w:ilvl w:val="0"/>
          <w:numId w:val="9"/>
        </w:numPr>
        <w:rPr>
          <w:rFonts w:asciiTheme="minorHAnsi" w:hAnsiTheme="minorHAnsi"/>
          <w:szCs w:val="22"/>
        </w:rPr>
      </w:pPr>
      <w:r>
        <w:rPr>
          <w:rFonts w:asciiTheme="minorHAnsi" w:hAnsiTheme="minorHAnsi"/>
          <w:szCs w:val="22"/>
        </w:rPr>
        <w:t>A search bar where you are able to search and sort through all of the questions or topics in the websites database. This allows users to easily access all the content that they wish to find.</w:t>
      </w:r>
      <w:r w:rsidR="00BB6411">
        <w:rPr>
          <w:rFonts w:asciiTheme="minorHAnsi" w:hAnsiTheme="minorHAnsi"/>
          <w:szCs w:val="22"/>
        </w:rPr>
        <w:t xml:space="preserve"> </w:t>
      </w:r>
    </w:p>
    <w:p w14:paraId="5AE8FCEC" w14:textId="77777777" w:rsidR="00BB6411" w:rsidRDefault="00BB6411" w:rsidP="00BB6411">
      <w:pPr>
        <w:ind w:left="720"/>
        <w:rPr>
          <w:rFonts w:asciiTheme="minorHAnsi" w:hAnsiTheme="minorHAnsi"/>
          <w:szCs w:val="22"/>
        </w:rPr>
      </w:pPr>
    </w:p>
    <w:p w14:paraId="5BA78F69" w14:textId="099ADC8A" w:rsidR="00E1103E" w:rsidRPr="0017210B" w:rsidRDefault="00E1103E" w:rsidP="0017210B">
      <w:pPr>
        <w:pStyle w:val="ListParagraph"/>
        <w:numPr>
          <w:ilvl w:val="0"/>
          <w:numId w:val="9"/>
        </w:numPr>
        <w:rPr>
          <w:rFonts w:asciiTheme="minorHAnsi" w:hAnsiTheme="minorHAnsi"/>
          <w:szCs w:val="22"/>
        </w:rPr>
      </w:pPr>
      <w:r w:rsidRPr="0017210B">
        <w:rPr>
          <w:rFonts w:asciiTheme="minorHAnsi" w:hAnsiTheme="minorHAnsi"/>
          <w:szCs w:val="22"/>
        </w:rPr>
        <w:t>A toolbar at the top of the website where there are links to different parts of the website which makes traversing the website easier.</w:t>
      </w:r>
    </w:p>
    <w:p w14:paraId="2B92E33D" w14:textId="77777777" w:rsidR="00BB6411" w:rsidRDefault="00BB6411" w:rsidP="00BB6411">
      <w:pPr>
        <w:pStyle w:val="ListParagraph"/>
        <w:rPr>
          <w:rFonts w:asciiTheme="minorHAnsi" w:hAnsiTheme="minorHAnsi"/>
          <w:szCs w:val="22"/>
        </w:rPr>
      </w:pPr>
    </w:p>
    <w:p w14:paraId="42F91767" w14:textId="4F846AFD" w:rsidR="002E37AF" w:rsidRDefault="00B60567" w:rsidP="002E37AF">
      <w:pPr>
        <w:pStyle w:val="ListParagraph"/>
        <w:numPr>
          <w:ilvl w:val="0"/>
          <w:numId w:val="9"/>
        </w:numPr>
        <w:rPr>
          <w:rFonts w:asciiTheme="minorHAnsi" w:hAnsiTheme="minorHAnsi"/>
          <w:szCs w:val="22"/>
        </w:rPr>
      </w:pPr>
      <w:r>
        <w:rPr>
          <w:rFonts w:asciiTheme="minorHAnsi" w:hAnsiTheme="minorHAnsi"/>
          <w:szCs w:val="22"/>
        </w:rPr>
        <w:t>A</w:t>
      </w:r>
      <w:r w:rsidR="00E1103E">
        <w:rPr>
          <w:rFonts w:asciiTheme="minorHAnsi" w:hAnsiTheme="minorHAnsi"/>
          <w:szCs w:val="22"/>
        </w:rPr>
        <w:t xml:space="preserve"> way to create an account on the website allowing features like saving questions so that people will </w:t>
      </w:r>
      <w:r>
        <w:rPr>
          <w:rFonts w:asciiTheme="minorHAnsi" w:hAnsiTheme="minorHAnsi"/>
          <w:szCs w:val="22"/>
        </w:rPr>
        <w:t xml:space="preserve">be more likely to </w:t>
      </w:r>
      <w:r w:rsidR="00E1103E">
        <w:rPr>
          <w:rFonts w:asciiTheme="minorHAnsi" w:hAnsiTheme="minorHAnsi"/>
          <w:szCs w:val="22"/>
        </w:rPr>
        <w:t>use the website more often.</w:t>
      </w:r>
    </w:p>
    <w:p w14:paraId="3D9F2540" w14:textId="77777777" w:rsidR="0017210B" w:rsidRPr="0017210B" w:rsidRDefault="0017210B" w:rsidP="0017210B">
      <w:pPr>
        <w:pStyle w:val="ListParagraph"/>
        <w:rPr>
          <w:rFonts w:asciiTheme="minorHAnsi" w:hAnsiTheme="minorHAnsi"/>
          <w:szCs w:val="22"/>
        </w:rPr>
      </w:pPr>
    </w:p>
    <w:p w14:paraId="4BE6E268" w14:textId="77777777" w:rsidR="0017210B" w:rsidRPr="0017210B" w:rsidRDefault="0017210B" w:rsidP="0017210B">
      <w:pPr>
        <w:pStyle w:val="ListParagraph"/>
        <w:rPr>
          <w:rFonts w:asciiTheme="minorHAnsi" w:hAnsiTheme="minorHAnsi"/>
          <w:szCs w:val="22"/>
        </w:rPr>
      </w:pPr>
    </w:p>
    <w:p w14:paraId="6104F06B" w14:textId="158810EA" w:rsidR="008A1402" w:rsidRPr="008A1402" w:rsidRDefault="00B676A1" w:rsidP="008A1402">
      <w:pPr>
        <w:pStyle w:val="Heading1"/>
        <w:rPr>
          <w:color w:val="auto"/>
          <w:sz w:val="48"/>
        </w:rPr>
      </w:pPr>
      <w:bookmarkStart w:id="14" w:name="_Toc94820930"/>
      <w:r w:rsidRPr="008A1402">
        <w:rPr>
          <w:color w:val="auto"/>
          <w:sz w:val="48"/>
        </w:rPr>
        <w:t>De</w:t>
      </w:r>
      <w:r w:rsidR="00720201" w:rsidRPr="008A1402">
        <w:rPr>
          <w:color w:val="auto"/>
          <w:sz w:val="48"/>
        </w:rPr>
        <w:t>sign</w:t>
      </w:r>
      <w:bookmarkEnd w:id="14"/>
    </w:p>
    <w:p w14:paraId="5AD88071" w14:textId="6EE81B90" w:rsidR="002E37AF" w:rsidRPr="002E37AF" w:rsidRDefault="002E37AF" w:rsidP="002E37AF">
      <w:pPr>
        <w:pStyle w:val="Heading2"/>
      </w:pPr>
      <w:bookmarkStart w:id="15" w:name="_Toc94820931"/>
      <w:r>
        <w:t>Breaking down the problem</w:t>
      </w:r>
      <w:bookmarkEnd w:id="15"/>
    </w:p>
    <w:p w14:paraId="0D5DDE63" w14:textId="4FE02C7D" w:rsidR="00720201" w:rsidRDefault="00720201" w:rsidP="00720201">
      <w:pPr>
        <w:rPr>
          <w:rFonts w:asciiTheme="minorHAnsi" w:hAnsiTheme="minorHAnsi"/>
        </w:rPr>
      </w:pPr>
      <w:r>
        <w:rPr>
          <w:rFonts w:asciiTheme="minorHAnsi" w:hAnsiTheme="minorHAnsi"/>
        </w:rPr>
        <w:t xml:space="preserve">My website will be integrating Django as the main API and therefore will have to take a specific path to run and chose which </w:t>
      </w:r>
      <w:r w:rsidR="009C1064">
        <w:rPr>
          <w:rFonts w:asciiTheme="minorHAnsi" w:hAnsiTheme="minorHAnsi"/>
        </w:rPr>
        <w:t>exact</w:t>
      </w:r>
      <w:r w:rsidR="002E37AF">
        <w:rPr>
          <w:rFonts w:asciiTheme="minorHAnsi" w:hAnsiTheme="minorHAnsi"/>
        </w:rPr>
        <w:t xml:space="preserve"> </w:t>
      </w:r>
      <w:r>
        <w:rPr>
          <w:rFonts w:asciiTheme="minorHAnsi" w:hAnsiTheme="minorHAnsi"/>
        </w:rPr>
        <w:t>page will be rendered. Here is that series of events broken down</w:t>
      </w:r>
      <w:r w:rsidR="001D46E9">
        <w:rPr>
          <w:rFonts w:asciiTheme="minorHAnsi" w:hAnsiTheme="minorHAnsi"/>
        </w:rPr>
        <w:t xml:space="preserve"> using a </w:t>
      </w:r>
      <w:r w:rsidR="004D21C5">
        <w:rPr>
          <w:rFonts w:asciiTheme="minorHAnsi" w:hAnsiTheme="minorHAnsi"/>
        </w:rPr>
        <w:t>top-down</w:t>
      </w:r>
      <w:r w:rsidR="001D46E9">
        <w:rPr>
          <w:rFonts w:asciiTheme="minorHAnsi" w:hAnsiTheme="minorHAnsi"/>
        </w:rPr>
        <w:t xml:space="preserve"> design</w:t>
      </w:r>
      <w:r>
        <w:rPr>
          <w:rFonts w:asciiTheme="minorHAnsi" w:hAnsiTheme="minorHAnsi"/>
        </w:rPr>
        <w:t>.</w:t>
      </w:r>
      <w:r w:rsidR="002E37AF">
        <w:rPr>
          <w:rFonts w:asciiTheme="minorHAnsi" w:hAnsiTheme="minorHAnsi"/>
        </w:rPr>
        <w:t xml:space="preserve"> A hierarchy of how users will interact with </w:t>
      </w:r>
      <w:r w:rsidR="00E8100B">
        <w:rPr>
          <w:rFonts w:asciiTheme="minorHAnsi" w:hAnsiTheme="minorHAnsi"/>
        </w:rPr>
        <w:t>the website</w:t>
      </w:r>
      <w:r w:rsidR="002E37AF">
        <w:rPr>
          <w:rFonts w:asciiTheme="minorHAnsi" w:hAnsiTheme="minorHAnsi"/>
        </w:rPr>
        <w:t xml:space="preserve"> will also be shown</w:t>
      </w:r>
      <w:r w:rsidR="00141557">
        <w:rPr>
          <w:rFonts w:asciiTheme="minorHAnsi" w:hAnsiTheme="minorHAnsi"/>
        </w:rPr>
        <w:t>.</w:t>
      </w:r>
      <w:r w:rsidR="00A01F7A">
        <w:rPr>
          <w:rFonts w:asciiTheme="minorHAnsi" w:hAnsiTheme="minorHAnsi"/>
        </w:rPr>
        <w:t xml:space="preserve"> Since Django handles everything to do with the website including the webpage displayed and the database.</w:t>
      </w:r>
    </w:p>
    <w:p w14:paraId="547B9A82" w14:textId="69FB4ABE" w:rsidR="00720201" w:rsidRDefault="00E3630B" w:rsidP="00720201">
      <w:pPr>
        <w:rPr>
          <w:rFonts w:asciiTheme="minorHAnsi" w:hAnsiTheme="minorHAnsi"/>
        </w:rPr>
      </w:pPr>
      <w:r>
        <w:rPr>
          <w:noProof/>
        </w:rPr>
        <mc:AlternateContent>
          <mc:Choice Requires="wpg">
            <w:drawing>
              <wp:anchor distT="0" distB="0" distL="114300" distR="114300" simplePos="0" relativeHeight="251655176" behindDoc="1" locked="0" layoutInCell="1" allowOverlap="1" wp14:anchorId="6AC3291D" wp14:editId="348FCF44">
                <wp:simplePos x="0" y="0"/>
                <wp:positionH relativeFrom="margin">
                  <wp:align>center</wp:align>
                </wp:positionH>
                <wp:positionV relativeFrom="paragraph">
                  <wp:posOffset>221208</wp:posOffset>
                </wp:positionV>
                <wp:extent cx="7288530" cy="2975610"/>
                <wp:effectExtent l="0" t="0" r="45720" b="15240"/>
                <wp:wrapTight wrapText="bothSides">
                  <wp:wrapPolygon edited="0">
                    <wp:start x="0" y="0"/>
                    <wp:lineTo x="0" y="21572"/>
                    <wp:lineTo x="21679" y="21572"/>
                    <wp:lineTo x="21679"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7288530" cy="2975610"/>
                          <a:chOff x="0" y="0"/>
                          <a:chExt cx="7288530" cy="2975610"/>
                        </a:xfrm>
                      </wpg:grpSpPr>
                      <wpg:graphicFrame>
                        <wpg:cNvPr id="21" name="Diagram 21"/>
                        <wpg:cNvFrPr/>
                        <wpg:xfrm>
                          <a:off x="0" y="0"/>
                          <a:ext cx="7288530" cy="2975610"/>
                        </wpg:xfrm>
                        <a:graphic>
                          <a:graphicData uri="http://schemas.openxmlformats.org/drawingml/2006/diagram">
                            <dgm:relIds xmlns:dgm="http://schemas.openxmlformats.org/drawingml/2006/diagram" xmlns:r="http://schemas.openxmlformats.org/officeDocument/2006/relationships" r:dm="rId24" r:lo="rId25" r:qs="rId26" r:cs="rId27"/>
                          </a:graphicData>
                        </a:graphic>
                      </wpg:graphicFrame>
                      <wps:wsp>
                        <wps:cNvPr id="19" name="Text Box 19"/>
                        <wps:cNvSpPr txBox="1"/>
                        <wps:spPr>
                          <a:xfrm>
                            <a:off x="138023" y="293298"/>
                            <a:ext cx="2846717"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85A40" w14:textId="5E07BF18" w:rsidR="004C0CAD" w:rsidRPr="001D46E9" w:rsidRDefault="004C0CAD">
                              <w:pPr>
                                <w:rPr>
                                  <w:rFonts w:asciiTheme="majorHAnsi" w:hAnsiTheme="majorHAnsi"/>
                                  <w:u w:val="single"/>
                                </w:rPr>
                              </w:pPr>
                              <w:r w:rsidRPr="001D46E9">
                                <w:rPr>
                                  <w:rFonts w:asciiTheme="majorHAnsi" w:hAnsiTheme="majorHAnsi"/>
                                  <w:u w:val="single"/>
                                </w:rPr>
                                <w:t>How the user interacts with th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AC3291D" id="Group 23" o:spid="_x0000_s1041" style="position:absolute;margin-left:0;margin-top:17.4pt;width:573.9pt;height:234.3pt;z-index:-251661304;mso-position-horizontal:center;mso-position-horizontal-relative:margin" coordsize="72885,29756"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">
                <v:shape id="Diagram 21" o:spid="_x0000_s1042" type="#_x0000_t75" style="position:absolute;left:-60;top:-60;width:73151;height:298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">
                  <v:imagedata r:id="rId29" o:title=""/>
                  <o:lock v:ext="edit" aspectratio="f"/>
                </v:shape>
                <v:shape id="Text Box 19" o:spid="_x0000_s1043" type="#_x0000_t202" style="position:absolute;left:1380;top:2932;width:28467;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2285A40" w14:textId="5E07BF18" w:rsidR="004C0CAD" w:rsidRPr="001D46E9" w:rsidRDefault="004C0CAD">
                        <w:pPr>
                          <w:rPr>
                            <w:rFonts w:asciiTheme="majorHAnsi" w:hAnsiTheme="majorHAnsi"/>
                            <w:u w:val="single"/>
                          </w:rPr>
                        </w:pPr>
                        <w:r w:rsidRPr="001D46E9">
                          <w:rPr>
                            <w:rFonts w:asciiTheme="majorHAnsi" w:hAnsiTheme="majorHAnsi"/>
                            <w:u w:val="single"/>
                          </w:rPr>
                          <w:t>How the user interacts with the website</w:t>
                        </w:r>
                      </w:p>
                    </w:txbxContent>
                  </v:textbox>
                </v:shape>
                <w10:wrap type="tight" anchorx="margin"/>
              </v:group>
            </w:pict>
          </mc:Fallback>
        </mc:AlternateContent>
      </w:r>
    </w:p>
    <w:p w14:paraId="3FCAF619" w14:textId="3420D0E9" w:rsidR="00720201" w:rsidRPr="00B0034A" w:rsidRDefault="00E3630B" w:rsidP="00E3630B">
      <w:pPr>
        <w:pStyle w:val="Heading3"/>
        <w:rPr>
          <w:sz w:val="24"/>
        </w:rPr>
      </w:pPr>
      <w:bookmarkStart w:id="16" w:name="_Toc94820932"/>
      <w:r w:rsidRPr="00B0034A">
        <w:rPr>
          <w:sz w:val="24"/>
        </w:rPr>
        <w:t>How the user interacts with a website analysis</w:t>
      </w:r>
      <w:bookmarkEnd w:id="16"/>
    </w:p>
    <w:p w14:paraId="399D045E" w14:textId="7FB98E4A" w:rsidR="00923F9B" w:rsidRPr="00F37133" w:rsidRDefault="00923F9B" w:rsidP="00923F9B">
      <w:pPr>
        <w:rPr>
          <w:rFonts w:asciiTheme="minorHAnsi" w:hAnsiTheme="minorHAnsi"/>
          <w:szCs w:val="22"/>
        </w:rPr>
      </w:pPr>
      <w:r w:rsidRPr="00F37133">
        <w:rPr>
          <w:rFonts w:asciiTheme="minorHAnsi" w:hAnsiTheme="minorHAnsi"/>
          <w:szCs w:val="22"/>
        </w:rPr>
        <w:t>The user, once entering the URL</w:t>
      </w:r>
      <w:r w:rsidR="00E3630B" w:rsidRPr="00F37133">
        <w:rPr>
          <w:rFonts w:asciiTheme="minorHAnsi" w:hAnsiTheme="minorHAnsi"/>
          <w:szCs w:val="22"/>
        </w:rPr>
        <w:t>, will be taken to the homepage. The layout of the homepage will be separately able to be configured within Django using</w:t>
      </w:r>
      <w:r w:rsidR="00DA53C8" w:rsidRPr="00F37133">
        <w:rPr>
          <w:rFonts w:asciiTheme="minorHAnsi" w:hAnsiTheme="minorHAnsi"/>
          <w:szCs w:val="22"/>
        </w:rPr>
        <w:t xml:space="preserve"> the template f</w:t>
      </w:r>
      <w:r w:rsidR="004D21C5">
        <w:rPr>
          <w:rFonts w:asciiTheme="minorHAnsi" w:hAnsiTheme="minorHAnsi"/>
          <w:szCs w:val="22"/>
        </w:rPr>
        <w:t>eature</w:t>
      </w:r>
      <w:r w:rsidR="00DA53C8" w:rsidRPr="00F37133">
        <w:rPr>
          <w:rFonts w:asciiTheme="minorHAnsi" w:hAnsiTheme="minorHAnsi"/>
          <w:szCs w:val="22"/>
        </w:rPr>
        <w:t xml:space="preserve">. </w:t>
      </w:r>
      <w:r w:rsidR="004D21C5">
        <w:rPr>
          <w:rFonts w:asciiTheme="minorHAnsi" w:hAnsiTheme="minorHAnsi"/>
          <w:szCs w:val="22"/>
        </w:rPr>
        <w:t>Templates are created using HTML</w:t>
      </w:r>
    </w:p>
    <w:p w14:paraId="1752D6DA" w14:textId="4F5396DB" w:rsidR="00923F9B" w:rsidRDefault="00923F9B" w:rsidP="00923F9B">
      <w:pPr>
        <w:pStyle w:val="Heading4"/>
      </w:pPr>
      <w:r>
        <w:t>Homepage</w:t>
      </w:r>
    </w:p>
    <w:p w14:paraId="7A9DAAC9" w14:textId="57BD6184" w:rsidR="00DA53C8" w:rsidRPr="00F37133" w:rsidRDefault="00DA53C8" w:rsidP="00923F9B">
      <w:pPr>
        <w:rPr>
          <w:rFonts w:asciiTheme="minorHAnsi" w:hAnsiTheme="minorHAnsi"/>
          <w:szCs w:val="22"/>
        </w:rPr>
      </w:pPr>
      <w:r w:rsidRPr="00F37133">
        <w:rPr>
          <w:rFonts w:asciiTheme="minorHAnsi" w:hAnsiTheme="minorHAnsi"/>
          <w:szCs w:val="22"/>
        </w:rPr>
        <w:t>The homepage is necessary as the initial part of the website that the user interacts with. On the homepage there will be links to different pages of the site like:</w:t>
      </w:r>
    </w:p>
    <w:p w14:paraId="1F251B02" w14:textId="78400385" w:rsidR="00923F9B" w:rsidRDefault="00923F9B" w:rsidP="00923F9B">
      <w:pPr>
        <w:pStyle w:val="Heading4"/>
      </w:pPr>
      <w:r>
        <w:t>Questions and answers</w:t>
      </w:r>
    </w:p>
    <w:p w14:paraId="0A6C4B3C" w14:textId="0BA068E1" w:rsidR="00DA53C8" w:rsidRDefault="00DA53C8" w:rsidP="00923F9B">
      <w:pPr>
        <w:rPr>
          <w:rFonts w:asciiTheme="minorHAnsi" w:hAnsiTheme="minorHAnsi"/>
          <w:szCs w:val="22"/>
        </w:rPr>
      </w:pPr>
      <w:r w:rsidRPr="00F37133">
        <w:rPr>
          <w:rFonts w:asciiTheme="minorHAnsi" w:hAnsiTheme="minorHAnsi"/>
          <w:szCs w:val="22"/>
        </w:rPr>
        <w:t xml:space="preserve">Questions and answers </w:t>
      </w:r>
      <w:r w:rsidR="00A344D2" w:rsidRPr="00F37133">
        <w:rPr>
          <w:rFonts w:asciiTheme="minorHAnsi" w:hAnsiTheme="minorHAnsi"/>
          <w:szCs w:val="22"/>
        </w:rPr>
        <w:t xml:space="preserve">is the main function of the website </w:t>
      </w:r>
      <w:r w:rsidRPr="00F37133">
        <w:rPr>
          <w:rFonts w:asciiTheme="minorHAnsi" w:hAnsiTheme="minorHAnsi"/>
          <w:szCs w:val="22"/>
        </w:rPr>
        <w:t xml:space="preserve">will be able to be coded within python through </w:t>
      </w:r>
      <w:r w:rsidR="00923F9B" w:rsidRPr="00F37133">
        <w:rPr>
          <w:rFonts w:asciiTheme="minorHAnsi" w:hAnsiTheme="minorHAnsi"/>
          <w:szCs w:val="22"/>
        </w:rPr>
        <w:t>Django. This will encompass everything including the creating and answering of questions</w:t>
      </w:r>
      <w:r w:rsidR="00506E9D" w:rsidRPr="00F37133">
        <w:rPr>
          <w:rFonts w:asciiTheme="minorHAnsi" w:hAnsiTheme="minorHAnsi"/>
          <w:szCs w:val="22"/>
        </w:rPr>
        <w:t>. T</w:t>
      </w:r>
      <w:r w:rsidR="00923F9B" w:rsidRPr="00F37133">
        <w:rPr>
          <w:rFonts w:asciiTheme="minorHAnsi" w:hAnsiTheme="minorHAnsi"/>
          <w:szCs w:val="22"/>
        </w:rPr>
        <w:t xml:space="preserve">his section of the website will be individually coded using decomposition into different modules. </w:t>
      </w:r>
      <w:r w:rsidR="00506E9D" w:rsidRPr="00F37133">
        <w:rPr>
          <w:rFonts w:asciiTheme="minorHAnsi" w:hAnsiTheme="minorHAnsi"/>
          <w:szCs w:val="22"/>
        </w:rPr>
        <w:t xml:space="preserve">The upvote/downvote system will be a separately coded module on the page </w:t>
      </w:r>
      <w:r w:rsidR="00506E9D" w:rsidRPr="00F37133">
        <w:rPr>
          <w:rFonts w:asciiTheme="minorHAnsi" w:hAnsiTheme="minorHAnsi"/>
          <w:szCs w:val="22"/>
        </w:rPr>
        <w:lastRenderedPageBreak/>
        <w:t>that will also be able to rank questions asked. There will be an option to save questions if you are logged in.</w:t>
      </w:r>
    </w:p>
    <w:p w14:paraId="6F1A418A" w14:textId="77777777" w:rsidR="00E861DD" w:rsidRDefault="00E861DD" w:rsidP="00923F9B">
      <w:pPr>
        <w:rPr>
          <w:rFonts w:asciiTheme="minorHAnsi" w:hAnsiTheme="minorHAnsi"/>
          <w:szCs w:val="22"/>
        </w:rPr>
      </w:pPr>
    </w:p>
    <w:p w14:paraId="5D513142" w14:textId="0EDBA0FF" w:rsidR="00E861DD" w:rsidRPr="00F37133" w:rsidRDefault="00E861DD" w:rsidP="00923F9B">
      <w:pPr>
        <w:rPr>
          <w:rFonts w:asciiTheme="minorHAnsi" w:hAnsiTheme="minorHAnsi"/>
          <w:szCs w:val="22"/>
        </w:rPr>
      </w:pPr>
      <w:r>
        <w:rPr>
          <w:rFonts w:asciiTheme="minorHAnsi" w:hAnsiTheme="minorHAnsi"/>
          <w:szCs w:val="22"/>
        </w:rPr>
        <w:t>This section will be on its own individual page to make it easier</w:t>
      </w:r>
    </w:p>
    <w:p w14:paraId="23E4487F" w14:textId="77777777" w:rsidR="00506E9D" w:rsidRDefault="00506E9D" w:rsidP="00923F9B">
      <w:pPr>
        <w:rPr>
          <w:rFonts w:asciiTheme="minorHAnsi" w:hAnsiTheme="minorHAnsi"/>
        </w:rPr>
      </w:pPr>
    </w:p>
    <w:p w14:paraId="07BDF1ED" w14:textId="675A3014" w:rsidR="00506E9D" w:rsidRDefault="00506E9D" w:rsidP="00506E9D">
      <w:pPr>
        <w:pStyle w:val="Heading4"/>
      </w:pPr>
      <w:r>
        <w:t>Login/signup</w:t>
      </w:r>
    </w:p>
    <w:p w14:paraId="1150E47C" w14:textId="2E8C8AA9" w:rsidR="00506E9D" w:rsidRPr="00F37133" w:rsidRDefault="00506E9D" w:rsidP="00506E9D">
      <w:pPr>
        <w:rPr>
          <w:rFonts w:asciiTheme="minorHAnsi" w:hAnsiTheme="minorHAnsi"/>
          <w:szCs w:val="22"/>
        </w:rPr>
      </w:pPr>
      <w:r w:rsidRPr="00F37133">
        <w:rPr>
          <w:rFonts w:asciiTheme="minorHAnsi" w:hAnsiTheme="minorHAnsi"/>
          <w:szCs w:val="22"/>
        </w:rPr>
        <w:t>The login/signup page is where users will be able to log into a previously made account or create a new one to be stored in the database</w:t>
      </w:r>
      <w:r w:rsidR="008A1402" w:rsidRPr="00F37133">
        <w:rPr>
          <w:rFonts w:asciiTheme="minorHAnsi" w:hAnsiTheme="minorHAnsi"/>
          <w:szCs w:val="22"/>
        </w:rPr>
        <w:t>. This page is necessary if users wish to save questions or answer questions, so users must create an account if they want to get the full usage out of the website.</w:t>
      </w:r>
    </w:p>
    <w:p w14:paraId="60B04F8A" w14:textId="55365395" w:rsidR="008A1402" w:rsidRDefault="008A1402" w:rsidP="008A1402">
      <w:pPr>
        <w:pStyle w:val="Heading4"/>
      </w:pPr>
      <w:r>
        <w:t>Help</w:t>
      </w:r>
    </w:p>
    <w:p w14:paraId="19BBD064" w14:textId="39242498" w:rsidR="008A1402" w:rsidRDefault="008A1402" w:rsidP="008A1402">
      <w:pPr>
        <w:rPr>
          <w:rFonts w:asciiTheme="minorHAnsi" w:hAnsiTheme="minorHAnsi"/>
        </w:rPr>
      </w:pPr>
      <w:r w:rsidRPr="00F37133">
        <w:rPr>
          <w:rFonts w:asciiTheme="minorHAnsi" w:hAnsiTheme="minorHAnsi"/>
        </w:rPr>
        <w:t>The help page</w:t>
      </w:r>
      <w:r w:rsidR="00F37133" w:rsidRPr="00F37133">
        <w:rPr>
          <w:rFonts w:asciiTheme="minorHAnsi" w:hAnsiTheme="minorHAnsi"/>
        </w:rPr>
        <w:t xml:space="preserve"> will be an informative page that</w:t>
      </w:r>
      <w:r w:rsidRPr="00F37133">
        <w:rPr>
          <w:rFonts w:asciiTheme="minorHAnsi" w:hAnsiTheme="minorHAnsi"/>
        </w:rPr>
        <w:t xml:space="preserve"> directs users on how the website operates </w:t>
      </w:r>
      <w:r w:rsidR="00F37133" w:rsidRPr="00F37133">
        <w:rPr>
          <w:rFonts w:asciiTheme="minorHAnsi" w:hAnsiTheme="minorHAnsi"/>
        </w:rPr>
        <w:t>and what to do if they’re stuck or have an issue.</w:t>
      </w:r>
    </w:p>
    <w:p w14:paraId="593E964B" w14:textId="373BDD3E" w:rsidR="00BC34C4" w:rsidRDefault="00BC34C4" w:rsidP="00BC34C4">
      <w:pPr>
        <w:pStyle w:val="Heading4"/>
      </w:pPr>
      <w:r>
        <w:t>Toolbar</w:t>
      </w:r>
    </w:p>
    <w:p w14:paraId="511895E9" w14:textId="50E78AC0" w:rsidR="00BC34C4" w:rsidRPr="00BC34C4" w:rsidRDefault="00BC34C4" w:rsidP="00BC34C4">
      <w:pPr>
        <w:rPr>
          <w:rFonts w:asciiTheme="minorHAnsi" w:hAnsiTheme="minorHAnsi"/>
          <w:szCs w:val="22"/>
        </w:rPr>
      </w:pPr>
      <w:r>
        <w:rPr>
          <w:rFonts w:asciiTheme="minorHAnsi" w:hAnsiTheme="minorHAnsi"/>
          <w:szCs w:val="22"/>
        </w:rPr>
        <w:t xml:space="preserve">The toolbar allows for users to quickly access different sections of the website with ease by offering links leading to important pages on the site, </w:t>
      </w:r>
      <w:r w:rsidR="0045313F">
        <w:rPr>
          <w:rFonts w:asciiTheme="minorHAnsi" w:hAnsiTheme="minorHAnsi"/>
          <w:szCs w:val="22"/>
        </w:rPr>
        <w:t>e.g.,</w:t>
      </w:r>
      <w:r>
        <w:rPr>
          <w:rFonts w:asciiTheme="minorHAnsi" w:hAnsiTheme="minorHAnsi"/>
          <w:szCs w:val="22"/>
        </w:rPr>
        <w:t xml:space="preserve"> homepage, help, rooms page, etc. This makes the site more easily navigable for users. </w:t>
      </w:r>
    </w:p>
    <w:p w14:paraId="234AE9B8" w14:textId="75D46E2A" w:rsidR="00E861DD" w:rsidRPr="00E861DD" w:rsidRDefault="00E861DD" w:rsidP="00E861DD">
      <w:pPr>
        <w:rPr>
          <w:rFonts w:asciiTheme="minorHAnsi" w:hAnsiTheme="minorHAnsi"/>
        </w:rPr>
      </w:pPr>
      <w:r>
        <w:rPr>
          <w:noProof/>
        </w:rPr>
        <mc:AlternateContent>
          <mc:Choice Requires="wpg">
            <w:drawing>
              <wp:anchor distT="0" distB="0" distL="114300" distR="114300" simplePos="0" relativeHeight="251655175" behindDoc="1" locked="0" layoutInCell="1" allowOverlap="1" wp14:anchorId="461F187E" wp14:editId="0C0F227F">
                <wp:simplePos x="0" y="0"/>
                <wp:positionH relativeFrom="margin">
                  <wp:align>center</wp:align>
                </wp:positionH>
                <wp:positionV relativeFrom="paragraph">
                  <wp:posOffset>65405</wp:posOffset>
                </wp:positionV>
                <wp:extent cx="4267200" cy="4458335"/>
                <wp:effectExtent l="0" t="0" r="0" b="18415"/>
                <wp:wrapTopAndBottom/>
                <wp:docPr id="22" name="Group 22"/>
                <wp:cNvGraphicFramePr/>
                <a:graphic xmlns:a="http://schemas.openxmlformats.org/drawingml/2006/main">
                  <a:graphicData uri="http://schemas.microsoft.com/office/word/2010/wordprocessingGroup">
                    <wpg:wgp>
                      <wpg:cNvGrpSpPr/>
                      <wpg:grpSpPr>
                        <a:xfrm>
                          <a:off x="0" y="0"/>
                          <a:ext cx="4267200" cy="4458335"/>
                          <a:chOff x="0" y="0"/>
                          <a:chExt cx="2579298" cy="4458898"/>
                        </a:xfrm>
                      </wpg:grpSpPr>
                      <wpg:graphicFrame>
                        <wpg:cNvPr id="20" name="Diagram 20"/>
                        <wpg:cNvFrPr/>
                        <wpg:xfrm>
                          <a:off x="94891" y="293298"/>
                          <a:ext cx="2337435" cy="4165600"/>
                        </wpg:xfrm>
                        <a:graphic>
                          <a:graphicData uri="http://schemas.openxmlformats.org/drawingml/2006/diagram">
                            <dgm:relIds xmlns:dgm="http://schemas.openxmlformats.org/drawingml/2006/diagram" xmlns:r="http://schemas.openxmlformats.org/officeDocument/2006/relationships" r:dm="rId30" r:lo="rId31" r:qs="rId32" r:cs="rId33"/>
                          </a:graphicData>
                        </a:graphic>
                      </wpg:graphicFrame>
                      <wps:wsp>
                        <wps:cNvPr id="18" name="Text Box 18"/>
                        <wps:cNvSpPr txBox="1"/>
                        <wps:spPr>
                          <a:xfrm>
                            <a:off x="0" y="0"/>
                            <a:ext cx="2579298" cy="2846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8CEB21" w14:textId="304AE942" w:rsidR="004C0CAD" w:rsidRPr="001D46E9" w:rsidRDefault="004C0CAD">
                              <w:pPr>
                                <w:rPr>
                                  <w:rFonts w:asciiTheme="majorHAnsi" w:hAnsiTheme="majorHAnsi"/>
                                  <w:u w:val="single"/>
                                </w:rPr>
                              </w:pPr>
                              <w:r w:rsidRPr="001D46E9">
                                <w:rPr>
                                  <w:rFonts w:asciiTheme="majorHAnsi" w:hAnsiTheme="majorHAnsi"/>
                                  <w:u w:val="single"/>
                                </w:rPr>
                                <w:t>How Django outputs a web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61F187E" id="Group 22" o:spid="_x0000_s1044" style="position:absolute;margin-left:0;margin-top:5.15pt;width:336pt;height:351.05pt;z-index:-251661305;mso-position-horizontal:center;mso-position-horizontal-relative:margin;mso-width-relative:margin" coordsize="25792,4458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">
                <v:shape id="Diagram 20" o:spid="_x0000_s1045" type="#_x0000_t75" style="position:absolute;left:921;top:2865;width:23434;height:417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">
                  <v:imagedata r:id="rId35" o:title=""/>
                  <o:lock v:ext="edit" aspectratio="f"/>
                </v:shape>
                <v:shape id="Text Box 18" o:spid="_x0000_s1046" type="#_x0000_t202" style="position:absolute;width:25792;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448CEB21" w14:textId="304AE942" w:rsidR="004C0CAD" w:rsidRPr="001D46E9" w:rsidRDefault="004C0CAD">
                        <w:pPr>
                          <w:rPr>
                            <w:rFonts w:asciiTheme="majorHAnsi" w:hAnsiTheme="majorHAnsi"/>
                            <w:u w:val="single"/>
                          </w:rPr>
                        </w:pPr>
                        <w:r w:rsidRPr="001D46E9">
                          <w:rPr>
                            <w:rFonts w:asciiTheme="majorHAnsi" w:hAnsiTheme="majorHAnsi"/>
                            <w:u w:val="single"/>
                          </w:rPr>
                          <w:t>How Django outputs a webpage</w:t>
                        </w:r>
                      </w:p>
                    </w:txbxContent>
                  </v:textbox>
                </v:shape>
                <w10:wrap type="topAndBottom" anchorx="margin"/>
              </v:group>
            </w:pict>
          </mc:Fallback>
        </mc:AlternateContent>
      </w:r>
    </w:p>
    <w:p w14:paraId="6C2B33CE" w14:textId="77777777" w:rsidR="00E861DD" w:rsidRDefault="00E861DD" w:rsidP="00E861DD">
      <w:pPr>
        <w:pStyle w:val="Heading4"/>
      </w:pPr>
      <w:r>
        <w:t xml:space="preserve">Summary </w:t>
      </w:r>
    </w:p>
    <w:p w14:paraId="506F44FF" w14:textId="6C5F325A" w:rsidR="00E861DD" w:rsidRPr="00E861DD" w:rsidRDefault="00E861DD" w:rsidP="00E861DD">
      <w:r>
        <w:t xml:space="preserve">First the user will enter the URL of the website </w:t>
      </w:r>
      <w:r w:rsidR="002C3191">
        <w:t>into</w:t>
      </w:r>
      <w:r>
        <w:t xml:space="preserve"> the search on their web browser. Django will then search for the corresponding path that is entered. </w:t>
      </w:r>
    </w:p>
    <w:p w14:paraId="7B19BDFB" w14:textId="77777777" w:rsidR="00E861DD" w:rsidRDefault="00E861DD" w:rsidP="00F37133">
      <w:pPr>
        <w:pStyle w:val="Heading2"/>
      </w:pPr>
    </w:p>
    <w:p w14:paraId="0AFDD441" w14:textId="46C47B4F" w:rsidR="00F37133" w:rsidRPr="008A1402" w:rsidRDefault="00F37133" w:rsidP="00F37133">
      <w:pPr>
        <w:pStyle w:val="Heading2"/>
      </w:pPr>
      <w:bookmarkStart w:id="17" w:name="_Toc94820933"/>
      <w:r>
        <w:t>Usability features</w:t>
      </w:r>
      <w:bookmarkEnd w:id="17"/>
    </w:p>
    <w:p w14:paraId="585F69C3" w14:textId="77777777" w:rsidR="009C1064" w:rsidRDefault="00D93AA3" w:rsidP="009C1064">
      <w:pPr>
        <w:rPr>
          <w:rFonts w:asciiTheme="minorHAnsi" w:hAnsiTheme="minorHAnsi"/>
        </w:rPr>
      </w:pPr>
      <w:bookmarkStart w:id="18" w:name="_Toc94820934"/>
      <w:r w:rsidRPr="009C1064">
        <w:rPr>
          <w:rStyle w:val="Heading3Char"/>
        </w:rPr>
        <w:t>A</w:t>
      </w:r>
      <w:r w:rsidR="009C1064" w:rsidRPr="009C1064">
        <w:rPr>
          <w:rStyle w:val="Heading3Char"/>
        </w:rPr>
        <w:t xml:space="preserve"> clear layout</w:t>
      </w:r>
      <w:bookmarkEnd w:id="18"/>
      <w:r w:rsidR="009C1064" w:rsidRPr="009C1064">
        <w:rPr>
          <w:rFonts w:asciiTheme="minorHAnsi" w:hAnsiTheme="minorHAnsi"/>
        </w:rPr>
        <w:t xml:space="preserve"> </w:t>
      </w:r>
    </w:p>
    <w:p w14:paraId="6B083A1B" w14:textId="639253FC" w:rsidR="00E3630B" w:rsidRPr="009C1064" w:rsidRDefault="00F37133" w:rsidP="009C1064">
      <w:pPr>
        <w:rPr>
          <w:rFonts w:asciiTheme="minorHAnsi" w:hAnsiTheme="minorHAnsi"/>
        </w:rPr>
      </w:pPr>
      <w:r w:rsidRPr="009C1064">
        <w:rPr>
          <w:rFonts w:asciiTheme="minorHAnsi" w:hAnsiTheme="minorHAnsi"/>
        </w:rPr>
        <w:t>Buttons and all elements will be evenly spaced so that users can</w:t>
      </w:r>
      <w:r w:rsidR="00D93AA3" w:rsidRPr="009C1064">
        <w:rPr>
          <w:rFonts w:asciiTheme="minorHAnsi" w:hAnsiTheme="minorHAnsi"/>
        </w:rPr>
        <w:t xml:space="preserve"> clearly view and interact with the website. Having elements separated and clearly labelled will make the website easier to read and less complex.</w:t>
      </w:r>
    </w:p>
    <w:p w14:paraId="7FACC86E" w14:textId="77777777" w:rsidR="009C1064" w:rsidRDefault="009C1064" w:rsidP="009C1064">
      <w:pPr>
        <w:rPr>
          <w:rFonts w:asciiTheme="minorHAnsi" w:hAnsiTheme="minorHAnsi"/>
        </w:rPr>
      </w:pPr>
    </w:p>
    <w:p w14:paraId="229214A8" w14:textId="77777777" w:rsidR="009C1064" w:rsidRDefault="00F1416D" w:rsidP="009C1064">
      <w:pPr>
        <w:rPr>
          <w:rFonts w:asciiTheme="minorHAnsi" w:hAnsiTheme="minorHAnsi"/>
        </w:rPr>
      </w:pPr>
      <w:bookmarkStart w:id="19" w:name="_Toc94820935"/>
      <w:r w:rsidRPr="009C1064">
        <w:rPr>
          <w:rStyle w:val="Heading3Char"/>
        </w:rPr>
        <w:t>A toolbar/dropdown menu</w:t>
      </w:r>
      <w:bookmarkEnd w:id="19"/>
      <w:r w:rsidR="0027322C" w:rsidRPr="009C1064">
        <w:rPr>
          <w:rFonts w:asciiTheme="minorHAnsi" w:hAnsiTheme="minorHAnsi"/>
        </w:rPr>
        <w:t xml:space="preserve"> </w:t>
      </w:r>
    </w:p>
    <w:p w14:paraId="1E6E1E6D" w14:textId="4B31E673" w:rsidR="00D93AA3" w:rsidRPr="009C1064" w:rsidRDefault="006373D7" w:rsidP="009C1064">
      <w:pPr>
        <w:rPr>
          <w:rFonts w:asciiTheme="minorHAnsi" w:hAnsiTheme="minorHAnsi"/>
        </w:rPr>
      </w:pPr>
      <w:r w:rsidRPr="009C1064">
        <w:rPr>
          <w:rFonts w:asciiTheme="minorHAnsi" w:hAnsiTheme="minorHAnsi"/>
        </w:rPr>
        <w:t>Having links to other pages in the site compacted into a toolbar or dropdown menu will free up space on the homepage for other information and making it more readable.</w:t>
      </w:r>
    </w:p>
    <w:p w14:paraId="5462959B" w14:textId="77777777" w:rsidR="009C1064" w:rsidRDefault="009C1064" w:rsidP="009C1064">
      <w:pPr>
        <w:rPr>
          <w:rFonts w:asciiTheme="minorHAnsi" w:hAnsiTheme="minorHAnsi"/>
        </w:rPr>
      </w:pPr>
    </w:p>
    <w:p w14:paraId="24DA4434" w14:textId="77777777" w:rsidR="009C1064" w:rsidRPr="00B0034A" w:rsidRDefault="009C1064" w:rsidP="009C1064">
      <w:pPr>
        <w:pStyle w:val="Heading3"/>
        <w:rPr>
          <w:sz w:val="24"/>
        </w:rPr>
      </w:pPr>
      <w:bookmarkStart w:id="20" w:name="_Toc94820936"/>
      <w:r w:rsidRPr="00B0034A">
        <w:rPr>
          <w:sz w:val="24"/>
        </w:rPr>
        <w:t>A help page</w:t>
      </w:r>
      <w:bookmarkEnd w:id="20"/>
      <w:r w:rsidR="001A278C" w:rsidRPr="00B0034A">
        <w:rPr>
          <w:sz w:val="24"/>
        </w:rPr>
        <w:t xml:space="preserve"> </w:t>
      </w:r>
    </w:p>
    <w:p w14:paraId="6CC81220" w14:textId="5E3B9815" w:rsidR="006373D7" w:rsidRPr="009C1064" w:rsidRDefault="009C1064" w:rsidP="009C1064">
      <w:pPr>
        <w:rPr>
          <w:rFonts w:asciiTheme="minorHAnsi" w:hAnsiTheme="minorHAnsi"/>
        </w:rPr>
      </w:pPr>
      <w:r>
        <w:rPr>
          <w:rFonts w:asciiTheme="minorHAnsi" w:hAnsiTheme="minorHAnsi"/>
        </w:rPr>
        <w:t>I</w:t>
      </w:r>
      <w:r w:rsidR="001A278C" w:rsidRPr="009C1064">
        <w:rPr>
          <w:rFonts w:asciiTheme="minorHAnsi" w:hAnsiTheme="minorHAnsi"/>
        </w:rPr>
        <w:t xml:space="preserve">f a user is confused in any way or has an </w:t>
      </w:r>
      <w:r w:rsidR="00EE64DA" w:rsidRPr="009C1064">
        <w:rPr>
          <w:rFonts w:asciiTheme="minorHAnsi" w:hAnsiTheme="minorHAnsi"/>
        </w:rPr>
        <w:t>issue,</w:t>
      </w:r>
      <w:r w:rsidR="001A278C" w:rsidRPr="009C1064">
        <w:rPr>
          <w:rFonts w:asciiTheme="minorHAnsi" w:hAnsiTheme="minorHAnsi"/>
        </w:rPr>
        <w:t xml:space="preserve"> they can navigate to the help page which will show them how the website works and how to interact with it.</w:t>
      </w:r>
      <w:r w:rsidR="0018425C" w:rsidRPr="009C1064">
        <w:rPr>
          <w:rFonts w:asciiTheme="minorHAnsi" w:hAnsiTheme="minorHAnsi"/>
        </w:rPr>
        <w:t xml:space="preserve"> This will reduce the confusion that some users experience making the website more useable.</w:t>
      </w:r>
    </w:p>
    <w:p w14:paraId="18F47A2B" w14:textId="77777777" w:rsidR="009C1064" w:rsidRDefault="009C1064" w:rsidP="009C1064">
      <w:pPr>
        <w:rPr>
          <w:rFonts w:asciiTheme="minorHAnsi" w:hAnsiTheme="minorHAnsi"/>
        </w:rPr>
      </w:pPr>
    </w:p>
    <w:p w14:paraId="75FF7DFD" w14:textId="77777777" w:rsidR="009C1064" w:rsidRDefault="00BC34C4" w:rsidP="009C1064">
      <w:pPr>
        <w:rPr>
          <w:rFonts w:asciiTheme="minorHAnsi" w:hAnsiTheme="minorHAnsi"/>
        </w:rPr>
      </w:pPr>
      <w:bookmarkStart w:id="21" w:name="_Toc94820937"/>
      <w:r w:rsidRPr="009C1064">
        <w:rPr>
          <w:rStyle w:val="Heading3Char"/>
        </w:rPr>
        <w:t>Well formatted content</w:t>
      </w:r>
      <w:bookmarkEnd w:id="21"/>
      <w:r w:rsidRPr="009C1064">
        <w:rPr>
          <w:rFonts w:asciiTheme="minorHAnsi" w:hAnsiTheme="minorHAnsi"/>
        </w:rPr>
        <w:t xml:space="preserve"> </w:t>
      </w:r>
    </w:p>
    <w:p w14:paraId="4772F3A7" w14:textId="104B9299" w:rsidR="00430A8C" w:rsidRDefault="00BC34C4" w:rsidP="009C1064">
      <w:pPr>
        <w:rPr>
          <w:rFonts w:asciiTheme="minorHAnsi" w:hAnsiTheme="minorHAnsi"/>
        </w:rPr>
      </w:pPr>
      <w:r w:rsidRPr="009C1064">
        <w:rPr>
          <w:rFonts w:asciiTheme="minorHAnsi" w:hAnsiTheme="minorHAnsi"/>
        </w:rPr>
        <w:t>Most users don’t read all of the information on a webpage and instead skim through the page. Having a well formatted page with outlined headings, subheadings, paragraphs and other elements allows users to quickly identify information that they are looking for.</w:t>
      </w:r>
    </w:p>
    <w:p w14:paraId="33427BCD" w14:textId="77777777" w:rsidR="00C3669B" w:rsidRDefault="00C3669B" w:rsidP="009C1064">
      <w:pPr>
        <w:rPr>
          <w:rFonts w:asciiTheme="minorHAnsi" w:hAnsiTheme="minorHAnsi"/>
        </w:rPr>
      </w:pPr>
    </w:p>
    <w:p w14:paraId="18944775" w14:textId="5B90D7B1" w:rsidR="00C3669B" w:rsidRPr="00B0034A" w:rsidRDefault="00B0034A" w:rsidP="00C3669B">
      <w:pPr>
        <w:pStyle w:val="Heading3"/>
        <w:rPr>
          <w:sz w:val="24"/>
        </w:rPr>
      </w:pPr>
      <w:bookmarkStart w:id="22" w:name="_Toc94820938"/>
      <w:r w:rsidRPr="00B0034A">
        <w:rPr>
          <w:sz w:val="24"/>
        </w:rPr>
        <w:t>Usable Forms</w:t>
      </w:r>
      <w:bookmarkEnd w:id="22"/>
    </w:p>
    <w:p w14:paraId="033CA8A7" w14:textId="54CDC95C" w:rsidR="00E3630B" w:rsidRDefault="00B0034A" w:rsidP="00E3630B">
      <w:pPr>
        <w:rPr>
          <w:rFonts w:asciiTheme="minorHAnsi" w:hAnsiTheme="minorHAnsi"/>
        </w:rPr>
      </w:pPr>
      <w:r>
        <w:rPr>
          <w:rFonts w:asciiTheme="minorHAnsi" w:hAnsiTheme="minorHAnsi"/>
        </w:rPr>
        <w:t>Forms are very important to the usability of most websites, especially this one. They are integral in creating questions, answers, registering and logging in to the page. This needs to work seamlessly with the backend of the website so that users can easily access and input content.</w:t>
      </w:r>
    </w:p>
    <w:p w14:paraId="5744CE0E" w14:textId="77777777" w:rsidR="00D67B7E" w:rsidRDefault="00D67B7E" w:rsidP="00E3630B">
      <w:pPr>
        <w:rPr>
          <w:rFonts w:asciiTheme="minorHAnsi" w:hAnsiTheme="minorHAnsi"/>
        </w:rPr>
      </w:pPr>
    </w:p>
    <w:p w14:paraId="0AFCA227" w14:textId="376B8FD1" w:rsidR="00C260B2" w:rsidRDefault="006D08D1" w:rsidP="006D08D1">
      <w:pPr>
        <w:pStyle w:val="Heading2"/>
      </w:pPr>
      <w:bookmarkStart w:id="23" w:name="_Toc94820939"/>
      <w:r>
        <w:t>Algorithms of the code</w:t>
      </w:r>
      <w:bookmarkEnd w:id="23"/>
    </w:p>
    <w:p w14:paraId="25C09553" w14:textId="59D0EEE5" w:rsidR="006D08D1" w:rsidRDefault="004D15C7" w:rsidP="004D15C7">
      <w:pPr>
        <w:pStyle w:val="Heading3"/>
      </w:pPr>
      <w:bookmarkStart w:id="24" w:name="_Toc94820940"/>
      <w:r>
        <w:t>Register</w:t>
      </w:r>
      <w:bookmarkEnd w:id="24"/>
    </w:p>
    <w:p w14:paraId="0BA8C7A9" w14:textId="77777777" w:rsidR="009A250C" w:rsidRDefault="009A250C" w:rsidP="009A250C"/>
    <w:p w14:paraId="2A2B35FC" w14:textId="77777777" w:rsidR="00A40270" w:rsidRDefault="009A250C" w:rsidP="009A250C">
      <w:r w:rsidRPr="009A250C">
        <w:t xml:space="preserve">class </w:t>
      </w:r>
      <w:proofErr w:type="spellStart"/>
      <w:r w:rsidRPr="009A250C">
        <w:rPr>
          <w:color w:val="549E39" w:themeColor="accent1"/>
        </w:rPr>
        <w:t>RegisterView</w:t>
      </w:r>
      <w:proofErr w:type="spellEnd"/>
      <w:r w:rsidRPr="009A250C">
        <w:t>(</w:t>
      </w:r>
      <w:proofErr w:type="spellStart"/>
      <w:r w:rsidRPr="009A250C">
        <w:t>FormView</w:t>
      </w:r>
      <w:proofErr w:type="spellEnd"/>
      <w:r w:rsidRPr="009A250C">
        <w:t>):</w:t>
      </w:r>
      <w:r w:rsidRPr="009A250C">
        <w:br/>
      </w:r>
      <w:r w:rsidRPr="009A250C">
        <w:br/>
        <w:t xml:space="preserve">    @method_decorator(csrf_exempt)</w:t>
      </w:r>
      <w:r w:rsidRPr="009A250C">
        <w:br/>
        <w:t xml:space="preserve">    </w:t>
      </w:r>
      <w:r w:rsidR="00A40270">
        <w:t>function</w:t>
      </w:r>
      <w:r w:rsidRPr="009A250C">
        <w:t xml:space="preserve"> dispatch(self, request, *</w:t>
      </w:r>
      <w:proofErr w:type="spellStart"/>
      <w:r w:rsidRPr="009A250C">
        <w:t>args</w:t>
      </w:r>
      <w:proofErr w:type="spellEnd"/>
      <w:r w:rsidRPr="009A250C">
        <w:t>, **</w:t>
      </w:r>
      <w:proofErr w:type="spellStart"/>
      <w:r w:rsidRPr="009A250C">
        <w:t>kwargs</w:t>
      </w:r>
      <w:proofErr w:type="spellEnd"/>
      <w:r w:rsidRPr="009A250C">
        <w:t>):</w:t>
      </w:r>
      <w:r w:rsidRPr="009A250C">
        <w:br/>
        <w:t xml:space="preserve">        return super(</w:t>
      </w:r>
      <w:proofErr w:type="spellStart"/>
      <w:r w:rsidRPr="009A250C">
        <w:t>RegisterView</w:t>
      </w:r>
      <w:proofErr w:type="spellEnd"/>
      <w:r w:rsidRPr="009A250C">
        <w:t>, self).dispatch(request, *</w:t>
      </w:r>
      <w:proofErr w:type="spellStart"/>
      <w:r w:rsidRPr="009A250C">
        <w:t>args</w:t>
      </w:r>
      <w:proofErr w:type="spellEnd"/>
      <w:r w:rsidRPr="009A250C">
        <w:t>, **</w:t>
      </w:r>
      <w:proofErr w:type="spellStart"/>
      <w:r w:rsidRPr="009A250C">
        <w:t>kwargs</w:t>
      </w:r>
      <w:proofErr w:type="spellEnd"/>
      <w:r w:rsidRPr="009A250C">
        <w:t>)</w:t>
      </w:r>
    </w:p>
    <w:p w14:paraId="4A1DFF77" w14:textId="7464A9A3" w:rsidR="00646058" w:rsidRDefault="00153C6A" w:rsidP="00153C6A">
      <w:r>
        <w:t xml:space="preserve">    </w:t>
      </w:r>
      <w:proofErr w:type="spellStart"/>
      <w:r>
        <w:t>endfunction</w:t>
      </w:r>
      <w:proofErr w:type="spellEnd"/>
      <w:r w:rsidR="009A250C" w:rsidRPr="009A250C">
        <w:br/>
      </w:r>
      <w:r w:rsidR="009A250C" w:rsidRPr="009A250C">
        <w:br/>
        <w:t xml:space="preserve">    </w:t>
      </w:r>
      <w:r w:rsidR="009A250C" w:rsidRPr="009A250C">
        <w:rPr>
          <w:b/>
          <w:bCs/>
        </w:rPr>
        <w:t># Method that retrieves user data from database and renders it (GET)</w:t>
      </w:r>
    </w:p>
    <w:p w14:paraId="21DAA008" w14:textId="10D803FF" w:rsidR="00945F3F" w:rsidRDefault="00153C6A" w:rsidP="00153C6A">
      <w:r>
        <w:t>function</w:t>
      </w:r>
      <w:r w:rsidR="009A250C" w:rsidRPr="009A250C">
        <w:t xml:space="preserve"> get(self, request)</w:t>
      </w:r>
      <w:r w:rsidR="009A250C" w:rsidRPr="009A250C">
        <w:br/>
        <w:t xml:space="preserve">        content = {}</w:t>
      </w:r>
      <w:r w:rsidR="009A250C" w:rsidRPr="009A250C">
        <w:br/>
        <w:t xml:space="preserve">        content['form'] = </w:t>
      </w:r>
      <w:proofErr w:type="spellStart"/>
      <w:r w:rsidR="009A250C" w:rsidRPr="009A250C">
        <w:t>RegisterForm</w:t>
      </w:r>
      <w:proofErr w:type="spellEnd"/>
      <w:r w:rsidR="009A250C" w:rsidRPr="009A250C">
        <w:br/>
        <w:t xml:space="preserve">        return render(request, 'register.html', content)</w:t>
      </w:r>
      <w:r w:rsidR="009A250C" w:rsidRPr="009A250C">
        <w:br/>
      </w:r>
      <w:r w:rsidR="00945F3F">
        <w:t xml:space="preserve">    </w:t>
      </w:r>
      <w:proofErr w:type="spellStart"/>
      <w:r w:rsidR="00945F3F">
        <w:t>endfunction</w:t>
      </w:r>
      <w:proofErr w:type="spellEnd"/>
    </w:p>
    <w:p w14:paraId="272E04AD" w14:textId="09543F2E" w:rsidR="009A250C" w:rsidRPr="00FC04A9" w:rsidRDefault="009A250C" w:rsidP="00153C6A">
      <w:pPr>
        <w:rPr>
          <w:b/>
          <w:bCs/>
        </w:rPr>
      </w:pPr>
      <w:r w:rsidRPr="009A250C">
        <w:br/>
        <w:t xml:space="preserve">    </w:t>
      </w:r>
      <w:r w:rsidRPr="009A250C">
        <w:rPr>
          <w:b/>
          <w:bCs/>
        </w:rPr>
        <w:t># Method that adds new user data entered from register page to database but also checks if it's valid (</w:t>
      </w:r>
      <w:proofErr w:type="spellStart"/>
      <w:r w:rsidRPr="009A250C">
        <w:rPr>
          <w:b/>
          <w:bCs/>
        </w:rPr>
        <w:t>form.is.valid</w:t>
      </w:r>
      <w:proofErr w:type="spellEnd"/>
      <w:r w:rsidRPr="009A250C">
        <w:rPr>
          <w:b/>
          <w:bCs/>
        </w:rPr>
        <w:t>)</w:t>
      </w:r>
      <w:r>
        <w:rPr>
          <w:b/>
          <w:bCs/>
        </w:rPr>
        <w:t xml:space="preserve">, e.g. </w:t>
      </w:r>
      <w:r w:rsidR="00371302">
        <w:rPr>
          <w:b/>
          <w:bCs/>
        </w:rPr>
        <w:t>password length, characters and symbols</w:t>
      </w:r>
      <w:r w:rsidR="008C4776">
        <w:rPr>
          <w:b/>
          <w:bCs/>
        </w:rPr>
        <w:t>,</w:t>
      </w:r>
      <w:r w:rsidR="00371302">
        <w:rPr>
          <w:b/>
          <w:bCs/>
        </w:rPr>
        <w:t xml:space="preserve"> etc</w:t>
      </w:r>
      <w:r w:rsidR="00FC04A9">
        <w:rPr>
          <w:b/>
          <w:bCs/>
        </w:rPr>
        <w:t>.</w:t>
      </w:r>
      <w:r w:rsidRPr="009A250C">
        <w:rPr>
          <w:b/>
          <w:bCs/>
        </w:rPr>
        <w:br/>
      </w:r>
      <w:r w:rsidRPr="009A250C">
        <w:lastRenderedPageBreak/>
        <w:t xml:space="preserve">    </w:t>
      </w:r>
      <w:r w:rsidR="00C170DC">
        <w:t>function</w:t>
      </w:r>
      <w:r w:rsidRPr="009A250C">
        <w:t xml:space="preserve"> post(self, request)</w:t>
      </w:r>
      <w:r w:rsidRPr="009A250C">
        <w:br/>
        <w:t xml:space="preserve">        content = {}</w:t>
      </w:r>
      <w:r w:rsidRPr="009A250C">
        <w:br/>
        <w:t xml:space="preserve">        form = </w:t>
      </w:r>
      <w:proofErr w:type="spellStart"/>
      <w:r w:rsidRPr="009A250C">
        <w:t>RegisterForm</w:t>
      </w:r>
      <w:proofErr w:type="spellEnd"/>
      <w:r w:rsidRPr="009A250C">
        <w:t>(</w:t>
      </w:r>
      <w:proofErr w:type="spellStart"/>
      <w:r w:rsidRPr="009A250C">
        <w:t>request.POST</w:t>
      </w:r>
      <w:proofErr w:type="spellEnd"/>
      <w:r w:rsidRPr="009A250C">
        <w:t xml:space="preserve">, </w:t>
      </w:r>
      <w:proofErr w:type="spellStart"/>
      <w:r w:rsidRPr="009A250C">
        <w:t>request.FILES</w:t>
      </w:r>
      <w:proofErr w:type="spellEnd"/>
      <w:r w:rsidRPr="009A250C">
        <w:t xml:space="preserve"> or None)</w:t>
      </w:r>
      <w:r w:rsidRPr="009A250C">
        <w:br/>
        <w:t xml:space="preserve">        if </w:t>
      </w:r>
      <w:proofErr w:type="spellStart"/>
      <w:r w:rsidRPr="009A250C">
        <w:t>form.is_valid</w:t>
      </w:r>
      <w:proofErr w:type="spellEnd"/>
      <w:r w:rsidRPr="009A250C">
        <w:t>():</w:t>
      </w:r>
      <w:r w:rsidRPr="009A250C">
        <w:br/>
        <w:t xml:space="preserve">            </w:t>
      </w:r>
      <w:proofErr w:type="spellStart"/>
      <w:r w:rsidRPr="009A250C">
        <w:t>save_it</w:t>
      </w:r>
      <w:proofErr w:type="spellEnd"/>
      <w:r w:rsidRPr="009A250C">
        <w:t xml:space="preserve"> = </w:t>
      </w:r>
      <w:proofErr w:type="spellStart"/>
      <w:r w:rsidRPr="009A250C">
        <w:t>form.save</w:t>
      </w:r>
      <w:proofErr w:type="spellEnd"/>
      <w:r w:rsidRPr="009A250C">
        <w:t>(commit=False)</w:t>
      </w:r>
      <w:r w:rsidRPr="009A250C">
        <w:br/>
        <w:t xml:space="preserve">            </w:t>
      </w:r>
      <w:proofErr w:type="spellStart"/>
      <w:r w:rsidRPr="009A250C">
        <w:t>save_it.password</w:t>
      </w:r>
      <w:proofErr w:type="spellEnd"/>
      <w:r w:rsidRPr="009A250C">
        <w:t xml:space="preserve"> = </w:t>
      </w:r>
      <w:proofErr w:type="spellStart"/>
      <w:r w:rsidRPr="009A250C">
        <w:t>make_password</w:t>
      </w:r>
      <w:proofErr w:type="spellEnd"/>
      <w:r w:rsidRPr="009A250C">
        <w:t>(</w:t>
      </w:r>
      <w:proofErr w:type="spellStart"/>
      <w:r w:rsidRPr="009A250C">
        <w:t>form.cleaned_data</w:t>
      </w:r>
      <w:proofErr w:type="spellEnd"/>
      <w:r w:rsidRPr="009A250C">
        <w:t>['password'])</w:t>
      </w:r>
      <w:r w:rsidRPr="009A250C">
        <w:br/>
        <w:t xml:space="preserve">            </w:t>
      </w:r>
      <w:proofErr w:type="spellStart"/>
      <w:r w:rsidRPr="009A250C">
        <w:t>save_it.save</w:t>
      </w:r>
      <w:proofErr w:type="spellEnd"/>
      <w:r w:rsidRPr="009A250C">
        <w:t>()</w:t>
      </w:r>
      <w:r w:rsidRPr="009A250C">
        <w:br/>
        <w:t xml:space="preserve">            login(request, </w:t>
      </w:r>
      <w:proofErr w:type="spellStart"/>
      <w:r w:rsidRPr="009A250C">
        <w:t>save_it</w:t>
      </w:r>
      <w:proofErr w:type="spellEnd"/>
      <w:r w:rsidRPr="009A250C">
        <w:t>)</w:t>
      </w:r>
      <w:r w:rsidRPr="009A250C">
        <w:br/>
        <w:t xml:space="preserve">            return redirect(reverse('dashboard-view'))</w:t>
      </w:r>
      <w:r w:rsidRPr="009A250C">
        <w:br/>
        <w:t xml:space="preserve">        content['form'] = form</w:t>
      </w:r>
      <w:r w:rsidRPr="009A250C">
        <w:br/>
        <w:t xml:space="preserve">        template = 'register.html'</w:t>
      </w:r>
      <w:r w:rsidRPr="009A250C">
        <w:br/>
        <w:t xml:space="preserve">        return render(request, template, content)</w:t>
      </w:r>
    </w:p>
    <w:p w14:paraId="63C5923A" w14:textId="26D4C7E8" w:rsidR="00C170DC" w:rsidRDefault="00C170DC" w:rsidP="00153C6A">
      <w:r>
        <w:t xml:space="preserve">        </w:t>
      </w:r>
      <w:proofErr w:type="spellStart"/>
      <w:r>
        <w:t>endfunction</w:t>
      </w:r>
      <w:proofErr w:type="spellEnd"/>
    </w:p>
    <w:p w14:paraId="34AC869B" w14:textId="77777777" w:rsidR="008C4776" w:rsidRDefault="008C4776" w:rsidP="009A250C"/>
    <w:p w14:paraId="7F0F7492" w14:textId="77407D30" w:rsidR="0047498F" w:rsidRDefault="0047498F" w:rsidP="0047498F">
      <w:pPr>
        <w:keepNext/>
      </w:pPr>
      <w:r>
        <w:rPr>
          <w:noProof/>
        </w:rPr>
        <w:drawing>
          <wp:inline distT="0" distB="0" distL="0" distR="0" wp14:anchorId="21075557" wp14:editId="3BAB1DDB">
            <wp:extent cx="5274310" cy="3264535"/>
            <wp:effectExtent l="0" t="0" r="2540" b="0"/>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274310" cy="3264535"/>
                    </a:xfrm>
                    <a:prstGeom prst="rect">
                      <a:avLst/>
                    </a:prstGeom>
                  </pic:spPr>
                </pic:pic>
              </a:graphicData>
            </a:graphic>
          </wp:inline>
        </w:drawing>
      </w:r>
    </w:p>
    <w:p w14:paraId="06DC59BB" w14:textId="6DD94FDF" w:rsidR="008C4776" w:rsidRPr="009A250C" w:rsidRDefault="0047498F" w:rsidP="0047498F">
      <w:pPr>
        <w:pStyle w:val="Caption"/>
      </w:pPr>
      <w:r>
        <w:t xml:space="preserve">Figure </w:t>
      </w:r>
      <w:fldSimple w:instr=" SEQ Figure \* ARABIC ">
        <w:r w:rsidR="00BF2B6E">
          <w:rPr>
            <w:noProof/>
          </w:rPr>
          <w:t>1</w:t>
        </w:r>
      </w:fldSimple>
      <w:r>
        <w:t xml:space="preserve"> - Register flowchart</w:t>
      </w:r>
    </w:p>
    <w:p w14:paraId="55E87852" w14:textId="1B7B39C1" w:rsidR="004D15C7" w:rsidRDefault="004E1EA1" w:rsidP="004E1EA1">
      <w:pPr>
        <w:pStyle w:val="Heading3"/>
      </w:pPr>
      <w:bookmarkStart w:id="25" w:name="_Toc94820941"/>
      <w:r>
        <w:t>Login</w:t>
      </w:r>
      <w:bookmarkEnd w:id="25"/>
    </w:p>
    <w:p w14:paraId="22A7ED5E" w14:textId="77777777" w:rsidR="00321A1B" w:rsidRDefault="00321A1B" w:rsidP="00321A1B"/>
    <w:p w14:paraId="3850DD9C" w14:textId="77777777" w:rsidR="00F31431" w:rsidRDefault="00742D87" w:rsidP="00742D87">
      <w:r w:rsidRPr="00742D87">
        <w:t xml:space="preserve">class </w:t>
      </w:r>
      <w:proofErr w:type="spellStart"/>
      <w:r w:rsidRPr="00742D87">
        <w:rPr>
          <w:color w:val="549E39" w:themeColor="accent1"/>
        </w:rPr>
        <w:t>LoginView</w:t>
      </w:r>
      <w:proofErr w:type="spellEnd"/>
      <w:r w:rsidRPr="00742D87">
        <w:t>(</w:t>
      </w:r>
      <w:proofErr w:type="spellStart"/>
      <w:r w:rsidRPr="00742D87">
        <w:t>FormView</w:t>
      </w:r>
      <w:proofErr w:type="spellEnd"/>
      <w:r w:rsidRPr="00742D87">
        <w:t>):</w:t>
      </w:r>
      <w:r w:rsidRPr="00742D87">
        <w:br/>
      </w:r>
      <w:r w:rsidRPr="00742D87">
        <w:br/>
        <w:t xml:space="preserve">    content = {}</w:t>
      </w:r>
      <w:r w:rsidRPr="00742D87">
        <w:br/>
        <w:t xml:space="preserve">    content['form'] = </w:t>
      </w:r>
      <w:proofErr w:type="spellStart"/>
      <w:r w:rsidRPr="00742D87">
        <w:t>LoginForm</w:t>
      </w:r>
      <w:proofErr w:type="spellEnd"/>
      <w:r w:rsidRPr="00742D87">
        <w:br/>
      </w:r>
      <w:r w:rsidRPr="00742D87">
        <w:br/>
        <w:t xml:space="preserve">    @method_decorator(csrf_exempt)</w:t>
      </w:r>
      <w:r w:rsidRPr="00742D87">
        <w:br/>
        <w:t xml:space="preserve">    </w:t>
      </w:r>
      <w:r w:rsidR="00F31431">
        <w:t>function</w:t>
      </w:r>
      <w:r w:rsidRPr="00742D87">
        <w:t xml:space="preserve"> dispatch(self, request, *</w:t>
      </w:r>
      <w:proofErr w:type="spellStart"/>
      <w:r w:rsidRPr="00742D87">
        <w:t>args</w:t>
      </w:r>
      <w:proofErr w:type="spellEnd"/>
      <w:r w:rsidRPr="00742D87">
        <w:t>, **</w:t>
      </w:r>
      <w:proofErr w:type="spellStart"/>
      <w:r w:rsidRPr="00742D87">
        <w:t>kwargs</w:t>
      </w:r>
      <w:proofErr w:type="spellEnd"/>
      <w:r w:rsidRPr="00742D87">
        <w:t>):</w:t>
      </w:r>
      <w:r w:rsidRPr="00742D87">
        <w:br/>
        <w:t xml:space="preserve">        return super(</w:t>
      </w:r>
      <w:proofErr w:type="spellStart"/>
      <w:r w:rsidRPr="00742D87">
        <w:t>LoginView</w:t>
      </w:r>
      <w:proofErr w:type="spellEnd"/>
      <w:r w:rsidRPr="00742D87">
        <w:t>, self).dispatch(request, *</w:t>
      </w:r>
      <w:proofErr w:type="spellStart"/>
      <w:r w:rsidRPr="00742D87">
        <w:t>args</w:t>
      </w:r>
      <w:proofErr w:type="spellEnd"/>
      <w:r w:rsidRPr="00742D87">
        <w:t>, **</w:t>
      </w:r>
      <w:proofErr w:type="spellStart"/>
      <w:r w:rsidRPr="00742D87">
        <w:t>kwargs</w:t>
      </w:r>
      <w:proofErr w:type="spellEnd"/>
      <w:r w:rsidRPr="00742D87">
        <w:t>)</w:t>
      </w:r>
      <w:r w:rsidRPr="00742D87">
        <w:br/>
      </w:r>
      <w:r w:rsidR="00F31431">
        <w:t xml:space="preserve">    </w:t>
      </w:r>
      <w:proofErr w:type="spellStart"/>
      <w:r w:rsidR="00F31431">
        <w:t>endfunction</w:t>
      </w:r>
      <w:proofErr w:type="spellEnd"/>
    </w:p>
    <w:p w14:paraId="07A50D22" w14:textId="77777777" w:rsidR="00F31431" w:rsidRDefault="00742D87" w:rsidP="00742D87">
      <w:r w:rsidRPr="00742D87">
        <w:br/>
        <w:t xml:space="preserve">    </w:t>
      </w:r>
      <w:r w:rsidRPr="00742D87">
        <w:rPr>
          <w:b/>
          <w:bCs/>
        </w:rPr>
        <w:t># Method that retrieves user data from database and renders it (GET)</w:t>
      </w:r>
      <w:r w:rsidRPr="00742D87">
        <w:rPr>
          <w:b/>
          <w:bCs/>
        </w:rPr>
        <w:br/>
      </w:r>
      <w:r w:rsidRPr="00742D87">
        <w:t xml:space="preserve">    </w:t>
      </w:r>
      <w:r w:rsidR="00F31431">
        <w:t>function</w:t>
      </w:r>
      <w:r w:rsidRPr="00742D87">
        <w:t xml:space="preserve"> get(self, request):</w:t>
      </w:r>
      <w:r w:rsidRPr="00742D87">
        <w:br/>
        <w:t xml:space="preserve">        content = {}</w:t>
      </w:r>
      <w:r w:rsidRPr="00742D87">
        <w:br/>
        <w:t xml:space="preserve">        if </w:t>
      </w:r>
      <w:proofErr w:type="spellStart"/>
      <w:r w:rsidRPr="00742D87">
        <w:t>request.user.is_authenticated</w:t>
      </w:r>
      <w:proofErr w:type="spellEnd"/>
      <w:r w:rsidRPr="00742D87">
        <w:t>:</w:t>
      </w:r>
      <w:r w:rsidRPr="00742D87">
        <w:br/>
        <w:t xml:space="preserve">            return redirect('</w:t>
      </w:r>
      <w:proofErr w:type="spellStart"/>
      <w:r w:rsidRPr="00742D87">
        <w:t>questions_list</w:t>
      </w:r>
      <w:proofErr w:type="spellEnd"/>
      <w:r w:rsidRPr="00742D87">
        <w:t>')</w:t>
      </w:r>
      <w:r w:rsidRPr="00742D87">
        <w:br/>
      </w:r>
      <w:r w:rsidRPr="00742D87">
        <w:lastRenderedPageBreak/>
        <w:t xml:space="preserve">        content['form'] = </w:t>
      </w:r>
      <w:proofErr w:type="spellStart"/>
      <w:r w:rsidRPr="00742D87">
        <w:t>LoginForm</w:t>
      </w:r>
      <w:proofErr w:type="spellEnd"/>
      <w:r w:rsidRPr="00742D87">
        <w:br/>
        <w:t xml:space="preserve">        return render(request, 'login.html', content)</w:t>
      </w:r>
    </w:p>
    <w:p w14:paraId="52DF9C8E" w14:textId="7074E8DB" w:rsidR="00F31431" w:rsidRDefault="00F31431" w:rsidP="00742D87">
      <w:r>
        <w:t xml:space="preserve">    </w:t>
      </w:r>
      <w:proofErr w:type="spellStart"/>
      <w:r>
        <w:t>endfunction</w:t>
      </w:r>
      <w:proofErr w:type="spellEnd"/>
    </w:p>
    <w:p w14:paraId="79CD6C42" w14:textId="77777777" w:rsidR="00F31431" w:rsidRDefault="00742D87" w:rsidP="00742D87">
      <w:pPr>
        <w:rPr>
          <w:b/>
          <w:bCs/>
        </w:rPr>
      </w:pPr>
      <w:r w:rsidRPr="00742D87">
        <w:br/>
        <w:t xml:space="preserve">    </w:t>
      </w:r>
      <w:r w:rsidRPr="00742D87">
        <w:rPr>
          <w:b/>
          <w:bCs/>
        </w:rPr>
        <w:t># Method that sends login details to database to be checked if they match a user</w:t>
      </w:r>
    </w:p>
    <w:p w14:paraId="15472F68" w14:textId="5E12ADA5" w:rsidR="00742D87" w:rsidRPr="00742D87" w:rsidRDefault="00742D87" w:rsidP="00742D87">
      <w:r w:rsidRPr="00742D87">
        <w:rPr>
          <w:b/>
          <w:bCs/>
        </w:rPr>
        <w:br/>
      </w:r>
      <w:r w:rsidRPr="00742D87">
        <w:t xml:space="preserve">    </w:t>
      </w:r>
      <w:r w:rsidR="00F31431">
        <w:t>function</w:t>
      </w:r>
      <w:r w:rsidRPr="00742D87">
        <w:t xml:space="preserve"> post(self, request):</w:t>
      </w:r>
      <w:r w:rsidRPr="00742D87">
        <w:br/>
        <w:t xml:space="preserve">        content = {}</w:t>
      </w:r>
      <w:r w:rsidRPr="00742D87">
        <w:br/>
        <w:t xml:space="preserve">        email = </w:t>
      </w:r>
      <w:proofErr w:type="spellStart"/>
      <w:r w:rsidRPr="00742D87">
        <w:t>request.POST</w:t>
      </w:r>
      <w:proofErr w:type="spellEnd"/>
      <w:r w:rsidRPr="00742D87">
        <w:t>['email']</w:t>
      </w:r>
      <w:r w:rsidRPr="00742D87">
        <w:br/>
        <w:t xml:space="preserve">        password = </w:t>
      </w:r>
      <w:proofErr w:type="spellStart"/>
      <w:r w:rsidRPr="00742D87">
        <w:t>request.POST</w:t>
      </w:r>
      <w:proofErr w:type="spellEnd"/>
      <w:r w:rsidRPr="00742D87">
        <w:t>['password']</w:t>
      </w:r>
      <w:r w:rsidRPr="00742D87">
        <w:br/>
        <w:t xml:space="preserve">        try:</w:t>
      </w:r>
      <w:r w:rsidRPr="00742D87">
        <w:br/>
        <w:t xml:space="preserve">            users = </w:t>
      </w:r>
      <w:proofErr w:type="spellStart"/>
      <w:r w:rsidRPr="00742D87">
        <w:t>User.objects.filter</w:t>
      </w:r>
      <w:proofErr w:type="spellEnd"/>
      <w:r w:rsidRPr="00742D87">
        <w:t>(email=email)</w:t>
      </w:r>
      <w:r w:rsidRPr="00742D87">
        <w:br/>
        <w:t xml:space="preserve">            user = authenticate(request, username=</w:t>
      </w:r>
      <w:proofErr w:type="spellStart"/>
      <w:r w:rsidRPr="00742D87">
        <w:t>users.first</w:t>
      </w:r>
      <w:proofErr w:type="spellEnd"/>
      <w:r w:rsidRPr="00742D87">
        <w:t>().username, password=password)</w:t>
      </w:r>
      <w:r w:rsidRPr="00742D87">
        <w:br/>
        <w:t xml:space="preserve">            login(request, user)</w:t>
      </w:r>
      <w:r w:rsidRPr="00742D87">
        <w:br/>
        <w:t xml:space="preserve">            return redirect('')</w:t>
      </w:r>
      <w:r w:rsidRPr="00742D87">
        <w:br/>
        <w:t xml:space="preserve">        except Exception as e:</w:t>
      </w:r>
      <w:r w:rsidRPr="00742D87">
        <w:br/>
        <w:t xml:space="preserve">            content = {}</w:t>
      </w:r>
      <w:r w:rsidRPr="00742D87">
        <w:br/>
        <w:t xml:space="preserve">            content['form'] = </w:t>
      </w:r>
      <w:proofErr w:type="spellStart"/>
      <w:r w:rsidRPr="00742D87">
        <w:t>LoginForm</w:t>
      </w:r>
      <w:proofErr w:type="spellEnd"/>
      <w:r w:rsidRPr="00742D87">
        <w:br/>
        <w:t xml:space="preserve">            content['error'] = 'Unable to login with provided credentials' + e</w:t>
      </w:r>
      <w:r w:rsidRPr="00742D87">
        <w:br/>
        <w:t xml:space="preserve">            return </w:t>
      </w:r>
      <w:proofErr w:type="spellStart"/>
      <w:r w:rsidRPr="00742D87">
        <w:t>render_to_response</w:t>
      </w:r>
      <w:proofErr w:type="spellEnd"/>
      <w:r w:rsidRPr="00742D87">
        <w:t>('login.html', content)</w:t>
      </w:r>
    </w:p>
    <w:p w14:paraId="795D4C66" w14:textId="2177DA16" w:rsidR="00F31431" w:rsidRDefault="00F31431" w:rsidP="00321A1B">
      <w:r>
        <w:t xml:space="preserve">      </w:t>
      </w:r>
      <w:proofErr w:type="spellStart"/>
      <w:r>
        <w:t>endfunction</w:t>
      </w:r>
      <w:proofErr w:type="spellEnd"/>
    </w:p>
    <w:p w14:paraId="0F2D9B02" w14:textId="77777777" w:rsidR="006B33A8" w:rsidRDefault="006B33A8" w:rsidP="006B33A8">
      <w:pPr>
        <w:keepNext/>
      </w:pPr>
      <w:r>
        <w:rPr>
          <w:noProof/>
        </w:rPr>
        <w:lastRenderedPageBreak/>
        <w:drawing>
          <wp:inline distT="0" distB="0" distL="0" distR="0" wp14:anchorId="391975B5" wp14:editId="2EA52B7C">
            <wp:extent cx="5274310" cy="5452745"/>
            <wp:effectExtent l="0" t="0" r="2540" b="0"/>
            <wp:docPr id="86" name="Picture 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274310" cy="5452745"/>
                    </a:xfrm>
                    <a:prstGeom prst="rect">
                      <a:avLst/>
                    </a:prstGeom>
                  </pic:spPr>
                </pic:pic>
              </a:graphicData>
            </a:graphic>
          </wp:inline>
        </w:drawing>
      </w:r>
    </w:p>
    <w:p w14:paraId="15C0BAB0" w14:textId="17836BFD" w:rsidR="009F4367" w:rsidRDefault="006B33A8" w:rsidP="00FC04A9">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2</w:t>
      </w:r>
      <w:r w:rsidR="0007024E">
        <w:rPr>
          <w:noProof/>
        </w:rPr>
        <w:fldChar w:fldCharType="end"/>
      </w:r>
      <w:r>
        <w:t xml:space="preserve"> - Login Flowchart</w:t>
      </w:r>
    </w:p>
    <w:p w14:paraId="25D5B84C" w14:textId="40F2EDC8" w:rsidR="00775461" w:rsidRDefault="00775461" w:rsidP="00775461">
      <w:r>
        <w:t xml:space="preserve">These two algorithms come together </w:t>
      </w:r>
      <w:r w:rsidR="00801A82">
        <w:t>to answer requirement 3 which is the ability to create a unique user.</w:t>
      </w:r>
      <w:r w:rsidR="002C3191">
        <w:t xml:space="preserve"> </w:t>
      </w:r>
    </w:p>
    <w:p w14:paraId="51A7629F" w14:textId="77777777" w:rsidR="004B51D0" w:rsidRDefault="004B51D0" w:rsidP="00775461"/>
    <w:p w14:paraId="39185787" w14:textId="39C0D0A2" w:rsidR="004B51D0" w:rsidRDefault="004B51D0" w:rsidP="00775461">
      <w:r>
        <w:t>Requirement 4 is then answered then answered by the following al</w:t>
      </w:r>
      <w:r w:rsidR="00EA7DB6">
        <w:t>gorithms that handle question and answer creation</w:t>
      </w:r>
      <w:r w:rsidR="009A2F18">
        <w:t>:</w:t>
      </w:r>
    </w:p>
    <w:p w14:paraId="5CAD8417" w14:textId="77777777" w:rsidR="009A2F18" w:rsidRDefault="009A2F18" w:rsidP="00775461"/>
    <w:p w14:paraId="73E74EC3" w14:textId="1A723C25" w:rsidR="000D3B25" w:rsidRDefault="000D3B25" w:rsidP="000D3B25">
      <w:pPr>
        <w:pStyle w:val="Heading3"/>
      </w:pPr>
      <w:r>
        <w:t>Questions</w:t>
      </w:r>
    </w:p>
    <w:p w14:paraId="35D3C1BF" w14:textId="77777777" w:rsidR="000D3B25" w:rsidRDefault="000D3B25" w:rsidP="00775461"/>
    <w:p w14:paraId="237EADA3" w14:textId="77777777" w:rsidR="002C1D40" w:rsidRDefault="00494A09" w:rsidP="00494A09">
      <w:r w:rsidRPr="00494A09">
        <w:t xml:space="preserve">class </w:t>
      </w:r>
      <w:r w:rsidRPr="00494A09">
        <w:rPr>
          <w:color w:val="549E39" w:themeColor="accent1"/>
        </w:rPr>
        <w:t>Questions</w:t>
      </w:r>
      <w:r w:rsidRPr="00494A09">
        <w:t>(</w:t>
      </w:r>
      <w:proofErr w:type="spellStart"/>
      <w:r w:rsidRPr="00494A09">
        <w:t>models.Model</w:t>
      </w:r>
      <w:proofErr w:type="spellEnd"/>
      <w:r w:rsidRPr="00494A09">
        <w:t>):</w:t>
      </w:r>
      <w:r w:rsidRPr="00494A09">
        <w:br/>
        <w:t xml:space="preserve">    </w:t>
      </w:r>
      <w:r w:rsidRPr="00494A09">
        <w:rPr>
          <w:b/>
          <w:bCs/>
        </w:rPr>
        <w:t>#fields and other data</w:t>
      </w:r>
      <w:r w:rsidRPr="00494A09">
        <w:br/>
        <w:t xml:space="preserve">    user = </w:t>
      </w:r>
      <w:proofErr w:type="spellStart"/>
      <w:r w:rsidRPr="00494A09">
        <w:t>models.ForeignKey</w:t>
      </w:r>
      <w:proofErr w:type="spellEnd"/>
      <w:r w:rsidRPr="00494A09">
        <w:t>(</w:t>
      </w:r>
      <w:proofErr w:type="spellStart"/>
      <w:r w:rsidRPr="00494A09">
        <w:t>settings.AUTH_USER_MODEL</w:t>
      </w:r>
      <w:proofErr w:type="spellEnd"/>
      <w:r w:rsidRPr="00494A09">
        <w:t>,</w:t>
      </w:r>
    </w:p>
    <w:p w14:paraId="00F76706" w14:textId="77777777" w:rsidR="000D3B25" w:rsidRDefault="00494A09" w:rsidP="002C1D40">
      <w:pPr>
        <w:ind w:firstLine="720"/>
      </w:pPr>
      <w:proofErr w:type="spellStart"/>
      <w:r w:rsidRPr="00494A09">
        <w:t>on_delete</w:t>
      </w:r>
      <w:proofErr w:type="spellEnd"/>
      <w:r w:rsidRPr="00494A09">
        <w:t>=</w:t>
      </w:r>
      <w:proofErr w:type="spellStart"/>
      <w:r w:rsidRPr="00494A09">
        <w:t>models.CASCADE</w:t>
      </w:r>
      <w:proofErr w:type="spellEnd"/>
      <w:r w:rsidRPr="00494A09">
        <w:t>, null=True, blank=True)</w:t>
      </w:r>
      <w:r w:rsidRPr="00494A09">
        <w:br/>
        <w:t xml:space="preserve">    title = </w:t>
      </w:r>
      <w:proofErr w:type="spellStart"/>
      <w:r w:rsidRPr="00494A09">
        <w:t>models.TextField</w:t>
      </w:r>
      <w:proofErr w:type="spellEnd"/>
      <w:r w:rsidRPr="00494A09">
        <w:t>()</w:t>
      </w:r>
      <w:r w:rsidRPr="00494A09">
        <w:br/>
        <w:t xml:space="preserve">    description = </w:t>
      </w:r>
      <w:proofErr w:type="spellStart"/>
      <w:r w:rsidRPr="00494A09">
        <w:t>models.TextField</w:t>
      </w:r>
      <w:proofErr w:type="spellEnd"/>
      <w:r w:rsidRPr="00494A09">
        <w:t>(null=True, blank=True)</w:t>
      </w:r>
      <w:r w:rsidRPr="00494A09">
        <w:br/>
        <w:t xml:space="preserve">    points = </w:t>
      </w:r>
      <w:proofErr w:type="spellStart"/>
      <w:r w:rsidRPr="00494A09">
        <w:t>models.IntegerField</w:t>
      </w:r>
      <w:proofErr w:type="spellEnd"/>
      <w:r w:rsidRPr="00494A09">
        <w:t>(default=0)</w:t>
      </w:r>
      <w:r w:rsidRPr="00494A09">
        <w:br/>
        <w:t xml:space="preserve">    group = </w:t>
      </w:r>
      <w:proofErr w:type="spellStart"/>
      <w:r w:rsidRPr="00494A09">
        <w:t>models.ForeignKey</w:t>
      </w:r>
      <w:proofErr w:type="spellEnd"/>
      <w:r w:rsidRPr="00494A09">
        <w:t>('</w:t>
      </w:r>
      <w:proofErr w:type="spellStart"/>
      <w:r w:rsidRPr="00494A09">
        <w:t>QuestionGroups</w:t>
      </w:r>
      <w:proofErr w:type="spellEnd"/>
      <w:r w:rsidRPr="00494A09">
        <w:t>',</w:t>
      </w:r>
    </w:p>
    <w:p w14:paraId="0CB53B25" w14:textId="77777777" w:rsidR="000D3B25" w:rsidRDefault="00494A09" w:rsidP="000D3B25">
      <w:pPr>
        <w:ind w:left="720"/>
      </w:pPr>
      <w:proofErr w:type="spellStart"/>
      <w:r w:rsidRPr="00494A09">
        <w:t>on_delete</w:t>
      </w:r>
      <w:proofErr w:type="spellEnd"/>
      <w:r w:rsidRPr="00494A09">
        <w:t>=</w:t>
      </w:r>
      <w:proofErr w:type="spellStart"/>
      <w:r w:rsidRPr="00494A09">
        <w:t>models.CASCADE</w:t>
      </w:r>
      <w:proofErr w:type="spellEnd"/>
      <w:r w:rsidRPr="00494A09">
        <w:t>, null=True, blank=True)</w:t>
      </w:r>
    </w:p>
    <w:p w14:paraId="45DF9C39" w14:textId="77777777" w:rsidR="000D3B25" w:rsidRDefault="000D3B25" w:rsidP="000D3B25">
      <w:r>
        <w:lastRenderedPageBreak/>
        <w:t xml:space="preserve">    </w:t>
      </w:r>
      <w:proofErr w:type="spellStart"/>
      <w:r w:rsidR="00494A09" w:rsidRPr="00494A09">
        <w:t>created_on</w:t>
      </w:r>
      <w:proofErr w:type="spellEnd"/>
      <w:r w:rsidR="00494A09" w:rsidRPr="00494A09">
        <w:t xml:space="preserve"> = </w:t>
      </w:r>
      <w:proofErr w:type="spellStart"/>
      <w:r w:rsidR="00494A09" w:rsidRPr="00494A09">
        <w:t>models.DateTimeField</w:t>
      </w:r>
      <w:proofErr w:type="spellEnd"/>
      <w:r w:rsidR="00494A09" w:rsidRPr="00494A09">
        <w:t>(</w:t>
      </w:r>
      <w:proofErr w:type="spellStart"/>
      <w:r w:rsidR="00494A09" w:rsidRPr="00494A09">
        <w:t>auto_now</w:t>
      </w:r>
      <w:proofErr w:type="spellEnd"/>
      <w:r w:rsidR="00494A09" w:rsidRPr="00494A09">
        <w:t>=True)</w:t>
      </w:r>
      <w:r w:rsidR="00494A09" w:rsidRPr="00494A09">
        <w:br/>
        <w:t xml:space="preserve">    </w:t>
      </w:r>
      <w:proofErr w:type="spellStart"/>
      <w:r w:rsidR="00494A09" w:rsidRPr="00494A09">
        <w:t>updated_on</w:t>
      </w:r>
      <w:proofErr w:type="spellEnd"/>
      <w:r w:rsidR="00494A09" w:rsidRPr="00494A09">
        <w:t xml:space="preserve"> = </w:t>
      </w:r>
      <w:proofErr w:type="spellStart"/>
      <w:r w:rsidR="00494A09" w:rsidRPr="00494A09">
        <w:t>models.DateTimeField</w:t>
      </w:r>
      <w:proofErr w:type="spellEnd"/>
      <w:r w:rsidR="00494A09" w:rsidRPr="00494A09">
        <w:t>(</w:t>
      </w:r>
      <w:proofErr w:type="spellStart"/>
      <w:r w:rsidR="00494A09" w:rsidRPr="00494A09">
        <w:t>auto_now_add</w:t>
      </w:r>
      <w:proofErr w:type="spellEnd"/>
      <w:r w:rsidR="00494A09" w:rsidRPr="00494A09">
        <w:t>=True)</w:t>
      </w:r>
      <w:r w:rsidR="00494A09" w:rsidRPr="00494A09">
        <w:br/>
        <w:t xml:space="preserve">    slug = </w:t>
      </w:r>
      <w:proofErr w:type="spellStart"/>
      <w:r w:rsidR="00494A09" w:rsidRPr="00494A09">
        <w:t>models.SlugField</w:t>
      </w:r>
      <w:proofErr w:type="spellEnd"/>
      <w:r w:rsidR="00494A09" w:rsidRPr="00494A09">
        <w:t>(unique=True, null=True, blank=True)</w:t>
      </w:r>
      <w:r w:rsidR="00494A09" w:rsidRPr="00494A09">
        <w:br/>
      </w:r>
      <w:r w:rsidR="00494A09" w:rsidRPr="00494A09">
        <w:br/>
        <w:t xml:space="preserve">    </w:t>
      </w:r>
      <w:r w:rsidR="00494A09" w:rsidRPr="00494A09">
        <w:rPr>
          <w:b/>
          <w:bCs/>
        </w:rPr>
        <w:t>#creates a slug of from the title of a Question</w:t>
      </w:r>
      <w:r w:rsidR="00494A09" w:rsidRPr="00494A09">
        <w:br/>
        <w:t xml:space="preserve">    def save(self, *</w:t>
      </w:r>
      <w:proofErr w:type="spellStart"/>
      <w:r w:rsidR="00494A09" w:rsidRPr="00494A09">
        <w:t>args</w:t>
      </w:r>
      <w:proofErr w:type="spellEnd"/>
      <w:r w:rsidR="00494A09" w:rsidRPr="00494A09">
        <w:t>, **</w:t>
      </w:r>
      <w:proofErr w:type="spellStart"/>
      <w:r w:rsidR="00494A09" w:rsidRPr="00494A09">
        <w:t>kwargs</w:t>
      </w:r>
      <w:proofErr w:type="spellEnd"/>
      <w:r w:rsidR="00494A09" w:rsidRPr="00494A09">
        <w:t>):</w:t>
      </w:r>
      <w:r w:rsidR="00494A09" w:rsidRPr="00494A09">
        <w:br/>
        <w:t xml:space="preserve">        </w:t>
      </w:r>
      <w:proofErr w:type="spellStart"/>
      <w:r w:rsidR="00494A09" w:rsidRPr="00494A09">
        <w:t>self.slug</w:t>
      </w:r>
      <w:proofErr w:type="spellEnd"/>
      <w:r w:rsidR="00494A09" w:rsidRPr="00494A09">
        <w:t xml:space="preserve"> = </w:t>
      </w:r>
      <w:proofErr w:type="spellStart"/>
      <w:r w:rsidR="00494A09" w:rsidRPr="00494A09">
        <w:t>slugify</w:t>
      </w:r>
      <w:proofErr w:type="spellEnd"/>
      <w:r w:rsidR="00494A09" w:rsidRPr="00494A09">
        <w:t>(</w:t>
      </w:r>
      <w:proofErr w:type="spellStart"/>
      <w:r w:rsidR="00494A09" w:rsidRPr="00494A09">
        <w:t>self.title</w:t>
      </w:r>
      <w:proofErr w:type="spellEnd"/>
      <w:r w:rsidR="00494A09" w:rsidRPr="00494A09">
        <w:t>)</w:t>
      </w:r>
      <w:r w:rsidR="00494A09" w:rsidRPr="00494A09">
        <w:br/>
        <w:t xml:space="preserve">        super(Questions, self).save(*</w:t>
      </w:r>
      <w:proofErr w:type="spellStart"/>
      <w:r w:rsidR="00494A09" w:rsidRPr="00494A09">
        <w:t>args</w:t>
      </w:r>
      <w:proofErr w:type="spellEnd"/>
      <w:r w:rsidR="00494A09" w:rsidRPr="00494A09">
        <w:t>, **</w:t>
      </w:r>
      <w:proofErr w:type="spellStart"/>
      <w:r w:rsidR="00494A09" w:rsidRPr="00494A09">
        <w:t>kwargs</w:t>
      </w:r>
      <w:proofErr w:type="spellEnd"/>
      <w:r w:rsidR="00494A09" w:rsidRPr="00494A09">
        <w:t>)</w:t>
      </w:r>
      <w:r w:rsidR="00494A09" w:rsidRPr="00494A09">
        <w:br/>
      </w:r>
      <w:r w:rsidR="00494A09" w:rsidRPr="00494A09">
        <w:br/>
      </w:r>
      <w:r w:rsidR="00494A09" w:rsidRPr="00494A09">
        <w:rPr>
          <w:b/>
          <w:bCs/>
        </w:rPr>
        <w:t xml:space="preserve">    #changes </w:t>
      </w:r>
      <w:proofErr w:type="spellStart"/>
      <w:r w:rsidR="00494A09" w:rsidRPr="00494A09">
        <w:rPr>
          <w:b/>
          <w:bCs/>
        </w:rPr>
        <w:t>unicode</w:t>
      </w:r>
      <w:proofErr w:type="spellEnd"/>
      <w:r w:rsidR="00494A09" w:rsidRPr="00494A09">
        <w:rPr>
          <w:b/>
          <w:bCs/>
        </w:rPr>
        <w:t xml:space="preserve"> within admin page to object 'title'</w:t>
      </w:r>
      <w:r w:rsidR="00494A09" w:rsidRPr="00494A09">
        <w:br/>
        <w:t xml:space="preserve">    def __</w:t>
      </w:r>
      <w:proofErr w:type="spellStart"/>
      <w:r w:rsidR="00494A09" w:rsidRPr="00494A09">
        <w:t>unicode</w:t>
      </w:r>
      <w:proofErr w:type="spellEnd"/>
      <w:r w:rsidR="00494A09" w:rsidRPr="00494A09">
        <w:t>__(self):</w:t>
      </w:r>
      <w:r w:rsidR="00494A09" w:rsidRPr="00494A09">
        <w:br/>
        <w:t xml:space="preserve">        return </w:t>
      </w:r>
      <w:proofErr w:type="spellStart"/>
      <w:r w:rsidR="00494A09" w:rsidRPr="00494A09">
        <w:t>self.title</w:t>
      </w:r>
      <w:proofErr w:type="spellEnd"/>
    </w:p>
    <w:p w14:paraId="393F09DA" w14:textId="266683EB" w:rsidR="00494A09" w:rsidRPr="00494A09" w:rsidRDefault="00494A09" w:rsidP="000D3B25">
      <w:r w:rsidRPr="00494A09">
        <w:br/>
        <w:t xml:space="preserve">    </w:t>
      </w:r>
      <w:r w:rsidRPr="00494A09">
        <w:rPr>
          <w:b/>
          <w:bCs/>
        </w:rPr>
        <w:t>#changes str within admin page to object 'title'</w:t>
      </w:r>
      <w:r w:rsidRPr="00494A09">
        <w:br/>
        <w:t xml:space="preserve">    def __str__(self):</w:t>
      </w:r>
      <w:r w:rsidRPr="00494A09">
        <w:br/>
        <w:t xml:space="preserve">        return </w:t>
      </w:r>
      <w:proofErr w:type="spellStart"/>
      <w:proofErr w:type="gramStart"/>
      <w:r w:rsidRPr="00494A09">
        <w:t>self.title</w:t>
      </w:r>
      <w:proofErr w:type="spellEnd"/>
      <w:proofErr w:type="gramEnd"/>
    </w:p>
    <w:p w14:paraId="3A5F5D24" w14:textId="77777777" w:rsidR="009A2F18" w:rsidRDefault="009A2F18" w:rsidP="00775461"/>
    <w:p w14:paraId="18CEE706" w14:textId="3027910B" w:rsidR="007746D1" w:rsidRDefault="007746D1" w:rsidP="007746D1">
      <w:pPr>
        <w:pStyle w:val="Heading3"/>
      </w:pPr>
      <w:r>
        <w:t>Question Form</w:t>
      </w:r>
    </w:p>
    <w:p w14:paraId="0AECEEA0" w14:textId="77777777" w:rsidR="007746D1" w:rsidRDefault="007746D1" w:rsidP="00775461"/>
    <w:p w14:paraId="3BFE3115" w14:textId="77777777" w:rsidR="007746D1" w:rsidRDefault="007746D1" w:rsidP="007746D1">
      <w:r w:rsidRPr="007746D1">
        <w:t xml:space="preserve">class </w:t>
      </w:r>
      <w:proofErr w:type="spellStart"/>
      <w:r w:rsidRPr="007746D1">
        <w:rPr>
          <w:color w:val="549E39" w:themeColor="accent1"/>
        </w:rPr>
        <w:t>QuestionForm</w:t>
      </w:r>
      <w:proofErr w:type="spellEnd"/>
      <w:r w:rsidRPr="007746D1">
        <w:t>(</w:t>
      </w:r>
      <w:proofErr w:type="spellStart"/>
      <w:r w:rsidRPr="007746D1">
        <w:t>forms.ModelForm</w:t>
      </w:r>
      <w:proofErr w:type="spellEnd"/>
      <w:r w:rsidRPr="007746D1">
        <w:t>):</w:t>
      </w:r>
      <w:r w:rsidRPr="007746D1">
        <w:br/>
      </w:r>
      <w:r w:rsidRPr="007746D1">
        <w:br/>
        <w:t xml:space="preserve">    title = </w:t>
      </w:r>
      <w:proofErr w:type="spellStart"/>
      <w:r w:rsidRPr="007746D1">
        <w:t>forms.CharField</w:t>
      </w:r>
      <w:proofErr w:type="spellEnd"/>
      <w:r w:rsidRPr="007746D1">
        <w:t>(</w:t>
      </w:r>
      <w:proofErr w:type="spellStart"/>
      <w:r w:rsidRPr="007746D1">
        <w:t>max_length</w:t>
      </w:r>
      <w:proofErr w:type="spellEnd"/>
      <w:r w:rsidRPr="007746D1">
        <w:t>=90, required=True)</w:t>
      </w:r>
      <w:r w:rsidRPr="007746D1">
        <w:br/>
        <w:t xml:space="preserve">    description = </w:t>
      </w:r>
      <w:proofErr w:type="spellStart"/>
      <w:r w:rsidRPr="007746D1">
        <w:t>forms.CharField</w:t>
      </w:r>
      <w:proofErr w:type="spellEnd"/>
      <w:r w:rsidRPr="007746D1">
        <w:t>(required=True, widget=</w:t>
      </w:r>
      <w:proofErr w:type="spellStart"/>
      <w:r w:rsidRPr="007746D1">
        <w:t>forms.Textarea</w:t>
      </w:r>
      <w:proofErr w:type="spellEnd"/>
      <w:r w:rsidRPr="007746D1">
        <w:t>())</w:t>
      </w:r>
      <w:r w:rsidRPr="007746D1">
        <w:br/>
      </w:r>
      <w:r w:rsidRPr="007746D1">
        <w:br/>
        <w:t xml:space="preserve">    class Meta:</w:t>
      </w:r>
      <w:r w:rsidRPr="007746D1">
        <w:br/>
        <w:t xml:space="preserve">        # Inherits data and fields from the 'Questions' model class</w:t>
      </w:r>
      <w:r w:rsidRPr="007746D1">
        <w:br/>
        <w:t xml:space="preserve">        model = Questions</w:t>
      </w:r>
      <w:r w:rsidRPr="007746D1">
        <w:br/>
        <w:t xml:space="preserve">        # The fields that will be displayed in the form</w:t>
      </w:r>
      <w:r w:rsidRPr="007746D1">
        <w:br/>
        <w:t xml:space="preserve">        fields = [ 'title', 'description', 'group']</w:t>
      </w:r>
    </w:p>
    <w:p w14:paraId="24CAA80F" w14:textId="77777777" w:rsidR="007746D1" w:rsidRDefault="007746D1" w:rsidP="007746D1"/>
    <w:p w14:paraId="5D06296E" w14:textId="77777777" w:rsidR="00811295" w:rsidRDefault="00811295" w:rsidP="007746D1">
      <w:pPr>
        <w:pStyle w:val="Heading3"/>
      </w:pPr>
    </w:p>
    <w:p w14:paraId="56D2EDA8" w14:textId="77777777" w:rsidR="00811295" w:rsidRPr="00811295" w:rsidRDefault="00811295" w:rsidP="00811295"/>
    <w:p w14:paraId="625A48A5" w14:textId="50704BA8" w:rsidR="007746D1" w:rsidRPr="007746D1" w:rsidRDefault="007746D1" w:rsidP="007746D1">
      <w:pPr>
        <w:pStyle w:val="Heading3"/>
      </w:pPr>
      <w:r>
        <w:t>Answers</w:t>
      </w:r>
    </w:p>
    <w:p w14:paraId="02427EC9" w14:textId="77777777" w:rsidR="00811295" w:rsidRDefault="00811295" w:rsidP="00811295">
      <w:r w:rsidRPr="00811295">
        <w:t xml:space="preserve">class </w:t>
      </w:r>
      <w:r w:rsidRPr="00811295">
        <w:rPr>
          <w:color w:val="549E39" w:themeColor="accent1"/>
        </w:rPr>
        <w:t>Answers</w:t>
      </w:r>
      <w:r w:rsidRPr="00811295">
        <w:t>(</w:t>
      </w:r>
      <w:proofErr w:type="spellStart"/>
      <w:r w:rsidRPr="00811295">
        <w:t>models.Model</w:t>
      </w:r>
      <w:proofErr w:type="spellEnd"/>
      <w:r w:rsidRPr="00811295">
        <w:t>):</w:t>
      </w:r>
      <w:r w:rsidRPr="00811295">
        <w:br/>
        <w:t xml:space="preserve">    </w:t>
      </w:r>
      <w:r w:rsidRPr="00811295">
        <w:rPr>
          <w:b/>
          <w:bCs/>
        </w:rPr>
        <w:t>#fields and other data</w:t>
      </w:r>
      <w:r w:rsidRPr="00811295">
        <w:br/>
        <w:t xml:space="preserve">    user = </w:t>
      </w:r>
      <w:proofErr w:type="spellStart"/>
      <w:r w:rsidRPr="00811295">
        <w:t>models.ForeignKey</w:t>
      </w:r>
      <w:proofErr w:type="spellEnd"/>
      <w:r w:rsidRPr="00811295">
        <w:t>(</w:t>
      </w:r>
      <w:proofErr w:type="spellStart"/>
      <w:r w:rsidRPr="00811295">
        <w:t>settings.AUTH_USER_MODEL</w:t>
      </w:r>
      <w:proofErr w:type="spellEnd"/>
      <w:r w:rsidRPr="00811295">
        <w:t xml:space="preserve">, </w:t>
      </w:r>
      <w:proofErr w:type="spellStart"/>
      <w:r w:rsidRPr="00811295">
        <w:t>on_delete</w:t>
      </w:r>
      <w:proofErr w:type="spellEnd"/>
      <w:r w:rsidRPr="00811295">
        <w:t>=</w:t>
      </w:r>
      <w:proofErr w:type="spellStart"/>
      <w:r w:rsidRPr="00811295">
        <w:t>models.CASCADE</w:t>
      </w:r>
      <w:proofErr w:type="spellEnd"/>
      <w:r w:rsidRPr="00811295">
        <w:t>)</w:t>
      </w:r>
      <w:r w:rsidRPr="00811295">
        <w:br/>
        <w:t xml:space="preserve">    </w:t>
      </w:r>
      <w:r w:rsidRPr="00811295">
        <w:rPr>
          <w:b/>
          <w:bCs/>
        </w:rPr>
        <w:t>#takes in the id of the question that is being answered</w:t>
      </w:r>
      <w:r w:rsidRPr="00811295">
        <w:br/>
        <w:t xml:space="preserve">    question = </w:t>
      </w:r>
      <w:proofErr w:type="spellStart"/>
      <w:r w:rsidRPr="00811295">
        <w:t>models.ForeignKey</w:t>
      </w:r>
      <w:proofErr w:type="spellEnd"/>
      <w:r w:rsidRPr="00811295">
        <w:t xml:space="preserve">(Questions, </w:t>
      </w:r>
      <w:proofErr w:type="spellStart"/>
      <w:r w:rsidRPr="00811295">
        <w:t>on_delete</w:t>
      </w:r>
      <w:proofErr w:type="spellEnd"/>
      <w:r w:rsidRPr="00811295">
        <w:t>=</w:t>
      </w:r>
      <w:proofErr w:type="spellStart"/>
      <w:r w:rsidRPr="00811295">
        <w:t>models.CASCADE</w:t>
      </w:r>
      <w:proofErr w:type="spellEnd"/>
      <w:r w:rsidRPr="00811295">
        <w:t>)</w:t>
      </w:r>
      <w:r w:rsidRPr="00811295">
        <w:br/>
        <w:t xml:space="preserve">    </w:t>
      </w:r>
      <w:r w:rsidRPr="00811295">
        <w:rPr>
          <w:b/>
          <w:bCs/>
        </w:rPr>
        <w:t>#users entered answer</w:t>
      </w:r>
      <w:r w:rsidRPr="00811295">
        <w:br/>
        <w:t xml:space="preserve">    </w:t>
      </w:r>
      <w:proofErr w:type="spellStart"/>
      <w:r w:rsidRPr="00811295">
        <w:t>answer</w:t>
      </w:r>
      <w:proofErr w:type="spellEnd"/>
      <w:r w:rsidRPr="00811295">
        <w:t xml:space="preserve"> = </w:t>
      </w:r>
      <w:proofErr w:type="spellStart"/>
      <w:r w:rsidRPr="00811295">
        <w:t>models.TextField</w:t>
      </w:r>
      <w:proofErr w:type="spellEnd"/>
      <w:r w:rsidRPr="00811295">
        <w:t>()</w:t>
      </w:r>
      <w:r w:rsidRPr="00811295">
        <w:br/>
        <w:t xml:space="preserve">    </w:t>
      </w:r>
      <w:proofErr w:type="spellStart"/>
      <w:r w:rsidRPr="00811295">
        <w:t>created_on</w:t>
      </w:r>
      <w:proofErr w:type="spellEnd"/>
      <w:r w:rsidRPr="00811295">
        <w:t xml:space="preserve"> = </w:t>
      </w:r>
      <w:proofErr w:type="spellStart"/>
      <w:r w:rsidRPr="00811295">
        <w:t>models.DateTimeField</w:t>
      </w:r>
      <w:proofErr w:type="spellEnd"/>
      <w:r w:rsidRPr="00811295">
        <w:t>(</w:t>
      </w:r>
      <w:proofErr w:type="spellStart"/>
      <w:r w:rsidRPr="00811295">
        <w:t>auto_now</w:t>
      </w:r>
      <w:proofErr w:type="spellEnd"/>
      <w:r w:rsidRPr="00811295">
        <w:t>=True)</w:t>
      </w:r>
      <w:r w:rsidRPr="00811295">
        <w:br/>
        <w:t xml:space="preserve">    </w:t>
      </w:r>
      <w:proofErr w:type="spellStart"/>
      <w:r w:rsidRPr="00811295">
        <w:t>is_anonymous</w:t>
      </w:r>
      <w:proofErr w:type="spellEnd"/>
      <w:r w:rsidRPr="00811295">
        <w:t xml:space="preserve"> = </w:t>
      </w:r>
      <w:proofErr w:type="spellStart"/>
      <w:r w:rsidRPr="00811295">
        <w:t>models.BooleanField</w:t>
      </w:r>
      <w:proofErr w:type="spellEnd"/>
      <w:r w:rsidRPr="00811295">
        <w:t>(default=False)</w:t>
      </w:r>
      <w:r w:rsidRPr="00811295">
        <w:br/>
      </w:r>
      <w:r w:rsidRPr="00811295">
        <w:br/>
      </w:r>
      <w:r w:rsidRPr="00811295">
        <w:br/>
        <w:t xml:space="preserve">    def __</w:t>
      </w:r>
      <w:proofErr w:type="spellStart"/>
      <w:r w:rsidRPr="00811295">
        <w:t>unicode</w:t>
      </w:r>
      <w:proofErr w:type="spellEnd"/>
      <w:r w:rsidRPr="00811295">
        <w:t>__(self):</w:t>
      </w:r>
      <w:r w:rsidRPr="00811295">
        <w:br/>
        <w:t xml:space="preserve">        return self.id</w:t>
      </w:r>
    </w:p>
    <w:p w14:paraId="57BBFA0C" w14:textId="77777777" w:rsidR="00811295" w:rsidRDefault="00811295" w:rsidP="00811295"/>
    <w:p w14:paraId="50671DD5" w14:textId="61D75676" w:rsidR="00811295" w:rsidRDefault="00551241" w:rsidP="00811295">
      <w:pPr>
        <w:pStyle w:val="Heading3"/>
      </w:pPr>
      <w:r>
        <w:t>Answer Form</w:t>
      </w:r>
    </w:p>
    <w:p w14:paraId="687FB9B5" w14:textId="77777777" w:rsidR="00551241" w:rsidRPr="00551241" w:rsidRDefault="00551241" w:rsidP="00551241">
      <w:r w:rsidRPr="00551241">
        <w:t xml:space="preserve">class </w:t>
      </w:r>
      <w:proofErr w:type="spellStart"/>
      <w:r w:rsidRPr="00551241">
        <w:rPr>
          <w:color w:val="549E39" w:themeColor="accent1"/>
        </w:rPr>
        <w:t>AnswerForm</w:t>
      </w:r>
      <w:proofErr w:type="spellEnd"/>
      <w:r w:rsidRPr="00551241">
        <w:t>(</w:t>
      </w:r>
      <w:proofErr w:type="spellStart"/>
      <w:r w:rsidRPr="00551241">
        <w:t>forms.ModelForm</w:t>
      </w:r>
      <w:proofErr w:type="spellEnd"/>
      <w:r w:rsidRPr="00551241">
        <w:t>):</w:t>
      </w:r>
      <w:r w:rsidRPr="00551241">
        <w:br/>
        <w:t xml:space="preserve">    class Meta:</w:t>
      </w:r>
      <w:r w:rsidRPr="00551241">
        <w:br/>
      </w:r>
      <w:r w:rsidRPr="00551241">
        <w:lastRenderedPageBreak/>
        <w:t xml:space="preserve">        </w:t>
      </w:r>
      <w:r w:rsidRPr="00551241">
        <w:rPr>
          <w:b/>
          <w:bCs/>
        </w:rPr>
        <w:t># Inherits data and fields from the 'Answers' model class</w:t>
      </w:r>
      <w:r w:rsidRPr="00551241">
        <w:br/>
        <w:t xml:space="preserve">        model = Answers</w:t>
      </w:r>
      <w:r w:rsidRPr="00551241">
        <w:br/>
      </w:r>
      <w:r w:rsidRPr="00551241">
        <w:rPr>
          <w:b/>
          <w:bCs/>
        </w:rPr>
        <w:t xml:space="preserve">        # The field that is displayed in the form</w:t>
      </w:r>
      <w:r w:rsidRPr="00551241">
        <w:br/>
        <w:t xml:space="preserve">        fields = ['answer']</w:t>
      </w:r>
    </w:p>
    <w:p w14:paraId="740E3EC7" w14:textId="77777777" w:rsidR="00551241" w:rsidRPr="00551241" w:rsidRDefault="00551241" w:rsidP="00551241"/>
    <w:p w14:paraId="7C4D9E4F" w14:textId="77777777" w:rsidR="002C3191" w:rsidRPr="00775461" w:rsidRDefault="002C3191" w:rsidP="00775461"/>
    <w:p w14:paraId="1DC6B78C" w14:textId="425BFD5F" w:rsidR="009F4367" w:rsidRDefault="009F4367" w:rsidP="009F4367">
      <w:pPr>
        <w:pStyle w:val="Heading2"/>
      </w:pPr>
      <w:bookmarkStart w:id="26" w:name="_Toc94820942"/>
      <w:r>
        <w:t>User interfaces</w:t>
      </w:r>
      <w:bookmarkEnd w:id="26"/>
    </w:p>
    <w:p w14:paraId="25DFF2B4" w14:textId="3C717D64" w:rsidR="0071221B" w:rsidRDefault="0071221B" w:rsidP="0071221B">
      <w:pPr>
        <w:pStyle w:val="Heading3"/>
      </w:pPr>
      <w:bookmarkStart w:id="27" w:name="_Toc94820943"/>
      <w:r>
        <w:t>Login and Registration</w:t>
      </w:r>
      <w:bookmarkEnd w:id="27"/>
    </w:p>
    <w:p w14:paraId="426E6A6C" w14:textId="33BBBD7D" w:rsidR="00FF703A" w:rsidRDefault="00D714B8" w:rsidP="00FF703A">
      <w:r>
        <w:rPr>
          <w:noProof/>
        </w:rPr>
        <mc:AlternateContent>
          <mc:Choice Requires="wps">
            <w:drawing>
              <wp:anchor distT="0" distB="0" distL="114300" distR="114300" simplePos="0" relativeHeight="251655182" behindDoc="1" locked="0" layoutInCell="1" allowOverlap="1" wp14:anchorId="44614285" wp14:editId="1181EE1F">
                <wp:simplePos x="0" y="0"/>
                <wp:positionH relativeFrom="column">
                  <wp:posOffset>-381000</wp:posOffset>
                </wp:positionH>
                <wp:positionV relativeFrom="paragraph">
                  <wp:posOffset>2993390</wp:posOffset>
                </wp:positionV>
                <wp:extent cx="6088380" cy="635"/>
                <wp:effectExtent l="0" t="0" r="0" b="0"/>
                <wp:wrapTight wrapText="bothSides">
                  <wp:wrapPolygon edited="0">
                    <wp:start x="0" y="0"/>
                    <wp:lineTo x="0" y="21600"/>
                    <wp:lineTo x="21600" y="21600"/>
                    <wp:lineTo x="21600" y="0"/>
                  </wp:wrapPolygon>
                </wp:wrapTight>
                <wp:docPr id="46" name="Text Box 46"/>
                <wp:cNvGraphicFramePr/>
                <a:graphic xmlns:a="http://schemas.openxmlformats.org/drawingml/2006/main">
                  <a:graphicData uri="http://schemas.microsoft.com/office/word/2010/wordprocessingShape">
                    <wps:wsp>
                      <wps:cNvSpPr txBox="1"/>
                      <wps:spPr>
                        <a:xfrm>
                          <a:off x="0" y="0"/>
                          <a:ext cx="6088380" cy="635"/>
                        </a:xfrm>
                        <a:prstGeom prst="rect">
                          <a:avLst/>
                        </a:prstGeom>
                        <a:solidFill>
                          <a:prstClr val="white"/>
                        </a:solidFill>
                        <a:ln>
                          <a:noFill/>
                        </a:ln>
                      </wps:spPr>
                      <wps:txbx>
                        <w:txbxContent>
                          <w:p w14:paraId="3079DC1F" w14:textId="0BC4466C" w:rsidR="004C0CAD" w:rsidRPr="008C69C1" w:rsidRDefault="004C0CAD" w:rsidP="00D714B8">
                            <w:pPr>
                              <w:pStyle w:val="Caption"/>
                              <w:rPr>
                                <w:noProof/>
                                <w:szCs w:val="24"/>
                              </w:rPr>
                            </w:pPr>
                            <w:r>
                              <w:t xml:space="preserve">Figure </w:t>
                            </w:r>
                            <w:r w:rsidR="0007024E">
                              <w:fldChar w:fldCharType="begin"/>
                            </w:r>
                            <w:r w:rsidR="0007024E">
                              <w:instrText xml:space="preserve"> SEQ Figure \* ARABIC </w:instrText>
                            </w:r>
                            <w:r w:rsidR="0007024E">
                              <w:fldChar w:fldCharType="separate"/>
                            </w:r>
                            <w:r w:rsidR="00BF2B6E">
                              <w:rPr>
                                <w:noProof/>
                              </w:rPr>
                              <w:t>3</w:t>
                            </w:r>
                            <w:r w:rsidR="0007024E">
                              <w:rPr>
                                <w:noProof/>
                              </w:rPr>
                              <w:fldChar w:fldCharType="end"/>
                            </w:r>
                            <w:r>
                              <w:t>- Login and Register page examp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614285" id="Text Box 46" o:spid="_x0000_s1047" type="#_x0000_t202" style="position:absolute;margin-left:-30pt;margin-top:235.7pt;width:479.4pt;height:.05pt;z-index:-25166129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" stroked="f">
                <v:textbox style="mso-fit-shape-to-text:t" inset="0,0,0,0">
                  <w:txbxContent>
                    <w:p w14:paraId="3079DC1F" w14:textId="0BC4466C" w:rsidR="004C0CAD" w:rsidRPr="008C69C1" w:rsidRDefault="004C0CAD" w:rsidP="00D714B8">
                      <w:pPr>
                        <w:pStyle w:val="Caption"/>
                        <w:rPr>
                          <w:noProof/>
                          <w:szCs w:val="24"/>
                        </w:rPr>
                      </w:pPr>
                      <w:r>
                        <w:t xml:space="preserve">Figure </w:t>
                      </w:r>
                      <w:fldSimple w:instr=" SEQ Figure \* ARABIC ">
                        <w:r w:rsidR="00BF2B6E">
                          <w:rPr>
                            <w:noProof/>
                          </w:rPr>
                          <w:t>3</w:t>
                        </w:r>
                      </w:fldSimple>
                      <w:r>
                        <w:t>- Login and Register page examples</w:t>
                      </w:r>
                    </w:p>
                  </w:txbxContent>
                </v:textbox>
                <w10:wrap type="tight"/>
              </v:shape>
            </w:pict>
          </mc:Fallback>
        </mc:AlternateContent>
      </w:r>
      <w:r w:rsidR="00B0034A">
        <w:rPr>
          <w:noProof/>
        </w:rPr>
        <mc:AlternateContent>
          <mc:Choice Requires="wpg">
            <w:drawing>
              <wp:anchor distT="0" distB="0" distL="114300" distR="114300" simplePos="0" relativeHeight="251655177" behindDoc="0" locked="0" layoutInCell="1" allowOverlap="1" wp14:anchorId="7ADD851A" wp14:editId="4098C5F9">
                <wp:simplePos x="0" y="0"/>
                <wp:positionH relativeFrom="column">
                  <wp:posOffset>-381000</wp:posOffset>
                </wp:positionH>
                <wp:positionV relativeFrom="paragraph">
                  <wp:posOffset>859790</wp:posOffset>
                </wp:positionV>
                <wp:extent cx="6088380" cy="2076450"/>
                <wp:effectExtent l="19050" t="19050" r="26670" b="19050"/>
                <wp:wrapTight wrapText="bothSides">
                  <wp:wrapPolygon edited="0">
                    <wp:start x="-68" y="-198"/>
                    <wp:lineTo x="-68" y="21204"/>
                    <wp:lineTo x="10746" y="21600"/>
                    <wp:lineTo x="21627" y="21600"/>
                    <wp:lineTo x="21627" y="-198"/>
                    <wp:lineTo x="-68" y="-198"/>
                  </wp:wrapPolygon>
                </wp:wrapTight>
                <wp:docPr id="29" name="Group 29"/>
                <wp:cNvGraphicFramePr/>
                <a:graphic xmlns:a="http://schemas.openxmlformats.org/drawingml/2006/main">
                  <a:graphicData uri="http://schemas.microsoft.com/office/word/2010/wordprocessingGroup">
                    <wpg:wgp>
                      <wpg:cNvGrpSpPr/>
                      <wpg:grpSpPr>
                        <a:xfrm>
                          <a:off x="0" y="0"/>
                          <a:ext cx="6088380" cy="2076450"/>
                          <a:chOff x="0" y="0"/>
                          <a:chExt cx="6088380" cy="2076450"/>
                        </a:xfrm>
                      </wpg:grpSpPr>
                      <pic:pic xmlns:pic="http://schemas.openxmlformats.org/drawingml/2006/picture">
                        <pic:nvPicPr>
                          <pic:cNvPr id="26" name="Picture 26" descr="Tutorial - User Registration System"/>
                          <pic:cNvPicPr>
                            <a:picLocks noChangeAspect="1"/>
                          </pic:cNvPicPr>
                        </pic:nvPicPr>
                        <pic:blipFill rotWithShape="1">
                          <a:blip r:embed="rId38">
                            <a:extLst>
                              <a:ext uri="{28A0092B-C50C-407E-A947-70E740481C1C}">
                                <a14:useLocalDpi xmlns:a14="http://schemas.microsoft.com/office/drawing/2010/main" val="0"/>
                              </a:ext>
                            </a:extLst>
                          </a:blip>
                          <a:srcRect t="9545"/>
                          <a:stretch/>
                        </pic:blipFill>
                        <pic:spPr bwMode="auto">
                          <a:xfrm>
                            <a:off x="0" y="0"/>
                            <a:ext cx="3022600" cy="2028825"/>
                          </a:xfrm>
                          <a:prstGeom prst="rect">
                            <a:avLst/>
                          </a:prstGeom>
                          <a:noFill/>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 name="Picture 28"/>
                          <pic:cNvPicPr>
                            <a:picLocks noChangeAspect="1"/>
                          </pic:cNvPicPr>
                        </pic:nvPicPr>
                        <pic:blipFill rotWithShape="1">
                          <a:blip r:embed="rId39" cstate="print">
                            <a:extLst>
                              <a:ext uri="{28A0092B-C50C-407E-A947-70E740481C1C}">
                                <a14:useLocalDpi xmlns:a14="http://schemas.microsoft.com/office/drawing/2010/main" val="0"/>
                              </a:ext>
                            </a:extLst>
                          </a:blip>
                          <a:srcRect l="5599" t="4509" r="4276" b="4244"/>
                          <a:stretch/>
                        </pic:blipFill>
                        <pic:spPr bwMode="auto">
                          <a:xfrm>
                            <a:off x="3076575" y="0"/>
                            <a:ext cx="3011805" cy="2076450"/>
                          </a:xfrm>
                          <a:prstGeom prst="rect">
                            <a:avLst/>
                          </a:prstGeom>
                          <a:noFill/>
                          <a:ln>
                            <a:solidFill>
                              <a:schemeClr val="accent1"/>
                            </a:solidFill>
                          </a:ln>
                          <a:extLst>
                            <a:ext uri="{53640926-AAD7-44D8-BBD7-CCE9431645EC}">
                              <a14:shadowObscured xmlns:a14="http://schemas.microsoft.com/office/drawing/2010/main"/>
                            </a:ext>
                          </a:extLst>
                        </pic:spPr>
                      </pic:pic>
                    </wpg:wgp>
                  </a:graphicData>
                </a:graphic>
              </wp:anchor>
            </w:drawing>
          </mc:Choice>
          <mc:Fallback>
            <w:pict>
              <v:group w14:anchorId="119C7E22" id="Group 29" o:spid="_x0000_s1026" style="position:absolute;margin-left:-30pt;margin-top:67.7pt;width:479.4pt;height:163.5pt;z-index:251655177" coordsize="60883,20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">
                <v:shape id="Picture 26" o:spid="_x0000_s1027" type="#_x0000_t75" alt="Tutorial - User Registration System" style="position:absolute;width:30226;height:2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" stroked="t" strokecolor="#549e39 [3204]">
                  <v:imagedata r:id="rId40" o:title="Tutorial - User Registration System" croptop="6255f"/>
                  <v:path arrowok="t"/>
                </v:shape>
                <v:shape id="Picture 28" o:spid="_x0000_s1028" type="#_x0000_t75" style="position:absolute;left:30765;width:30118;height:20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" stroked="t" strokecolor="#549e39 [3204]">
                  <v:imagedata r:id="rId41" o:title="" croptop="2955f" cropbottom="2781f" cropleft="3669f" cropright="2802f"/>
                  <v:path arrowok="t"/>
                </v:shape>
                <w10:wrap type="tight"/>
              </v:group>
            </w:pict>
          </mc:Fallback>
        </mc:AlternateContent>
      </w:r>
      <w:r w:rsidR="00FF703A">
        <w:t>The Login and Registration UI is going to be simple showing a main title followed by forms for each field in a user’s account. These fields will be email and password for the login page and username, password and email for the registration page.</w:t>
      </w:r>
      <w:r w:rsidR="00487416" w:rsidRPr="00487416">
        <w:rPr>
          <w:noProof/>
        </w:rPr>
        <w:t xml:space="preserve"> </w:t>
      </w:r>
    </w:p>
    <w:p w14:paraId="466387ED" w14:textId="264262F1" w:rsidR="002C0831" w:rsidRDefault="002C0831" w:rsidP="0071221B">
      <w:pPr>
        <w:pStyle w:val="Heading3"/>
      </w:pPr>
    </w:p>
    <w:p w14:paraId="68FD2B63" w14:textId="23FC8893" w:rsidR="003E6052" w:rsidRDefault="0071221B" w:rsidP="0071221B">
      <w:pPr>
        <w:pStyle w:val="Heading3"/>
      </w:pPr>
      <w:bookmarkStart w:id="28" w:name="_Toc94820944"/>
      <w:r>
        <w:t>Dashboard/ Homepage</w:t>
      </w:r>
      <w:bookmarkEnd w:id="28"/>
    </w:p>
    <w:p w14:paraId="53765133" w14:textId="7F4B345D" w:rsidR="003E6052" w:rsidRPr="00FF703A" w:rsidRDefault="003E6052" w:rsidP="00FF703A">
      <w:r>
        <w:t xml:space="preserve">The Dashboard page will be similar to Quora and </w:t>
      </w:r>
      <w:proofErr w:type="spellStart"/>
      <w:r>
        <w:t>StackOverflow</w:t>
      </w:r>
      <w:proofErr w:type="spellEnd"/>
      <w:r>
        <w:t xml:space="preserve"> in the way that it will have a toolbar at the top and a footer at the bottom linking to the different webpages. It will then have a </w:t>
      </w:r>
      <w:r w:rsidR="007924D2">
        <w:t xml:space="preserve">main section in the middle where the page will display </w:t>
      </w:r>
      <w:r w:rsidR="007924D2" w:rsidRPr="00AD6D46">
        <w:t>the</w:t>
      </w:r>
      <w:r w:rsidR="007924D2">
        <w:t xml:space="preserve"> questions and</w:t>
      </w:r>
      <w:r w:rsidR="0071221B">
        <w:t xml:space="preserve"> answers in an organised format showing </w:t>
      </w:r>
      <w:r w:rsidR="004D13BE">
        <w:rPr>
          <w:noProof/>
        </w:rPr>
        <mc:AlternateContent>
          <mc:Choice Requires="wps">
            <w:drawing>
              <wp:anchor distT="0" distB="0" distL="114300" distR="114300" simplePos="0" relativeHeight="251655181" behindDoc="0" locked="0" layoutInCell="1" allowOverlap="1" wp14:anchorId="0324D304" wp14:editId="3FEFA977">
                <wp:simplePos x="0" y="0"/>
                <wp:positionH relativeFrom="column">
                  <wp:posOffset>0</wp:posOffset>
                </wp:positionH>
                <wp:positionV relativeFrom="paragraph">
                  <wp:posOffset>2555875</wp:posOffset>
                </wp:positionV>
                <wp:extent cx="4838700" cy="63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4838700" cy="635"/>
                        </a:xfrm>
                        <a:prstGeom prst="rect">
                          <a:avLst/>
                        </a:prstGeom>
                        <a:solidFill>
                          <a:prstClr val="white"/>
                        </a:solidFill>
                        <a:ln>
                          <a:noFill/>
                        </a:ln>
                      </wps:spPr>
                      <wps:txbx>
                        <w:txbxContent>
                          <w:p w14:paraId="493487D1" w14:textId="5265819B" w:rsidR="004C0CAD" w:rsidRPr="008F457F" w:rsidRDefault="004C0CAD" w:rsidP="004D13BE">
                            <w:pPr>
                              <w:pStyle w:val="Caption"/>
                              <w:rPr>
                                <w:szCs w:val="24"/>
                              </w:rPr>
                            </w:pPr>
                            <w:r>
                              <w:t xml:space="preserve">Figure </w:t>
                            </w:r>
                            <w:r w:rsidR="0007024E">
                              <w:fldChar w:fldCharType="begin"/>
                            </w:r>
                            <w:r w:rsidR="0007024E">
                              <w:instrText xml:space="preserve"> SEQ Figure \* ARABIC</w:instrText>
                            </w:r>
                            <w:r w:rsidR="0007024E">
                              <w:instrText xml:space="preserve"> </w:instrText>
                            </w:r>
                            <w:r w:rsidR="0007024E">
                              <w:fldChar w:fldCharType="separate"/>
                            </w:r>
                            <w:r w:rsidR="00BF2B6E">
                              <w:rPr>
                                <w:noProof/>
                              </w:rPr>
                              <w:t>4</w:t>
                            </w:r>
                            <w:r w:rsidR="0007024E">
                              <w:rPr>
                                <w:noProof/>
                              </w:rPr>
                              <w:fldChar w:fldCharType="end"/>
                            </w:r>
                            <w:r>
                              <w:t xml:space="preserve">- </w:t>
                            </w:r>
                            <w:r w:rsidRPr="00C31D36">
                              <w:t>Rough sketch of Dashboard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24D304" id="Text Box 45" o:spid="_x0000_s1048" type="#_x0000_t202" style="position:absolute;margin-left:0;margin-top:201.25pt;width:381pt;height:.05pt;z-index:2516551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" stroked="f">
                <v:textbox style="mso-fit-shape-to-text:t" inset="0,0,0,0">
                  <w:txbxContent>
                    <w:p w14:paraId="493487D1" w14:textId="5265819B" w:rsidR="004C0CAD" w:rsidRPr="008F457F" w:rsidRDefault="004C0CAD" w:rsidP="004D13BE">
                      <w:pPr>
                        <w:pStyle w:val="Caption"/>
                        <w:rPr>
                          <w:szCs w:val="24"/>
                        </w:rPr>
                      </w:pPr>
                      <w:r>
                        <w:t xml:space="preserve">Figure </w:t>
                      </w:r>
                      <w:fldSimple w:instr=" SEQ Figure \* ARABIC ">
                        <w:r w:rsidR="00BF2B6E">
                          <w:rPr>
                            <w:noProof/>
                          </w:rPr>
                          <w:t>4</w:t>
                        </w:r>
                      </w:fldSimple>
                      <w:r>
                        <w:t xml:space="preserve">- </w:t>
                      </w:r>
                      <w:r w:rsidRPr="00C31D36">
                        <w:t>Rough sketch of Dashboard page</w:t>
                      </w:r>
                    </w:p>
                  </w:txbxContent>
                </v:textbox>
                <w10:wrap type="topAndBottom"/>
              </v:shape>
            </w:pict>
          </mc:Fallback>
        </mc:AlternateContent>
      </w:r>
      <w:r w:rsidR="004D13BE">
        <w:rPr>
          <w:noProof/>
        </w:rPr>
        <mc:AlternateContent>
          <mc:Choice Requires="wpg">
            <w:drawing>
              <wp:anchor distT="0" distB="0" distL="114300" distR="114300" simplePos="0" relativeHeight="251655179" behindDoc="0" locked="0" layoutInCell="1" allowOverlap="1" wp14:anchorId="0ADA2F7D" wp14:editId="6845030F">
                <wp:simplePos x="0" y="0"/>
                <wp:positionH relativeFrom="column">
                  <wp:posOffset>0</wp:posOffset>
                </wp:positionH>
                <wp:positionV relativeFrom="paragraph">
                  <wp:posOffset>508000</wp:posOffset>
                </wp:positionV>
                <wp:extent cx="4838700" cy="1990725"/>
                <wp:effectExtent l="0" t="0" r="19050" b="28575"/>
                <wp:wrapTopAndBottom/>
                <wp:docPr id="43" name="Group 43"/>
                <wp:cNvGraphicFramePr/>
                <a:graphic xmlns:a="http://schemas.openxmlformats.org/drawingml/2006/main">
                  <a:graphicData uri="http://schemas.microsoft.com/office/word/2010/wordprocessingGroup">
                    <wpg:wgp>
                      <wpg:cNvGrpSpPr/>
                      <wpg:grpSpPr>
                        <a:xfrm>
                          <a:off x="0" y="0"/>
                          <a:ext cx="4838700" cy="1990725"/>
                          <a:chOff x="0" y="0"/>
                          <a:chExt cx="4838700" cy="1990725"/>
                        </a:xfrm>
                      </wpg:grpSpPr>
                      <wpg:grpSp>
                        <wpg:cNvPr id="35" name="Group 35"/>
                        <wpg:cNvGrpSpPr/>
                        <wpg:grpSpPr>
                          <a:xfrm>
                            <a:off x="0" y="0"/>
                            <a:ext cx="4838700" cy="1990725"/>
                            <a:chOff x="0" y="0"/>
                            <a:chExt cx="3533775" cy="1990725"/>
                          </a:xfrm>
                        </wpg:grpSpPr>
                        <wpg:grpSp>
                          <wpg:cNvPr id="25" name="Group 25"/>
                          <wpg:cNvGrpSpPr/>
                          <wpg:grpSpPr>
                            <a:xfrm>
                              <a:off x="0" y="0"/>
                              <a:ext cx="3533775" cy="1990725"/>
                              <a:chOff x="0" y="0"/>
                              <a:chExt cx="3533775" cy="1990725"/>
                            </a:xfrm>
                          </wpg:grpSpPr>
                          <wps:wsp>
                            <wps:cNvPr id="30" name="Rectangle 30"/>
                            <wps:cNvSpPr/>
                            <wps:spPr>
                              <a:xfrm>
                                <a:off x="0" y="0"/>
                                <a:ext cx="3533775" cy="19907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752475" y="390525"/>
                                <a:ext cx="2028825" cy="1314450"/>
                                <a:chOff x="0" y="0"/>
                                <a:chExt cx="2028825" cy="1314450"/>
                              </a:xfrm>
                            </wpg:grpSpPr>
                            <wps:wsp>
                              <wps:cNvPr id="32" name="Rectangle 32"/>
                              <wps:cNvSpPr/>
                              <wps:spPr>
                                <a:xfrm>
                                  <a:off x="0" y="0"/>
                                  <a:ext cx="2028825" cy="13144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104775" y="57150"/>
                                  <a:ext cx="1905000" cy="27622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134D4A" w14:textId="79937C54" w:rsidR="004C0CAD" w:rsidRDefault="004C0CAD">
                                    <w:r>
                                      <w:t>Questions and Ans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161925" y="314325"/>
                                  <a:ext cx="1695450" cy="933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D9FF09" w14:textId="0F4E8A17" w:rsidR="004C0CAD" w:rsidRDefault="004C0CAD">
                                    <w:pPr>
                                      <w:rPr>
                                        <w:color w:val="00B050"/>
                                        <w:sz w:val="14"/>
                                      </w:rPr>
                                    </w:pPr>
                                    <w:r w:rsidRPr="007924D2">
                                      <w:rPr>
                                        <w:color w:val="7F7F7F" w:themeColor="text1" w:themeTint="80"/>
                                        <w:sz w:val="14"/>
                                      </w:rPr>
                                      <w:t>Why is primary structure important in proteins?</w:t>
                                    </w:r>
                                    <w:r>
                                      <w:rPr>
                                        <w:color w:val="7F7F7F" w:themeColor="text1" w:themeTint="80"/>
                                        <w:sz w:val="14"/>
                                      </w:rPr>
                                      <w:t xml:space="preserve"> </w:t>
                                    </w:r>
                                    <w:r w:rsidRPr="007924D2">
                                      <w:rPr>
                                        <w:color w:val="00B050"/>
                                        <w:sz w:val="14"/>
                                      </w:rPr>
                                      <w:t>(3 solutions)</w:t>
                                    </w:r>
                                  </w:p>
                                  <w:p w14:paraId="53144223" w14:textId="4FA620BB" w:rsidR="004C0CAD" w:rsidRPr="007924D2" w:rsidRDefault="004C0CAD">
                                    <w:pPr>
                                      <w:rPr>
                                        <w:color w:val="7F7F7F" w:themeColor="text1" w:themeTint="80"/>
                                        <w:sz w:val="14"/>
                                      </w:rPr>
                                    </w:pPr>
                                    <w:r>
                                      <w:rPr>
                                        <w:color w:val="7F7F7F" w:themeColor="text1" w:themeTint="80"/>
                                        <w:sz w:val="14"/>
                                      </w:rPr>
                                      <w:t xml:space="preserve">Is the Krebs cycle that important to respiration? </w:t>
                                    </w:r>
                                    <w:r w:rsidRPr="00F20D74">
                                      <w:rPr>
                                        <w:color w:val="00B050"/>
                                        <w:sz w:val="14"/>
                                      </w:rPr>
                                      <w:t>(2 solu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7" name="Rectangle 27"/>
                          <wps:cNvSpPr/>
                          <wps:spPr>
                            <a:xfrm>
                              <a:off x="674756" y="114300"/>
                              <a:ext cx="2497069" cy="2381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BDEE09" w14:textId="26987237" w:rsidR="004C0CAD" w:rsidRPr="0044070F" w:rsidRDefault="004C0CAD" w:rsidP="002C0831">
                                <w:pPr>
                                  <w:jc w:val="center"/>
                                  <w:rPr>
                                    <w:shd w:val="pct15" w:color="auto" w:fill="FFFFFF"/>
                                  </w:rPr>
                                </w:pPr>
                                <w:r w:rsidRPr="0044070F">
                                  <w:rPr>
                                    <w:shd w:val="pct15" w:color="auto" w:fill="FFFFFF"/>
                                  </w:rPr>
                                  <w:t>Tool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371475" y="1743075"/>
                              <a:ext cx="2800350" cy="2381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869B94" w14:textId="3EA89880" w:rsidR="004C0CAD" w:rsidRPr="0044070F" w:rsidRDefault="004C0CAD" w:rsidP="002C0831">
                                <w:pPr>
                                  <w:jc w:val="center"/>
                                  <w:rPr>
                                    <w:shd w:val="pct15" w:color="auto" w:fill="FFFFFF"/>
                                  </w:rPr>
                                </w:pPr>
                                <w:r>
                                  <w:rPr>
                                    <w:shd w:val="pct15" w:color="auto" w:fill="FFFFFF"/>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 name="Rectangle 42"/>
                        <wps:cNvSpPr/>
                        <wps:spPr>
                          <a:xfrm>
                            <a:off x="209550" y="114300"/>
                            <a:ext cx="666750"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65E875" w14:textId="57AFDB7E" w:rsidR="004C0CAD" w:rsidRDefault="004C0CAD" w:rsidP="002C0831">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ADA2F7D" id="Group 43" o:spid="_x0000_s1049" style="position:absolute;margin-left:0;margin-top:40pt;width:381pt;height:156.75pt;z-index:251655179;mso-height-relative:margin" coordsize="48387,19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">
                <v:group id="Group 35" o:spid="_x0000_s1050" style="position:absolute;width:48387;height:19907" coordsize="35337,19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group id="Group 25" o:spid="_x0000_s1051" style="position:absolute;width:35337;height:19907" coordsize="35337,19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30" o:spid="_x0000_s1052" style="position:absolute;width:35337;height:199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" fillcolor="white [3212]" strokecolor="#294e1c [1604]" strokeweight="1pt"/>
                    <v:group id="Group 24" o:spid="_x0000_s1053" style="position:absolute;left:7524;top:3905;width:20289;height:13144" coordsize="20288,1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32" o:spid="_x0000_s1054" style="position:absolute;width:20288;height:1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" fillcolor="white [3212]" strokecolor="#294e1c [1604]" strokeweight="1pt"/>
                      <v:shape id="Text Box 31" o:spid="_x0000_s1055" type="#_x0000_t202" style="position:absolute;left:1047;top:571;width:1905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" fillcolor="white [3212]" stroked="f" strokeweight=".5pt">
                        <v:textbox>
                          <w:txbxContent>
                            <w:p w14:paraId="5C134D4A" w14:textId="79937C54" w:rsidR="004C0CAD" w:rsidRDefault="004C0CAD">
                              <w:r>
                                <w:t>Questions and Answers</w:t>
                              </w:r>
                            </w:p>
                          </w:txbxContent>
                        </v:textbox>
                      </v:shape>
                      <v:shape id="Text Box 33" o:spid="_x0000_s1056" type="#_x0000_t202" style="position:absolute;left:1619;top:3143;width:16954;height:9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27D9FF09" w14:textId="0F4E8A17" w:rsidR="004C0CAD" w:rsidRDefault="004C0CAD">
                              <w:pPr>
                                <w:rPr>
                                  <w:color w:val="00B050"/>
                                  <w:sz w:val="14"/>
                                </w:rPr>
                              </w:pPr>
                              <w:r w:rsidRPr="007924D2">
                                <w:rPr>
                                  <w:color w:val="7F7F7F" w:themeColor="text1" w:themeTint="80"/>
                                  <w:sz w:val="14"/>
                                </w:rPr>
                                <w:t>Why is primary structure important in proteins?</w:t>
                              </w:r>
                              <w:r>
                                <w:rPr>
                                  <w:color w:val="7F7F7F" w:themeColor="text1" w:themeTint="80"/>
                                  <w:sz w:val="14"/>
                                </w:rPr>
                                <w:t xml:space="preserve"> </w:t>
                              </w:r>
                              <w:r w:rsidRPr="007924D2">
                                <w:rPr>
                                  <w:color w:val="00B050"/>
                                  <w:sz w:val="14"/>
                                </w:rPr>
                                <w:t>(3 solutions)</w:t>
                              </w:r>
                            </w:p>
                            <w:p w14:paraId="53144223" w14:textId="4FA620BB" w:rsidR="004C0CAD" w:rsidRPr="007924D2" w:rsidRDefault="004C0CAD">
                              <w:pPr>
                                <w:rPr>
                                  <w:color w:val="7F7F7F" w:themeColor="text1" w:themeTint="80"/>
                                  <w:sz w:val="14"/>
                                </w:rPr>
                              </w:pPr>
                              <w:r>
                                <w:rPr>
                                  <w:color w:val="7F7F7F" w:themeColor="text1" w:themeTint="80"/>
                                  <w:sz w:val="14"/>
                                </w:rPr>
                                <w:t xml:space="preserve">Is the Krebs cycle that important to respiration? </w:t>
                              </w:r>
                              <w:r w:rsidRPr="00F20D74">
                                <w:rPr>
                                  <w:color w:val="00B050"/>
                                  <w:sz w:val="14"/>
                                </w:rPr>
                                <w:t>(2 solutions)</w:t>
                              </w:r>
                            </w:p>
                          </w:txbxContent>
                        </v:textbox>
                      </v:shape>
                    </v:group>
                  </v:group>
                  <v:rect id="Rectangle 27" o:spid="_x0000_s1057" style="position:absolute;left:6747;top:1143;width:24971;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" filled="f" strokecolor="black [3213]" strokeweight="1pt">
                    <v:textbox>
                      <w:txbxContent>
                        <w:p w14:paraId="6ABDEE09" w14:textId="26987237" w:rsidR="004C0CAD" w:rsidRPr="0044070F" w:rsidRDefault="004C0CAD" w:rsidP="002C0831">
                          <w:pPr>
                            <w:jc w:val="center"/>
                            <w:rPr>
                              <w:shd w:val="pct15" w:color="auto" w:fill="FFFFFF"/>
                            </w:rPr>
                          </w:pPr>
                          <w:r w:rsidRPr="0044070F">
                            <w:rPr>
                              <w:shd w:val="pct15" w:color="auto" w:fill="FFFFFF"/>
                            </w:rPr>
                            <w:t>Toolbar</w:t>
                          </w:r>
                        </w:p>
                      </w:txbxContent>
                    </v:textbox>
                  </v:rect>
                  <v:rect id="Rectangle 34" o:spid="_x0000_s1058" style="position:absolute;left:3714;top:17430;width:28004;height: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Uz2xgAAANsAAAAPAAAAZHJzL2Rvd25yZXYueG1sRI9Ba8JA&#10;FITvhf6H5RV6Ed1oi0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sMFM9sYAAADbAAAA&#10;DwAAAAAAAAAAAAAAAAAHAgAAZHJzL2Rvd25yZXYueG1sUEsFBgAAAAADAAMAtwAAAPoCAAAAAA==&#10;" filled="f" strokecolor="black [3213]" strokeweight="1pt">
                    <v:textbox>
                      <w:txbxContent>
                        <w:p w14:paraId="14869B94" w14:textId="3EA89880" w:rsidR="004C0CAD" w:rsidRPr="0044070F" w:rsidRDefault="004C0CAD" w:rsidP="002C0831">
                          <w:pPr>
                            <w:jc w:val="center"/>
                            <w:rPr>
                              <w:shd w:val="pct15" w:color="auto" w:fill="FFFFFF"/>
                            </w:rPr>
                          </w:pPr>
                          <w:r>
                            <w:rPr>
                              <w:shd w:val="pct15" w:color="auto" w:fill="FFFFFF"/>
                            </w:rPr>
                            <w:t>Footer</w:t>
                          </w:r>
                        </w:p>
                      </w:txbxContent>
                    </v:textbox>
                  </v:rect>
                </v:group>
                <v:rect id="Rectangle 42" o:spid="_x0000_s1059" style="position:absolute;left:2095;top:1143;width:6668;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" fillcolor="#549e39 [3204]" strokecolor="#294e1c [1604]" strokeweight="1pt">
                  <v:textbox>
                    <w:txbxContent>
                      <w:p w14:paraId="6365E875" w14:textId="57AFDB7E" w:rsidR="004C0CAD" w:rsidRDefault="004C0CAD" w:rsidP="002C0831">
                        <w:pPr>
                          <w:jc w:val="center"/>
                        </w:pPr>
                        <w:r>
                          <w:t>Logo</w:t>
                        </w:r>
                      </w:p>
                    </w:txbxContent>
                  </v:textbox>
                </v:rect>
                <w10:wrap type="topAndBottom"/>
              </v:group>
            </w:pict>
          </mc:Fallback>
        </mc:AlternateContent>
      </w:r>
      <w:r w:rsidR="0071221B">
        <w:t>the question title, the number of answers and the date it was created.</w:t>
      </w:r>
    </w:p>
    <w:p w14:paraId="5FE4E339" w14:textId="5D3BD9CF" w:rsidR="00FF703A" w:rsidRDefault="00FF703A" w:rsidP="009F4367"/>
    <w:p w14:paraId="38DD7435" w14:textId="01B0E266" w:rsidR="002C0831" w:rsidRDefault="004D13BE" w:rsidP="008C3099">
      <w:r>
        <w:rPr>
          <w:noProof/>
        </w:rPr>
        <w:lastRenderedPageBreak/>
        <mc:AlternateContent>
          <mc:Choice Requires="wps">
            <w:drawing>
              <wp:anchor distT="0" distB="0" distL="114300" distR="114300" simplePos="0" relativeHeight="251655180" behindDoc="0" locked="0" layoutInCell="1" allowOverlap="1" wp14:anchorId="0E703D96" wp14:editId="3A934592">
                <wp:simplePos x="0" y="0"/>
                <wp:positionH relativeFrom="column">
                  <wp:posOffset>446405</wp:posOffset>
                </wp:positionH>
                <wp:positionV relativeFrom="paragraph">
                  <wp:posOffset>3709670</wp:posOffset>
                </wp:positionV>
                <wp:extent cx="4396105"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4396105" cy="635"/>
                        </a:xfrm>
                        <a:prstGeom prst="rect">
                          <a:avLst/>
                        </a:prstGeom>
                        <a:solidFill>
                          <a:prstClr val="white"/>
                        </a:solidFill>
                        <a:ln>
                          <a:noFill/>
                        </a:ln>
                      </wps:spPr>
                      <wps:txbx>
                        <w:txbxContent>
                          <w:p w14:paraId="1608B3C7" w14:textId="04576E58" w:rsidR="004C0CAD" w:rsidRPr="00EC68EE" w:rsidRDefault="004C0CAD" w:rsidP="004D13BE">
                            <w:pPr>
                              <w:pStyle w:val="Caption"/>
                              <w:rPr>
                                <w:noProof/>
                                <w:szCs w:val="24"/>
                              </w:rPr>
                            </w:pPr>
                            <w:r>
                              <w:t xml:space="preserve">Figure </w:t>
                            </w:r>
                            <w:r w:rsidR="0007024E">
                              <w:fldChar w:fldCharType="begin"/>
                            </w:r>
                            <w:r w:rsidR="0007024E">
                              <w:instrText xml:space="preserve"> SEQ Figure \* ARABIC </w:instrText>
                            </w:r>
                            <w:r w:rsidR="0007024E">
                              <w:fldChar w:fldCharType="separate"/>
                            </w:r>
                            <w:r w:rsidR="00BF2B6E">
                              <w:rPr>
                                <w:noProof/>
                              </w:rPr>
                              <w:t>5</w:t>
                            </w:r>
                            <w:r w:rsidR="0007024E">
                              <w:rPr>
                                <w:noProof/>
                              </w:rPr>
                              <w:fldChar w:fldCharType="end"/>
                            </w:r>
                            <w:r>
                              <w:t xml:space="preserve">- </w:t>
                            </w:r>
                            <w:r w:rsidRPr="0097628D">
                              <w:t>Dashboard</w:t>
                            </w:r>
                            <w:r w:rsidR="005D29CC">
                              <w:t>/home</w:t>
                            </w:r>
                            <w:r w:rsidRPr="0097628D">
                              <w:t xml:space="preserve"> page example on stack over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03D96" id="Text Box 44" o:spid="_x0000_s1060" type="#_x0000_t202" style="position:absolute;margin-left:35.15pt;margin-top:292.1pt;width:346.15pt;height:.05pt;z-index:2516551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" stroked="f">
                <v:textbox style="mso-fit-shape-to-text:t" inset="0,0,0,0">
                  <w:txbxContent>
                    <w:p w14:paraId="1608B3C7" w14:textId="04576E58" w:rsidR="004C0CAD" w:rsidRPr="00EC68EE" w:rsidRDefault="004C0CAD" w:rsidP="004D13BE">
                      <w:pPr>
                        <w:pStyle w:val="Caption"/>
                        <w:rPr>
                          <w:noProof/>
                          <w:szCs w:val="24"/>
                        </w:rPr>
                      </w:pPr>
                      <w:r>
                        <w:t xml:space="preserve">Figure </w:t>
                      </w:r>
                      <w:fldSimple w:instr=" SEQ Figure \* ARABIC ">
                        <w:r w:rsidR="00BF2B6E">
                          <w:rPr>
                            <w:noProof/>
                          </w:rPr>
                          <w:t>5</w:t>
                        </w:r>
                      </w:fldSimple>
                      <w:r>
                        <w:t xml:space="preserve">- </w:t>
                      </w:r>
                      <w:r w:rsidRPr="0097628D">
                        <w:t>Dashboard</w:t>
                      </w:r>
                      <w:r w:rsidR="005D29CC">
                        <w:t>/home</w:t>
                      </w:r>
                      <w:r w:rsidRPr="0097628D">
                        <w:t xml:space="preserve"> page example on stack overflow</w:t>
                      </w:r>
                    </w:p>
                  </w:txbxContent>
                </v:textbox>
                <w10:wrap type="topAndBottom"/>
              </v:shape>
            </w:pict>
          </mc:Fallback>
        </mc:AlternateContent>
      </w:r>
      <w:r>
        <w:rPr>
          <w:noProof/>
        </w:rPr>
        <w:drawing>
          <wp:anchor distT="0" distB="0" distL="114300" distR="114300" simplePos="0" relativeHeight="251655178" behindDoc="0" locked="0" layoutInCell="1" allowOverlap="1" wp14:anchorId="514BC064" wp14:editId="3EE0B3D4">
            <wp:simplePos x="0" y="0"/>
            <wp:positionH relativeFrom="column">
              <wp:posOffset>446761</wp:posOffset>
            </wp:positionH>
            <wp:positionV relativeFrom="paragraph">
              <wp:posOffset>201295</wp:posOffset>
            </wp:positionV>
            <wp:extent cx="4396194" cy="3451469"/>
            <wp:effectExtent l="19050" t="19050" r="23495" b="1587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rotWithShape="1">
                    <a:blip r:embed="rId42">
                      <a:extLst>
                        <a:ext uri="{28A0092B-C50C-407E-A947-70E740481C1C}">
                          <a14:useLocalDpi xmlns:a14="http://schemas.microsoft.com/office/drawing/2010/main" val="0"/>
                        </a:ext>
                      </a:extLst>
                    </a:blip>
                    <a:srcRect l="16173" t="20074" r="16090" b="9053"/>
                    <a:stretch/>
                  </pic:blipFill>
                  <pic:spPr bwMode="auto">
                    <a:xfrm>
                      <a:off x="0" y="0"/>
                      <a:ext cx="4396194" cy="3451469"/>
                    </a:xfrm>
                    <a:prstGeom prst="rect">
                      <a:avLst/>
                    </a:prstGeom>
                    <a:ln>
                      <a:solidFill>
                        <a:schemeClr val="accent1"/>
                      </a:solidFill>
                    </a:ln>
                    <a:extLst>
                      <a:ext uri="{53640926-AAD7-44D8-BBD7-CCE9431645EC}">
                        <a14:shadowObscured xmlns:a14="http://schemas.microsoft.com/office/drawing/2010/main"/>
                      </a:ext>
                    </a:extLst>
                  </pic:spPr>
                </pic:pic>
              </a:graphicData>
            </a:graphic>
          </wp:anchor>
        </w:drawing>
      </w:r>
    </w:p>
    <w:p w14:paraId="22BFD8EB" w14:textId="77777777" w:rsidR="002C0831" w:rsidRDefault="002C0831" w:rsidP="00D67B7E">
      <w:pPr>
        <w:pStyle w:val="Heading2"/>
      </w:pPr>
    </w:p>
    <w:p w14:paraId="05A1D4D8" w14:textId="6FB9F7E0" w:rsidR="00D67B7E" w:rsidRDefault="00D67B7E" w:rsidP="00D67B7E">
      <w:pPr>
        <w:pStyle w:val="Heading2"/>
      </w:pPr>
      <w:bookmarkStart w:id="29" w:name="_Toc94820945"/>
      <w:r>
        <w:t>Key components</w:t>
      </w:r>
      <w:bookmarkEnd w:id="29"/>
    </w:p>
    <w:tbl>
      <w:tblPr>
        <w:tblStyle w:val="GridTable4-Accent1"/>
        <w:tblW w:w="9058" w:type="dxa"/>
        <w:tblLook w:val="04A0" w:firstRow="1" w:lastRow="0" w:firstColumn="1" w:lastColumn="0" w:noHBand="0" w:noVBand="1"/>
      </w:tblPr>
      <w:tblGrid>
        <w:gridCol w:w="3019"/>
        <w:gridCol w:w="2079"/>
        <w:gridCol w:w="3960"/>
      </w:tblGrid>
      <w:tr w:rsidR="00D67B7E" w14:paraId="2FB515BA" w14:textId="77777777" w:rsidTr="002A2505">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3019" w:type="dxa"/>
          </w:tcPr>
          <w:p w14:paraId="29A9E26C" w14:textId="0681B242" w:rsidR="00D67B7E" w:rsidRPr="00D67B7E" w:rsidRDefault="00D67B7E" w:rsidP="00D67B7E">
            <w:pPr>
              <w:rPr>
                <w:rFonts w:asciiTheme="minorHAnsi" w:hAnsiTheme="minorHAnsi"/>
              </w:rPr>
            </w:pPr>
            <w:r w:rsidRPr="00D67B7E">
              <w:rPr>
                <w:rFonts w:asciiTheme="minorHAnsi" w:hAnsiTheme="minorHAnsi"/>
              </w:rPr>
              <w:t>Name</w:t>
            </w:r>
          </w:p>
        </w:tc>
        <w:tc>
          <w:tcPr>
            <w:tcW w:w="2079" w:type="dxa"/>
          </w:tcPr>
          <w:p w14:paraId="756021CC" w14:textId="525173C5" w:rsidR="00D67B7E" w:rsidRPr="00D67B7E" w:rsidRDefault="00D67B7E" w:rsidP="00D67B7E">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D67B7E">
              <w:rPr>
                <w:rFonts w:asciiTheme="minorHAnsi" w:hAnsiTheme="minorHAnsi"/>
              </w:rPr>
              <w:t>Type</w:t>
            </w:r>
          </w:p>
        </w:tc>
        <w:tc>
          <w:tcPr>
            <w:tcW w:w="3960" w:type="dxa"/>
          </w:tcPr>
          <w:p w14:paraId="03FD83C7" w14:textId="500CE46B" w:rsidR="00D67B7E" w:rsidRPr="00D67B7E" w:rsidRDefault="00D67B7E" w:rsidP="00D67B7E">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D67B7E">
              <w:rPr>
                <w:rFonts w:asciiTheme="minorHAnsi" w:hAnsiTheme="minorHAnsi"/>
              </w:rPr>
              <w:t>Justification</w:t>
            </w:r>
          </w:p>
        </w:tc>
      </w:tr>
      <w:tr w:rsidR="00D67B7E" w14:paraId="237C3745" w14:textId="77777777" w:rsidTr="002A250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3019" w:type="dxa"/>
          </w:tcPr>
          <w:p w14:paraId="3E136563" w14:textId="40285B97" w:rsidR="00D67B7E" w:rsidRPr="00D67B7E" w:rsidRDefault="00A613C3" w:rsidP="00D67B7E">
            <w:pPr>
              <w:rPr>
                <w:rFonts w:asciiTheme="minorHAnsi" w:hAnsiTheme="minorHAnsi"/>
              </w:rPr>
            </w:pPr>
            <w:proofErr w:type="spellStart"/>
            <w:r>
              <w:rPr>
                <w:rFonts w:asciiTheme="minorHAnsi" w:hAnsiTheme="minorHAnsi"/>
              </w:rPr>
              <w:t>RegisterView</w:t>
            </w:r>
            <w:proofErr w:type="spellEnd"/>
            <w:r>
              <w:rPr>
                <w:rFonts w:asciiTheme="minorHAnsi" w:hAnsiTheme="minorHAnsi"/>
              </w:rPr>
              <w:t>()</w:t>
            </w:r>
          </w:p>
        </w:tc>
        <w:tc>
          <w:tcPr>
            <w:tcW w:w="2079" w:type="dxa"/>
          </w:tcPr>
          <w:p w14:paraId="092556C4" w14:textId="74C52A1E" w:rsidR="00D67B7E" w:rsidRPr="00D67B7E" w:rsidRDefault="00125F48" w:rsidP="00D67B7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Class</w:t>
            </w:r>
          </w:p>
        </w:tc>
        <w:tc>
          <w:tcPr>
            <w:tcW w:w="3960" w:type="dxa"/>
          </w:tcPr>
          <w:p w14:paraId="787E61D6" w14:textId="0F5C5A53" w:rsidR="00D67B7E" w:rsidRPr="00D67B7E" w:rsidRDefault="00125F48" w:rsidP="00D67B7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Allows the user to create </w:t>
            </w:r>
            <w:r w:rsidR="007E0D7F">
              <w:rPr>
                <w:rFonts w:asciiTheme="minorHAnsi" w:hAnsiTheme="minorHAnsi"/>
              </w:rPr>
              <w:t xml:space="preserve">unique account that when rendered in conjunction with </w:t>
            </w:r>
            <w:r w:rsidR="00361D18">
              <w:rPr>
                <w:rFonts w:asciiTheme="minorHAnsi" w:hAnsiTheme="minorHAnsi"/>
              </w:rPr>
              <w:t>html will display a form for account creation.</w:t>
            </w:r>
          </w:p>
        </w:tc>
      </w:tr>
      <w:tr w:rsidR="00D67B7E" w14:paraId="7B6D7AD9" w14:textId="77777777" w:rsidTr="002A2505">
        <w:trPr>
          <w:trHeight w:val="1477"/>
        </w:trPr>
        <w:tc>
          <w:tcPr>
            <w:cnfStyle w:val="001000000000" w:firstRow="0" w:lastRow="0" w:firstColumn="1" w:lastColumn="0" w:oddVBand="0" w:evenVBand="0" w:oddHBand="0" w:evenHBand="0" w:firstRowFirstColumn="0" w:firstRowLastColumn="0" w:lastRowFirstColumn="0" w:lastRowLastColumn="0"/>
            <w:tcW w:w="3019" w:type="dxa"/>
          </w:tcPr>
          <w:p w14:paraId="79A50304" w14:textId="430019E5" w:rsidR="00D67B7E" w:rsidRPr="00D67B7E" w:rsidRDefault="00125F48" w:rsidP="00D67B7E">
            <w:pPr>
              <w:rPr>
                <w:rFonts w:asciiTheme="minorHAnsi" w:hAnsiTheme="minorHAnsi"/>
              </w:rPr>
            </w:pPr>
            <w:proofErr w:type="spellStart"/>
            <w:r>
              <w:rPr>
                <w:rFonts w:asciiTheme="minorHAnsi" w:hAnsiTheme="minorHAnsi"/>
              </w:rPr>
              <w:t>LoginView</w:t>
            </w:r>
            <w:proofErr w:type="spellEnd"/>
            <w:r>
              <w:rPr>
                <w:rFonts w:asciiTheme="minorHAnsi" w:hAnsiTheme="minorHAnsi"/>
              </w:rPr>
              <w:t>()</w:t>
            </w:r>
          </w:p>
        </w:tc>
        <w:tc>
          <w:tcPr>
            <w:tcW w:w="2079" w:type="dxa"/>
          </w:tcPr>
          <w:p w14:paraId="4A71A5A4" w14:textId="5DC2CA97" w:rsidR="00D67B7E" w:rsidRPr="00D67B7E" w:rsidRDefault="00125F48" w:rsidP="00D67B7E">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Class</w:t>
            </w:r>
          </w:p>
        </w:tc>
        <w:tc>
          <w:tcPr>
            <w:tcW w:w="3960" w:type="dxa"/>
          </w:tcPr>
          <w:p w14:paraId="04EC61B8" w14:textId="5817681F" w:rsidR="00D67B7E" w:rsidRPr="00D67B7E" w:rsidRDefault="00182B1C" w:rsidP="00D67B7E">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Allows the user to login to an account that </w:t>
            </w:r>
            <w:r w:rsidR="006D00E9">
              <w:rPr>
                <w:rFonts w:asciiTheme="minorHAnsi" w:hAnsiTheme="minorHAnsi"/>
              </w:rPr>
              <w:t xml:space="preserve">they created previously using the </w:t>
            </w:r>
            <w:proofErr w:type="spellStart"/>
            <w:r w:rsidR="006D00E9">
              <w:rPr>
                <w:rFonts w:asciiTheme="minorHAnsi" w:hAnsiTheme="minorHAnsi"/>
              </w:rPr>
              <w:t>RegisterView</w:t>
            </w:r>
            <w:proofErr w:type="spellEnd"/>
            <w:r w:rsidR="006D00E9">
              <w:rPr>
                <w:rFonts w:asciiTheme="minorHAnsi" w:hAnsiTheme="minorHAnsi"/>
              </w:rPr>
              <w:t xml:space="preserve"> </w:t>
            </w:r>
            <w:r w:rsidR="000D63DD">
              <w:rPr>
                <w:rFonts w:asciiTheme="minorHAnsi" w:hAnsiTheme="minorHAnsi"/>
              </w:rPr>
              <w:t>class</w:t>
            </w:r>
            <w:r w:rsidR="006D00E9">
              <w:rPr>
                <w:rFonts w:asciiTheme="minorHAnsi" w:hAnsiTheme="minorHAnsi"/>
              </w:rPr>
              <w:t>. It also redirects them to the homepage.</w:t>
            </w:r>
          </w:p>
        </w:tc>
      </w:tr>
      <w:tr w:rsidR="002F354D" w14:paraId="13C314D5" w14:textId="77777777" w:rsidTr="002A2505">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3019" w:type="dxa"/>
          </w:tcPr>
          <w:p w14:paraId="6573A231" w14:textId="112BEE32" w:rsidR="002F354D" w:rsidRDefault="006D4D55" w:rsidP="00D67B7E">
            <w:pPr>
              <w:rPr>
                <w:rFonts w:asciiTheme="minorHAnsi" w:hAnsiTheme="minorHAnsi"/>
              </w:rPr>
            </w:pPr>
            <w:r>
              <w:rPr>
                <w:rFonts w:asciiTheme="minorHAnsi" w:hAnsiTheme="minorHAnsi"/>
              </w:rPr>
              <w:t>Questions</w:t>
            </w:r>
            <w:r w:rsidR="007742F5">
              <w:rPr>
                <w:rFonts w:asciiTheme="minorHAnsi" w:hAnsiTheme="minorHAnsi"/>
              </w:rPr>
              <w:t>()</w:t>
            </w:r>
          </w:p>
        </w:tc>
        <w:tc>
          <w:tcPr>
            <w:tcW w:w="2079" w:type="dxa"/>
          </w:tcPr>
          <w:p w14:paraId="20222B09" w14:textId="42D2B4D3" w:rsidR="002F354D" w:rsidRDefault="007742F5" w:rsidP="00D67B7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Class</w:t>
            </w:r>
          </w:p>
        </w:tc>
        <w:tc>
          <w:tcPr>
            <w:tcW w:w="3960" w:type="dxa"/>
          </w:tcPr>
          <w:p w14:paraId="59D9CE10" w14:textId="7E06B2A8" w:rsidR="002F354D" w:rsidRDefault="007742F5" w:rsidP="00D67B7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Manages </w:t>
            </w:r>
            <w:r w:rsidR="008B5B11">
              <w:rPr>
                <w:rFonts w:asciiTheme="minorHAnsi" w:hAnsiTheme="minorHAnsi"/>
              </w:rPr>
              <w:t>the creation of questions that are linked to users.</w:t>
            </w:r>
          </w:p>
        </w:tc>
      </w:tr>
      <w:tr w:rsidR="00C505BB" w14:paraId="554AE4EF" w14:textId="77777777" w:rsidTr="002A2505">
        <w:trPr>
          <w:trHeight w:val="1070"/>
        </w:trPr>
        <w:tc>
          <w:tcPr>
            <w:cnfStyle w:val="001000000000" w:firstRow="0" w:lastRow="0" w:firstColumn="1" w:lastColumn="0" w:oddVBand="0" w:evenVBand="0" w:oddHBand="0" w:evenHBand="0" w:firstRowFirstColumn="0" w:firstRowLastColumn="0" w:lastRowFirstColumn="0" w:lastRowLastColumn="0"/>
            <w:tcW w:w="3019" w:type="dxa"/>
          </w:tcPr>
          <w:p w14:paraId="52C41BC6" w14:textId="3E34FBCA" w:rsidR="00C505BB" w:rsidRDefault="00C505BB" w:rsidP="00D67B7E">
            <w:pPr>
              <w:rPr>
                <w:rFonts w:asciiTheme="minorHAnsi" w:hAnsiTheme="minorHAnsi"/>
              </w:rPr>
            </w:pPr>
            <w:r>
              <w:rPr>
                <w:rFonts w:asciiTheme="minorHAnsi" w:hAnsiTheme="minorHAnsi"/>
              </w:rPr>
              <w:t>Answers()</w:t>
            </w:r>
          </w:p>
        </w:tc>
        <w:tc>
          <w:tcPr>
            <w:tcW w:w="2079" w:type="dxa"/>
          </w:tcPr>
          <w:p w14:paraId="486A64F4" w14:textId="2EEB9C5A" w:rsidR="00C505BB" w:rsidRDefault="00C505BB" w:rsidP="00D67B7E">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Class</w:t>
            </w:r>
          </w:p>
        </w:tc>
        <w:tc>
          <w:tcPr>
            <w:tcW w:w="3960" w:type="dxa"/>
          </w:tcPr>
          <w:p w14:paraId="34AFBF4E" w14:textId="0BC5AA0D" w:rsidR="00C505BB" w:rsidRDefault="00C505BB" w:rsidP="00D67B7E">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Manages the creation and linking of answers to </w:t>
            </w:r>
            <w:r w:rsidR="00636B9C">
              <w:rPr>
                <w:rFonts w:asciiTheme="minorHAnsi" w:hAnsiTheme="minorHAnsi"/>
              </w:rPr>
              <w:t>objects from the Questions class.</w:t>
            </w:r>
          </w:p>
        </w:tc>
      </w:tr>
      <w:tr w:rsidR="002C35F9" w14:paraId="1B01713A" w14:textId="77777777" w:rsidTr="002A2505">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3019" w:type="dxa"/>
          </w:tcPr>
          <w:p w14:paraId="75C9713E" w14:textId="5CA44EEC" w:rsidR="002C35F9" w:rsidRDefault="002C35F9" w:rsidP="00D67B7E">
            <w:pPr>
              <w:rPr>
                <w:rFonts w:asciiTheme="minorHAnsi" w:hAnsiTheme="minorHAnsi"/>
              </w:rPr>
            </w:pPr>
            <w:proofErr w:type="spellStart"/>
            <w:r>
              <w:rPr>
                <w:rFonts w:asciiTheme="minorHAnsi" w:hAnsiTheme="minorHAnsi"/>
              </w:rPr>
              <w:t>Question</w:t>
            </w:r>
            <w:r w:rsidR="00BD508C">
              <w:rPr>
                <w:rFonts w:asciiTheme="minorHAnsi" w:hAnsiTheme="minorHAnsi"/>
              </w:rPr>
              <w:t>Group</w:t>
            </w:r>
            <w:proofErr w:type="spellEnd"/>
            <w:r w:rsidR="00BD508C">
              <w:rPr>
                <w:rFonts w:asciiTheme="minorHAnsi" w:hAnsiTheme="minorHAnsi"/>
              </w:rPr>
              <w:t>()</w:t>
            </w:r>
          </w:p>
        </w:tc>
        <w:tc>
          <w:tcPr>
            <w:tcW w:w="2079" w:type="dxa"/>
          </w:tcPr>
          <w:p w14:paraId="4C0A5C39" w14:textId="3773AF78" w:rsidR="002C35F9" w:rsidRDefault="00BD508C" w:rsidP="00D67B7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Class</w:t>
            </w:r>
          </w:p>
        </w:tc>
        <w:tc>
          <w:tcPr>
            <w:tcW w:w="3960" w:type="dxa"/>
          </w:tcPr>
          <w:p w14:paraId="4480C48F" w14:textId="7A5A8214" w:rsidR="002C35F9" w:rsidRDefault="00BD508C" w:rsidP="00D67B7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Manages the different topics that </w:t>
            </w:r>
            <w:r w:rsidR="008D7A82">
              <w:rPr>
                <w:rFonts w:asciiTheme="minorHAnsi" w:hAnsiTheme="minorHAnsi"/>
              </w:rPr>
              <w:t>questions can fall into, for example respiration.</w:t>
            </w:r>
          </w:p>
        </w:tc>
      </w:tr>
      <w:tr w:rsidR="00D67B7E" w14:paraId="2533999F" w14:textId="77777777" w:rsidTr="002A2505">
        <w:trPr>
          <w:trHeight w:val="983"/>
        </w:trPr>
        <w:tc>
          <w:tcPr>
            <w:cnfStyle w:val="001000000000" w:firstRow="0" w:lastRow="0" w:firstColumn="1" w:lastColumn="0" w:oddVBand="0" w:evenVBand="0" w:oddHBand="0" w:evenHBand="0" w:firstRowFirstColumn="0" w:firstRowLastColumn="0" w:lastRowFirstColumn="0" w:lastRowLastColumn="0"/>
            <w:tcW w:w="3019" w:type="dxa"/>
          </w:tcPr>
          <w:p w14:paraId="3919DBD7" w14:textId="1391BBAF" w:rsidR="00D67B7E" w:rsidRPr="00D67B7E" w:rsidRDefault="000D63DD" w:rsidP="00D67B7E">
            <w:pPr>
              <w:rPr>
                <w:rFonts w:asciiTheme="minorHAnsi" w:hAnsiTheme="minorHAnsi"/>
              </w:rPr>
            </w:pPr>
            <w:proofErr w:type="spellStart"/>
            <w:r>
              <w:rPr>
                <w:rFonts w:asciiTheme="minorHAnsi" w:hAnsiTheme="minorHAnsi"/>
              </w:rPr>
              <w:lastRenderedPageBreak/>
              <w:t>questions_list</w:t>
            </w:r>
            <w:proofErr w:type="spellEnd"/>
            <w:r w:rsidR="00704351">
              <w:rPr>
                <w:rFonts w:asciiTheme="minorHAnsi" w:hAnsiTheme="minorHAnsi"/>
              </w:rPr>
              <w:t>()</w:t>
            </w:r>
          </w:p>
        </w:tc>
        <w:tc>
          <w:tcPr>
            <w:tcW w:w="2079" w:type="dxa"/>
          </w:tcPr>
          <w:p w14:paraId="301387C5" w14:textId="34C4A5DD" w:rsidR="00D67B7E" w:rsidRPr="00D67B7E" w:rsidRDefault="002F354D" w:rsidP="00D67B7E">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Function </w:t>
            </w:r>
          </w:p>
        </w:tc>
        <w:tc>
          <w:tcPr>
            <w:tcW w:w="3960" w:type="dxa"/>
          </w:tcPr>
          <w:p w14:paraId="784C6109" w14:textId="3B55F004" w:rsidR="00D67B7E" w:rsidRPr="00D67B7E" w:rsidRDefault="00636B9C" w:rsidP="00D67B7E">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Aids in the rendering of the homepage where all of the current questions are </w:t>
            </w:r>
            <w:r w:rsidR="00F106AF">
              <w:rPr>
                <w:rFonts w:asciiTheme="minorHAnsi" w:hAnsiTheme="minorHAnsi"/>
              </w:rPr>
              <w:t>displayed.</w:t>
            </w:r>
          </w:p>
        </w:tc>
      </w:tr>
      <w:tr w:rsidR="00F106AF" w14:paraId="447B79CC" w14:textId="77777777" w:rsidTr="002A2505">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3019" w:type="dxa"/>
          </w:tcPr>
          <w:p w14:paraId="7C44049D" w14:textId="7C7FED96" w:rsidR="00F106AF" w:rsidRDefault="00704351" w:rsidP="00D67B7E">
            <w:pPr>
              <w:rPr>
                <w:rFonts w:asciiTheme="minorHAnsi" w:hAnsiTheme="minorHAnsi"/>
              </w:rPr>
            </w:pPr>
            <w:proofErr w:type="spellStart"/>
            <w:r>
              <w:rPr>
                <w:rFonts w:asciiTheme="minorHAnsi" w:hAnsiTheme="minorHAnsi"/>
              </w:rPr>
              <w:t>questions_page</w:t>
            </w:r>
            <w:proofErr w:type="spellEnd"/>
            <w:r>
              <w:rPr>
                <w:rFonts w:asciiTheme="minorHAnsi" w:hAnsiTheme="minorHAnsi"/>
              </w:rPr>
              <w:t>()</w:t>
            </w:r>
          </w:p>
        </w:tc>
        <w:tc>
          <w:tcPr>
            <w:tcW w:w="2079" w:type="dxa"/>
          </w:tcPr>
          <w:p w14:paraId="5871FD2F" w14:textId="1BA93F67" w:rsidR="00F106AF" w:rsidRDefault="00704351" w:rsidP="00D67B7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Function</w:t>
            </w:r>
          </w:p>
        </w:tc>
        <w:tc>
          <w:tcPr>
            <w:tcW w:w="3960" w:type="dxa"/>
          </w:tcPr>
          <w:p w14:paraId="280AE18C" w14:textId="553FFA11" w:rsidR="00DE0FFE" w:rsidRDefault="00704351" w:rsidP="00D67B7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Aids in the rendering of </w:t>
            </w:r>
            <w:r w:rsidR="00DE0FFE">
              <w:rPr>
                <w:rFonts w:asciiTheme="minorHAnsi" w:hAnsiTheme="minorHAnsi"/>
              </w:rPr>
              <w:t>each questions individual page.</w:t>
            </w:r>
          </w:p>
        </w:tc>
      </w:tr>
      <w:tr w:rsidR="00DE0FFE" w14:paraId="24643647" w14:textId="77777777" w:rsidTr="002A2505">
        <w:trPr>
          <w:trHeight w:val="1022"/>
        </w:trPr>
        <w:tc>
          <w:tcPr>
            <w:cnfStyle w:val="001000000000" w:firstRow="0" w:lastRow="0" w:firstColumn="1" w:lastColumn="0" w:oddVBand="0" w:evenVBand="0" w:oddHBand="0" w:evenHBand="0" w:firstRowFirstColumn="0" w:firstRowLastColumn="0" w:lastRowFirstColumn="0" w:lastRowLastColumn="0"/>
            <w:tcW w:w="3019" w:type="dxa"/>
          </w:tcPr>
          <w:p w14:paraId="05215F9C" w14:textId="2E254122" w:rsidR="00DE0FFE" w:rsidRDefault="00DC523B" w:rsidP="00D67B7E">
            <w:pPr>
              <w:rPr>
                <w:rFonts w:asciiTheme="minorHAnsi" w:hAnsiTheme="minorHAnsi"/>
              </w:rPr>
            </w:pPr>
            <w:r>
              <w:rPr>
                <w:rFonts w:asciiTheme="minorHAnsi" w:hAnsiTheme="minorHAnsi"/>
              </w:rPr>
              <w:t>db.sqlite3</w:t>
            </w:r>
          </w:p>
        </w:tc>
        <w:tc>
          <w:tcPr>
            <w:tcW w:w="2079" w:type="dxa"/>
          </w:tcPr>
          <w:p w14:paraId="6C5DA741" w14:textId="3EB2E87A" w:rsidR="00DE0FFE" w:rsidRDefault="00DC523B" w:rsidP="00D67B7E">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D</w:t>
            </w:r>
            <w:r w:rsidR="00E724E4">
              <w:rPr>
                <w:rFonts w:asciiTheme="minorHAnsi" w:hAnsiTheme="minorHAnsi"/>
              </w:rPr>
              <w:t>atabase file</w:t>
            </w:r>
          </w:p>
        </w:tc>
        <w:tc>
          <w:tcPr>
            <w:tcW w:w="3960" w:type="dxa"/>
          </w:tcPr>
          <w:p w14:paraId="5FE662AB" w14:textId="64D97AA5" w:rsidR="00DE0FFE" w:rsidRDefault="00574961" w:rsidP="00D67B7E">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Holds information about requests made by clients and the server to run the website.</w:t>
            </w:r>
          </w:p>
        </w:tc>
      </w:tr>
      <w:tr w:rsidR="00532F42" w14:paraId="3A306A83" w14:textId="77777777" w:rsidTr="002A2505">
        <w:trPr>
          <w:cnfStyle w:val="000000100000" w:firstRow="0" w:lastRow="0" w:firstColumn="0" w:lastColumn="0" w:oddVBand="0" w:evenVBand="0" w:oddHBand="1" w:evenHBand="0" w:firstRowFirstColumn="0" w:firstRowLastColumn="0" w:lastRowFirstColumn="0" w:lastRowLastColumn="0"/>
          <w:trHeight w:val="1419"/>
        </w:trPr>
        <w:tc>
          <w:tcPr>
            <w:cnfStyle w:val="001000000000" w:firstRow="0" w:lastRow="0" w:firstColumn="1" w:lastColumn="0" w:oddVBand="0" w:evenVBand="0" w:oddHBand="0" w:evenHBand="0" w:firstRowFirstColumn="0" w:firstRowLastColumn="0" w:lastRowFirstColumn="0" w:lastRowLastColumn="0"/>
            <w:tcW w:w="3019" w:type="dxa"/>
          </w:tcPr>
          <w:p w14:paraId="73C34C7D" w14:textId="7B566ABB" w:rsidR="00532F42" w:rsidRDefault="00484DCB" w:rsidP="00D67B7E">
            <w:pPr>
              <w:rPr>
                <w:rFonts w:asciiTheme="minorHAnsi" w:hAnsiTheme="minorHAnsi"/>
              </w:rPr>
            </w:pPr>
            <w:r>
              <w:rPr>
                <w:rFonts w:asciiTheme="minorHAnsi" w:hAnsiTheme="minorHAnsi"/>
              </w:rPr>
              <w:t>s</w:t>
            </w:r>
            <w:r w:rsidR="009E4877">
              <w:rPr>
                <w:rFonts w:asciiTheme="minorHAnsi" w:hAnsiTheme="minorHAnsi"/>
              </w:rPr>
              <w:t>earch</w:t>
            </w:r>
            <w:r>
              <w:rPr>
                <w:rFonts w:asciiTheme="minorHAnsi" w:hAnsiTheme="minorHAnsi"/>
              </w:rPr>
              <w:t>_view()</w:t>
            </w:r>
          </w:p>
        </w:tc>
        <w:tc>
          <w:tcPr>
            <w:tcW w:w="2079" w:type="dxa"/>
          </w:tcPr>
          <w:p w14:paraId="265A506C" w14:textId="54F7843C" w:rsidR="00532F42" w:rsidRDefault="00484DCB" w:rsidP="00D67B7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Function </w:t>
            </w:r>
          </w:p>
        </w:tc>
        <w:tc>
          <w:tcPr>
            <w:tcW w:w="3960" w:type="dxa"/>
          </w:tcPr>
          <w:p w14:paraId="71CC0032" w14:textId="59D6DC23" w:rsidR="00532F42" w:rsidRDefault="00AF055E" w:rsidP="00D67B7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Allows the user </w:t>
            </w:r>
            <w:r w:rsidR="00AA47BA">
              <w:rPr>
                <w:rFonts w:asciiTheme="minorHAnsi" w:hAnsiTheme="minorHAnsi"/>
              </w:rPr>
              <w:t>to search through topics and names in the database</w:t>
            </w:r>
            <w:r w:rsidR="00440885">
              <w:rPr>
                <w:rFonts w:asciiTheme="minorHAnsi" w:hAnsiTheme="minorHAnsi"/>
              </w:rPr>
              <w:t>. It queries through these fields and displays links to the resulting questions.</w:t>
            </w:r>
          </w:p>
        </w:tc>
      </w:tr>
      <w:tr w:rsidR="00981A90" w14:paraId="7273C15C" w14:textId="77777777" w:rsidTr="002A2505">
        <w:trPr>
          <w:trHeight w:val="1604"/>
        </w:trPr>
        <w:tc>
          <w:tcPr>
            <w:cnfStyle w:val="001000000000" w:firstRow="0" w:lastRow="0" w:firstColumn="1" w:lastColumn="0" w:oddVBand="0" w:evenVBand="0" w:oddHBand="0" w:evenHBand="0" w:firstRowFirstColumn="0" w:firstRowLastColumn="0" w:lastRowFirstColumn="0" w:lastRowLastColumn="0"/>
            <w:tcW w:w="3019" w:type="dxa"/>
          </w:tcPr>
          <w:p w14:paraId="16A0D2E2" w14:textId="18376765" w:rsidR="00981A90" w:rsidRDefault="00981A90" w:rsidP="00D67B7E">
            <w:pPr>
              <w:rPr>
                <w:rFonts w:asciiTheme="minorHAnsi" w:hAnsiTheme="minorHAnsi"/>
              </w:rPr>
            </w:pPr>
            <w:proofErr w:type="spellStart"/>
            <w:r>
              <w:rPr>
                <w:rFonts w:asciiTheme="minorHAnsi" w:hAnsiTheme="minorHAnsi"/>
              </w:rPr>
              <w:t>question_form</w:t>
            </w:r>
            <w:proofErr w:type="spellEnd"/>
            <w:r>
              <w:rPr>
                <w:rFonts w:asciiTheme="minorHAnsi" w:hAnsiTheme="minorHAnsi"/>
              </w:rPr>
              <w:t>()</w:t>
            </w:r>
          </w:p>
        </w:tc>
        <w:tc>
          <w:tcPr>
            <w:tcW w:w="2079" w:type="dxa"/>
          </w:tcPr>
          <w:p w14:paraId="32C6E2EC" w14:textId="488F42D4" w:rsidR="00981A90" w:rsidRDefault="00981A90" w:rsidP="00D67B7E">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Function </w:t>
            </w:r>
          </w:p>
        </w:tc>
        <w:tc>
          <w:tcPr>
            <w:tcW w:w="3960" w:type="dxa"/>
          </w:tcPr>
          <w:p w14:paraId="12FC41C4" w14:textId="7C8B8FCE" w:rsidR="00981A90" w:rsidRDefault="00282630" w:rsidP="00D67B7E">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Aids in the rendering of a form that </w:t>
            </w:r>
            <w:r w:rsidR="005C5868">
              <w:rPr>
                <w:rFonts w:asciiTheme="minorHAnsi" w:hAnsiTheme="minorHAnsi"/>
              </w:rPr>
              <w:t>allows users of the page to create their own questions that can be answered</w:t>
            </w:r>
            <w:r w:rsidR="005A6BC4">
              <w:rPr>
                <w:rFonts w:asciiTheme="minorHAnsi" w:hAnsiTheme="minorHAnsi"/>
              </w:rPr>
              <w:t xml:space="preserve"> by other users.</w:t>
            </w:r>
          </w:p>
        </w:tc>
      </w:tr>
      <w:tr w:rsidR="005A6BC4" w14:paraId="56E55313" w14:textId="77777777" w:rsidTr="002A2505">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3019" w:type="dxa"/>
          </w:tcPr>
          <w:p w14:paraId="468548BA" w14:textId="77777777" w:rsidR="005A6BC4" w:rsidRDefault="005A6BC4" w:rsidP="00D67B7E">
            <w:pPr>
              <w:rPr>
                <w:rFonts w:asciiTheme="minorHAnsi" w:hAnsiTheme="minorHAnsi"/>
              </w:rPr>
            </w:pPr>
          </w:p>
        </w:tc>
        <w:tc>
          <w:tcPr>
            <w:tcW w:w="2079" w:type="dxa"/>
          </w:tcPr>
          <w:p w14:paraId="0243F365" w14:textId="77777777" w:rsidR="005A6BC4" w:rsidRDefault="005A6BC4" w:rsidP="00D67B7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0" w:type="dxa"/>
          </w:tcPr>
          <w:p w14:paraId="03DD2BC8" w14:textId="77777777" w:rsidR="005A6BC4" w:rsidRDefault="005A6BC4" w:rsidP="00D67B7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bl>
    <w:p w14:paraId="194A928B" w14:textId="088F32AE" w:rsidR="00D67B7E" w:rsidRDefault="00D67B7E" w:rsidP="00D67B7E"/>
    <w:p w14:paraId="06B4D2AE" w14:textId="77777777" w:rsidR="008C3099" w:rsidRDefault="008C3099" w:rsidP="00EF733F">
      <w:pPr>
        <w:pStyle w:val="Heading2"/>
      </w:pPr>
    </w:p>
    <w:p w14:paraId="18DF1F86" w14:textId="1AF4E027" w:rsidR="00EF733F" w:rsidRDefault="00EF733F" w:rsidP="00EF733F">
      <w:pPr>
        <w:pStyle w:val="Heading2"/>
      </w:pPr>
      <w:bookmarkStart w:id="30" w:name="_Toc94820946"/>
      <w:r>
        <w:t>Test Plan</w:t>
      </w:r>
      <w:bookmarkEnd w:id="30"/>
    </w:p>
    <w:tbl>
      <w:tblPr>
        <w:tblStyle w:val="GridTable4-Accent1"/>
        <w:tblW w:w="11121" w:type="dxa"/>
        <w:tblInd w:w="-1345" w:type="dxa"/>
        <w:tblLook w:val="04A0" w:firstRow="1" w:lastRow="0" w:firstColumn="1" w:lastColumn="0" w:noHBand="0" w:noVBand="1"/>
      </w:tblPr>
      <w:tblGrid>
        <w:gridCol w:w="1347"/>
        <w:gridCol w:w="1366"/>
        <w:gridCol w:w="1362"/>
        <w:gridCol w:w="1408"/>
        <w:gridCol w:w="1765"/>
        <w:gridCol w:w="3873"/>
      </w:tblGrid>
      <w:tr w:rsidR="00405446" w14:paraId="7046521C" w14:textId="77777777" w:rsidTr="000A1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dxa"/>
          </w:tcPr>
          <w:p w14:paraId="7BA04E7B" w14:textId="39328E9B" w:rsidR="0020692B" w:rsidRPr="0020692B" w:rsidRDefault="0020692B" w:rsidP="00EF733F">
            <w:bookmarkStart w:id="31" w:name="_Hlk94535522"/>
            <w:r w:rsidRPr="0020692B">
              <w:t>Test No.</w:t>
            </w:r>
          </w:p>
        </w:tc>
        <w:tc>
          <w:tcPr>
            <w:tcW w:w="1366" w:type="dxa"/>
          </w:tcPr>
          <w:p w14:paraId="4FEFC569" w14:textId="63959850" w:rsidR="0020692B" w:rsidRDefault="0020692B" w:rsidP="00EF733F">
            <w:pPr>
              <w:cnfStyle w:val="100000000000" w:firstRow="1" w:lastRow="0" w:firstColumn="0" w:lastColumn="0" w:oddVBand="0" w:evenVBand="0" w:oddHBand="0" w:evenHBand="0" w:firstRowFirstColumn="0" w:firstRowLastColumn="0" w:lastRowFirstColumn="0" w:lastRowLastColumn="0"/>
            </w:pPr>
            <w:r>
              <w:t>Test</w:t>
            </w:r>
          </w:p>
        </w:tc>
        <w:tc>
          <w:tcPr>
            <w:tcW w:w="1362" w:type="dxa"/>
          </w:tcPr>
          <w:p w14:paraId="3C752962" w14:textId="1CF7F31F" w:rsidR="0020692B" w:rsidRDefault="0020692B" w:rsidP="00EF733F">
            <w:pPr>
              <w:cnfStyle w:val="100000000000" w:firstRow="1" w:lastRow="0" w:firstColumn="0" w:lastColumn="0" w:oddVBand="0" w:evenVBand="0" w:oddHBand="0" w:evenHBand="0" w:firstRowFirstColumn="0" w:firstRowLastColumn="0" w:lastRowFirstColumn="0" w:lastRowLastColumn="0"/>
            </w:pPr>
            <w:r>
              <w:t>Test Type</w:t>
            </w:r>
          </w:p>
        </w:tc>
        <w:tc>
          <w:tcPr>
            <w:tcW w:w="1408" w:type="dxa"/>
          </w:tcPr>
          <w:p w14:paraId="75C15F14" w14:textId="2FD8C0BC" w:rsidR="0020692B" w:rsidRDefault="0020692B" w:rsidP="00EF733F">
            <w:pPr>
              <w:cnfStyle w:val="100000000000" w:firstRow="1" w:lastRow="0" w:firstColumn="0" w:lastColumn="0" w:oddVBand="0" w:evenVBand="0" w:oddHBand="0" w:evenHBand="0" w:firstRowFirstColumn="0" w:firstRowLastColumn="0" w:lastRowFirstColumn="0" w:lastRowLastColumn="0"/>
            </w:pPr>
            <w:r>
              <w:t>Test Data</w:t>
            </w:r>
          </w:p>
        </w:tc>
        <w:tc>
          <w:tcPr>
            <w:tcW w:w="1765" w:type="dxa"/>
          </w:tcPr>
          <w:p w14:paraId="1669713D" w14:textId="62E69857" w:rsidR="0020692B" w:rsidRDefault="0020692B" w:rsidP="00EF733F">
            <w:pPr>
              <w:cnfStyle w:val="100000000000" w:firstRow="1" w:lastRow="0" w:firstColumn="0" w:lastColumn="0" w:oddVBand="0" w:evenVBand="0" w:oddHBand="0" w:evenHBand="0" w:firstRowFirstColumn="0" w:firstRowLastColumn="0" w:lastRowFirstColumn="0" w:lastRowLastColumn="0"/>
            </w:pPr>
            <w:r>
              <w:t>Justification</w:t>
            </w:r>
          </w:p>
        </w:tc>
        <w:tc>
          <w:tcPr>
            <w:tcW w:w="3873" w:type="dxa"/>
          </w:tcPr>
          <w:p w14:paraId="6629E515" w14:textId="436F3166" w:rsidR="0020692B" w:rsidRDefault="0020692B" w:rsidP="00EF733F">
            <w:pPr>
              <w:cnfStyle w:val="100000000000" w:firstRow="1" w:lastRow="0" w:firstColumn="0" w:lastColumn="0" w:oddVBand="0" w:evenVBand="0" w:oddHBand="0" w:evenHBand="0" w:firstRowFirstColumn="0" w:firstRowLastColumn="0" w:lastRowFirstColumn="0" w:lastRowLastColumn="0"/>
            </w:pPr>
            <w:r>
              <w:t>Expected Output</w:t>
            </w:r>
          </w:p>
        </w:tc>
      </w:tr>
      <w:tr w:rsidR="00405446" w14:paraId="1B8BBCA2" w14:textId="77777777" w:rsidTr="000A1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dxa"/>
          </w:tcPr>
          <w:p w14:paraId="54C8E333" w14:textId="7614790D" w:rsidR="0020692B" w:rsidRDefault="009C1064" w:rsidP="009C1064">
            <w:pPr>
              <w:jc w:val="center"/>
            </w:pPr>
            <w:r>
              <w:t>1</w:t>
            </w:r>
          </w:p>
        </w:tc>
        <w:tc>
          <w:tcPr>
            <w:tcW w:w="1366" w:type="dxa"/>
          </w:tcPr>
          <w:p w14:paraId="39C0EC13" w14:textId="4C7A804C" w:rsidR="0020692B" w:rsidRDefault="002C0831" w:rsidP="00EF733F">
            <w:pPr>
              <w:cnfStyle w:val="000000100000" w:firstRow="0" w:lastRow="0" w:firstColumn="0" w:lastColumn="0" w:oddVBand="0" w:evenVBand="0" w:oddHBand="1" w:evenHBand="0" w:firstRowFirstColumn="0" w:firstRowLastColumn="0" w:lastRowFirstColumn="0" w:lastRowLastColumn="0"/>
            </w:pPr>
            <w:r>
              <w:t xml:space="preserve">Test </w:t>
            </w:r>
            <w:r w:rsidR="00405446">
              <w:t>fields on register page</w:t>
            </w:r>
          </w:p>
        </w:tc>
        <w:tc>
          <w:tcPr>
            <w:tcW w:w="1362" w:type="dxa"/>
          </w:tcPr>
          <w:p w14:paraId="392D78DC" w14:textId="4DB06E8D" w:rsidR="0020692B" w:rsidRDefault="00405446" w:rsidP="00EF733F">
            <w:pPr>
              <w:cnfStyle w:val="000000100000" w:firstRow="0" w:lastRow="0" w:firstColumn="0" w:lastColumn="0" w:oddVBand="0" w:evenVBand="0" w:oddHBand="1" w:evenHBand="0" w:firstRowFirstColumn="0" w:firstRowLastColumn="0" w:lastRowFirstColumn="0" w:lastRowLastColumn="0"/>
            </w:pPr>
            <w:r>
              <w:t>Invalid</w:t>
            </w:r>
          </w:p>
        </w:tc>
        <w:tc>
          <w:tcPr>
            <w:tcW w:w="1408" w:type="dxa"/>
          </w:tcPr>
          <w:p w14:paraId="20824F3D" w14:textId="048DF69C" w:rsidR="0020692B" w:rsidRDefault="00405446" w:rsidP="00EF733F">
            <w:pPr>
              <w:cnfStyle w:val="000000100000" w:firstRow="0" w:lastRow="0" w:firstColumn="0" w:lastColumn="0" w:oddVBand="0" w:evenVBand="0" w:oddHBand="1" w:evenHBand="0" w:firstRowFirstColumn="0" w:firstRowLastColumn="0" w:lastRowFirstColumn="0" w:lastRowLastColumn="0"/>
            </w:pPr>
            <w:r>
              <w:t>Leaving field blank</w:t>
            </w:r>
          </w:p>
        </w:tc>
        <w:tc>
          <w:tcPr>
            <w:tcW w:w="1765" w:type="dxa"/>
          </w:tcPr>
          <w:p w14:paraId="42269D4B" w14:textId="02DC1E3E" w:rsidR="0020692B" w:rsidRDefault="00405446" w:rsidP="00EF733F">
            <w:pPr>
              <w:cnfStyle w:val="000000100000" w:firstRow="0" w:lastRow="0" w:firstColumn="0" w:lastColumn="0" w:oddVBand="0" w:evenVBand="0" w:oddHBand="1" w:evenHBand="0" w:firstRowFirstColumn="0" w:firstRowLastColumn="0" w:lastRowFirstColumn="0" w:lastRowLastColumn="0"/>
            </w:pPr>
            <w:r>
              <w:t>To test to see if the register form will still move data into the database without all required fields</w:t>
            </w:r>
          </w:p>
        </w:tc>
        <w:tc>
          <w:tcPr>
            <w:tcW w:w="3873" w:type="dxa"/>
          </w:tcPr>
          <w:p w14:paraId="5E6D20AF" w14:textId="4471EA1E" w:rsidR="0020692B" w:rsidRDefault="00405446" w:rsidP="00405446">
            <w:pPr>
              <w:cnfStyle w:val="000000100000" w:firstRow="0" w:lastRow="0" w:firstColumn="0" w:lastColumn="0" w:oddVBand="0" w:evenVBand="0" w:oddHBand="1" w:evenHBand="0" w:firstRowFirstColumn="0" w:firstRowLastColumn="0" w:lastRowFirstColumn="0" w:lastRowLastColumn="0"/>
            </w:pPr>
            <w:r>
              <w:t>The website, before sending data to Django will prevent the user posting the data to the database and from going forward to the dashboard. The website should display a popup box that prompts the user to enter data into the fields left open.</w:t>
            </w:r>
          </w:p>
        </w:tc>
      </w:tr>
      <w:tr w:rsidR="00405446" w14:paraId="54D8846C" w14:textId="77777777" w:rsidTr="000A12AE">
        <w:tc>
          <w:tcPr>
            <w:cnfStyle w:val="001000000000" w:firstRow="0" w:lastRow="0" w:firstColumn="1" w:lastColumn="0" w:oddVBand="0" w:evenVBand="0" w:oddHBand="0" w:evenHBand="0" w:firstRowFirstColumn="0" w:firstRowLastColumn="0" w:lastRowFirstColumn="0" w:lastRowLastColumn="0"/>
            <w:tcW w:w="1347" w:type="dxa"/>
          </w:tcPr>
          <w:p w14:paraId="5AD04B45" w14:textId="0A74E05C" w:rsidR="0020692B" w:rsidRDefault="009C1064" w:rsidP="009C1064">
            <w:pPr>
              <w:jc w:val="center"/>
            </w:pPr>
            <w:r>
              <w:t>2</w:t>
            </w:r>
          </w:p>
        </w:tc>
        <w:tc>
          <w:tcPr>
            <w:tcW w:w="1366" w:type="dxa"/>
          </w:tcPr>
          <w:p w14:paraId="03E48DA8" w14:textId="398CB903" w:rsidR="0020692B" w:rsidRDefault="002C483B" w:rsidP="00EF733F">
            <w:pPr>
              <w:cnfStyle w:val="000000000000" w:firstRow="0" w:lastRow="0" w:firstColumn="0" w:lastColumn="0" w:oddVBand="0" w:evenVBand="0" w:oddHBand="0" w:evenHBand="0" w:firstRowFirstColumn="0" w:firstRowLastColumn="0" w:lastRowFirstColumn="0" w:lastRowLastColumn="0"/>
            </w:pPr>
            <w:r>
              <w:t>Test password on register page</w:t>
            </w:r>
          </w:p>
        </w:tc>
        <w:tc>
          <w:tcPr>
            <w:tcW w:w="1362" w:type="dxa"/>
          </w:tcPr>
          <w:p w14:paraId="721B159C" w14:textId="3CF3A15B" w:rsidR="0020692B" w:rsidRDefault="007F5AC2" w:rsidP="00EF733F">
            <w:pPr>
              <w:cnfStyle w:val="000000000000" w:firstRow="0" w:lastRow="0" w:firstColumn="0" w:lastColumn="0" w:oddVBand="0" w:evenVBand="0" w:oddHBand="0" w:evenHBand="0" w:firstRowFirstColumn="0" w:firstRowLastColumn="0" w:lastRowFirstColumn="0" w:lastRowLastColumn="0"/>
            </w:pPr>
            <w:r>
              <w:t xml:space="preserve">Invalid </w:t>
            </w:r>
          </w:p>
        </w:tc>
        <w:tc>
          <w:tcPr>
            <w:tcW w:w="1408" w:type="dxa"/>
          </w:tcPr>
          <w:p w14:paraId="1418E8A0" w14:textId="11813976" w:rsidR="0020692B" w:rsidRDefault="00541FBF" w:rsidP="00EF733F">
            <w:pPr>
              <w:cnfStyle w:val="000000000000" w:firstRow="0" w:lastRow="0" w:firstColumn="0" w:lastColumn="0" w:oddVBand="0" w:evenVBand="0" w:oddHBand="0" w:evenHBand="0" w:firstRowFirstColumn="0" w:firstRowLastColumn="0" w:lastRowFirstColumn="0" w:lastRowLastColumn="0"/>
            </w:pPr>
            <w:r>
              <w:t>Enter</w:t>
            </w:r>
            <w:r w:rsidR="0043105F">
              <w:t>ing</w:t>
            </w:r>
            <w:r>
              <w:t xml:space="preserve"> a </w:t>
            </w:r>
            <w:r w:rsidR="0043105F">
              <w:t xml:space="preserve">simple </w:t>
            </w:r>
            <w:r>
              <w:t xml:space="preserve">password </w:t>
            </w:r>
            <w:r w:rsidR="0043105F">
              <w:t>with no numbers</w:t>
            </w:r>
          </w:p>
        </w:tc>
        <w:tc>
          <w:tcPr>
            <w:tcW w:w="1765" w:type="dxa"/>
          </w:tcPr>
          <w:p w14:paraId="1AA10BC8" w14:textId="3319245D" w:rsidR="0020692B" w:rsidRDefault="007F5AC2" w:rsidP="00EF733F">
            <w:pPr>
              <w:cnfStyle w:val="000000000000" w:firstRow="0" w:lastRow="0" w:firstColumn="0" w:lastColumn="0" w:oddVBand="0" w:evenVBand="0" w:oddHBand="0" w:evenHBand="0" w:firstRowFirstColumn="0" w:firstRowLastColumn="0" w:lastRowFirstColumn="0" w:lastRowLastColumn="0"/>
            </w:pPr>
            <w:r>
              <w:t>To test to see if the website will flag an invalid password.</w:t>
            </w:r>
          </w:p>
        </w:tc>
        <w:tc>
          <w:tcPr>
            <w:tcW w:w="3873" w:type="dxa"/>
          </w:tcPr>
          <w:p w14:paraId="2F4DC057" w14:textId="57896205" w:rsidR="0020692B" w:rsidRDefault="007F5AC2" w:rsidP="00EF733F">
            <w:pPr>
              <w:cnfStyle w:val="000000000000" w:firstRow="0" w:lastRow="0" w:firstColumn="0" w:lastColumn="0" w:oddVBand="0" w:evenVBand="0" w:oddHBand="0" w:evenHBand="0" w:firstRowFirstColumn="0" w:firstRowLastColumn="0" w:lastRowFirstColumn="0" w:lastRowLastColumn="0"/>
            </w:pPr>
            <w:r>
              <w:t>The website should show a popup signifying that the user has entered an invalid password and that they need to change it</w:t>
            </w:r>
          </w:p>
        </w:tc>
      </w:tr>
      <w:tr w:rsidR="00405446" w14:paraId="3012877C" w14:textId="77777777" w:rsidTr="000A1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dxa"/>
          </w:tcPr>
          <w:p w14:paraId="115D13A1" w14:textId="40CFEDFB" w:rsidR="0020692B" w:rsidRDefault="009C1064" w:rsidP="009C1064">
            <w:pPr>
              <w:jc w:val="center"/>
            </w:pPr>
            <w:r>
              <w:t>3</w:t>
            </w:r>
          </w:p>
        </w:tc>
        <w:tc>
          <w:tcPr>
            <w:tcW w:w="1366" w:type="dxa"/>
          </w:tcPr>
          <w:p w14:paraId="3AC6CCA6" w14:textId="2D17D486" w:rsidR="0020692B" w:rsidRDefault="00F8054F" w:rsidP="00EF733F">
            <w:pPr>
              <w:cnfStyle w:val="000000100000" w:firstRow="0" w:lastRow="0" w:firstColumn="0" w:lastColumn="0" w:oddVBand="0" w:evenVBand="0" w:oddHBand="1" w:evenHBand="0" w:firstRowFirstColumn="0" w:firstRowLastColumn="0" w:lastRowFirstColumn="0" w:lastRowLastColumn="0"/>
            </w:pPr>
            <w:r>
              <w:t>Test login system on login page</w:t>
            </w:r>
          </w:p>
        </w:tc>
        <w:tc>
          <w:tcPr>
            <w:tcW w:w="1362" w:type="dxa"/>
          </w:tcPr>
          <w:p w14:paraId="77A5C8E1" w14:textId="7C59F6D8" w:rsidR="0020692B" w:rsidRDefault="00F8054F" w:rsidP="00EF733F">
            <w:pPr>
              <w:cnfStyle w:val="000000100000" w:firstRow="0" w:lastRow="0" w:firstColumn="0" w:lastColumn="0" w:oddVBand="0" w:evenVBand="0" w:oddHBand="1" w:evenHBand="0" w:firstRowFirstColumn="0" w:firstRowLastColumn="0" w:lastRowFirstColumn="0" w:lastRowLastColumn="0"/>
            </w:pPr>
            <w:r>
              <w:t>Invalid</w:t>
            </w:r>
          </w:p>
        </w:tc>
        <w:tc>
          <w:tcPr>
            <w:tcW w:w="1408" w:type="dxa"/>
          </w:tcPr>
          <w:p w14:paraId="2E185201" w14:textId="12CF0DAB" w:rsidR="0020692B" w:rsidRDefault="006125BA" w:rsidP="00EF733F">
            <w:pPr>
              <w:cnfStyle w:val="000000100000" w:firstRow="0" w:lastRow="0" w:firstColumn="0" w:lastColumn="0" w:oddVBand="0" w:evenVBand="0" w:oddHBand="1" w:evenHBand="0" w:firstRowFirstColumn="0" w:firstRowLastColumn="0" w:lastRowFirstColumn="0" w:lastRowLastColumn="0"/>
            </w:pPr>
            <w:r>
              <w:t>Entering incorrect data</w:t>
            </w:r>
          </w:p>
        </w:tc>
        <w:tc>
          <w:tcPr>
            <w:tcW w:w="1765" w:type="dxa"/>
          </w:tcPr>
          <w:p w14:paraId="760ECA59" w14:textId="7FA1F45C" w:rsidR="0020692B" w:rsidRDefault="006125BA" w:rsidP="00EF733F">
            <w:pPr>
              <w:cnfStyle w:val="000000100000" w:firstRow="0" w:lastRow="0" w:firstColumn="0" w:lastColumn="0" w:oddVBand="0" w:evenVBand="0" w:oddHBand="1" w:evenHBand="0" w:firstRowFirstColumn="0" w:firstRowLastColumn="0" w:lastRowFirstColumn="0" w:lastRowLastColumn="0"/>
            </w:pPr>
            <w:r>
              <w:t xml:space="preserve">To test if the website will prevent you from logging in to the site if </w:t>
            </w:r>
            <w:r w:rsidR="0023452A">
              <w:t>you enter the wrong data.</w:t>
            </w:r>
          </w:p>
        </w:tc>
        <w:tc>
          <w:tcPr>
            <w:tcW w:w="3873" w:type="dxa"/>
          </w:tcPr>
          <w:p w14:paraId="3075BE4E" w14:textId="2F4BC501" w:rsidR="0020692B" w:rsidRDefault="006D7B28" w:rsidP="00EF733F">
            <w:pPr>
              <w:cnfStyle w:val="000000100000" w:firstRow="0" w:lastRow="0" w:firstColumn="0" w:lastColumn="0" w:oddVBand="0" w:evenVBand="0" w:oddHBand="1" w:evenHBand="0" w:firstRowFirstColumn="0" w:firstRowLastColumn="0" w:lastRowFirstColumn="0" w:lastRowLastColumn="0"/>
            </w:pPr>
            <w:r>
              <w:t>The website, before sending data to Django will prevent the user posting the data to the database and from going forward to the dashboard. The website should display a popup box that prompts the user to enter data into the fields left open.</w:t>
            </w:r>
          </w:p>
        </w:tc>
      </w:tr>
      <w:tr w:rsidR="003A1F33" w14:paraId="4DDD6EE0" w14:textId="77777777" w:rsidTr="000A12AE">
        <w:tc>
          <w:tcPr>
            <w:cnfStyle w:val="001000000000" w:firstRow="0" w:lastRow="0" w:firstColumn="1" w:lastColumn="0" w:oddVBand="0" w:evenVBand="0" w:oddHBand="0" w:evenHBand="0" w:firstRowFirstColumn="0" w:firstRowLastColumn="0" w:lastRowFirstColumn="0" w:lastRowLastColumn="0"/>
            <w:tcW w:w="1347" w:type="dxa"/>
          </w:tcPr>
          <w:p w14:paraId="6A413958" w14:textId="42F36017" w:rsidR="003A1F33" w:rsidRDefault="003A1F33" w:rsidP="009C1064">
            <w:pPr>
              <w:jc w:val="center"/>
            </w:pPr>
            <w:r>
              <w:t>4</w:t>
            </w:r>
          </w:p>
        </w:tc>
        <w:tc>
          <w:tcPr>
            <w:tcW w:w="1366" w:type="dxa"/>
          </w:tcPr>
          <w:p w14:paraId="6341D0DD" w14:textId="4F7C0A07" w:rsidR="003A1F33" w:rsidRDefault="00DD55B9" w:rsidP="00EF733F">
            <w:pPr>
              <w:cnfStyle w:val="000000000000" w:firstRow="0" w:lastRow="0" w:firstColumn="0" w:lastColumn="0" w:oddVBand="0" w:evenVBand="0" w:oddHBand="0" w:evenHBand="0" w:firstRowFirstColumn="0" w:firstRowLastColumn="0" w:lastRowFirstColumn="0" w:lastRowLastColumn="0"/>
            </w:pPr>
            <w:r>
              <w:t>Test search bar</w:t>
            </w:r>
          </w:p>
        </w:tc>
        <w:tc>
          <w:tcPr>
            <w:tcW w:w="1362" w:type="dxa"/>
          </w:tcPr>
          <w:p w14:paraId="6EF69DB3" w14:textId="03F32F2A" w:rsidR="003A1F33" w:rsidRDefault="00DD55B9" w:rsidP="00EF733F">
            <w:pPr>
              <w:cnfStyle w:val="000000000000" w:firstRow="0" w:lastRow="0" w:firstColumn="0" w:lastColumn="0" w:oddVBand="0" w:evenVBand="0" w:oddHBand="0" w:evenHBand="0" w:firstRowFirstColumn="0" w:firstRowLastColumn="0" w:lastRowFirstColumn="0" w:lastRowLastColumn="0"/>
            </w:pPr>
            <w:r>
              <w:t>Invalid</w:t>
            </w:r>
          </w:p>
        </w:tc>
        <w:tc>
          <w:tcPr>
            <w:tcW w:w="1408" w:type="dxa"/>
          </w:tcPr>
          <w:p w14:paraId="060CE00E" w14:textId="3F799B1B" w:rsidR="003A1F33" w:rsidRDefault="00DD55B9" w:rsidP="00EF733F">
            <w:pPr>
              <w:cnfStyle w:val="000000000000" w:firstRow="0" w:lastRow="0" w:firstColumn="0" w:lastColumn="0" w:oddVBand="0" w:evenVBand="0" w:oddHBand="0" w:evenHBand="0" w:firstRowFirstColumn="0" w:firstRowLastColumn="0" w:lastRowFirstColumn="0" w:lastRowLastColumn="0"/>
            </w:pPr>
            <w:r>
              <w:t>Leaving search bar blank</w:t>
            </w:r>
          </w:p>
        </w:tc>
        <w:tc>
          <w:tcPr>
            <w:tcW w:w="1765" w:type="dxa"/>
          </w:tcPr>
          <w:p w14:paraId="36FC2EA9" w14:textId="761B80D9" w:rsidR="003A1F33" w:rsidRDefault="00DD55B9" w:rsidP="00EF733F">
            <w:pPr>
              <w:cnfStyle w:val="000000000000" w:firstRow="0" w:lastRow="0" w:firstColumn="0" w:lastColumn="0" w:oddVBand="0" w:evenVBand="0" w:oddHBand="0" w:evenHBand="0" w:firstRowFirstColumn="0" w:firstRowLastColumn="0" w:lastRowFirstColumn="0" w:lastRowLastColumn="0"/>
            </w:pPr>
            <w:r>
              <w:t xml:space="preserve">This is to see if the search bar </w:t>
            </w:r>
            <w:r w:rsidR="00D579BE">
              <w:t xml:space="preserve">algorithm </w:t>
            </w:r>
            <w:r w:rsidR="00D579BE">
              <w:lastRenderedPageBreak/>
              <w:t xml:space="preserve">will realise that nothing has been searched and will </w:t>
            </w:r>
            <w:r w:rsidR="00236F1A">
              <w:t>output a suitable response for the user.</w:t>
            </w:r>
          </w:p>
        </w:tc>
        <w:tc>
          <w:tcPr>
            <w:tcW w:w="3873" w:type="dxa"/>
          </w:tcPr>
          <w:p w14:paraId="0396DE5E" w14:textId="61158BF9" w:rsidR="003A1F33" w:rsidRDefault="00236F1A" w:rsidP="00EF733F">
            <w:pPr>
              <w:cnfStyle w:val="000000000000" w:firstRow="0" w:lastRow="0" w:firstColumn="0" w:lastColumn="0" w:oddVBand="0" w:evenVBand="0" w:oddHBand="0" w:evenHBand="0" w:firstRowFirstColumn="0" w:firstRowLastColumn="0" w:lastRowFirstColumn="0" w:lastRowLastColumn="0"/>
            </w:pPr>
            <w:r>
              <w:lastRenderedPageBreak/>
              <w:t xml:space="preserve">The page should still render but instead of showing the results of the search </w:t>
            </w:r>
            <w:r w:rsidR="00601209">
              <w:t xml:space="preserve">it will print a message </w:t>
            </w:r>
            <w:r w:rsidR="00601209">
              <w:lastRenderedPageBreak/>
              <w:t>like “</w:t>
            </w:r>
            <w:r w:rsidR="00821E07">
              <w:t>You didn’t enter anything for this search</w:t>
            </w:r>
            <w:r w:rsidR="00C84107">
              <w:t>,</w:t>
            </w:r>
            <w:r w:rsidR="00601209">
              <w:t>”</w:t>
            </w:r>
            <w:r w:rsidR="00821E07">
              <w:t xml:space="preserve"> </w:t>
            </w:r>
            <w:r w:rsidR="00C84107">
              <w:t>t</w:t>
            </w:r>
            <w:r w:rsidR="00821E07">
              <w:t xml:space="preserve">o tell </w:t>
            </w:r>
            <w:r w:rsidR="00C84107">
              <w:t>the user what they had done.</w:t>
            </w:r>
          </w:p>
        </w:tc>
      </w:tr>
      <w:tr w:rsidR="007D5F7D" w14:paraId="0E4E2448" w14:textId="77777777" w:rsidTr="000A1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dxa"/>
          </w:tcPr>
          <w:p w14:paraId="5080ADEE" w14:textId="66D2929B" w:rsidR="007D5F7D" w:rsidRDefault="007D5F7D" w:rsidP="009C1064">
            <w:pPr>
              <w:jc w:val="center"/>
            </w:pPr>
            <w:r>
              <w:lastRenderedPageBreak/>
              <w:t>5</w:t>
            </w:r>
          </w:p>
        </w:tc>
        <w:tc>
          <w:tcPr>
            <w:tcW w:w="1366" w:type="dxa"/>
          </w:tcPr>
          <w:p w14:paraId="739D5894" w14:textId="1A931DA1" w:rsidR="007D5F7D" w:rsidRDefault="007D5F7D" w:rsidP="00EF733F">
            <w:pPr>
              <w:cnfStyle w:val="000000100000" w:firstRow="0" w:lastRow="0" w:firstColumn="0" w:lastColumn="0" w:oddVBand="0" w:evenVBand="0" w:oddHBand="1" w:evenHBand="0" w:firstRowFirstColumn="0" w:firstRowLastColumn="0" w:lastRowFirstColumn="0" w:lastRowLastColumn="0"/>
            </w:pPr>
            <w:r>
              <w:t>Test search bar</w:t>
            </w:r>
          </w:p>
        </w:tc>
        <w:tc>
          <w:tcPr>
            <w:tcW w:w="1362" w:type="dxa"/>
          </w:tcPr>
          <w:p w14:paraId="765C0CCA" w14:textId="5E55C829" w:rsidR="007D5F7D" w:rsidRDefault="00616387" w:rsidP="00EF733F">
            <w:pPr>
              <w:cnfStyle w:val="000000100000" w:firstRow="0" w:lastRow="0" w:firstColumn="0" w:lastColumn="0" w:oddVBand="0" w:evenVBand="0" w:oddHBand="1" w:evenHBand="0" w:firstRowFirstColumn="0" w:firstRowLastColumn="0" w:lastRowFirstColumn="0" w:lastRowLastColumn="0"/>
            </w:pPr>
            <w:r>
              <w:t>extreme</w:t>
            </w:r>
          </w:p>
        </w:tc>
        <w:tc>
          <w:tcPr>
            <w:tcW w:w="1408" w:type="dxa"/>
          </w:tcPr>
          <w:p w14:paraId="4463984B" w14:textId="575C855A" w:rsidR="007D5F7D" w:rsidRDefault="00616387" w:rsidP="00EF733F">
            <w:pPr>
              <w:cnfStyle w:val="000000100000" w:firstRow="0" w:lastRow="0" w:firstColumn="0" w:lastColumn="0" w:oddVBand="0" w:evenVBand="0" w:oddHBand="1" w:evenHBand="0" w:firstRowFirstColumn="0" w:firstRowLastColumn="0" w:lastRowFirstColumn="0" w:lastRowLastColumn="0"/>
            </w:pPr>
            <w:r>
              <w:t xml:space="preserve">Entering a </w:t>
            </w:r>
            <w:r w:rsidR="00AE2F5C">
              <w:t>topic that doesn’t exi</w:t>
            </w:r>
            <w:r w:rsidR="000C6B4C">
              <w:t>st or isn’t spelt right</w:t>
            </w:r>
          </w:p>
        </w:tc>
        <w:tc>
          <w:tcPr>
            <w:tcW w:w="1765" w:type="dxa"/>
          </w:tcPr>
          <w:p w14:paraId="3BD65947" w14:textId="1813BB1C" w:rsidR="007D5F7D" w:rsidRDefault="000C6B4C" w:rsidP="00EF733F">
            <w:pPr>
              <w:cnfStyle w:val="000000100000" w:firstRow="0" w:lastRow="0" w:firstColumn="0" w:lastColumn="0" w:oddVBand="0" w:evenVBand="0" w:oddHBand="1" w:evenHBand="0" w:firstRowFirstColumn="0" w:firstRowLastColumn="0" w:lastRowFirstColumn="0" w:lastRowLastColumn="0"/>
            </w:pPr>
            <w:r>
              <w:t xml:space="preserve">This is to see if the </w:t>
            </w:r>
            <w:r w:rsidR="00704A89">
              <w:t>that the algorithm can show that something was searched b</w:t>
            </w:r>
            <w:r w:rsidR="0092284D">
              <w:t>ut didn’t exist in the database</w:t>
            </w:r>
            <w:r w:rsidR="00704A89">
              <w:t xml:space="preserve"> </w:t>
            </w:r>
          </w:p>
        </w:tc>
        <w:tc>
          <w:tcPr>
            <w:tcW w:w="3873" w:type="dxa"/>
          </w:tcPr>
          <w:p w14:paraId="292BBF14" w14:textId="0BFFB1CD" w:rsidR="007D5F7D" w:rsidRDefault="0092284D" w:rsidP="00EF733F">
            <w:pPr>
              <w:cnfStyle w:val="000000100000" w:firstRow="0" w:lastRow="0" w:firstColumn="0" w:lastColumn="0" w:oddVBand="0" w:evenVBand="0" w:oddHBand="1" w:evenHBand="0" w:firstRowFirstColumn="0" w:firstRowLastColumn="0" w:lastRowFirstColumn="0" w:lastRowLastColumn="0"/>
            </w:pPr>
            <w:r>
              <w:t>The page should render and should out</w:t>
            </w:r>
            <w:r w:rsidR="002F3BFC">
              <w:t>put</w:t>
            </w:r>
            <w:r>
              <w:t xml:space="preserve"> text saying th</w:t>
            </w:r>
            <w:r w:rsidR="00326270">
              <w:t>at “The item that that you searched</w:t>
            </w:r>
            <w:r w:rsidR="00495832">
              <w:t xml:space="preserve"> isn’t found or is spelt wrongly</w:t>
            </w:r>
            <w:r w:rsidR="00326270">
              <w:t>”</w:t>
            </w:r>
          </w:p>
        </w:tc>
      </w:tr>
      <w:tr w:rsidR="00616387" w14:paraId="122FF3F1" w14:textId="77777777" w:rsidTr="000A12AE">
        <w:tc>
          <w:tcPr>
            <w:cnfStyle w:val="001000000000" w:firstRow="0" w:lastRow="0" w:firstColumn="1" w:lastColumn="0" w:oddVBand="0" w:evenVBand="0" w:oddHBand="0" w:evenHBand="0" w:firstRowFirstColumn="0" w:firstRowLastColumn="0" w:lastRowFirstColumn="0" w:lastRowLastColumn="0"/>
            <w:tcW w:w="1347" w:type="dxa"/>
          </w:tcPr>
          <w:p w14:paraId="2BBA4C21" w14:textId="03E5A99E" w:rsidR="00616387" w:rsidRDefault="00AA58EF" w:rsidP="009C1064">
            <w:pPr>
              <w:jc w:val="center"/>
            </w:pPr>
            <w:r>
              <w:t>6</w:t>
            </w:r>
          </w:p>
        </w:tc>
        <w:tc>
          <w:tcPr>
            <w:tcW w:w="1366" w:type="dxa"/>
          </w:tcPr>
          <w:p w14:paraId="2507480F" w14:textId="5AC00F10" w:rsidR="00616387" w:rsidRDefault="00AA58EF" w:rsidP="00EF733F">
            <w:pPr>
              <w:cnfStyle w:val="000000000000" w:firstRow="0" w:lastRow="0" w:firstColumn="0" w:lastColumn="0" w:oddVBand="0" w:evenVBand="0" w:oddHBand="0" w:evenHBand="0" w:firstRowFirstColumn="0" w:firstRowLastColumn="0" w:lastRowFirstColumn="0" w:lastRowLastColumn="0"/>
            </w:pPr>
            <w:r>
              <w:t>Test search bar</w:t>
            </w:r>
          </w:p>
        </w:tc>
        <w:tc>
          <w:tcPr>
            <w:tcW w:w="1362" w:type="dxa"/>
          </w:tcPr>
          <w:p w14:paraId="23643886" w14:textId="3DD14F16" w:rsidR="00616387" w:rsidRDefault="00AA58EF" w:rsidP="00EF733F">
            <w:pPr>
              <w:cnfStyle w:val="000000000000" w:firstRow="0" w:lastRow="0" w:firstColumn="0" w:lastColumn="0" w:oddVBand="0" w:evenVBand="0" w:oddHBand="0" w:evenHBand="0" w:firstRowFirstColumn="0" w:firstRowLastColumn="0" w:lastRowFirstColumn="0" w:lastRowLastColumn="0"/>
            </w:pPr>
            <w:r>
              <w:t>valid</w:t>
            </w:r>
          </w:p>
        </w:tc>
        <w:tc>
          <w:tcPr>
            <w:tcW w:w="1408" w:type="dxa"/>
          </w:tcPr>
          <w:p w14:paraId="56D934AF" w14:textId="6D337381" w:rsidR="00616387" w:rsidRDefault="00AA58EF" w:rsidP="00EF733F">
            <w:pPr>
              <w:cnfStyle w:val="000000000000" w:firstRow="0" w:lastRow="0" w:firstColumn="0" w:lastColumn="0" w:oddVBand="0" w:evenVBand="0" w:oddHBand="0" w:evenHBand="0" w:firstRowFirstColumn="0" w:firstRowLastColumn="0" w:lastRowFirstColumn="0" w:lastRowLastColumn="0"/>
            </w:pPr>
            <w:r>
              <w:t>Entering a topic that exists</w:t>
            </w:r>
          </w:p>
        </w:tc>
        <w:tc>
          <w:tcPr>
            <w:tcW w:w="1765" w:type="dxa"/>
          </w:tcPr>
          <w:p w14:paraId="65C70CC4" w14:textId="4E3411DB" w:rsidR="00616387" w:rsidRDefault="00AA58EF" w:rsidP="00EF733F">
            <w:pPr>
              <w:cnfStyle w:val="000000000000" w:firstRow="0" w:lastRow="0" w:firstColumn="0" w:lastColumn="0" w:oddVBand="0" w:evenVBand="0" w:oddHBand="0" w:evenHBand="0" w:firstRowFirstColumn="0" w:firstRowLastColumn="0" w:lastRowFirstColumn="0" w:lastRowLastColumn="0"/>
            </w:pPr>
            <w:r>
              <w:t xml:space="preserve">This is to see that the search algorithm </w:t>
            </w:r>
            <w:r w:rsidR="00051751">
              <w:t>works</w:t>
            </w:r>
            <w:r>
              <w:t xml:space="preserve"> and displays the correct </w:t>
            </w:r>
            <w:r w:rsidR="00DB41BC">
              <w:t>questions to be accessed by the user.</w:t>
            </w:r>
          </w:p>
        </w:tc>
        <w:tc>
          <w:tcPr>
            <w:tcW w:w="3873" w:type="dxa"/>
          </w:tcPr>
          <w:p w14:paraId="2041AA53" w14:textId="5AF9BE53" w:rsidR="00616387" w:rsidRDefault="00051751" w:rsidP="00EF733F">
            <w:pPr>
              <w:cnfStyle w:val="000000000000" w:firstRow="0" w:lastRow="0" w:firstColumn="0" w:lastColumn="0" w:oddVBand="0" w:evenVBand="0" w:oddHBand="0" w:evenHBand="0" w:firstRowFirstColumn="0" w:firstRowLastColumn="0" w:lastRowFirstColumn="0" w:lastRowLastColumn="0"/>
            </w:pPr>
            <w:r>
              <w:t>The page should render</w:t>
            </w:r>
            <w:r w:rsidR="002F3BFC">
              <w:t xml:space="preserve"> and should output text </w:t>
            </w:r>
            <w:r w:rsidR="00053494">
              <w:t>saying,</w:t>
            </w:r>
            <w:r w:rsidR="00EF1110">
              <w:t xml:space="preserve"> </w:t>
            </w:r>
            <w:r w:rsidR="00A75EE1">
              <w:t xml:space="preserve">“Showing the results for </w:t>
            </w:r>
            <w:r w:rsidR="00D930C9">
              <w:t>search</w:t>
            </w:r>
            <w:r w:rsidR="00A75EE1">
              <w:t>”</w:t>
            </w:r>
            <w:r w:rsidR="00D930C9">
              <w:t xml:space="preserve"> </w:t>
            </w:r>
            <w:r w:rsidR="00A965E5">
              <w:t>and will sh</w:t>
            </w:r>
            <w:r w:rsidR="006C5581">
              <w:t>ow the questions that matched the topic of the search</w:t>
            </w:r>
            <w:r w:rsidR="00752E5C">
              <w:t xml:space="preserve">. It will also have </w:t>
            </w:r>
            <w:r w:rsidR="00053494">
              <w:t>links to each question page.</w:t>
            </w:r>
          </w:p>
        </w:tc>
      </w:tr>
      <w:tr w:rsidR="00053494" w14:paraId="52FAFDFE" w14:textId="77777777" w:rsidTr="000A1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dxa"/>
          </w:tcPr>
          <w:p w14:paraId="6BBB1ACD" w14:textId="01EEE600" w:rsidR="00053494" w:rsidRDefault="00053494" w:rsidP="009C1064">
            <w:pPr>
              <w:jc w:val="center"/>
            </w:pPr>
            <w:r>
              <w:t>7</w:t>
            </w:r>
          </w:p>
        </w:tc>
        <w:tc>
          <w:tcPr>
            <w:tcW w:w="1366" w:type="dxa"/>
          </w:tcPr>
          <w:p w14:paraId="04001B18" w14:textId="4B08DD65" w:rsidR="00053494" w:rsidRDefault="00BA28ED" w:rsidP="00EF733F">
            <w:pPr>
              <w:cnfStyle w:val="000000100000" w:firstRow="0" w:lastRow="0" w:firstColumn="0" w:lastColumn="0" w:oddVBand="0" w:evenVBand="0" w:oddHBand="1" w:evenHBand="0" w:firstRowFirstColumn="0" w:firstRowLastColumn="0" w:lastRowFirstColumn="0" w:lastRowLastColumn="0"/>
            </w:pPr>
            <w:r>
              <w:t xml:space="preserve">Test </w:t>
            </w:r>
            <w:r w:rsidR="003D643F">
              <w:t>Question form</w:t>
            </w:r>
          </w:p>
        </w:tc>
        <w:tc>
          <w:tcPr>
            <w:tcW w:w="1362" w:type="dxa"/>
          </w:tcPr>
          <w:p w14:paraId="131C1B7F" w14:textId="2DE6B652" w:rsidR="00053494" w:rsidRDefault="003D643F" w:rsidP="00EF733F">
            <w:pPr>
              <w:cnfStyle w:val="000000100000" w:firstRow="0" w:lastRow="0" w:firstColumn="0" w:lastColumn="0" w:oddVBand="0" w:evenVBand="0" w:oddHBand="1" w:evenHBand="0" w:firstRowFirstColumn="0" w:firstRowLastColumn="0" w:lastRowFirstColumn="0" w:lastRowLastColumn="0"/>
            </w:pPr>
            <w:r>
              <w:t>valid</w:t>
            </w:r>
          </w:p>
        </w:tc>
        <w:tc>
          <w:tcPr>
            <w:tcW w:w="1408" w:type="dxa"/>
          </w:tcPr>
          <w:p w14:paraId="38579E52" w14:textId="6EC778BC" w:rsidR="00053494" w:rsidRDefault="003D643F" w:rsidP="00EF733F">
            <w:pPr>
              <w:cnfStyle w:val="000000100000" w:firstRow="0" w:lastRow="0" w:firstColumn="0" w:lastColumn="0" w:oddVBand="0" w:evenVBand="0" w:oddHBand="1" w:evenHBand="0" w:firstRowFirstColumn="0" w:firstRowLastColumn="0" w:lastRowFirstColumn="0" w:lastRowLastColumn="0"/>
            </w:pPr>
            <w:r>
              <w:t xml:space="preserve">All </w:t>
            </w:r>
            <w:r w:rsidR="00565DBC">
              <w:t>forms valid</w:t>
            </w:r>
          </w:p>
        </w:tc>
        <w:tc>
          <w:tcPr>
            <w:tcW w:w="1765" w:type="dxa"/>
          </w:tcPr>
          <w:p w14:paraId="146178B3" w14:textId="2A416A43" w:rsidR="009D1ED4" w:rsidRDefault="00C62D88" w:rsidP="00EF733F">
            <w:pPr>
              <w:cnfStyle w:val="000000100000" w:firstRow="0" w:lastRow="0" w:firstColumn="0" w:lastColumn="0" w:oddVBand="0" w:evenVBand="0" w:oddHBand="1" w:evenHBand="0" w:firstRowFirstColumn="0" w:firstRowLastColumn="0" w:lastRowFirstColumn="0" w:lastRowLastColumn="0"/>
            </w:pPr>
            <w:r>
              <w:t xml:space="preserve">This </w:t>
            </w:r>
            <w:r w:rsidR="00FF661B">
              <w:t xml:space="preserve">is to see if the form </w:t>
            </w:r>
            <w:r w:rsidR="006707D4">
              <w:t xml:space="preserve">data is </w:t>
            </w:r>
            <w:r w:rsidR="004B0E29">
              <w:t>taken</w:t>
            </w:r>
            <w:r w:rsidR="00B06275">
              <w:t xml:space="preserve"> by the website and transferred to the database.</w:t>
            </w:r>
          </w:p>
        </w:tc>
        <w:tc>
          <w:tcPr>
            <w:tcW w:w="3873" w:type="dxa"/>
          </w:tcPr>
          <w:p w14:paraId="7A601462" w14:textId="3E016BAE" w:rsidR="00DE3C2B" w:rsidRDefault="00B06275" w:rsidP="00EF733F">
            <w:pPr>
              <w:cnfStyle w:val="000000100000" w:firstRow="0" w:lastRow="0" w:firstColumn="0" w:lastColumn="0" w:oddVBand="0" w:evenVBand="0" w:oddHBand="1" w:evenHBand="0" w:firstRowFirstColumn="0" w:firstRowLastColumn="0" w:lastRowFirstColumn="0" w:lastRowLastColumn="0"/>
            </w:pPr>
            <w:r>
              <w:t>After the submit button is pressed on the form</w:t>
            </w:r>
            <w:r w:rsidR="00DE3C2B">
              <w:t xml:space="preserve"> the user should be redirected and the form should appear in the admin section of the site. </w:t>
            </w:r>
            <w:r w:rsidR="00FC0C23">
              <w:t>Also,</w:t>
            </w:r>
            <w:r w:rsidR="00DE3C2B">
              <w:t xml:space="preserve"> </w:t>
            </w:r>
            <w:r w:rsidR="00BB015F">
              <w:t xml:space="preserve">the </w:t>
            </w:r>
            <w:r w:rsidR="00026F85">
              <w:t xml:space="preserve">new question should appear </w:t>
            </w:r>
            <w:r w:rsidR="004D0464">
              <w:t>on the homepage.</w:t>
            </w:r>
          </w:p>
        </w:tc>
      </w:tr>
      <w:tr w:rsidR="004D0464" w14:paraId="42E60664" w14:textId="77777777" w:rsidTr="000A12AE">
        <w:tc>
          <w:tcPr>
            <w:cnfStyle w:val="001000000000" w:firstRow="0" w:lastRow="0" w:firstColumn="1" w:lastColumn="0" w:oddVBand="0" w:evenVBand="0" w:oddHBand="0" w:evenHBand="0" w:firstRowFirstColumn="0" w:firstRowLastColumn="0" w:lastRowFirstColumn="0" w:lastRowLastColumn="0"/>
            <w:tcW w:w="1347" w:type="dxa"/>
          </w:tcPr>
          <w:p w14:paraId="140924D3" w14:textId="0D900B24" w:rsidR="004D0464" w:rsidRDefault="004D0464" w:rsidP="009C1064">
            <w:pPr>
              <w:jc w:val="center"/>
            </w:pPr>
            <w:r>
              <w:t>8</w:t>
            </w:r>
          </w:p>
        </w:tc>
        <w:tc>
          <w:tcPr>
            <w:tcW w:w="1366" w:type="dxa"/>
          </w:tcPr>
          <w:p w14:paraId="3DD6630E" w14:textId="5B595D43" w:rsidR="004D0464" w:rsidRDefault="004D0464" w:rsidP="00EF733F">
            <w:pPr>
              <w:cnfStyle w:val="000000000000" w:firstRow="0" w:lastRow="0" w:firstColumn="0" w:lastColumn="0" w:oddVBand="0" w:evenVBand="0" w:oddHBand="0" w:evenHBand="0" w:firstRowFirstColumn="0" w:firstRowLastColumn="0" w:lastRowFirstColumn="0" w:lastRowLastColumn="0"/>
            </w:pPr>
            <w:r>
              <w:t>Test Question form</w:t>
            </w:r>
          </w:p>
        </w:tc>
        <w:tc>
          <w:tcPr>
            <w:tcW w:w="1362" w:type="dxa"/>
          </w:tcPr>
          <w:p w14:paraId="64A2F6F6" w14:textId="0E2C8870" w:rsidR="004D0464" w:rsidRDefault="004D0464" w:rsidP="00EF733F">
            <w:pPr>
              <w:cnfStyle w:val="000000000000" w:firstRow="0" w:lastRow="0" w:firstColumn="0" w:lastColumn="0" w:oddVBand="0" w:evenVBand="0" w:oddHBand="0" w:evenHBand="0" w:firstRowFirstColumn="0" w:firstRowLastColumn="0" w:lastRowFirstColumn="0" w:lastRowLastColumn="0"/>
            </w:pPr>
            <w:r>
              <w:t>invalid</w:t>
            </w:r>
          </w:p>
        </w:tc>
        <w:tc>
          <w:tcPr>
            <w:tcW w:w="1408" w:type="dxa"/>
          </w:tcPr>
          <w:p w14:paraId="5AE92444" w14:textId="7AF05B19" w:rsidR="004D0464" w:rsidRDefault="000A12AE" w:rsidP="00EF733F">
            <w:pPr>
              <w:cnfStyle w:val="000000000000" w:firstRow="0" w:lastRow="0" w:firstColumn="0" w:lastColumn="0" w:oddVBand="0" w:evenVBand="0" w:oddHBand="0" w:evenHBand="0" w:firstRowFirstColumn="0" w:firstRowLastColumn="0" w:lastRowFirstColumn="0" w:lastRowLastColumn="0"/>
            </w:pPr>
            <w:r>
              <w:t>Description</w:t>
            </w:r>
            <w:r w:rsidR="00C314D4">
              <w:t xml:space="preserve"> field empty on the form</w:t>
            </w:r>
          </w:p>
        </w:tc>
        <w:tc>
          <w:tcPr>
            <w:tcW w:w="1765" w:type="dxa"/>
          </w:tcPr>
          <w:p w14:paraId="3D2129EF" w14:textId="62E96001" w:rsidR="004D0464" w:rsidRDefault="00C314D4" w:rsidP="00EF733F">
            <w:pPr>
              <w:cnfStyle w:val="000000000000" w:firstRow="0" w:lastRow="0" w:firstColumn="0" w:lastColumn="0" w:oddVBand="0" w:evenVBand="0" w:oddHBand="0" w:evenHBand="0" w:firstRowFirstColumn="0" w:firstRowLastColumn="0" w:lastRowFirstColumn="0" w:lastRowLastColumn="0"/>
            </w:pPr>
            <w:r>
              <w:t xml:space="preserve">This is to see if the form will reject </w:t>
            </w:r>
            <w:r w:rsidR="00FC0C23">
              <w:t>an invalid form.</w:t>
            </w:r>
          </w:p>
        </w:tc>
        <w:tc>
          <w:tcPr>
            <w:tcW w:w="3873" w:type="dxa"/>
          </w:tcPr>
          <w:p w14:paraId="3C527883" w14:textId="560541C1" w:rsidR="004D0464" w:rsidRDefault="00FC0C23" w:rsidP="00EF733F">
            <w:pPr>
              <w:cnfStyle w:val="000000000000" w:firstRow="0" w:lastRow="0" w:firstColumn="0" w:lastColumn="0" w:oddVBand="0" w:evenVBand="0" w:oddHBand="0" w:evenHBand="0" w:firstRowFirstColumn="0" w:firstRowLastColumn="0" w:lastRowFirstColumn="0" w:lastRowLastColumn="0"/>
            </w:pPr>
            <w:r>
              <w:t>A popup should appear after the submit button is pressed saying that</w:t>
            </w:r>
            <w:r w:rsidR="000A12AE">
              <w:t xml:space="preserve"> the empty field needs to be entered.</w:t>
            </w:r>
          </w:p>
        </w:tc>
      </w:tr>
      <w:tr w:rsidR="000A12AE" w14:paraId="3ED28B1B" w14:textId="77777777" w:rsidTr="000A1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dxa"/>
          </w:tcPr>
          <w:p w14:paraId="4531D051" w14:textId="1A768000" w:rsidR="000A12AE" w:rsidRDefault="000A12AE" w:rsidP="000A12AE">
            <w:pPr>
              <w:jc w:val="center"/>
            </w:pPr>
            <w:r>
              <w:t>9</w:t>
            </w:r>
          </w:p>
        </w:tc>
        <w:tc>
          <w:tcPr>
            <w:tcW w:w="1366" w:type="dxa"/>
          </w:tcPr>
          <w:p w14:paraId="23119044" w14:textId="4EA86EFF" w:rsidR="000A12AE" w:rsidRDefault="000A12AE" w:rsidP="000A12AE">
            <w:pPr>
              <w:cnfStyle w:val="000000100000" w:firstRow="0" w:lastRow="0" w:firstColumn="0" w:lastColumn="0" w:oddVBand="0" w:evenVBand="0" w:oddHBand="1" w:evenHBand="0" w:firstRowFirstColumn="0" w:firstRowLastColumn="0" w:lastRowFirstColumn="0" w:lastRowLastColumn="0"/>
            </w:pPr>
            <w:r>
              <w:t>Test Question form</w:t>
            </w:r>
          </w:p>
        </w:tc>
        <w:tc>
          <w:tcPr>
            <w:tcW w:w="1362" w:type="dxa"/>
          </w:tcPr>
          <w:p w14:paraId="73D83633" w14:textId="5D1F4456" w:rsidR="000A12AE" w:rsidRDefault="000A12AE" w:rsidP="000A12AE">
            <w:pPr>
              <w:cnfStyle w:val="000000100000" w:firstRow="0" w:lastRow="0" w:firstColumn="0" w:lastColumn="0" w:oddVBand="0" w:evenVBand="0" w:oddHBand="1" w:evenHBand="0" w:firstRowFirstColumn="0" w:firstRowLastColumn="0" w:lastRowFirstColumn="0" w:lastRowLastColumn="0"/>
            </w:pPr>
            <w:r>
              <w:t>extreme</w:t>
            </w:r>
          </w:p>
        </w:tc>
        <w:tc>
          <w:tcPr>
            <w:tcW w:w="1408" w:type="dxa"/>
          </w:tcPr>
          <w:p w14:paraId="48A436E4" w14:textId="3469F321" w:rsidR="000A12AE" w:rsidRDefault="00A567DF" w:rsidP="000A12AE">
            <w:pPr>
              <w:cnfStyle w:val="000000100000" w:firstRow="0" w:lastRow="0" w:firstColumn="0" w:lastColumn="0" w:oddVBand="0" w:evenVBand="0" w:oddHBand="1" w:evenHBand="0" w:firstRowFirstColumn="0" w:firstRowLastColumn="0" w:lastRowFirstColumn="0" w:lastRowLastColumn="0"/>
            </w:pPr>
            <w:r>
              <w:t>Title</w:t>
            </w:r>
            <w:r w:rsidR="000A12AE">
              <w:t xml:space="preserve"> </w:t>
            </w:r>
            <w:r w:rsidR="009C4864">
              <w:t xml:space="preserve">with more than </w:t>
            </w:r>
            <w:r w:rsidR="000949CD">
              <w:t xml:space="preserve">90 </w:t>
            </w:r>
            <w:r w:rsidR="009C4864">
              <w:t>characters</w:t>
            </w:r>
          </w:p>
        </w:tc>
        <w:tc>
          <w:tcPr>
            <w:tcW w:w="1765" w:type="dxa"/>
          </w:tcPr>
          <w:p w14:paraId="5EDAA61D" w14:textId="529C074D" w:rsidR="000A12AE" w:rsidRDefault="000A12AE" w:rsidP="000A12AE">
            <w:pPr>
              <w:cnfStyle w:val="000000100000" w:firstRow="0" w:lastRow="0" w:firstColumn="0" w:lastColumn="0" w:oddVBand="0" w:evenVBand="0" w:oddHBand="1" w:evenHBand="0" w:firstRowFirstColumn="0" w:firstRowLastColumn="0" w:lastRowFirstColumn="0" w:lastRowLastColumn="0"/>
            </w:pPr>
            <w:r>
              <w:t>This is to see if the form will reject an invalid form.</w:t>
            </w:r>
          </w:p>
        </w:tc>
        <w:tc>
          <w:tcPr>
            <w:tcW w:w="3873" w:type="dxa"/>
          </w:tcPr>
          <w:p w14:paraId="052385D9" w14:textId="49192F62" w:rsidR="000A12AE" w:rsidRDefault="000949CD" w:rsidP="000A12AE">
            <w:pPr>
              <w:cnfStyle w:val="000000100000" w:firstRow="0" w:lastRow="0" w:firstColumn="0" w:lastColumn="0" w:oddVBand="0" w:evenVBand="0" w:oddHBand="1" w:evenHBand="0" w:firstRowFirstColumn="0" w:firstRowLastColumn="0" w:lastRowFirstColumn="0" w:lastRowLastColumn="0"/>
            </w:pPr>
            <w:r>
              <w:t xml:space="preserve">The </w:t>
            </w:r>
            <w:r w:rsidR="00C34537">
              <w:t>form shouldn’t let you input anymore characters once this threshold is reached.</w:t>
            </w:r>
          </w:p>
        </w:tc>
      </w:tr>
      <w:tr w:rsidR="00AE71EC" w14:paraId="3EF2D82A" w14:textId="77777777" w:rsidTr="000A12AE">
        <w:tc>
          <w:tcPr>
            <w:cnfStyle w:val="001000000000" w:firstRow="0" w:lastRow="0" w:firstColumn="1" w:lastColumn="0" w:oddVBand="0" w:evenVBand="0" w:oddHBand="0" w:evenHBand="0" w:firstRowFirstColumn="0" w:firstRowLastColumn="0" w:lastRowFirstColumn="0" w:lastRowLastColumn="0"/>
            <w:tcW w:w="1347" w:type="dxa"/>
          </w:tcPr>
          <w:p w14:paraId="52358318" w14:textId="246D735D" w:rsidR="00AE71EC" w:rsidRDefault="00AE71EC" w:rsidP="000A12AE">
            <w:pPr>
              <w:jc w:val="center"/>
            </w:pPr>
            <w:r>
              <w:t>10</w:t>
            </w:r>
          </w:p>
        </w:tc>
        <w:tc>
          <w:tcPr>
            <w:tcW w:w="1366" w:type="dxa"/>
          </w:tcPr>
          <w:p w14:paraId="69F30D01" w14:textId="064E9014" w:rsidR="00AE71EC" w:rsidRDefault="00F65B16" w:rsidP="000A12AE">
            <w:pPr>
              <w:cnfStyle w:val="000000000000" w:firstRow="0" w:lastRow="0" w:firstColumn="0" w:lastColumn="0" w:oddVBand="0" w:evenVBand="0" w:oddHBand="0" w:evenHBand="0" w:firstRowFirstColumn="0" w:firstRowLastColumn="0" w:lastRowFirstColumn="0" w:lastRowLastColumn="0"/>
            </w:pPr>
            <w:r>
              <w:t>Test Answer form</w:t>
            </w:r>
          </w:p>
        </w:tc>
        <w:tc>
          <w:tcPr>
            <w:tcW w:w="1362" w:type="dxa"/>
          </w:tcPr>
          <w:p w14:paraId="2C46BEAC" w14:textId="477DE23B" w:rsidR="00AE71EC" w:rsidRDefault="00B0610E" w:rsidP="000A12AE">
            <w:pPr>
              <w:cnfStyle w:val="000000000000" w:firstRow="0" w:lastRow="0" w:firstColumn="0" w:lastColumn="0" w:oddVBand="0" w:evenVBand="0" w:oddHBand="0" w:evenHBand="0" w:firstRowFirstColumn="0" w:firstRowLastColumn="0" w:lastRowFirstColumn="0" w:lastRowLastColumn="0"/>
            </w:pPr>
            <w:r>
              <w:t>valid</w:t>
            </w:r>
          </w:p>
        </w:tc>
        <w:tc>
          <w:tcPr>
            <w:tcW w:w="1408" w:type="dxa"/>
          </w:tcPr>
          <w:p w14:paraId="310DA81F" w14:textId="2FDB3FA6" w:rsidR="00AE71EC" w:rsidRDefault="00565DBC" w:rsidP="000A12AE">
            <w:pPr>
              <w:cnfStyle w:val="000000000000" w:firstRow="0" w:lastRow="0" w:firstColumn="0" w:lastColumn="0" w:oddVBand="0" w:evenVBand="0" w:oddHBand="0" w:evenHBand="0" w:firstRowFirstColumn="0" w:firstRowLastColumn="0" w:lastRowFirstColumn="0" w:lastRowLastColumn="0"/>
            </w:pPr>
            <w:r>
              <w:t>All forms valid</w:t>
            </w:r>
          </w:p>
        </w:tc>
        <w:tc>
          <w:tcPr>
            <w:tcW w:w="1765" w:type="dxa"/>
          </w:tcPr>
          <w:p w14:paraId="73F78CB8" w14:textId="3EF5968A" w:rsidR="00AE71EC" w:rsidRDefault="00DB77F6" w:rsidP="000A12AE">
            <w:pPr>
              <w:cnfStyle w:val="000000000000" w:firstRow="0" w:lastRow="0" w:firstColumn="0" w:lastColumn="0" w:oddVBand="0" w:evenVBand="0" w:oddHBand="0" w:evenHBand="0" w:firstRowFirstColumn="0" w:firstRowLastColumn="0" w:lastRowFirstColumn="0" w:lastRowLastColumn="0"/>
            </w:pPr>
            <w:r>
              <w:t>To see if the Answer form transfers data to the database.</w:t>
            </w:r>
          </w:p>
        </w:tc>
        <w:tc>
          <w:tcPr>
            <w:tcW w:w="3873" w:type="dxa"/>
          </w:tcPr>
          <w:p w14:paraId="7ADE586A" w14:textId="6C67EC49" w:rsidR="00AE71EC" w:rsidRDefault="005B21B1" w:rsidP="000A12AE">
            <w:pPr>
              <w:cnfStyle w:val="000000000000" w:firstRow="0" w:lastRow="0" w:firstColumn="0" w:lastColumn="0" w:oddVBand="0" w:evenVBand="0" w:oddHBand="0" w:evenHBand="0" w:firstRowFirstColumn="0" w:firstRowLastColumn="0" w:lastRowFirstColumn="0" w:lastRowLastColumn="0"/>
            </w:pPr>
            <w:r>
              <w:t xml:space="preserve">After submitting the </w:t>
            </w:r>
            <w:r w:rsidR="00732A54">
              <w:t>form,</w:t>
            </w:r>
            <w:r>
              <w:t xml:space="preserve"> the page should be refreshed</w:t>
            </w:r>
            <w:r w:rsidR="00F409DB">
              <w:t xml:space="preserve"> and the answer that was entered should show up underneath the question.</w:t>
            </w:r>
          </w:p>
        </w:tc>
      </w:tr>
      <w:bookmarkEnd w:id="31"/>
    </w:tbl>
    <w:p w14:paraId="42C92814" w14:textId="0C59CB4F" w:rsidR="00EF733F" w:rsidRDefault="00EF733F" w:rsidP="00EF733F"/>
    <w:p w14:paraId="15B06B3C" w14:textId="47F8A0C6" w:rsidR="000F58E5" w:rsidRDefault="00C466BA" w:rsidP="00C466BA">
      <w:pPr>
        <w:pStyle w:val="Heading2"/>
      </w:pPr>
      <w:bookmarkStart w:id="32" w:name="_Toc94820947"/>
      <w:r>
        <w:t>Post Development Questionnaire</w:t>
      </w:r>
      <w:bookmarkEnd w:id="32"/>
    </w:p>
    <w:p w14:paraId="71AAF2B4" w14:textId="11902A09" w:rsidR="00327838" w:rsidRDefault="005A2AAA" w:rsidP="00327838">
      <w:r>
        <w:t xml:space="preserve">After the development process </w:t>
      </w:r>
      <w:r w:rsidR="00327838" w:rsidRPr="00444E4C">
        <w:t>I am going to b</w:t>
      </w:r>
      <w:r w:rsidR="00327838">
        <w:t xml:space="preserve">e using a questionnaire to assess my program, and see any improvements I will make, this is because a questionnaire is a very easy and useful way to gather my stakeholders’ </w:t>
      </w:r>
      <w:r w:rsidR="00327838">
        <w:lastRenderedPageBreak/>
        <w:t xml:space="preserve">opinions and is in a similar style of gathering their requirements, so the stakeholders will be familiar and comfortable with this method of gathering their opinions. It can also give me a lot of qualitative data that I can </w:t>
      </w:r>
      <w:proofErr w:type="gramStart"/>
      <w:r w:rsidR="00327838">
        <w:t>take into account</w:t>
      </w:r>
      <w:proofErr w:type="gramEnd"/>
      <w:r w:rsidR="00327838">
        <w:t xml:space="preserve"> and can target areas of the program that I would like to improve with targeted questions, for example, asking about the graphics of the website and asking how to make them better.</w:t>
      </w:r>
    </w:p>
    <w:p w14:paraId="5B0ADB42" w14:textId="77777777" w:rsidR="008D400B" w:rsidRDefault="008D400B" w:rsidP="00EF733F"/>
    <w:p w14:paraId="1E82A59F" w14:textId="01897719" w:rsidR="00E34536" w:rsidRPr="00E34536" w:rsidRDefault="00E34536" w:rsidP="00E34536">
      <w:pPr>
        <w:numPr>
          <w:ilvl w:val="0"/>
          <w:numId w:val="15"/>
        </w:numPr>
        <w:rPr>
          <w:lang w:val="en"/>
        </w:rPr>
      </w:pPr>
      <w:r w:rsidRPr="00E34536">
        <w:rPr>
          <w:lang w:val="en"/>
        </w:rPr>
        <w:t xml:space="preserve">What do you think about the overall layout of the </w:t>
      </w:r>
      <w:r>
        <w:rPr>
          <w:lang w:val="en"/>
        </w:rPr>
        <w:t>website</w:t>
      </w:r>
      <w:r w:rsidRPr="00E34536">
        <w:rPr>
          <w:lang w:val="en"/>
        </w:rPr>
        <w:t>?</w:t>
      </w:r>
    </w:p>
    <w:p w14:paraId="1518911E" w14:textId="3D616693" w:rsidR="00E34536" w:rsidRPr="00E34536" w:rsidRDefault="00E34536" w:rsidP="00E34536">
      <w:pPr>
        <w:numPr>
          <w:ilvl w:val="0"/>
          <w:numId w:val="15"/>
        </w:numPr>
        <w:rPr>
          <w:lang w:val="en"/>
        </w:rPr>
      </w:pPr>
      <w:r w:rsidRPr="00E34536">
        <w:rPr>
          <w:lang w:val="en"/>
        </w:rPr>
        <w:t xml:space="preserve">How could the </w:t>
      </w:r>
      <w:r w:rsidR="009A32E3">
        <w:rPr>
          <w:lang w:val="en"/>
        </w:rPr>
        <w:t>website function</w:t>
      </w:r>
      <w:r w:rsidRPr="00E34536">
        <w:rPr>
          <w:lang w:val="en"/>
        </w:rPr>
        <w:t xml:space="preserve"> be improved?</w:t>
      </w:r>
    </w:p>
    <w:p w14:paraId="6A83E2E5" w14:textId="0D958804" w:rsidR="00E34536" w:rsidRPr="00E34536" w:rsidRDefault="00E34536" w:rsidP="00E34536">
      <w:pPr>
        <w:numPr>
          <w:ilvl w:val="0"/>
          <w:numId w:val="15"/>
        </w:numPr>
        <w:rPr>
          <w:lang w:val="en"/>
        </w:rPr>
      </w:pPr>
      <w:r w:rsidRPr="00E34536">
        <w:rPr>
          <w:lang w:val="en"/>
        </w:rPr>
        <w:t xml:space="preserve">How informative </w:t>
      </w:r>
      <w:r w:rsidR="009A32E3">
        <w:rPr>
          <w:lang w:val="en"/>
        </w:rPr>
        <w:t xml:space="preserve">is the UI of the </w:t>
      </w:r>
      <w:r w:rsidR="000C3020">
        <w:rPr>
          <w:lang w:val="en"/>
        </w:rPr>
        <w:t>website?</w:t>
      </w:r>
    </w:p>
    <w:p w14:paraId="43EB0DDD" w14:textId="2049D394" w:rsidR="00974ACB" w:rsidRPr="004E172A" w:rsidRDefault="00554DD2" w:rsidP="00EF733F">
      <w:pPr>
        <w:numPr>
          <w:ilvl w:val="0"/>
          <w:numId w:val="15"/>
        </w:numPr>
        <w:rPr>
          <w:lang w:val="en"/>
        </w:rPr>
      </w:pPr>
      <w:r>
        <w:rPr>
          <w:lang w:val="en"/>
        </w:rPr>
        <w:t>Do you s</w:t>
      </w:r>
      <w:r w:rsidR="00B60A23">
        <w:rPr>
          <w:lang w:val="en"/>
        </w:rPr>
        <w:t>uggest any changes to the UI</w:t>
      </w:r>
      <w:r>
        <w:rPr>
          <w:lang w:val="en"/>
        </w:rPr>
        <w:t>?</w:t>
      </w:r>
    </w:p>
    <w:p w14:paraId="4971F95A" w14:textId="77777777" w:rsidR="0092214B" w:rsidRDefault="0092214B" w:rsidP="0092214B">
      <w:bookmarkStart w:id="33" w:name="_Toc94820948"/>
    </w:p>
    <w:p w14:paraId="7329EB0B" w14:textId="77777777" w:rsidR="0092214B" w:rsidRDefault="0092214B" w:rsidP="0092214B"/>
    <w:p w14:paraId="5005E0C1" w14:textId="77777777" w:rsidR="0092214B" w:rsidRDefault="0092214B" w:rsidP="0092214B"/>
    <w:p w14:paraId="44DB4B20" w14:textId="77777777" w:rsidR="0092214B" w:rsidRDefault="0092214B" w:rsidP="0092214B"/>
    <w:p w14:paraId="7CB78233" w14:textId="77777777" w:rsidR="0092214B" w:rsidRDefault="0092214B" w:rsidP="0092214B"/>
    <w:p w14:paraId="640480A7" w14:textId="77777777" w:rsidR="0092214B" w:rsidRDefault="0092214B" w:rsidP="0092214B"/>
    <w:p w14:paraId="4A8A5283" w14:textId="0C8C2116" w:rsidR="008D400B" w:rsidRDefault="008D400B" w:rsidP="008D400B">
      <w:pPr>
        <w:pStyle w:val="Heading1"/>
        <w:rPr>
          <w:color w:val="auto"/>
          <w:sz w:val="48"/>
        </w:rPr>
      </w:pPr>
      <w:r w:rsidRPr="008D400B">
        <w:rPr>
          <w:color w:val="auto"/>
          <w:sz w:val="48"/>
        </w:rPr>
        <w:t>Development</w:t>
      </w:r>
      <w:bookmarkEnd w:id="33"/>
    </w:p>
    <w:p w14:paraId="31BE81AD" w14:textId="6294E37F" w:rsidR="008D400B" w:rsidRDefault="008D400B" w:rsidP="008D400B">
      <w:pPr>
        <w:pStyle w:val="Heading2"/>
      </w:pPr>
      <w:bookmarkStart w:id="34" w:name="_Toc94820949"/>
      <w:r>
        <w:t>First Prototype</w:t>
      </w:r>
      <w:bookmarkEnd w:id="34"/>
    </w:p>
    <w:p w14:paraId="783E4065" w14:textId="22A9C35E" w:rsidR="004C487A" w:rsidRDefault="008C3099" w:rsidP="008D400B">
      <w:r>
        <w:t>To start</w:t>
      </w:r>
      <w:r w:rsidR="00C114F2">
        <w:t>,</w:t>
      </w:r>
      <w:r>
        <w:t xml:space="preserve"> I first started developing the registration and login systems of the website.</w:t>
      </w:r>
      <w:r w:rsidR="004C487A">
        <w:t xml:space="preserve"> </w:t>
      </w:r>
    </w:p>
    <w:p w14:paraId="136F2331" w14:textId="77777777" w:rsidR="00C114F2" w:rsidRDefault="00C114F2" w:rsidP="00C114F2">
      <w:pPr>
        <w:pStyle w:val="Heading3"/>
      </w:pPr>
    </w:p>
    <w:bookmarkStart w:id="35" w:name="_Registration_page/backend"/>
    <w:bookmarkStart w:id="36" w:name="_Toc94820950"/>
    <w:bookmarkEnd w:id="35"/>
    <w:p w14:paraId="4C65411F" w14:textId="1CC204C6" w:rsidR="0054747B" w:rsidRDefault="001304F0" w:rsidP="00FC6FC5">
      <w:pPr>
        <w:pStyle w:val="Heading3"/>
      </w:pPr>
      <w:r>
        <w:rPr>
          <w:noProof/>
        </w:rPr>
        <mc:AlternateContent>
          <mc:Choice Requires="wps">
            <w:drawing>
              <wp:anchor distT="0" distB="0" distL="114300" distR="114300" simplePos="0" relativeHeight="251655184" behindDoc="0" locked="0" layoutInCell="1" allowOverlap="1" wp14:anchorId="416596B5" wp14:editId="4D5F91EC">
                <wp:simplePos x="0" y="0"/>
                <wp:positionH relativeFrom="column">
                  <wp:posOffset>-728345</wp:posOffset>
                </wp:positionH>
                <wp:positionV relativeFrom="paragraph">
                  <wp:posOffset>2145030</wp:posOffset>
                </wp:positionV>
                <wp:extent cx="6910705"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6910705" cy="635"/>
                        </a:xfrm>
                        <a:prstGeom prst="rect">
                          <a:avLst/>
                        </a:prstGeom>
                        <a:solidFill>
                          <a:prstClr val="white"/>
                        </a:solidFill>
                        <a:ln>
                          <a:noFill/>
                        </a:ln>
                      </wps:spPr>
                      <wps:txbx>
                        <w:txbxContent>
                          <w:p w14:paraId="6AB181D4" w14:textId="1C8D4787" w:rsidR="004C0CAD" w:rsidRPr="00D068F2" w:rsidRDefault="004C0CAD" w:rsidP="001304F0">
                            <w:pPr>
                              <w:pStyle w:val="Caption"/>
                              <w:rPr>
                                <w:noProof/>
                                <w:sz w:val="22"/>
                              </w:rPr>
                            </w:pPr>
                            <w:r>
                              <w:t xml:space="preserve">Figure </w:t>
                            </w:r>
                            <w:r w:rsidR="0007024E">
                              <w:fldChar w:fldCharType="begin"/>
                            </w:r>
                            <w:r w:rsidR="0007024E">
                              <w:instrText xml:space="preserve"> SEQ Figure \* ARABIC </w:instrText>
                            </w:r>
                            <w:r w:rsidR="0007024E">
                              <w:fldChar w:fldCharType="separate"/>
                            </w:r>
                            <w:r w:rsidR="00BF2B6E">
                              <w:rPr>
                                <w:noProof/>
                              </w:rPr>
                              <w:t>6</w:t>
                            </w:r>
                            <w:r w:rsidR="0007024E">
                              <w:rPr>
                                <w:noProof/>
                              </w:rPr>
                              <w:fldChar w:fldCharType="end"/>
                            </w:r>
                            <w:r>
                              <w:t xml:space="preserve">- </w:t>
                            </w:r>
                            <w:r w:rsidRPr="004E3E29">
                              <w:t>The form for the register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6596B5" id="Text Box 38" o:spid="_x0000_s1061" type="#_x0000_t202" style="position:absolute;margin-left:-57.35pt;margin-top:168.9pt;width:544.15pt;height:.05pt;z-index:251655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" stroked="f">
                <v:textbox style="mso-fit-shape-to-text:t" inset="0,0,0,0">
                  <w:txbxContent>
                    <w:p w14:paraId="6AB181D4" w14:textId="1C8D4787" w:rsidR="004C0CAD" w:rsidRPr="00D068F2" w:rsidRDefault="004C0CAD" w:rsidP="001304F0">
                      <w:pPr>
                        <w:pStyle w:val="Caption"/>
                        <w:rPr>
                          <w:noProof/>
                          <w:sz w:val="22"/>
                        </w:rPr>
                      </w:pPr>
                      <w:r>
                        <w:t xml:space="preserve">Figure </w:t>
                      </w:r>
                      <w:fldSimple w:instr=" SEQ Figure \* ARABIC ">
                        <w:r w:rsidR="00BF2B6E">
                          <w:rPr>
                            <w:noProof/>
                          </w:rPr>
                          <w:t>6</w:t>
                        </w:r>
                      </w:fldSimple>
                      <w:r>
                        <w:t xml:space="preserve">- </w:t>
                      </w:r>
                      <w:r w:rsidRPr="004E3E29">
                        <w:t>The form for the register page</w:t>
                      </w:r>
                    </w:p>
                  </w:txbxContent>
                </v:textbox>
                <w10:wrap type="square"/>
              </v:shape>
            </w:pict>
          </mc:Fallback>
        </mc:AlternateContent>
      </w:r>
      <w:r w:rsidR="00FC6FC5">
        <w:rPr>
          <w:noProof/>
        </w:rPr>
        <w:drawing>
          <wp:anchor distT="0" distB="0" distL="114300" distR="114300" simplePos="0" relativeHeight="251655183" behindDoc="1" locked="0" layoutInCell="1" allowOverlap="1" wp14:anchorId="30E62FCD" wp14:editId="666DF6A1">
            <wp:simplePos x="0" y="0"/>
            <wp:positionH relativeFrom="column">
              <wp:posOffset>-728345</wp:posOffset>
            </wp:positionH>
            <wp:positionV relativeFrom="paragraph">
              <wp:posOffset>363855</wp:posOffset>
            </wp:positionV>
            <wp:extent cx="6910705" cy="1724025"/>
            <wp:effectExtent l="0" t="0" r="4445"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910705" cy="1724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14F2">
        <w:t>Registration page/backend</w:t>
      </w:r>
      <w:bookmarkEnd w:id="36"/>
    </w:p>
    <w:p w14:paraId="1FEA3712" w14:textId="25E679AF" w:rsidR="001304F0" w:rsidRPr="001304F0" w:rsidRDefault="00DA4E43" w:rsidP="001304F0">
      <w:r>
        <w:t xml:space="preserve">This </w:t>
      </w:r>
      <w:r w:rsidR="00953144">
        <w:t>register form class outlines the fields that each user will have like first name</w:t>
      </w:r>
      <w:r w:rsidR="00554434">
        <w:t>, last name and the password.</w:t>
      </w:r>
      <w:r w:rsidR="00FC689E">
        <w:t xml:space="preserve"> This is then imported to the Register</w:t>
      </w:r>
      <w:r w:rsidR="009539D4">
        <w:t xml:space="preserve"> View where it is used.</w:t>
      </w:r>
    </w:p>
    <w:p w14:paraId="13CBF3E2" w14:textId="5E6752E7" w:rsidR="0019001A" w:rsidRDefault="00A74F30" w:rsidP="0019001A">
      <w:pPr>
        <w:pStyle w:val="Caption"/>
        <w:keepNext/>
      </w:pPr>
      <w:r>
        <w:rPr>
          <w:noProof/>
        </w:rPr>
        <w:lastRenderedPageBreak/>
        <w:drawing>
          <wp:anchor distT="0" distB="0" distL="114300" distR="114300" simplePos="0" relativeHeight="251655185" behindDoc="0" locked="0" layoutInCell="1" allowOverlap="1" wp14:anchorId="2FF59C9F" wp14:editId="239B6DE9">
            <wp:simplePos x="0" y="0"/>
            <wp:positionH relativeFrom="margin">
              <wp:align>center</wp:align>
            </wp:positionH>
            <wp:positionV relativeFrom="paragraph">
              <wp:posOffset>204580</wp:posOffset>
            </wp:positionV>
            <wp:extent cx="7006104" cy="3776344"/>
            <wp:effectExtent l="0" t="0" r="4445" b="0"/>
            <wp:wrapSquare wrapText="bothSides"/>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7006104" cy="3776344"/>
                    </a:xfrm>
                    <a:prstGeom prst="rect">
                      <a:avLst/>
                    </a:prstGeom>
                  </pic:spPr>
                </pic:pic>
              </a:graphicData>
            </a:graphic>
          </wp:anchor>
        </w:drawing>
      </w:r>
    </w:p>
    <w:p w14:paraId="0F209776" w14:textId="1A912C16" w:rsidR="0067034F" w:rsidRDefault="0019001A" w:rsidP="0019001A">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7</w:t>
      </w:r>
      <w:r w:rsidR="0007024E">
        <w:rPr>
          <w:noProof/>
        </w:rPr>
        <w:fldChar w:fldCharType="end"/>
      </w:r>
      <w:r>
        <w:t>- The view for the register page</w:t>
      </w:r>
    </w:p>
    <w:p w14:paraId="1D53DE02" w14:textId="1864717B" w:rsidR="00554341" w:rsidRPr="00554341" w:rsidRDefault="00554341" w:rsidP="00554341">
      <w:r>
        <w:t xml:space="preserve">Here the view takes the form in </w:t>
      </w:r>
      <w:r w:rsidR="00B542D3">
        <w:t xml:space="preserve">figure 7 and </w:t>
      </w:r>
      <w:r w:rsidR="000F4F1A">
        <w:t xml:space="preserve">renders it </w:t>
      </w:r>
      <w:r w:rsidR="004B0CBE">
        <w:t xml:space="preserve">on the </w:t>
      </w:r>
      <w:r w:rsidR="000C0295">
        <w:t xml:space="preserve">register page. This section of the code is called a GET function. Next in the POST </w:t>
      </w:r>
      <w:r w:rsidR="0093534F">
        <w:t>function data that is entered by the user is processed to check if it is valid</w:t>
      </w:r>
      <w:r w:rsidR="00126CD5">
        <w:t>, for example</w:t>
      </w:r>
      <w:r w:rsidR="00D21E45">
        <w:t xml:space="preserve"> a password being too short</w:t>
      </w:r>
      <w:r w:rsidR="004D1CBE">
        <w:t xml:space="preserve">. If it is valid the </w:t>
      </w:r>
      <w:r w:rsidR="00727EC9">
        <w:t xml:space="preserve">user’s </w:t>
      </w:r>
      <w:r w:rsidR="004D1CBE">
        <w:t>details are stored within the database.</w:t>
      </w:r>
    </w:p>
    <w:p w14:paraId="6F10470D" w14:textId="77777777" w:rsidR="00FA6C96" w:rsidRDefault="00FA6C96" w:rsidP="00FA6C96">
      <w:pPr>
        <w:keepNext/>
      </w:pPr>
      <w:r w:rsidRPr="00FA6C96">
        <w:rPr>
          <w:noProof/>
        </w:rPr>
        <w:drawing>
          <wp:inline distT="0" distB="0" distL="0" distR="0" wp14:anchorId="13805C92" wp14:editId="1CD43AF2">
            <wp:extent cx="5274310" cy="1979295"/>
            <wp:effectExtent l="0" t="0" r="2540" b="190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45"/>
                    <a:stretch>
                      <a:fillRect/>
                    </a:stretch>
                  </pic:blipFill>
                  <pic:spPr>
                    <a:xfrm>
                      <a:off x="0" y="0"/>
                      <a:ext cx="5274310" cy="1979295"/>
                    </a:xfrm>
                    <a:prstGeom prst="rect">
                      <a:avLst/>
                    </a:prstGeom>
                  </pic:spPr>
                </pic:pic>
              </a:graphicData>
            </a:graphic>
          </wp:inline>
        </w:drawing>
      </w:r>
    </w:p>
    <w:p w14:paraId="45BFA8EC" w14:textId="24C83C77" w:rsidR="00FA6C96" w:rsidRDefault="00FA6C96" w:rsidP="00FA6C96">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8</w:t>
      </w:r>
      <w:r w:rsidR="0007024E">
        <w:rPr>
          <w:noProof/>
        </w:rPr>
        <w:fldChar w:fldCharType="end"/>
      </w:r>
      <w:r>
        <w:t xml:space="preserve"> - HTML template for register page</w:t>
      </w:r>
    </w:p>
    <w:p w14:paraId="02CEAFBB" w14:textId="27D27194" w:rsidR="00861DF0" w:rsidRPr="00861DF0" w:rsidRDefault="00861DF0" w:rsidP="00861DF0">
      <w:r>
        <w:t xml:space="preserve">This HTML uses simple Django syntax </w:t>
      </w:r>
      <w:r w:rsidR="00BE1B0C">
        <w:t xml:space="preserve">called </w:t>
      </w:r>
      <w:r w:rsidR="007336B8">
        <w:t>“</w:t>
      </w:r>
      <w:proofErr w:type="spellStart"/>
      <w:r>
        <w:t>form.as.table</w:t>
      </w:r>
      <w:proofErr w:type="spellEnd"/>
      <w:r w:rsidR="007336B8">
        <w:t>” to render the form as a HTML table.</w:t>
      </w:r>
      <w:r>
        <w:t xml:space="preserve"> </w:t>
      </w:r>
    </w:p>
    <w:p w14:paraId="3022279B" w14:textId="77777777" w:rsidR="0067034F" w:rsidRDefault="0067034F" w:rsidP="0067034F">
      <w:pPr>
        <w:pStyle w:val="Caption"/>
        <w:keepNext/>
      </w:pPr>
      <w:r>
        <w:rPr>
          <w:noProof/>
        </w:rPr>
        <w:lastRenderedPageBreak/>
        <w:drawing>
          <wp:inline distT="0" distB="0" distL="0" distR="0" wp14:anchorId="21B96165" wp14:editId="14E60B57">
            <wp:extent cx="5270500" cy="1631950"/>
            <wp:effectExtent l="19050" t="19050" r="25400" b="254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0500" cy="1631950"/>
                    </a:xfrm>
                    <a:prstGeom prst="rect">
                      <a:avLst/>
                    </a:prstGeom>
                    <a:noFill/>
                    <a:ln>
                      <a:solidFill>
                        <a:schemeClr val="accent1"/>
                      </a:solidFill>
                    </a:ln>
                  </pic:spPr>
                </pic:pic>
              </a:graphicData>
            </a:graphic>
          </wp:inline>
        </w:drawing>
      </w:r>
    </w:p>
    <w:p w14:paraId="55BD4309" w14:textId="360E2DC4" w:rsidR="00305FE9" w:rsidRDefault="0067034F" w:rsidP="0067034F">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9</w:t>
      </w:r>
      <w:r w:rsidR="0007024E">
        <w:rPr>
          <w:noProof/>
        </w:rPr>
        <w:fldChar w:fldCharType="end"/>
      </w:r>
      <w:r>
        <w:t>- simple register page displayed from the previous code combined</w:t>
      </w:r>
    </w:p>
    <w:p w14:paraId="7C2EE4AA" w14:textId="6645385C" w:rsidR="00C114F2" w:rsidRDefault="00CB32AB" w:rsidP="0067034F">
      <w:r>
        <w:t xml:space="preserve">On this basic register </w:t>
      </w:r>
      <w:r w:rsidR="00173CB7">
        <w:t>page,</w:t>
      </w:r>
      <w:r>
        <w:t xml:space="preserve"> you are able to enter </w:t>
      </w:r>
      <w:r w:rsidR="00215C10">
        <w:t xml:space="preserve">your details like email, </w:t>
      </w:r>
      <w:r w:rsidR="009F0C40">
        <w:t xml:space="preserve">name and password. Through the use of the code above </w:t>
      </w:r>
      <w:r w:rsidR="00BD6B23">
        <w:t>Django is able to POST (transfer)</w:t>
      </w:r>
      <w:r w:rsidR="00D90B3C">
        <w:t xml:space="preserve"> all of this data to the sites SQL database creating a new </w:t>
      </w:r>
      <w:r w:rsidR="000B2162">
        <w:t xml:space="preserve">user object. This form is </w:t>
      </w:r>
      <w:r w:rsidR="006E3F2E">
        <w:t xml:space="preserve">also able to prevent the data </w:t>
      </w:r>
      <w:r w:rsidR="00DD42F5">
        <w:t xml:space="preserve">from being passed to the </w:t>
      </w:r>
      <w:r w:rsidR="006A5C81">
        <w:t>if certain criteria aren’t met like for example</w:t>
      </w:r>
      <w:r w:rsidR="00245881">
        <w:t xml:space="preserve"> if the password used invalid symbols</w:t>
      </w:r>
      <w:r w:rsidR="009C1150">
        <w:t>,</w:t>
      </w:r>
      <w:r w:rsidR="006D7B28">
        <w:t xml:space="preserve"> it would be rejected.</w:t>
      </w:r>
    </w:p>
    <w:p w14:paraId="69802586" w14:textId="0BEA4559" w:rsidR="00C114F2" w:rsidRDefault="00C114F2" w:rsidP="0067034F">
      <w:r>
        <w:t>This register page in the first prototype doesn’t visually look the best since I haven’t included CSS in the html template that is rendered but also since I prioritised the function of the page first before the look of it. I can build on the look in future prototypes.</w:t>
      </w:r>
    </w:p>
    <w:p w14:paraId="388325DC" w14:textId="77777777" w:rsidR="00C114F2" w:rsidRDefault="00C114F2" w:rsidP="0067034F"/>
    <w:p w14:paraId="1A50423D" w14:textId="4D4E56C6" w:rsidR="00C114F2" w:rsidRDefault="00C114F2" w:rsidP="00C114F2">
      <w:pPr>
        <w:pStyle w:val="Heading3"/>
      </w:pPr>
      <w:bookmarkStart w:id="37" w:name="_Toc94820951"/>
      <w:r>
        <w:t>Login page/backend</w:t>
      </w:r>
      <w:bookmarkEnd w:id="37"/>
    </w:p>
    <w:p w14:paraId="270A500A" w14:textId="567FCA21" w:rsidR="003C7570" w:rsidRDefault="00AA19A3" w:rsidP="003C7570">
      <w:pPr>
        <w:keepNext/>
      </w:pPr>
      <w:r>
        <w:rPr>
          <w:noProof/>
        </w:rPr>
        <w:drawing>
          <wp:inline distT="0" distB="0" distL="0" distR="0" wp14:anchorId="7F7A32EB" wp14:editId="584DCFA3">
            <wp:extent cx="5274310" cy="1056005"/>
            <wp:effectExtent l="0" t="0" r="2540" b="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274310" cy="1056005"/>
                    </a:xfrm>
                    <a:prstGeom prst="rect">
                      <a:avLst/>
                    </a:prstGeom>
                  </pic:spPr>
                </pic:pic>
              </a:graphicData>
            </a:graphic>
          </wp:inline>
        </w:drawing>
      </w:r>
    </w:p>
    <w:p w14:paraId="716C5A9C" w14:textId="2BBA2C1F" w:rsidR="003C7570" w:rsidRDefault="003C7570" w:rsidP="003C7570">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10</w:t>
      </w:r>
      <w:r w:rsidR="0007024E">
        <w:rPr>
          <w:noProof/>
        </w:rPr>
        <w:fldChar w:fldCharType="end"/>
      </w:r>
      <w:r>
        <w:t>- The form for the login page</w:t>
      </w:r>
    </w:p>
    <w:p w14:paraId="2F22AB01" w14:textId="77777777" w:rsidR="004A05ED" w:rsidRDefault="004A05ED" w:rsidP="004A05ED">
      <w:pPr>
        <w:keepNext/>
      </w:pPr>
      <w:r>
        <w:rPr>
          <w:noProof/>
        </w:rPr>
        <w:lastRenderedPageBreak/>
        <w:drawing>
          <wp:inline distT="0" distB="0" distL="0" distR="0" wp14:anchorId="08250445" wp14:editId="3C23818C">
            <wp:extent cx="5274310" cy="4225925"/>
            <wp:effectExtent l="0" t="0" r="2540" b="317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274310" cy="4225925"/>
                    </a:xfrm>
                    <a:prstGeom prst="rect">
                      <a:avLst/>
                    </a:prstGeom>
                  </pic:spPr>
                </pic:pic>
              </a:graphicData>
            </a:graphic>
          </wp:inline>
        </w:drawing>
      </w:r>
    </w:p>
    <w:p w14:paraId="1AEC11ED" w14:textId="7E8CB238" w:rsidR="004A05ED" w:rsidRDefault="004A05ED" w:rsidP="004A05ED">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11</w:t>
      </w:r>
      <w:r w:rsidR="0007024E">
        <w:rPr>
          <w:noProof/>
        </w:rPr>
        <w:fldChar w:fldCharType="end"/>
      </w:r>
      <w:r>
        <w:t xml:space="preserve"> - The view for </w:t>
      </w:r>
      <w:r w:rsidR="00AA19A3">
        <w:t>the login</w:t>
      </w:r>
      <w:r>
        <w:t xml:space="preserve"> page</w:t>
      </w:r>
    </w:p>
    <w:p w14:paraId="514DBEE2" w14:textId="5026023C" w:rsidR="004A4507" w:rsidRPr="004A4507" w:rsidRDefault="004A4507" w:rsidP="004A4507">
      <w:r>
        <w:t xml:space="preserve">The GET function here </w:t>
      </w:r>
      <w:r w:rsidR="00E02D01">
        <w:t>retrieves the form and renders it when the page is started</w:t>
      </w:r>
      <w:r w:rsidR="00035751">
        <w:t xml:space="preserve">. The POST function takes the information the user entered to </w:t>
      </w:r>
      <w:r w:rsidR="002A5CDD">
        <w:t>login and sends it to the database to be checked.</w:t>
      </w:r>
    </w:p>
    <w:p w14:paraId="6CFDB57E" w14:textId="37351B73" w:rsidR="003C7570" w:rsidRDefault="0007024E" w:rsidP="003C7570">
      <w:pPr>
        <w:keepNext/>
      </w:pPr>
      <w:r>
        <w:pict w14:anchorId="261727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7pt;height:78.3pt">
            <v:imagedata r:id="rId49" o:title="Login page image" cropbottom="28494f" cropright="8533f"/>
          </v:shape>
        </w:pict>
      </w:r>
    </w:p>
    <w:p w14:paraId="43C84A1B" w14:textId="2B7F6EE9" w:rsidR="003C7570" w:rsidRDefault="003C7570" w:rsidP="003C7570">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12</w:t>
      </w:r>
      <w:r w:rsidR="0007024E">
        <w:rPr>
          <w:noProof/>
        </w:rPr>
        <w:fldChar w:fldCharType="end"/>
      </w:r>
      <w:r>
        <w:t xml:space="preserve"> - simple login page rendered from the previous code</w:t>
      </w:r>
    </w:p>
    <w:p w14:paraId="1F1F33DF" w14:textId="67EB73D6" w:rsidR="00D93DD2" w:rsidRDefault="00D93DD2" w:rsidP="00D93DD2">
      <w:r>
        <w:t xml:space="preserve">On this basic login page, you are able to enter your details like email and password. Through the use of the code above Django is able to GET (retrieve) the user data for your account by scanning through the SQL database to </w:t>
      </w:r>
      <w:r w:rsidR="00AA19A3">
        <w:t>find.</w:t>
      </w:r>
      <w:r>
        <w:t xml:space="preserve"> This form is also able to prevent the data from being passed to the if certain criteria aren’t met like for example if the password used invalid </w:t>
      </w:r>
      <w:r w:rsidR="00B71B57">
        <w:t>symbols,</w:t>
      </w:r>
      <w:r>
        <w:t xml:space="preserve"> it would be rejected.</w:t>
      </w:r>
    </w:p>
    <w:p w14:paraId="0B15B274" w14:textId="77777777" w:rsidR="00D93DD2" w:rsidRDefault="00D93DD2" w:rsidP="00D93DD2">
      <w:r>
        <w:t>This register page in the first prototype doesn’t visually look the best since I haven’t included CSS in the html template that is rendered but also since I prioritised the function of the page first before the look of it. I can build on the look in future prototypes.</w:t>
      </w:r>
    </w:p>
    <w:p w14:paraId="16D0DDC5" w14:textId="77777777" w:rsidR="002B4C5E" w:rsidRDefault="002B4C5E" w:rsidP="00D93DD2"/>
    <w:p w14:paraId="274D153A" w14:textId="664B63B8" w:rsidR="00BC61AD" w:rsidRDefault="00AB1916" w:rsidP="00D93DD2">
      <w:r>
        <w:t>Also,</w:t>
      </w:r>
      <w:r w:rsidR="002B4C5E">
        <w:t xml:space="preserve"> to start the project </w:t>
      </w:r>
      <w:r w:rsidR="00C155FF">
        <w:t xml:space="preserve">I </w:t>
      </w:r>
      <w:r w:rsidR="002B4C5E">
        <w:t xml:space="preserve">created a new </w:t>
      </w:r>
      <w:r w:rsidR="00997AF5">
        <w:t xml:space="preserve">file for my project called Coursework where I created a </w:t>
      </w:r>
      <w:r w:rsidR="00C077F8">
        <w:t>virtual</w:t>
      </w:r>
      <w:r w:rsidR="00997AF5">
        <w:t xml:space="preserve"> python environment and then </w:t>
      </w:r>
      <w:r w:rsidR="005178B6">
        <w:t>installed Django into the directory</w:t>
      </w:r>
      <w:r w:rsidR="004E3FEA">
        <w:t xml:space="preserve">. From there I was able to create my </w:t>
      </w:r>
      <w:r w:rsidR="00BC61AD">
        <w:t>Django project.</w:t>
      </w:r>
    </w:p>
    <w:p w14:paraId="47CD3CB0" w14:textId="77777777" w:rsidR="0088521B" w:rsidRDefault="0088521B" w:rsidP="00D93DD2"/>
    <w:p w14:paraId="711496EA" w14:textId="7CC98E1D" w:rsidR="00A74F30" w:rsidRDefault="0088521B" w:rsidP="0088521B">
      <w:pPr>
        <w:pStyle w:val="Heading3"/>
      </w:pPr>
      <w:bookmarkStart w:id="38" w:name="_Toc94820952"/>
      <w:r>
        <w:lastRenderedPageBreak/>
        <w:t>Alpha Testing</w:t>
      </w:r>
      <w:r w:rsidR="00851AF0">
        <w:t xml:space="preserve"> for </w:t>
      </w:r>
      <w:r w:rsidR="00931BBD">
        <w:t>P</w:t>
      </w:r>
      <w:r w:rsidR="00851AF0">
        <w:t>rototype 1</w:t>
      </w:r>
      <w:bookmarkEnd w:id="38"/>
    </w:p>
    <w:p w14:paraId="381C7672" w14:textId="0188182B" w:rsidR="00C30F5C" w:rsidRDefault="00C30F5C" w:rsidP="00C30F5C">
      <w:r>
        <w:t xml:space="preserve">I am initially </w:t>
      </w:r>
      <w:r w:rsidR="007B6185">
        <w:t xml:space="preserve">doing testing to see if the register and </w:t>
      </w:r>
      <w:r w:rsidR="001F21D8">
        <w:t xml:space="preserve">login pages </w:t>
      </w:r>
      <w:r w:rsidR="00554185">
        <w:t xml:space="preserve">function correctly, </w:t>
      </w:r>
      <w:r w:rsidR="001F21D8">
        <w:t>allow</w:t>
      </w:r>
      <w:r w:rsidR="00554185">
        <w:t>ing</w:t>
      </w:r>
      <w:r w:rsidR="001F21D8">
        <w:t xml:space="preserve"> the entering of </w:t>
      </w:r>
      <w:r w:rsidR="00554185">
        <w:t>data</w:t>
      </w:r>
      <w:r w:rsidR="001F21D8">
        <w:t>/</w:t>
      </w:r>
      <w:r w:rsidR="00554185">
        <w:t xml:space="preserve">information but also </w:t>
      </w:r>
      <w:r w:rsidR="00C96931">
        <w:t>if they reject invalid data from being entered.</w:t>
      </w:r>
    </w:p>
    <w:p w14:paraId="5F8E68D0" w14:textId="77777777" w:rsidR="00C96931" w:rsidRDefault="00C96931" w:rsidP="00C30F5C"/>
    <w:p w14:paraId="204221D1" w14:textId="34E7B228" w:rsidR="00915930" w:rsidRDefault="00915930" w:rsidP="00915930">
      <w:pPr>
        <w:pStyle w:val="Heading4"/>
      </w:pPr>
      <w:r>
        <w:t xml:space="preserve">Test if </w:t>
      </w:r>
      <w:r w:rsidR="00974B05">
        <w:t>register page allows multiple</w:t>
      </w:r>
      <w:r w:rsidR="00BB7F01">
        <w:t xml:space="preserve"> usernames of the sa</w:t>
      </w:r>
      <w:r w:rsidR="00FE3735">
        <w:t>me name</w:t>
      </w:r>
    </w:p>
    <w:p w14:paraId="21589F35" w14:textId="7CC52E56" w:rsidR="00FE3735" w:rsidRDefault="00FE3735" w:rsidP="00FE3735">
      <w:r>
        <w:t>Here I am testing to see if t</w:t>
      </w:r>
      <w:r w:rsidR="009A1633">
        <w:t>he website will prevent a user being created with the same username as someone else.</w:t>
      </w:r>
    </w:p>
    <w:p w14:paraId="24079E4E" w14:textId="6C2D2D93" w:rsidR="009A1633" w:rsidRPr="00FE3735" w:rsidRDefault="009A1633" w:rsidP="00FE3735"/>
    <w:p w14:paraId="3F6885B7" w14:textId="34175F61" w:rsidR="00931BBD" w:rsidRDefault="002615CB" w:rsidP="002615CB">
      <w:pPr>
        <w:pStyle w:val="Heading4"/>
      </w:pPr>
      <w:r>
        <w:t>Test if register page prevents invalid data</w:t>
      </w:r>
    </w:p>
    <w:p w14:paraId="0E244403" w14:textId="73891DBA" w:rsidR="002615CB" w:rsidRPr="002F78F7" w:rsidRDefault="00C9417E" w:rsidP="002615CB">
      <w:pPr>
        <w:rPr>
          <w:color w:val="FF0000"/>
        </w:rPr>
      </w:pPr>
      <w:r>
        <w:t xml:space="preserve">Here I am testing to see if the register page prevents invalid data, in this case blank fields </w:t>
      </w:r>
      <w:r w:rsidR="00BD0137">
        <w:t>from being transferred to the database</w:t>
      </w:r>
      <w:r w:rsidR="00651D28">
        <w:t xml:space="preserve">. The page should show a popup box to enter the required field. </w:t>
      </w:r>
      <w:r w:rsidR="00CE7D56">
        <w:rPr>
          <w:color w:val="FF0000"/>
        </w:rPr>
        <w:t>Also,</w:t>
      </w:r>
      <w:r w:rsidR="002F78F7">
        <w:rPr>
          <w:color w:val="FF0000"/>
        </w:rPr>
        <w:t xml:space="preserve"> I slightly altered the register form (Figure 4)</w:t>
      </w:r>
      <w:r w:rsidR="0017588C">
        <w:rPr>
          <w:color w:val="FF0000"/>
        </w:rPr>
        <w:t xml:space="preserve"> to be more logically ordered as shown below:</w:t>
      </w:r>
    </w:p>
    <w:p w14:paraId="2F69C24C" w14:textId="77777777" w:rsidR="0088521B" w:rsidRDefault="0088521B" w:rsidP="0088521B"/>
    <w:p w14:paraId="5B496139" w14:textId="77777777" w:rsidR="001534C4" w:rsidRDefault="001534C4" w:rsidP="001534C4">
      <w:pPr>
        <w:keepNext/>
      </w:pPr>
      <w:r w:rsidRPr="001534C4">
        <w:rPr>
          <w:noProof/>
        </w:rPr>
        <w:drawing>
          <wp:inline distT="0" distB="0" distL="0" distR="0" wp14:anchorId="390EE64F" wp14:editId="392DAFD3">
            <wp:extent cx="5274310" cy="2085975"/>
            <wp:effectExtent l="0" t="0" r="2540" b="952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50"/>
                    <a:stretch>
                      <a:fillRect/>
                    </a:stretch>
                  </pic:blipFill>
                  <pic:spPr>
                    <a:xfrm>
                      <a:off x="0" y="0"/>
                      <a:ext cx="5274310" cy="2085975"/>
                    </a:xfrm>
                    <a:prstGeom prst="rect">
                      <a:avLst/>
                    </a:prstGeom>
                  </pic:spPr>
                </pic:pic>
              </a:graphicData>
            </a:graphic>
          </wp:inline>
        </w:drawing>
      </w:r>
    </w:p>
    <w:p w14:paraId="108F1F3E" w14:textId="03B6EA0E" w:rsidR="001534C4" w:rsidRDefault="001534C4" w:rsidP="001534C4">
      <w:pPr>
        <w:pStyle w:val="Caption"/>
      </w:pPr>
      <w:r>
        <w:t xml:space="preserve">Figure </w:t>
      </w:r>
      <w:r w:rsidR="0007024E">
        <w:fldChar w:fldCharType="begin"/>
      </w:r>
      <w:r w:rsidR="0007024E">
        <w:instrText xml:space="preserve"> SEQ Figure \* AR</w:instrText>
      </w:r>
      <w:r w:rsidR="0007024E">
        <w:instrText xml:space="preserve">ABIC </w:instrText>
      </w:r>
      <w:r w:rsidR="0007024E">
        <w:fldChar w:fldCharType="separate"/>
      </w:r>
      <w:r w:rsidR="00BF2B6E">
        <w:rPr>
          <w:noProof/>
        </w:rPr>
        <w:t>13</w:t>
      </w:r>
      <w:r w:rsidR="0007024E">
        <w:rPr>
          <w:noProof/>
        </w:rPr>
        <w:fldChar w:fldCharType="end"/>
      </w:r>
      <w:r>
        <w:t xml:space="preserve"> - Invalid data test image 1</w:t>
      </w:r>
    </w:p>
    <w:p w14:paraId="23FC76C9" w14:textId="70B967E2" w:rsidR="00F06529" w:rsidRDefault="001534C4" w:rsidP="001534C4">
      <w:r>
        <w:t xml:space="preserve">In the </w:t>
      </w:r>
      <w:r w:rsidR="00723B3A">
        <w:t xml:space="preserve">image above I have opened the register page and have </w:t>
      </w:r>
      <w:r w:rsidR="00835A09">
        <w:t>entered information into all the fields except for the username field.</w:t>
      </w:r>
      <w:r w:rsidR="006F6FA5">
        <w:t xml:space="preserve"> I will then click the </w:t>
      </w:r>
      <w:r w:rsidR="00176343">
        <w:t>Sign-up</w:t>
      </w:r>
      <w:r w:rsidR="006F6FA5">
        <w:t xml:space="preserve"> </w:t>
      </w:r>
      <w:r w:rsidR="00FC7FBE">
        <w:t>button to attempt to send the data to the database</w:t>
      </w:r>
      <w:r w:rsidR="00183CE8">
        <w:t>.</w:t>
      </w:r>
    </w:p>
    <w:p w14:paraId="6F8FB0FA" w14:textId="77777777" w:rsidR="00F06529" w:rsidRDefault="00F06529" w:rsidP="001534C4"/>
    <w:p w14:paraId="307AC282" w14:textId="77777777" w:rsidR="006F6FA5" w:rsidRDefault="006F6FA5" w:rsidP="006F6FA5">
      <w:pPr>
        <w:keepNext/>
      </w:pPr>
      <w:r w:rsidRPr="006F6FA5">
        <w:rPr>
          <w:noProof/>
        </w:rPr>
        <w:drawing>
          <wp:inline distT="0" distB="0" distL="0" distR="0" wp14:anchorId="5A460D00" wp14:editId="28BF14EF">
            <wp:extent cx="5274310" cy="1975485"/>
            <wp:effectExtent l="0" t="0" r="2540" b="5715"/>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51"/>
                    <a:stretch>
                      <a:fillRect/>
                    </a:stretch>
                  </pic:blipFill>
                  <pic:spPr>
                    <a:xfrm>
                      <a:off x="0" y="0"/>
                      <a:ext cx="5274310" cy="1975485"/>
                    </a:xfrm>
                    <a:prstGeom prst="rect">
                      <a:avLst/>
                    </a:prstGeom>
                  </pic:spPr>
                </pic:pic>
              </a:graphicData>
            </a:graphic>
          </wp:inline>
        </w:drawing>
      </w:r>
    </w:p>
    <w:p w14:paraId="7267559F" w14:textId="387B562F" w:rsidR="00F06529" w:rsidRDefault="006F6FA5" w:rsidP="006F6FA5">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14</w:t>
      </w:r>
      <w:r w:rsidR="0007024E">
        <w:rPr>
          <w:noProof/>
        </w:rPr>
        <w:fldChar w:fldCharType="end"/>
      </w:r>
      <w:r>
        <w:t xml:space="preserve"> - Invalid data test image 2</w:t>
      </w:r>
    </w:p>
    <w:p w14:paraId="27013056" w14:textId="7E7C6365" w:rsidR="006F6FA5" w:rsidRDefault="00226D92" w:rsidP="006F6FA5">
      <w:r>
        <w:t>After I clicked the button, the result was as follows.</w:t>
      </w:r>
      <w:r w:rsidR="00176343">
        <w:t xml:space="preserve"> </w:t>
      </w:r>
      <w:r>
        <w:t>A</w:t>
      </w:r>
      <w:r w:rsidR="00176343">
        <w:t xml:space="preserve"> popup window/warning message appearing </w:t>
      </w:r>
      <w:r w:rsidR="001B0A45">
        <w:t xml:space="preserve">below the empty field </w:t>
      </w:r>
      <w:r w:rsidR="00176343">
        <w:t xml:space="preserve">telling the user to </w:t>
      </w:r>
      <w:r w:rsidR="001B0A45">
        <w:t>fill in the</w:t>
      </w:r>
      <w:r w:rsidR="001A2432">
        <w:t xml:space="preserve"> field.</w:t>
      </w:r>
      <w:r w:rsidR="005C25AA">
        <w:t xml:space="preserve"> This test applies to all basic fields</w:t>
      </w:r>
      <w:r w:rsidR="00A6695D">
        <w:t xml:space="preserve"> except for first name and last name since </w:t>
      </w:r>
      <w:r w:rsidR="003E2167">
        <w:t>in the form code I set it so that they weren’t required</w:t>
      </w:r>
      <w:r w:rsidR="00D50554">
        <w:t>:</w:t>
      </w:r>
    </w:p>
    <w:p w14:paraId="17298A80" w14:textId="639FD4BB" w:rsidR="00D50554" w:rsidRDefault="00D50554" w:rsidP="006F6FA5">
      <w:r w:rsidRPr="00D50554">
        <w:rPr>
          <w:noProof/>
        </w:rPr>
        <w:lastRenderedPageBreak/>
        <w:drawing>
          <wp:inline distT="0" distB="0" distL="0" distR="0" wp14:anchorId="05B0FBFA" wp14:editId="4592E226">
            <wp:extent cx="5274310" cy="488315"/>
            <wp:effectExtent l="0" t="0" r="254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488315"/>
                    </a:xfrm>
                    <a:prstGeom prst="rect">
                      <a:avLst/>
                    </a:prstGeom>
                  </pic:spPr>
                </pic:pic>
              </a:graphicData>
            </a:graphic>
          </wp:inline>
        </w:drawing>
      </w:r>
    </w:p>
    <w:p w14:paraId="53F16A72" w14:textId="77777777" w:rsidR="00D50554" w:rsidRDefault="00D50554" w:rsidP="006F6FA5"/>
    <w:p w14:paraId="4F3ED007" w14:textId="5741943D" w:rsidR="00D50554" w:rsidRPr="00644CCD" w:rsidRDefault="00D50554" w:rsidP="006F6FA5">
      <w:pPr>
        <w:rPr>
          <w:color w:val="549E39" w:themeColor="accent1"/>
        </w:rPr>
      </w:pPr>
      <w:r w:rsidRPr="00644CCD">
        <w:rPr>
          <w:color w:val="549E39" w:themeColor="accent1"/>
        </w:rPr>
        <w:t>This test was a success</w:t>
      </w:r>
      <w:r w:rsidR="00183CE8" w:rsidRPr="00644CCD">
        <w:rPr>
          <w:color w:val="549E39" w:themeColor="accent1"/>
        </w:rPr>
        <w:t>.</w:t>
      </w:r>
    </w:p>
    <w:p w14:paraId="0F0C2557" w14:textId="77777777" w:rsidR="00183CE8" w:rsidRDefault="00183CE8" w:rsidP="006F6FA5"/>
    <w:p w14:paraId="0D1F3B31" w14:textId="77777777" w:rsidR="00CE7D56" w:rsidRDefault="00CE7D56" w:rsidP="00183CE8">
      <w:pPr>
        <w:pStyle w:val="Heading3"/>
      </w:pPr>
    </w:p>
    <w:p w14:paraId="26BC5F8A" w14:textId="1AE638D6" w:rsidR="00183CE8" w:rsidRDefault="00183CE8" w:rsidP="00183CE8">
      <w:pPr>
        <w:pStyle w:val="Heading3"/>
      </w:pPr>
      <w:bookmarkStart w:id="39" w:name="_Toc94820953"/>
      <w:r>
        <w:t>Test if register page prevents invalid password</w:t>
      </w:r>
      <w:bookmarkEnd w:id="39"/>
    </w:p>
    <w:p w14:paraId="7A71899E" w14:textId="33AAF48A" w:rsidR="00183CE8" w:rsidRDefault="009764D6" w:rsidP="00183CE8">
      <w:r>
        <w:t>Essentially,</w:t>
      </w:r>
      <w:r w:rsidR="00CE7D56">
        <w:t xml:space="preserve"> I’m going to carry out the same test as</w:t>
      </w:r>
      <w:r>
        <w:t xml:space="preserve"> above except instead of leaving a field </w:t>
      </w:r>
      <w:r w:rsidR="00B71B57">
        <w:t>blank,</w:t>
      </w:r>
      <w:r>
        <w:t xml:space="preserve"> I am going to </w:t>
      </w:r>
      <w:r w:rsidR="00435864">
        <w:t>enter data into all the fields, but instead the password is going to be invalid.</w:t>
      </w:r>
      <w:r w:rsidR="00F26B78">
        <w:t xml:space="preserve"> The </w:t>
      </w:r>
      <w:r w:rsidR="00891052">
        <w:t xml:space="preserve">password is supposed to be more than 8 characters so I will enter a password without </w:t>
      </w:r>
      <w:r w:rsidR="0051794E">
        <w:t xml:space="preserve">with 6 characters </w:t>
      </w:r>
      <w:r w:rsidR="000F716E">
        <w:t>(</w:t>
      </w:r>
      <w:proofErr w:type="spellStart"/>
      <w:r w:rsidR="000F716E">
        <w:t>joshmu</w:t>
      </w:r>
      <w:proofErr w:type="spellEnd"/>
      <w:r w:rsidR="000F716E">
        <w:t xml:space="preserve">). The website should </w:t>
      </w:r>
      <w:r w:rsidR="00C43256">
        <w:t>print an error popup.</w:t>
      </w:r>
    </w:p>
    <w:p w14:paraId="2F25F98E" w14:textId="77777777" w:rsidR="00C670D4" w:rsidRDefault="00C670D4" w:rsidP="00C670D4">
      <w:pPr>
        <w:keepNext/>
      </w:pPr>
      <w:r>
        <w:rPr>
          <w:noProof/>
        </w:rPr>
        <w:drawing>
          <wp:inline distT="0" distB="0" distL="0" distR="0" wp14:anchorId="48375D0B" wp14:editId="2EFAB707">
            <wp:extent cx="5274310" cy="2270760"/>
            <wp:effectExtent l="0" t="0" r="2540" b="0"/>
            <wp:docPr id="93" name="Picture 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274310" cy="2270760"/>
                    </a:xfrm>
                    <a:prstGeom prst="rect">
                      <a:avLst/>
                    </a:prstGeom>
                  </pic:spPr>
                </pic:pic>
              </a:graphicData>
            </a:graphic>
          </wp:inline>
        </w:drawing>
      </w:r>
    </w:p>
    <w:p w14:paraId="38836182" w14:textId="26D04C92" w:rsidR="00C670D4" w:rsidRDefault="00C670D4" w:rsidP="00C670D4">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15</w:t>
      </w:r>
      <w:r w:rsidR="0007024E">
        <w:rPr>
          <w:noProof/>
        </w:rPr>
        <w:fldChar w:fldCharType="end"/>
      </w:r>
      <w:r>
        <w:t xml:space="preserve"> - Invalid password test</w:t>
      </w:r>
    </w:p>
    <w:p w14:paraId="3EABF25D" w14:textId="77777777" w:rsidR="006B4145" w:rsidRDefault="006B4145" w:rsidP="006B4145">
      <w:pPr>
        <w:keepNext/>
      </w:pPr>
      <w:r>
        <w:rPr>
          <w:noProof/>
        </w:rPr>
        <w:drawing>
          <wp:inline distT="0" distB="0" distL="0" distR="0" wp14:anchorId="75D770C4" wp14:editId="634C5E9C">
            <wp:extent cx="3924848" cy="1657581"/>
            <wp:effectExtent l="0" t="0" r="0" b="0"/>
            <wp:docPr id="94" name="Picture 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924848" cy="1657581"/>
                    </a:xfrm>
                    <a:prstGeom prst="rect">
                      <a:avLst/>
                    </a:prstGeom>
                  </pic:spPr>
                </pic:pic>
              </a:graphicData>
            </a:graphic>
          </wp:inline>
        </w:drawing>
      </w:r>
    </w:p>
    <w:p w14:paraId="35E62AA7" w14:textId="0E599F37" w:rsidR="00C670D4" w:rsidRDefault="006B4145" w:rsidP="006B4145">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16</w:t>
      </w:r>
      <w:r w:rsidR="0007024E">
        <w:rPr>
          <w:noProof/>
        </w:rPr>
        <w:fldChar w:fldCharType="end"/>
      </w:r>
      <w:r>
        <w:t xml:space="preserve"> - Invalid password test pt2</w:t>
      </w:r>
    </w:p>
    <w:p w14:paraId="3AAEB1D1" w14:textId="1E243CC4" w:rsidR="006B4145" w:rsidRDefault="00A40A9A" w:rsidP="006B4145">
      <w:r>
        <w:t>Instead of stopping the user from being registered</w:t>
      </w:r>
      <w:r w:rsidR="009254EB">
        <w:t xml:space="preserve"> they were added to the database and were redirected to a </w:t>
      </w:r>
      <w:r w:rsidR="003102CE">
        <w:t>mock-up</w:t>
      </w:r>
      <w:r w:rsidR="009254EB">
        <w:t xml:space="preserve"> homepage</w:t>
      </w:r>
      <w:r w:rsidR="003102CE">
        <w:t>.</w:t>
      </w:r>
    </w:p>
    <w:p w14:paraId="349AE8A7" w14:textId="2B9B3C50" w:rsidR="003102CE" w:rsidRPr="003102CE" w:rsidRDefault="003102CE" w:rsidP="006B4145">
      <w:pPr>
        <w:rPr>
          <w:color w:val="FF0000"/>
        </w:rPr>
      </w:pPr>
      <w:r w:rsidRPr="003102CE">
        <w:rPr>
          <w:color w:val="FF0000"/>
        </w:rPr>
        <w:t>This test was a failure</w:t>
      </w:r>
    </w:p>
    <w:p w14:paraId="3049818C" w14:textId="77777777" w:rsidR="00435864" w:rsidRDefault="00435864" w:rsidP="00183CE8"/>
    <w:p w14:paraId="61E456B7" w14:textId="77777777" w:rsidR="003667D3" w:rsidRDefault="003667D3" w:rsidP="00183CE8"/>
    <w:p w14:paraId="2D9CAD8D" w14:textId="77777777" w:rsidR="003102CE" w:rsidRDefault="003102CE" w:rsidP="00183CE8"/>
    <w:p w14:paraId="0CC750C2" w14:textId="03D30C24" w:rsidR="003667D3" w:rsidRDefault="003667D3" w:rsidP="003667D3">
      <w:pPr>
        <w:pStyle w:val="Heading3"/>
      </w:pPr>
      <w:bookmarkStart w:id="40" w:name="_Toc94820954"/>
      <w:r>
        <w:t xml:space="preserve">Test </w:t>
      </w:r>
      <w:r w:rsidR="004A561D">
        <w:t>if register page posts details to database</w:t>
      </w:r>
      <w:bookmarkEnd w:id="40"/>
    </w:p>
    <w:p w14:paraId="65707646" w14:textId="0747761E" w:rsidR="004A561D" w:rsidRDefault="004A561D" w:rsidP="004A561D">
      <w:r>
        <w:t>In this test I will be testing to see if the information I passed into the</w:t>
      </w:r>
      <w:r w:rsidR="00E55CA4">
        <w:t xml:space="preserve"> register page was </w:t>
      </w:r>
      <w:r w:rsidR="00EA5AF2">
        <w:t xml:space="preserve">successfully transferred into the database. To check </w:t>
      </w:r>
      <w:r w:rsidR="00E65733">
        <w:t>this,</w:t>
      </w:r>
      <w:r w:rsidR="00EA5AF2">
        <w:t xml:space="preserve"> I will use the </w:t>
      </w:r>
      <w:r w:rsidR="00586269">
        <w:t xml:space="preserve">hidden </w:t>
      </w:r>
      <w:r w:rsidR="00EA5AF2">
        <w:t xml:space="preserve">admin </w:t>
      </w:r>
      <w:r w:rsidR="00586269">
        <w:t xml:space="preserve">section that comes with Django. There I will be able to view if </w:t>
      </w:r>
      <w:r w:rsidR="00EF02EC">
        <w:t>the</w:t>
      </w:r>
      <w:r w:rsidR="00586269">
        <w:t xml:space="preserve"> new user was </w:t>
      </w:r>
      <w:r w:rsidR="00EF02EC">
        <w:t>added. Also, I will check the command-line of the server in windows PowerShell for further validation.</w:t>
      </w:r>
    </w:p>
    <w:p w14:paraId="66550253" w14:textId="77777777" w:rsidR="00CC3DC6" w:rsidRDefault="00CC3DC6" w:rsidP="004A561D"/>
    <w:p w14:paraId="4D9C1701" w14:textId="77777777" w:rsidR="00CC3DC6" w:rsidRPr="004A561D" w:rsidRDefault="00CC3DC6" w:rsidP="004A561D"/>
    <w:p w14:paraId="5416D3CA" w14:textId="77777777" w:rsidR="00513D11" w:rsidRDefault="00513D11" w:rsidP="00513D11">
      <w:pPr>
        <w:keepNext/>
      </w:pPr>
      <w:r w:rsidRPr="00513D11">
        <w:rPr>
          <w:noProof/>
        </w:rPr>
        <w:drawing>
          <wp:inline distT="0" distB="0" distL="0" distR="0" wp14:anchorId="172AE9EE" wp14:editId="03D66310">
            <wp:extent cx="5274310" cy="2137410"/>
            <wp:effectExtent l="0" t="0" r="254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55"/>
                    <a:stretch>
                      <a:fillRect/>
                    </a:stretch>
                  </pic:blipFill>
                  <pic:spPr>
                    <a:xfrm>
                      <a:off x="0" y="0"/>
                      <a:ext cx="5274310" cy="2137410"/>
                    </a:xfrm>
                    <a:prstGeom prst="rect">
                      <a:avLst/>
                    </a:prstGeom>
                  </pic:spPr>
                </pic:pic>
              </a:graphicData>
            </a:graphic>
          </wp:inline>
        </w:drawing>
      </w:r>
    </w:p>
    <w:p w14:paraId="696F8B1A" w14:textId="5BDFA1C6" w:rsidR="00435864" w:rsidRDefault="00513D11" w:rsidP="00513D11">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17</w:t>
      </w:r>
      <w:r w:rsidR="0007024E">
        <w:rPr>
          <w:noProof/>
        </w:rPr>
        <w:fldChar w:fldCharType="end"/>
      </w:r>
      <w:r>
        <w:t xml:space="preserve"> - Valid data entered into register page</w:t>
      </w:r>
    </w:p>
    <w:p w14:paraId="0A0A3BF5" w14:textId="2169BE87" w:rsidR="00513D11" w:rsidRDefault="00513D11" w:rsidP="00513D11">
      <w:r>
        <w:t>The password entered is</w:t>
      </w:r>
      <w:r w:rsidR="000E4748">
        <w:t xml:space="preserve"> “passw0rd1” which is</w:t>
      </w:r>
      <w:r w:rsidR="003E7BF0">
        <w:t xml:space="preserve"> valid.</w:t>
      </w:r>
    </w:p>
    <w:p w14:paraId="0620E3B6" w14:textId="77777777" w:rsidR="00426D89" w:rsidRDefault="00426D89" w:rsidP="00513D11"/>
    <w:p w14:paraId="47A48C60" w14:textId="7D15CFC3" w:rsidR="00426D89" w:rsidRDefault="009473F7" w:rsidP="00426D89">
      <w:pPr>
        <w:keepNext/>
      </w:pPr>
      <w:r w:rsidRPr="009473F7">
        <w:rPr>
          <w:noProof/>
        </w:rPr>
        <w:drawing>
          <wp:inline distT="0" distB="0" distL="0" distR="0" wp14:anchorId="48D06ED0" wp14:editId="52A30EDD">
            <wp:extent cx="4667490" cy="1644735"/>
            <wp:effectExtent l="0" t="0" r="0" b="0"/>
            <wp:docPr id="66" name="Picture 6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Shape&#10;&#10;Description automatically generated"/>
                    <pic:cNvPicPr/>
                  </pic:nvPicPr>
                  <pic:blipFill>
                    <a:blip r:embed="rId56"/>
                    <a:stretch>
                      <a:fillRect/>
                    </a:stretch>
                  </pic:blipFill>
                  <pic:spPr>
                    <a:xfrm>
                      <a:off x="0" y="0"/>
                      <a:ext cx="4667490" cy="1644735"/>
                    </a:xfrm>
                    <a:prstGeom prst="rect">
                      <a:avLst/>
                    </a:prstGeom>
                  </pic:spPr>
                </pic:pic>
              </a:graphicData>
            </a:graphic>
          </wp:inline>
        </w:drawing>
      </w:r>
    </w:p>
    <w:p w14:paraId="598465DC" w14:textId="31BD1115" w:rsidR="00426D89" w:rsidRDefault="00426D89" w:rsidP="00426D89">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18</w:t>
      </w:r>
      <w:r w:rsidR="0007024E">
        <w:rPr>
          <w:noProof/>
        </w:rPr>
        <w:fldChar w:fldCharType="end"/>
      </w:r>
      <w:r>
        <w:t xml:space="preserve"> - Result after registering</w:t>
      </w:r>
    </w:p>
    <w:p w14:paraId="359EB4C6" w14:textId="6AEF01E2" w:rsidR="0004207B" w:rsidRDefault="0012758F" w:rsidP="009473F7">
      <w:r>
        <w:rPr>
          <w:noProof/>
        </w:rPr>
        <mc:AlternateContent>
          <mc:Choice Requires="wps">
            <w:drawing>
              <wp:anchor distT="0" distB="0" distL="114300" distR="114300" simplePos="0" relativeHeight="251655186" behindDoc="1" locked="0" layoutInCell="1" allowOverlap="1" wp14:anchorId="440F7FFF" wp14:editId="547E1B03">
                <wp:simplePos x="0" y="0"/>
                <wp:positionH relativeFrom="margin">
                  <wp:align>center</wp:align>
                </wp:positionH>
                <wp:positionV relativeFrom="paragraph">
                  <wp:posOffset>3177055</wp:posOffset>
                </wp:positionV>
                <wp:extent cx="7240905" cy="635"/>
                <wp:effectExtent l="0" t="0" r="0" b="0"/>
                <wp:wrapTight wrapText="bothSides">
                  <wp:wrapPolygon edited="0">
                    <wp:start x="0" y="0"/>
                    <wp:lineTo x="0" y="20010"/>
                    <wp:lineTo x="21537" y="20010"/>
                    <wp:lineTo x="21537" y="0"/>
                    <wp:lineTo x="0" y="0"/>
                  </wp:wrapPolygon>
                </wp:wrapTight>
                <wp:docPr id="69" name="Text Box 69"/>
                <wp:cNvGraphicFramePr/>
                <a:graphic xmlns:a="http://schemas.openxmlformats.org/drawingml/2006/main">
                  <a:graphicData uri="http://schemas.microsoft.com/office/word/2010/wordprocessingShape">
                    <wps:wsp>
                      <wps:cNvSpPr txBox="1"/>
                      <wps:spPr>
                        <a:xfrm>
                          <a:off x="0" y="0"/>
                          <a:ext cx="7240905" cy="635"/>
                        </a:xfrm>
                        <a:prstGeom prst="rect">
                          <a:avLst/>
                        </a:prstGeom>
                        <a:solidFill>
                          <a:prstClr val="white"/>
                        </a:solidFill>
                        <a:ln>
                          <a:noFill/>
                        </a:ln>
                      </wps:spPr>
                      <wps:txbx>
                        <w:txbxContent>
                          <w:p w14:paraId="5E6B2CCD" w14:textId="513E9292" w:rsidR="004C0CAD" w:rsidRPr="00EF4A1D" w:rsidRDefault="004C0CAD" w:rsidP="00876580">
                            <w:pPr>
                              <w:pStyle w:val="Caption"/>
                              <w:rPr>
                                <w:szCs w:val="24"/>
                              </w:rPr>
                            </w:pPr>
                            <w:r>
                              <w:t xml:space="preserve">Figure </w:t>
                            </w:r>
                            <w:r w:rsidR="0007024E">
                              <w:fldChar w:fldCharType="begin"/>
                            </w:r>
                            <w:r w:rsidR="0007024E">
                              <w:instrText xml:space="preserve"> SEQ Figure \* ARABIC </w:instrText>
                            </w:r>
                            <w:r w:rsidR="0007024E">
                              <w:fldChar w:fldCharType="separate"/>
                            </w:r>
                            <w:r w:rsidR="00BF2B6E">
                              <w:rPr>
                                <w:noProof/>
                              </w:rPr>
                              <w:t>19</w:t>
                            </w:r>
                            <w:r w:rsidR="0007024E">
                              <w:rPr>
                                <w:noProof/>
                              </w:rPr>
                              <w:fldChar w:fldCharType="end"/>
                            </w:r>
                            <w:r>
                              <w:t xml:space="preserve"> - Django adm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0F7FFF" id="Text Box 69" o:spid="_x0000_s1062" type="#_x0000_t202" style="position:absolute;margin-left:0;margin-top:250.15pt;width:570.15pt;height:.05pt;z-index:-25166129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" stroked="f">
                <v:textbox style="mso-fit-shape-to-text:t" inset="0,0,0,0">
                  <w:txbxContent>
                    <w:p w14:paraId="5E6B2CCD" w14:textId="513E9292" w:rsidR="004C0CAD" w:rsidRPr="00EF4A1D" w:rsidRDefault="004C0CAD" w:rsidP="00876580">
                      <w:pPr>
                        <w:pStyle w:val="Caption"/>
                        <w:rPr>
                          <w:szCs w:val="24"/>
                        </w:rPr>
                      </w:pPr>
                      <w:r>
                        <w:t xml:space="preserve">Figure </w:t>
                      </w:r>
                      <w:fldSimple w:instr=" SEQ Figure \* ARABIC ">
                        <w:r w:rsidR="00BF2B6E">
                          <w:rPr>
                            <w:noProof/>
                          </w:rPr>
                          <w:t>19</w:t>
                        </w:r>
                      </w:fldSimple>
                      <w:r>
                        <w:t xml:space="preserve"> - Django admin page</w:t>
                      </w:r>
                    </w:p>
                  </w:txbxContent>
                </v:textbox>
                <w10:wrap type="tight" anchorx="margin"/>
              </v:shape>
            </w:pict>
          </mc:Fallback>
        </mc:AlternateContent>
      </w:r>
      <w:r w:rsidRPr="00876580">
        <w:rPr>
          <w:noProof/>
        </w:rPr>
        <w:drawing>
          <wp:anchor distT="0" distB="0" distL="114300" distR="114300" simplePos="0" relativeHeight="251655189" behindDoc="0" locked="0" layoutInCell="1" allowOverlap="1" wp14:anchorId="0A7E05D2" wp14:editId="04DF1D0F">
            <wp:simplePos x="0" y="0"/>
            <wp:positionH relativeFrom="margin">
              <wp:align>center</wp:align>
            </wp:positionH>
            <wp:positionV relativeFrom="paragraph">
              <wp:posOffset>588983</wp:posOffset>
            </wp:positionV>
            <wp:extent cx="7380103" cy="2574062"/>
            <wp:effectExtent l="0" t="0" r="0" b="0"/>
            <wp:wrapTopAndBottom/>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rotWithShape="1">
                    <a:blip r:embed="rId57" cstate="print">
                      <a:extLst>
                        <a:ext uri="{28A0092B-C50C-407E-A947-70E740481C1C}">
                          <a14:useLocalDpi xmlns:a14="http://schemas.microsoft.com/office/drawing/2010/main" val="0"/>
                        </a:ext>
                      </a:extLst>
                    </a:blip>
                    <a:srcRect t="-772" r="31191" b="772"/>
                    <a:stretch/>
                  </pic:blipFill>
                  <pic:spPr bwMode="auto">
                    <a:xfrm>
                      <a:off x="0" y="0"/>
                      <a:ext cx="7380103" cy="25740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73F7">
        <w:t xml:space="preserve">After pressing the Sign-up button the </w:t>
      </w:r>
      <w:r w:rsidR="007F110B">
        <w:t xml:space="preserve">website redirected me to the homepage where it showed proof that the user was created since </w:t>
      </w:r>
      <w:r w:rsidR="00BD12EA">
        <w:t xml:space="preserve">it output “Welcome, </w:t>
      </w:r>
      <w:proofErr w:type="spellStart"/>
      <w:proofErr w:type="gramStart"/>
      <w:r w:rsidR="00BD12EA">
        <w:t>j.real</w:t>
      </w:r>
      <w:proofErr w:type="spellEnd"/>
      <w:proofErr w:type="gramEnd"/>
      <w:r w:rsidR="00BD12EA">
        <w:t xml:space="preserve">” which is the username I inputted. </w:t>
      </w:r>
    </w:p>
    <w:p w14:paraId="3A9F36E5" w14:textId="140658B1" w:rsidR="00D213D5" w:rsidRDefault="00D213D5" w:rsidP="009473F7"/>
    <w:p w14:paraId="56F94F02" w14:textId="0A4B8917" w:rsidR="00D213D5" w:rsidRDefault="00D213D5" w:rsidP="009473F7"/>
    <w:p w14:paraId="2D6ADDED" w14:textId="0F8BE75F" w:rsidR="00301083" w:rsidRDefault="00301083" w:rsidP="009473F7"/>
    <w:p w14:paraId="701C0649" w14:textId="3A2D14F2" w:rsidR="00301083" w:rsidRDefault="00301083" w:rsidP="009473F7"/>
    <w:p w14:paraId="5AE5FA76" w14:textId="0EFF36C6" w:rsidR="0017413C" w:rsidRDefault="00697239" w:rsidP="00697239">
      <w:r w:rsidRPr="00923EAA">
        <w:rPr>
          <w:noProof/>
        </w:rPr>
        <w:drawing>
          <wp:anchor distT="0" distB="0" distL="114300" distR="114300" simplePos="0" relativeHeight="251655187" behindDoc="0" locked="0" layoutInCell="1" allowOverlap="1" wp14:anchorId="6B06F1D3" wp14:editId="7E6A6930">
            <wp:simplePos x="0" y="0"/>
            <wp:positionH relativeFrom="margin">
              <wp:posOffset>-588645</wp:posOffset>
            </wp:positionH>
            <wp:positionV relativeFrom="paragraph">
              <wp:posOffset>20320</wp:posOffset>
            </wp:positionV>
            <wp:extent cx="6452870" cy="1501140"/>
            <wp:effectExtent l="0" t="0" r="5080" b="3810"/>
            <wp:wrapTopAndBottom/>
            <wp:docPr id="70" name="Picture 7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Background pattern&#10;&#10;Description automatically generated"/>
                    <pic:cNvPicPr/>
                  </pic:nvPicPr>
                  <pic:blipFill rotWithShape="1">
                    <a:blip r:embed="rId58">
                      <a:extLst>
                        <a:ext uri="{28A0092B-C50C-407E-A947-70E740481C1C}">
                          <a14:useLocalDpi xmlns:a14="http://schemas.microsoft.com/office/drawing/2010/main" val="0"/>
                        </a:ext>
                      </a:extLst>
                    </a:blip>
                    <a:srcRect l="-166" t="-717" r="33722" b="717"/>
                    <a:stretch/>
                  </pic:blipFill>
                  <pic:spPr bwMode="auto">
                    <a:xfrm>
                      <a:off x="0" y="0"/>
                      <a:ext cx="6452870" cy="1501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82FD3">
        <w:rPr>
          <w:noProof/>
        </w:rPr>
        <w:drawing>
          <wp:anchor distT="0" distB="0" distL="114300" distR="114300" simplePos="0" relativeHeight="251655188" behindDoc="0" locked="0" layoutInCell="1" allowOverlap="1" wp14:anchorId="721CBE54" wp14:editId="5352651A">
            <wp:simplePos x="0" y="0"/>
            <wp:positionH relativeFrom="margin">
              <wp:align>center</wp:align>
            </wp:positionH>
            <wp:positionV relativeFrom="paragraph">
              <wp:posOffset>1706638</wp:posOffset>
            </wp:positionV>
            <wp:extent cx="6407150" cy="3044190"/>
            <wp:effectExtent l="0" t="0" r="0" b="3810"/>
            <wp:wrapTopAndBottom/>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407150" cy="3044190"/>
                    </a:xfrm>
                    <a:prstGeom prst="rect">
                      <a:avLst/>
                    </a:prstGeom>
                  </pic:spPr>
                </pic:pic>
              </a:graphicData>
            </a:graphic>
            <wp14:sizeRelH relativeFrom="margin">
              <wp14:pctWidth>0</wp14:pctWidth>
            </wp14:sizeRelH>
            <wp14:sizeRelV relativeFrom="margin">
              <wp14:pctHeight>0</wp14:pctHeight>
            </wp14:sizeRelV>
          </wp:anchor>
        </w:drawing>
      </w:r>
    </w:p>
    <w:p w14:paraId="43C66EA3" w14:textId="77C81650" w:rsidR="0017413C" w:rsidRDefault="0017413C" w:rsidP="0017413C">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20</w:t>
      </w:r>
      <w:r w:rsidR="0007024E">
        <w:rPr>
          <w:noProof/>
        </w:rPr>
        <w:fldChar w:fldCharType="end"/>
      </w:r>
      <w:r>
        <w:t xml:space="preserve"> - Django admin page</w:t>
      </w:r>
    </w:p>
    <w:p w14:paraId="25F510A7" w14:textId="0B6B43B8" w:rsidR="00301083" w:rsidRDefault="006C1AFC" w:rsidP="009473F7">
      <w:r>
        <w:t xml:space="preserve">In these </w:t>
      </w:r>
      <w:r w:rsidR="00BC3343">
        <w:t xml:space="preserve">three images the Django admin page shows proof that the data entered has </w:t>
      </w:r>
      <w:r w:rsidR="0064070E">
        <w:t xml:space="preserve">been added to the database as a new user object. The user is listed </w:t>
      </w:r>
      <w:r w:rsidR="003E604C">
        <w:t xml:space="preserve">with the other users in admin. You are able to login on the login page using this </w:t>
      </w:r>
      <w:r w:rsidR="0017413C">
        <w:t>users’</w:t>
      </w:r>
      <w:r w:rsidR="003E604C">
        <w:t xml:space="preserve"> credentials now.</w:t>
      </w:r>
      <w:r w:rsidR="002A39F7">
        <w:t xml:space="preserve"> The password is also hashed to improve security.</w:t>
      </w:r>
    </w:p>
    <w:p w14:paraId="732BFD04" w14:textId="77777777" w:rsidR="0012758F" w:rsidRDefault="0012758F" w:rsidP="009473F7"/>
    <w:p w14:paraId="13B9E738" w14:textId="7F6F9727" w:rsidR="003531D2" w:rsidRDefault="007720D9" w:rsidP="003531D2">
      <w:pPr>
        <w:keepNext/>
      </w:pPr>
      <w:r w:rsidRPr="007720D9">
        <w:rPr>
          <w:noProof/>
        </w:rPr>
        <w:drawing>
          <wp:inline distT="0" distB="0" distL="0" distR="0" wp14:anchorId="0E76A00C" wp14:editId="1AFD6A4B">
            <wp:extent cx="5035809" cy="1797142"/>
            <wp:effectExtent l="0" t="0" r="0" b="0"/>
            <wp:docPr id="67" name="Picture 6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with low confidence"/>
                    <pic:cNvPicPr/>
                  </pic:nvPicPr>
                  <pic:blipFill>
                    <a:blip r:embed="rId60"/>
                    <a:stretch>
                      <a:fillRect/>
                    </a:stretch>
                  </pic:blipFill>
                  <pic:spPr>
                    <a:xfrm>
                      <a:off x="0" y="0"/>
                      <a:ext cx="5035809" cy="1797142"/>
                    </a:xfrm>
                    <a:prstGeom prst="rect">
                      <a:avLst/>
                    </a:prstGeom>
                  </pic:spPr>
                </pic:pic>
              </a:graphicData>
            </a:graphic>
          </wp:inline>
        </w:drawing>
      </w:r>
    </w:p>
    <w:p w14:paraId="2A34EF00" w14:textId="230E42E9" w:rsidR="00697239" w:rsidRDefault="003531D2" w:rsidP="00697239">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21</w:t>
      </w:r>
      <w:r w:rsidR="0007024E">
        <w:rPr>
          <w:noProof/>
        </w:rPr>
        <w:fldChar w:fldCharType="end"/>
      </w:r>
      <w:r>
        <w:t xml:space="preserve"> - image of PowerShell command prompt</w:t>
      </w:r>
    </w:p>
    <w:p w14:paraId="3874883A" w14:textId="1C7DFCA8" w:rsidR="00644CCD" w:rsidRDefault="003531D2" w:rsidP="00697239">
      <w:r>
        <w:t xml:space="preserve">Here the </w:t>
      </w:r>
      <w:r w:rsidR="0001006E">
        <w:t>server command prompt shows that the data was</w:t>
      </w:r>
      <w:r w:rsidR="0004207B">
        <w:t xml:space="preserve"> POSTED to the database.</w:t>
      </w:r>
    </w:p>
    <w:p w14:paraId="4BBCB540" w14:textId="5702F1BE" w:rsidR="00644CCD" w:rsidRDefault="00644CCD" w:rsidP="00697239">
      <w:pPr>
        <w:rPr>
          <w:color w:val="549E39" w:themeColor="accent1"/>
        </w:rPr>
      </w:pPr>
      <w:r w:rsidRPr="00644CCD">
        <w:rPr>
          <w:color w:val="549E39" w:themeColor="accent1"/>
        </w:rPr>
        <w:lastRenderedPageBreak/>
        <w:t xml:space="preserve">This </w:t>
      </w:r>
      <w:r>
        <w:rPr>
          <w:color w:val="549E39" w:themeColor="accent1"/>
        </w:rPr>
        <w:t>t</w:t>
      </w:r>
      <w:r w:rsidRPr="00644CCD">
        <w:rPr>
          <w:color w:val="549E39" w:themeColor="accent1"/>
        </w:rPr>
        <w:t>est was a success</w:t>
      </w:r>
    </w:p>
    <w:p w14:paraId="7F21D17D" w14:textId="77777777" w:rsidR="009C1150" w:rsidRDefault="009C1150" w:rsidP="00697239">
      <w:pPr>
        <w:rPr>
          <w:color w:val="549E39" w:themeColor="accent1"/>
        </w:rPr>
      </w:pPr>
    </w:p>
    <w:p w14:paraId="1BF36094" w14:textId="1A964E1A" w:rsidR="00644CCD" w:rsidRDefault="00EF759E" w:rsidP="00EF759E">
      <w:pPr>
        <w:pStyle w:val="Heading3"/>
      </w:pPr>
      <w:bookmarkStart w:id="41" w:name="_Toc94820955"/>
      <w:r>
        <w:t>What requirements have been fulfilled</w:t>
      </w:r>
      <w:r w:rsidR="00004A61">
        <w:t>?</w:t>
      </w:r>
      <w:bookmarkEnd w:id="41"/>
    </w:p>
    <w:p w14:paraId="10979D20" w14:textId="41CF2394" w:rsidR="00950411" w:rsidRDefault="001007E1" w:rsidP="00950411">
      <w:bookmarkStart w:id="42" w:name="_Hlk93584812"/>
      <w:r>
        <w:t xml:space="preserve">This prototype fulfils the </w:t>
      </w:r>
      <w:r w:rsidR="00B341E7">
        <w:t>3</w:t>
      </w:r>
      <w:r w:rsidR="00B341E7" w:rsidRPr="00B341E7">
        <w:rPr>
          <w:vertAlign w:val="superscript"/>
        </w:rPr>
        <w:t>rd</w:t>
      </w:r>
      <w:r w:rsidR="00B341E7">
        <w:t xml:space="preserve"> </w:t>
      </w:r>
      <w:r>
        <w:t xml:space="preserve">general requirement </w:t>
      </w:r>
      <w:r w:rsidR="001A5C8A">
        <w:t xml:space="preserve">which was allowing </w:t>
      </w:r>
      <w:r w:rsidR="00DE0FC9">
        <w:t>users of the website to create a personal user profile where they can store and answer questions. Even though I haven’t completed the second part of this</w:t>
      </w:r>
      <w:r w:rsidR="0055526B">
        <w:t>, I will be able to build on it in</w:t>
      </w:r>
      <w:r w:rsidR="00753961">
        <w:t xml:space="preserve"> future prototypes. </w:t>
      </w:r>
    </w:p>
    <w:p w14:paraId="5E447EC8" w14:textId="77777777" w:rsidR="00B341E7" w:rsidRDefault="00B341E7" w:rsidP="00950411"/>
    <w:p w14:paraId="6F3C088D" w14:textId="014E1685" w:rsidR="00B341E7" w:rsidRDefault="00B341E7" w:rsidP="00950411">
      <w:r>
        <w:t xml:space="preserve">Also, this prototype fulfils the </w:t>
      </w:r>
      <w:r w:rsidR="00884DE6">
        <w:t>1</w:t>
      </w:r>
      <w:r w:rsidR="00884DE6" w:rsidRPr="00884DE6">
        <w:rPr>
          <w:vertAlign w:val="superscript"/>
        </w:rPr>
        <w:t>st</w:t>
      </w:r>
      <w:r w:rsidR="00884DE6">
        <w:t xml:space="preserve"> general requirement which is </w:t>
      </w:r>
      <w:r w:rsidR="004935E2">
        <w:t xml:space="preserve">for the website to be able to work on a range of </w:t>
      </w:r>
      <w:r w:rsidR="005132E7">
        <w:t xml:space="preserve">different web browsers. Since the page is rendered in HTML it can be rendered on </w:t>
      </w:r>
      <w:r w:rsidR="00E01B02">
        <w:t xml:space="preserve">all popular browsers like Chrome, Edge, Explorer and </w:t>
      </w:r>
      <w:r w:rsidR="00B23088">
        <w:t>Firefox.</w:t>
      </w:r>
    </w:p>
    <w:bookmarkEnd w:id="42"/>
    <w:p w14:paraId="652B3866" w14:textId="77777777" w:rsidR="00B23088" w:rsidRDefault="00B23088" w:rsidP="00950411"/>
    <w:p w14:paraId="44569B53" w14:textId="783CA57E" w:rsidR="00B23088" w:rsidRDefault="00B23088" w:rsidP="00B23088">
      <w:pPr>
        <w:pStyle w:val="Heading3"/>
      </w:pPr>
      <w:bookmarkStart w:id="43" w:name="_Toc94820956"/>
      <w:r>
        <w:t>What do the Stakeholders</w:t>
      </w:r>
      <w:r w:rsidR="00857A2F">
        <w:t xml:space="preserve"> say?</w:t>
      </w:r>
      <w:bookmarkEnd w:id="43"/>
    </w:p>
    <w:p w14:paraId="4CD19AB3" w14:textId="24B6B06D" w:rsidR="00304F19" w:rsidRDefault="002A39F7" w:rsidP="00304F19">
      <w:r>
        <w:t xml:space="preserve">With the feedback given the majority of my stakeholders said that they like the fact that they can make a unique account since allows them to access their questions and data from anywhere. Although the stakeholders that are students (Stephen and Kwame) would like the website to visually look better because it looks very simple and difficult to navigate. </w:t>
      </w:r>
      <w:r w:rsidR="0029296F">
        <w:t>Therefore,</w:t>
      </w:r>
      <w:r>
        <w:t xml:space="preserve"> in the next prototype I aim to improve how the website looks and navigates by fulfilling my 5</w:t>
      </w:r>
      <w:r w:rsidRPr="002A39F7">
        <w:rPr>
          <w:vertAlign w:val="superscript"/>
        </w:rPr>
        <w:t>th</w:t>
      </w:r>
      <w:r>
        <w:t xml:space="preserve"> and 6</w:t>
      </w:r>
      <w:r w:rsidRPr="002A39F7">
        <w:rPr>
          <w:vertAlign w:val="superscript"/>
        </w:rPr>
        <w:t>th</w:t>
      </w:r>
      <w:r>
        <w:t xml:space="preserve"> general requirements.</w:t>
      </w:r>
    </w:p>
    <w:p w14:paraId="58BD3D77" w14:textId="77777777" w:rsidR="000D6C5C" w:rsidRDefault="000D6C5C" w:rsidP="00304F19"/>
    <w:p w14:paraId="6EEBD645" w14:textId="0B879652" w:rsidR="000D6C5C" w:rsidRDefault="000D6C5C" w:rsidP="000D6C5C">
      <w:pPr>
        <w:pStyle w:val="Heading3"/>
      </w:pPr>
      <w:bookmarkStart w:id="44" w:name="_Toc94820957"/>
      <w:r>
        <w:t>What to improve for this prototype:</w:t>
      </w:r>
      <w:bookmarkEnd w:id="44"/>
    </w:p>
    <w:p w14:paraId="614ABED3" w14:textId="4FB456CC" w:rsidR="000D6C5C" w:rsidRDefault="000D6C5C" w:rsidP="000D6C5C">
      <w:pPr>
        <w:pStyle w:val="ListParagraph"/>
        <w:numPr>
          <w:ilvl w:val="0"/>
          <w:numId w:val="9"/>
        </w:numPr>
      </w:pPr>
      <w:r>
        <w:t xml:space="preserve">The graphics right now are only placeholders for how the final product </w:t>
      </w:r>
      <w:r w:rsidR="004720BF">
        <w:t xml:space="preserve">will look </w:t>
      </w:r>
      <w:r>
        <w:t xml:space="preserve">since currently I’m only focusing on the functionality of the website first. </w:t>
      </w:r>
      <w:r w:rsidR="0029296F">
        <w:t>So,</w:t>
      </w:r>
      <w:r>
        <w:t xml:space="preserve"> in a later prototype I will improve the graphics</w:t>
      </w:r>
    </w:p>
    <w:p w14:paraId="1CCB34BF" w14:textId="676CB332" w:rsidR="000D6C5C" w:rsidRDefault="000D6C5C" w:rsidP="000D6C5C">
      <w:pPr>
        <w:pStyle w:val="ListParagraph"/>
        <w:numPr>
          <w:ilvl w:val="0"/>
          <w:numId w:val="9"/>
        </w:numPr>
      </w:pPr>
      <w:r>
        <w:t>Adding a toolbar since it is a key part of website allowing the user to navigate around between pages easily.</w:t>
      </w:r>
    </w:p>
    <w:p w14:paraId="50237C26" w14:textId="1C068B44" w:rsidR="000D6C5C" w:rsidRDefault="000D6C5C" w:rsidP="000D6C5C">
      <w:pPr>
        <w:pStyle w:val="ListParagraph"/>
        <w:numPr>
          <w:ilvl w:val="0"/>
          <w:numId w:val="9"/>
        </w:numPr>
      </w:pPr>
      <w:r>
        <w:t xml:space="preserve">In developing the </w:t>
      </w:r>
      <w:r w:rsidR="0029296F">
        <w:t>taskbar,</w:t>
      </w:r>
      <w:r>
        <w:t xml:space="preserve"> I will also include a working search bar that searches through </w:t>
      </w:r>
      <w:r w:rsidR="005E0A79">
        <w:t>all</w:t>
      </w:r>
      <w:r>
        <w:t xml:space="preserve"> the current questions and displays the result.</w:t>
      </w:r>
    </w:p>
    <w:p w14:paraId="63326B0E" w14:textId="030D9B58" w:rsidR="005E0A79" w:rsidRPr="000D6C5C" w:rsidRDefault="003450EF" w:rsidP="000D6C5C">
      <w:pPr>
        <w:pStyle w:val="ListParagraph"/>
        <w:numPr>
          <w:ilvl w:val="0"/>
          <w:numId w:val="9"/>
        </w:numPr>
      </w:pPr>
      <w:r>
        <w:t xml:space="preserve">I need to </w:t>
      </w:r>
      <w:r w:rsidR="007D0700">
        <w:t xml:space="preserve">implement the main part of the site where </w:t>
      </w:r>
      <w:r w:rsidR="00AF7E29">
        <w:t>questions and answers are displayed but als</w:t>
      </w:r>
      <w:r w:rsidR="00DC00BD">
        <w:t xml:space="preserve">o you can create </w:t>
      </w:r>
      <w:r w:rsidR="001E22EF">
        <w:t>and answer them.</w:t>
      </w:r>
    </w:p>
    <w:p w14:paraId="45A255C6" w14:textId="77777777" w:rsidR="002A39F7" w:rsidRDefault="002A39F7" w:rsidP="00304F19"/>
    <w:p w14:paraId="7FC16AE3" w14:textId="24A96E9D" w:rsidR="002A39F7" w:rsidRDefault="002A39F7" w:rsidP="002A39F7">
      <w:pPr>
        <w:pStyle w:val="Heading2"/>
      </w:pPr>
      <w:bookmarkStart w:id="45" w:name="_Toc94820958"/>
      <w:r>
        <w:t>Second Prototype</w:t>
      </w:r>
      <w:bookmarkEnd w:id="45"/>
    </w:p>
    <w:p w14:paraId="3A2E7E20" w14:textId="275197E1" w:rsidR="002A39F7" w:rsidRDefault="002A39F7" w:rsidP="002A39F7">
      <w:r>
        <w:t xml:space="preserve">In this prototype I’ve started developing the </w:t>
      </w:r>
      <w:r w:rsidR="00E04512">
        <w:t>toolbar for the website making other pages easier navigable.</w:t>
      </w:r>
    </w:p>
    <w:p w14:paraId="003C47DE" w14:textId="77777777" w:rsidR="00E04512" w:rsidRDefault="00E04512" w:rsidP="002A39F7"/>
    <w:bookmarkStart w:id="46" w:name="_Toc94820959"/>
    <w:p w14:paraId="3D5AC80C" w14:textId="7E3F75AC" w:rsidR="002F0ADF" w:rsidRDefault="00DF0402" w:rsidP="002F0ADF">
      <w:pPr>
        <w:pStyle w:val="Heading3"/>
      </w:pPr>
      <w:r>
        <w:rPr>
          <w:noProof/>
        </w:rPr>
        <w:lastRenderedPageBreak/>
        <mc:AlternateContent>
          <mc:Choice Requires="wps">
            <w:drawing>
              <wp:anchor distT="0" distB="0" distL="114300" distR="114300" simplePos="0" relativeHeight="251655192" behindDoc="1" locked="0" layoutInCell="1" allowOverlap="1" wp14:anchorId="6392480F" wp14:editId="06E37C8B">
                <wp:simplePos x="0" y="0"/>
                <wp:positionH relativeFrom="column">
                  <wp:posOffset>-603885</wp:posOffset>
                </wp:positionH>
                <wp:positionV relativeFrom="paragraph">
                  <wp:posOffset>7343140</wp:posOffset>
                </wp:positionV>
                <wp:extent cx="6482715" cy="635"/>
                <wp:effectExtent l="0" t="0" r="0" b="0"/>
                <wp:wrapTight wrapText="bothSides">
                  <wp:wrapPolygon edited="0">
                    <wp:start x="0" y="0"/>
                    <wp:lineTo x="0" y="21600"/>
                    <wp:lineTo x="21600" y="21600"/>
                    <wp:lineTo x="21600" y="0"/>
                  </wp:wrapPolygon>
                </wp:wrapTight>
                <wp:docPr id="65" name="Text Box 65"/>
                <wp:cNvGraphicFramePr/>
                <a:graphic xmlns:a="http://schemas.openxmlformats.org/drawingml/2006/main">
                  <a:graphicData uri="http://schemas.microsoft.com/office/word/2010/wordprocessingShape">
                    <wps:wsp>
                      <wps:cNvSpPr txBox="1"/>
                      <wps:spPr>
                        <a:xfrm>
                          <a:off x="0" y="0"/>
                          <a:ext cx="6482715" cy="635"/>
                        </a:xfrm>
                        <a:prstGeom prst="rect">
                          <a:avLst/>
                        </a:prstGeom>
                        <a:solidFill>
                          <a:prstClr val="white"/>
                        </a:solidFill>
                        <a:ln>
                          <a:noFill/>
                        </a:ln>
                      </wps:spPr>
                      <wps:txbx>
                        <w:txbxContent>
                          <w:p w14:paraId="672F6ECA" w14:textId="194A1659" w:rsidR="00DF0402" w:rsidRPr="00ED091E" w:rsidRDefault="00DF0402" w:rsidP="00DF0402">
                            <w:pPr>
                              <w:pStyle w:val="Caption"/>
                              <w:rPr>
                                <w:noProof/>
                                <w:sz w:val="22"/>
                              </w:rPr>
                            </w:pPr>
                            <w:r>
                              <w:t xml:space="preserve">Figure </w:t>
                            </w:r>
                            <w:fldSimple w:instr=" SEQ Figure \* ARABIC ">
                              <w:r w:rsidR="00BF2B6E">
                                <w:rPr>
                                  <w:noProof/>
                                </w:rPr>
                                <w:t>22</w:t>
                              </w:r>
                            </w:fldSimple>
                            <w:r>
                              <w:t xml:space="preserve"> </w:t>
                            </w:r>
                            <w:r w:rsidR="0029296F">
                              <w:t xml:space="preserve">- </w:t>
                            </w:r>
                            <w:r>
                              <w:t>HTML for Tool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92480F" id="Text Box 65" o:spid="_x0000_s1063" type="#_x0000_t202" style="position:absolute;margin-left:-47.55pt;margin-top:578.2pt;width:510.45pt;height:.05pt;z-index:-251661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" stroked="f">
                <v:textbox style="mso-fit-shape-to-text:t" inset="0,0,0,0">
                  <w:txbxContent>
                    <w:p w14:paraId="672F6ECA" w14:textId="194A1659" w:rsidR="00DF0402" w:rsidRPr="00ED091E" w:rsidRDefault="00DF0402" w:rsidP="00DF0402">
                      <w:pPr>
                        <w:pStyle w:val="Caption"/>
                        <w:rPr>
                          <w:noProof/>
                          <w:sz w:val="22"/>
                        </w:rPr>
                      </w:pPr>
                      <w:r>
                        <w:t xml:space="preserve">Figure </w:t>
                      </w:r>
                      <w:r w:rsidR="00B06090">
                        <w:fldChar w:fldCharType="begin"/>
                      </w:r>
                      <w:r w:rsidR="00B06090">
                        <w:instrText xml:space="preserve"> SEQ Figure \* ARABIC </w:instrText>
                      </w:r>
                      <w:r w:rsidR="00B06090">
                        <w:fldChar w:fldCharType="separate"/>
                      </w:r>
                      <w:r w:rsidR="00BF2B6E">
                        <w:rPr>
                          <w:noProof/>
                        </w:rPr>
                        <w:t>22</w:t>
                      </w:r>
                      <w:r w:rsidR="00B06090">
                        <w:rPr>
                          <w:noProof/>
                        </w:rPr>
                        <w:fldChar w:fldCharType="end"/>
                      </w:r>
                      <w:r>
                        <w:t xml:space="preserve"> </w:t>
                      </w:r>
                      <w:r w:rsidR="0029296F">
                        <w:t xml:space="preserve">- </w:t>
                      </w:r>
                      <w:r>
                        <w:t>HTML for Toolbar</w:t>
                      </w:r>
                    </w:p>
                  </w:txbxContent>
                </v:textbox>
                <w10:wrap type="tight"/>
              </v:shape>
            </w:pict>
          </mc:Fallback>
        </mc:AlternateContent>
      </w:r>
      <w:r>
        <w:rPr>
          <w:noProof/>
        </w:rPr>
        <w:drawing>
          <wp:anchor distT="0" distB="0" distL="114300" distR="114300" simplePos="0" relativeHeight="251655191" behindDoc="1" locked="0" layoutInCell="1" allowOverlap="1" wp14:anchorId="04393083" wp14:editId="602D83EF">
            <wp:simplePos x="0" y="0"/>
            <wp:positionH relativeFrom="margin">
              <wp:align>center</wp:align>
            </wp:positionH>
            <wp:positionV relativeFrom="paragraph">
              <wp:posOffset>5066665</wp:posOffset>
            </wp:positionV>
            <wp:extent cx="6482715" cy="2219325"/>
            <wp:effectExtent l="0" t="0" r="0" b="9525"/>
            <wp:wrapTight wrapText="bothSides">
              <wp:wrapPolygon edited="0">
                <wp:start x="0" y="0"/>
                <wp:lineTo x="0" y="21507"/>
                <wp:lineTo x="21517" y="21507"/>
                <wp:lineTo x="21517" y="0"/>
                <wp:lineTo x="0" y="0"/>
              </wp:wrapPolygon>
            </wp:wrapTight>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6482715" cy="22193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190" behindDoc="1" locked="0" layoutInCell="1" allowOverlap="1" wp14:anchorId="375F15C3" wp14:editId="4D2B64CE">
            <wp:simplePos x="0" y="0"/>
            <wp:positionH relativeFrom="margin">
              <wp:align>center</wp:align>
            </wp:positionH>
            <wp:positionV relativeFrom="paragraph">
              <wp:posOffset>228600</wp:posOffset>
            </wp:positionV>
            <wp:extent cx="6473190" cy="4800600"/>
            <wp:effectExtent l="0" t="0" r="3810" b="0"/>
            <wp:wrapTight wrapText="bothSides">
              <wp:wrapPolygon edited="0">
                <wp:start x="0" y="0"/>
                <wp:lineTo x="0" y="21514"/>
                <wp:lineTo x="21549" y="21514"/>
                <wp:lineTo x="21549" y="0"/>
                <wp:lineTo x="0" y="0"/>
              </wp:wrapPolygon>
            </wp:wrapTight>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rotWithShape="1">
                    <a:blip r:embed="rId62">
                      <a:extLst>
                        <a:ext uri="{28A0092B-C50C-407E-A947-70E740481C1C}">
                          <a14:useLocalDpi xmlns:a14="http://schemas.microsoft.com/office/drawing/2010/main" val="0"/>
                        </a:ext>
                      </a:extLst>
                    </a:blip>
                    <a:srcRect l="11738" t="5371" r="24512" b="6761"/>
                    <a:stretch/>
                  </pic:blipFill>
                  <pic:spPr bwMode="auto">
                    <a:xfrm>
                      <a:off x="0" y="0"/>
                      <a:ext cx="6473731" cy="4801001"/>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F0ADF">
        <w:t>Toolbar</w:t>
      </w:r>
      <w:bookmarkEnd w:id="46"/>
    </w:p>
    <w:p w14:paraId="7C2C7F85" w14:textId="04D1A55F" w:rsidR="0052419F" w:rsidRDefault="00D73D0B" w:rsidP="0052419F">
      <w:r>
        <w:t>When rendered, t</w:t>
      </w:r>
      <w:r w:rsidR="006008C0">
        <w:t xml:space="preserve">his HTML code creates a </w:t>
      </w:r>
      <w:r>
        <w:t xml:space="preserve">navigation bar on every single page of the website allowing user to navigate </w:t>
      </w:r>
      <w:r w:rsidR="000D6A33">
        <w:t xml:space="preserve">throughout the website to all the pages they need. </w:t>
      </w:r>
      <w:r w:rsidR="006105A6">
        <w:t xml:space="preserve">The buttons created in the navigation bar use </w:t>
      </w:r>
      <w:r w:rsidR="007E520E">
        <w:t xml:space="preserve">Django syntax to link to different </w:t>
      </w:r>
      <w:proofErr w:type="spellStart"/>
      <w:r w:rsidR="007E520E">
        <w:t>urls</w:t>
      </w:r>
      <w:proofErr w:type="spellEnd"/>
      <w:r w:rsidR="007E520E">
        <w:t xml:space="preserve"> </w:t>
      </w:r>
      <w:r w:rsidR="00BD1978">
        <w:t>in the .</w:t>
      </w:r>
      <w:proofErr w:type="spellStart"/>
      <w:r w:rsidR="00BD1978">
        <w:t>urls</w:t>
      </w:r>
      <w:proofErr w:type="spellEnd"/>
      <w:r w:rsidR="00BD1978">
        <w:t xml:space="preserve"> file as shown in the previous prototype. </w:t>
      </w:r>
      <w:r w:rsidR="000D6A33">
        <w:t>This is shown rendered in the next image</w:t>
      </w:r>
      <w:r w:rsidR="0052419F">
        <w:t>.</w:t>
      </w:r>
    </w:p>
    <w:p w14:paraId="62245E42" w14:textId="77777777" w:rsidR="0052419F" w:rsidRDefault="0052419F" w:rsidP="002A39F7"/>
    <w:p w14:paraId="2C86F22E" w14:textId="41B18A0B" w:rsidR="005A19D2" w:rsidRDefault="0052419F" w:rsidP="002A39F7">
      <w:r>
        <w:rPr>
          <w:noProof/>
        </w:rPr>
        <w:lastRenderedPageBreak/>
        <mc:AlternateContent>
          <mc:Choice Requires="wps">
            <w:drawing>
              <wp:anchor distT="0" distB="0" distL="114300" distR="114300" simplePos="0" relativeHeight="251655196" behindDoc="0" locked="0" layoutInCell="1" allowOverlap="1" wp14:anchorId="36CD52BB" wp14:editId="14C70BC7">
                <wp:simplePos x="0" y="0"/>
                <wp:positionH relativeFrom="column">
                  <wp:posOffset>151130</wp:posOffset>
                </wp:positionH>
                <wp:positionV relativeFrom="paragraph">
                  <wp:posOffset>2979420</wp:posOffset>
                </wp:positionV>
                <wp:extent cx="4972050" cy="635"/>
                <wp:effectExtent l="0" t="0" r="0" b="0"/>
                <wp:wrapSquare wrapText="bothSides"/>
                <wp:docPr id="75" name="Text Box 75"/>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wps:spPr>
                      <wps:txbx>
                        <w:txbxContent>
                          <w:p w14:paraId="7CB7824A" w14:textId="7BDAFF1A" w:rsidR="0052419F" w:rsidRPr="00621063" w:rsidRDefault="0052419F" w:rsidP="0052419F">
                            <w:pPr>
                              <w:pStyle w:val="Caption"/>
                              <w:rPr>
                                <w:noProof/>
                                <w:szCs w:val="24"/>
                              </w:rPr>
                            </w:pPr>
                            <w:r>
                              <w:t xml:space="preserve">Figure </w:t>
                            </w:r>
                            <w:fldSimple w:instr=" SEQ Figure \* ARABIC ">
                              <w:r w:rsidR="00BF2B6E">
                                <w:rPr>
                                  <w:noProof/>
                                </w:rPr>
                                <w:t>23</w:t>
                              </w:r>
                            </w:fldSimple>
                            <w:r>
                              <w:t xml:space="preserve"> - Image of dropdown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CD52BB" id="Text Box 75" o:spid="_x0000_s1064" type="#_x0000_t202" style="position:absolute;margin-left:11.9pt;margin-top:234.6pt;width:391.5pt;height:.05pt;z-index:2516551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" stroked="f">
                <v:textbox style="mso-fit-shape-to-text:t" inset="0,0,0,0">
                  <w:txbxContent>
                    <w:p w14:paraId="7CB7824A" w14:textId="7BDAFF1A" w:rsidR="0052419F" w:rsidRPr="00621063" w:rsidRDefault="0052419F" w:rsidP="0052419F">
                      <w:pPr>
                        <w:pStyle w:val="Caption"/>
                        <w:rPr>
                          <w:noProof/>
                          <w:szCs w:val="24"/>
                        </w:rPr>
                      </w:pPr>
                      <w:r>
                        <w:t xml:space="preserve">Figure </w:t>
                      </w:r>
                      <w:r w:rsidR="00B06090">
                        <w:fldChar w:fldCharType="begin"/>
                      </w:r>
                      <w:r w:rsidR="00B06090">
                        <w:instrText xml:space="preserve"> SEQ Figure \* ARABIC </w:instrText>
                      </w:r>
                      <w:r w:rsidR="00B06090">
                        <w:fldChar w:fldCharType="separate"/>
                      </w:r>
                      <w:r w:rsidR="00BF2B6E">
                        <w:rPr>
                          <w:noProof/>
                        </w:rPr>
                        <w:t>23</w:t>
                      </w:r>
                      <w:r w:rsidR="00B06090">
                        <w:rPr>
                          <w:noProof/>
                        </w:rPr>
                        <w:fldChar w:fldCharType="end"/>
                      </w:r>
                      <w:r>
                        <w:t xml:space="preserve"> - Image of dropdown menu</w:t>
                      </w:r>
                    </w:p>
                  </w:txbxContent>
                </v:textbox>
                <w10:wrap type="square"/>
              </v:shape>
            </w:pict>
          </mc:Fallback>
        </mc:AlternateContent>
      </w:r>
      <w:r>
        <w:rPr>
          <w:noProof/>
        </w:rPr>
        <w:drawing>
          <wp:anchor distT="0" distB="0" distL="114300" distR="114300" simplePos="0" relativeHeight="251655195" behindDoc="1" locked="0" layoutInCell="1" allowOverlap="1" wp14:anchorId="171F9E35" wp14:editId="331B9C13">
            <wp:simplePos x="0" y="0"/>
            <wp:positionH relativeFrom="margin">
              <wp:align>center</wp:align>
            </wp:positionH>
            <wp:positionV relativeFrom="paragraph">
              <wp:posOffset>714375</wp:posOffset>
            </wp:positionV>
            <wp:extent cx="4972050" cy="2207895"/>
            <wp:effectExtent l="0" t="0" r="0" b="1905"/>
            <wp:wrapSquare wrapText="bothSides"/>
            <wp:docPr id="74" name="Picture 7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application&#10;&#10;Description automatically generated"/>
                    <pic:cNvPicPr/>
                  </pic:nvPicPr>
                  <pic:blipFill rotWithShape="1">
                    <a:blip r:embed="rId63">
                      <a:extLst>
                        <a:ext uri="{28A0092B-C50C-407E-A947-70E740481C1C}">
                          <a14:useLocalDpi xmlns:a14="http://schemas.microsoft.com/office/drawing/2010/main" val="0"/>
                        </a:ext>
                      </a:extLst>
                    </a:blip>
                    <a:srcRect l="68445"/>
                    <a:stretch/>
                  </pic:blipFill>
                  <pic:spPr bwMode="auto">
                    <a:xfrm>
                      <a:off x="0" y="0"/>
                      <a:ext cx="4972050" cy="2207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0321">
        <w:rPr>
          <w:noProof/>
        </w:rPr>
        <mc:AlternateContent>
          <mc:Choice Requires="wps">
            <w:drawing>
              <wp:anchor distT="0" distB="0" distL="114300" distR="114300" simplePos="0" relativeHeight="251655194" behindDoc="1" locked="0" layoutInCell="1" allowOverlap="1" wp14:anchorId="328B286A" wp14:editId="453F4305">
                <wp:simplePos x="0" y="0"/>
                <wp:positionH relativeFrom="column">
                  <wp:posOffset>-1073785</wp:posOffset>
                </wp:positionH>
                <wp:positionV relativeFrom="paragraph">
                  <wp:posOffset>447675</wp:posOffset>
                </wp:positionV>
                <wp:extent cx="7491095" cy="635"/>
                <wp:effectExtent l="0" t="0" r="0" b="0"/>
                <wp:wrapTight wrapText="bothSides">
                  <wp:wrapPolygon edited="0">
                    <wp:start x="0" y="0"/>
                    <wp:lineTo x="0" y="21600"/>
                    <wp:lineTo x="21600" y="21600"/>
                    <wp:lineTo x="21600" y="0"/>
                  </wp:wrapPolygon>
                </wp:wrapTight>
                <wp:docPr id="72" name="Text Box 72"/>
                <wp:cNvGraphicFramePr/>
                <a:graphic xmlns:a="http://schemas.openxmlformats.org/drawingml/2006/main">
                  <a:graphicData uri="http://schemas.microsoft.com/office/word/2010/wordprocessingShape">
                    <wps:wsp>
                      <wps:cNvSpPr txBox="1"/>
                      <wps:spPr>
                        <a:xfrm>
                          <a:off x="0" y="0"/>
                          <a:ext cx="7491095" cy="635"/>
                        </a:xfrm>
                        <a:prstGeom prst="rect">
                          <a:avLst/>
                        </a:prstGeom>
                        <a:solidFill>
                          <a:prstClr val="white"/>
                        </a:solidFill>
                        <a:ln>
                          <a:noFill/>
                        </a:ln>
                      </wps:spPr>
                      <wps:txbx>
                        <w:txbxContent>
                          <w:p w14:paraId="4C57507A" w14:textId="1C60F896" w:rsidR="00780321" w:rsidRPr="00D50ED6" w:rsidRDefault="00780321" w:rsidP="00780321">
                            <w:pPr>
                              <w:pStyle w:val="Caption"/>
                              <w:rPr>
                                <w:noProof/>
                                <w:szCs w:val="24"/>
                              </w:rPr>
                            </w:pPr>
                            <w:r>
                              <w:t xml:space="preserve">Figure </w:t>
                            </w:r>
                            <w:fldSimple w:instr=" SEQ Figure \* ARABIC ">
                              <w:r w:rsidR="00BF2B6E">
                                <w:rPr>
                                  <w:noProof/>
                                </w:rPr>
                                <w:t>24</w:t>
                              </w:r>
                            </w:fldSimple>
                            <w:r>
                              <w:t xml:space="preserve"> - Image of displayed navigation 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8B286A" id="Text Box 72" o:spid="_x0000_s1065" type="#_x0000_t202" style="position:absolute;margin-left:-84.55pt;margin-top:35.25pt;width:589.85pt;height:.05pt;z-index:-2516612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" stroked="f">
                <v:textbox style="mso-fit-shape-to-text:t" inset="0,0,0,0">
                  <w:txbxContent>
                    <w:p w14:paraId="4C57507A" w14:textId="1C60F896" w:rsidR="00780321" w:rsidRPr="00D50ED6" w:rsidRDefault="00780321" w:rsidP="00780321">
                      <w:pPr>
                        <w:pStyle w:val="Caption"/>
                        <w:rPr>
                          <w:noProof/>
                          <w:szCs w:val="24"/>
                        </w:rPr>
                      </w:pPr>
                      <w:r>
                        <w:t xml:space="preserve">Figure </w:t>
                      </w:r>
                      <w:r w:rsidR="00B06090">
                        <w:fldChar w:fldCharType="begin"/>
                      </w:r>
                      <w:r w:rsidR="00B06090">
                        <w:instrText xml:space="preserve"> SEQ Figure \* ARABIC </w:instrText>
                      </w:r>
                      <w:r w:rsidR="00B06090">
                        <w:fldChar w:fldCharType="separate"/>
                      </w:r>
                      <w:r w:rsidR="00BF2B6E">
                        <w:rPr>
                          <w:noProof/>
                        </w:rPr>
                        <w:t>24</w:t>
                      </w:r>
                      <w:r w:rsidR="00B06090">
                        <w:rPr>
                          <w:noProof/>
                        </w:rPr>
                        <w:fldChar w:fldCharType="end"/>
                      </w:r>
                      <w:r>
                        <w:t xml:space="preserve"> - Image of displayed navigation bar</w:t>
                      </w:r>
                    </w:p>
                  </w:txbxContent>
                </v:textbox>
                <w10:wrap type="tight"/>
              </v:shape>
            </w:pict>
          </mc:Fallback>
        </mc:AlternateContent>
      </w:r>
      <w:r w:rsidR="00780321">
        <w:rPr>
          <w:noProof/>
        </w:rPr>
        <w:drawing>
          <wp:anchor distT="0" distB="0" distL="114300" distR="114300" simplePos="0" relativeHeight="251655193" behindDoc="1" locked="0" layoutInCell="1" allowOverlap="1" wp14:anchorId="31586F81" wp14:editId="26FAE08C">
            <wp:simplePos x="0" y="0"/>
            <wp:positionH relativeFrom="page">
              <wp:align>right</wp:align>
            </wp:positionH>
            <wp:positionV relativeFrom="paragraph">
              <wp:posOffset>0</wp:posOffset>
            </wp:positionV>
            <wp:extent cx="7491220" cy="390525"/>
            <wp:effectExtent l="0" t="0" r="0" b="0"/>
            <wp:wrapTight wrapText="bothSides">
              <wp:wrapPolygon edited="0">
                <wp:start x="0" y="0"/>
                <wp:lineTo x="0" y="20020"/>
                <wp:lineTo x="21532" y="20020"/>
                <wp:lineTo x="21532"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64">
                      <a:extLst>
                        <a:ext uri="{28A0092B-C50C-407E-A947-70E740481C1C}">
                          <a14:useLocalDpi xmlns:a14="http://schemas.microsoft.com/office/drawing/2010/main" val="0"/>
                        </a:ext>
                      </a:extLst>
                    </a:blip>
                    <a:stretch>
                      <a:fillRect/>
                    </a:stretch>
                  </pic:blipFill>
                  <pic:spPr>
                    <a:xfrm>
                      <a:off x="0" y="0"/>
                      <a:ext cx="7491220" cy="390525"/>
                    </a:xfrm>
                    <a:prstGeom prst="rect">
                      <a:avLst/>
                    </a:prstGeom>
                  </pic:spPr>
                </pic:pic>
              </a:graphicData>
            </a:graphic>
            <wp14:sizeRelH relativeFrom="margin">
              <wp14:pctWidth>0</wp14:pctWidth>
            </wp14:sizeRelH>
            <wp14:sizeRelV relativeFrom="margin">
              <wp14:pctHeight>0</wp14:pctHeight>
            </wp14:sizeRelV>
          </wp:anchor>
        </w:drawing>
      </w:r>
      <w:r w:rsidR="00E8126F">
        <w:t xml:space="preserve">I haven’t </w:t>
      </w:r>
      <w:r w:rsidR="00BA0D4D">
        <w:t xml:space="preserve">added </w:t>
      </w:r>
      <w:r w:rsidR="009C729F">
        <w:t>the search</w:t>
      </w:r>
      <w:r w:rsidR="00FD1353">
        <w:t xml:space="preserve"> bar functionality so I will do that ne</w:t>
      </w:r>
      <w:r w:rsidR="004622B7">
        <w:t>xt.</w:t>
      </w:r>
    </w:p>
    <w:p w14:paraId="23089FC8" w14:textId="2D7DB270" w:rsidR="00226910" w:rsidRDefault="00226910" w:rsidP="002A39F7"/>
    <w:p w14:paraId="11C5D5F3" w14:textId="5803DC6E" w:rsidR="00226910" w:rsidRDefault="009529F1" w:rsidP="009529F1">
      <w:pPr>
        <w:pStyle w:val="Heading3"/>
      </w:pPr>
      <w:bookmarkStart w:id="47" w:name="_Toc94820960"/>
      <w:r>
        <w:t>Search bar</w:t>
      </w:r>
      <w:bookmarkEnd w:id="47"/>
    </w:p>
    <w:p w14:paraId="239B2FA6" w14:textId="7C5496EC" w:rsidR="0028022A" w:rsidRDefault="00581CD2" w:rsidP="009529F1">
      <w:r>
        <w:rPr>
          <w:noProof/>
        </w:rPr>
        <mc:AlternateContent>
          <mc:Choice Requires="wps">
            <w:drawing>
              <wp:anchor distT="0" distB="0" distL="114300" distR="114300" simplePos="0" relativeHeight="251655200" behindDoc="1" locked="0" layoutInCell="1" allowOverlap="1" wp14:anchorId="542ED950" wp14:editId="01852A83">
                <wp:simplePos x="0" y="0"/>
                <wp:positionH relativeFrom="column">
                  <wp:posOffset>-526415</wp:posOffset>
                </wp:positionH>
                <wp:positionV relativeFrom="paragraph">
                  <wp:posOffset>4760595</wp:posOffset>
                </wp:positionV>
                <wp:extent cx="6327140" cy="635"/>
                <wp:effectExtent l="0" t="0" r="0" b="0"/>
                <wp:wrapTight wrapText="bothSides">
                  <wp:wrapPolygon edited="0">
                    <wp:start x="0" y="0"/>
                    <wp:lineTo x="0" y="21600"/>
                    <wp:lineTo x="21600" y="21600"/>
                    <wp:lineTo x="21600" y="0"/>
                  </wp:wrapPolygon>
                </wp:wrapTight>
                <wp:docPr id="79" name="Text Box 79"/>
                <wp:cNvGraphicFramePr/>
                <a:graphic xmlns:a="http://schemas.openxmlformats.org/drawingml/2006/main">
                  <a:graphicData uri="http://schemas.microsoft.com/office/word/2010/wordprocessingShape">
                    <wps:wsp>
                      <wps:cNvSpPr txBox="1"/>
                      <wps:spPr>
                        <a:xfrm>
                          <a:off x="0" y="0"/>
                          <a:ext cx="6327140" cy="635"/>
                        </a:xfrm>
                        <a:prstGeom prst="rect">
                          <a:avLst/>
                        </a:prstGeom>
                        <a:solidFill>
                          <a:prstClr val="white"/>
                        </a:solidFill>
                        <a:ln>
                          <a:noFill/>
                        </a:ln>
                      </wps:spPr>
                      <wps:txbx>
                        <w:txbxContent>
                          <w:p w14:paraId="001AF2E5" w14:textId="72089E66" w:rsidR="00581CD2" w:rsidRPr="00C33E7E" w:rsidRDefault="00581CD2" w:rsidP="00581CD2">
                            <w:pPr>
                              <w:pStyle w:val="Caption"/>
                              <w:rPr>
                                <w:noProof/>
                                <w:szCs w:val="24"/>
                              </w:rPr>
                            </w:pPr>
                            <w:r>
                              <w:t xml:space="preserve">Figure </w:t>
                            </w:r>
                            <w:r w:rsidR="0007024E">
                              <w:fldChar w:fldCharType="begin"/>
                            </w:r>
                            <w:r w:rsidR="0007024E">
                              <w:instrText xml:space="preserve"> SEQ Figure \* ARABIC </w:instrText>
                            </w:r>
                            <w:r w:rsidR="0007024E">
                              <w:fldChar w:fldCharType="separate"/>
                            </w:r>
                            <w:r w:rsidR="00BF2B6E">
                              <w:rPr>
                                <w:noProof/>
                              </w:rPr>
                              <w:t>25</w:t>
                            </w:r>
                            <w:r w:rsidR="0007024E">
                              <w:rPr>
                                <w:noProof/>
                              </w:rPr>
                              <w:fldChar w:fldCharType="end"/>
                            </w:r>
                            <w:r>
                              <w:t xml:space="preserve"> - Image of search bar ad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2ED950" id="Text Box 79" o:spid="_x0000_s1066" type="#_x0000_t202" style="position:absolute;margin-left:-41.45pt;margin-top:374.85pt;width:498.2pt;height:.05pt;z-index:-25166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" stroked="f">
                <v:textbox style="mso-fit-shape-to-text:t" inset="0,0,0,0">
                  <w:txbxContent>
                    <w:p w14:paraId="001AF2E5" w14:textId="72089E66" w:rsidR="00581CD2" w:rsidRPr="00C33E7E" w:rsidRDefault="00581CD2" w:rsidP="00581CD2">
                      <w:pPr>
                        <w:pStyle w:val="Caption"/>
                        <w:rPr>
                          <w:noProof/>
                          <w:szCs w:val="24"/>
                        </w:rPr>
                      </w:pPr>
                      <w:r>
                        <w:t xml:space="preserve">Figure </w:t>
                      </w:r>
                      <w:fldSimple w:instr=" SEQ Figure \* ARABIC ">
                        <w:r w:rsidR="00BF2B6E">
                          <w:rPr>
                            <w:noProof/>
                          </w:rPr>
                          <w:t>25</w:t>
                        </w:r>
                      </w:fldSimple>
                      <w:r>
                        <w:t xml:space="preserve"> - Image of search bar added</w:t>
                      </w:r>
                    </w:p>
                  </w:txbxContent>
                </v:textbox>
                <w10:wrap type="tight"/>
              </v:shape>
            </w:pict>
          </mc:Fallback>
        </mc:AlternateContent>
      </w:r>
      <w:r>
        <w:rPr>
          <w:noProof/>
        </w:rPr>
        <w:drawing>
          <wp:anchor distT="0" distB="0" distL="114300" distR="114300" simplePos="0" relativeHeight="251655199" behindDoc="1" locked="0" layoutInCell="1" allowOverlap="1" wp14:anchorId="7BD3ED15" wp14:editId="6CBC9A49">
            <wp:simplePos x="0" y="0"/>
            <wp:positionH relativeFrom="margin">
              <wp:align>center</wp:align>
            </wp:positionH>
            <wp:positionV relativeFrom="paragraph">
              <wp:posOffset>4215130</wp:posOffset>
            </wp:positionV>
            <wp:extent cx="6327524" cy="488316"/>
            <wp:effectExtent l="0" t="0" r="0" b="6985"/>
            <wp:wrapTight wrapText="bothSides">
              <wp:wrapPolygon edited="0">
                <wp:start x="0" y="0"/>
                <wp:lineTo x="0" y="21066"/>
                <wp:lineTo x="21526" y="21066"/>
                <wp:lineTo x="21526"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65">
                      <a:extLst>
                        <a:ext uri="{28A0092B-C50C-407E-A947-70E740481C1C}">
                          <a14:useLocalDpi xmlns:a14="http://schemas.microsoft.com/office/drawing/2010/main" val="0"/>
                        </a:ext>
                      </a:extLst>
                    </a:blip>
                    <a:stretch>
                      <a:fillRect/>
                    </a:stretch>
                  </pic:blipFill>
                  <pic:spPr>
                    <a:xfrm>
                      <a:off x="0" y="0"/>
                      <a:ext cx="6327524" cy="488316"/>
                    </a:xfrm>
                    <a:prstGeom prst="rect">
                      <a:avLst/>
                    </a:prstGeom>
                  </pic:spPr>
                </pic:pic>
              </a:graphicData>
            </a:graphic>
          </wp:anchor>
        </w:drawing>
      </w:r>
      <w:r w:rsidR="0029296F">
        <w:rPr>
          <w:noProof/>
        </w:rPr>
        <mc:AlternateContent>
          <mc:Choice Requires="wps">
            <w:drawing>
              <wp:anchor distT="0" distB="0" distL="114300" distR="114300" simplePos="0" relativeHeight="251655198" behindDoc="1" locked="0" layoutInCell="1" allowOverlap="1" wp14:anchorId="6CAFFB8C" wp14:editId="1A77D34A">
                <wp:simplePos x="0" y="0"/>
                <wp:positionH relativeFrom="column">
                  <wp:posOffset>-432435</wp:posOffset>
                </wp:positionH>
                <wp:positionV relativeFrom="paragraph">
                  <wp:posOffset>3967480</wp:posOffset>
                </wp:positionV>
                <wp:extent cx="6139180" cy="635"/>
                <wp:effectExtent l="0" t="0" r="0" b="0"/>
                <wp:wrapTight wrapText="bothSides">
                  <wp:wrapPolygon edited="0">
                    <wp:start x="0" y="0"/>
                    <wp:lineTo x="0" y="21600"/>
                    <wp:lineTo x="21600" y="21600"/>
                    <wp:lineTo x="21600" y="0"/>
                  </wp:wrapPolygon>
                </wp:wrapTight>
                <wp:docPr id="77" name="Text Box 77"/>
                <wp:cNvGraphicFramePr/>
                <a:graphic xmlns:a="http://schemas.openxmlformats.org/drawingml/2006/main">
                  <a:graphicData uri="http://schemas.microsoft.com/office/word/2010/wordprocessingShape">
                    <wps:wsp>
                      <wps:cNvSpPr txBox="1"/>
                      <wps:spPr>
                        <a:xfrm>
                          <a:off x="0" y="0"/>
                          <a:ext cx="6139180" cy="635"/>
                        </a:xfrm>
                        <a:prstGeom prst="rect">
                          <a:avLst/>
                        </a:prstGeom>
                        <a:solidFill>
                          <a:prstClr val="white"/>
                        </a:solidFill>
                        <a:ln>
                          <a:noFill/>
                        </a:ln>
                      </wps:spPr>
                      <wps:txbx>
                        <w:txbxContent>
                          <w:p w14:paraId="27AF5CD8" w14:textId="517933C6" w:rsidR="0029296F" w:rsidRPr="007F1D1E" w:rsidRDefault="0029296F" w:rsidP="0029296F">
                            <w:pPr>
                              <w:pStyle w:val="Caption"/>
                              <w:rPr>
                                <w:noProof/>
                                <w:szCs w:val="24"/>
                              </w:rPr>
                            </w:pPr>
                            <w:r>
                              <w:t xml:space="preserve">Figure </w:t>
                            </w:r>
                            <w:r w:rsidR="0007024E">
                              <w:fldChar w:fldCharType="begin"/>
                            </w:r>
                            <w:r w:rsidR="0007024E">
                              <w:instrText xml:space="preserve"> SEQ Figure \* ARABIC </w:instrText>
                            </w:r>
                            <w:r w:rsidR="0007024E">
                              <w:fldChar w:fldCharType="separate"/>
                            </w:r>
                            <w:r w:rsidR="00BF2B6E">
                              <w:rPr>
                                <w:noProof/>
                              </w:rPr>
                              <w:t>26</w:t>
                            </w:r>
                            <w:r w:rsidR="0007024E">
                              <w:rPr>
                                <w:noProof/>
                              </w:rPr>
                              <w:fldChar w:fldCharType="end"/>
                            </w:r>
                            <w:r>
                              <w:t xml:space="preserve"> - HTML for search 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AFFB8C" id="Text Box 77" o:spid="_x0000_s1067" type="#_x0000_t202" style="position:absolute;margin-left:-34.05pt;margin-top:312.4pt;width:483.4pt;height:.05pt;z-index:-251661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" stroked="f">
                <v:textbox style="mso-fit-shape-to-text:t" inset="0,0,0,0">
                  <w:txbxContent>
                    <w:p w14:paraId="27AF5CD8" w14:textId="517933C6" w:rsidR="0029296F" w:rsidRPr="007F1D1E" w:rsidRDefault="0029296F" w:rsidP="0029296F">
                      <w:pPr>
                        <w:pStyle w:val="Caption"/>
                        <w:rPr>
                          <w:noProof/>
                          <w:szCs w:val="24"/>
                        </w:rPr>
                      </w:pPr>
                      <w:r>
                        <w:t xml:space="preserve">Figure </w:t>
                      </w:r>
                      <w:fldSimple w:instr=" SEQ Figure \* ARABIC ">
                        <w:r w:rsidR="00BF2B6E">
                          <w:rPr>
                            <w:noProof/>
                          </w:rPr>
                          <w:t>26</w:t>
                        </w:r>
                      </w:fldSimple>
                      <w:r>
                        <w:t xml:space="preserve"> - HTML for search bar</w:t>
                      </w:r>
                    </w:p>
                  </w:txbxContent>
                </v:textbox>
                <w10:wrap type="tight"/>
              </v:shape>
            </w:pict>
          </mc:Fallback>
        </mc:AlternateContent>
      </w:r>
      <w:r w:rsidR="0029296F">
        <w:rPr>
          <w:noProof/>
        </w:rPr>
        <w:drawing>
          <wp:anchor distT="0" distB="0" distL="114300" distR="114300" simplePos="0" relativeHeight="251655197" behindDoc="1" locked="0" layoutInCell="1" allowOverlap="1" wp14:anchorId="5C045831" wp14:editId="01F18B23">
            <wp:simplePos x="0" y="0"/>
            <wp:positionH relativeFrom="margin">
              <wp:align>center</wp:align>
            </wp:positionH>
            <wp:positionV relativeFrom="paragraph">
              <wp:posOffset>1186815</wp:posOffset>
            </wp:positionV>
            <wp:extent cx="6139180" cy="2723515"/>
            <wp:effectExtent l="0" t="0" r="0" b="635"/>
            <wp:wrapTight wrapText="bothSides">
              <wp:wrapPolygon edited="0">
                <wp:start x="8847" y="0"/>
                <wp:lineTo x="0" y="0"/>
                <wp:lineTo x="0" y="21454"/>
                <wp:lineTo x="21515" y="21454"/>
                <wp:lineTo x="21515" y="0"/>
                <wp:lineTo x="9182" y="0"/>
                <wp:lineTo x="8847" y="0"/>
              </wp:wrapPolygon>
            </wp:wrapTight>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6139180" cy="2723515"/>
                    </a:xfrm>
                    <a:prstGeom prst="rect">
                      <a:avLst/>
                    </a:prstGeom>
                  </pic:spPr>
                </pic:pic>
              </a:graphicData>
            </a:graphic>
            <wp14:sizeRelH relativeFrom="margin">
              <wp14:pctWidth>0</wp14:pctWidth>
            </wp14:sizeRelH>
            <wp14:sizeRelV relativeFrom="margin">
              <wp14:pctHeight>0</wp14:pctHeight>
            </wp14:sizeRelV>
          </wp:anchor>
        </w:drawing>
      </w:r>
      <w:r w:rsidR="0028022A">
        <w:t>Next,</w:t>
      </w:r>
      <w:r w:rsidR="000210D9">
        <w:t xml:space="preserve"> I coded the HTML </w:t>
      </w:r>
      <w:r w:rsidR="00CA1A7B">
        <w:t xml:space="preserve">for the search bar which I placed at the end of </w:t>
      </w:r>
      <w:r w:rsidR="006E4B4F">
        <w:t>navbar code</w:t>
      </w:r>
      <w:r w:rsidR="009B6068">
        <w:t xml:space="preserve"> so that it’s out of the way.</w:t>
      </w:r>
      <w:r w:rsidR="00023804">
        <w:t xml:space="preserve"> </w:t>
      </w:r>
      <w:r w:rsidR="0020279C">
        <w:t>When fully integrated with the rest of my Django project the website</w:t>
      </w:r>
      <w:r w:rsidR="00EC27A8">
        <w:t xml:space="preserve"> the search bar will </w:t>
      </w:r>
      <w:r w:rsidR="001C2A3F">
        <w:t>first</w:t>
      </w:r>
      <w:r w:rsidR="00EC27A8">
        <w:t xml:space="preserve"> take a</w:t>
      </w:r>
      <w:r w:rsidR="00AA2D4F">
        <w:t>n</w:t>
      </w:r>
      <w:r w:rsidR="00EC27A8">
        <w:t xml:space="preserve"> </w:t>
      </w:r>
      <w:r w:rsidR="009C40DE">
        <w:t xml:space="preserve">input of a </w:t>
      </w:r>
      <w:r w:rsidR="00B95A98">
        <w:t xml:space="preserve">topic </w:t>
      </w:r>
      <w:r w:rsidR="00AA2D4F">
        <w:t xml:space="preserve">that you want to search </w:t>
      </w:r>
      <w:r w:rsidR="00145E44">
        <w:t xml:space="preserve">for. Django will then go to the database of questions and </w:t>
      </w:r>
      <w:r w:rsidR="006F2A3C">
        <w:t xml:space="preserve">search for items </w:t>
      </w:r>
      <w:r w:rsidR="0047587B">
        <w:t xml:space="preserve">that match the topic inputted. </w:t>
      </w:r>
      <w:r w:rsidR="009D036A">
        <w:t xml:space="preserve">When the search button is </w:t>
      </w:r>
      <w:r w:rsidR="001C2A3F">
        <w:t>pressed,</w:t>
      </w:r>
      <w:r w:rsidR="009D036A">
        <w:t xml:space="preserve"> it will link to a page </w:t>
      </w:r>
      <w:r w:rsidR="00820DDD">
        <w:t>that displays a query for the questions.</w:t>
      </w:r>
    </w:p>
    <w:p w14:paraId="607DB393" w14:textId="50883C8F" w:rsidR="0029296F" w:rsidRDefault="0029296F" w:rsidP="009529F1"/>
    <w:p w14:paraId="630B9506" w14:textId="18624C9A" w:rsidR="00581CD2" w:rsidRDefault="008676C3" w:rsidP="009529F1">
      <w:pPr>
        <w:rPr>
          <w:noProof/>
        </w:rPr>
      </w:pPr>
      <w:r>
        <w:rPr>
          <w:noProof/>
        </w:rPr>
        <w:drawing>
          <wp:anchor distT="0" distB="0" distL="114300" distR="114300" simplePos="0" relativeHeight="251655202" behindDoc="1" locked="0" layoutInCell="1" allowOverlap="1" wp14:anchorId="1AD7C5DD" wp14:editId="2A737B9B">
            <wp:simplePos x="0" y="0"/>
            <wp:positionH relativeFrom="margin">
              <wp:align>right</wp:align>
            </wp:positionH>
            <wp:positionV relativeFrom="paragraph">
              <wp:posOffset>885632</wp:posOffset>
            </wp:positionV>
            <wp:extent cx="5271770" cy="1772920"/>
            <wp:effectExtent l="19050" t="19050" r="24130" b="17780"/>
            <wp:wrapTight wrapText="bothSides">
              <wp:wrapPolygon edited="0">
                <wp:start x="-78" y="-232"/>
                <wp:lineTo x="-78" y="21585"/>
                <wp:lineTo x="21621" y="21585"/>
                <wp:lineTo x="21621" y="-232"/>
                <wp:lineTo x="-78" y="-232"/>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71770" cy="1772920"/>
                    </a:xfrm>
                    <a:prstGeom prst="rect">
                      <a:avLst/>
                    </a:prstGeom>
                    <a:noFill/>
                    <a:ln>
                      <a:solidFill>
                        <a:schemeClr val="accent1"/>
                      </a:solidFill>
                    </a:ln>
                  </pic:spPr>
                </pic:pic>
              </a:graphicData>
            </a:graphic>
          </wp:anchor>
        </w:drawing>
      </w:r>
      <w:r w:rsidR="004632DB">
        <w:t xml:space="preserve">Currently I have </w:t>
      </w:r>
      <w:r w:rsidR="00E3422C">
        <w:t xml:space="preserve">attempted to implement the backend of the search bar to make it send </w:t>
      </w:r>
      <w:r w:rsidR="00321598">
        <w:t xml:space="preserve">you to a different page </w:t>
      </w:r>
      <w:r w:rsidR="00F61A54">
        <w:t xml:space="preserve">and display the results of the search. </w:t>
      </w:r>
      <w:r w:rsidR="00DB14EE">
        <w:t>Unfortunately,</w:t>
      </w:r>
      <w:r w:rsidR="00F61A54">
        <w:t xml:space="preserve"> right now it is not working </w:t>
      </w:r>
      <w:r w:rsidR="00CC7D2A">
        <w:t>even though I</w:t>
      </w:r>
      <w:r w:rsidR="00541B5D">
        <w:t xml:space="preserve"> entered something </w:t>
      </w:r>
      <w:r w:rsidR="00C90BD9">
        <w:t>and gives me this error:</w:t>
      </w:r>
      <w:r w:rsidR="00BA2CC8" w:rsidRPr="00BA2CC8">
        <w:rPr>
          <w:noProof/>
        </w:rPr>
        <w:t xml:space="preserve"> </w:t>
      </w:r>
    </w:p>
    <w:p w14:paraId="53E50E97" w14:textId="708A68B1" w:rsidR="008676C3" w:rsidRDefault="007C3FD0" w:rsidP="009529F1">
      <w:pPr>
        <w:rPr>
          <w:noProof/>
        </w:rPr>
      </w:pPr>
      <w:r>
        <w:rPr>
          <w:noProof/>
        </w:rPr>
        <mc:AlternateContent>
          <mc:Choice Requires="wpg">
            <w:drawing>
              <wp:anchor distT="0" distB="0" distL="114300" distR="114300" simplePos="0" relativeHeight="251656227" behindDoc="1" locked="0" layoutInCell="1" allowOverlap="1" wp14:anchorId="1672C509" wp14:editId="08DF3C26">
                <wp:simplePos x="0" y="0"/>
                <wp:positionH relativeFrom="margin">
                  <wp:align>right</wp:align>
                </wp:positionH>
                <wp:positionV relativeFrom="paragraph">
                  <wp:posOffset>2134870</wp:posOffset>
                </wp:positionV>
                <wp:extent cx="5274310" cy="608965"/>
                <wp:effectExtent l="0" t="0" r="2540" b="635"/>
                <wp:wrapTight wrapText="bothSides">
                  <wp:wrapPolygon edited="0">
                    <wp:start x="0" y="0"/>
                    <wp:lineTo x="0" y="20947"/>
                    <wp:lineTo x="21532" y="20947"/>
                    <wp:lineTo x="21532" y="0"/>
                    <wp:lineTo x="0" y="0"/>
                  </wp:wrapPolygon>
                </wp:wrapTight>
                <wp:docPr id="141" name="Group 141"/>
                <wp:cNvGraphicFramePr/>
                <a:graphic xmlns:a="http://schemas.openxmlformats.org/drawingml/2006/main">
                  <a:graphicData uri="http://schemas.microsoft.com/office/word/2010/wordprocessingGroup">
                    <wpg:wgp>
                      <wpg:cNvGrpSpPr/>
                      <wpg:grpSpPr>
                        <a:xfrm>
                          <a:off x="0" y="0"/>
                          <a:ext cx="5274310" cy="608965"/>
                          <a:chOff x="0" y="0"/>
                          <a:chExt cx="5274310" cy="608966"/>
                        </a:xfrm>
                      </wpg:grpSpPr>
                      <wpg:grpSp>
                        <wpg:cNvPr id="83" name="Group 83"/>
                        <wpg:cNvGrpSpPr/>
                        <wpg:grpSpPr>
                          <a:xfrm>
                            <a:off x="0" y="0"/>
                            <a:ext cx="5274310" cy="608966"/>
                            <a:chOff x="0" y="0"/>
                            <a:chExt cx="5274310" cy="608966"/>
                          </a:xfrm>
                        </wpg:grpSpPr>
                        <pic:pic xmlns:pic="http://schemas.openxmlformats.org/drawingml/2006/picture">
                          <pic:nvPicPr>
                            <pic:cNvPr id="80" name="Picture 80"/>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5274310" cy="284480"/>
                            </a:xfrm>
                            <a:prstGeom prst="rect">
                              <a:avLst/>
                            </a:prstGeom>
                          </pic:spPr>
                        </pic:pic>
                        <wps:wsp>
                          <wps:cNvPr id="81" name="Text Box 81"/>
                          <wps:cNvSpPr txBox="1"/>
                          <wps:spPr>
                            <a:xfrm>
                              <a:off x="0" y="341631"/>
                              <a:ext cx="5274310" cy="267335"/>
                            </a:xfrm>
                            <a:prstGeom prst="rect">
                              <a:avLst/>
                            </a:prstGeom>
                            <a:solidFill>
                              <a:prstClr val="white"/>
                            </a:solidFill>
                            <a:ln>
                              <a:noFill/>
                            </a:ln>
                          </wps:spPr>
                          <wps:txbx>
                            <w:txbxContent>
                              <w:p w14:paraId="64098A62" w14:textId="4152CBF2" w:rsidR="00BA2CC8" w:rsidRPr="0035660F" w:rsidRDefault="00BA2CC8" w:rsidP="00BA2CC8">
                                <w:pPr>
                                  <w:pStyle w:val="Caption"/>
                                  <w:rPr>
                                    <w:szCs w:val="24"/>
                                  </w:rPr>
                                </w:pPr>
                                <w:r>
                                  <w:t xml:space="preserve">Figure </w:t>
                                </w:r>
                                <w:r w:rsidR="0007024E">
                                  <w:fldChar w:fldCharType="begin"/>
                                </w:r>
                                <w:r w:rsidR="0007024E">
                                  <w:instrText xml:space="preserve"> SEQ Figure</w:instrText>
                                </w:r>
                                <w:r w:rsidR="0007024E">
                                  <w:instrText xml:space="preserve"> \* ARABIC </w:instrText>
                                </w:r>
                                <w:r w:rsidR="0007024E">
                                  <w:fldChar w:fldCharType="separate"/>
                                </w:r>
                                <w:r w:rsidR="00BF2B6E">
                                  <w:rPr>
                                    <w:noProof/>
                                  </w:rPr>
                                  <w:t>27</w:t>
                                </w:r>
                                <w:r w:rsidR="0007024E">
                                  <w:rPr>
                                    <w:noProof/>
                                  </w:rPr>
                                  <w:fldChar w:fldCharType="end"/>
                                </w:r>
                                <w:r>
                                  <w:t xml:space="preserve"> - Proof that something was enter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85" name="Oval 85"/>
                        <wps:cNvSpPr/>
                        <wps:spPr>
                          <a:xfrm>
                            <a:off x="2604211" y="14630"/>
                            <a:ext cx="1288112" cy="25444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672C509" id="Group 141" o:spid="_x0000_s1068" style="position:absolute;margin-left:364.1pt;margin-top:168.1pt;width:415.3pt;height:47.95pt;z-index:-251660253;mso-position-horizontal:right;mso-position-horizontal-relative:margin" coordsize="52743,60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">
                <v:group id="Group 83" o:spid="_x0000_s1069" style="position:absolute;width:52743;height:6089" coordsize="52743,6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Picture 80" o:spid="_x0000_s1070" type="#_x0000_t75" style="position:absolute;width:52743;height:2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">
                    <v:imagedata r:id="rId69" o:title=""/>
                  </v:shape>
                  <v:shape id="Text Box 81" o:spid="_x0000_s1071" type="#_x0000_t202" style="position:absolute;top:3416;width:52743;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" stroked="f">
                    <v:textbox style="mso-fit-shape-to-text:t" inset="0,0,0,0">
                      <w:txbxContent>
                        <w:p w14:paraId="64098A62" w14:textId="4152CBF2" w:rsidR="00BA2CC8" w:rsidRPr="0035660F" w:rsidRDefault="00BA2CC8" w:rsidP="00BA2CC8">
                          <w:pPr>
                            <w:pStyle w:val="Caption"/>
                            <w:rPr>
                              <w:szCs w:val="24"/>
                            </w:rPr>
                          </w:pPr>
                          <w:r>
                            <w:t xml:space="preserve">Figure </w:t>
                          </w:r>
                          <w:fldSimple w:instr=" SEQ Figure \* ARABIC ">
                            <w:r w:rsidR="00BF2B6E">
                              <w:rPr>
                                <w:noProof/>
                              </w:rPr>
                              <w:t>27</w:t>
                            </w:r>
                          </w:fldSimple>
                          <w:r>
                            <w:t xml:space="preserve"> - Proof that something was entered</w:t>
                          </w:r>
                        </w:p>
                      </w:txbxContent>
                    </v:textbox>
                  </v:shape>
                </v:group>
                <v:oval id="Oval 85" o:spid="_x0000_s1072" style="position:absolute;left:26042;top:146;width:12881;height:2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" filled="f" strokecolor="red" strokeweight="1pt"/>
                <w10:wrap type="tight" anchorx="margin"/>
              </v:group>
            </w:pict>
          </mc:Fallback>
        </mc:AlternateContent>
      </w:r>
    </w:p>
    <w:p w14:paraId="18EF3EA8" w14:textId="16AFC7A3" w:rsidR="008676C3" w:rsidRDefault="004B037E" w:rsidP="004B037E">
      <w:pPr>
        <w:pStyle w:val="Heading3"/>
      </w:pPr>
      <w:bookmarkStart w:id="48" w:name="_Toc94820961"/>
      <w:r>
        <w:t>What requirements were fulfilled?</w:t>
      </w:r>
      <w:bookmarkEnd w:id="48"/>
    </w:p>
    <w:p w14:paraId="0658410D" w14:textId="23BC9E2D" w:rsidR="004B037E" w:rsidRDefault="00933C78" w:rsidP="004B037E">
      <w:r>
        <w:t>Thi</w:t>
      </w:r>
      <w:r w:rsidR="008A1B7A">
        <w:t xml:space="preserve">s </w:t>
      </w:r>
      <w:r w:rsidR="00DA3887">
        <w:t>prototype fulfilled the 5</w:t>
      </w:r>
      <w:r w:rsidR="00DA3887" w:rsidRPr="00DA3887">
        <w:rPr>
          <w:vertAlign w:val="superscript"/>
        </w:rPr>
        <w:t>th</w:t>
      </w:r>
      <w:r w:rsidR="00DA3887">
        <w:t xml:space="preserve"> and 6</w:t>
      </w:r>
      <w:r w:rsidR="00DA3887" w:rsidRPr="00DA3887">
        <w:rPr>
          <w:vertAlign w:val="superscript"/>
        </w:rPr>
        <w:t>th</w:t>
      </w:r>
      <w:r w:rsidR="00DA3887">
        <w:t xml:space="preserve"> </w:t>
      </w:r>
      <w:r w:rsidR="00CC7B36">
        <w:t xml:space="preserve">general requirements which was first to create a toolbar that links to </w:t>
      </w:r>
      <w:r w:rsidR="00C509C6">
        <w:t>most of the main page like home, login, sign up and others</w:t>
      </w:r>
      <w:r w:rsidR="005C09E3">
        <w:t>. Secondly the 6</w:t>
      </w:r>
      <w:r w:rsidR="005C09E3" w:rsidRPr="005C09E3">
        <w:rPr>
          <w:vertAlign w:val="superscript"/>
        </w:rPr>
        <w:t>th</w:t>
      </w:r>
      <w:r w:rsidR="005C09E3">
        <w:t xml:space="preserve"> requirement was to create a </w:t>
      </w:r>
      <w:r w:rsidR="00626030">
        <w:t xml:space="preserve">search bar that would search through all of the questions and </w:t>
      </w:r>
      <w:r w:rsidR="001F228E">
        <w:t>return a filtered result. Although this is only partially met since the search bar isn’t completely functional.</w:t>
      </w:r>
    </w:p>
    <w:p w14:paraId="4B397685" w14:textId="77777777" w:rsidR="00CC7B36" w:rsidRDefault="00CC7B36" w:rsidP="004B037E"/>
    <w:p w14:paraId="24019008" w14:textId="77777777" w:rsidR="00CC7B36" w:rsidRDefault="00CC7B36" w:rsidP="00CC7B36">
      <w:r>
        <w:t>This prototype fulfils the 3</w:t>
      </w:r>
      <w:r w:rsidRPr="00B341E7">
        <w:rPr>
          <w:vertAlign w:val="superscript"/>
        </w:rPr>
        <w:t>rd</w:t>
      </w:r>
      <w:r>
        <w:t xml:space="preserve"> general requirement which was allowing users of the website to create a personal user profile where they can store and answer questions. Even though I haven’t completed the second part of this, I will be able to build on it in future prototypes. </w:t>
      </w:r>
    </w:p>
    <w:p w14:paraId="6AFF4F42" w14:textId="77777777" w:rsidR="00CC7B36" w:rsidRDefault="00CC7B36" w:rsidP="00CC7B36"/>
    <w:p w14:paraId="5F907456" w14:textId="77777777" w:rsidR="00CC7B36" w:rsidRDefault="00CC7B36" w:rsidP="00CC7B36">
      <w:r>
        <w:t>Also, this prototype fulfils the 1</w:t>
      </w:r>
      <w:r w:rsidRPr="00884DE6">
        <w:rPr>
          <w:vertAlign w:val="superscript"/>
        </w:rPr>
        <w:t>st</w:t>
      </w:r>
      <w:r>
        <w:t xml:space="preserve"> general requirement which is for the website to be able to work on a range of different web browsers. Since the page is rendered in HTML it can be rendered on all popular browsers like Chrome, Edge, Explorer and Firefox.</w:t>
      </w:r>
    </w:p>
    <w:p w14:paraId="44147F05" w14:textId="77777777" w:rsidR="00CC7B36" w:rsidRDefault="00CC7B36" w:rsidP="004B037E"/>
    <w:p w14:paraId="3E081090" w14:textId="2147A2AD" w:rsidR="004B037E" w:rsidRDefault="000C2965" w:rsidP="004B037E">
      <w:pPr>
        <w:pStyle w:val="Heading3"/>
      </w:pPr>
      <w:bookmarkStart w:id="49" w:name="_Toc94820962"/>
      <w:r>
        <w:t>What do the stakeholders say?</w:t>
      </w:r>
      <w:bookmarkEnd w:id="49"/>
    </w:p>
    <w:p w14:paraId="1F515F88" w14:textId="46F10A4E" w:rsidR="00623A6B" w:rsidRDefault="00623A6B" w:rsidP="00551AD4">
      <w:pPr>
        <w:pStyle w:val="ListParagraph"/>
        <w:numPr>
          <w:ilvl w:val="0"/>
          <w:numId w:val="9"/>
        </w:numPr>
      </w:pPr>
      <w:r>
        <w:t xml:space="preserve">Most of </w:t>
      </w:r>
      <w:r w:rsidR="008755A1">
        <w:t>the stakeholders say that they are happy with the progress that is being made on the website</w:t>
      </w:r>
      <w:r w:rsidR="00A74D14">
        <w:t>.</w:t>
      </w:r>
    </w:p>
    <w:p w14:paraId="34CC0FA4" w14:textId="58BF58E1" w:rsidR="00A74D14" w:rsidRDefault="00A74D14" w:rsidP="00551AD4">
      <w:pPr>
        <w:pStyle w:val="ListParagraph"/>
        <w:numPr>
          <w:ilvl w:val="0"/>
          <w:numId w:val="9"/>
        </w:numPr>
      </w:pPr>
      <w:r>
        <w:t xml:space="preserve">The improvement to the graphical interface when adding the toolbar </w:t>
      </w:r>
      <w:r w:rsidR="000C0432">
        <w:t>has made the page more user friendly.</w:t>
      </w:r>
    </w:p>
    <w:p w14:paraId="030093D1" w14:textId="797888D3" w:rsidR="000C0432" w:rsidRDefault="000C0432" w:rsidP="00551AD4">
      <w:pPr>
        <w:pStyle w:val="ListParagraph"/>
        <w:numPr>
          <w:ilvl w:val="0"/>
          <w:numId w:val="9"/>
        </w:numPr>
      </w:pPr>
      <w:r>
        <w:t xml:space="preserve">The site is responsive when moving between pages </w:t>
      </w:r>
    </w:p>
    <w:p w14:paraId="73446A70" w14:textId="6825EBC5" w:rsidR="008F06F7" w:rsidRDefault="00A91C0F" w:rsidP="00551AD4">
      <w:pPr>
        <w:pStyle w:val="ListParagraph"/>
        <w:numPr>
          <w:ilvl w:val="0"/>
          <w:numId w:val="9"/>
        </w:numPr>
      </w:pPr>
      <w:r>
        <w:t xml:space="preserve">The site is still useless since the </w:t>
      </w:r>
      <w:r w:rsidR="00D47E33">
        <w:t>question-and-answer</w:t>
      </w:r>
      <w:r>
        <w:t xml:space="preserve"> function hasn’t been implemented yet.</w:t>
      </w:r>
    </w:p>
    <w:p w14:paraId="31FE064B" w14:textId="2FB3E34C" w:rsidR="00A91C0F" w:rsidRPr="00623A6B" w:rsidRDefault="00A91C0F" w:rsidP="00551AD4">
      <w:pPr>
        <w:pStyle w:val="ListParagraph"/>
        <w:numPr>
          <w:ilvl w:val="0"/>
          <w:numId w:val="9"/>
        </w:numPr>
      </w:pPr>
      <w:r>
        <w:t>Currently the search bar is useless.</w:t>
      </w:r>
    </w:p>
    <w:p w14:paraId="19516A71" w14:textId="77777777" w:rsidR="000C2965" w:rsidRDefault="000C2965" w:rsidP="000C2965"/>
    <w:p w14:paraId="70A5B81B" w14:textId="7D6C2EFE" w:rsidR="000C2965" w:rsidRDefault="000C2965" w:rsidP="000C2965">
      <w:pPr>
        <w:pStyle w:val="Heading3"/>
      </w:pPr>
      <w:bookmarkStart w:id="50" w:name="_Toc94820963"/>
      <w:r>
        <w:lastRenderedPageBreak/>
        <w:t>What to improve for this prototype:</w:t>
      </w:r>
      <w:bookmarkEnd w:id="50"/>
    </w:p>
    <w:p w14:paraId="6A994D7F" w14:textId="6D859F6D" w:rsidR="000C2965" w:rsidRDefault="0044688C" w:rsidP="000C2965">
      <w:r>
        <w:t xml:space="preserve">The main focus is to implement and code the </w:t>
      </w:r>
      <w:r w:rsidR="00D47E33">
        <w:t>question-and-answer</w:t>
      </w:r>
      <w:r>
        <w:t xml:space="preserve"> function of the website</w:t>
      </w:r>
      <w:r w:rsidR="00D47E33">
        <w:t>.</w:t>
      </w:r>
      <w:r w:rsidR="00E10002">
        <w:t xml:space="preserve"> After this is done the main section of the site will be complete and </w:t>
      </w:r>
      <w:r w:rsidR="00EF708B">
        <w:t xml:space="preserve">any other further improvements will </w:t>
      </w:r>
      <w:r w:rsidR="00641909">
        <w:t>be minor or graphical</w:t>
      </w:r>
      <w:r w:rsidR="009C1150">
        <w:t>.</w:t>
      </w:r>
    </w:p>
    <w:p w14:paraId="5F4F0ABB" w14:textId="574A0018" w:rsidR="00CD206E" w:rsidRDefault="00CD206E" w:rsidP="00CD206E">
      <w:pPr>
        <w:pStyle w:val="Heading2"/>
      </w:pPr>
      <w:bookmarkStart w:id="51" w:name="_Toc94820964"/>
      <w:r>
        <w:t>Third Prototype</w:t>
      </w:r>
      <w:bookmarkEnd w:id="51"/>
    </w:p>
    <w:p w14:paraId="7417D180" w14:textId="682834A6" w:rsidR="00641909" w:rsidRDefault="00641909" w:rsidP="00641909"/>
    <w:p w14:paraId="55D1914B" w14:textId="489FDBCB" w:rsidR="00A704F1" w:rsidRPr="00641909" w:rsidRDefault="00A704F1" w:rsidP="00A704F1">
      <w:pPr>
        <w:pStyle w:val="Heading3"/>
      </w:pPr>
      <w:bookmarkStart w:id="52" w:name="_Toc94820965"/>
      <w:r>
        <w:t>Questions</w:t>
      </w:r>
      <w:bookmarkEnd w:id="52"/>
    </w:p>
    <w:p w14:paraId="0F496549" w14:textId="4EDFFAE1" w:rsidR="00CD206E" w:rsidRDefault="00CD206E" w:rsidP="00CD206E">
      <w:r>
        <w:t xml:space="preserve">In this </w:t>
      </w:r>
      <w:r w:rsidR="00960B05">
        <w:t xml:space="preserve">final prototype </w:t>
      </w:r>
      <w:r w:rsidR="009A2D8A">
        <w:t xml:space="preserve">I am addressing the main </w:t>
      </w:r>
      <w:r w:rsidR="0089132B">
        <w:t xml:space="preserve">feature of this site which is to </w:t>
      </w:r>
      <w:r w:rsidR="00A53635">
        <w:t>create questions and answers.</w:t>
      </w:r>
      <w:r w:rsidR="003D04D6">
        <w:t xml:space="preserve"> </w:t>
      </w:r>
      <w:r w:rsidR="00F839D8">
        <w:t>This will address the homepage which will display all of the most viewed questions</w:t>
      </w:r>
      <w:r w:rsidR="00EF7890">
        <w:t xml:space="preserve"> and will have links to each question.</w:t>
      </w:r>
    </w:p>
    <w:p w14:paraId="066C4133" w14:textId="77777777" w:rsidR="003D40E7" w:rsidRDefault="003D40E7" w:rsidP="00CD206E"/>
    <w:p w14:paraId="3D8D6730" w14:textId="77777777" w:rsidR="00BE5E15" w:rsidRDefault="00F43A43" w:rsidP="00BE5E15">
      <w:pPr>
        <w:keepNext/>
      </w:pPr>
      <w:r w:rsidRPr="00F43A43">
        <w:rPr>
          <w:noProof/>
        </w:rPr>
        <w:drawing>
          <wp:inline distT="0" distB="0" distL="0" distR="0" wp14:anchorId="40743B6D" wp14:editId="00532DDA">
            <wp:extent cx="5274310" cy="1429385"/>
            <wp:effectExtent l="0" t="0" r="2540" b="0"/>
            <wp:docPr id="84" name="Picture 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10;&#10;Description automatically generated"/>
                    <pic:cNvPicPr/>
                  </pic:nvPicPr>
                  <pic:blipFill>
                    <a:blip r:embed="rId70"/>
                    <a:stretch>
                      <a:fillRect/>
                    </a:stretch>
                  </pic:blipFill>
                  <pic:spPr>
                    <a:xfrm>
                      <a:off x="0" y="0"/>
                      <a:ext cx="5274310" cy="1429385"/>
                    </a:xfrm>
                    <a:prstGeom prst="rect">
                      <a:avLst/>
                    </a:prstGeom>
                  </pic:spPr>
                </pic:pic>
              </a:graphicData>
            </a:graphic>
          </wp:inline>
        </w:drawing>
      </w:r>
    </w:p>
    <w:p w14:paraId="792BF1D8" w14:textId="0532066A" w:rsidR="003466BB" w:rsidRDefault="00BE5E15" w:rsidP="001A04A2">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28</w:t>
      </w:r>
      <w:r w:rsidR="0007024E">
        <w:rPr>
          <w:noProof/>
        </w:rPr>
        <w:fldChar w:fldCharType="end"/>
      </w:r>
      <w:r>
        <w:t xml:space="preserve"> - view for Homepage</w:t>
      </w:r>
    </w:p>
    <w:p w14:paraId="29593D4A" w14:textId="0F2915F3" w:rsidR="00F12864" w:rsidRPr="00F12864" w:rsidRDefault="00F12864" w:rsidP="00F12864">
      <w:r>
        <w:t xml:space="preserve">This function imports </w:t>
      </w:r>
      <w:r w:rsidR="005D5E0C">
        <w:t xml:space="preserve">details from the questions class stored in the database and allows it to be accessed by </w:t>
      </w:r>
      <w:r w:rsidR="00E037BE">
        <w:t>the homepage.</w:t>
      </w:r>
    </w:p>
    <w:p w14:paraId="20F34836" w14:textId="77777777" w:rsidR="002D4281" w:rsidRDefault="002D4281" w:rsidP="002D4281">
      <w:pPr>
        <w:keepNext/>
      </w:pPr>
      <w:r>
        <w:rPr>
          <w:noProof/>
        </w:rPr>
        <w:drawing>
          <wp:inline distT="0" distB="0" distL="0" distR="0" wp14:anchorId="52AD9B08" wp14:editId="1212C011">
            <wp:extent cx="5263515" cy="442087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63515" cy="4420870"/>
                    </a:xfrm>
                    <a:prstGeom prst="rect">
                      <a:avLst/>
                    </a:prstGeom>
                    <a:noFill/>
                    <a:ln>
                      <a:noFill/>
                    </a:ln>
                  </pic:spPr>
                </pic:pic>
              </a:graphicData>
            </a:graphic>
          </wp:inline>
        </w:drawing>
      </w:r>
    </w:p>
    <w:p w14:paraId="3EC5EB10" w14:textId="6FEDD9F4" w:rsidR="003535C8" w:rsidRDefault="002D4281" w:rsidP="002D4281">
      <w:pPr>
        <w:pStyle w:val="Caption"/>
      </w:pPr>
      <w:r>
        <w:t xml:space="preserve">Figure </w:t>
      </w:r>
      <w:fldSimple w:instr=" SEQ Figure \* ARABIC ">
        <w:r w:rsidR="00BF2B6E">
          <w:rPr>
            <w:noProof/>
          </w:rPr>
          <w:t>29</w:t>
        </w:r>
      </w:fldSimple>
      <w:r>
        <w:t xml:space="preserve"> - HTML for Homepage</w:t>
      </w:r>
    </w:p>
    <w:p w14:paraId="00349BD2" w14:textId="77777777" w:rsidR="00A26AA1" w:rsidRDefault="00CC454A" w:rsidP="00A26AA1">
      <w:pPr>
        <w:keepNext/>
      </w:pPr>
      <w:r>
        <w:rPr>
          <w:noProof/>
        </w:rPr>
        <w:lastRenderedPageBreak/>
        <w:drawing>
          <wp:inline distT="0" distB="0" distL="0" distR="0" wp14:anchorId="413AC846" wp14:editId="673F4B1B">
            <wp:extent cx="5263515" cy="341122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263515" cy="3411220"/>
                    </a:xfrm>
                    <a:prstGeom prst="rect">
                      <a:avLst/>
                    </a:prstGeom>
                    <a:noFill/>
                    <a:ln>
                      <a:noFill/>
                    </a:ln>
                  </pic:spPr>
                </pic:pic>
              </a:graphicData>
            </a:graphic>
          </wp:inline>
        </w:drawing>
      </w:r>
    </w:p>
    <w:p w14:paraId="1AD7ADAA" w14:textId="6EC92ECC" w:rsidR="003466BB" w:rsidRDefault="00A26AA1" w:rsidP="00A26AA1">
      <w:pPr>
        <w:pStyle w:val="Caption"/>
      </w:pPr>
      <w:r>
        <w:t xml:space="preserve">Figure </w:t>
      </w:r>
      <w:fldSimple w:instr=" SEQ Figure \* ARABIC ">
        <w:r w:rsidR="00BF2B6E">
          <w:rPr>
            <w:noProof/>
          </w:rPr>
          <w:t>30</w:t>
        </w:r>
      </w:fldSimple>
      <w:r>
        <w:t xml:space="preserve"> - Rendered page from HTML</w:t>
      </w:r>
    </w:p>
    <w:p w14:paraId="1E00B783" w14:textId="1246EBDE" w:rsidR="00D75174" w:rsidRDefault="00BC57B2" w:rsidP="00D75174">
      <w:r>
        <w:t xml:space="preserve">The combination of the view </w:t>
      </w:r>
      <w:r w:rsidR="00D36F13">
        <w:t xml:space="preserve">and </w:t>
      </w:r>
      <w:r w:rsidR="008F48B2">
        <w:t xml:space="preserve">HTML page results in a webpage being displayed. </w:t>
      </w:r>
      <w:r w:rsidR="00D61545">
        <w:t xml:space="preserve">On this page </w:t>
      </w:r>
      <w:r w:rsidR="007D179E">
        <w:t xml:space="preserve">is the toolbar with all its links and the question cards which display </w:t>
      </w:r>
      <w:r w:rsidR="008038C8">
        <w:t xml:space="preserve">the title and description of the card defined in </w:t>
      </w:r>
      <w:r w:rsidR="00A84D99">
        <w:t xml:space="preserve">the database followed by a green button linking to the slug page for the </w:t>
      </w:r>
      <w:r w:rsidR="008D46A2">
        <w:t xml:space="preserve">given question. These questions are displayed in order of </w:t>
      </w:r>
      <w:r w:rsidR="00954218">
        <w:t>popularity in terms of clicks.</w:t>
      </w:r>
      <w:r w:rsidR="008115F2">
        <w:t xml:space="preserve"> Although it appears</w:t>
      </w:r>
      <w:r w:rsidR="00013285">
        <w:t xml:space="preserve"> </w:t>
      </w:r>
      <w:r w:rsidR="008E678F">
        <w:t xml:space="preserve">that the function that </w:t>
      </w:r>
      <w:r w:rsidR="00C50204">
        <w:t>retrieves the users name failed even though I was logged in at this point.</w:t>
      </w:r>
    </w:p>
    <w:p w14:paraId="0CC036C4" w14:textId="77777777" w:rsidR="00645B8D" w:rsidRDefault="00645B8D" w:rsidP="00D75174"/>
    <w:p w14:paraId="6DB2CB92" w14:textId="0B8DAFDD" w:rsidR="00645B8D" w:rsidRDefault="00645B8D" w:rsidP="00645B8D">
      <w:pPr>
        <w:pStyle w:val="Heading3"/>
      </w:pPr>
      <w:bookmarkStart w:id="53" w:name="_Toc94820966"/>
      <w:r>
        <w:t>Test if question buttons work</w:t>
      </w:r>
      <w:bookmarkEnd w:id="53"/>
    </w:p>
    <w:p w14:paraId="2E0BDC30" w14:textId="2ACCABD9" w:rsidR="00370B7E" w:rsidRDefault="00370B7E" w:rsidP="00370B7E">
      <w:r>
        <w:t xml:space="preserve">Here I am testing to </w:t>
      </w:r>
      <w:r w:rsidR="008B6F13">
        <w:t xml:space="preserve">see </w:t>
      </w:r>
      <w:r>
        <w:t xml:space="preserve">if the question buttons </w:t>
      </w:r>
      <w:r w:rsidR="00797C70">
        <w:t>correctly link to the right pages</w:t>
      </w:r>
      <w:r w:rsidR="00C91CA3">
        <w:t>.</w:t>
      </w:r>
    </w:p>
    <w:p w14:paraId="346C0938" w14:textId="77777777" w:rsidR="00B26D74" w:rsidRDefault="00AB0813" w:rsidP="00B26D74">
      <w:pPr>
        <w:keepNext/>
      </w:pPr>
      <w:r>
        <w:rPr>
          <w:noProof/>
        </w:rPr>
        <w:drawing>
          <wp:inline distT="0" distB="0" distL="0" distR="0" wp14:anchorId="6AB95097" wp14:editId="7C43210A">
            <wp:extent cx="5263515" cy="1383665"/>
            <wp:effectExtent l="0" t="0" r="0" b="698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63515" cy="1383665"/>
                    </a:xfrm>
                    <a:prstGeom prst="rect">
                      <a:avLst/>
                    </a:prstGeom>
                    <a:noFill/>
                    <a:ln>
                      <a:noFill/>
                    </a:ln>
                  </pic:spPr>
                </pic:pic>
              </a:graphicData>
            </a:graphic>
          </wp:inline>
        </w:drawing>
      </w:r>
    </w:p>
    <w:p w14:paraId="4B0717C7" w14:textId="54C903F7" w:rsidR="00375B2C" w:rsidRDefault="00B26D74" w:rsidP="00B26D74">
      <w:pPr>
        <w:pStyle w:val="Caption"/>
      </w:pPr>
      <w:r>
        <w:t xml:space="preserve">Figure </w:t>
      </w:r>
      <w:fldSimple w:instr=" SEQ Figure \* ARABIC ">
        <w:r w:rsidR="00BF2B6E">
          <w:rPr>
            <w:noProof/>
          </w:rPr>
          <w:t>31</w:t>
        </w:r>
      </w:fldSimple>
      <w:r>
        <w:t xml:space="preserve"> - Button test1</w:t>
      </w:r>
    </w:p>
    <w:p w14:paraId="748BA7D1" w14:textId="520D4BCC" w:rsidR="00857DF5" w:rsidRDefault="00F75EFF" w:rsidP="00B26D74">
      <w:r>
        <w:rPr>
          <w:noProof/>
        </w:rPr>
        <w:lastRenderedPageBreak/>
        <w:drawing>
          <wp:anchor distT="0" distB="0" distL="114300" distR="114300" simplePos="0" relativeHeight="251656228" behindDoc="1" locked="0" layoutInCell="1" allowOverlap="1" wp14:anchorId="5AC5D408" wp14:editId="365777E4">
            <wp:simplePos x="0" y="0"/>
            <wp:positionH relativeFrom="margin">
              <wp:align>center</wp:align>
            </wp:positionH>
            <wp:positionV relativeFrom="paragraph">
              <wp:posOffset>440856</wp:posOffset>
            </wp:positionV>
            <wp:extent cx="6432137" cy="2464904"/>
            <wp:effectExtent l="19050" t="19050" r="26035" b="12065"/>
            <wp:wrapTight wrapText="bothSides">
              <wp:wrapPolygon edited="0">
                <wp:start x="-64" y="-167"/>
                <wp:lineTo x="-64" y="21539"/>
                <wp:lineTo x="21623" y="21539"/>
                <wp:lineTo x="21623" y="-167"/>
                <wp:lineTo x="-64" y="-167"/>
              </wp:wrapPolygon>
            </wp:wrapTight>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6432137" cy="2464904"/>
                    </a:xfrm>
                    <a:prstGeom prst="rect">
                      <a:avLst/>
                    </a:prstGeom>
                    <a:ln>
                      <a:solidFill>
                        <a:schemeClr val="tx1"/>
                      </a:solidFill>
                    </a:ln>
                  </pic:spPr>
                </pic:pic>
              </a:graphicData>
            </a:graphic>
          </wp:anchor>
        </w:drawing>
      </w:r>
      <w:r w:rsidR="002C71BA">
        <w:t xml:space="preserve">When pressed this button should link to </w:t>
      </w:r>
      <w:r w:rsidR="00386B9A">
        <w:t>the respiration question page which I am going to show after this test.</w:t>
      </w:r>
    </w:p>
    <w:p w14:paraId="205CBEC9" w14:textId="77777777" w:rsidR="00857DF5" w:rsidRDefault="00857DF5" w:rsidP="00B26D74"/>
    <w:p w14:paraId="7883EB36" w14:textId="1B77CAFF" w:rsidR="00857DF5" w:rsidRDefault="00857DF5" w:rsidP="00B26D74">
      <w:r>
        <w:t xml:space="preserve">After the button was </w:t>
      </w:r>
      <w:r w:rsidR="00934900">
        <w:t>pressed,</w:t>
      </w:r>
      <w:r>
        <w:t xml:space="preserve"> </w:t>
      </w:r>
      <w:r w:rsidR="00934900">
        <w:t>the website was redirected to the question page for respiration.</w:t>
      </w:r>
    </w:p>
    <w:p w14:paraId="3E1AC468" w14:textId="07C07574" w:rsidR="00934900" w:rsidRDefault="00934900" w:rsidP="00B26D74">
      <w:pPr>
        <w:rPr>
          <w:color w:val="92D050"/>
        </w:rPr>
      </w:pPr>
      <w:r w:rsidRPr="00934900">
        <w:rPr>
          <w:color w:val="92D050"/>
        </w:rPr>
        <w:t>This makes this test a success</w:t>
      </w:r>
    </w:p>
    <w:p w14:paraId="44253311" w14:textId="77777777" w:rsidR="00934900" w:rsidRDefault="00934900" w:rsidP="00B26D74">
      <w:pPr>
        <w:rPr>
          <w:color w:val="92D050"/>
        </w:rPr>
      </w:pPr>
    </w:p>
    <w:p w14:paraId="3C136602" w14:textId="3856F4C9" w:rsidR="00934900" w:rsidRDefault="00463EAE" w:rsidP="00463EAE">
      <w:pPr>
        <w:pStyle w:val="Heading3"/>
      </w:pPr>
      <w:bookmarkStart w:id="54" w:name="_Toc94820967"/>
      <w:r>
        <w:t>Question page</w:t>
      </w:r>
      <w:bookmarkEnd w:id="54"/>
    </w:p>
    <w:p w14:paraId="65BA3E6A" w14:textId="273AF101" w:rsidR="00463EAE" w:rsidRDefault="00463EAE" w:rsidP="00463EAE">
      <w:r>
        <w:t xml:space="preserve">Here I am developing the question page which will link </w:t>
      </w:r>
      <w:r w:rsidR="007E03BA">
        <w:t>off</w:t>
      </w:r>
      <w:r>
        <w:t xml:space="preserve"> each individual </w:t>
      </w:r>
      <w:r w:rsidR="00467BC3">
        <w:t>question on the homepage</w:t>
      </w:r>
      <w:r w:rsidR="007E03BA">
        <w:t xml:space="preserve">. This question page will contain all details of the question </w:t>
      </w:r>
      <w:r w:rsidR="00623545">
        <w:t>like the description and user</w:t>
      </w:r>
      <w:r w:rsidR="00200B6F">
        <w:t xml:space="preserve"> but will also include answers to the question submitt</w:t>
      </w:r>
      <w:r w:rsidR="00443738">
        <w:t>ed by other users.</w:t>
      </w:r>
    </w:p>
    <w:p w14:paraId="1B2EE477" w14:textId="77777777" w:rsidR="006F1102" w:rsidRDefault="006F1102" w:rsidP="00463EAE"/>
    <w:p w14:paraId="53DEE321" w14:textId="77777777" w:rsidR="00250F63" w:rsidRDefault="00250F63" w:rsidP="00463EAE"/>
    <w:p w14:paraId="233489C9" w14:textId="77777777" w:rsidR="009B66B7" w:rsidRDefault="009B66B7" w:rsidP="009B66B7">
      <w:pPr>
        <w:keepNext/>
      </w:pPr>
      <w:r>
        <w:rPr>
          <w:noProof/>
        </w:rPr>
        <w:drawing>
          <wp:inline distT="0" distB="0" distL="0" distR="0" wp14:anchorId="58DEF99E" wp14:editId="549F3806">
            <wp:extent cx="5274310" cy="1740535"/>
            <wp:effectExtent l="0" t="0" r="2540" b="0"/>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5274310" cy="1740535"/>
                    </a:xfrm>
                    <a:prstGeom prst="rect">
                      <a:avLst/>
                    </a:prstGeom>
                  </pic:spPr>
                </pic:pic>
              </a:graphicData>
            </a:graphic>
          </wp:inline>
        </w:drawing>
      </w:r>
    </w:p>
    <w:p w14:paraId="79729E8E" w14:textId="4F781B5B" w:rsidR="00443738" w:rsidRDefault="009B66B7" w:rsidP="009B66B7">
      <w:pPr>
        <w:pStyle w:val="Caption"/>
      </w:pPr>
      <w:r>
        <w:t xml:space="preserve">Figure </w:t>
      </w:r>
      <w:fldSimple w:instr=" SEQ Figure \* ARABIC ">
        <w:r w:rsidR="00BF2B6E">
          <w:rPr>
            <w:noProof/>
          </w:rPr>
          <w:t>32</w:t>
        </w:r>
      </w:fldSimple>
      <w:r>
        <w:t xml:space="preserve"> - View for the Question page</w:t>
      </w:r>
    </w:p>
    <w:p w14:paraId="723877C0" w14:textId="2273CFDC" w:rsidR="005419CD" w:rsidRDefault="004301D6" w:rsidP="009B66B7">
      <w:r>
        <w:t xml:space="preserve">This function takes in a slug as a parameter which is </w:t>
      </w:r>
      <w:r w:rsidR="00215776">
        <w:t xml:space="preserve">a </w:t>
      </w:r>
      <w:r w:rsidR="007F5CB8">
        <w:t xml:space="preserve">variable within the question class. The slug acts a way to </w:t>
      </w:r>
      <w:r w:rsidR="007C4CC2">
        <w:t xml:space="preserve">identify each individual question object in order to add it </w:t>
      </w:r>
      <w:r w:rsidR="00A20AB5">
        <w:t xml:space="preserve">to the end of the web link. The function then </w:t>
      </w:r>
      <w:r w:rsidR="00A0341C">
        <w:t xml:space="preserve">finds the question that this slug links to and gives the web page access to all of </w:t>
      </w:r>
      <w:r w:rsidR="001549BC">
        <w:t>its</w:t>
      </w:r>
      <w:r w:rsidR="00A0341C">
        <w:t xml:space="preserve"> details. This allows the page to render out </w:t>
      </w:r>
      <w:r w:rsidR="001549BC">
        <w:t>all</w:t>
      </w:r>
      <w:r w:rsidR="00A0341C">
        <w:t xml:space="preserve"> the question’s details like title, </w:t>
      </w:r>
      <w:r w:rsidR="005419CD">
        <w:t xml:space="preserve">topic, </w:t>
      </w:r>
      <w:r w:rsidR="00A0341C">
        <w:t xml:space="preserve">description, user and </w:t>
      </w:r>
      <w:r w:rsidR="005419CD">
        <w:t>start date.</w:t>
      </w:r>
    </w:p>
    <w:p w14:paraId="469E9B64" w14:textId="48CEA3D6" w:rsidR="00B61211" w:rsidRDefault="005419CD" w:rsidP="009B66B7">
      <w:r>
        <w:t xml:space="preserve">The function also </w:t>
      </w:r>
      <w:r w:rsidR="00E670CA">
        <w:t xml:space="preserve">finds any answers that were made for this </w:t>
      </w:r>
      <w:r w:rsidR="00AA1440">
        <w:t>question and renders their content.</w:t>
      </w:r>
    </w:p>
    <w:p w14:paraId="4375ED83" w14:textId="77777777" w:rsidR="002F5EDC" w:rsidRDefault="002F5EDC" w:rsidP="009B66B7"/>
    <w:p w14:paraId="2B931916" w14:textId="631C676D" w:rsidR="00094027" w:rsidRPr="009B66B7" w:rsidRDefault="00B61211" w:rsidP="009B66B7">
      <w:r>
        <w:lastRenderedPageBreak/>
        <w:t xml:space="preserve">At the bottom of the page there will also be a way to submit answers in a </w:t>
      </w:r>
      <w:r w:rsidR="00094027">
        <w:t>form, but I have not programmed that in yet.</w:t>
      </w:r>
    </w:p>
    <w:p w14:paraId="0FFD5973" w14:textId="77777777" w:rsidR="008117C6" w:rsidRDefault="008117C6" w:rsidP="008117C6">
      <w:pPr>
        <w:keepNext/>
      </w:pPr>
      <w:r>
        <w:rPr>
          <w:noProof/>
        </w:rPr>
        <w:drawing>
          <wp:inline distT="0" distB="0" distL="0" distR="0" wp14:anchorId="7D1FE6BE" wp14:editId="7B3521FB">
            <wp:extent cx="5274310" cy="4775200"/>
            <wp:effectExtent l="0" t="0" r="2540" b="635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274310" cy="4775200"/>
                    </a:xfrm>
                    <a:prstGeom prst="rect">
                      <a:avLst/>
                    </a:prstGeom>
                  </pic:spPr>
                </pic:pic>
              </a:graphicData>
            </a:graphic>
          </wp:inline>
        </w:drawing>
      </w:r>
    </w:p>
    <w:p w14:paraId="69094D56" w14:textId="5835A713" w:rsidR="00443738" w:rsidRDefault="008117C6" w:rsidP="008117C6">
      <w:pPr>
        <w:pStyle w:val="Caption"/>
      </w:pPr>
      <w:r>
        <w:t xml:space="preserve">Figure </w:t>
      </w:r>
      <w:fldSimple w:instr=" SEQ Figure \* ARABIC ">
        <w:r w:rsidR="00BF2B6E">
          <w:rPr>
            <w:noProof/>
          </w:rPr>
          <w:t>33</w:t>
        </w:r>
      </w:fldSimple>
      <w:r>
        <w:t xml:space="preserve"> - HTML for Question page</w:t>
      </w:r>
    </w:p>
    <w:p w14:paraId="40E454E0" w14:textId="77777777" w:rsidR="0072304E" w:rsidRDefault="002A3B49" w:rsidP="0072304E">
      <w:pPr>
        <w:keepNext/>
      </w:pPr>
      <w:r>
        <w:t xml:space="preserve">This HTML code then takes the function from the above view and renders it as a page. </w:t>
      </w:r>
      <w:r w:rsidR="009F0537">
        <w:t>It renders the question and answers in a card shape</w:t>
      </w:r>
      <w:r w:rsidR="00262DEE">
        <w:t xml:space="preserve"> as shown below.</w:t>
      </w:r>
      <w:r w:rsidR="0072304E" w:rsidRPr="0072304E">
        <w:rPr>
          <w:noProof/>
        </w:rPr>
        <w:t xml:space="preserve"> </w:t>
      </w:r>
      <w:r w:rsidR="0072304E">
        <w:rPr>
          <w:noProof/>
        </w:rPr>
        <w:drawing>
          <wp:inline distT="0" distB="0" distL="0" distR="0" wp14:anchorId="1FA00E38" wp14:editId="4065984A">
            <wp:extent cx="5788522" cy="2369489"/>
            <wp:effectExtent l="0" t="0" r="3175" b="0"/>
            <wp:docPr id="97" name="Picture 9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 email&#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96375" cy="2372703"/>
                    </a:xfrm>
                    <a:prstGeom prst="rect">
                      <a:avLst/>
                    </a:prstGeom>
                  </pic:spPr>
                </pic:pic>
              </a:graphicData>
            </a:graphic>
          </wp:inline>
        </w:drawing>
      </w:r>
    </w:p>
    <w:p w14:paraId="5CA875D4" w14:textId="166E548E" w:rsidR="008117C6" w:rsidRDefault="0072304E" w:rsidP="0072304E">
      <w:pPr>
        <w:pStyle w:val="Caption"/>
      </w:pPr>
      <w:r>
        <w:t xml:space="preserve">Figure </w:t>
      </w:r>
      <w:fldSimple w:instr=" SEQ Figure \* ARABIC ">
        <w:r w:rsidR="00BF2B6E">
          <w:rPr>
            <w:noProof/>
          </w:rPr>
          <w:t>34</w:t>
        </w:r>
      </w:fldSimple>
      <w:r>
        <w:t xml:space="preserve"> - Image of mock-up Question page</w:t>
      </w:r>
    </w:p>
    <w:p w14:paraId="62807149" w14:textId="77777777" w:rsidR="008878C0" w:rsidRDefault="008878C0" w:rsidP="008878C0"/>
    <w:p w14:paraId="15E6CA87" w14:textId="77777777" w:rsidR="00D02BD8" w:rsidRDefault="00D02BD8" w:rsidP="008878C0"/>
    <w:p w14:paraId="276DF136" w14:textId="4CA6596F" w:rsidR="00D02BD8" w:rsidRPr="008878C0" w:rsidRDefault="00D02BD8" w:rsidP="00D02BD8">
      <w:pPr>
        <w:pStyle w:val="Heading3"/>
      </w:pPr>
      <w:bookmarkStart w:id="55" w:name="_Toc94820968"/>
      <w:r>
        <w:lastRenderedPageBreak/>
        <w:t>Question creation</w:t>
      </w:r>
      <w:bookmarkEnd w:id="55"/>
    </w:p>
    <w:p w14:paraId="457DE439" w14:textId="75CF835B" w:rsidR="00AB3E43" w:rsidRDefault="00AB3E43" w:rsidP="00AB3E43">
      <w:r>
        <w:t xml:space="preserve">Now I am going to program in a </w:t>
      </w:r>
      <w:r w:rsidR="00655929">
        <w:t>page allowing you to create your own questions to be answered</w:t>
      </w:r>
      <w:r w:rsidR="008B71A4">
        <w:t>.</w:t>
      </w:r>
    </w:p>
    <w:p w14:paraId="27803E44" w14:textId="77777777" w:rsidR="00220281" w:rsidRDefault="00220281" w:rsidP="00220281">
      <w:pPr>
        <w:keepNext/>
      </w:pPr>
      <w:r>
        <w:rPr>
          <w:noProof/>
        </w:rPr>
        <w:drawing>
          <wp:inline distT="0" distB="0" distL="0" distR="0" wp14:anchorId="5296ADC0" wp14:editId="3510F978">
            <wp:extent cx="5274310" cy="2631440"/>
            <wp:effectExtent l="0" t="0" r="2540"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274310" cy="2631440"/>
                    </a:xfrm>
                    <a:prstGeom prst="rect">
                      <a:avLst/>
                    </a:prstGeom>
                  </pic:spPr>
                </pic:pic>
              </a:graphicData>
            </a:graphic>
          </wp:inline>
        </w:drawing>
      </w:r>
    </w:p>
    <w:p w14:paraId="274427C2" w14:textId="037B5275" w:rsidR="00220281" w:rsidRDefault="00220281" w:rsidP="00220281">
      <w:pPr>
        <w:pStyle w:val="Caption"/>
      </w:pPr>
      <w:r>
        <w:t xml:space="preserve">Figure </w:t>
      </w:r>
      <w:fldSimple w:instr=" SEQ Figure \* ARABIC ">
        <w:r w:rsidR="00BF2B6E">
          <w:rPr>
            <w:noProof/>
          </w:rPr>
          <w:t>35</w:t>
        </w:r>
      </w:fldSimple>
      <w:r>
        <w:t xml:space="preserve"> - Model for Questions app</w:t>
      </w:r>
    </w:p>
    <w:p w14:paraId="3BCF4927" w14:textId="21DCB7FE" w:rsidR="00220281" w:rsidRPr="00220281" w:rsidRDefault="00220281" w:rsidP="00220281">
      <w:r>
        <w:t xml:space="preserve">This is the model </w:t>
      </w:r>
      <w:r w:rsidR="00DE1AF9">
        <w:t xml:space="preserve">for the Questions functionality of the website. This was previously used when </w:t>
      </w:r>
      <w:r w:rsidR="008F1504">
        <w:t xml:space="preserve">in the creation of each question page and </w:t>
      </w:r>
      <w:r w:rsidR="00636916">
        <w:t>the homepage.</w:t>
      </w:r>
    </w:p>
    <w:p w14:paraId="08F8435D" w14:textId="4A0C147A" w:rsidR="00361BB6" w:rsidRDefault="00220281" w:rsidP="00361BB6">
      <w:pPr>
        <w:keepNext/>
      </w:pPr>
      <w:r>
        <w:rPr>
          <w:noProof/>
        </w:rPr>
        <w:drawing>
          <wp:inline distT="0" distB="0" distL="0" distR="0" wp14:anchorId="4C7A7179" wp14:editId="77C22689">
            <wp:extent cx="5274310" cy="1664970"/>
            <wp:effectExtent l="0" t="0" r="2540" b="0"/>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274310" cy="1664970"/>
                    </a:xfrm>
                    <a:prstGeom prst="rect">
                      <a:avLst/>
                    </a:prstGeom>
                  </pic:spPr>
                </pic:pic>
              </a:graphicData>
            </a:graphic>
          </wp:inline>
        </w:drawing>
      </w:r>
    </w:p>
    <w:p w14:paraId="5997E2B4" w14:textId="1B1DAD6A" w:rsidR="008B71A4" w:rsidRDefault="00361BB6" w:rsidP="00361BB6">
      <w:pPr>
        <w:pStyle w:val="Caption"/>
      </w:pPr>
      <w:r>
        <w:t xml:space="preserve">Figure </w:t>
      </w:r>
      <w:fldSimple w:instr=" SEQ Figure \* ARABIC ">
        <w:r w:rsidR="00BF2B6E">
          <w:rPr>
            <w:noProof/>
          </w:rPr>
          <w:t>36</w:t>
        </w:r>
      </w:fldSimple>
      <w:r>
        <w:t xml:space="preserve"> - Question form class</w:t>
      </w:r>
    </w:p>
    <w:p w14:paraId="4845D833" w14:textId="56280DB4" w:rsidR="00C64031" w:rsidRDefault="003423BA" w:rsidP="00361BB6">
      <w:r>
        <w:t xml:space="preserve">Shown above is the </w:t>
      </w:r>
      <w:r w:rsidR="001549BC">
        <w:t>Question Form</w:t>
      </w:r>
      <w:r>
        <w:t xml:space="preserve"> class </w:t>
      </w:r>
      <w:r w:rsidR="00636916">
        <w:t xml:space="preserve">that </w:t>
      </w:r>
      <w:r w:rsidR="00CD3FA8">
        <w:t xml:space="preserve">designates fields within the </w:t>
      </w:r>
      <w:r w:rsidR="00360C3E">
        <w:t xml:space="preserve">question creation form. This form class inherits the fields from </w:t>
      </w:r>
      <w:r w:rsidR="009F40F3">
        <w:t>the ‘Questions’ model</w:t>
      </w:r>
      <w:r w:rsidR="005176DA">
        <w:t xml:space="preserve"> (see Figure 35). This form is the</w:t>
      </w:r>
      <w:r w:rsidR="00B10217">
        <w:t>n transferred to the form creation view shown below.</w:t>
      </w:r>
    </w:p>
    <w:p w14:paraId="4024B4C8" w14:textId="77777777" w:rsidR="00C64031" w:rsidRDefault="00C64031" w:rsidP="00C64031">
      <w:pPr>
        <w:keepNext/>
      </w:pPr>
      <w:r>
        <w:rPr>
          <w:noProof/>
        </w:rPr>
        <w:lastRenderedPageBreak/>
        <w:drawing>
          <wp:inline distT="0" distB="0" distL="0" distR="0" wp14:anchorId="6CE7DDCC" wp14:editId="2A16503D">
            <wp:extent cx="5274310" cy="2536190"/>
            <wp:effectExtent l="0" t="0" r="2540" b="0"/>
            <wp:docPr id="100" name="Picture 1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274310" cy="2536190"/>
                    </a:xfrm>
                    <a:prstGeom prst="rect">
                      <a:avLst/>
                    </a:prstGeom>
                  </pic:spPr>
                </pic:pic>
              </a:graphicData>
            </a:graphic>
          </wp:inline>
        </w:drawing>
      </w:r>
    </w:p>
    <w:p w14:paraId="713C4097" w14:textId="2DDE842A" w:rsidR="00C64031" w:rsidRDefault="00C64031" w:rsidP="00C64031">
      <w:pPr>
        <w:pStyle w:val="Caption"/>
      </w:pPr>
      <w:r>
        <w:t xml:space="preserve">Figure </w:t>
      </w:r>
      <w:fldSimple w:instr=" SEQ Figure \* ARABIC ">
        <w:r w:rsidR="00BF2B6E">
          <w:rPr>
            <w:noProof/>
          </w:rPr>
          <w:t>37</w:t>
        </w:r>
      </w:fldSimple>
      <w:r>
        <w:t xml:space="preserve"> - view to render form</w:t>
      </w:r>
    </w:p>
    <w:p w14:paraId="134AC3D6" w14:textId="3545FEF9" w:rsidR="005176DA" w:rsidRDefault="00C64031" w:rsidP="00361BB6">
      <w:r>
        <w:t xml:space="preserve">This view function not only deals with rendering the form on the page but </w:t>
      </w:r>
      <w:r w:rsidR="001C5644">
        <w:t xml:space="preserve">also handles when a form is submitted. When a form is successfully </w:t>
      </w:r>
      <w:r w:rsidR="00687BA1">
        <w:t>submitted,</w:t>
      </w:r>
      <w:r w:rsidR="001C5644">
        <w:t xml:space="preserve"> it should link to a </w:t>
      </w:r>
      <w:r w:rsidR="007A5061">
        <w:t>confirmation page. Before this though</w:t>
      </w:r>
      <w:r w:rsidR="00687BA1">
        <w:t>, the HTML for the form submission page is first rendered.</w:t>
      </w:r>
    </w:p>
    <w:p w14:paraId="71BFDD00" w14:textId="77777777" w:rsidR="00687BA1" w:rsidRDefault="00687BA1" w:rsidP="00361BB6"/>
    <w:p w14:paraId="0DDD62EB" w14:textId="77777777" w:rsidR="00CD32FC" w:rsidRDefault="00CD32FC" w:rsidP="00CD32FC">
      <w:pPr>
        <w:keepNext/>
      </w:pPr>
      <w:r>
        <w:rPr>
          <w:noProof/>
        </w:rPr>
        <w:drawing>
          <wp:inline distT="0" distB="0" distL="0" distR="0" wp14:anchorId="278118BE" wp14:editId="23F9F078">
            <wp:extent cx="5274310" cy="2668905"/>
            <wp:effectExtent l="0" t="0" r="2540" b="0"/>
            <wp:docPr id="101" name="Picture 1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ex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274310" cy="2668905"/>
                    </a:xfrm>
                    <a:prstGeom prst="rect">
                      <a:avLst/>
                    </a:prstGeom>
                  </pic:spPr>
                </pic:pic>
              </a:graphicData>
            </a:graphic>
          </wp:inline>
        </w:drawing>
      </w:r>
    </w:p>
    <w:p w14:paraId="3641DA23" w14:textId="7E17C85E" w:rsidR="00687BA1" w:rsidRDefault="00CD32FC" w:rsidP="00CD32FC">
      <w:pPr>
        <w:pStyle w:val="Caption"/>
      </w:pPr>
      <w:r>
        <w:t xml:space="preserve">Figure </w:t>
      </w:r>
      <w:fldSimple w:instr=" SEQ Figure \* ARABIC ">
        <w:r w:rsidR="00BF2B6E">
          <w:rPr>
            <w:noProof/>
          </w:rPr>
          <w:t>38</w:t>
        </w:r>
      </w:fldSimple>
      <w:r>
        <w:t xml:space="preserve"> - HTML for </w:t>
      </w:r>
      <w:r w:rsidR="008B77F3">
        <w:t>Question submission f</w:t>
      </w:r>
      <w:r>
        <w:t>orm</w:t>
      </w:r>
    </w:p>
    <w:p w14:paraId="73E4E627" w14:textId="5000D608" w:rsidR="005176DA" w:rsidRDefault="001549BC" w:rsidP="00361BB6">
      <w:r>
        <w:t>All</w:t>
      </w:r>
      <w:r w:rsidR="008B77F3">
        <w:t xml:space="preserve"> that code combined renders this page.</w:t>
      </w:r>
    </w:p>
    <w:p w14:paraId="5E4E3EFF" w14:textId="77777777" w:rsidR="008B77F3" w:rsidRDefault="008B77F3" w:rsidP="00361BB6"/>
    <w:p w14:paraId="33AF425D" w14:textId="77777777" w:rsidR="00B82887" w:rsidRDefault="00B82887" w:rsidP="00B82887">
      <w:pPr>
        <w:keepNext/>
      </w:pPr>
      <w:r>
        <w:rPr>
          <w:noProof/>
        </w:rPr>
        <w:lastRenderedPageBreak/>
        <w:drawing>
          <wp:inline distT="0" distB="0" distL="0" distR="0" wp14:anchorId="62B70367" wp14:editId="468AFC97">
            <wp:extent cx="5274310" cy="3314700"/>
            <wp:effectExtent l="0" t="0" r="2540" b="0"/>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274310" cy="3314700"/>
                    </a:xfrm>
                    <a:prstGeom prst="rect">
                      <a:avLst/>
                    </a:prstGeom>
                  </pic:spPr>
                </pic:pic>
              </a:graphicData>
            </a:graphic>
          </wp:inline>
        </w:drawing>
      </w:r>
    </w:p>
    <w:p w14:paraId="472CD699" w14:textId="6926C7A2" w:rsidR="005B7DD0" w:rsidRDefault="00B82887" w:rsidP="005B7DD0">
      <w:pPr>
        <w:pStyle w:val="Caption"/>
      </w:pPr>
      <w:r>
        <w:t xml:space="preserve">Figure </w:t>
      </w:r>
      <w:fldSimple w:instr=" SEQ Figure \* ARABIC ">
        <w:r w:rsidR="00BF2B6E">
          <w:rPr>
            <w:noProof/>
          </w:rPr>
          <w:t>39</w:t>
        </w:r>
      </w:fldSimple>
      <w:r>
        <w:t xml:space="preserve"> - Rendered form submission page</w:t>
      </w:r>
    </w:p>
    <w:p w14:paraId="170F5350" w14:textId="429D3119" w:rsidR="005B7DD0" w:rsidRDefault="00641909" w:rsidP="005B7DD0">
      <w:r>
        <w:t>On this page you can fill o</w:t>
      </w:r>
      <w:r w:rsidR="00E56ACC">
        <w:t xml:space="preserve">ut the form to create a question </w:t>
      </w:r>
      <w:r w:rsidR="00F44919">
        <w:t>which can then be interacted with and seen by other users.</w:t>
      </w:r>
    </w:p>
    <w:p w14:paraId="578DB29D" w14:textId="77777777" w:rsidR="00641909" w:rsidRPr="005B7DD0" w:rsidRDefault="00641909" w:rsidP="005B7DD0"/>
    <w:p w14:paraId="6D794AA9" w14:textId="664BAEB3" w:rsidR="005B7DD0" w:rsidRDefault="003F15CE" w:rsidP="003F15CE">
      <w:pPr>
        <w:pStyle w:val="Heading3"/>
      </w:pPr>
      <w:bookmarkStart w:id="56" w:name="_Toc94820969"/>
      <w:r>
        <w:t>Test to see if</w:t>
      </w:r>
      <w:r w:rsidR="0033693D">
        <w:t xml:space="preserve"> form </w:t>
      </w:r>
      <w:r w:rsidR="00281DC6">
        <w:t>page works properly</w:t>
      </w:r>
      <w:bookmarkEnd w:id="56"/>
    </w:p>
    <w:p w14:paraId="633FBF6F" w14:textId="7A1C7BA3" w:rsidR="00281DC6" w:rsidRPr="00281DC6" w:rsidRDefault="00281DC6" w:rsidP="00281DC6">
      <w:r>
        <w:t xml:space="preserve">When the submit button is pressed the </w:t>
      </w:r>
      <w:r w:rsidR="005913E9">
        <w:t>user should be redirected to a success page.</w:t>
      </w:r>
    </w:p>
    <w:p w14:paraId="2DE284CB" w14:textId="77777777" w:rsidR="00467DEB" w:rsidRDefault="00467DEB" w:rsidP="0033693D"/>
    <w:p w14:paraId="79731B16" w14:textId="77777777" w:rsidR="00FC41F4" w:rsidRDefault="00C0615F" w:rsidP="00FC41F4">
      <w:pPr>
        <w:keepNext/>
      </w:pPr>
      <w:r>
        <w:rPr>
          <w:noProof/>
        </w:rPr>
        <w:drawing>
          <wp:inline distT="0" distB="0" distL="0" distR="0" wp14:anchorId="5322EFFD" wp14:editId="5D091441">
            <wp:extent cx="5274310" cy="2838450"/>
            <wp:effectExtent l="0" t="0" r="2540" b="0"/>
            <wp:docPr id="104" name="Picture 1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text, application, email&#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274310" cy="2838450"/>
                    </a:xfrm>
                    <a:prstGeom prst="rect">
                      <a:avLst/>
                    </a:prstGeom>
                  </pic:spPr>
                </pic:pic>
              </a:graphicData>
            </a:graphic>
          </wp:inline>
        </w:drawing>
      </w:r>
    </w:p>
    <w:p w14:paraId="23BD68CC" w14:textId="29FF993B" w:rsidR="00467DEB" w:rsidRDefault="00FC41F4" w:rsidP="00FC41F4">
      <w:pPr>
        <w:pStyle w:val="Caption"/>
      </w:pPr>
      <w:r>
        <w:t xml:space="preserve">Figure </w:t>
      </w:r>
      <w:fldSimple w:instr=" SEQ Figure \* ARABIC ">
        <w:r w:rsidR="00BF2B6E">
          <w:rPr>
            <w:noProof/>
          </w:rPr>
          <w:t>40</w:t>
        </w:r>
      </w:fldSimple>
      <w:r>
        <w:t xml:space="preserve"> - data entered for test</w:t>
      </w:r>
    </w:p>
    <w:p w14:paraId="24AA7B34" w14:textId="6705CDD5" w:rsidR="00FC41F4" w:rsidRPr="00FC41F4" w:rsidRDefault="00286278" w:rsidP="00FC41F4">
      <w:r>
        <w:rPr>
          <w:noProof/>
        </w:rPr>
        <w:lastRenderedPageBreak/>
        <w:drawing>
          <wp:inline distT="0" distB="0" distL="0" distR="0" wp14:anchorId="0BC25CD7" wp14:editId="405AF4EE">
            <wp:extent cx="5274310" cy="2405380"/>
            <wp:effectExtent l="0" t="0" r="2540" b="0"/>
            <wp:docPr id="105" name="Picture 10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application, websit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274310" cy="2405380"/>
                    </a:xfrm>
                    <a:prstGeom prst="rect">
                      <a:avLst/>
                    </a:prstGeom>
                  </pic:spPr>
                </pic:pic>
              </a:graphicData>
            </a:graphic>
          </wp:inline>
        </w:drawing>
      </w:r>
    </w:p>
    <w:p w14:paraId="5E16C223" w14:textId="7D13BF0F" w:rsidR="005B7DD0" w:rsidRDefault="00286278" w:rsidP="00853444">
      <w:r>
        <w:t xml:space="preserve">When clicked the </w:t>
      </w:r>
      <w:r w:rsidR="00163438">
        <w:t xml:space="preserve">button redirected the page to the success page showing a </w:t>
      </w:r>
      <w:r w:rsidR="009A4959">
        <w:t>message and a button to go home.</w:t>
      </w:r>
    </w:p>
    <w:p w14:paraId="7CC72FD3" w14:textId="77777777" w:rsidR="009A4959" w:rsidRDefault="009A4959" w:rsidP="00853444"/>
    <w:p w14:paraId="31106EC1" w14:textId="4D2366AD" w:rsidR="009A4959" w:rsidRDefault="009A4959" w:rsidP="00853444">
      <w:pPr>
        <w:rPr>
          <w:color w:val="00B050"/>
        </w:rPr>
      </w:pPr>
      <w:r w:rsidRPr="009A4959">
        <w:rPr>
          <w:color w:val="00B050"/>
        </w:rPr>
        <w:t>This test was a success</w:t>
      </w:r>
    </w:p>
    <w:p w14:paraId="71DA9F70" w14:textId="77777777" w:rsidR="009A4959" w:rsidRDefault="009A4959" w:rsidP="00853444">
      <w:pPr>
        <w:rPr>
          <w:color w:val="00B050"/>
        </w:rPr>
      </w:pPr>
    </w:p>
    <w:p w14:paraId="3CA55C3B" w14:textId="3DF1D5A1" w:rsidR="00286278" w:rsidRDefault="009A4959" w:rsidP="00817C38">
      <w:pPr>
        <w:pStyle w:val="Heading3"/>
      </w:pPr>
      <w:bookmarkStart w:id="57" w:name="_Toc94820970"/>
      <w:r>
        <w:t xml:space="preserve">Test to </w:t>
      </w:r>
      <w:r w:rsidR="00E50021">
        <w:t>see if form is saved</w:t>
      </w:r>
      <w:bookmarkEnd w:id="57"/>
    </w:p>
    <w:p w14:paraId="573107E6" w14:textId="77777777" w:rsidR="00281DC6" w:rsidRDefault="00281DC6" w:rsidP="00281DC6">
      <w:r>
        <w:t>I am testing to see if when filled, that the form is submitted to the database. The new question should show up on the homepage and admin.</w:t>
      </w:r>
    </w:p>
    <w:p w14:paraId="799BE458" w14:textId="77777777" w:rsidR="00E50021" w:rsidRDefault="00E50021" w:rsidP="00281DC6"/>
    <w:p w14:paraId="575876D0" w14:textId="77777777" w:rsidR="00E50021" w:rsidRDefault="00E50021" w:rsidP="00E50021">
      <w:pPr>
        <w:keepNext/>
      </w:pPr>
      <w:r>
        <w:rPr>
          <w:noProof/>
        </w:rPr>
        <w:drawing>
          <wp:inline distT="0" distB="0" distL="0" distR="0" wp14:anchorId="29488138" wp14:editId="7C7316D7">
            <wp:extent cx="5273675" cy="2840990"/>
            <wp:effectExtent l="0" t="0" r="317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273675" cy="2840990"/>
                    </a:xfrm>
                    <a:prstGeom prst="rect">
                      <a:avLst/>
                    </a:prstGeom>
                    <a:noFill/>
                  </pic:spPr>
                </pic:pic>
              </a:graphicData>
            </a:graphic>
          </wp:inline>
        </w:drawing>
      </w:r>
    </w:p>
    <w:p w14:paraId="0293DEA3" w14:textId="13AAC61B" w:rsidR="00E50021" w:rsidRDefault="00E50021" w:rsidP="00E50021">
      <w:pPr>
        <w:pStyle w:val="Caption"/>
      </w:pPr>
      <w:r>
        <w:t xml:space="preserve">Figure </w:t>
      </w:r>
      <w:fldSimple w:instr=" SEQ Figure \* ARABIC ">
        <w:r w:rsidR="00BF2B6E">
          <w:rPr>
            <w:noProof/>
          </w:rPr>
          <w:t>41</w:t>
        </w:r>
      </w:fldSimple>
      <w:r>
        <w:t xml:space="preserve"> - Data entered for test</w:t>
      </w:r>
    </w:p>
    <w:p w14:paraId="0E9B5447" w14:textId="6702ADC5" w:rsidR="001877ED" w:rsidRDefault="0087034A" w:rsidP="001877ED">
      <w:r>
        <w:t>When clicked</w:t>
      </w:r>
      <w:r w:rsidR="001877ED">
        <w:t xml:space="preserve"> the page was redirected to the success page</w:t>
      </w:r>
      <w:r>
        <w:t>. Going back to the homepage we can see if a new Question was really created.</w:t>
      </w:r>
    </w:p>
    <w:p w14:paraId="3206189A" w14:textId="77777777" w:rsidR="0087034A" w:rsidRDefault="0087034A" w:rsidP="001877ED"/>
    <w:p w14:paraId="382B758A" w14:textId="77777777" w:rsidR="00B54720" w:rsidRDefault="00B54720" w:rsidP="00B54720">
      <w:pPr>
        <w:keepNext/>
      </w:pPr>
      <w:r>
        <w:rPr>
          <w:noProof/>
        </w:rPr>
        <w:lastRenderedPageBreak/>
        <mc:AlternateContent>
          <mc:Choice Requires="wps">
            <w:drawing>
              <wp:anchor distT="0" distB="0" distL="114300" distR="114300" simplePos="0" relativeHeight="251656229" behindDoc="0" locked="0" layoutInCell="1" allowOverlap="1" wp14:anchorId="52060B32" wp14:editId="664021C7">
                <wp:simplePos x="0" y="0"/>
                <wp:positionH relativeFrom="column">
                  <wp:posOffset>455102</wp:posOffset>
                </wp:positionH>
                <wp:positionV relativeFrom="paragraph">
                  <wp:posOffset>2894026</wp:posOffset>
                </wp:positionV>
                <wp:extent cx="4695246" cy="1037646"/>
                <wp:effectExtent l="0" t="0" r="10160" b="10160"/>
                <wp:wrapNone/>
                <wp:docPr id="108" name="Oval 108"/>
                <wp:cNvGraphicFramePr/>
                <a:graphic xmlns:a="http://schemas.openxmlformats.org/drawingml/2006/main">
                  <a:graphicData uri="http://schemas.microsoft.com/office/word/2010/wordprocessingShape">
                    <wps:wsp>
                      <wps:cNvSpPr/>
                      <wps:spPr>
                        <a:xfrm>
                          <a:off x="0" y="0"/>
                          <a:ext cx="4695246" cy="103764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2510CA6" id="Oval 108" o:spid="_x0000_s1026" style="position:absolute;margin-left:35.85pt;margin-top:227.9pt;width:369.7pt;height:81.7pt;z-index:25165622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" filled="f" strokecolor="red" strokeweight="1pt"/>
            </w:pict>
          </mc:Fallback>
        </mc:AlternateContent>
      </w:r>
      <w:r>
        <w:rPr>
          <w:noProof/>
        </w:rPr>
        <w:drawing>
          <wp:inline distT="0" distB="0" distL="0" distR="0" wp14:anchorId="34898DBE" wp14:editId="455CA9E2">
            <wp:extent cx="5274310" cy="3914775"/>
            <wp:effectExtent l="0" t="0" r="2540" b="9525"/>
            <wp:docPr id="107" name="Picture 10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text&#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274310" cy="3914775"/>
                    </a:xfrm>
                    <a:prstGeom prst="rect">
                      <a:avLst/>
                    </a:prstGeom>
                  </pic:spPr>
                </pic:pic>
              </a:graphicData>
            </a:graphic>
          </wp:inline>
        </w:drawing>
      </w:r>
    </w:p>
    <w:p w14:paraId="76DC103F" w14:textId="3712B8AA" w:rsidR="0087034A" w:rsidRPr="001877ED" w:rsidRDefault="00B54720" w:rsidP="00B54720">
      <w:pPr>
        <w:pStyle w:val="Caption"/>
      </w:pPr>
      <w:r>
        <w:t xml:space="preserve">Figure </w:t>
      </w:r>
      <w:fldSimple w:instr=" SEQ Figure \* ARABIC ">
        <w:r w:rsidR="00BF2B6E">
          <w:rPr>
            <w:noProof/>
          </w:rPr>
          <w:t>42</w:t>
        </w:r>
      </w:fldSimple>
      <w:r>
        <w:t xml:space="preserve"> - Form test</w:t>
      </w:r>
    </w:p>
    <w:p w14:paraId="0F3CD6A5" w14:textId="01633CFF" w:rsidR="005B7DD0" w:rsidRDefault="00A90A96" w:rsidP="00853444">
      <w:r>
        <w:t>This image shows that at the bottom of the page a new question was created</w:t>
      </w:r>
    </w:p>
    <w:p w14:paraId="2CEC212F" w14:textId="3813DB8E" w:rsidR="00A90A96" w:rsidRDefault="00A90A96" w:rsidP="00853444">
      <w:pPr>
        <w:rPr>
          <w:color w:val="00B050"/>
        </w:rPr>
      </w:pPr>
      <w:r w:rsidRPr="00A90A96">
        <w:rPr>
          <w:color w:val="00B050"/>
        </w:rPr>
        <w:t>This test was a success</w:t>
      </w:r>
    </w:p>
    <w:p w14:paraId="35882DF9" w14:textId="77777777" w:rsidR="00817C38" w:rsidRPr="00A90A96" w:rsidRDefault="00817C38" w:rsidP="00853444">
      <w:pPr>
        <w:rPr>
          <w:color w:val="00B050"/>
        </w:rPr>
      </w:pPr>
    </w:p>
    <w:p w14:paraId="78F8F793" w14:textId="77777777" w:rsidR="00A90A96" w:rsidRDefault="00A90A96" w:rsidP="00853444"/>
    <w:p w14:paraId="5FE1D5A2" w14:textId="57E84D57" w:rsidR="00853444" w:rsidRDefault="00FD7BA7" w:rsidP="00853444">
      <w:r>
        <w:t xml:space="preserve">Now I am going to </w:t>
      </w:r>
      <w:r w:rsidR="00A31483">
        <w:t>create an answer form that is displayed at the bottom of the page</w:t>
      </w:r>
      <w:r w:rsidR="00B501F5">
        <w:t>:</w:t>
      </w:r>
    </w:p>
    <w:p w14:paraId="5C48B3D0" w14:textId="77777777" w:rsidR="00482916" w:rsidRDefault="00482916" w:rsidP="00482916">
      <w:pPr>
        <w:keepNext/>
      </w:pPr>
      <w:r>
        <w:rPr>
          <w:noProof/>
        </w:rPr>
        <w:drawing>
          <wp:inline distT="0" distB="0" distL="0" distR="0" wp14:anchorId="4B046D85" wp14:editId="0EEE0DBC">
            <wp:extent cx="5274310" cy="2098040"/>
            <wp:effectExtent l="0" t="0" r="254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274310" cy="2098040"/>
                    </a:xfrm>
                    <a:prstGeom prst="rect">
                      <a:avLst/>
                    </a:prstGeom>
                  </pic:spPr>
                </pic:pic>
              </a:graphicData>
            </a:graphic>
          </wp:inline>
        </w:drawing>
      </w:r>
    </w:p>
    <w:p w14:paraId="63607E9D" w14:textId="2E19B38C" w:rsidR="0053724B" w:rsidRDefault="00482916" w:rsidP="00482916">
      <w:pPr>
        <w:pStyle w:val="Caption"/>
      </w:pPr>
      <w:r>
        <w:t xml:space="preserve">Figure </w:t>
      </w:r>
      <w:fldSimple w:instr=" SEQ Figure \* ARABIC ">
        <w:r w:rsidR="00BF2B6E">
          <w:rPr>
            <w:noProof/>
          </w:rPr>
          <w:t>43</w:t>
        </w:r>
      </w:fldSimple>
      <w:r>
        <w:t xml:space="preserve"> - Model for answers</w:t>
      </w:r>
    </w:p>
    <w:p w14:paraId="3DF74C65" w14:textId="50821B03" w:rsidR="00322F0F" w:rsidRPr="00220281" w:rsidRDefault="00322F0F" w:rsidP="00322F0F">
      <w:r>
        <w:t>This is the model for the Answers functionality of the website.</w:t>
      </w:r>
    </w:p>
    <w:p w14:paraId="2A836D67" w14:textId="77777777" w:rsidR="00680E5A" w:rsidRDefault="00680E5A" w:rsidP="00853444"/>
    <w:p w14:paraId="37843E70" w14:textId="77777777" w:rsidR="003305C7" w:rsidRDefault="003305C7" w:rsidP="003305C7">
      <w:pPr>
        <w:keepNext/>
      </w:pPr>
      <w:r>
        <w:rPr>
          <w:noProof/>
        </w:rPr>
        <w:lastRenderedPageBreak/>
        <w:drawing>
          <wp:inline distT="0" distB="0" distL="0" distR="0" wp14:anchorId="5BF97418" wp14:editId="5D919579">
            <wp:extent cx="5274310" cy="1297305"/>
            <wp:effectExtent l="0" t="0" r="254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274310" cy="1297305"/>
                    </a:xfrm>
                    <a:prstGeom prst="rect">
                      <a:avLst/>
                    </a:prstGeom>
                  </pic:spPr>
                </pic:pic>
              </a:graphicData>
            </a:graphic>
          </wp:inline>
        </w:drawing>
      </w:r>
    </w:p>
    <w:p w14:paraId="518B8952" w14:textId="0215C9C5" w:rsidR="00322F0F" w:rsidRDefault="003305C7" w:rsidP="003305C7">
      <w:pPr>
        <w:pStyle w:val="Caption"/>
      </w:pPr>
      <w:r>
        <w:t xml:space="preserve">Figure </w:t>
      </w:r>
      <w:fldSimple w:instr=" SEQ Figure \* ARABIC ">
        <w:r w:rsidR="00BF2B6E">
          <w:rPr>
            <w:noProof/>
          </w:rPr>
          <w:t>44</w:t>
        </w:r>
      </w:fldSimple>
      <w:r>
        <w:t xml:space="preserve"> – Form for Answers</w:t>
      </w:r>
    </w:p>
    <w:p w14:paraId="7FCC11BC" w14:textId="32185B2F" w:rsidR="001D304E" w:rsidRDefault="005E63A7" w:rsidP="00853444">
      <w:r>
        <w:t xml:space="preserve">This form inherits </w:t>
      </w:r>
      <w:r w:rsidR="00582382">
        <w:t>the fields and data from the Answers model class.</w:t>
      </w:r>
    </w:p>
    <w:p w14:paraId="18992050" w14:textId="77777777" w:rsidR="00582382" w:rsidRDefault="00582382" w:rsidP="00853444"/>
    <w:p w14:paraId="58BCA8D1" w14:textId="77777777" w:rsidR="007647FD" w:rsidRDefault="007647FD" w:rsidP="007647FD">
      <w:pPr>
        <w:keepNext/>
      </w:pPr>
      <w:r>
        <w:rPr>
          <w:noProof/>
        </w:rPr>
        <w:drawing>
          <wp:inline distT="0" distB="0" distL="0" distR="0" wp14:anchorId="10CFC784" wp14:editId="35203B4B">
            <wp:extent cx="5274310" cy="3324860"/>
            <wp:effectExtent l="0" t="0" r="2540" b="8890"/>
            <wp:docPr id="109" name="Picture 1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ex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274310" cy="3324860"/>
                    </a:xfrm>
                    <a:prstGeom prst="rect">
                      <a:avLst/>
                    </a:prstGeom>
                  </pic:spPr>
                </pic:pic>
              </a:graphicData>
            </a:graphic>
          </wp:inline>
        </w:drawing>
      </w:r>
    </w:p>
    <w:p w14:paraId="5E9CDB8E" w14:textId="24DB4561" w:rsidR="00582382" w:rsidRDefault="007647FD" w:rsidP="007647FD">
      <w:pPr>
        <w:pStyle w:val="Caption"/>
      </w:pPr>
      <w:r>
        <w:t xml:space="preserve">Figure </w:t>
      </w:r>
      <w:fldSimple w:instr=" SEQ Figure \* ARABIC ">
        <w:r w:rsidR="00BF2B6E">
          <w:rPr>
            <w:noProof/>
          </w:rPr>
          <w:t>45</w:t>
        </w:r>
      </w:fldSimple>
      <w:r>
        <w:t xml:space="preserve"> - Altered view for the question page</w:t>
      </w:r>
    </w:p>
    <w:p w14:paraId="2E686138" w14:textId="5D4E8BBF" w:rsidR="007647FD" w:rsidRDefault="007647FD" w:rsidP="007647FD">
      <w:r>
        <w:t>Th</w:t>
      </w:r>
      <w:r w:rsidR="00521C11">
        <w:t xml:space="preserve">e question_page view is altered to handle </w:t>
      </w:r>
      <w:r w:rsidR="00A22F90">
        <w:t>the answer form and the request.</w:t>
      </w:r>
    </w:p>
    <w:p w14:paraId="0B6C0AFE" w14:textId="12CC4DBF" w:rsidR="0091741F" w:rsidRDefault="0091741F" w:rsidP="007647FD">
      <w:r>
        <w:rPr>
          <w:noProof/>
        </w:rPr>
        <w:lastRenderedPageBreak/>
        <w:drawing>
          <wp:inline distT="0" distB="0" distL="0" distR="0" wp14:anchorId="67A436F7" wp14:editId="308F7B26">
            <wp:extent cx="5274310" cy="4805045"/>
            <wp:effectExtent l="0" t="0" r="2540" b="0"/>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ext&#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274310" cy="4805045"/>
                    </a:xfrm>
                    <a:prstGeom prst="rect">
                      <a:avLst/>
                    </a:prstGeom>
                  </pic:spPr>
                </pic:pic>
              </a:graphicData>
            </a:graphic>
          </wp:inline>
        </w:drawing>
      </w:r>
    </w:p>
    <w:p w14:paraId="7907577A" w14:textId="77777777" w:rsidR="0091741F" w:rsidRDefault="0091741F" w:rsidP="0091741F">
      <w:pPr>
        <w:keepNext/>
      </w:pPr>
      <w:r>
        <w:rPr>
          <w:noProof/>
        </w:rPr>
        <w:drawing>
          <wp:inline distT="0" distB="0" distL="0" distR="0" wp14:anchorId="7B362F1E" wp14:editId="0B741E8D">
            <wp:extent cx="5274310" cy="1615440"/>
            <wp:effectExtent l="0" t="0" r="2540" b="3810"/>
            <wp:docPr id="113" name="Picture 1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Text&#10;&#10;Description automatically generated"/>
                    <pic:cNvPicPr/>
                  </pic:nvPicPr>
                  <pic:blipFill rotWithShape="1">
                    <a:blip r:embed="rId91">
                      <a:extLst>
                        <a:ext uri="{28A0092B-C50C-407E-A947-70E740481C1C}">
                          <a14:useLocalDpi xmlns:a14="http://schemas.microsoft.com/office/drawing/2010/main" val="0"/>
                        </a:ext>
                      </a:extLst>
                    </a:blip>
                    <a:srcRect r="4403"/>
                    <a:stretch/>
                  </pic:blipFill>
                  <pic:spPr bwMode="auto">
                    <a:xfrm>
                      <a:off x="0" y="0"/>
                      <a:ext cx="5311214" cy="1626743"/>
                    </a:xfrm>
                    <a:prstGeom prst="rect">
                      <a:avLst/>
                    </a:prstGeom>
                    <a:ln>
                      <a:noFill/>
                    </a:ln>
                    <a:extLst>
                      <a:ext uri="{53640926-AAD7-44D8-BBD7-CCE9431645EC}">
                        <a14:shadowObscured xmlns:a14="http://schemas.microsoft.com/office/drawing/2010/main"/>
                      </a:ext>
                    </a:extLst>
                  </pic:spPr>
                </pic:pic>
              </a:graphicData>
            </a:graphic>
          </wp:inline>
        </w:drawing>
      </w:r>
    </w:p>
    <w:p w14:paraId="47EB420B" w14:textId="038774F4" w:rsidR="0091741F" w:rsidRDefault="0091741F" w:rsidP="0091741F">
      <w:pPr>
        <w:pStyle w:val="Caption"/>
      </w:pPr>
      <w:r>
        <w:t xml:space="preserve">Figure </w:t>
      </w:r>
      <w:fldSimple w:instr=" SEQ Figure \* ARABIC ">
        <w:r w:rsidR="00BF2B6E">
          <w:rPr>
            <w:noProof/>
          </w:rPr>
          <w:t>46</w:t>
        </w:r>
      </w:fldSimple>
      <w:r>
        <w:t xml:space="preserve"> - HTML for new Question page</w:t>
      </w:r>
    </w:p>
    <w:p w14:paraId="2FA96B1F" w14:textId="77777777" w:rsidR="0053505F" w:rsidRDefault="0053505F" w:rsidP="0053505F">
      <w:pPr>
        <w:keepNext/>
      </w:pPr>
      <w:r>
        <w:rPr>
          <w:noProof/>
        </w:rPr>
        <w:lastRenderedPageBreak/>
        <w:drawing>
          <wp:inline distT="0" distB="0" distL="0" distR="0" wp14:anchorId="0C6A1646" wp14:editId="06E21398">
            <wp:extent cx="5274310" cy="3625850"/>
            <wp:effectExtent l="0" t="0" r="254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274310" cy="3625850"/>
                    </a:xfrm>
                    <a:prstGeom prst="rect">
                      <a:avLst/>
                    </a:prstGeom>
                  </pic:spPr>
                </pic:pic>
              </a:graphicData>
            </a:graphic>
          </wp:inline>
        </w:drawing>
      </w:r>
    </w:p>
    <w:p w14:paraId="2DD9EF97" w14:textId="4B657472" w:rsidR="00E70186" w:rsidRDefault="0053505F" w:rsidP="0053505F">
      <w:pPr>
        <w:pStyle w:val="Caption"/>
      </w:pPr>
      <w:r>
        <w:t xml:space="preserve">Figure </w:t>
      </w:r>
      <w:fldSimple w:instr=" SEQ Figure \* ARABIC ">
        <w:r w:rsidR="00BF2B6E">
          <w:rPr>
            <w:noProof/>
          </w:rPr>
          <w:t>47</w:t>
        </w:r>
      </w:fldSimple>
      <w:r>
        <w:t xml:space="preserve"> - Rendered new question page with answer form</w:t>
      </w:r>
    </w:p>
    <w:p w14:paraId="4D0561DF" w14:textId="44F8E7EF" w:rsidR="0053505F" w:rsidRDefault="0053505F" w:rsidP="0053505F">
      <w:r>
        <w:t xml:space="preserve">The </w:t>
      </w:r>
      <w:r w:rsidR="00F01F47">
        <w:t>combination of the view</w:t>
      </w:r>
      <w:r w:rsidR="008A0762">
        <w:t>,</w:t>
      </w:r>
      <w:r w:rsidR="00F01F47">
        <w:t xml:space="preserve"> form</w:t>
      </w:r>
      <w:r w:rsidR="008A0762">
        <w:t xml:space="preserve"> and html</w:t>
      </w:r>
      <w:r w:rsidR="00F01F47">
        <w:t xml:space="preserve"> results in the rendering of this new question page</w:t>
      </w:r>
      <w:r w:rsidR="008A0762">
        <w:t xml:space="preserve">. A comment form is rendered underneath the </w:t>
      </w:r>
      <w:r w:rsidR="00881C52">
        <w:t>question and answers where users can comment on the page.</w:t>
      </w:r>
    </w:p>
    <w:p w14:paraId="1EE62BA3" w14:textId="77777777" w:rsidR="00327838" w:rsidRDefault="00327838" w:rsidP="0053505F"/>
    <w:p w14:paraId="42479F0A" w14:textId="6D66AA78" w:rsidR="00327838" w:rsidRDefault="00EB09F9" w:rsidP="00EB09F9">
      <w:pPr>
        <w:pStyle w:val="Heading3"/>
      </w:pPr>
      <w:bookmarkStart w:id="58" w:name="_Toc94820971"/>
      <w:r>
        <w:t xml:space="preserve">Updated </w:t>
      </w:r>
      <w:r w:rsidR="00AD4C7C">
        <w:t>Graphics</w:t>
      </w:r>
      <w:bookmarkEnd w:id="58"/>
    </w:p>
    <w:p w14:paraId="496EE611" w14:textId="77777777" w:rsidR="0086420D" w:rsidRDefault="00E7646A" w:rsidP="00E7646A">
      <w:r>
        <w:t>As requested by the stakeholders I updated the graphics</w:t>
      </w:r>
      <w:r w:rsidR="0086420D">
        <w:t xml:space="preserve"> of the Register and Login pages to make them look more modern.</w:t>
      </w:r>
    </w:p>
    <w:p w14:paraId="5AEC2C26" w14:textId="77777777" w:rsidR="0086420D" w:rsidRDefault="0086420D" w:rsidP="00E7646A"/>
    <w:p w14:paraId="1A8F8B68" w14:textId="267F792C" w:rsidR="00C031BD" w:rsidRDefault="00C031BD" w:rsidP="00C031BD">
      <w:pPr>
        <w:keepNext/>
      </w:pPr>
      <w:r w:rsidRPr="00C031BD">
        <w:rPr>
          <w:noProof/>
        </w:rPr>
        <w:drawing>
          <wp:inline distT="0" distB="0" distL="0" distR="0" wp14:anchorId="4BA59759" wp14:editId="14584C6E">
            <wp:extent cx="5274310" cy="3328035"/>
            <wp:effectExtent l="0" t="0" r="2540" b="5715"/>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ext&#10;&#10;Description automatically generated"/>
                    <pic:cNvPicPr/>
                  </pic:nvPicPr>
                  <pic:blipFill>
                    <a:blip r:embed="rId93"/>
                    <a:stretch>
                      <a:fillRect/>
                    </a:stretch>
                  </pic:blipFill>
                  <pic:spPr>
                    <a:xfrm>
                      <a:off x="0" y="0"/>
                      <a:ext cx="5274310" cy="3328035"/>
                    </a:xfrm>
                    <a:prstGeom prst="rect">
                      <a:avLst/>
                    </a:prstGeom>
                  </pic:spPr>
                </pic:pic>
              </a:graphicData>
            </a:graphic>
          </wp:inline>
        </w:drawing>
      </w:r>
    </w:p>
    <w:p w14:paraId="684B8C69" w14:textId="30BF39B2" w:rsidR="00E7646A" w:rsidRDefault="00C031BD" w:rsidP="00C031BD">
      <w:pPr>
        <w:pStyle w:val="Caption"/>
      </w:pPr>
      <w:r>
        <w:t xml:space="preserve">Figure </w:t>
      </w:r>
      <w:fldSimple w:instr=" SEQ Figure \* ARABIC ">
        <w:r w:rsidR="00BF2B6E">
          <w:rPr>
            <w:noProof/>
          </w:rPr>
          <w:t>48</w:t>
        </w:r>
      </w:fldSimple>
      <w:r>
        <w:t xml:space="preserve"> - Updated Register page HTML</w:t>
      </w:r>
    </w:p>
    <w:p w14:paraId="6CE3A648" w14:textId="77777777" w:rsidR="00A71E62" w:rsidRDefault="00A71E62" w:rsidP="00A71E62">
      <w:pPr>
        <w:keepNext/>
      </w:pPr>
      <w:r w:rsidRPr="00A71E62">
        <w:rPr>
          <w:noProof/>
        </w:rPr>
        <w:lastRenderedPageBreak/>
        <w:drawing>
          <wp:inline distT="0" distB="0" distL="0" distR="0" wp14:anchorId="5BD9816C" wp14:editId="1A78CCCA">
            <wp:extent cx="5949072" cy="3212327"/>
            <wp:effectExtent l="0" t="0" r="0" b="7620"/>
            <wp:docPr id="115" name="Picture 115"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 website&#10;&#10;Description automatically generated"/>
                    <pic:cNvPicPr/>
                  </pic:nvPicPr>
                  <pic:blipFill>
                    <a:blip r:embed="rId94"/>
                    <a:stretch>
                      <a:fillRect/>
                    </a:stretch>
                  </pic:blipFill>
                  <pic:spPr>
                    <a:xfrm>
                      <a:off x="0" y="0"/>
                      <a:ext cx="5956474" cy="3216324"/>
                    </a:xfrm>
                    <a:prstGeom prst="rect">
                      <a:avLst/>
                    </a:prstGeom>
                  </pic:spPr>
                </pic:pic>
              </a:graphicData>
            </a:graphic>
          </wp:inline>
        </w:drawing>
      </w:r>
    </w:p>
    <w:p w14:paraId="6E348370" w14:textId="35AB50BC" w:rsidR="00C031BD" w:rsidRDefault="00A71E62" w:rsidP="00A71E62">
      <w:pPr>
        <w:pStyle w:val="Caption"/>
      </w:pPr>
      <w:r>
        <w:t xml:space="preserve">Figure </w:t>
      </w:r>
      <w:fldSimple w:instr=" SEQ Figure \* ARABIC ">
        <w:r w:rsidR="00BF2B6E">
          <w:rPr>
            <w:noProof/>
          </w:rPr>
          <w:t>49</w:t>
        </w:r>
      </w:fldSimple>
      <w:r>
        <w:t xml:space="preserve"> - Updated Register page</w:t>
      </w:r>
    </w:p>
    <w:p w14:paraId="49CB682F" w14:textId="6F9AC56D" w:rsidR="00A71E62" w:rsidRDefault="00A71E62" w:rsidP="00A71E62">
      <w:r>
        <w:t>This update to the register page has a more modern appearance.</w:t>
      </w:r>
      <w:r w:rsidR="00FB539F">
        <w:t xml:space="preserve"> Go to </w:t>
      </w:r>
      <w:hyperlink w:anchor="_Registration_page/backend" w:history="1">
        <w:r w:rsidR="00FB539F" w:rsidRPr="00FB539F">
          <w:rPr>
            <w:rStyle w:val="Hyperlink"/>
          </w:rPr>
          <w:t>Figure 9</w:t>
        </w:r>
      </w:hyperlink>
      <w:r w:rsidR="00FB539F">
        <w:t xml:space="preserve"> to compare the difference.</w:t>
      </w:r>
    </w:p>
    <w:p w14:paraId="2E7297B4" w14:textId="77777777" w:rsidR="00FB539F" w:rsidRDefault="00FB539F" w:rsidP="00A71E62"/>
    <w:p w14:paraId="412C3818" w14:textId="77777777" w:rsidR="00113054" w:rsidRDefault="00113054" w:rsidP="00113054">
      <w:pPr>
        <w:keepNext/>
      </w:pPr>
      <w:r w:rsidRPr="00113054">
        <w:rPr>
          <w:noProof/>
        </w:rPr>
        <w:drawing>
          <wp:inline distT="0" distB="0" distL="0" distR="0" wp14:anchorId="0E5B79A3" wp14:editId="27552289">
            <wp:extent cx="5962658" cy="4174435"/>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95"/>
                    <a:stretch>
                      <a:fillRect/>
                    </a:stretch>
                  </pic:blipFill>
                  <pic:spPr>
                    <a:xfrm>
                      <a:off x="0" y="0"/>
                      <a:ext cx="5977561" cy="4184868"/>
                    </a:xfrm>
                    <a:prstGeom prst="rect">
                      <a:avLst/>
                    </a:prstGeom>
                  </pic:spPr>
                </pic:pic>
              </a:graphicData>
            </a:graphic>
          </wp:inline>
        </w:drawing>
      </w:r>
    </w:p>
    <w:p w14:paraId="1AD4904F" w14:textId="74F84CC0" w:rsidR="00FB539F" w:rsidRDefault="00113054" w:rsidP="00113054">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50</w:t>
      </w:r>
      <w:r w:rsidR="0007024E">
        <w:rPr>
          <w:noProof/>
        </w:rPr>
        <w:fldChar w:fldCharType="end"/>
      </w:r>
      <w:r>
        <w:t xml:space="preserve"> - HTML for new Login page</w:t>
      </w:r>
    </w:p>
    <w:p w14:paraId="0694389D" w14:textId="33B66B33" w:rsidR="00113054" w:rsidRDefault="00352D1B" w:rsidP="00113054">
      <w:r>
        <w:t xml:space="preserve">This altered login HTML applies a </w:t>
      </w:r>
      <w:r w:rsidR="00003E15">
        <w:t>CSS</w:t>
      </w:r>
      <w:r w:rsidR="005536BB">
        <w:t xml:space="preserve"> library called ‘crispy forms’ to the </w:t>
      </w:r>
      <w:r w:rsidR="00471094">
        <w:t>login form making it look more modern.</w:t>
      </w:r>
    </w:p>
    <w:p w14:paraId="756895B8" w14:textId="77777777" w:rsidR="00471094" w:rsidRDefault="00471094" w:rsidP="00113054"/>
    <w:p w14:paraId="4C275A0F" w14:textId="77777777" w:rsidR="002C2F9E" w:rsidRDefault="002C2F9E" w:rsidP="002C2F9E">
      <w:pPr>
        <w:keepNext/>
      </w:pPr>
      <w:r w:rsidRPr="002C2F9E">
        <w:rPr>
          <w:noProof/>
        </w:rPr>
        <w:drawing>
          <wp:inline distT="0" distB="0" distL="0" distR="0" wp14:anchorId="2653017F" wp14:editId="081AA5FF">
            <wp:extent cx="6013604" cy="2703443"/>
            <wp:effectExtent l="0" t="0" r="6350" b="1905"/>
            <wp:docPr id="116" name="Picture 1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 email&#10;&#10;Description automatically generated"/>
                    <pic:cNvPicPr/>
                  </pic:nvPicPr>
                  <pic:blipFill>
                    <a:blip r:embed="rId96"/>
                    <a:stretch>
                      <a:fillRect/>
                    </a:stretch>
                  </pic:blipFill>
                  <pic:spPr>
                    <a:xfrm>
                      <a:off x="0" y="0"/>
                      <a:ext cx="6036206" cy="2713604"/>
                    </a:xfrm>
                    <a:prstGeom prst="rect">
                      <a:avLst/>
                    </a:prstGeom>
                  </pic:spPr>
                </pic:pic>
              </a:graphicData>
            </a:graphic>
          </wp:inline>
        </w:drawing>
      </w:r>
    </w:p>
    <w:p w14:paraId="0B242B7E" w14:textId="0C0EC158" w:rsidR="00471094" w:rsidRPr="00113054" w:rsidRDefault="002C2F9E" w:rsidP="002C2F9E">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51</w:t>
      </w:r>
      <w:r w:rsidR="0007024E">
        <w:rPr>
          <w:noProof/>
        </w:rPr>
        <w:fldChar w:fldCharType="end"/>
      </w:r>
      <w:r>
        <w:t xml:space="preserve"> - Page rendered for new Login page</w:t>
      </w:r>
    </w:p>
    <w:p w14:paraId="325FD0B9" w14:textId="5AEBA752" w:rsidR="00972D05" w:rsidRDefault="00ED1688" w:rsidP="00ED1688">
      <w:pPr>
        <w:pStyle w:val="Heading3"/>
      </w:pPr>
      <w:bookmarkStart w:id="59" w:name="_Toc94820972"/>
      <w:r>
        <w:t>Fixed Search bar</w:t>
      </w:r>
      <w:bookmarkEnd w:id="59"/>
    </w:p>
    <w:p w14:paraId="076A23FB" w14:textId="76D0A4F4" w:rsidR="00972D05" w:rsidRDefault="00CA24C2" w:rsidP="007819B4">
      <w:r>
        <w:t xml:space="preserve">I was also able to fix the faulty search bar by checking my code. I had realised that I had </w:t>
      </w:r>
      <w:r w:rsidR="00AF467A">
        <w:t xml:space="preserve">not included the method within the form tag on HTML. This resulted in the </w:t>
      </w:r>
      <w:r w:rsidR="004D0077">
        <w:t>search_view function not registering the ‘request’</w:t>
      </w:r>
      <w:r w:rsidR="007819B4">
        <w:t xml:space="preserve"> as POST. In the next few images this fix is shown:</w:t>
      </w:r>
    </w:p>
    <w:p w14:paraId="0376A69F" w14:textId="77777777" w:rsidR="007819B4" w:rsidRDefault="007819B4" w:rsidP="007819B4"/>
    <w:p w14:paraId="0E9C0DFA" w14:textId="77777777" w:rsidR="000A033A" w:rsidRDefault="005A417E" w:rsidP="000A033A">
      <w:pPr>
        <w:keepNext/>
      </w:pPr>
      <w:r w:rsidRPr="005A417E">
        <w:rPr>
          <w:noProof/>
        </w:rPr>
        <w:drawing>
          <wp:inline distT="0" distB="0" distL="0" distR="0" wp14:anchorId="1E39FD56" wp14:editId="4C616278">
            <wp:extent cx="6349178" cy="1041124"/>
            <wp:effectExtent l="0" t="0" r="0" b="6985"/>
            <wp:docPr id="135" name="Picture 1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Text&#10;&#10;Description automatically generated"/>
                    <pic:cNvPicPr/>
                  </pic:nvPicPr>
                  <pic:blipFill>
                    <a:blip r:embed="rId97"/>
                    <a:stretch>
                      <a:fillRect/>
                    </a:stretch>
                  </pic:blipFill>
                  <pic:spPr>
                    <a:xfrm>
                      <a:off x="0" y="0"/>
                      <a:ext cx="6400550" cy="1049548"/>
                    </a:xfrm>
                    <a:prstGeom prst="rect">
                      <a:avLst/>
                    </a:prstGeom>
                  </pic:spPr>
                </pic:pic>
              </a:graphicData>
            </a:graphic>
          </wp:inline>
        </w:drawing>
      </w:r>
    </w:p>
    <w:p w14:paraId="0CA2C7C7" w14:textId="560C96B6" w:rsidR="007819B4" w:rsidRDefault="000A033A" w:rsidP="000A033A">
      <w:pPr>
        <w:pStyle w:val="Caption"/>
      </w:pPr>
      <w:r>
        <w:t xml:space="preserve">Figure </w:t>
      </w:r>
      <w:fldSimple w:instr=" SEQ Figure \* ARABIC ">
        <w:r w:rsidR="00BF2B6E">
          <w:rPr>
            <w:noProof/>
          </w:rPr>
          <w:t>52</w:t>
        </w:r>
      </w:fldSimple>
      <w:r>
        <w:t xml:space="preserve"> - Updated form in base HTML</w:t>
      </w:r>
    </w:p>
    <w:p w14:paraId="346DB110" w14:textId="77777777" w:rsidR="00494248" w:rsidRDefault="00494248" w:rsidP="00494248">
      <w:pPr>
        <w:keepNext/>
      </w:pPr>
      <w:r w:rsidRPr="00494248">
        <w:rPr>
          <w:noProof/>
        </w:rPr>
        <w:drawing>
          <wp:inline distT="0" distB="0" distL="0" distR="0" wp14:anchorId="28C2FF24" wp14:editId="6A52F17A">
            <wp:extent cx="5849698" cy="3124863"/>
            <wp:effectExtent l="0" t="0" r="0" b="0"/>
            <wp:docPr id="137" name="Picture 1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text, application&#10;&#10;Description automatically generated"/>
                    <pic:cNvPicPr/>
                  </pic:nvPicPr>
                  <pic:blipFill>
                    <a:blip r:embed="rId98"/>
                    <a:stretch>
                      <a:fillRect/>
                    </a:stretch>
                  </pic:blipFill>
                  <pic:spPr>
                    <a:xfrm>
                      <a:off x="0" y="0"/>
                      <a:ext cx="5861313" cy="3131068"/>
                    </a:xfrm>
                    <a:prstGeom prst="rect">
                      <a:avLst/>
                    </a:prstGeom>
                  </pic:spPr>
                </pic:pic>
              </a:graphicData>
            </a:graphic>
          </wp:inline>
        </w:drawing>
      </w:r>
    </w:p>
    <w:p w14:paraId="2489E2C4" w14:textId="3F646386" w:rsidR="000A033A" w:rsidRDefault="00494248" w:rsidP="00494248">
      <w:pPr>
        <w:pStyle w:val="Caption"/>
      </w:pPr>
      <w:r>
        <w:t xml:space="preserve">Figure </w:t>
      </w:r>
      <w:fldSimple w:instr=" SEQ Figure \* ARABIC ">
        <w:r w:rsidR="00BF2B6E">
          <w:rPr>
            <w:noProof/>
          </w:rPr>
          <w:t>53</w:t>
        </w:r>
      </w:fldSimple>
      <w:r>
        <w:t xml:space="preserve"> - Resulting search page</w:t>
      </w:r>
    </w:p>
    <w:p w14:paraId="25F754CE" w14:textId="27F1BA0B" w:rsidR="00E47209" w:rsidRDefault="00E47209" w:rsidP="00E47209">
      <w:pPr>
        <w:pStyle w:val="Heading3"/>
      </w:pPr>
      <w:bookmarkStart w:id="60" w:name="_Toc94820973"/>
      <w:r>
        <w:lastRenderedPageBreak/>
        <w:t>Test for search bar</w:t>
      </w:r>
      <w:bookmarkEnd w:id="60"/>
    </w:p>
    <w:p w14:paraId="2E03A074" w14:textId="69B1A93D" w:rsidR="00E47209" w:rsidRPr="00E47209" w:rsidRDefault="00E47209" w:rsidP="00E47209">
      <w:r>
        <w:t>In this test I will be</w:t>
      </w:r>
    </w:p>
    <w:p w14:paraId="09A03EB6" w14:textId="77777777" w:rsidR="001F228E" w:rsidRDefault="001F228E" w:rsidP="001F228E"/>
    <w:p w14:paraId="1BE81C1E" w14:textId="77777777" w:rsidR="007B6680" w:rsidRDefault="007B6680" w:rsidP="007B6680">
      <w:pPr>
        <w:pStyle w:val="Heading3"/>
      </w:pPr>
      <w:bookmarkStart w:id="61" w:name="_Toc94820974"/>
      <w:r>
        <w:t>What requirements were fulfilled?</w:t>
      </w:r>
      <w:bookmarkEnd w:id="61"/>
    </w:p>
    <w:p w14:paraId="6AF8E022" w14:textId="53FC1E14" w:rsidR="007B6680" w:rsidRDefault="007B6680" w:rsidP="007B6680">
      <w:r>
        <w:t xml:space="preserve">This prototype fulfilled </w:t>
      </w:r>
      <w:r w:rsidR="00876F38">
        <w:t>the 4</w:t>
      </w:r>
      <w:r w:rsidR="00876F38" w:rsidRPr="00876F38">
        <w:rPr>
          <w:vertAlign w:val="superscript"/>
        </w:rPr>
        <w:t>th</w:t>
      </w:r>
      <w:r w:rsidR="00876F38">
        <w:t xml:space="preserve"> requirement </w:t>
      </w:r>
      <w:r w:rsidR="00304868">
        <w:t xml:space="preserve">to create question and answer forums, </w:t>
      </w:r>
      <w:r w:rsidR="00876F38">
        <w:t>which is arguably the most integral requirement to the purpose of the website</w:t>
      </w:r>
      <w:r w:rsidR="00304868">
        <w:t>. This was long overdue to be implemented into the final prototype which has left the stakeholders confused and upset throughout development</w:t>
      </w:r>
      <w:r>
        <w:t>. Secondly the 6</w:t>
      </w:r>
      <w:r w:rsidRPr="005C09E3">
        <w:rPr>
          <w:vertAlign w:val="superscript"/>
        </w:rPr>
        <w:t>th</w:t>
      </w:r>
      <w:r>
        <w:t xml:space="preserve"> requirement </w:t>
      </w:r>
      <w:r w:rsidR="00B71494">
        <w:t xml:space="preserve">to create a search bar was completely fulfilled since it is working properly now unlike in prototype </w:t>
      </w:r>
      <w:r w:rsidR="00876F38">
        <w:t>two.</w:t>
      </w:r>
    </w:p>
    <w:p w14:paraId="68BB72DB" w14:textId="77777777" w:rsidR="007B6680" w:rsidRDefault="007B6680" w:rsidP="007B6680"/>
    <w:p w14:paraId="7A323B29" w14:textId="77777777" w:rsidR="007B6680" w:rsidRDefault="007B6680" w:rsidP="007B6680">
      <w:pPr>
        <w:pStyle w:val="Heading3"/>
      </w:pPr>
      <w:bookmarkStart w:id="62" w:name="_Toc94820975"/>
      <w:r>
        <w:t>What do the stakeholders say?</w:t>
      </w:r>
      <w:bookmarkEnd w:id="62"/>
    </w:p>
    <w:p w14:paraId="74147A8B" w14:textId="1668C89E" w:rsidR="007B6680" w:rsidRDefault="00003E15" w:rsidP="007B6680">
      <w:pPr>
        <w:pStyle w:val="ListParagraph"/>
        <w:numPr>
          <w:ilvl w:val="0"/>
          <w:numId w:val="9"/>
        </w:numPr>
      </w:pPr>
      <w:r>
        <w:t>All</w:t>
      </w:r>
      <w:r w:rsidR="00CB7D8D">
        <w:t xml:space="preserve"> the stakeholders say that they are happy with the outcome of the website</w:t>
      </w:r>
      <w:r w:rsidR="00E07EC7">
        <w:t xml:space="preserve"> since it allows them to easily create questions and answers to exchange among a large group of users</w:t>
      </w:r>
      <w:r w:rsidR="00B60BAC">
        <w:t>, creating a community of sorts.</w:t>
      </w:r>
    </w:p>
    <w:p w14:paraId="50AE2101" w14:textId="78BB4527" w:rsidR="007B6680" w:rsidRDefault="007B6680" w:rsidP="007B6680">
      <w:pPr>
        <w:pStyle w:val="ListParagraph"/>
        <w:numPr>
          <w:ilvl w:val="0"/>
          <w:numId w:val="9"/>
        </w:numPr>
      </w:pPr>
      <w:r>
        <w:t xml:space="preserve">The </w:t>
      </w:r>
      <w:r w:rsidR="00B60BAC">
        <w:t xml:space="preserve">UI and graphics </w:t>
      </w:r>
      <w:r w:rsidR="00D56A85">
        <w:t>of the website is adequate and has only improved as the development has continued, although</w:t>
      </w:r>
      <w:r w:rsidR="00F56520">
        <w:t xml:space="preserve"> both of my student stakeholders Stephen and Kwame both say that “even though the </w:t>
      </w:r>
      <w:r w:rsidR="007171B6">
        <w:t>UI is modern is does seem a bit empty and dull at times</w:t>
      </w:r>
      <w:r w:rsidR="00F56520">
        <w:t>”</w:t>
      </w:r>
    </w:p>
    <w:p w14:paraId="62CB8698" w14:textId="18F43CB0" w:rsidR="007B6680" w:rsidRDefault="007B6680" w:rsidP="007171B6">
      <w:pPr>
        <w:pStyle w:val="ListParagraph"/>
        <w:numPr>
          <w:ilvl w:val="0"/>
          <w:numId w:val="9"/>
        </w:numPr>
      </w:pPr>
      <w:r>
        <w:t xml:space="preserve">The site is responsive when moving between pages </w:t>
      </w:r>
    </w:p>
    <w:p w14:paraId="34F76F94" w14:textId="560F02A3" w:rsidR="007B6680" w:rsidRPr="00623A6B" w:rsidRDefault="007171B6" w:rsidP="007B6680">
      <w:pPr>
        <w:pStyle w:val="ListParagraph"/>
        <w:numPr>
          <w:ilvl w:val="0"/>
          <w:numId w:val="9"/>
        </w:numPr>
      </w:pPr>
      <w:r>
        <w:t>They are happy that the search bar is finally functional</w:t>
      </w:r>
      <w:r w:rsidR="00AE30E5">
        <w:t xml:space="preserve"> since it is the main way of accessing questions outside of the homepage.</w:t>
      </w:r>
    </w:p>
    <w:p w14:paraId="13804BFF" w14:textId="77777777" w:rsidR="007B6680" w:rsidRDefault="007B6680" w:rsidP="007B6680"/>
    <w:p w14:paraId="3BF03733" w14:textId="77777777" w:rsidR="007B6680" w:rsidRDefault="007B6680" w:rsidP="007B6680">
      <w:pPr>
        <w:pStyle w:val="Heading3"/>
      </w:pPr>
      <w:bookmarkStart w:id="63" w:name="_Toc94820976"/>
      <w:r>
        <w:t>What to improve for this prototype:</w:t>
      </w:r>
      <w:bookmarkEnd w:id="63"/>
    </w:p>
    <w:p w14:paraId="7B5AFE8E" w14:textId="653D882C" w:rsidR="00280A84" w:rsidRDefault="00280A84" w:rsidP="00280A84">
      <w:r>
        <w:t xml:space="preserve">This is the final prototype – but if I was to improve upon it – I would get more feedback on how the </w:t>
      </w:r>
      <w:r w:rsidR="00A547AF">
        <w:t>stakeholders would like the UI to change since some of them were unhappy with how it currently is.</w:t>
      </w:r>
    </w:p>
    <w:p w14:paraId="48F998CD" w14:textId="01B26C56" w:rsidR="007C5CDE" w:rsidRDefault="007C5CDE" w:rsidP="00280A84"/>
    <w:p w14:paraId="602949EF" w14:textId="6F0E6253" w:rsidR="00652DCB" w:rsidRPr="007C5CDE" w:rsidRDefault="00003E15" w:rsidP="00280A84">
      <w:pPr>
        <w:rPr>
          <w:caps/>
        </w:rPr>
      </w:pPr>
      <w:r>
        <w:t>Also,</w:t>
      </w:r>
      <w:r w:rsidR="00652DCB">
        <w:t xml:space="preserve"> I would implement the room functionality from </w:t>
      </w:r>
      <w:r w:rsidR="00B37538">
        <w:t>my 6</w:t>
      </w:r>
      <w:r w:rsidR="00B37538" w:rsidRPr="00B37538">
        <w:rPr>
          <w:vertAlign w:val="superscript"/>
        </w:rPr>
        <w:t>th</w:t>
      </w:r>
      <w:r w:rsidR="00B37538">
        <w:t xml:space="preserve"> requirement which would satisfy my stakeholders that are teachers.</w:t>
      </w:r>
    </w:p>
    <w:p w14:paraId="05CB60AE" w14:textId="77777777" w:rsidR="001F228E" w:rsidRPr="001F228E" w:rsidRDefault="001F228E" w:rsidP="001F228E"/>
    <w:p w14:paraId="075F8727" w14:textId="77777777" w:rsidR="007819B4" w:rsidRDefault="007819B4" w:rsidP="007819B4"/>
    <w:p w14:paraId="43DF1B32" w14:textId="20C3824A" w:rsidR="001D304E" w:rsidRDefault="001D304E" w:rsidP="001D304E">
      <w:pPr>
        <w:pStyle w:val="Heading1"/>
      </w:pPr>
      <w:bookmarkStart w:id="64" w:name="_Toc94820977"/>
      <w:r>
        <w:t>Evaluation</w:t>
      </w:r>
      <w:bookmarkEnd w:id="64"/>
    </w:p>
    <w:p w14:paraId="65D6358F" w14:textId="58C29891" w:rsidR="004D58B6" w:rsidRDefault="006B4315" w:rsidP="006B4315">
      <w:pPr>
        <w:pStyle w:val="Heading2"/>
      </w:pPr>
      <w:bookmarkStart w:id="65" w:name="_Toc94820978"/>
      <w:r>
        <w:t>Testing</w:t>
      </w:r>
      <w:bookmarkEnd w:id="65"/>
    </w:p>
    <w:p w14:paraId="23501319" w14:textId="4B914D1C" w:rsidR="003B2F53" w:rsidRPr="003B2F53" w:rsidRDefault="00C87998" w:rsidP="003B2F53">
      <w:r>
        <w:t>Here I will be carrying out</w:t>
      </w:r>
      <w:r w:rsidR="005C791D">
        <w:t xml:space="preserve"> tests that are in line with my test plan</w:t>
      </w:r>
      <w:r w:rsidR="00A1161B">
        <w:t xml:space="preserve"> and </w:t>
      </w:r>
      <w:r w:rsidR="00A1161B" w:rsidRPr="00C02540">
        <w:rPr>
          <w:color w:val="FF0000"/>
        </w:rPr>
        <w:t xml:space="preserve">below the table I will show </w:t>
      </w:r>
      <w:r w:rsidR="00383004" w:rsidRPr="00C02540">
        <w:rPr>
          <w:color w:val="FF0000"/>
        </w:rPr>
        <w:t>all</w:t>
      </w:r>
      <w:r w:rsidR="00A1161B" w:rsidRPr="00C02540">
        <w:rPr>
          <w:color w:val="FF0000"/>
        </w:rPr>
        <w:t xml:space="preserve"> the evidence</w:t>
      </w:r>
      <w:r w:rsidR="00A1161B">
        <w:t>:</w:t>
      </w:r>
    </w:p>
    <w:p w14:paraId="282688CE" w14:textId="77777777" w:rsidR="00666C7A" w:rsidRPr="00666C7A" w:rsidRDefault="00666C7A" w:rsidP="00666C7A"/>
    <w:tbl>
      <w:tblPr>
        <w:tblStyle w:val="GridTable4-Accent1"/>
        <w:tblW w:w="11149" w:type="dxa"/>
        <w:tblInd w:w="-1345" w:type="dxa"/>
        <w:tblLook w:val="04A0" w:firstRow="1" w:lastRow="0" w:firstColumn="1" w:lastColumn="0" w:noHBand="0" w:noVBand="1"/>
      </w:tblPr>
      <w:tblGrid>
        <w:gridCol w:w="914"/>
        <w:gridCol w:w="1277"/>
        <w:gridCol w:w="5812"/>
        <w:gridCol w:w="3146"/>
      </w:tblGrid>
      <w:tr w:rsidR="00DE4A22" w14:paraId="6A9DAFB9" w14:textId="31B2F889" w:rsidTr="00DE4A22">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914" w:type="dxa"/>
          </w:tcPr>
          <w:p w14:paraId="2A33EDC5" w14:textId="77777777" w:rsidR="00FF3768" w:rsidRPr="0020692B" w:rsidRDefault="00FF3768" w:rsidP="00F22925">
            <w:r w:rsidRPr="0020692B">
              <w:t>Test No.</w:t>
            </w:r>
          </w:p>
        </w:tc>
        <w:tc>
          <w:tcPr>
            <w:tcW w:w="1277" w:type="dxa"/>
          </w:tcPr>
          <w:p w14:paraId="25357257" w14:textId="77777777" w:rsidR="00FF3768" w:rsidRDefault="00FF3768" w:rsidP="00F22925">
            <w:pPr>
              <w:cnfStyle w:val="100000000000" w:firstRow="1" w:lastRow="0" w:firstColumn="0" w:lastColumn="0" w:oddVBand="0" w:evenVBand="0" w:oddHBand="0" w:evenHBand="0" w:firstRowFirstColumn="0" w:firstRowLastColumn="0" w:lastRowFirstColumn="0" w:lastRowLastColumn="0"/>
            </w:pPr>
            <w:r>
              <w:t>Test</w:t>
            </w:r>
          </w:p>
        </w:tc>
        <w:tc>
          <w:tcPr>
            <w:tcW w:w="5812" w:type="dxa"/>
          </w:tcPr>
          <w:p w14:paraId="68DC7535" w14:textId="1AD0BCEF" w:rsidR="00FF3768" w:rsidRDefault="00FF3768" w:rsidP="00F22925">
            <w:pPr>
              <w:cnfStyle w:val="100000000000" w:firstRow="1" w:lastRow="0" w:firstColumn="0" w:lastColumn="0" w:oddVBand="0" w:evenVBand="0" w:oddHBand="0" w:evenHBand="0" w:firstRowFirstColumn="0" w:firstRowLastColumn="0" w:lastRowFirstColumn="0" w:lastRowLastColumn="0"/>
            </w:pPr>
            <w:r>
              <w:t>Explanation</w:t>
            </w:r>
          </w:p>
        </w:tc>
        <w:tc>
          <w:tcPr>
            <w:tcW w:w="3146" w:type="dxa"/>
          </w:tcPr>
          <w:p w14:paraId="39F568C0" w14:textId="1C8D8D06" w:rsidR="00FF3768" w:rsidRDefault="00FF3768" w:rsidP="00F22925">
            <w:pPr>
              <w:cnfStyle w:val="100000000000" w:firstRow="1" w:lastRow="0" w:firstColumn="0" w:lastColumn="0" w:oddVBand="0" w:evenVBand="0" w:oddHBand="0" w:evenHBand="0" w:firstRowFirstColumn="0" w:firstRowLastColumn="0" w:lastRowFirstColumn="0" w:lastRowLastColumn="0"/>
            </w:pPr>
            <w:r>
              <w:t>Result</w:t>
            </w:r>
          </w:p>
        </w:tc>
      </w:tr>
      <w:tr w:rsidR="00DE4A22" w14:paraId="6E20C186" w14:textId="0DF6B8C8" w:rsidTr="00DE4A22">
        <w:trPr>
          <w:cnfStyle w:val="000000100000" w:firstRow="0" w:lastRow="0" w:firstColumn="0" w:lastColumn="0" w:oddVBand="0" w:evenVBand="0" w:oddHBand="1" w:evenHBand="0" w:firstRowFirstColumn="0" w:firstRowLastColumn="0" w:lastRowFirstColumn="0" w:lastRowLastColumn="0"/>
          <w:trHeight w:val="1195"/>
        </w:trPr>
        <w:tc>
          <w:tcPr>
            <w:cnfStyle w:val="001000000000" w:firstRow="0" w:lastRow="0" w:firstColumn="1" w:lastColumn="0" w:oddVBand="0" w:evenVBand="0" w:oddHBand="0" w:evenHBand="0" w:firstRowFirstColumn="0" w:firstRowLastColumn="0" w:lastRowFirstColumn="0" w:lastRowLastColumn="0"/>
            <w:tcW w:w="914" w:type="dxa"/>
          </w:tcPr>
          <w:p w14:paraId="3E6B461E" w14:textId="77777777" w:rsidR="00FF3768" w:rsidRDefault="00FF3768" w:rsidP="00F22925">
            <w:pPr>
              <w:jc w:val="center"/>
            </w:pPr>
            <w:r>
              <w:t>1</w:t>
            </w:r>
          </w:p>
        </w:tc>
        <w:tc>
          <w:tcPr>
            <w:tcW w:w="1277" w:type="dxa"/>
          </w:tcPr>
          <w:p w14:paraId="346DB4AE" w14:textId="77777777" w:rsidR="00FF3768" w:rsidRDefault="00FF3768" w:rsidP="00F22925">
            <w:pPr>
              <w:cnfStyle w:val="000000100000" w:firstRow="0" w:lastRow="0" w:firstColumn="0" w:lastColumn="0" w:oddVBand="0" w:evenVBand="0" w:oddHBand="1" w:evenHBand="0" w:firstRowFirstColumn="0" w:firstRowLastColumn="0" w:lastRowFirstColumn="0" w:lastRowLastColumn="0"/>
            </w:pPr>
            <w:r>
              <w:t>Test fields on register page</w:t>
            </w:r>
          </w:p>
        </w:tc>
        <w:tc>
          <w:tcPr>
            <w:tcW w:w="5812" w:type="dxa"/>
          </w:tcPr>
          <w:p w14:paraId="2E85446D" w14:textId="26F5084E" w:rsidR="00FF3768" w:rsidRDefault="00FF3768" w:rsidP="00F22925">
            <w:pPr>
              <w:cnfStyle w:val="000000100000" w:firstRow="0" w:lastRow="0" w:firstColumn="0" w:lastColumn="0" w:oddVBand="0" w:evenVBand="0" w:oddHBand="1" w:evenHBand="0" w:firstRowFirstColumn="0" w:firstRowLastColumn="0" w:lastRowFirstColumn="0" w:lastRowLastColumn="0"/>
            </w:pPr>
            <w:r>
              <w:t>To test to see if the register form will still move data into the database without all required fields</w:t>
            </w:r>
          </w:p>
        </w:tc>
        <w:tc>
          <w:tcPr>
            <w:tcW w:w="3146" w:type="dxa"/>
          </w:tcPr>
          <w:p w14:paraId="4D1B8E66" w14:textId="25C3255D" w:rsidR="00FF3768" w:rsidRDefault="00FF3768" w:rsidP="00F22925">
            <w:pPr>
              <w:cnfStyle w:val="000000100000" w:firstRow="0" w:lastRow="0" w:firstColumn="0" w:lastColumn="0" w:oddVBand="0" w:evenVBand="0" w:oddHBand="1" w:evenHBand="0" w:firstRowFirstColumn="0" w:firstRowLastColumn="0" w:lastRowFirstColumn="0" w:lastRowLastColumn="0"/>
            </w:pPr>
            <w:r w:rsidRPr="00E14122">
              <w:rPr>
                <w:color w:val="549E39" w:themeColor="accent1"/>
              </w:rPr>
              <w:t>Pass</w:t>
            </w:r>
          </w:p>
        </w:tc>
      </w:tr>
      <w:tr w:rsidR="00DE4A22" w14:paraId="2D4CDEA8" w14:textId="1ACE4C0C" w:rsidTr="00DE4A22">
        <w:trPr>
          <w:trHeight w:val="1359"/>
        </w:trPr>
        <w:tc>
          <w:tcPr>
            <w:cnfStyle w:val="001000000000" w:firstRow="0" w:lastRow="0" w:firstColumn="1" w:lastColumn="0" w:oddVBand="0" w:evenVBand="0" w:oddHBand="0" w:evenHBand="0" w:firstRowFirstColumn="0" w:firstRowLastColumn="0" w:lastRowFirstColumn="0" w:lastRowLastColumn="0"/>
            <w:tcW w:w="914" w:type="dxa"/>
          </w:tcPr>
          <w:p w14:paraId="79AD1B7A" w14:textId="77777777" w:rsidR="00FF3768" w:rsidRDefault="00FF3768" w:rsidP="004767A2">
            <w:pPr>
              <w:jc w:val="center"/>
            </w:pPr>
            <w:r>
              <w:t>2</w:t>
            </w:r>
          </w:p>
        </w:tc>
        <w:tc>
          <w:tcPr>
            <w:tcW w:w="1277" w:type="dxa"/>
          </w:tcPr>
          <w:p w14:paraId="01040372" w14:textId="77777777" w:rsidR="00FF3768" w:rsidRDefault="00FF3768" w:rsidP="004767A2">
            <w:pPr>
              <w:cnfStyle w:val="000000000000" w:firstRow="0" w:lastRow="0" w:firstColumn="0" w:lastColumn="0" w:oddVBand="0" w:evenVBand="0" w:oddHBand="0" w:evenHBand="0" w:firstRowFirstColumn="0" w:firstRowLastColumn="0" w:lastRowFirstColumn="0" w:lastRowLastColumn="0"/>
            </w:pPr>
            <w:r>
              <w:t>Test password on register page</w:t>
            </w:r>
          </w:p>
        </w:tc>
        <w:tc>
          <w:tcPr>
            <w:tcW w:w="5812" w:type="dxa"/>
          </w:tcPr>
          <w:p w14:paraId="3376E045" w14:textId="3E7F750F" w:rsidR="00FF3768" w:rsidRDefault="00FF3768" w:rsidP="004767A2">
            <w:pPr>
              <w:cnfStyle w:val="000000000000" w:firstRow="0" w:lastRow="0" w:firstColumn="0" w:lastColumn="0" w:oddVBand="0" w:evenVBand="0" w:oddHBand="0" w:evenHBand="0" w:firstRowFirstColumn="0" w:firstRowLastColumn="0" w:lastRowFirstColumn="0" w:lastRowLastColumn="0"/>
            </w:pPr>
            <w:r>
              <w:t>To test to see if the website will flag an invalid password.</w:t>
            </w:r>
          </w:p>
        </w:tc>
        <w:tc>
          <w:tcPr>
            <w:tcW w:w="3146" w:type="dxa"/>
          </w:tcPr>
          <w:p w14:paraId="77481E14" w14:textId="0829C166" w:rsidR="00FF3768" w:rsidRDefault="00FF3768" w:rsidP="004767A2">
            <w:pPr>
              <w:cnfStyle w:val="000000000000" w:firstRow="0" w:lastRow="0" w:firstColumn="0" w:lastColumn="0" w:oddVBand="0" w:evenVBand="0" w:oddHBand="0" w:evenHBand="0" w:firstRowFirstColumn="0" w:firstRowLastColumn="0" w:lastRowFirstColumn="0" w:lastRowLastColumn="0"/>
            </w:pPr>
            <w:r w:rsidRPr="003C1D45">
              <w:rPr>
                <w:color w:val="FF0000"/>
              </w:rPr>
              <w:t>Fail</w:t>
            </w:r>
          </w:p>
        </w:tc>
      </w:tr>
      <w:tr w:rsidR="00DE4A22" w14:paraId="529EA1D6" w14:textId="5CA85CDD" w:rsidTr="00DE4A22">
        <w:trPr>
          <w:cnfStyle w:val="000000100000" w:firstRow="0" w:lastRow="0" w:firstColumn="0" w:lastColumn="0" w:oddVBand="0" w:evenVBand="0" w:oddHBand="1" w:evenHBand="0" w:firstRowFirstColumn="0" w:firstRowLastColumn="0" w:lastRowFirstColumn="0" w:lastRowLastColumn="0"/>
          <w:trHeight w:val="1347"/>
        </w:trPr>
        <w:tc>
          <w:tcPr>
            <w:cnfStyle w:val="001000000000" w:firstRow="0" w:lastRow="0" w:firstColumn="1" w:lastColumn="0" w:oddVBand="0" w:evenVBand="0" w:oddHBand="0" w:evenHBand="0" w:firstRowFirstColumn="0" w:firstRowLastColumn="0" w:lastRowFirstColumn="0" w:lastRowLastColumn="0"/>
            <w:tcW w:w="914" w:type="dxa"/>
          </w:tcPr>
          <w:p w14:paraId="790699FC" w14:textId="77777777" w:rsidR="00FF3768" w:rsidRDefault="00FF3768" w:rsidP="004767A2">
            <w:pPr>
              <w:jc w:val="center"/>
            </w:pPr>
            <w:r>
              <w:lastRenderedPageBreak/>
              <w:t>3</w:t>
            </w:r>
          </w:p>
        </w:tc>
        <w:tc>
          <w:tcPr>
            <w:tcW w:w="1277" w:type="dxa"/>
          </w:tcPr>
          <w:p w14:paraId="0D4E5947" w14:textId="77777777" w:rsidR="00FF3768" w:rsidRDefault="00FF3768" w:rsidP="004767A2">
            <w:pPr>
              <w:cnfStyle w:val="000000100000" w:firstRow="0" w:lastRow="0" w:firstColumn="0" w:lastColumn="0" w:oddVBand="0" w:evenVBand="0" w:oddHBand="1" w:evenHBand="0" w:firstRowFirstColumn="0" w:firstRowLastColumn="0" w:lastRowFirstColumn="0" w:lastRowLastColumn="0"/>
            </w:pPr>
            <w:r>
              <w:t>Test login system on login page</w:t>
            </w:r>
          </w:p>
        </w:tc>
        <w:tc>
          <w:tcPr>
            <w:tcW w:w="5812" w:type="dxa"/>
          </w:tcPr>
          <w:p w14:paraId="67EDFC8C" w14:textId="08EEEC16" w:rsidR="00FF3768" w:rsidRDefault="00FF3768" w:rsidP="004767A2">
            <w:pPr>
              <w:cnfStyle w:val="000000100000" w:firstRow="0" w:lastRow="0" w:firstColumn="0" w:lastColumn="0" w:oddVBand="0" w:evenVBand="0" w:oddHBand="1" w:evenHBand="0" w:firstRowFirstColumn="0" w:firstRowLastColumn="0" w:lastRowFirstColumn="0" w:lastRowLastColumn="0"/>
            </w:pPr>
            <w:r>
              <w:t>To test if the website will prevent you from logging in to the site if you enter the wrong data.</w:t>
            </w:r>
          </w:p>
        </w:tc>
        <w:tc>
          <w:tcPr>
            <w:tcW w:w="3146" w:type="dxa"/>
          </w:tcPr>
          <w:p w14:paraId="41FF5F7B" w14:textId="74617D19" w:rsidR="00FF3768" w:rsidRPr="00AA3EB7" w:rsidRDefault="00FF3768" w:rsidP="004767A2">
            <w:pPr>
              <w:cnfStyle w:val="000000100000" w:firstRow="0" w:lastRow="0" w:firstColumn="0" w:lastColumn="0" w:oddVBand="0" w:evenVBand="0" w:oddHBand="1" w:evenHBand="0" w:firstRowFirstColumn="0" w:firstRowLastColumn="0" w:lastRowFirstColumn="0" w:lastRowLastColumn="0"/>
              <w:rPr>
                <w:color w:val="549E39" w:themeColor="accent1"/>
              </w:rPr>
            </w:pPr>
            <w:r w:rsidRPr="00AA3EB7">
              <w:rPr>
                <w:color w:val="549E39" w:themeColor="accent1"/>
              </w:rPr>
              <w:t>Pass</w:t>
            </w:r>
          </w:p>
        </w:tc>
      </w:tr>
      <w:tr w:rsidR="00DE4A22" w14:paraId="3D79724B" w14:textId="6047C3BA" w:rsidTr="00DE4A22">
        <w:trPr>
          <w:trHeight w:val="1125"/>
        </w:trPr>
        <w:tc>
          <w:tcPr>
            <w:cnfStyle w:val="001000000000" w:firstRow="0" w:lastRow="0" w:firstColumn="1" w:lastColumn="0" w:oddVBand="0" w:evenVBand="0" w:oddHBand="0" w:evenHBand="0" w:firstRowFirstColumn="0" w:firstRowLastColumn="0" w:lastRowFirstColumn="0" w:lastRowLastColumn="0"/>
            <w:tcW w:w="914" w:type="dxa"/>
          </w:tcPr>
          <w:p w14:paraId="2AB379E4" w14:textId="77777777" w:rsidR="00FF3768" w:rsidRDefault="00FF3768" w:rsidP="004767A2">
            <w:pPr>
              <w:jc w:val="center"/>
            </w:pPr>
            <w:r>
              <w:t>4</w:t>
            </w:r>
          </w:p>
        </w:tc>
        <w:tc>
          <w:tcPr>
            <w:tcW w:w="1277" w:type="dxa"/>
          </w:tcPr>
          <w:p w14:paraId="4257EFED" w14:textId="77777777" w:rsidR="00FF3768" w:rsidRDefault="00FF3768" w:rsidP="004767A2">
            <w:pPr>
              <w:cnfStyle w:val="000000000000" w:firstRow="0" w:lastRow="0" w:firstColumn="0" w:lastColumn="0" w:oddVBand="0" w:evenVBand="0" w:oddHBand="0" w:evenHBand="0" w:firstRowFirstColumn="0" w:firstRowLastColumn="0" w:lastRowFirstColumn="0" w:lastRowLastColumn="0"/>
            </w:pPr>
            <w:r>
              <w:t>Test search bar</w:t>
            </w:r>
          </w:p>
        </w:tc>
        <w:tc>
          <w:tcPr>
            <w:tcW w:w="5812" w:type="dxa"/>
          </w:tcPr>
          <w:p w14:paraId="7C22F994" w14:textId="0C7885F1" w:rsidR="00FF3768" w:rsidRDefault="00FF3768" w:rsidP="004767A2">
            <w:pPr>
              <w:cnfStyle w:val="000000000000" w:firstRow="0" w:lastRow="0" w:firstColumn="0" w:lastColumn="0" w:oddVBand="0" w:evenVBand="0" w:oddHBand="0" w:evenHBand="0" w:firstRowFirstColumn="0" w:firstRowLastColumn="0" w:lastRowFirstColumn="0" w:lastRowLastColumn="0"/>
            </w:pPr>
            <w:r>
              <w:t>This is to see if the search bar algorithm will realise that nothing has been searched and will output a suitable response for the user.</w:t>
            </w:r>
          </w:p>
        </w:tc>
        <w:tc>
          <w:tcPr>
            <w:tcW w:w="3146" w:type="dxa"/>
          </w:tcPr>
          <w:p w14:paraId="3C2CA3D1" w14:textId="4524E910" w:rsidR="00FF3768" w:rsidRDefault="00FF3768" w:rsidP="004767A2">
            <w:pPr>
              <w:cnfStyle w:val="000000000000" w:firstRow="0" w:lastRow="0" w:firstColumn="0" w:lastColumn="0" w:oddVBand="0" w:evenVBand="0" w:oddHBand="0" w:evenHBand="0" w:firstRowFirstColumn="0" w:firstRowLastColumn="0" w:lastRowFirstColumn="0" w:lastRowLastColumn="0"/>
            </w:pPr>
            <w:r w:rsidRPr="007969C0">
              <w:rPr>
                <w:color w:val="549E39" w:themeColor="accent1"/>
              </w:rPr>
              <w:t>Pass</w:t>
            </w:r>
          </w:p>
        </w:tc>
      </w:tr>
      <w:tr w:rsidR="00DE4A22" w14:paraId="062C7952" w14:textId="1C9E3A2B" w:rsidTr="00DE4A22">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914" w:type="dxa"/>
          </w:tcPr>
          <w:p w14:paraId="77227984" w14:textId="77777777" w:rsidR="00FF3768" w:rsidRDefault="00FF3768" w:rsidP="004767A2">
            <w:pPr>
              <w:jc w:val="center"/>
            </w:pPr>
            <w:r>
              <w:t>5</w:t>
            </w:r>
          </w:p>
        </w:tc>
        <w:tc>
          <w:tcPr>
            <w:tcW w:w="1277" w:type="dxa"/>
          </w:tcPr>
          <w:p w14:paraId="009CA7BB" w14:textId="77777777" w:rsidR="00FF3768" w:rsidRDefault="00FF3768" w:rsidP="004767A2">
            <w:pPr>
              <w:cnfStyle w:val="000000100000" w:firstRow="0" w:lastRow="0" w:firstColumn="0" w:lastColumn="0" w:oddVBand="0" w:evenVBand="0" w:oddHBand="1" w:evenHBand="0" w:firstRowFirstColumn="0" w:firstRowLastColumn="0" w:lastRowFirstColumn="0" w:lastRowLastColumn="0"/>
            </w:pPr>
            <w:r>
              <w:t>Test search bar</w:t>
            </w:r>
          </w:p>
        </w:tc>
        <w:tc>
          <w:tcPr>
            <w:tcW w:w="5812" w:type="dxa"/>
          </w:tcPr>
          <w:p w14:paraId="540108C8" w14:textId="56C67BC4" w:rsidR="00FF3768" w:rsidRDefault="00FF3768" w:rsidP="004767A2">
            <w:pPr>
              <w:cnfStyle w:val="000000100000" w:firstRow="0" w:lastRow="0" w:firstColumn="0" w:lastColumn="0" w:oddVBand="0" w:evenVBand="0" w:oddHBand="1" w:evenHBand="0" w:firstRowFirstColumn="0" w:firstRowLastColumn="0" w:lastRowFirstColumn="0" w:lastRowLastColumn="0"/>
            </w:pPr>
            <w:r>
              <w:t xml:space="preserve">This is to see if the that the algorithm can show that something was searched but didn’t exist in the database </w:t>
            </w:r>
          </w:p>
        </w:tc>
        <w:tc>
          <w:tcPr>
            <w:tcW w:w="3146" w:type="dxa"/>
          </w:tcPr>
          <w:p w14:paraId="7D2A57FD" w14:textId="005F6DEE" w:rsidR="00FF3768" w:rsidRPr="00500D22" w:rsidRDefault="00FF3768" w:rsidP="004767A2">
            <w:pPr>
              <w:cnfStyle w:val="000000100000" w:firstRow="0" w:lastRow="0" w:firstColumn="0" w:lastColumn="0" w:oddVBand="0" w:evenVBand="0" w:oddHBand="1" w:evenHBand="0" w:firstRowFirstColumn="0" w:firstRowLastColumn="0" w:lastRowFirstColumn="0" w:lastRowLastColumn="0"/>
              <w:rPr>
                <w:color w:val="549E39" w:themeColor="accent1"/>
              </w:rPr>
            </w:pPr>
            <w:r w:rsidRPr="00500D22">
              <w:rPr>
                <w:color w:val="549E39" w:themeColor="accent1"/>
              </w:rPr>
              <w:t>Pass</w:t>
            </w:r>
          </w:p>
        </w:tc>
      </w:tr>
      <w:tr w:rsidR="00DE4A22" w14:paraId="50844AA0" w14:textId="00873FFA" w:rsidTr="00DE4A22">
        <w:trPr>
          <w:trHeight w:val="984"/>
        </w:trPr>
        <w:tc>
          <w:tcPr>
            <w:cnfStyle w:val="001000000000" w:firstRow="0" w:lastRow="0" w:firstColumn="1" w:lastColumn="0" w:oddVBand="0" w:evenVBand="0" w:oddHBand="0" w:evenHBand="0" w:firstRowFirstColumn="0" w:firstRowLastColumn="0" w:lastRowFirstColumn="0" w:lastRowLastColumn="0"/>
            <w:tcW w:w="914" w:type="dxa"/>
          </w:tcPr>
          <w:p w14:paraId="7336E3F3" w14:textId="77777777" w:rsidR="00FF3768" w:rsidRDefault="00FF3768" w:rsidP="004767A2">
            <w:pPr>
              <w:jc w:val="center"/>
            </w:pPr>
            <w:r>
              <w:t>6</w:t>
            </w:r>
          </w:p>
        </w:tc>
        <w:tc>
          <w:tcPr>
            <w:tcW w:w="1277" w:type="dxa"/>
          </w:tcPr>
          <w:p w14:paraId="1BD3E514" w14:textId="77777777" w:rsidR="00FF3768" w:rsidRDefault="00FF3768" w:rsidP="004767A2">
            <w:pPr>
              <w:cnfStyle w:val="000000000000" w:firstRow="0" w:lastRow="0" w:firstColumn="0" w:lastColumn="0" w:oddVBand="0" w:evenVBand="0" w:oddHBand="0" w:evenHBand="0" w:firstRowFirstColumn="0" w:firstRowLastColumn="0" w:lastRowFirstColumn="0" w:lastRowLastColumn="0"/>
            </w:pPr>
            <w:r>
              <w:t>Test search bar</w:t>
            </w:r>
          </w:p>
        </w:tc>
        <w:tc>
          <w:tcPr>
            <w:tcW w:w="5812" w:type="dxa"/>
          </w:tcPr>
          <w:p w14:paraId="126F2EA1" w14:textId="1BDC7687" w:rsidR="00FF3768" w:rsidRDefault="00FF3768" w:rsidP="004767A2">
            <w:pPr>
              <w:cnfStyle w:val="000000000000" w:firstRow="0" w:lastRow="0" w:firstColumn="0" w:lastColumn="0" w:oddVBand="0" w:evenVBand="0" w:oddHBand="0" w:evenHBand="0" w:firstRowFirstColumn="0" w:firstRowLastColumn="0" w:lastRowFirstColumn="0" w:lastRowLastColumn="0"/>
            </w:pPr>
            <w:r>
              <w:t>This is to see that the search algorithm works and displays the correct questions to be accessed by the user.</w:t>
            </w:r>
          </w:p>
        </w:tc>
        <w:tc>
          <w:tcPr>
            <w:tcW w:w="3146" w:type="dxa"/>
          </w:tcPr>
          <w:p w14:paraId="5FAE15FC" w14:textId="4391142A" w:rsidR="00FF3768" w:rsidRPr="00500D22" w:rsidRDefault="00740AF8" w:rsidP="004767A2">
            <w:pPr>
              <w:cnfStyle w:val="000000000000" w:firstRow="0" w:lastRow="0" w:firstColumn="0" w:lastColumn="0" w:oddVBand="0" w:evenVBand="0" w:oddHBand="0" w:evenHBand="0" w:firstRowFirstColumn="0" w:firstRowLastColumn="0" w:lastRowFirstColumn="0" w:lastRowLastColumn="0"/>
              <w:rPr>
                <w:color w:val="FF0000"/>
              </w:rPr>
            </w:pPr>
            <w:r w:rsidRPr="00547451">
              <w:rPr>
                <w:color w:val="549E39" w:themeColor="accent1"/>
              </w:rPr>
              <w:t>Pass</w:t>
            </w:r>
          </w:p>
        </w:tc>
      </w:tr>
      <w:tr w:rsidR="00DE4A22" w14:paraId="540C22D6" w14:textId="34E701D2" w:rsidTr="00DE4A22">
        <w:trPr>
          <w:cnfStyle w:val="000000100000" w:firstRow="0" w:lastRow="0" w:firstColumn="0" w:lastColumn="0" w:oddVBand="0" w:evenVBand="0" w:oddHBand="1" w:evenHBand="0" w:firstRowFirstColumn="0" w:firstRowLastColumn="0" w:lastRowFirstColumn="0" w:lastRowLastColumn="0"/>
          <w:trHeight w:val="1000"/>
        </w:trPr>
        <w:tc>
          <w:tcPr>
            <w:cnfStyle w:val="001000000000" w:firstRow="0" w:lastRow="0" w:firstColumn="1" w:lastColumn="0" w:oddVBand="0" w:evenVBand="0" w:oddHBand="0" w:evenHBand="0" w:firstRowFirstColumn="0" w:firstRowLastColumn="0" w:lastRowFirstColumn="0" w:lastRowLastColumn="0"/>
            <w:tcW w:w="914" w:type="dxa"/>
          </w:tcPr>
          <w:p w14:paraId="7E2FB177" w14:textId="77777777" w:rsidR="00FF3768" w:rsidRDefault="00FF3768" w:rsidP="004767A2">
            <w:pPr>
              <w:jc w:val="center"/>
            </w:pPr>
            <w:r>
              <w:t>7</w:t>
            </w:r>
          </w:p>
        </w:tc>
        <w:tc>
          <w:tcPr>
            <w:tcW w:w="1277" w:type="dxa"/>
          </w:tcPr>
          <w:p w14:paraId="06B81E2A" w14:textId="77777777" w:rsidR="00FF3768" w:rsidRDefault="00FF3768" w:rsidP="004767A2">
            <w:pPr>
              <w:cnfStyle w:val="000000100000" w:firstRow="0" w:lastRow="0" w:firstColumn="0" w:lastColumn="0" w:oddVBand="0" w:evenVBand="0" w:oddHBand="1" w:evenHBand="0" w:firstRowFirstColumn="0" w:firstRowLastColumn="0" w:lastRowFirstColumn="0" w:lastRowLastColumn="0"/>
            </w:pPr>
            <w:r>
              <w:t>Test Question form</w:t>
            </w:r>
          </w:p>
        </w:tc>
        <w:tc>
          <w:tcPr>
            <w:tcW w:w="5812" w:type="dxa"/>
          </w:tcPr>
          <w:p w14:paraId="08B897FF" w14:textId="68B18E40" w:rsidR="00FF3768" w:rsidRDefault="00FF3768" w:rsidP="004767A2">
            <w:pPr>
              <w:cnfStyle w:val="000000100000" w:firstRow="0" w:lastRow="0" w:firstColumn="0" w:lastColumn="0" w:oddVBand="0" w:evenVBand="0" w:oddHBand="1" w:evenHBand="0" w:firstRowFirstColumn="0" w:firstRowLastColumn="0" w:lastRowFirstColumn="0" w:lastRowLastColumn="0"/>
            </w:pPr>
            <w:r>
              <w:t>This is to see if the form data is taken by the website and transferred to the database.</w:t>
            </w:r>
          </w:p>
        </w:tc>
        <w:tc>
          <w:tcPr>
            <w:tcW w:w="3146" w:type="dxa"/>
          </w:tcPr>
          <w:p w14:paraId="1D3D9DD2" w14:textId="15ABA6B8" w:rsidR="00FF3768" w:rsidRDefault="00FF3768" w:rsidP="004767A2">
            <w:pPr>
              <w:cnfStyle w:val="000000100000" w:firstRow="0" w:lastRow="0" w:firstColumn="0" w:lastColumn="0" w:oddVBand="0" w:evenVBand="0" w:oddHBand="1" w:evenHBand="0" w:firstRowFirstColumn="0" w:firstRowLastColumn="0" w:lastRowFirstColumn="0" w:lastRowLastColumn="0"/>
            </w:pPr>
            <w:r w:rsidRPr="00500D22">
              <w:rPr>
                <w:color w:val="549E39" w:themeColor="accent1"/>
              </w:rPr>
              <w:t>Pass</w:t>
            </w:r>
          </w:p>
        </w:tc>
      </w:tr>
      <w:tr w:rsidR="00DE4A22" w14:paraId="6AFB6529" w14:textId="038A1069" w:rsidTr="00DE4A22">
        <w:trPr>
          <w:trHeight w:val="1082"/>
        </w:trPr>
        <w:tc>
          <w:tcPr>
            <w:cnfStyle w:val="001000000000" w:firstRow="0" w:lastRow="0" w:firstColumn="1" w:lastColumn="0" w:oddVBand="0" w:evenVBand="0" w:oddHBand="0" w:evenHBand="0" w:firstRowFirstColumn="0" w:firstRowLastColumn="0" w:lastRowFirstColumn="0" w:lastRowLastColumn="0"/>
            <w:tcW w:w="914" w:type="dxa"/>
          </w:tcPr>
          <w:p w14:paraId="70A15217" w14:textId="77777777" w:rsidR="00FF3768" w:rsidRDefault="00FF3768" w:rsidP="004767A2">
            <w:pPr>
              <w:jc w:val="center"/>
            </w:pPr>
            <w:r>
              <w:t>8</w:t>
            </w:r>
          </w:p>
        </w:tc>
        <w:tc>
          <w:tcPr>
            <w:tcW w:w="1277" w:type="dxa"/>
          </w:tcPr>
          <w:p w14:paraId="77D74133" w14:textId="77777777" w:rsidR="00FF3768" w:rsidRDefault="00FF3768" w:rsidP="004767A2">
            <w:pPr>
              <w:cnfStyle w:val="000000000000" w:firstRow="0" w:lastRow="0" w:firstColumn="0" w:lastColumn="0" w:oddVBand="0" w:evenVBand="0" w:oddHBand="0" w:evenHBand="0" w:firstRowFirstColumn="0" w:firstRowLastColumn="0" w:lastRowFirstColumn="0" w:lastRowLastColumn="0"/>
            </w:pPr>
            <w:r>
              <w:t>Test Question form</w:t>
            </w:r>
          </w:p>
        </w:tc>
        <w:tc>
          <w:tcPr>
            <w:tcW w:w="5812" w:type="dxa"/>
          </w:tcPr>
          <w:p w14:paraId="2D52D8BA" w14:textId="65E3E646" w:rsidR="00FF3768" w:rsidRDefault="00FF3768" w:rsidP="004767A2">
            <w:pPr>
              <w:cnfStyle w:val="000000000000" w:firstRow="0" w:lastRow="0" w:firstColumn="0" w:lastColumn="0" w:oddVBand="0" w:evenVBand="0" w:oddHBand="0" w:evenHBand="0" w:firstRowFirstColumn="0" w:firstRowLastColumn="0" w:lastRowFirstColumn="0" w:lastRowLastColumn="0"/>
            </w:pPr>
            <w:r>
              <w:t>This is to see if the form will reject an invalid form.</w:t>
            </w:r>
          </w:p>
        </w:tc>
        <w:tc>
          <w:tcPr>
            <w:tcW w:w="3146" w:type="dxa"/>
          </w:tcPr>
          <w:p w14:paraId="62A43966" w14:textId="7527AA92" w:rsidR="00FF3768" w:rsidRDefault="00FF3768" w:rsidP="004767A2">
            <w:pPr>
              <w:cnfStyle w:val="000000000000" w:firstRow="0" w:lastRow="0" w:firstColumn="0" w:lastColumn="0" w:oddVBand="0" w:evenVBand="0" w:oddHBand="0" w:evenHBand="0" w:firstRowFirstColumn="0" w:firstRowLastColumn="0" w:lastRowFirstColumn="0" w:lastRowLastColumn="0"/>
            </w:pPr>
            <w:r w:rsidRPr="00500D22">
              <w:rPr>
                <w:color w:val="549E39" w:themeColor="accent1"/>
              </w:rPr>
              <w:t>Pass</w:t>
            </w:r>
          </w:p>
        </w:tc>
      </w:tr>
      <w:tr w:rsidR="00DE4A22" w14:paraId="3EF14C6E" w14:textId="6765B0E0" w:rsidTr="00DE4A22">
        <w:trPr>
          <w:cnfStyle w:val="000000100000" w:firstRow="0" w:lastRow="0" w:firstColumn="0" w:lastColumn="0" w:oddVBand="0" w:evenVBand="0" w:oddHBand="1" w:evenHBand="0"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914" w:type="dxa"/>
          </w:tcPr>
          <w:p w14:paraId="4964C610" w14:textId="77777777" w:rsidR="00FF3768" w:rsidRDefault="00FF3768" w:rsidP="004767A2">
            <w:pPr>
              <w:jc w:val="center"/>
            </w:pPr>
            <w:r>
              <w:t>9</w:t>
            </w:r>
          </w:p>
        </w:tc>
        <w:tc>
          <w:tcPr>
            <w:tcW w:w="1277" w:type="dxa"/>
          </w:tcPr>
          <w:p w14:paraId="3A0F2A81" w14:textId="77777777" w:rsidR="00FF3768" w:rsidRDefault="00FF3768" w:rsidP="004767A2">
            <w:pPr>
              <w:cnfStyle w:val="000000100000" w:firstRow="0" w:lastRow="0" w:firstColumn="0" w:lastColumn="0" w:oddVBand="0" w:evenVBand="0" w:oddHBand="1" w:evenHBand="0" w:firstRowFirstColumn="0" w:firstRowLastColumn="0" w:lastRowFirstColumn="0" w:lastRowLastColumn="0"/>
            </w:pPr>
            <w:r>
              <w:t>Test Question form</w:t>
            </w:r>
          </w:p>
        </w:tc>
        <w:tc>
          <w:tcPr>
            <w:tcW w:w="5812" w:type="dxa"/>
          </w:tcPr>
          <w:p w14:paraId="3E436F6C" w14:textId="40752AF6" w:rsidR="00FF3768" w:rsidRDefault="00FF3768" w:rsidP="004767A2">
            <w:pPr>
              <w:cnfStyle w:val="000000100000" w:firstRow="0" w:lastRow="0" w:firstColumn="0" w:lastColumn="0" w:oddVBand="0" w:evenVBand="0" w:oddHBand="1" w:evenHBand="0" w:firstRowFirstColumn="0" w:firstRowLastColumn="0" w:lastRowFirstColumn="0" w:lastRowLastColumn="0"/>
            </w:pPr>
            <w:r>
              <w:t>This is to see if the form will reject an invalid form.</w:t>
            </w:r>
          </w:p>
        </w:tc>
        <w:tc>
          <w:tcPr>
            <w:tcW w:w="3146" w:type="dxa"/>
          </w:tcPr>
          <w:p w14:paraId="433F64E1" w14:textId="51C75E37" w:rsidR="00FF3768" w:rsidRDefault="00FF3768" w:rsidP="004767A2">
            <w:pPr>
              <w:cnfStyle w:val="000000100000" w:firstRow="0" w:lastRow="0" w:firstColumn="0" w:lastColumn="0" w:oddVBand="0" w:evenVBand="0" w:oddHBand="1" w:evenHBand="0" w:firstRowFirstColumn="0" w:firstRowLastColumn="0" w:lastRowFirstColumn="0" w:lastRowLastColumn="0"/>
            </w:pPr>
            <w:r w:rsidRPr="00500D22">
              <w:rPr>
                <w:color w:val="549E39" w:themeColor="accent1"/>
              </w:rPr>
              <w:t>Pass</w:t>
            </w:r>
          </w:p>
        </w:tc>
      </w:tr>
      <w:tr w:rsidR="00DE4A22" w14:paraId="5012009D" w14:textId="117665FC" w:rsidTr="00DE4A22">
        <w:trPr>
          <w:trHeight w:val="1058"/>
        </w:trPr>
        <w:tc>
          <w:tcPr>
            <w:cnfStyle w:val="001000000000" w:firstRow="0" w:lastRow="0" w:firstColumn="1" w:lastColumn="0" w:oddVBand="0" w:evenVBand="0" w:oddHBand="0" w:evenHBand="0" w:firstRowFirstColumn="0" w:firstRowLastColumn="0" w:lastRowFirstColumn="0" w:lastRowLastColumn="0"/>
            <w:tcW w:w="914" w:type="dxa"/>
          </w:tcPr>
          <w:p w14:paraId="4A0DF745" w14:textId="77777777" w:rsidR="00FF3768" w:rsidRDefault="00FF3768" w:rsidP="004767A2">
            <w:pPr>
              <w:jc w:val="center"/>
            </w:pPr>
            <w:r>
              <w:t>10</w:t>
            </w:r>
          </w:p>
        </w:tc>
        <w:tc>
          <w:tcPr>
            <w:tcW w:w="1277" w:type="dxa"/>
          </w:tcPr>
          <w:p w14:paraId="14D3EDB5" w14:textId="77777777" w:rsidR="00FF3768" w:rsidRDefault="00FF3768" w:rsidP="004767A2">
            <w:pPr>
              <w:cnfStyle w:val="000000000000" w:firstRow="0" w:lastRow="0" w:firstColumn="0" w:lastColumn="0" w:oddVBand="0" w:evenVBand="0" w:oddHBand="0" w:evenHBand="0" w:firstRowFirstColumn="0" w:firstRowLastColumn="0" w:lastRowFirstColumn="0" w:lastRowLastColumn="0"/>
            </w:pPr>
            <w:r>
              <w:t>Test Answer form</w:t>
            </w:r>
          </w:p>
        </w:tc>
        <w:tc>
          <w:tcPr>
            <w:tcW w:w="5812" w:type="dxa"/>
          </w:tcPr>
          <w:p w14:paraId="6DFD9BFF" w14:textId="62443BFE" w:rsidR="00FF3768" w:rsidRDefault="00FF3768" w:rsidP="004767A2">
            <w:pPr>
              <w:cnfStyle w:val="000000000000" w:firstRow="0" w:lastRow="0" w:firstColumn="0" w:lastColumn="0" w:oddVBand="0" w:evenVBand="0" w:oddHBand="0" w:evenHBand="0" w:firstRowFirstColumn="0" w:firstRowLastColumn="0" w:lastRowFirstColumn="0" w:lastRowLastColumn="0"/>
            </w:pPr>
            <w:r>
              <w:t>To see if the Answer form transfers data to the database.</w:t>
            </w:r>
          </w:p>
        </w:tc>
        <w:tc>
          <w:tcPr>
            <w:tcW w:w="3146" w:type="dxa"/>
          </w:tcPr>
          <w:p w14:paraId="06332DF2" w14:textId="6876429D" w:rsidR="00FF3768" w:rsidRDefault="00FF3768" w:rsidP="004767A2">
            <w:pPr>
              <w:cnfStyle w:val="000000000000" w:firstRow="0" w:lastRow="0" w:firstColumn="0" w:lastColumn="0" w:oddVBand="0" w:evenVBand="0" w:oddHBand="0" w:evenHBand="0" w:firstRowFirstColumn="0" w:firstRowLastColumn="0" w:lastRowFirstColumn="0" w:lastRowLastColumn="0"/>
            </w:pPr>
            <w:r w:rsidRPr="00500D22">
              <w:rPr>
                <w:color w:val="549E39" w:themeColor="accent1"/>
              </w:rPr>
              <w:t>Pass</w:t>
            </w:r>
          </w:p>
        </w:tc>
      </w:tr>
    </w:tbl>
    <w:bookmarkStart w:id="66" w:name="_Toc94820979"/>
    <w:p w14:paraId="36979428" w14:textId="2A3B6997" w:rsidR="004767A2" w:rsidRDefault="001D3D79" w:rsidP="00327D54">
      <w:pPr>
        <w:pStyle w:val="Heading2"/>
      </w:pPr>
      <w:r>
        <w:rPr>
          <w:noProof/>
        </w:rPr>
        <w:lastRenderedPageBreak/>
        <mc:AlternateContent>
          <mc:Choice Requires="wps">
            <w:drawing>
              <wp:anchor distT="0" distB="0" distL="114300" distR="114300" simplePos="0" relativeHeight="251679781" behindDoc="1" locked="0" layoutInCell="1" allowOverlap="1" wp14:anchorId="3AEF88FA" wp14:editId="015ED6A9">
                <wp:simplePos x="0" y="0"/>
                <wp:positionH relativeFrom="column">
                  <wp:posOffset>-462280</wp:posOffset>
                </wp:positionH>
                <wp:positionV relativeFrom="paragraph">
                  <wp:posOffset>3961765</wp:posOffset>
                </wp:positionV>
                <wp:extent cx="6192520" cy="635"/>
                <wp:effectExtent l="0" t="0" r="0" b="0"/>
                <wp:wrapTight wrapText="bothSides">
                  <wp:wrapPolygon edited="0">
                    <wp:start x="0" y="0"/>
                    <wp:lineTo x="0" y="21600"/>
                    <wp:lineTo x="21600" y="21600"/>
                    <wp:lineTo x="21600" y="0"/>
                  </wp:wrapPolygon>
                </wp:wrapTight>
                <wp:docPr id="133" name="Text Box 133"/>
                <wp:cNvGraphicFramePr/>
                <a:graphic xmlns:a="http://schemas.openxmlformats.org/drawingml/2006/main">
                  <a:graphicData uri="http://schemas.microsoft.com/office/word/2010/wordprocessingShape">
                    <wps:wsp>
                      <wps:cNvSpPr txBox="1"/>
                      <wps:spPr>
                        <a:xfrm>
                          <a:off x="0" y="0"/>
                          <a:ext cx="6192520" cy="635"/>
                        </a:xfrm>
                        <a:prstGeom prst="rect">
                          <a:avLst/>
                        </a:prstGeom>
                        <a:solidFill>
                          <a:prstClr val="white"/>
                        </a:solidFill>
                        <a:ln>
                          <a:noFill/>
                        </a:ln>
                      </wps:spPr>
                      <wps:txbx>
                        <w:txbxContent>
                          <w:p w14:paraId="20F73220" w14:textId="392183A9" w:rsidR="001D3D79" w:rsidRPr="00CA4C98" w:rsidRDefault="001D3D79" w:rsidP="001D3D79">
                            <w:pPr>
                              <w:pStyle w:val="Caption"/>
                              <w:rPr>
                                <w:noProof/>
                                <w:sz w:val="22"/>
                              </w:rPr>
                            </w:pPr>
                            <w:r>
                              <w:t xml:space="preserve">Figure </w:t>
                            </w:r>
                            <w:fldSimple w:instr=" SEQ Figure \* ARABIC ">
                              <w:r w:rsidR="00BF2B6E">
                                <w:rPr>
                                  <w:noProof/>
                                </w:rPr>
                                <w:t>54</w:t>
                              </w:r>
                            </w:fldSimple>
                            <w:r>
                              <w:t xml:space="preserve"> - Test 1 Ev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EF88FA" id="Text Box 133" o:spid="_x0000_s1073" type="#_x0000_t202" style="position:absolute;margin-left:-36.4pt;margin-top:311.95pt;width:487.6pt;height:.05pt;z-index:-2516366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" stroked="f">
                <v:textbox style="mso-fit-shape-to-text:t" inset="0,0,0,0">
                  <w:txbxContent>
                    <w:p w14:paraId="20F73220" w14:textId="392183A9" w:rsidR="001D3D79" w:rsidRPr="00CA4C98" w:rsidRDefault="001D3D79" w:rsidP="001D3D79">
                      <w:pPr>
                        <w:pStyle w:val="Caption"/>
                        <w:rPr>
                          <w:noProof/>
                          <w:sz w:val="22"/>
                        </w:rPr>
                      </w:pPr>
                      <w:r>
                        <w:t xml:space="preserve">Figure </w:t>
                      </w:r>
                      <w:r w:rsidR="00B06090">
                        <w:fldChar w:fldCharType="begin"/>
                      </w:r>
                      <w:r w:rsidR="00B06090">
                        <w:instrText xml:space="preserve"> SEQ Figure \* ARABIC </w:instrText>
                      </w:r>
                      <w:r w:rsidR="00B06090">
                        <w:fldChar w:fldCharType="separate"/>
                      </w:r>
                      <w:r w:rsidR="00BF2B6E">
                        <w:rPr>
                          <w:noProof/>
                        </w:rPr>
                        <w:t>54</w:t>
                      </w:r>
                      <w:r w:rsidR="00B06090">
                        <w:rPr>
                          <w:noProof/>
                        </w:rPr>
                        <w:fldChar w:fldCharType="end"/>
                      </w:r>
                      <w:r>
                        <w:t xml:space="preserve"> - Test 1 Evidence</w:t>
                      </w:r>
                    </w:p>
                  </w:txbxContent>
                </v:textbox>
                <w10:wrap type="tight"/>
              </v:shape>
            </w:pict>
          </mc:Fallback>
        </mc:AlternateContent>
      </w:r>
      <w:r>
        <w:rPr>
          <w:noProof/>
        </w:rPr>
        <w:drawing>
          <wp:anchor distT="0" distB="0" distL="114300" distR="114300" simplePos="0" relativeHeight="251661349" behindDoc="0" locked="0" layoutInCell="1" allowOverlap="1" wp14:anchorId="349A53C0" wp14:editId="2E5DB0E7">
            <wp:simplePos x="0" y="0"/>
            <wp:positionH relativeFrom="column">
              <wp:posOffset>-462915</wp:posOffset>
            </wp:positionH>
            <wp:positionV relativeFrom="paragraph">
              <wp:posOffset>255905</wp:posOffset>
            </wp:positionV>
            <wp:extent cx="6192520" cy="3648710"/>
            <wp:effectExtent l="0" t="0" r="0" b="8890"/>
            <wp:wrapTopAndBottom/>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6192520" cy="3648710"/>
                    </a:xfrm>
                    <a:prstGeom prst="rect">
                      <a:avLst/>
                    </a:prstGeom>
                  </pic:spPr>
                </pic:pic>
              </a:graphicData>
            </a:graphic>
          </wp:anchor>
        </w:drawing>
      </w:r>
      <w:r>
        <w:rPr>
          <w:noProof/>
        </w:rPr>
        <mc:AlternateContent>
          <mc:Choice Requires="wps">
            <w:drawing>
              <wp:anchor distT="0" distB="0" distL="114300" distR="114300" simplePos="0" relativeHeight="251681829" behindDoc="1" locked="0" layoutInCell="1" allowOverlap="1" wp14:anchorId="78DFFDC0" wp14:editId="5B586326">
                <wp:simplePos x="0" y="0"/>
                <wp:positionH relativeFrom="column">
                  <wp:posOffset>-455295</wp:posOffset>
                </wp:positionH>
                <wp:positionV relativeFrom="paragraph">
                  <wp:posOffset>8039735</wp:posOffset>
                </wp:positionV>
                <wp:extent cx="6171565" cy="635"/>
                <wp:effectExtent l="0" t="0" r="0" b="0"/>
                <wp:wrapTight wrapText="bothSides">
                  <wp:wrapPolygon edited="0">
                    <wp:start x="0" y="0"/>
                    <wp:lineTo x="0" y="21600"/>
                    <wp:lineTo x="21600" y="21600"/>
                    <wp:lineTo x="21600" y="0"/>
                  </wp:wrapPolygon>
                </wp:wrapTight>
                <wp:docPr id="134" name="Text Box 134"/>
                <wp:cNvGraphicFramePr/>
                <a:graphic xmlns:a="http://schemas.openxmlformats.org/drawingml/2006/main">
                  <a:graphicData uri="http://schemas.microsoft.com/office/word/2010/wordprocessingShape">
                    <wps:wsp>
                      <wps:cNvSpPr txBox="1"/>
                      <wps:spPr>
                        <a:xfrm>
                          <a:off x="0" y="0"/>
                          <a:ext cx="6171565" cy="635"/>
                        </a:xfrm>
                        <a:prstGeom prst="rect">
                          <a:avLst/>
                        </a:prstGeom>
                        <a:solidFill>
                          <a:prstClr val="white"/>
                        </a:solidFill>
                        <a:ln>
                          <a:noFill/>
                        </a:ln>
                      </wps:spPr>
                      <wps:txbx>
                        <w:txbxContent>
                          <w:p w14:paraId="7C53875E" w14:textId="3CC1E8B3" w:rsidR="001D3D79" w:rsidRPr="00C60D1C" w:rsidRDefault="001D3D79" w:rsidP="001D3D79">
                            <w:pPr>
                              <w:pStyle w:val="Caption"/>
                              <w:rPr>
                                <w:noProof/>
                                <w:sz w:val="22"/>
                              </w:rPr>
                            </w:pPr>
                            <w:r>
                              <w:t xml:space="preserve">Figure </w:t>
                            </w:r>
                            <w:fldSimple w:instr=" SEQ Figure \* ARABIC ">
                              <w:r w:rsidR="00BF2B6E">
                                <w:rPr>
                                  <w:noProof/>
                                </w:rPr>
                                <w:t>55</w:t>
                              </w:r>
                            </w:fldSimple>
                            <w:r>
                              <w:t xml:space="preserve"> - Test 2 Evidence p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DFFDC0" id="Text Box 134" o:spid="_x0000_s1074" type="#_x0000_t202" style="position:absolute;margin-left:-35.85pt;margin-top:633.05pt;width:485.95pt;height:.05pt;z-index:-2516346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" stroked="f">
                <v:textbox style="mso-fit-shape-to-text:t" inset="0,0,0,0">
                  <w:txbxContent>
                    <w:p w14:paraId="7C53875E" w14:textId="3CC1E8B3" w:rsidR="001D3D79" w:rsidRPr="00C60D1C" w:rsidRDefault="001D3D79" w:rsidP="001D3D79">
                      <w:pPr>
                        <w:pStyle w:val="Caption"/>
                        <w:rPr>
                          <w:noProof/>
                          <w:sz w:val="22"/>
                        </w:rPr>
                      </w:pPr>
                      <w:r>
                        <w:t xml:space="preserve">Figure </w:t>
                      </w:r>
                      <w:r w:rsidR="00B06090">
                        <w:fldChar w:fldCharType="begin"/>
                      </w:r>
                      <w:r w:rsidR="00B06090">
                        <w:instrText xml:space="preserve"> SEQ Figure \* ARABIC </w:instrText>
                      </w:r>
                      <w:r w:rsidR="00B06090">
                        <w:fldChar w:fldCharType="separate"/>
                      </w:r>
                      <w:r w:rsidR="00BF2B6E">
                        <w:rPr>
                          <w:noProof/>
                        </w:rPr>
                        <w:t>55</w:t>
                      </w:r>
                      <w:r w:rsidR="00B06090">
                        <w:rPr>
                          <w:noProof/>
                        </w:rPr>
                        <w:fldChar w:fldCharType="end"/>
                      </w:r>
                      <w:r>
                        <w:t xml:space="preserve"> - Test 2 Evidence pt1</w:t>
                      </w:r>
                    </w:p>
                  </w:txbxContent>
                </v:textbox>
                <w10:wrap type="tight"/>
              </v:shape>
            </w:pict>
          </mc:Fallback>
        </mc:AlternateContent>
      </w:r>
      <w:r w:rsidR="00017A5D" w:rsidRPr="00017A5D">
        <w:rPr>
          <w:noProof/>
        </w:rPr>
        <w:drawing>
          <wp:anchor distT="0" distB="0" distL="114300" distR="114300" simplePos="0" relativeHeight="251662373" behindDoc="1" locked="0" layoutInCell="1" allowOverlap="1" wp14:anchorId="24BE8370" wp14:editId="68E0929A">
            <wp:simplePos x="0" y="0"/>
            <wp:positionH relativeFrom="margin">
              <wp:posOffset>-455930</wp:posOffset>
            </wp:positionH>
            <wp:positionV relativeFrom="paragraph">
              <wp:posOffset>4330065</wp:posOffset>
            </wp:positionV>
            <wp:extent cx="6171565" cy="3652520"/>
            <wp:effectExtent l="0" t="0" r="635" b="5080"/>
            <wp:wrapTopAndBottom/>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6171565" cy="3652520"/>
                    </a:xfrm>
                    <a:prstGeom prst="rect">
                      <a:avLst/>
                    </a:prstGeom>
                  </pic:spPr>
                </pic:pic>
              </a:graphicData>
            </a:graphic>
            <wp14:sizeRelH relativeFrom="margin">
              <wp14:pctWidth>0</wp14:pctWidth>
            </wp14:sizeRelH>
            <wp14:sizeRelV relativeFrom="margin">
              <wp14:pctHeight>0</wp14:pctHeight>
            </wp14:sizeRelV>
          </wp:anchor>
        </w:drawing>
      </w:r>
      <w:r w:rsidR="004767A2">
        <w:t>Test Evidence</w:t>
      </w:r>
      <w:bookmarkEnd w:id="66"/>
    </w:p>
    <w:p w14:paraId="1B8F8104" w14:textId="77777777" w:rsidR="001D3D79" w:rsidRDefault="001D3D79" w:rsidP="004767A2"/>
    <w:p w14:paraId="3C75C9CC" w14:textId="77777777" w:rsidR="001D3D79" w:rsidRDefault="001D3D79" w:rsidP="004767A2"/>
    <w:p w14:paraId="51CCDF88" w14:textId="77777777" w:rsidR="001D3D79" w:rsidRDefault="001D3D79" w:rsidP="004767A2"/>
    <w:p w14:paraId="444B5BD0" w14:textId="654E39DE" w:rsidR="001D3D79" w:rsidRDefault="001D3D79" w:rsidP="004767A2">
      <w:r>
        <w:rPr>
          <w:noProof/>
        </w:rPr>
        <w:lastRenderedPageBreak/>
        <mc:AlternateContent>
          <mc:Choice Requires="wps">
            <w:drawing>
              <wp:anchor distT="0" distB="0" distL="114300" distR="114300" simplePos="0" relativeHeight="251666469" behindDoc="0" locked="0" layoutInCell="1" allowOverlap="1" wp14:anchorId="38D93EF9" wp14:editId="0A650A12">
                <wp:simplePos x="0" y="0"/>
                <wp:positionH relativeFrom="column">
                  <wp:posOffset>-321818</wp:posOffset>
                </wp:positionH>
                <wp:positionV relativeFrom="paragraph">
                  <wp:posOffset>269901</wp:posOffset>
                </wp:positionV>
                <wp:extent cx="914400" cy="238539"/>
                <wp:effectExtent l="0" t="0" r="19050" b="28575"/>
                <wp:wrapNone/>
                <wp:docPr id="124" name="Oval 124"/>
                <wp:cNvGraphicFramePr/>
                <a:graphic xmlns:a="http://schemas.openxmlformats.org/drawingml/2006/main">
                  <a:graphicData uri="http://schemas.microsoft.com/office/word/2010/wordprocessingShape">
                    <wps:wsp>
                      <wps:cNvSpPr/>
                      <wps:spPr>
                        <a:xfrm>
                          <a:off x="0" y="0"/>
                          <a:ext cx="914400" cy="23853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8E52EE" id="Oval 124" o:spid="_x0000_s1026" style="position:absolute;margin-left:-25.35pt;margin-top:21.25pt;width:1in;height:18.8pt;z-index:2516664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" filled="f" strokecolor="red" strokeweight="1pt"/>
            </w:pict>
          </mc:Fallback>
        </mc:AlternateContent>
      </w:r>
      <w:r>
        <w:rPr>
          <w:noProof/>
        </w:rPr>
        <mc:AlternateContent>
          <mc:Choice Requires="wps">
            <w:drawing>
              <wp:anchor distT="0" distB="0" distL="114300" distR="114300" simplePos="0" relativeHeight="251687973" behindDoc="0" locked="0" layoutInCell="1" allowOverlap="1" wp14:anchorId="16D5B03F" wp14:editId="61400C22">
                <wp:simplePos x="0" y="0"/>
                <wp:positionH relativeFrom="column">
                  <wp:posOffset>-353695</wp:posOffset>
                </wp:positionH>
                <wp:positionV relativeFrom="paragraph">
                  <wp:posOffset>3528060</wp:posOffset>
                </wp:positionV>
                <wp:extent cx="5974080" cy="635"/>
                <wp:effectExtent l="0" t="0" r="0" b="0"/>
                <wp:wrapTopAndBottom/>
                <wp:docPr id="136" name="Text Box 136"/>
                <wp:cNvGraphicFramePr/>
                <a:graphic xmlns:a="http://schemas.openxmlformats.org/drawingml/2006/main">
                  <a:graphicData uri="http://schemas.microsoft.com/office/word/2010/wordprocessingShape">
                    <wps:wsp>
                      <wps:cNvSpPr txBox="1"/>
                      <wps:spPr>
                        <a:xfrm>
                          <a:off x="0" y="0"/>
                          <a:ext cx="5974080" cy="635"/>
                        </a:xfrm>
                        <a:prstGeom prst="rect">
                          <a:avLst/>
                        </a:prstGeom>
                        <a:solidFill>
                          <a:prstClr val="white"/>
                        </a:solidFill>
                        <a:ln>
                          <a:noFill/>
                        </a:ln>
                      </wps:spPr>
                      <wps:txbx>
                        <w:txbxContent>
                          <w:p w14:paraId="403E1A19" w14:textId="4E26C2CB" w:rsidR="001D3D79" w:rsidRPr="009F12EA" w:rsidRDefault="001D3D79" w:rsidP="001D3D79">
                            <w:pPr>
                              <w:pStyle w:val="Caption"/>
                              <w:rPr>
                                <w:noProof/>
                                <w:szCs w:val="24"/>
                              </w:rPr>
                            </w:pPr>
                            <w:r>
                              <w:t xml:space="preserve">Figure </w:t>
                            </w:r>
                            <w:fldSimple w:instr=" SEQ Figure \* ARABIC ">
                              <w:r w:rsidR="00BF2B6E">
                                <w:rPr>
                                  <w:noProof/>
                                </w:rPr>
                                <w:t>56</w:t>
                              </w:r>
                            </w:fldSimple>
                            <w:r>
                              <w:t xml:space="preserve"> - </w:t>
                            </w:r>
                            <w:r w:rsidRPr="003A5ACF">
                              <w:t>Test 2 Evidence p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D5B03F" id="Text Box 136" o:spid="_x0000_s1075" type="#_x0000_t202" style="position:absolute;margin-left:-27.85pt;margin-top:277.8pt;width:470.4pt;height:.05pt;z-index:2516879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" stroked="f">
                <v:textbox style="mso-fit-shape-to-text:t" inset="0,0,0,0">
                  <w:txbxContent>
                    <w:p w14:paraId="403E1A19" w14:textId="4E26C2CB" w:rsidR="001D3D79" w:rsidRPr="009F12EA" w:rsidRDefault="001D3D79" w:rsidP="001D3D79">
                      <w:pPr>
                        <w:pStyle w:val="Caption"/>
                        <w:rPr>
                          <w:noProof/>
                          <w:szCs w:val="24"/>
                        </w:rPr>
                      </w:pPr>
                      <w:r>
                        <w:t xml:space="preserve">Figure </w:t>
                      </w:r>
                      <w:r w:rsidR="00B06090">
                        <w:fldChar w:fldCharType="begin"/>
                      </w:r>
                      <w:r w:rsidR="00B06090">
                        <w:instrText xml:space="preserve"> SEQ Figure \* ARABIC </w:instrText>
                      </w:r>
                      <w:r w:rsidR="00B06090">
                        <w:fldChar w:fldCharType="separate"/>
                      </w:r>
                      <w:r w:rsidR="00BF2B6E">
                        <w:rPr>
                          <w:noProof/>
                        </w:rPr>
                        <w:t>56</w:t>
                      </w:r>
                      <w:r w:rsidR="00B06090">
                        <w:rPr>
                          <w:noProof/>
                        </w:rPr>
                        <w:fldChar w:fldCharType="end"/>
                      </w:r>
                      <w:r>
                        <w:t xml:space="preserve"> - </w:t>
                      </w:r>
                      <w:r w:rsidRPr="003A5ACF">
                        <w:t>Test 2 Evidence pt2</w:t>
                      </w:r>
                    </w:p>
                  </w:txbxContent>
                </v:textbox>
                <w10:wrap type="topAndBottom"/>
              </v:shape>
            </w:pict>
          </mc:Fallback>
        </mc:AlternateContent>
      </w:r>
      <w:r w:rsidRPr="003C1D45">
        <w:rPr>
          <w:noProof/>
        </w:rPr>
        <w:drawing>
          <wp:anchor distT="0" distB="0" distL="114300" distR="114300" simplePos="0" relativeHeight="251665445" behindDoc="1" locked="0" layoutInCell="1" allowOverlap="1" wp14:anchorId="4828FA4C" wp14:editId="711E6C02">
            <wp:simplePos x="0" y="0"/>
            <wp:positionH relativeFrom="margin">
              <wp:align>center</wp:align>
            </wp:positionH>
            <wp:positionV relativeFrom="paragraph">
              <wp:posOffset>203</wp:posOffset>
            </wp:positionV>
            <wp:extent cx="5974712" cy="3471462"/>
            <wp:effectExtent l="0" t="0" r="7620" b="0"/>
            <wp:wrapTopAndBottom/>
            <wp:docPr id="123" name="Picture 12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application, website&#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974712" cy="3471462"/>
                    </a:xfrm>
                    <a:prstGeom prst="rect">
                      <a:avLst/>
                    </a:prstGeom>
                  </pic:spPr>
                </pic:pic>
              </a:graphicData>
            </a:graphic>
            <wp14:sizeRelH relativeFrom="margin">
              <wp14:pctWidth>0</wp14:pctWidth>
            </wp14:sizeRelH>
            <wp14:sizeRelV relativeFrom="margin">
              <wp14:pctHeight>0</wp14:pctHeight>
            </wp14:sizeRelV>
          </wp:anchor>
        </w:drawing>
      </w:r>
    </w:p>
    <w:p w14:paraId="470B6CD4" w14:textId="4FCC4212" w:rsidR="001D3D79" w:rsidRDefault="001D3D79" w:rsidP="001D3D79">
      <w:pPr>
        <w:keepNext/>
      </w:pPr>
      <w:r w:rsidRPr="000C47B1">
        <w:rPr>
          <w:noProof/>
        </w:rPr>
        <w:drawing>
          <wp:inline distT="0" distB="0" distL="0" distR="0" wp14:anchorId="046BA1B2" wp14:editId="37228C00">
            <wp:extent cx="5905500" cy="2486025"/>
            <wp:effectExtent l="0" t="0" r="0" b="9525"/>
            <wp:docPr id="126" name="Picture 1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application&#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905500" cy="2486025"/>
                    </a:xfrm>
                    <a:prstGeom prst="rect">
                      <a:avLst/>
                    </a:prstGeom>
                  </pic:spPr>
                </pic:pic>
              </a:graphicData>
            </a:graphic>
          </wp:inline>
        </w:drawing>
      </w:r>
    </w:p>
    <w:p w14:paraId="461D1840" w14:textId="1A54A7E9" w:rsidR="001D3D79" w:rsidRDefault="001D3D79" w:rsidP="001D3D79">
      <w:pPr>
        <w:pStyle w:val="Caption"/>
      </w:pPr>
      <w:r>
        <w:t xml:space="preserve">Figure </w:t>
      </w:r>
      <w:fldSimple w:instr=" SEQ Figure \* ARABIC ">
        <w:r w:rsidR="00BF2B6E">
          <w:rPr>
            <w:noProof/>
          </w:rPr>
          <w:t>57</w:t>
        </w:r>
      </w:fldSimple>
      <w:r>
        <w:t xml:space="preserve"> - Test 3 Evidence pt1</w:t>
      </w:r>
    </w:p>
    <w:p w14:paraId="2522421C" w14:textId="2E258304" w:rsidR="001D3D79" w:rsidRPr="001D3D79" w:rsidRDefault="001D3D79" w:rsidP="001D3D79">
      <w:r>
        <w:t>The password for this form is incorrect.</w:t>
      </w:r>
    </w:p>
    <w:p w14:paraId="1485A94F" w14:textId="33DD0E9F" w:rsidR="001D3D79" w:rsidRDefault="001D3D79" w:rsidP="001D3D79">
      <w:pPr>
        <w:pStyle w:val="Caption"/>
        <w:keepNext/>
      </w:pPr>
      <w:r w:rsidRPr="000F7487">
        <w:rPr>
          <w:noProof/>
        </w:rPr>
        <w:lastRenderedPageBreak/>
        <w:drawing>
          <wp:inline distT="0" distB="0" distL="0" distR="0" wp14:anchorId="4A129E6E" wp14:editId="4361BED5">
            <wp:extent cx="5274310" cy="1702648"/>
            <wp:effectExtent l="0" t="0" r="2540" b="0"/>
            <wp:docPr id="128" name="Picture 128"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ext, application&#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274310" cy="1702648"/>
                    </a:xfrm>
                    <a:prstGeom prst="rect">
                      <a:avLst/>
                    </a:prstGeom>
                  </pic:spPr>
                </pic:pic>
              </a:graphicData>
            </a:graphic>
          </wp:inline>
        </w:drawing>
      </w:r>
    </w:p>
    <w:p w14:paraId="6CBC35EC" w14:textId="77CBBB7D" w:rsidR="005A1984" w:rsidRDefault="005A1984" w:rsidP="001D3D79">
      <w:pPr>
        <w:pStyle w:val="Caption"/>
      </w:pPr>
      <w:r>
        <w:rPr>
          <w:noProof/>
        </w:rPr>
        <mc:AlternateContent>
          <mc:Choice Requires="wps">
            <w:drawing>
              <wp:anchor distT="0" distB="0" distL="114300" distR="114300" simplePos="0" relativeHeight="251677733" behindDoc="1" locked="0" layoutInCell="1" allowOverlap="1" wp14:anchorId="01F2650D" wp14:editId="70BF95C8">
                <wp:simplePos x="0" y="0"/>
                <wp:positionH relativeFrom="column">
                  <wp:posOffset>73940</wp:posOffset>
                </wp:positionH>
                <wp:positionV relativeFrom="paragraph">
                  <wp:posOffset>1585849</wp:posOffset>
                </wp:positionV>
                <wp:extent cx="5448935" cy="635"/>
                <wp:effectExtent l="0" t="0" r="0" b="0"/>
                <wp:wrapTight wrapText="bothSides">
                  <wp:wrapPolygon edited="0">
                    <wp:start x="0" y="0"/>
                    <wp:lineTo x="0" y="21600"/>
                    <wp:lineTo x="21600" y="21600"/>
                    <wp:lineTo x="21600" y="0"/>
                  </wp:wrapPolygon>
                </wp:wrapTight>
                <wp:docPr id="131" name="Text Box 131"/>
                <wp:cNvGraphicFramePr/>
                <a:graphic xmlns:a="http://schemas.openxmlformats.org/drawingml/2006/main">
                  <a:graphicData uri="http://schemas.microsoft.com/office/word/2010/wordprocessingShape">
                    <wps:wsp>
                      <wps:cNvSpPr txBox="1"/>
                      <wps:spPr>
                        <a:xfrm>
                          <a:off x="0" y="0"/>
                          <a:ext cx="5448935" cy="635"/>
                        </a:xfrm>
                        <a:prstGeom prst="rect">
                          <a:avLst/>
                        </a:prstGeom>
                        <a:solidFill>
                          <a:prstClr val="white"/>
                        </a:solidFill>
                        <a:ln>
                          <a:noFill/>
                        </a:ln>
                      </wps:spPr>
                      <wps:txbx>
                        <w:txbxContent>
                          <w:p w14:paraId="2492E2D0" w14:textId="3388C754" w:rsidR="007E082A" w:rsidRPr="00B34DFC" w:rsidRDefault="007E082A" w:rsidP="007E082A">
                            <w:pPr>
                              <w:pStyle w:val="Caption"/>
                              <w:rPr>
                                <w:szCs w:val="24"/>
                              </w:rPr>
                            </w:pPr>
                            <w:r>
                              <w:t xml:space="preserve">Figure </w:t>
                            </w:r>
                            <w:fldSimple w:instr=" SEQ Figure \* ARABIC ">
                              <w:r w:rsidR="00BF2B6E">
                                <w:rPr>
                                  <w:noProof/>
                                </w:rPr>
                                <w:t>58</w:t>
                              </w:r>
                            </w:fldSimple>
                            <w:r>
                              <w:t xml:space="preserve"> - Test 4 Ev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F2650D" id="Text Box 131" o:spid="_x0000_s1076" type="#_x0000_t202" style="position:absolute;margin-left:5.8pt;margin-top:124.85pt;width:429.05pt;height:.05pt;z-index:-2516387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" stroked="f">
                <v:textbox style="mso-fit-shape-to-text:t" inset="0,0,0,0">
                  <w:txbxContent>
                    <w:p w14:paraId="2492E2D0" w14:textId="3388C754" w:rsidR="007E082A" w:rsidRPr="00B34DFC" w:rsidRDefault="007E082A" w:rsidP="007E082A">
                      <w:pPr>
                        <w:pStyle w:val="Caption"/>
                        <w:rPr>
                          <w:szCs w:val="24"/>
                        </w:rPr>
                      </w:pPr>
                      <w:r>
                        <w:t xml:space="preserve">Figure </w:t>
                      </w:r>
                      <w:r w:rsidR="00B06090">
                        <w:fldChar w:fldCharType="begin"/>
                      </w:r>
                      <w:r w:rsidR="00B06090">
                        <w:instrText xml:space="preserve"> SEQ Figure \* ARABIC </w:instrText>
                      </w:r>
                      <w:r w:rsidR="00B06090">
                        <w:fldChar w:fldCharType="separate"/>
                      </w:r>
                      <w:r w:rsidR="00BF2B6E">
                        <w:rPr>
                          <w:noProof/>
                        </w:rPr>
                        <w:t>58</w:t>
                      </w:r>
                      <w:r w:rsidR="00B06090">
                        <w:rPr>
                          <w:noProof/>
                        </w:rPr>
                        <w:fldChar w:fldCharType="end"/>
                      </w:r>
                      <w:r>
                        <w:t xml:space="preserve"> - Test 4 Evidence</w:t>
                      </w:r>
                    </w:p>
                  </w:txbxContent>
                </v:textbox>
                <w10:wrap type="tight"/>
              </v:shape>
            </w:pict>
          </mc:Fallback>
        </mc:AlternateContent>
      </w:r>
      <w:r w:rsidR="001D3D79">
        <w:t xml:space="preserve">Figure </w:t>
      </w:r>
      <w:fldSimple w:instr=" SEQ Figure \* ARABIC ">
        <w:r w:rsidR="00BF2B6E">
          <w:rPr>
            <w:noProof/>
          </w:rPr>
          <w:t>59</w:t>
        </w:r>
      </w:fldSimple>
      <w:r w:rsidR="001D3D79">
        <w:t xml:space="preserve"> - Test 3 Evidence pt2</w:t>
      </w:r>
    </w:p>
    <w:p w14:paraId="455801DC" w14:textId="6FC8FAF7" w:rsidR="00DA3EB0" w:rsidRDefault="005A1984" w:rsidP="00DA3EB0">
      <w:pPr>
        <w:pStyle w:val="Caption"/>
      </w:pPr>
      <w:r w:rsidRPr="007E082A">
        <w:rPr>
          <w:noProof/>
        </w:rPr>
        <w:drawing>
          <wp:inline distT="0" distB="0" distL="0" distR="0" wp14:anchorId="18DC664F" wp14:editId="3F5A50FF">
            <wp:extent cx="5274310" cy="1267408"/>
            <wp:effectExtent l="0" t="0" r="2540" b="9525"/>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274310" cy="1267408"/>
                    </a:xfrm>
                    <a:prstGeom prst="rect">
                      <a:avLst/>
                    </a:prstGeom>
                  </pic:spPr>
                </pic:pic>
              </a:graphicData>
            </a:graphic>
          </wp:inline>
        </w:drawing>
      </w:r>
    </w:p>
    <w:p w14:paraId="0FC53645" w14:textId="77777777" w:rsidR="00DA3EB0" w:rsidRPr="00DA3EB0" w:rsidRDefault="00DA3EB0" w:rsidP="00DA3EB0"/>
    <w:p w14:paraId="0712EC19" w14:textId="77777777" w:rsidR="00DA3EB0" w:rsidRDefault="00DA3EB0" w:rsidP="00DA3EB0">
      <w:pPr>
        <w:keepNext/>
      </w:pPr>
      <w:r w:rsidRPr="00DA3EB0">
        <w:rPr>
          <w:noProof/>
        </w:rPr>
        <w:drawing>
          <wp:inline distT="0" distB="0" distL="0" distR="0" wp14:anchorId="0A21068A" wp14:editId="5F973EC0">
            <wp:extent cx="5274310" cy="1224915"/>
            <wp:effectExtent l="0" t="0" r="2540" b="0"/>
            <wp:docPr id="138" name="Picture 1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10;&#10;Description automatically generated"/>
                    <pic:cNvPicPr/>
                  </pic:nvPicPr>
                  <pic:blipFill>
                    <a:blip r:embed="rId105"/>
                    <a:stretch>
                      <a:fillRect/>
                    </a:stretch>
                  </pic:blipFill>
                  <pic:spPr>
                    <a:xfrm>
                      <a:off x="0" y="0"/>
                      <a:ext cx="5274310" cy="1224915"/>
                    </a:xfrm>
                    <a:prstGeom prst="rect">
                      <a:avLst/>
                    </a:prstGeom>
                  </pic:spPr>
                </pic:pic>
              </a:graphicData>
            </a:graphic>
          </wp:inline>
        </w:drawing>
      </w:r>
    </w:p>
    <w:p w14:paraId="3EE4E63A" w14:textId="47CDE35E" w:rsidR="005A1984" w:rsidRDefault="00DA3EB0" w:rsidP="00DA3EB0">
      <w:pPr>
        <w:pStyle w:val="Caption"/>
      </w:pPr>
      <w:r>
        <w:t xml:space="preserve">Figure </w:t>
      </w:r>
      <w:fldSimple w:instr=" SEQ Figure \* ARABIC ">
        <w:r w:rsidR="00BF2B6E">
          <w:rPr>
            <w:noProof/>
          </w:rPr>
          <w:t>60</w:t>
        </w:r>
      </w:fldSimple>
      <w:r>
        <w:t xml:space="preserve"> - Test 5 Evidence</w:t>
      </w:r>
    </w:p>
    <w:p w14:paraId="385F1A6C" w14:textId="77777777" w:rsidR="0047718B" w:rsidRDefault="0047718B" w:rsidP="0047718B">
      <w:pPr>
        <w:keepNext/>
      </w:pPr>
      <w:r>
        <w:rPr>
          <w:noProof/>
        </w:rPr>
        <w:drawing>
          <wp:inline distT="0" distB="0" distL="0" distR="0" wp14:anchorId="54096734" wp14:editId="39A6857B">
            <wp:extent cx="5852795" cy="31273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852795" cy="3127375"/>
                    </a:xfrm>
                    <a:prstGeom prst="rect">
                      <a:avLst/>
                    </a:prstGeom>
                    <a:noFill/>
                  </pic:spPr>
                </pic:pic>
              </a:graphicData>
            </a:graphic>
          </wp:inline>
        </w:drawing>
      </w:r>
    </w:p>
    <w:p w14:paraId="4951277F" w14:textId="3C786356" w:rsidR="007C3FD0" w:rsidRDefault="0047718B" w:rsidP="0047718B">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61</w:t>
      </w:r>
      <w:r w:rsidR="0007024E">
        <w:rPr>
          <w:noProof/>
        </w:rPr>
        <w:fldChar w:fldCharType="end"/>
      </w:r>
      <w:r>
        <w:t xml:space="preserve"> - Test 6 Evidence</w:t>
      </w:r>
      <w:r>
        <w:rPr>
          <w:noProof/>
        </w:rPr>
        <w:t xml:space="preserve"> pt1</w:t>
      </w:r>
    </w:p>
    <w:p w14:paraId="55E169F6" w14:textId="2D8D8427" w:rsidR="00DA3EB0" w:rsidRDefault="007C3FD0" w:rsidP="00DA3EB0">
      <w:r>
        <w:rPr>
          <w:noProof/>
        </w:rPr>
        <w:lastRenderedPageBreak/>
        <w:drawing>
          <wp:inline distT="0" distB="0" distL="0" distR="0" wp14:anchorId="701E4E22" wp14:editId="4678E6B5">
            <wp:extent cx="5274310" cy="284480"/>
            <wp:effectExtent l="0" t="0" r="2540" b="127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5274310" cy="284480"/>
                    </a:xfrm>
                    <a:prstGeom prst="rect">
                      <a:avLst/>
                    </a:prstGeom>
                  </pic:spPr>
                </pic:pic>
              </a:graphicData>
            </a:graphic>
          </wp:inline>
        </w:drawing>
      </w:r>
    </w:p>
    <w:p w14:paraId="72191699" w14:textId="546A9E50" w:rsidR="007C3FD0" w:rsidRDefault="007C3FD0" w:rsidP="007C3FD0">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62</w:t>
      </w:r>
      <w:r w:rsidR="0007024E">
        <w:rPr>
          <w:noProof/>
        </w:rPr>
        <w:fldChar w:fldCharType="end"/>
      </w:r>
      <w:r>
        <w:t xml:space="preserve"> - Test 6 Evidence pt2</w:t>
      </w:r>
    </w:p>
    <w:p w14:paraId="0C9DD121" w14:textId="77777777" w:rsidR="00DA3EB0" w:rsidRPr="00DA3EB0" w:rsidRDefault="00DA3EB0" w:rsidP="00DA3EB0"/>
    <w:p w14:paraId="1E146B8A" w14:textId="77777777" w:rsidR="0028557F" w:rsidRDefault="0028557F" w:rsidP="0028557F">
      <w:pPr>
        <w:keepNext/>
      </w:pPr>
      <w:r>
        <w:rPr>
          <w:noProof/>
        </w:rPr>
        <w:drawing>
          <wp:inline distT="0" distB="0" distL="0" distR="0" wp14:anchorId="441BE065" wp14:editId="27396712">
            <wp:extent cx="5274310" cy="2838450"/>
            <wp:effectExtent l="0" t="0" r="2540" b="0"/>
            <wp:docPr id="117" name="Picture 1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text, application, email&#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274310" cy="2838450"/>
                    </a:xfrm>
                    <a:prstGeom prst="rect">
                      <a:avLst/>
                    </a:prstGeom>
                  </pic:spPr>
                </pic:pic>
              </a:graphicData>
            </a:graphic>
          </wp:inline>
        </w:drawing>
      </w:r>
    </w:p>
    <w:p w14:paraId="1C33C945" w14:textId="12281F57" w:rsidR="005A1984" w:rsidRDefault="0028557F" w:rsidP="0028557F">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63</w:t>
      </w:r>
      <w:r w:rsidR="0007024E">
        <w:rPr>
          <w:noProof/>
        </w:rPr>
        <w:fldChar w:fldCharType="end"/>
      </w:r>
      <w:r>
        <w:t xml:space="preserve"> - Test 7 Evidence pt1</w:t>
      </w:r>
    </w:p>
    <w:p w14:paraId="20D992DD" w14:textId="77777777" w:rsidR="00897C6E" w:rsidRDefault="00897C6E" w:rsidP="00897C6E">
      <w:pPr>
        <w:keepNext/>
      </w:pPr>
      <w:r>
        <w:rPr>
          <w:noProof/>
        </w:rPr>
        <w:drawing>
          <wp:inline distT="0" distB="0" distL="0" distR="0" wp14:anchorId="6030E373" wp14:editId="020D43C9">
            <wp:extent cx="5274310" cy="2405380"/>
            <wp:effectExtent l="0" t="0" r="2540" b="0"/>
            <wp:docPr id="119" name="Picture 119"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application, websit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274310" cy="2405380"/>
                    </a:xfrm>
                    <a:prstGeom prst="rect">
                      <a:avLst/>
                    </a:prstGeom>
                  </pic:spPr>
                </pic:pic>
              </a:graphicData>
            </a:graphic>
          </wp:inline>
        </w:drawing>
      </w:r>
    </w:p>
    <w:p w14:paraId="22176A02" w14:textId="71E00FD3" w:rsidR="0028557F" w:rsidRDefault="00897C6E" w:rsidP="00897C6E">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64</w:t>
      </w:r>
      <w:r w:rsidR="0007024E">
        <w:rPr>
          <w:noProof/>
        </w:rPr>
        <w:fldChar w:fldCharType="end"/>
      </w:r>
      <w:r>
        <w:t xml:space="preserve"> - Test 7 Evidence pt2</w:t>
      </w:r>
    </w:p>
    <w:p w14:paraId="570741C9" w14:textId="77777777" w:rsidR="00EB17E6" w:rsidRDefault="00EB17E6" w:rsidP="00EB17E6">
      <w:pPr>
        <w:keepNext/>
      </w:pPr>
      <w:r w:rsidRPr="00EB17E6">
        <w:rPr>
          <w:noProof/>
        </w:rPr>
        <w:lastRenderedPageBreak/>
        <w:drawing>
          <wp:inline distT="0" distB="0" distL="0" distR="0" wp14:anchorId="7DC20B6E" wp14:editId="6BBDB809">
            <wp:extent cx="5274310" cy="2818130"/>
            <wp:effectExtent l="0" t="0" r="2540" b="1270"/>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a:blip r:embed="rId107"/>
                    <a:stretch>
                      <a:fillRect/>
                    </a:stretch>
                  </pic:blipFill>
                  <pic:spPr>
                    <a:xfrm>
                      <a:off x="0" y="0"/>
                      <a:ext cx="5274310" cy="2818130"/>
                    </a:xfrm>
                    <a:prstGeom prst="rect">
                      <a:avLst/>
                    </a:prstGeom>
                  </pic:spPr>
                </pic:pic>
              </a:graphicData>
            </a:graphic>
          </wp:inline>
        </w:drawing>
      </w:r>
    </w:p>
    <w:p w14:paraId="5E8FF847" w14:textId="68ECA889" w:rsidR="00897C6E" w:rsidRDefault="00EB17E6" w:rsidP="00EB17E6">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65</w:t>
      </w:r>
      <w:r w:rsidR="0007024E">
        <w:rPr>
          <w:noProof/>
        </w:rPr>
        <w:fldChar w:fldCharType="end"/>
      </w:r>
      <w:r>
        <w:t xml:space="preserve"> - Test 8 Evidence</w:t>
      </w:r>
    </w:p>
    <w:p w14:paraId="4F9C1F8A" w14:textId="0604E32C" w:rsidR="00AB71F4" w:rsidRDefault="00AB71F4" w:rsidP="00AB71F4">
      <w:pPr>
        <w:keepNext/>
      </w:pPr>
      <w:r>
        <w:rPr>
          <w:noProof/>
        </w:rPr>
        <mc:AlternateContent>
          <mc:Choice Requires="wps">
            <w:drawing>
              <wp:anchor distT="0" distB="0" distL="114300" distR="114300" simplePos="0" relativeHeight="251693093" behindDoc="0" locked="0" layoutInCell="1" allowOverlap="1" wp14:anchorId="001C3896" wp14:editId="03B0E897">
                <wp:simplePos x="0" y="0"/>
                <wp:positionH relativeFrom="column">
                  <wp:posOffset>3594049</wp:posOffset>
                </wp:positionH>
                <wp:positionV relativeFrom="paragraph">
                  <wp:posOffset>891921</wp:posOffset>
                </wp:positionV>
                <wp:extent cx="1221639" cy="577901"/>
                <wp:effectExtent l="0" t="0" r="17145" b="12700"/>
                <wp:wrapNone/>
                <wp:docPr id="125" name="Text Box 125"/>
                <wp:cNvGraphicFramePr/>
                <a:graphic xmlns:a="http://schemas.openxmlformats.org/drawingml/2006/main">
                  <a:graphicData uri="http://schemas.microsoft.com/office/word/2010/wordprocessingShape">
                    <wps:wsp>
                      <wps:cNvSpPr txBox="1"/>
                      <wps:spPr>
                        <a:xfrm>
                          <a:off x="0" y="0"/>
                          <a:ext cx="1221639" cy="577901"/>
                        </a:xfrm>
                        <a:prstGeom prst="rect">
                          <a:avLst/>
                        </a:prstGeom>
                        <a:solidFill>
                          <a:schemeClr val="lt1"/>
                        </a:solidFill>
                        <a:ln w="6350">
                          <a:solidFill>
                            <a:srgbClr val="FF0000"/>
                          </a:solidFill>
                        </a:ln>
                      </wps:spPr>
                      <wps:txbx>
                        <w:txbxContent>
                          <w:p w14:paraId="3A993A3F" w14:textId="138F506B" w:rsidR="00AB71F4" w:rsidRDefault="00990880">
                            <w:r>
                              <w:t>90 characters rea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1C3896" id="Text Box 125" o:spid="_x0000_s1077" type="#_x0000_t202" style="position:absolute;margin-left:283pt;margin-top:70.25pt;width:96.2pt;height:45.5pt;z-index:2516930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" fillcolor="white [3201]" strokecolor="red" strokeweight=".5pt">
                <v:textbox>
                  <w:txbxContent>
                    <w:p w14:paraId="3A993A3F" w14:textId="138F506B" w:rsidR="00AB71F4" w:rsidRDefault="00990880">
                      <w:r>
                        <w:t>90 characters reached</w:t>
                      </w:r>
                    </w:p>
                  </w:txbxContent>
                </v:textbox>
              </v:shape>
            </w:pict>
          </mc:Fallback>
        </mc:AlternateContent>
      </w:r>
      <w:r>
        <w:rPr>
          <w:noProof/>
        </w:rPr>
        <mc:AlternateContent>
          <mc:Choice Requires="wps">
            <w:drawing>
              <wp:anchor distT="0" distB="0" distL="114300" distR="114300" simplePos="0" relativeHeight="251694117" behindDoc="0" locked="0" layoutInCell="1" allowOverlap="1" wp14:anchorId="18D5D3FF" wp14:editId="142605E2">
                <wp:simplePos x="0" y="0"/>
                <wp:positionH relativeFrom="column">
                  <wp:posOffset>2551176</wp:posOffset>
                </wp:positionH>
                <wp:positionV relativeFrom="paragraph">
                  <wp:posOffset>1031443</wp:posOffset>
                </wp:positionV>
                <wp:extent cx="1046074" cy="190195"/>
                <wp:effectExtent l="19050" t="57150" r="20955" b="19685"/>
                <wp:wrapNone/>
                <wp:docPr id="127" name="Straight Arrow Connector 127"/>
                <wp:cNvGraphicFramePr/>
                <a:graphic xmlns:a="http://schemas.openxmlformats.org/drawingml/2006/main">
                  <a:graphicData uri="http://schemas.microsoft.com/office/word/2010/wordprocessingShape">
                    <wps:wsp>
                      <wps:cNvCnPr/>
                      <wps:spPr>
                        <a:xfrm flipH="1" flipV="1">
                          <a:off x="0" y="0"/>
                          <a:ext cx="1046074" cy="19019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B96993A" id="_x0000_t32" coordsize="21600,21600" o:spt="32" o:oned="t" path="m,l21600,21600e" filled="f">
                <v:path arrowok="t" fillok="f" o:connecttype="none"/>
                <o:lock v:ext="edit" shapetype="t"/>
              </v:shapetype>
              <v:shape id="Straight Arrow Connector 127" o:spid="_x0000_s1026" type="#_x0000_t32" style="position:absolute;margin-left:200.9pt;margin-top:81.2pt;width:82.35pt;height:15pt;flip:x y;z-index:25169411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" strokecolor="red">
                <v:stroke endarrow="block"/>
              </v:shape>
            </w:pict>
          </mc:Fallback>
        </mc:AlternateContent>
      </w:r>
      <w:r w:rsidRPr="00AB71F4">
        <w:rPr>
          <w:noProof/>
        </w:rPr>
        <w:drawing>
          <wp:inline distT="0" distB="0" distL="0" distR="0" wp14:anchorId="0A68D6A1" wp14:editId="7F7A0800">
            <wp:extent cx="5274310" cy="2678430"/>
            <wp:effectExtent l="0" t="0" r="2540" b="7620"/>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08"/>
                    <a:stretch>
                      <a:fillRect/>
                    </a:stretch>
                  </pic:blipFill>
                  <pic:spPr>
                    <a:xfrm>
                      <a:off x="0" y="0"/>
                      <a:ext cx="5274310" cy="2678430"/>
                    </a:xfrm>
                    <a:prstGeom prst="rect">
                      <a:avLst/>
                    </a:prstGeom>
                  </pic:spPr>
                </pic:pic>
              </a:graphicData>
            </a:graphic>
          </wp:inline>
        </w:drawing>
      </w:r>
    </w:p>
    <w:p w14:paraId="037975B4" w14:textId="5CCEF70E" w:rsidR="00897C6E" w:rsidRPr="00897C6E" w:rsidRDefault="00AB71F4" w:rsidP="00AB71F4">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66</w:t>
      </w:r>
      <w:r w:rsidR="0007024E">
        <w:rPr>
          <w:noProof/>
        </w:rPr>
        <w:fldChar w:fldCharType="end"/>
      </w:r>
      <w:r>
        <w:t xml:space="preserve"> - Test 9 Evidence</w:t>
      </w:r>
    </w:p>
    <w:p w14:paraId="03857322" w14:textId="44ED1D5E" w:rsidR="0028557F" w:rsidRPr="0028557F" w:rsidRDefault="00AB71F4" w:rsidP="0028557F">
      <w:r>
        <w:t>The form doesn’t allow you to input any more characters after the threshold of 90 is reached.</w:t>
      </w:r>
    </w:p>
    <w:p w14:paraId="3748FF4E" w14:textId="21767A2A" w:rsidR="005A1984" w:rsidRDefault="005A1984" w:rsidP="004767A2"/>
    <w:p w14:paraId="5FAA9151" w14:textId="77777777" w:rsidR="00AD191A" w:rsidRDefault="00AD191A" w:rsidP="00AD191A">
      <w:pPr>
        <w:keepNext/>
      </w:pPr>
      <w:r w:rsidRPr="00AD191A">
        <w:rPr>
          <w:noProof/>
        </w:rPr>
        <w:lastRenderedPageBreak/>
        <w:drawing>
          <wp:inline distT="0" distB="0" distL="0" distR="0" wp14:anchorId="590F66A1" wp14:editId="67ADA8E3">
            <wp:extent cx="5274310" cy="3324225"/>
            <wp:effectExtent l="0" t="0" r="2540" b="9525"/>
            <wp:docPr id="129" name="Picture 1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 application&#10;&#10;Description automatically generated"/>
                    <pic:cNvPicPr/>
                  </pic:nvPicPr>
                  <pic:blipFill>
                    <a:blip r:embed="rId109"/>
                    <a:stretch>
                      <a:fillRect/>
                    </a:stretch>
                  </pic:blipFill>
                  <pic:spPr>
                    <a:xfrm>
                      <a:off x="0" y="0"/>
                      <a:ext cx="5274310" cy="3324225"/>
                    </a:xfrm>
                    <a:prstGeom prst="rect">
                      <a:avLst/>
                    </a:prstGeom>
                  </pic:spPr>
                </pic:pic>
              </a:graphicData>
            </a:graphic>
          </wp:inline>
        </w:drawing>
      </w:r>
    </w:p>
    <w:p w14:paraId="2232C9DF" w14:textId="2652E5AD" w:rsidR="005A1984" w:rsidRDefault="00AD191A" w:rsidP="00AD191A">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67</w:t>
      </w:r>
      <w:r w:rsidR="0007024E">
        <w:rPr>
          <w:noProof/>
        </w:rPr>
        <w:fldChar w:fldCharType="end"/>
      </w:r>
      <w:r>
        <w:t xml:space="preserve"> - Test 10 Evidence pt1</w:t>
      </w:r>
    </w:p>
    <w:p w14:paraId="44112270" w14:textId="77777777" w:rsidR="003E42DD" w:rsidRDefault="003E42DD" w:rsidP="003E42DD">
      <w:pPr>
        <w:keepNext/>
      </w:pPr>
      <w:r w:rsidRPr="003E42DD">
        <w:rPr>
          <w:noProof/>
        </w:rPr>
        <w:drawing>
          <wp:inline distT="0" distB="0" distL="0" distR="0" wp14:anchorId="09E75E85" wp14:editId="178B9A20">
            <wp:extent cx="5274310" cy="2990215"/>
            <wp:effectExtent l="0" t="0" r="2540" b="635"/>
            <wp:docPr id="132" name="Picture 13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10;&#10;Description automatically generated with medium confidence"/>
                    <pic:cNvPicPr/>
                  </pic:nvPicPr>
                  <pic:blipFill>
                    <a:blip r:embed="rId110"/>
                    <a:stretch>
                      <a:fillRect/>
                    </a:stretch>
                  </pic:blipFill>
                  <pic:spPr>
                    <a:xfrm>
                      <a:off x="0" y="0"/>
                      <a:ext cx="5274310" cy="2990215"/>
                    </a:xfrm>
                    <a:prstGeom prst="rect">
                      <a:avLst/>
                    </a:prstGeom>
                  </pic:spPr>
                </pic:pic>
              </a:graphicData>
            </a:graphic>
          </wp:inline>
        </w:drawing>
      </w:r>
    </w:p>
    <w:p w14:paraId="2FE70178" w14:textId="05948D10" w:rsidR="00AD191A" w:rsidRPr="00AD191A" w:rsidRDefault="003E42DD" w:rsidP="003E42DD">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68</w:t>
      </w:r>
      <w:r w:rsidR="0007024E">
        <w:rPr>
          <w:noProof/>
        </w:rPr>
        <w:fldChar w:fldCharType="end"/>
      </w:r>
      <w:r>
        <w:t xml:space="preserve"> - Test 10 Evidence pt2</w:t>
      </w:r>
    </w:p>
    <w:p w14:paraId="72822830" w14:textId="0826B0A7" w:rsidR="000C47B1" w:rsidRDefault="000C47B1" w:rsidP="008461FF">
      <w:pPr>
        <w:pStyle w:val="Heading2"/>
      </w:pPr>
    </w:p>
    <w:p w14:paraId="43B66A9C" w14:textId="20FA6E14" w:rsidR="008461FF" w:rsidRDefault="008461FF" w:rsidP="008461FF">
      <w:pPr>
        <w:pStyle w:val="Heading2"/>
      </w:pPr>
      <w:bookmarkStart w:id="67" w:name="_Toc94820980"/>
      <w:r>
        <w:t>Failed Tests</w:t>
      </w:r>
      <w:bookmarkEnd w:id="67"/>
    </w:p>
    <w:p w14:paraId="479DDBB7" w14:textId="77777777" w:rsidR="00405477" w:rsidRDefault="0047718B" w:rsidP="00405477">
      <w:pPr>
        <w:keepNext/>
      </w:pPr>
      <w:r>
        <w:t xml:space="preserve">The only failed test that I encountered was with test no.3. </w:t>
      </w:r>
      <w:r w:rsidR="005A084F">
        <w:t>Here a correct email but incorrect password was entered to</w:t>
      </w:r>
      <w:r w:rsidR="00C92C30">
        <w:t xml:space="preserve"> login to the website</w:t>
      </w:r>
      <w:r w:rsidR="001C3551">
        <w:t>.</w:t>
      </w:r>
      <w:r w:rsidR="00405477" w:rsidRPr="00405477">
        <w:rPr>
          <w:noProof/>
        </w:rPr>
        <w:t xml:space="preserve"> </w:t>
      </w:r>
      <w:r w:rsidR="00405477" w:rsidRPr="000C47B1">
        <w:rPr>
          <w:noProof/>
        </w:rPr>
        <w:drawing>
          <wp:inline distT="0" distB="0" distL="0" distR="0" wp14:anchorId="183EA9DE" wp14:editId="2E044A45">
            <wp:extent cx="5274310" cy="2220314"/>
            <wp:effectExtent l="0" t="0" r="2540" b="8890"/>
            <wp:docPr id="144" name="Picture 1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application&#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274310" cy="2220314"/>
                    </a:xfrm>
                    <a:prstGeom prst="rect">
                      <a:avLst/>
                    </a:prstGeom>
                  </pic:spPr>
                </pic:pic>
              </a:graphicData>
            </a:graphic>
          </wp:inline>
        </w:drawing>
      </w:r>
    </w:p>
    <w:p w14:paraId="0E02E4C2" w14:textId="374A6B37" w:rsidR="00405477" w:rsidRDefault="00405477" w:rsidP="00405477">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69</w:t>
      </w:r>
      <w:r w:rsidR="0007024E">
        <w:rPr>
          <w:noProof/>
        </w:rPr>
        <w:fldChar w:fldCharType="end"/>
      </w:r>
      <w:r>
        <w:t xml:space="preserve"> - Failed test</w:t>
      </w:r>
    </w:p>
    <w:p w14:paraId="30E356B8" w14:textId="77777777" w:rsidR="00CF20A1" w:rsidRDefault="00CF20A1" w:rsidP="00CF20A1">
      <w:pPr>
        <w:keepNext/>
      </w:pPr>
      <w:r w:rsidRPr="000F7487">
        <w:rPr>
          <w:noProof/>
        </w:rPr>
        <w:drawing>
          <wp:inline distT="0" distB="0" distL="0" distR="0" wp14:anchorId="335D516A" wp14:editId="41AFD287">
            <wp:extent cx="5274310" cy="1702435"/>
            <wp:effectExtent l="0" t="0" r="2540" b="0"/>
            <wp:docPr id="145" name="Picture 145"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ext, application&#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274310" cy="1702435"/>
                    </a:xfrm>
                    <a:prstGeom prst="rect">
                      <a:avLst/>
                    </a:prstGeom>
                  </pic:spPr>
                </pic:pic>
              </a:graphicData>
            </a:graphic>
          </wp:inline>
        </w:drawing>
      </w:r>
    </w:p>
    <w:p w14:paraId="32E5D10D" w14:textId="4FE6D728" w:rsidR="00CF20A1" w:rsidRPr="00CF20A1" w:rsidRDefault="00CF20A1" w:rsidP="00CF20A1">
      <w:pPr>
        <w:pStyle w:val="Caption"/>
      </w:pPr>
      <w:r>
        <w:t xml:space="preserve">Figure </w:t>
      </w:r>
      <w:r w:rsidR="0007024E">
        <w:fldChar w:fldCharType="begin"/>
      </w:r>
      <w:r w:rsidR="0007024E">
        <w:instrText xml:space="preserve"> SEQ Figure \* ARABIC </w:instrText>
      </w:r>
      <w:r w:rsidR="0007024E">
        <w:fldChar w:fldCharType="separate"/>
      </w:r>
      <w:r w:rsidR="00BF2B6E">
        <w:rPr>
          <w:noProof/>
        </w:rPr>
        <w:t>70</w:t>
      </w:r>
      <w:r w:rsidR="0007024E">
        <w:rPr>
          <w:noProof/>
        </w:rPr>
        <w:fldChar w:fldCharType="end"/>
      </w:r>
      <w:r>
        <w:t xml:space="preserve"> - Failed test</w:t>
      </w:r>
    </w:p>
    <w:p w14:paraId="23210607" w14:textId="22D9572B" w:rsidR="0047718B" w:rsidRDefault="00405477" w:rsidP="0047718B">
      <w:r>
        <w:t xml:space="preserve"> Which produced an error, crashing the page. </w:t>
      </w:r>
      <w:r w:rsidR="001F61A0">
        <w:t>Through analysing</w:t>
      </w:r>
      <w:r w:rsidR="001E4FAB">
        <w:t xml:space="preserve"> the </w:t>
      </w:r>
      <w:r w:rsidR="001F61A0">
        <w:t>code,</w:t>
      </w:r>
      <w:r w:rsidR="001E4FAB">
        <w:t xml:space="preserve"> I was able to work out that there was an error with the last part of my Login view class</w:t>
      </w:r>
      <w:r w:rsidR="007F3969">
        <w:t>, particularly the code that deals with errors.</w:t>
      </w:r>
    </w:p>
    <w:p w14:paraId="3E636AD2" w14:textId="77777777" w:rsidR="00BF2B6E" w:rsidRDefault="00BF2B6E" w:rsidP="0047718B"/>
    <w:p w14:paraId="75D4DA79" w14:textId="77777777" w:rsidR="00BF2B6E" w:rsidRDefault="00BF2B6E" w:rsidP="00BF2B6E">
      <w:pPr>
        <w:keepNext/>
      </w:pPr>
      <w:r w:rsidRPr="00BF2B6E">
        <w:rPr>
          <w:noProof/>
        </w:rPr>
        <w:drawing>
          <wp:inline distT="0" distB="0" distL="0" distR="0" wp14:anchorId="342D3B59" wp14:editId="59167910">
            <wp:extent cx="5274310" cy="885825"/>
            <wp:effectExtent l="0" t="0" r="2540" b="9525"/>
            <wp:docPr id="146" name="Picture 1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Text&#10;&#10;Description automatically generated"/>
                    <pic:cNvPicPr/>
                  </pic:nvPicPr>
                  <pic:blipFill>
                    <a:blip r:embed="rId111"/>
                    <a:stretch>
                      <a:fillRect/>
                    </a:stretch>
                  </pic:blipFill>
                  <pic:spPr>
                    <a:xfrm>
                      <a:off x="0" y="0"/>
                      <a:ext cx="5274310" cy="885825"/>
                    </a:xfrm>
                    <a:prstGeom prst="rect">
                      <a:avLst/>
                    </a:prstGeom>
                  </pic:spPr>
                </pic:pic>
              </a:graphicData>
            </a:graphic>
          </wp:inline>
        </w:drawing>
      </w:r>
    </w:p>
    <w:p w14:paraId="059C482E" w14:textId="03A18652" w:rsidR="00BF2B6E" w:rsidRDefault="00BF2B6E" w:rsidP="00BF2B6E">
      <w:pPr>
        <w:pStyle w:val="Caption"/>
      </w:pPr>
      <w:r>
        <w:t xml:space="preserve">Figure </w:t>
      </w:r>
      <w:r w:rsidR="0007024E">
        <w:fldChar w:fldCharType="begin"/>
      </w:r>
      <w:r w:rsidR="0007024E">
        <w:instrText xml:space="preserve"> SEQ Figure \* ARABIC </w:instrText>
      </w:r>
      <w:r w:rsidR="0007024E">
        <w:fldChar w:fldCharType="separate"/>
      </w:r>
      <w:r>
        <w:rPr>
          <w:noProof/>
        </w:rPr>
        <w:t>71</w:t>
      </w:r>
      <w:r w:rsidR="0007024E">
        <w:rPr>
          <w:noProof/>
        </w:rPr>
        <w:fldChar w:fldCharType="end"/>
      </w:r>
      <w:r>
        <w:t xml:space="preserve"> - Code causing error</w:t>
      </w:r>
    </w:p>
    <w:p w14:paraId="06118674" w14:textId="3A7F08B2" w:rsidR="008F1AC5" w:rsidRDefault="008F1AC5" w:rsidP="008F1AC5">
      <w:r>
        <w:t xml:space="preserve">As the error states the </w:t>
      </w:r>
      <w:r w:rsidR="004407C3">
        <w:t xml:space="preserve">function is not able to output the code since the </w:t>
      </w:r>
      <w:r w:rsidR="00692492">
        <w:t xml:space="preserve">error message of ‘Unable to login with provided credentials’ clashes </w:t>
      </w:r>
      <w:r w:rsidR="001F61A0">
        <w:t>with</w:t>
      </w:r>
      <w:r w:rsidR="00692492">
        <w:t xml:space="preserve"> </w:t>
      </w:r>
      <w:r w:rsidR="00D60ABD">
        <w:t>the exception since it is not in string.</w:t>
      </w:r>
    </w:p>
    <w:p w14:paraId="6A604FCD" w14:textId="77777777" w:rsidR="00D60ABD" w:rsidRDefault="00D60ABD" w:rsidP="008F1AC5"/>
    <w:p w14:paraId="04CE859D" w14:textId="7B1687A7" w:rsidR="00D60ABD" w:rsidRPr="008F1AC5" w:rsidRDefault="00D60ABD" w:rsidP="008F1AC5">
      <w:r>
        <w:t xml:space="preserve">To </w:t>
      </w:r>
      <w:r w:rsidR="0057254C">
        <w:t>solve</w:t>
      </w:r>
      <w:r>
        <w:t xml:space="preserve"> this issue I would need to find where the exception is sent </w:t>
      </w:r>
      <w:r w:rsidR="008E50B7">
        <w:t>to forcibly change it into string with the “”</w:t>
      </w:r>
      <w:proofErr w:type="gramStart"/>
      <w:r w:rsidR="008E50B7">
        <w:t>str(</w:t>
      </w:r>
      <w:proofErr w:type="gramEnd"/>
      <w:r w:rsidR="008E50B7">
        <w:t>)” method</w:t>
      </w:r>
      <w:r w:rsidR="008630B7">
        <w:t xml:space="preserve"> in python.</w:t>
      </w:r>
    </w:p>
    <w:p w14:paraId="7D50D5BE" w14:textId="77777777" w:rsidR="005007D9" w:rsidRDefault="005007D9" w:rsidP="005007D9"/>
    <w:p w14:paraId="2287FFB8" w14:textId="77777777" w:rsidR="00D26333" w:rsidRDefault="00D26333" w:rsidP="005007D9"/>
    <w:p w14:paraId="3D9DC19C" w14:textId="3C7E0079" w:rsidR="00D26333" w:rsidRDefault="00D26333" w:rsidP="00D26333">
      <w:pPr>
        <w:pStyle w:val="Heading2"/>
      </w:pPr>
      <w:r>
        <w:lastRenderedPageBreak/>
        <w:t>Post development questionnaire results</w:t>
      </w:r>
    </w:p>
    <w:p w14:paraId="12F8BA28" w14:textId="1481B35B" w:rsidR="00D26333" w:rsidRDefault="0019667C" w:rsidP="00D26333">
      <w:r>
        <w:t xml:space="preserve">After the development was </w:t>
      </w:r>
      <w:r w:rsidR="0030168C">
        <w:t>completed,</w:t>
      </w:r>
      <w:r>
        <w:t xml:space="preserve"> I let my stakeholders use the website </w:t>
      </w:r>
      <w:r w:rsidR="000A2684">
        <w:t xml:space="preserve">for a week to get their opinions on the outcome of the website. After the week I gave them a </w:t>
      </w:r>
      <w:r w:rsidR="00EF34F1">
        <w:t>questionnaire (first made in the design) to answer about how well the site turned out:</w:t>
      </w:r>
    </w:p>
    <w:p w14:paraId="6D7D62F4" w14:textId="77777777" w:rsidR="00EF34F1" w:rsidRDefault="00EF34F1" w:rsidP="00D26333"/>
    <w:p w14:paraId="2E05539E" w14:textId="77777777" w:rsidR="00EF34F1" w:rsidRPr="00EF34F1" w:rsidRDefault="00EF34F1" w:rsidP="00EF34F1">
      <w:pPr>
        <w:numPr>
          <w:ilvl w:val="0"/>
          <w:numId w:val="16"/>
        </w:numPr>
        <w:rPr>
          <w:rStyle w:val="SubtleEmphasis"/>
        </w:rPr>
      </w:pPr>
      <w:r w:rsidRPr="00EF34F1">
        <w:rPr>
          <w:rStyle w:val="SubtleEmphasis"/>
        </w:rPr>
        <w:t>What do you think about the overall layout of the website?</w:t>
      </w:r>
    </w:p>
    <w:p w14:paraId="1D65B0F0" w14:textId="77777777" w:rsidR="00EF34F1" w:rsidRPr="00EF34F1" w:rsidRDefault="00EF34F1" w:rsidP="00EF34F1">
      <w:pPr>
        <w:numPr>
          <w:ilvl w:val="0"/>
          <w:numId w:val="16"/>
        </w:numPr>
        <w:rPr>
          <w:rStyle w:val="SubtleEmphasis"/>
        </w:rPr>
      </w:pPr>
      <w:r w:rsidRPr="00EF34F1">
        <w:rPr>
          <w:rStyle w:val="SubtleEmphasis"/>
        </w:rPr>
        <w:t>How could the website function be improved?</w:t>
      </w:r>
    </w:p>
    <w:p w14:paraId="6141A72D" w14:textId="77777777" w:rsidR="00EF34F1" w:rsidRPr="00EF34F1" w:rsidRDefault="00EF34F1" w:rsidP="00EF34F1">
      <w:pPr>
        <w:numPr>
          <w:ilvl w:val="0"/>
          <w:numId w:val="16"/>
        </w:numPr>
        <w:rPr>
          <w:rStyle w:val="SubtleEmphasis"/>
        </w:rPr>
      </w:pPr>
      <w:r w:rsidRPr="00EF34F1">
        <w:rPr>
          <w:rStyle w:val="SubtleEmphasis"/>
        </w:rPr>
        <w:t>How informative is the UI of the website?</w:t>
      </w:r>
    </w:p>
    <w:p w14:paraId="2EB747D5" w14:textId="77777777" w:rsidR="00EF34F1" w:rsidRDefault="00EF34F1" w:rsidP="00EF34F1">
      <w:pPr>
        <w:numPr>
          <w:ilvl w:val="0"/>
          <w:numId w:val="16"/>
        </w:numPr>
        <w:rPr>
          <w:rStyle w:val="SubtleEmphasis"/>
        </w:rPr>
      </w:pPr>
      <w:r w:rsidRPr="00EF34F1">
        <w:rPr>
          <w:rStyle w:val="SubtleEmphasis"/>
        </w:rPr>
        <w:t>Do you suggest any changes to the UI?</w:t>
      </w:r>
    </w:p>
    <w:p w14:paraId="7F172015" w14:textId="77777777" w:rsidR="00EF34F1" w:rsidRDefault="00EF34F1" w:rsidP="00EF34F1">
      <w:pPr>
        <w:rPr>
          <w:rStyle w:val="SubtleEmphasis"/>
        </w:rPr>
      </w:pPr>
    </w:p>
    <w:p w14:paraId="102B1B52" w14:textId="6BFC69C8" w:rsidR="00EF34F1" w:rsidRDefault="00EF6D60" w:rsidP="00EF6D60">
      <w:pPr>
        <w:rPr>
          <w:rStyle w:val="SubtleEmphasis"/>
          <w:i w:val="0"/>
          <w:iCs w:val="0"/>
          <w:color w:val="auto"/>
        </w:rPr>
      </w:pPr>
      <w:r>
        <w:rPr>
          <w:rStyle w:val="SubtleEmphasis"/>
          <w:i w:val="0"/>
          <w:iCs w:val="0"/>
          <w:color w:val="auto"/>
        </w:rPr>
        <w:t>Here are their results</w:t>
      </w:r>
      <w:r w:rsidR="00702B35">
        <w:rPr>
          <w:rStyle w:val="SubtleEmphasis"/>
          <w:i w:val="0"/>
          <w:iCs w:val="0"/>
          <w:color w:val="auto"/>
        </w:rPr>
        <w:t>:</w:t>
      </w:r>
    </w:p>
    <w:p w14:paraId="544A72DF" w14:textId="77777777" w:rsidR="00702B35" w:rsidRDefault="00702B35" w:rsidP="00EF6D60">
      <w:pPr>
        <w:rPr>
          <w:rStyle w:val="SubtleEmphasis"/>
          <w:i w:val="0"/>
          <w:iCs w:val="0"/>
          <w:color w:val="auto"/>
        </w:rPr>
      </w:pPr>
    </w:p>
    <w:p w14:paraId="341A366C" w14:textId="3A2C566F" w:rsidR="00C84A0D" w:rsidRDefault="002A26D9" w:rsidP="002A26D9">
      <w:r>
        <w:t>Stephen</w:t>
      </w:r>
    </w:p>
    <w:p w14:paraId="647971B7" w14:textId="25A918BF" w:rsidR="002A26D9" w:rsidRDefault="006142FF" w:rsidP="006142FF">
      <w:pPr>
        <w:pStyle w:val="ListParagraph"/>
        <w:numPr>
          <w:ilvl w:val="0"/>
          <w:numId w:val="19"/>
        </w:numPr>
      </w:pPr>
      <w:r>
        <w:t xml:space="preserve">The website looks </w:t>
      </w:r>
      <w:r w:rsidR="00003E15">
        <w:t>modern</w:t>
      </w:r>
      <w:r w:rsidR="0030168C">
        <w:t>,</w:t>
      </w:r>
      <w:r w:rsidR="007C57B9">
        <w:t xml:space="preserve"> and the layout is clear since questions and answers are arranged in cards. The </w:t>
      </w:r>
      <w:r w:rsidR="00554CA5">
        <w:t>Toolbar also helps this clean, modern feel.</w:t>
      </w:r>
    </w:p>
    <w:p w14:paraId="1770069C" w14:textId="61F012B7" w:rsidR="006644CD" w:rsidRDefault="006644CD" w:rsidP="006142FF">
      <w:pPr>
        <w:pStyle w:val="ListParagraph"/>
        <w:numPr>
          <w:ilvl w:val="0"/>
          <w:numId w:val="19"/>
        </w:numPr>
      </w:pPr>
      <w:r>
        <w:t>There’s not much that is really missing from the website I’m content with how it works</w:t>
      </w:r>
    </w:p>
    <w:p w14:paraId="08D1B2D2" w14:textId="6D3A220C" w:rsidR="006644CD" w:rsidRDefault="00FC7A84" w:rsidP="006142FF">
      <w:pPr>
        <w:pStyle w:val="ListParagraph"/>
        <w:numPr>
          <w:ilvl w:val="0"/>
          <w:numId w:val="19"/>
        </w:numPr>
      </w:pPr>
      <w:r>
        <w:t xml:space="preserve">The UI shows </w:t>
      </w:r>
      <w:r w:rsidR="00003E15">
        <w:t>all</w:t>
      </w:r>
      <w:r>
        <w:t xml:space="preserve"> the information that you need, the toolbar </w:t>
      </w:r>
      <w:r w:rsidR="00627CEC">
        <w:t>helping this simplicity work.</w:t>
      </w:r>
    </w:p>
    <w:p w14:paraId="53F33A89" w14:textId="39301CED" w:rsidR="00627CEC" w:rsidRDefault="00D81A75" w:rsidP="006142FF">
      <w:pPr>
        <w:pStyle w:val="ListParagraph"/>
        <w:numPr>
          <w:ilvl w:val="0"/>
          <w:numId w:val="19"/>
        </w:numPr>
      </w:pPr>
      <w:r>
        <w:t>Maybe changing the colour scheme could bring a new flavour to the website not that I don’t like the green biology theme.</w:t>
      </w:r>
    </w:p>
    <w:p w14:paraId="1546744C" w14:textId="77777777" w:rsidR="002A26D9" w:rsidRDefault="002A26D9" w:rsidP="002A26D9"/>
    <w:p w14:paraId="52FB67E0" w14:textId="700BD138" w:rsidR="002A26D9" w:rsidRDefault="002A26D9" w:rsidP="002A26D9">
      <w:r>
        <w:t>Kwame</w:t>
      </w:r>
    </w:p>
    <w:p w14:paraId="3FFD0906" w14:textId="42320B43" w:rsidR="002A26D9" w:rsidRDefault="00CA4770" w:rsidP="00D81A75">
      <w:pPr>
        <w:pStyle w:val="ListParagraph"/>
        <w:numPr>
          <w:ilvl w:val="0"/>
          <w:numId w:val="20"/>
        </w:numPr>
      </w:pPr>
      <w:r>
        <w:t xml:space="preserve">The website looks better than I expected. </w:t>
      </w:r>
      <w:r w:rsidR="0030168C">
        <w:t>All-important</w:t>
      </w:r>
      <w:r>
        <w:t xml:space="preserve"> items are </w:t>
      </w:r>
      <w:r w:rsidR="0030168C">
        <w:t>laid</w:t>
      </w:r>
      <w:r>
        <w:t xml:space="preserve"> out on the homepage and </w:t>
      </w:r>
      <w:r w:rsidR="00EC1679">
        <w:t xml:space="preserve">the toolbar reducing the chance </w:t>
      </w:r>
      <w:r w:rsidR="00DE4016">
        <w:t>that</w:t>
      </w:r>
      <w:r w:rsidR="00EC1679">
        <w:t xml:space="preserve"> you get lost.</w:t>
      </w:r>
    </w:p>
    <w:p w14:paraId="3B55CFD9" w14:textId="7060CC06" w:rsidR="00EC1679" w:rsidRDefault="00EC1679" w:rsidP="00D81A75">
      <w:pPr>
        <w:pStyle w:val="ListParagraph"/>
        <w:numPr>
          <w:ilvl w:val="0"/>
          <w:numId w:val="20"/>
        </w:numPr>
      </w:pPr>
      <w:r>
        <w:t xml:space="preserve">The </w:t>
      </w:r>
      <w:r w:rsidR="0004563D">
        <w:t>function</w:t>
      </w:r>
      <w:r>
        <w:t xml:space="preserve"> of the website is really good</w:t>
      </w:r>
      <w:r w:rsidR="00593528">
        <w:t>. Although I wish I could access and customize my profile more for example with a profile picture</w:t>
      </w:r>
      <w:r w:rsidR="000154D9">
        <w:t>.</w:t>
      </w:r>
    </w:p>
    <w:p w14:paraId="51081851" w14:textId="3B492296" w:rsidR="000154D9" w:rsidRDefault="000154D9" w:rsidP="00D81A75">
      <w:pPr>
        <w:pStyle w:val="ListParagraph"/>
        <w:numPr>
          <w:ilvl w:val="0"/>
          <w:numId w:val="20"/>
        </w:numPr>
      </w:pPr>
      <w:r>
        <w:t xml:space="preserve">The UI is very </w:t>
      </w:r>
      <w:r w:rsidR="0030168C">
        <w:t>c</w:t>
      </w:r>
      <w:r>
        <w:t>lean and informative</w:t>
      </w:r>
    </w:p>
    <w:p w14:paraId="4B8BA44C" w14:textId="5E5F7ED9" w:rsidR="000154D9" w:rsidRDefault="000154D9" w:rsidP="00D81A75">
      <w:pPr>
        <w:pStyle w:val="ListParagraph"/>
        <w:numPr>
          <w:ilvl w:val="0"/>
          <w:numId w:val="20"/>
        </w:numPr>
      </w:pPr>
      <w:r>
        <w:t>The UI looks perfect to me</w:t>
      </w:r>
    </w:p>
    <w:p w14:paraId="4C9990DC" w14:textId="77777777" w:rsidR="002A26D9" w:rsidRDefault="002A26D9" w:rsidP="002A26D9"/>
    <w:p w14:paraId="3FF6EA4E" w14:textId="2F175FED" w:rsidR="002A26D9" w:rsidRDefault="002A26D9" w:rsidP="002A26D9">
      <w:r>
        <w:t>Mr Smith</w:t>
      </w:r>
    </w:p>
    <w:p w14:paraId="447D6F53" w14:textId="2A56189E" w:rsidR="002A26D9" w:rsidRDefault="00F72F2F" w:rsidP="00F72F2F">
      <w:pPr>
        <w:pStyle w:val="ListParagraph"/>
        <w:numPr>
          <w:ilvl w:val="0"/>
          <w:numId w:val="21"/>
        </w:numPr>
      </w:pPr>
      <w:r>
        <w:t xml:space="preserve">The layout of the website is surprisingly practical with all objects being spaced out evenly </w:t>
      </w:r>
    </w:p>
    <w:p w14:paraId="6BB7F4F8" w14:textId="1FDC8E2F" w:rsidR="00BA23D1" w:rsidRDefault="00BA23D1" w:rsidP="00F72F2F">
      <w:pPr>
        <w:pStyle w:val="ListParagraph"/>
        <w:numPr>
          <w:ilvl w:val="0"/>
          <w:numId w:val="21"/>
        </w:numPr>
      </w:pPr>
      <w:r>
        <w:t xml:space="preserve">The basic features currently are perfect, </w:t>
      </w:r>
      <w:r w:rsidR="00DE4016">
        <w:t>it’s</w:t>
      </w:r>
      <w:r>
        <w:t xml:space="preserve"> just that I wanted </w:t>
      </w:r>
      <w:r w:rsidR="0099284F">
        <w:t>the feature where I could make rooms for my individual classes.</w:t>
      </w:r>
    </w:p>
    <w:p w14:paraId="6ED78352" w14:textId="671C3120" w:rsidR="0099284F" w:rsidRDefault="0099284F" w:rsidP="0099284F">
      <w:pPr>
        <w:pStyle w:val="ListParagraph"/>
        <w:numPr>
          <w:ilvl w:val="0"/>
          <w:numId w:val="21"/>
        </w:numPr>
      </w:pPr>
      <w:r>
        <w:t>The UI is very informative</w:t>
      </w:r>
    </w:p>
    <w:p w14:paraId="450EE9E0" w14:textId="46EF0578" w:rsidR="0096474D" w:rsidRDefault="0096474D" w:rsidP="0096474D">
      <w:pPr>
        <w:pStyle w:val="ListParagraph"/>
        <w:numPr>
          <w:ilvl w:val="0"/>
          <w:numId w:val="21"/>
        </w:numPr>
      </w:pPr>
      <w:r>
        <w:t>The UI is perfect as it is</w:t>
      </w:r>
    </w:p>
    <w:p w14:paraId="3B18EEA0" w14:textId="77777777" w:rsidR="002A26D9" w:rsidRDefault="002A26D9" w:rsidP="002A26D9"/>
    <w:p w14:paraId="68B87626" w14:textId="6BED7A76" w:rsidR="002A26D9" w:rsidRPr="002A26D9" w:rsidRDefault="002A26D9" w:rsidP="002A26D9">
      <w:r>
        <w:t>Dr Adekunle</w:t>
      </w:r>
    </w:p>
    <w:p w14:paraId="484B9217" w14:textId="4037114D" w:rsidR="00EF34F1" w:rsidRDefault="004123E7" w:rsidP="0096474D">
      <w:pPr>
        <w:pStyle w:val="ListParagraph"/>
        <w:numPr>
          <w:ilvl w:val="0"/>
          <w:numId w:val="22"/>
        </w:numPr>
      </w:pPr>
      <w:r>
        <w:t xml:space="preserve">The overall </w:t>
      </w:r>
      <w:r w:rsidR="004B6CF7">
        <w:t xml:space="preserve">layout is clean and is better than my expectations. </w:t>
      </w:r>
      <w:r w:rsidR="00A36687">
        <w:t>Everything I want to see is spread clearly on the website.</w:t>
      </w:r>
    </w:p>
    <w:p w14:paraId="2BAC48B2" w14:textId="0D42373A" w:rsidR="00A36687" w:rsidRDefault="00E712CB" w:rsidP="0096474D">
      <w:pPr>
        <w:pStyle w:val="ListParagraph"/>
        <w:numPr>
          <w:ilvl w:val="0"/>
          <w:numId w:val="22"/>
        </w:numPr>
      </w:pPr>
      <w:r>
        <w:t xml:space="preserve">The functions implemented into the website currently are perfect and well built, </w:t>
      </w:r>
      <w:r w:rsidR="0030168C">
        <w:t>it’s</w:t>
      </w:r>
      <w:r>
        <w:t xml:space="preserve"> just </w:t>
      </w:r>
      <w:r w:rsidR="003F3FC3">
        <w:t>I wanted teachers to be able to make rooms for classes that are invite-only.</w:t>
      </w:r>
      <w:r w:rsidR="001C31C1" w:rsidRPr="001C31C1">
        <w:rPr>
          <w:noProof/>
        </w:rPr>
        <w:t xml:space="preserve"> </w:t>
      </w:r>
    </w:p>
    <w:p w14:paraId="08A7877E" w14:textId="096E3A1C" w:rsidR="003F3FC3" w:rsidRDefault="00257AC1" w:rsidP="0096474D">
      <w:pPr>
        <w:pStyle w:val="ListParagraph"/>
        <w:numPr>
          <w:ilvl w:val="0"/>
          <w:numId w:val="22"/>
        </w:numPr>
      </w:pPr>
      <w:r>
        <w:t>The UI is pretty modern and is easy on the eyes</w:t>
      </w:r>
    </w:p>
    <w:p w14:paraId="7F84F9E8" w14:textId="6D73D0F8" w:rsidR="00257AC1" w:rsidRDefault="00847286" w:rsidP="0096474D">
      <w:pPr>
        <w:pStyle w:val="ListParagraph"/>
        <w:numPr>
          <w:ilvl w:val="0"/>
          <w:numId w:val="22"/>
        </w:numPr>
      </w:pPr>
      <w:r>
        <w:t>As a finished product the UI doesn’t need any changes.</w:t>
      </w:r>
    </w:p>
    <w:p w14:paraId="7D6BDCDF" w14:textId="77777777" w:rsidR="00EF34F1" w:rsidRDefault="00EF34F1" w:rsidP="00D26333"/>
    <w:p w14:paraId="7DA5FC3F" w14:textId="197BEAE2" w:rsidR="00EF34F1" w:rsidRDefault="00EF34F1" w:rsidP="00D26333"/>
    <w:p w14:paraId="34E95C5C" w14:textId="0B432779" w:rsidR="00EF34F1" w:rsidRPr="00D26333" w:rsidRDefault="00EF34F1" w:rsidP="00D26333"/>
    <w:p w14:paraId="1ACC97BD" w14:textId="73E63BEE" w:rsidR="005007D9" w:rsidRDefault="00DE182A" w:rsidP="005007D9">
      <w:pPr>
        <w:pStyle w:val="Heading2"/>
      </w:pPr>
      <w:bookmarkStart w:id="68" w:name="_Toc94820981"/>
      <w:r>
        <w:t>Usability Testing</w:t>
      </w:r>
      <w:bookmarkEnd w:id="68"/>
    </w:p>
    <w:tbl>
      <w:tblPr>
        <w:tblStyle w:val="GridTable5Dark-Accent1"/>
        <w:tblW w:w="11389" w:type="dxa"/>
        <w:tblInd w:w="-1549" w:type="dxa"/>
        <w:tblLook w:val="04A0" w:firstRow="1" w:lastRow="0" w:firstColumn="1" w:lastColumn="0" w:noHBand="0" w:noVBand="1"/>
      </w:tblPr>
      <w:tblGrid>
        <w:gridCol w:w="1259"/>
        <w:gridCol w:w="7304"/>
        <w:gridCol w:w="1080"/>
        <w:gridCol w:w="1746"/>
      </w:tblGrid>
      <w:tr w:rsidR="001C31C1" w14:paraId="3BFEA603" w14:textId="77777777" w:rsidTr="005579F9">
        <w:trPr>
          <w:cnfStyle w:val="100000000000" w:firstRow="1" w:lastRow="0" w:firstColumn="0" w:lastColumn="0" w:oddVBand="0" w:evenVBand="0" w:oddHBand="0" w:evenHBand="0" w:firstRowFirstColumn="0" w:firstRowLastColumn="0" w:lastRowFirstColumn="0" w:lastRowLastColumn="0"/>
          <w:trHeight w:val="1175"/>
        </w:trPr>
        <w:tc>
          <w:tcPr>
            <w:cnfStyle w:val="001000000000" w:firstRow="0" w:lastRow="0" w:firstColumn="1" w:lastColumn="0" w:oddVBand="0" w:evenVBand="0" w:oddHBand="0" w:evenHBand="0" w:firstRowFirstColumn="0" w:firstRowLastColumn="0" w:lastRowFirstColumn="0" w:lastRowLastColumn="0"/>
            <w:tcW w:w="693" w:type="dxa"/>
          </w:tcPr>
          <w:p w14:paraId="54BDEB31" w14:textId="0499F2E8" w:rsidR="005E3E21" w:rsidRDefault="005E3E21" w:rsidP="00DE182A">
            <w:r>
              <w:t>Feature</w:t>
            </w:r>
          </w:p>
        </w:tc>
        <w:tc>
          <w:tcPr>
            <w:tcW w:w="7786" w:type="dxa"/>
          </w:tcPr>
          <w:p w14:paraId="14F48DA5" w14:textId="53640BF3" w:rsidR="005E3E21" w:rsidRDefault="005E3E21" w:rsidP="00DE182A">
            <w:pPr>
              <w:cnfStyle w:val="100000000000" w:firstRow="1" w:lastRow="0" w:firstColumn="0" w:lastColumn="0" w:oddVBand="0" w:evenVBand="0" w:oddHBand="0" w:evenHBand="0" w:firstRowFirstColumn="0" w:firstRowLastColumn="0" w:lastRowFirstColumn="0" w:lastRowLastColumn="0"/>
            </w:pPr>
            <w:r>
              <w:t>Evidence</w:t>
            </w:r>
          </w:p>
        </w:tc>
        <w:tc>
          <w:tcPr>
            <w:tcW w:w="1082" w:type="dxa"/>
          </w:tcPr>
          <w:p w14:paraId="5E06AC7D" w14:textId="778356E3" w:rsidR="005E3E21" w:rsidRDefault="005E3E21" w:rsidP="00DE182A">
            <w:pPr>
              <w:cnfStyle w:val="100000000000" w:firstRow="1" w:lastRow="0" w:firstColumn="0" w:lastColumn="0" w:oddVBand="0" w:evenVBand="0" w:oddHBand="0" w:evenHBand="0" w:firstRowFirstColumn="0" w:firstRowLastColumn="0" w:lastRowFirstColumn="0" w:lastRowLastColumn="0"/>
            </w:pPr>
            <w:r>
              <w:t>Success</w:t>
            </w:r>
          </w:p>
        </w:tc>
        <w:tc>
          <w:tcPr>
            <w:tcW w:w="1828" w:type="dxa"/>
          </w:tcPr>
          <w:p w14:paraId="04EABA6D" w14:textId="0D49B3FD" w:rsidR="005E3E21" w:rsidRDefault="00FF7632" w:rsidP="00DE182A">
            <w:pPr>
              <w:cnfStyle w:val="100000000000" w:firstRow="1" w:lastRow="0" w:firstColumn="0" w:lastColumn="0" w:oddVBand="0" w:evenVBand="0" w:oddHBand="0" w:evenHBand="0" w:firstRowFirstColumn="0" w:firstRowLastColumn="0" w:lastRowFirstColumn="0" w:lastRowLastColumn="0"/>
            </w:pPr>
            <w:r>
              <w:t>Justification</w:t>
            </w:r>
          </w:p>
        </w:tc>
      </w:tr>
      <w:tr w:rsidR="001C31C1" w14:paraId="07306216" w14:textId="77777777" w:rsidTr="005579F9">
        <w:trPr>
          <w:cnfStyle w:val="000000100000" w:firstRow="0" w:lastRow="0" w:firstColumn="0" w:lastColumn="0" w:oddVBand="0" w:evenVBand="0" w:oddHBand="1" w:evenHBand="0" w:firstRowFirstColumn="0" w:firstRowLastColumn="0" w:lastRowFirstColumn="0" w:lastRowLastColumn="0"/>
          <w:trHeight w:val="1226"/>
        </w:trPr>
        <w:tc>
          <w:tcPr>
            <w:cnfStyle w:val="001000000000" w:firstRow="0" w:lastRow="0" w:firstColumn="1" w:lastColumn="0" w:oddVBand="0" w:evenVBand="0" w:oddHBand="0" w:evenHBand="0" w:firstRowFirstColumn="0" w:firstRowLastColumn="0" w:lastRowFirstColumn="0" w:lastRowLastColumn="0"/>
            <w:tcW w:w="693" w:type="dxa"/>
          </w:tcPr>
          <w:p w14:paraId="3333A6B2" w14:textId="65640751" w:rsidR="005E3E21" w:rsidRDefault="005E3E21" w:rsidP="00DE182A">
            <w:r>
              <w:t>A clear layout</w:t>
            </w:r>
          </w:p>
        </w:tc>
        <w:tc>
          <w:tcPr>
            <w:tcW w:w="7786" w:type="dxa"/>
          </w:tcPr>
          <w:p w14:paraId="5F8EB9D4" w14:textId="2A4E08AD" w:rsidR="005E3E21" w:rsidRDefault="00A500B0" w:rsidP="00DE182A">
            <w:pPr>
              <w:cnfStyle w:val="000000100000" w:firstRow="0" w:lastRow="0" w:firstColumn="0" w:lastColumn="0" w:oddVBand="0" w:evenVBand="0" w:oddHBand="1" w:evenHBand="0" w:firstRowFirstColumn="0" w:firstRowLastColumn="0" w:lastRowFirstColumn="0" w:lastRowLastColumn="0"/>
            </w:pPr>
            <w:r>
              <w:rPr>
                <w:noProof/>
              </w:rPr>
              <mc:AlternateContent>
                <mc:Choice Requires="wps">
                  <w:drawing>
                    <wp:anchor distT="0" distB="0" distL="114300" distR="114300" simplePos="0" relativeHeight="251705381" behindDoc="0" locked="0" layoutInCell="1" allowOverlap="1" wp14:anchorId="1EA20B98" wp14:editId="67F0CEAC">
                      <wp:simplePos x="0" y="0"/>
                      <wp:positionH relativeFrom="margin">
                        <wp:posOffset>1245794</wp:posOffset>
                      </wp:positionH>
                      <wp:positionV relativeFrom="paragraph">
                        <wp:posOffset>660679</wp:posOffset>
                      </wp:positionV>
                      <wp:extent cx="1901952" cy="270967"/>
                      <wp:effectExtent l="0" t="0" r="22225" b="15240"/>
                      <wp:wrapNone/>
                      <wp:docPr id="153" name="Oval 153"/>
                      <wp:cNvGraphicFramePr/>
                      <a:graphic xmlns:a="http://schemas.openxmlformats.org/drawingml/2006/main">
                        <a:graphicData uri="http://schemas.microsoft.com/office/word/2010/wordprocessingShape">
                          <wps:wsp>
                            <wps:cNvSpPr/>
                            <wps:spPr>
                              <a:xfrm rot="10800000" flipV="1">
                                <a:off x="0" y="0"/>
                                <a:ext cx="1901952" cy="27096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BDCAA8" id="Oval 153" o:spid="_x0000_s1026" style="position:absolute;margin-left:98.1pt;margin-top:52pt;width:149.75pt;height:21.35pt;rotation:180;flip:y;z-index:2517053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" filled="f" strokecolor="red" strokeweight="1pt">
                      <w10:wrap anchorx="margin"/>
                    </v:oval>
                  </w:pict>
                </mc:Fallback>
              </mc:AlternateContent>
            </w:r>
            <w:r w:rsidR="001C31C1">
              <w:rPr>
                <w:noProof/>
              </w:rPr>
              <mc:AlternateContent>
                <mc:Choice Requires="wps">
                  <w:drawing>
                    <wp:anchor distT="0" distB="0" distL="114300" distR="114300" simplePos="0" relativeHeight="251703333" behindDoc="0" locked="0" layoutInCell="1" allowOverlap="1" wp14:anchorId="7D9ACF07" wp14:editId="22741E9F">
                      <wp:simplePos x="0" y="0"/>
                      <wp:positionH relativeFrom="column">
                        <wp:posOffset>24155</wp:posOffset>
                      </wp:positionH>
                      <wp:positionV relativeFrom="paragraph">
                        <wp:posOffset>316865</wp:posOffset>
                      </wp:positionV>
                      <wp:extent cx="1550721" cy="292176"/>
                      <wp:effectExtent l="0" t="0" r="11430" b="12700"/>
                      <wp:wrapNone/>
                      <wp:docPr id="151" name="Oval 151"/>
                      <wp:cNvGraphicFramePr/>
                      <a:graphic xmlns:a="http://schemas.openxmlformats.org/drawingml/2006/main">
                        <a:graphicData uri="http://schemas.microsoft.com/office/word/2010/wordprocessingShape">
                          <wps:wsp>
                            <wps:cNvSpPr/>
                            <wps:spPr>
                              <a:xfrm>
                                <a:off x="0" y="0"/>
                                <a:ext cx="1550721" cy="29217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95B3A7" id="Oval 151" o:spid="_x0000_s1026" style="position:absolute;margin-left:1.9pt;margin-top:24.95pt;width:122.1pt;height:23pt;z-index:2517033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" filled="f" strokecolor="red" strokeweight="1pt"/>
                  </w:pict>
                </mc:Fallback>
              </mc:AlternateContent>
            </w:r>
            <w:r w:rsidR="001C31C1">
              <w:rPr>
                <w:noProof/>
              </w:rPr>
              <mc:AlternateContent>
                <mc:Choice Requires="wps">
                  <w:drawing>
                    <wp:anchor distT="0" distB="0" distL="114300" distR="114300" simplePos="0" relativeHeight="251701285" behindDoc="0" locked="0" layoutInCell="1" allowOverlap="1" wp14:anchorId="10F53C38" wp14:editId="3E17238F">
                      <wp:simplePos x="0" y="0"/>
                      <wp:positionH relativeFrom="column">
                        <wp:posOffset>1334871</wp:posOffset>
                      </wp:positionH>
                      <wp:positionV relativeFrom="paragraph">
                        <wp:posOffset>2083232</wp:posOffset>
                      </wp:positionV>
                      <wp:extent cx="870508" cy="175564"/>
                      <wp:effectExtent l="0" t="0" r="25400" b="15240"/>
                      <wp:wrapNone/>
                      <wp:docPr id="150" name="Oval 150"/>
                      <wp:cNvGraphicFramePr/>
                      <a:graphic xmlns:a="http://schemas.openxmlformats.org/drawingml/2006/main">
                        <a:graphicData uri="http://schemas.microsoft.com/office/word/2010/wordprocessingShape">
                          <wps:wsp>
                            <wps:cNvSpPr/>
                            <wps:spPr>
                              <a:xfrm>
                                <a:off x="0" y="0"/>
                                <a:ext cx="870508" cy="17556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FCA361" id="Oval 150" o:spid="_x0000_s1026" style="position:absolute;margin-left:105.1pt;margin-top:164.05pt;width:68.55pt;height:13.8pt;z-index:251701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" filled="f" strokecolor="red" strokeweight="1pt"/>
                  </w:pict>
                </mc:Fallback>
              </mc:AlternateContent>
            </w:r>
            <w:r w:rsidR="001C31C1">
              <w:rPr>
                <w:noProof/>
              </w:rPr>
              <mc:AlternateContent>
                <mc:Choice Requires="wps">
                  <w:drawing>
                    <wp:anchor distT="0" distB="0" distL="114300" distR="114300" simplePos="0" relativeHeight="251697189" behindDoc="0" locked="0" layoutInCell="1" allowOverlap="1" wp14:anchorId="448D54BD" wp14:editId="5B2A9C35">
                      <wp:simplePos x="0" y="0"/>
                      <wp:positionH relativeFrom="column">
                        <wp:posOffset>1351382</wp:posOffset>
                      </wp:positionH>
                      <wp:positionV relativeFrom="paragraph">
                        <wp:posOffset>1116152</wp:posOffset>
                      </wp:positionV>
                      <wp:extent cx="870508" cy="175564"/>
                      <wp:effectExtent l="0" t="0" r="25400" b="15240"/>
                      <wp:wrapNone/>
                      <wp:docPr id="148" name="Oval 148"/>
                      <wp:cNvGraphicFramePr/>
                      <a:graphic xmlns:a="http://schemas.openxmlformats.org/drawingml/2006/main">
                        <a:graphicData uri="http://schemas.microsoft.com/office/word/2010/wordprocessingShape">
                          <wps:wsp>
                            <wps:cNvSpPr/>
                            <wps:spPr>
                              <a:xfrm>
                                <a:off x="0" y="0"/>
                                <a:ext cx="870508" cy="17556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531D391" id="Oval 148" o:spid="_x0000_s1026" style="position:absolute;margin-left:106.4pt;margin-top:87.9pt;width:68.55pt;height:13.8pt;z-index:2516971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" filled="f" strokecolor="red" strokeweight="1pt"/>
                  </w:pict>
                </mc:Fallback>
              </mc:AlternateContent>
            </w:r>
            <w:r w:rsidR="001C31C1" w:rsidRPr="001C31C1">
              <w:rPr>
                <w:noProof/>
              </w:rPr>
              <w:drawing>
                <wp:inline distT="0" distB="0" distL="0" distR="0" wp14:anchorId="4C311918" wp14:editId="069DEA9D">
                  <wp:extent cx="4315968" cy="2995612"/>
                  <wp:effectExtent l="0" t="0" r="889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321027" cy="2999123"/>
                          </a:xfrm>
                          <a:prstGeom prst="rect">
                            <a:avLst/>
                          </a:prstGeom>
                        </pic:spPr>
                      </pic:pic>
                    </a:graphicData>
                  </a:graphic>
                </wp:inline>
              </w:drawing>
            </w:r>
          </w:p>
        </w:tc>
        <w:tc>
          <w:tcPr>
            <w:tcW w:w="1082" w:type="dxa"/>
          </w:tcPr>
          <w:p w14:paraId="421FAEB2" w14:textId="522E9AE0" w:rsidR="005E3E21" w:rsidRDefault="00F64C8B" w:rsidP="00DE182A">
            <w:pPr>
              <w:cnfStyle w:val="000000100000" w:firstRow="0" w:lastRow="0" w:firstColumn="0" w:lastColumn="0" w:oddVBand="0" w:evenVBand="0" w:oddHBand="1" w:evenHBand="0" w:firstRowFirstColumn="0" w:firstRowLastColumn="0" w:lastRowFirstColumn="0" w:lastRowLastColumn="0"/>
            </w:pPr>
            <w:r w:rsidRPr="00050BD0">
              <w:rPr>
                <w:color w:val="549E39" w:themeColor="accent1"/>
              </w:rPr>
              <w:t>Success</w:t>
            </w:r>
          </w:p>
        </w:tc>
        <w:tc>
          <w:tcPr>
            <w:tcW w:w="1828" w:type="dxa"/>
          </w:tcPr>
          <w:p w14:paraId="017BD894" w14:textId="669D5346" w:rsidR="00B157D6" w:rsidRDefault="00B157D6" w:rsidP="00DE182A">
            <w:pPr>
              <w:cnfStyle w:val="000000100000" w:firstRow="0" w:lastRow="0" w:firstColumn="0" w:lastColumn="0" w:oddVBand="0" w:evenVBand="0" w:oddHBand="1" w:evenHBand="0" w:firstRowFirstColumn="0" w:firstRowLastColumn="0" w:lastRowFirstColumn="0" w:lastRowLastColumn="0"/>
            </w:pPr>
            <w:r w:rsidRPr="00B157D6">
              <w:t xml:space="preserve">Most users don’t read </w:t>
            </w:r>
            <w:r w:rsidR="0004563D" w:rsidRPr="00B157D6">
              <w:t>all</w:t>
            </w:r>
            <w:r w:rsidRPr="00B157D6">
              <w:t xml:space="preserve"> the information on a webpage and instead skim through the page.</w:t>
            </w:r>
            <w:r>
              <w:t xml:space="preserve"> </w:t>
            </w:r>
            <w:r w:rsidR="005579F9">
              <w:t>Therefore,</w:t>
            </w:r>
            <w:r>
              <w:t xml:space="preserve"> I’ve </w:t>
            </w:r>
            <w:r w:rsidR="00DC5DC4">
              <w:t>titled and added heading to all items on the page.</w:t>
            </w:r>
          </w:p>
        </w:tc>
      </w:tr>
      <w:tr w:rsidR="001C31C1" w14:paraId="36D25002" w14:textId="77777777" w:rsidTr="005579F9">
        <w:trPr>
          <w:trHeight w:val="1175"/>
        </w:trPr>
        <w:tc>
          <w:tcPr>
            <w:cnfStyle w:val="001000000000" w:firstRow="0" w:lastRow="0" w:firstColumn="1" w:lastColumn="0" w:oddVBand="0" w:evenVBand="0" w:oddHBand="0" w:evenHBand="0" w:firstRowFirstColumn="0" w:firstRowLastColumn="0" w:lastRowFirstColumn="0" w:lastRowLastColumn="0"/>
            <w:tcW w:w="693" w:type="dxa"/>
          </w:tcPr>
          <w:p w14:paraId="662FA1EF" w14:textId="1D81E95B" w:rsidR="005E3E21" w:rsidRDefault="005E3E21" w:rsidP="00DE182A">
            <w:r>
              <w:t>Toolbar</w:t>
            </w:r>
          </w:p>
        </w:tc>
        <w:tc>
          <w:tcPr>
            <w:tcW w:w="7786" w:type="dxa"/>
          </w:tcPr>
          <w:p w14:paraId="4C643F27" w14:textId="546D0963" w:rsidR="005E3E21" w:rsidRDefault="00806DA3" w:rsidP="00DE182A">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479F22F" wp14:editId="3F0CE9BD">
                  <wp:extent cx="4390796" cy="307238"/>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3">
                            <a:extLst>
                              <a:ext uri="{28A0092B-C50C-407E-A947-70E740481C1C}">
                                <a14:useLocalDpi xmlns:a14="http://schemas.microsoft.com/office/drawing/2010/main" val="0"/>
                              </a:ext>
                            </a:extLst>
                          </a:blip>
                          <a:srcRect l="2911" b="8183"/>
                          <a:stretch/>
                        </pic:blipFill>
                        <pic:spPr bwMode="auto">
                          <a:xfrm>
                            <a:off x="0" y="0"/>
                            <a:ext cx="4390796" cy="30723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2" w:type="dxa"/>
          </w:tcPr>
          <w:p w14:paraId="21C4B2E1" w14:textId="457C39C9" w:rsidR="005E3E21" w:rsidRDefault="00F64C8B" w:rsidP="00DE182A">
            <w:pPr>
              <w:cnfStyle w:val="000000000000" w:firstRow="0" w:lastRow="0" w:firstColumn="0" w:lastColumn="0" w:oddVBand="0" w:evenVBand="0" w:oddHBand="0" w:evenHBand="0" w:firstRowFirstColumn="0" w:firstRowLastColumn="0" w:lastRowFirstColumn="0" w:lastRowLastColumn="0"/>
            </w:pPr>
            <w:r w:rsidRPr="00050BD0">
              <w:rPr>
                <w:color w:val="549E39" w:themeColor="accent1"/>
              </w:rPr>
              <w:t>Success</w:t>
            </w:r>
          </w:p>
        </w:tc>
        <w:tc>
          <w:tcPr>
            <w:tcW w:w="1828" w:type="dxa"/>
          </w:tcPr>
          <w:p w14:paraId="3CD79DED" w14:textId="75964452" w:rsidR="005E3E21" w:rsidRDefault="00806DA3" w:rsidP="00DE182A">
            <w:pPr>
              <w:cnfStyle w:val="000000000000" w:firstRow="0" w:lastRow="0" w:firstColumn="0" w:lastColumn="0" w:oddVBand="0" w:evenVBand="0" w:oddHBand="0" w:evenHBand="0" w:firstRowFirstColumn="0" w:firstRowLastColumn="0" w:lastRowFirstColumn="0" w:lastRowLastColumn="0"/>
            </w:pPr>
            <w:r>
              <w:t xml:space="preserve">The user </w:t>
            </w:r>
            <w:r w:rsidR="00A64D47">
              <w:t>can</w:t>
            </w:r>
            <w:r>
              <w:t xml:space="preserve"> access most of the main </w:t>
            </w:r>
            <w:r w:rsidR="00A64D47">
              <w:t xml:space="preserve">pages of the website through clicking buttons on the toolbar. This reduces </w:t>
            </w:r>
            <w:r w:rsidR="00B157D6">
              <w:t>the chance of getting lost and being confused</w:t>
            </w:r>
          </w:p>
        </w:tc>
      </w:tr>
      <w:tr w:rsidR="001C31C1" w14:paraId="734379B8" w14:textId="77777777" w:rsidTr="005579F9">
        <w:trPr>
          <w:cnfStyle w:val="000000100000" w:firstRow="0" w:lastRow="0" w:firstColumn="0" w:lastColumn="0" w:oddVBand="0" w:evenVBand="0" w:oddHBand="1" w:evenHBand="0" w:firstRowFirstColumn="0" w:firstRowLastColumn="0" w:lastRowFirstColumn="0" w:lastRowLastColumn="0"/>
          <w:trHeight w:val="1175"/>
        </w:trPr>
        <w:tc>
          <w:tcPr>
            <w:cnfStyle w:val="001000000000" w:firstRow="0" w:lastRow="0" w:firstColumn="1" w:lastColumn="0" w:oddVBand="0" w:evenVBand="0" w:oddHBand="0" w:evenHBand="0" w:firstRowFirstColumn="0" w:firstRowLastColumn="0" w:lastRowFirstColumn="0" w:lastRowLastColumn="0"/>
            <w:tcW w:w="693" w:type="dxa"/>
          </w:tcPr>
          <w:p w14:paraId="3D543E6F" w14:textId="2CFE0BE2" w:rsidR="005E3E21" w:rsidRDefault="005E3E21" w:rsidP="00DE182A">
            <w:r>
              <w:t>Help page</w:t>
            </w:r>
          </w:p>
        </w:tc>
        <w:tc>
          <w:tcPr>
            <w:tcW w:w="7786" w:type="dxa"/>
          </w:tcPr>
          <w:p w14:paraId="63EBFCC4" w14:textId="3868BC00" w:rsidR="005E3E21" w:rsidRDefault="00865B15" w:rsidP="00DE182A">
            <w:pPr>
              <w:cnfStyle w:val="000000100000" w:firstRow="0" w:lastRow="0" w:firstColumn="0" w:lastColumn="0" w:oddVBand="0" w:evenVBand="0" w:oddHBand="1" w:evenHBand="0" w:firstRowFirstColumn="0" w:firstRowLastColumn="0" w:lastRowFirstColumn="0" w:lastRowLastColumn="0"/>
            </w:pPr>
            <w:r w:rsidRPr="00865B15">
              <w:rPr>
                <w:noProof/>
              </w:rPr>
              <w:drawing>
                <wp:inline distT="0" distB="0" distL="0" distR="0" wp14:anchorId="2501143C" wp14:editId="665BC125">
                  <wp:extent cx="2889504" cy="1928369"/>
                  <wp:effectExtent l="0" t="0" r="635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1" r="25928"/>
                          <a:stretch/>
                        </pic:blipFill>
                        <pic:spPr bwMode="auto">
                          <a:xfrm>
                            <a:off x="0" y="0"/>
                            <a:ext cx="2901241" cy="1936202"/>
                          </a:xfrm>
                          <a:prstGeom prst="rect">
                            <a:avLst/>
                          </a:prstGeom>
                          <a:ln>
                            <a:noFill/>
                          </a:ln>
                          <a:extLst>
                            <a:ext uri="{53640926-AAD7-44D8-BBD7-CCE9431645EC}">
                              <a14:shadowObscured xmlns:a14="http://schemas.microsoft.com/office/drawing/2010/main"/>
                            </a:ext>
                          </a:extLst>
                        </pic:spPr>
                      </pic:pic>
                    </a:graphicData>
                  </a:graphic>
                </wp:inline>
              </w:drawing>
            </w:r>
          </w:p>
        </w:tc>
        <w:tc>
          <w:tcPr>
            <w:tcW w:w="1082" w:type="dxa"/>
          </w:tcPr>
          <w:p w14:paraId="2DA80FE8" w14:textId="635AB1AD" w:rsidR="005E3E21" w:rsidRDefault="00F64C8B" w:rsidP="00DE182A">
            <w:pPr>
              <w:cnfStyle w:val="000000100000" w:firstRow="0" w:lastRow="0" w:firstColumn="0" w:lastColumn="0" w:oddVBand="0" w:evenVBand="0" w:oddHBand="1" w:evenHBand="0" w:firstRowFirstColumn="0" w:firstRowLastColumn="0" w:lastRowFirstColumn="0" w:lastRowLastColumn="0"/>
            </w:pPr>
            <w:r w:rsidRPr="00050BD0">
              <w:rPr>
                <w:color w:val="00B0F0"/>
              </w:rPr>
              <w:t xml:space="preserve">Partial success </w:t>
            </w:r>
          </w:p>
        </w:tc>
        <w:tc>
          <w:tcPr>
            <w:tcW w:w="1828" w:type="dxa"/>
          </w:tcPr>
          <w:p w14:paraId="6F4CE03D" w14:textId="7D91D5A8" w:rsidR="005E3E21" w:rsidRDefault="00865B15" w:rsidP="00DE182A">
            <w:pPr>
              <w:cnfStyle w:val="000000100000" w:firstRow="0" w:lastRow="0" w:firstColumn="0" w:lastColumn="0" w:oddVBand="0" w:evenVBand="0" w:oddHBand="1" w:evenHBand="0" w:firstRowFirstColumn="0" w:firstRowLastColumn="0" w:lastRowFirstColumn="0" w:lastRowLastColumn="0"/>
            </w:pPr>
            <w:r>
              <w:t xml:space="preserve">This feature is partially met since </w:t>
            </w:r>
            <w:r w:rsidR="00A20323">
              <w:t xml:space="preserve">the page is implemented. The only issue is that no content </w:t>
            </w:r>
            <w:r w:rsidR="003A4052">
              <w:t>has been</w:t>
            </w:r>
            <w:r w:rsidR="00A20323">
              <w:t xml:space="preserve"> </w:t>
            </w:r>
            <w:r w:rsidR="003A4052">
              <w:t>added</w:t>
            </w:r>
            <w:r w:rsidR="00A20323">
              <w:t xml:space="preserve"> to help the user yet</w:t>
            </w:r>
            <w:r w:rsidR="003A4052">
              <w:t xml:space="preserve">. </w:t>
            </w:r>
            <w:r w:rsidR="00A64D47">
              <w:t>So,</w:t>
            </w:r>
            <w:r w:rsidR="003A4052">
              <w:t xml:space="preserve"> the page isn’t </w:t>
            </w:r>
            <w:r w:rsidR="003A4052">
              <w:lastRenderedPageBreak/>
              <w:t>populated yet but can easily be done.</w:t>
            </w:r>
          </w:p>
        </w:tc>
      </w:tr>
      <w:tr w:rsidR="001C31C1" w14:paraId="1B32ED31" w14:textId="77777777" w:rsidTr="005579F9">
        <w:trPr>
          <w:trHeight w:val="1175"/>
        </w:trPr>
        <w:tc>
          <w:tcPr>
            <w:cnfStyle w:val="001000000000" w:firstRow="0" w:lastRow="0" w:firstColumn="1" w:lastColumn="0" w:oddVBand="0" w:evenVBand="0" w:oddHBand="0" w:evenHBand="0" w:firstRowFirstColumn="0" w:firstRowLastColumn="0" w:lastRowFirstColumn="0" w:lastRowLastColumn="0"/>
            <w:tcW w:w="693" w:type="dxa"/>
          </w:tcPr>
          <w:p w14:paraId="7EA187E5" w14:textId="41C4207C" w:rsidR="005E3E21" w:rsidRDefault="005E3E21" w:rsidP="00DE182A">
            <w:r>
              <w:lastRenderedPageBreak/>
              <w:t>Well formatted content</w:t>
            </w:r>
          </w:p>
        </w:tc>
        <w:tc>
          <w:tcPr>
            <w:tcW w:w="7786" w:type="dxa"/>
          </w:tcPr>
          <w:p w14:paraId="15E7465E" w14:textId="774B03B8" w:rsidR="005E3E21" w:rsidRDefault="005579F9" w:rsidP="00DE182A">
            <w:pPr>
              <w:cnfStyle w:val="000000000000" w:firstRow="0" w:lastRow="0" w:firstColumn="0" w:lastColumn="0" w:oddVBand="0" w:evenVBand="0" w:oddHBand="0" w:evenHBand="0" w:firstRowFirstColumn="0" w:firstRowLastColumn="0" w:lastRowFirstColumn="0" w:lastRowLastColumn="0"/>
            </w:pPr>
            <w:r w:rsidRPr="001C31C1">
              <w:rPr>
                <w:noProof/>
              </w:rPr>
              <w:drawing>
                <wp:inline distT="0" distB="0" distL="0" distR="0" wp14:anchorId="64045510" wp14:editId="13DA9AB0">
                  <wp:extent cx="4315968" cy="2995612"/>
                  <wp:effectExtent l="0" t="0" r="889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321027" cy="2999123"/>
                          </a:xfrm>
                          <a:prstGeom prst="rect">
                            <a:avLst/>
                          </a:prstGeom>
                        </pic:spPr>
                      </pic:pic>
                    </a:graphicData>
                  </a:graphic>
                </wp:inline>
              </w:drawing>
            </w:r>
          </w:p>
        </w:tc>
        <w:tc>
          <w:tcPr>
            <w:tcW w:w="1082" w:type="dxa"/>
          </w:tcPr>
          <w:p w14:paraId="20E55213" w14:textId="719E1C97" w:rsidR="005E3E21" w:rsidRDefault="00F64C8B" w:rsidP="00DE182A">
            <w:pPr>
              <w:cnfStyle w:val="000000000000" w:firstRow="0" w:lastRow="0" w:firstColumn="0" w:lastColumn="0" w:oddVBand="0" w:evenVBand="0" w:oddHBand="0" w:evenHBand="0" w:firstRowFirstColumn="0" w:firstRowLastColumn="0" w:lastRowFirstColumn="0" w:lastRowLastColumn="0"/>
            </w:pPr>
            <w:r w:rsidRPr="00050BD0">
              <w:rPr>
                <w:color w:val="549E39" w:themeColor="accent1"/>
              </w:rPr>
              <w:t>Success</w:t>
            </w:r>
          </w:p>
        </w:tc>
        <w:tc>
          <w:tcPr>
            <w:tcW w:w="1828" w:type="dxa"/>
          </w:tcPr>
          <w:p w14:paraId="39430656" w14:textId="37B19799" w:rsidR="005C55EF" w:rsidRPr="009C1064" w:rsidRDefault="005C55EF" w:rsidP="005C55EF">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9C1064">
              <w:rPr>
                <w:rFonts w:asciiTheme="minorHAnsi" w:hAnsiTheme="minorHAnsi"/>
              </w:rPr>
              <w:t xml:space="preserve">Buttons and all elements </w:t>
            </w:r>
            <w:r>
              <w:rPr>
                <w:rFonts w:asciiTheme="minorHAnsi" w:hAnsiTheme="minorHAnsi"/>
              </w:rPr>
              <w:t xml:space="preserve">are all </w:t>
            </w:r>
            <w:r w:rsidRPr="009C1064">
              <w:rPr>
                <w:rFonts w:asciiTheme="minorHAnsi" w:hAnsiTheme="minorHAnsi"/>
              </w:rPr>
              <w:t>evenly spaced so that users can clearly view and interact with the website. Having elements separated and clearly labelled will make the website easier to read and less complex.</w:t>
            </w:r>
          </w:p>
          <w:p w14:paraId="64834675" w14:textId="54000C51" w:rsidR="005E3E21" w:rsidRDefault="005E3E21" w:rsidP="00DE182A">
            <w:pPr>
              <w:cnfStyle w:val="000000000000" w:firstRow="0" w:lastRow="0" w:firstColumn="0" w:lastColumn="0" w:oddVBand="0" w:evenVBand="0" w:oddHBand="0" w:evenHBand="0" w:firstRowFirstColumn="0" w:firstRowLastColumn="0" w:lastRowFirstColumn="0" w:lastRowLastColumn="0"/>
            </w:pPr>
          </w:p>
        </w:tc>
      </w:tr>
      <w:tr w:rsidR="001C31C1" w14:paraId="3587B39B" w14:textId="77777777" w:rsidTr="005579F9">
        <w:trPr>
          <w:cnfStyle w:val="000000100000" w:firstRow="0" w:lastRow="0" w:firstColumn="0" w:lastColumn="0" w:oddVBand="0" w:evenVBand="0" w:oddHBand="1" w:evenHBand="0" w:firstRowFirstColumn="0" w:firstRowLastColumn="0" w:lastRowFirstColumn="0" w:lastRowLastColumn="0"/>
          <w:trHeight w:val="1226"/>
        </w:trPr>
        <w:tc>
          <w:tcPr>
            <w:cnfStyle w:val="001000000000" w:firstRow="0" w:lastRow="0" w:firstColumn="1" w:lastColumn="0" w:oddVBand="0" w:evenVBand="0" w:oddHBand="0" w:evenHBand="0" w:firstRowFirstColumn="0" w:firstRowLastColumn="0" w:lastRowFirstColumn="0" w:lastRowLastColumn="0"/>
            <w:tcW w:w="693" w:type="dxa"/>
          </w:tcPr>
          <w:p w14:paraId="0BC23FDB" w14:textId="4E8E20CE" w:rsidR="005E3E21" w:rsidRDefault="005E3E21" w:rsidP="00DE182A">
            <w:r>
              <w:t>Usable forms</w:t>
            </w:r>
          </w:p>
        </w:tc>
        <w:tc>
          <w:tcPr>
            <w:tcW w:w="7786" w:type="dxa"/>
          </w:tcPr>
          <w:p w14:paraId="361859E0" w14:textId="4072057B" w:rsidR="005E3E21" w:rsidRDefault="005B4083" w:rsidP="00DE182A">
            <w:pPr>
              <w:cnfStyle w:val="000000100000" w:firstRow="0" w:lastRow="0" w:firstColumn="0" w:lastColumn="0" w:oddVBand="0" w:evenVBand="0" w:oddHBand="1" w:evenHBand="0" w:firstRowFirstColumn="0" w:firstRowLastColumn="0" w:lastRowFirstColumn="0" w:lastRowLastColumn="0"/>
            </w:pPr>
            <w:r w:rsidRPr="005B4083">
              <w:rPr>
                <w:noProof/>
              </w:rPr>
              <w:drawing>
                <wp:inline distT="0" distB="0" distL="0" distR="0" wp14:anchorId="714904D7" wp14:editId="185A07EB">
                  <wp:extent cx="4381805" cy="2055850"/>
                  <wp:effectExtent l="0" t="0" r="0" b="190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12385" cy="2070197"/>
                          </a:xfrm>
                          <a:prstGeom prst="rect">
                            <a:avLst/>
                          </a:prstGeom>
                        </pic:spPr>
                      </pic:pic>
                    </a:graphicData>
                  </a:graphic>
                </wp:inline>
              </w:drawing>
            </w:r>
          </w:p>
        </w:tc>
        <w:tc>
          <w:tcPr>
            <w:tcW w:w="1082" w:type="dxa"/>
          </w:tcPr>
          <w:p w14:paraId="70ABC7CA" w14:textId="5BA7158B" w:rsidR="005E3E21" w:rsidRDefault="00F64C8B" w:rsidP="00DE182A">
            <w:pPr>
              <w:cnfStyle w:val="000000100000" w:firstRow="0" w:lastRow="0" w:firstColumn="0" w:lastColumn="0" w:oddVBand="0" w:evenVBand="0" w:oddHBand="1" w:evenHBand="0" w:firstRowFirstColumn="0" w:firstRowLastColumn="0" w:lastRowFirstColumn="0" w:lastRowLastColumn="0"/>
            </w:pPr>
            <w:r w:rsidRPr="00050BD0">
              <w:rPr>
                <w:color w:val="549E39" w:themeColor="accent1"/>
              </w:rPr>
              <w:t>Success</w:t>
            </w:r>
          </w:p>
        </w:tc>
        <w:tc>
          <w:tcPr>
            <w:tcW w:w="1828" w:type="dxa"/>
          </w:tcPr>
          <w:p w14:paraId="5F3CAB62" w14:textId="6A9BCC53" w:rsidR="005E3E21" w:rsidRDefault="0036179A" w:rsidP="00DE182A">
            <w:pPr>
              <w:cnfStyle w:val="000000100000" w:firstRow="0" w:lastRow="0" w:firstColumn="0" w:lastColumn="0" w:oddVBand="0" w:evenVBand="0" w:oddHBand="1" w:evenHBand="0" w:firstRowFirstColumn="0" w:firstRowLastColumn="0" w:lastRowFirstColumn="0" w:lastRowLastColumn="0"/>
            </w:pPr>
            <w:r>
              <w:t>Forms like the one shown are easy to access and have clear titles for fields that need to be filled.</w:t>
            </w:r>
          </w:p>
        </w:tc>
      </w:tr>
    </w:tbl>
    <w:p w14:paraId="5572AC5C" w14:textId="77777777" w:rsidR="00DE182A" w:rsidRDefault="00DE182A" w:rsidP="00DE182A"/>
    <w:p w14:paraId="3DB6087D" w14:textId="77777777" w:rsidR="00847286" w:rsidRDefault="00847286" w:rsidP="00DE182A"/>
    <w:p w14:paraId="1886B457" w14:textId="77777777" w:rsidR="00C6018A" w:rsidRPr="004D58B6" w:rsidRDefault="00C6018A" w:rsidP="00C6018A">
      <w:pPr>
        <w:pStyle w:val="Heading2"/>
      </w:pPr>
      <w:bookmarkStart w:id="69" w:name="_Toc61250835"/>
      <w:bookmarkStart w:id="70" w:name="_Toc94820985"/>
      <w:bookmarkStart w:id="71" w:name="_Toc94820982"/>
      <w:r w:rsidRPr="004D58B6">
        <w:t>Maintenance</w:t>
      </w:r>
      <w:bookmarkEnd w:id="69"/>
      <w:bookmarkEnd w:id="70"/>
    </w:p>
    <w:p w14:paraId="02C12FFF" w14:textId="77777777" w:rsidR="00C6018A" w:rsidRPr="004D58B6" w:rsidRDefault="00C6018A" w:rsidP="00C6018A">
      <w:pPr>
        <w:rPr>
          <w:b/>
        </w:rPr>
      </w:pPr>
      <w:r w:rsidRPr="004D58B6">
        <w:rPr>
          <w:b/>
        </w:rPr>
        <w:t>Commented Code:</w:t>
      </w:r>
    </w:p>
    <w:p w14:paraId="485AFA91" w14:textId="75B034E8" w:rsidR="00C6018A" w:rsidRPr="004D58B6" w:rsidRDefault="00C6018A" w:rsidP="00C6018A">
      <w:r w:rsidRPr="004D58B6">
        <w:t xml:space="preserve">Having commented code means that if any future programmers want to work on my code in the future, there is already notation and code there to make it easy to see what each function does in the </w:t>
      </w:r>
      <w:r w:rsidR="0030168C" w:rsidRPr="004D58B6">
        <w:t>code and</w:t>
      </w:r>
      <w:r w:rsidRPr="004D58B6">
        <w:t xml:space="preserve"> explains lines of code and what they do. This helps with maintenance as if there needs to be any updates, it is less likely that a future programmer or even myself will make a mistake and delete a vital node for the program</w:t>
      </w:r>
      <w:r w:rsidR="00DF7379">
        <w:t>.</w:t>
      </w:r>
    </w:p>
    <w:p w14:paraId="654B579B" w14:textId="77777777" w:rsidR="00C6018A" w:rsidRPr="004D58B6" w:rsidRDefault="00C6018A" w:rsidP="00C6018A"/>
    <w:p w14:paraId="166CB85E" w14:textId="77777777" w:rsidR="00C6018A" w:rsidRPr="004D58B6" w:rsidRDefault="00C6018A" w:rsidP="00C6018A">
      <w:pPr>
        <w:rPr>
          <w:b/>
        </w:rPr>
      </w:pPr>
      <w:r w:rsidRPr="004D58B6">
        <w:rPr>
          <w:b/>
        </w:rPr>
        <w:t>Clear Variable Names:</w:t>
      </w:r>
    </w:p>
    <w:p w14:paraId="63E9A691" w14:textId="5E1CE095" w:rsidR="00C6018A" w:rsidRPr="004D58B6" w:rsidRDefault="00C6018A" w:rsidP="00C6018A">
      <w:r w:rsidRPr="004D58B6">
        <w:t xml:space="preserve">The variable names in the code are clear to understand, and they help to make future programmers understand the code as the variables directly connote to certain points in the code, making it easier to change the </w:t>
      </w:r>
      <w:r w:rsidRPr="004D58B6">
        <w:lastRenderedPageBreak/>
        <w:t xml:space="preserve">variables that are related to performance, and the code much easier to read and edit. This helps with maintenance as it means that the variables can be easily edited to improve the </w:t>
      </w:r>
      <w:r w:rsidR="00832195">
        <w:t>performance of the website and synergy between pages</w:t>
      </w:r>
      <w:r w:rsidR="00DA0E25">
        <w:t>. It also</w:t>
      </w:r>
      <w:r w:rsidRPr="004D58B6">
        <w:t xml:space="preserve"> improves the readability of the program for future updates. </w:t>
      </w:r>
    </w:p>
    <w:p w14:paraId="15A80044" w14:textId="77777777" w:rsidR="00C6018A" w:rsidRPr="004D58B6" w:rsidRDefault="00C6018A" w:rsidP="00C6018A">
      <w:pPr>
        <w:rPr>
          <w:b/>
        </w:rPr>
      </w:pPr>
    </w:p>
    <w:p w14:paraId="691EE048" w14:textId="77777777" w:rsidR="00C6018A" w:rsidRPr="004D58B6" w:rsidRDefault="00C6018A" w:rsidP="00C6018A">
      <w:pPr>
        <w:rPr>
          <w:b/>
        </w:rPr>
      </w:pPr>
      <w:r w:rsidRPr="004D58B6">
        <w:rPr>
          <w:b/>
        </w:rPr>
        <w:t>Formatting Spaces:</w:t>
      </w:r>
    </w:p>
    <w:p w14:paraId="608F111B" w14:textId="19FB619E" w:rsidR="00C6018A" w:rsidRDefault="00C6018A" w:rsidP="00C6018A">
      <w:r w:rsidRPr="004D58B6">
        <w:t xml:space="preserve">Having spaces between functions, and the variables being loaded into the game, means that the code is much easier to read and understand. The spaces </w:t>
      </w:r>
      <w:r w:rsidR="000B7A7E" w:rsidRPr="004D58B6">
        <w:t>make</w:t>
      </w:r>
      <w:r w:rsidRPr="004D58B6">
        <w:t xml:space="preserve"> it clear when chunks of code or functions are separated, and thus can help segment the code and make it easier to add future updates as the readability of the code is improved. </w:t>
      </w:r>
    </w:p>
    <w:p w14:paraId="6B9028AD" w14:textId="77777777" w:rsidR="00C6018A" w:rsidRDefault="00C6018A" w:rsidP="00C6018A"/>
    <w:p w14:paraId="41D05D4B" w14:textId="77777777" w:rsidR="00687CBE" w:rsidRDefault="00687CBE" w:rsidP="00C6018A"/>
    <w:p w14:paraId="2D3D32E7" w14:textId="0BE69510" w:rsidR="004679C8" w:rsidRPr="004679C8" w:rsidRDefault="00AF0377" w:rsidP="004679C8">
      <w:pPr>
        <w:pStyle w:val="Heading2"/>
      </w:pPr>
      <w:r>
        <w:t>Limitations</w:t>
      </w:r>
    </w:p>
    <w:p w14:paraId="0669F5B1" w14:textId="6C4BC0B9" w:rsidR="00AF0377" w:rsidRDefault="0055569F" w:rsidP="00AF0377">
      <w:pPr>
        <w:rPr>
          <w:b/>
          <w:bCs/>
        </w:rPr>
      </w:pPr>
      <w:r>
        <w:rPr>
          <w:b/>
          <w:bCs/>
        </w:rPr>
        <w:t>Room’s</w:t>
      </w:r>
      <w:r w:rsidR="005E67A4">
        <w:rPr>
          <w:b/>
          <w:bCs/>
        </w:rPr>
        <w:t xml:space="preserve"> function</w:t>
      </w:r>
    </w:p>
    <w:p w14:paraId="1A7CD242" w14:textId="1E35E86D" w:rsidR="005E67A4" w:rsidRDefault="008F39FF" w:rsidP="00AF0377">
      <w:r>
        <w:t>2 out my 4 stakeholders said in the analysis question</w:t>
      </w:r>
      <w:r w:rsidR="00662162">
        <w:t xml:space="preserve">naire that they would like the implementation of a rooms system where invite-only rooms could be made. This would have been </w:t>
      </w:r>
      <w:r w:rsidR="00633E47">
        <w:t xml:space="preserve">for teachers and students alike since it could be used to separate the school from </w:t>
      </w:r>
      <w:r w:rsidR="00350D8B">
        <w:t>other users online. This would have also allowed students to</w:t>
      </w:r>
      <w:r w:rsidR="00B92875">
        <w:t xml:space="preserve"> be given direct feedback from their teachers easier.</w:t>
      </w:r>
    </w:p>
    <w:p w14:paraId="5FEC1ED1" w14:textId="77777777" w:rsidR="00B92875" w:rsidRDefault="00B92875" w:rsidP="00AF0377"/>
    <w:p w14:paraId="0D271D9F" w14:textId="0C4A7897" w:rsidR="00B92875" w:rsidRDefault="006F466C" w:rsidP="00AF0377">
      <w:r>
        <w:t>Unfortunately,</w:t>
      </w:r>
      <w:r w:rsidR="00B92875">
        <w:t xml:space="preserve"> this was not able to be implemented in time for the end of the development. Although </w:t>
      </w:r>
      <w:r w:rsidR="00E60BD1">
        <w:t>for future programmers, the backend work for</w:t>
      </w:r>
      <w:r>
        <w:t xml:space="preserve"> question and user classes is already there so development of this feature wouldn’t be too difficult.</w:t>
      </w:r>
    </w:p>
    <w:p w14:paraId="77CF2296" w14:textId="77777777" w:rsidR="008F39FF" w:rsidRPr="008F39FF" w:rsidRDefault="008F39FF" w:rsidP="00AF0377"/>
    <w:p w14:paraId="5DDC1188" w14:textId="77777777" w:rsidR="006F466C" w:rsidRDefault="0055569F" w:rsidP="00AF0377">
      <w:pPr>
        <w:rPr>
          <w:b/>
          <w:bCs/>
        </w:rPr>
      </w:pPr>
      <w:r>
        <w:rPr>
          <w:b/>
          <w:bCs/>
        </w:rPr>
        <w:t>Profile customization</w:t>
      </w:r>
    </w:p>
    <w:p w14:paraId="6F350063" w14:textId="132D4123" w:rsidR="005E67A4" w:rsidRDefault="00AA2D74" w:rsidP="00AF0377">
      <w:pPr>
        <w:rPr>
          <w:b/>
          <w:bCs/>
        </w:rPr>
      </w:pPr>
      <w:r>
        <w:t xml:space="preserve">In the final website, users aren’t given much customization over their account. </w:t>
      </w:r>
      <w:r w:rsidR="00BE466B">
        <w:t xml:space="preserve">For this reason, other than for making questions there isn’t as much of an incentive for users to interact and answer questions. </w:t>
      </w:r>
      <w:r w:rsidR="00FC1D21">
        <w:t xml:space="preserve">Features that could have </w:t>
      </w:r>
      <w:r w:rsidR="00BE466B">
        <w:t xml:space="preserve">solved this problem </w:t>
      </w:r>
      <w:r w:rsidR="0082279B">
        <w:t>are</w:t>
      </w:r>
      <w:r w:rsidR="00BE466B">
        <w:t xml:space="preserve"> </w:t>
      </w:r>
      <w:r w:rsidR="0010379B">
        <w:t>allowing users to change their profile, adding bios that can be edited by the user</w:t>
      </w:r>
      <w:r w:rsidR="00D81731">
        <w:t>, allowing users to change their username, etc.</w:t>
      </w:r>
      <w:r w:rsidR="0055569F">
        <w:rPr>
          <w:b/>
          <w:bCs/>
        </w:rPr>
        <w:t xml:space="preserve"> </w:t>
      </w:r>
    </w:p>
    <w:p w14:paraId="42CFB331" w14:textId="77777777" w:rsidR="0055569F" w:rsidRDefault="0055569F" w:rsidP="00AF0377">
      <w:pPr>
        <w:rPr>
          <w:b/>
          <w:bCs/>
        </w:rPr>
      </w:pPr>
    </w:p>
    <w:p w14:paraId="4C68A151" w14:textId="5D055339" w:rsidR="0055569F" w:rsidRPr="005E67A4" w:rsidRDefault="0055569F" w:rsidP="00AF0377">
      <w:pPr>
        <w:rPr>
          <w:b/>
          <w:bCs/>
        </w:rPr>
      </w:pPr>
      <w:r>
        <w:rPr>
          <w:b/>
          <w:bCs/>
        </w:rPr>
        <w:t>Tracking function</w:t>
      </w:r>
    </w:p>
    <w:p w14:paraId="222B6AD9" w14:textId="62C9A312" w:rsidR="005E67A4" w:rsidRPr="00AF0377" w:rsidRDefault="0082279B" w:rsidP="00AF0377">
      <w:r>
        <w:t xml:space="preserve">This limitation follows on from the previous one in the fact that there are not many incentives to make users </w:t>
      </w:r>
      <w:r w:rsidR="00685492">
        <w:t xml:space="preserve">come back and interact on the site. Features like tracking the </w:t>
      </w:r>
      <w:r w:rsidR="007D1DBF">
        <w:t>number</w:t>
      </w:r>
      <w:r w:rsidR="00685492">
        <w:t xml:space="preserve"> of questions created and answered, </w:t>
      </w:r>
      <w:r w:rsidR="00C30365">
        <w:t>tracking the upvotes gained from these Q&amp;A’s</w:t>
      </w:r>
      <w:r w:rsidR="005655E4">
        <w:t xml:space="preserve">. </w:t>
      </w:r>
      <w:r w:rsidR="007D1DBF">
        <w:t>Also,</w:t>
      </w:r>
      <w:r w:rsidR="005655E4">
        <w:t xml:space="preserve"> unique ranks could have been assigned depending on </w:t>
      </w:r>
      <w:r w:rsidR="007D1DBF">
        <w:t>the trackers previously mentioned.</w:t>
      </w:r>
      <w:r w:rsidR="004679C8">
        <w:t xml:space="preserve"> </w:t>
      </w:r>
      <w:r w:rsidR="00687CBE">
        <w:t>All</w:t>
      </w:r>
      <w:r w:rsidR="004679C8">
        <w:t xml:space="preserve"> these trackers together could have made interacting on the website more enjoyable, increasing its usage and traffic.</w:t>
      </w:r>
    </w:p>
    <w:p w14:paraId="147555F5" w14:textId="77777777" w:rsidR="00C6018A" w:rsidRPr="004D58B6" w:rsidRDefault="00C6018A" w:rsidP="00C6018A"/>
    <w:p w14:paraId="7FC502DE" w14:textId="77777777" w:rsidR="004679C8" w:rsidRDefault="004679C8" w:rsidP="004679C8">
      <w:pPr>
        <w:pStyle w:val="Heading2"/>
      </w:pPr>
    </w:p>
    <w:p w14:paraId="237EAE67" w14:textId="23E76972" w:rsidR="004679C8" w:rsidRPr="004679C8" w:rsidRDefault="00B817F9" w:rsidP="004679C8">
      <w:pPr>
        <w:pStyle w:val="Heading2"/>
      </w:pPr>
      <w:r>
        <w:t>Success Criteria Review</w:t>
      </w:r>
      <w:bookmarkEnd w:id="71"/>
    </w:p>
    <w:p w14:paraId="71737147" w14:textId="77777777" w:rsidR="00D7644C" w:rsidRPr="00D7644C" w:rsidRDefault="00D7644C" w:rsidP="00D7644C"/>
    <w:tbl>
      <w:tblPr>
        <w:tblStyle w:val="GridTable4-Accent1"/>
        <w:tblW w:w="11721" w:type="dxa"/>
        <w:tblInd w:w="-1716" w:type="dxa"/>
        <w:tblLook w:val="04A0" w:firstRow="1" w:lastRow="0" w:firstColumn="1" w:lastColumn="0" w:noHBand="0" w:noVBand="1"/>
      </w:tblPr>
      <w:tblGrid>
        <w:gridCol w:w="2034"/>
        <w:gridCol w:w="5895"/>
        <w:gridCol w:w="1111"/>
        <w:gridCol w:w="2681"/>
      </w:tblGrid>
      <w:tr w:rsidR="00A30A85" w14:paraId="3C7B149F" w14:textId="77777777" w:rsidTr="00D304AA">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562" w:type="dxa"/>
          </w:tcPr>
          <w:p w14:paraId="56A80CCD" w14:textId="356A11F2" w:rsidR="00BF1F58" w:rsidRDefault="00BF1F58" w:rsidP="00B817F9">
            <w:r>
              <w:t>Criteria</w:t>
            </w:r>
          </w:p>
        </w:tc>
        <w:tc>
          <w:tcPr>
            <w:tcW w:w="4678" w:type="dxa"/>
          </w:tcPr>
          <w:p w14:paraId="07FFFAAE" w14:textId="3AA33151" w:rsidR="00BF1F58" w:rsidRDefault="00BF1F58" w:rsidP="00B817F9">
            <w:pPr>
              <w:cnfStyle w:val="100000000000" w:firstRow="1" w:lastRow="0" w:firstColumn="0" w:lastColumn="0" w:oddVBand="0" w:evenVBand="0" w:oddHBand="0" w:evenHBand="0" w:firstRowFirstColumn="0" w:firstRowLastColumn="0" w:lastRowFirstColumn="0" w:lastRowLastColumn="0"/>
            </w:pPr>
            <w:r>
              <w:t>Evidence</w:t>
            </w:r>
          </w:p>
        </w:tc>
        <w:tc>
          <w:tcPr>
            <w:tcW w:w="1134" w:type="dxa"/>
          </w:tcPr>
          <w:p w14:paraId="02408F66" w14:textId="0D868AF9" w:rsidR="00BF1F58" w:rsidRDefault="00C30B65" w:rsidP="00B817F9">
            <w:pPr>
              <w:cnfStyle w:val="100000000000" w:firstRow="1" w:lastRow="0" w:firstColumn="0" w:lastColumn="0" w:oddVBand="0" w:evenVBand="0" w:oddHBand="0" w:evenHBand="0" w:firstRowFirstColumn="0" w:firstRowLastColumn="0" w:lastRowFirstColumn="0" w:lastRowLastColumn="0"/>
            </w:pPr>
            <w:r>
              <w:t>Success</w:t>
            </w:r>
          </w:p>
        </w:tc>
        <w:tc>
          <w:tcPr>
            <w:tcW w:w="3347" w:type="dxa"/>
          </w:tcPr>
          <w:p w14:paraId="01C9F9A6" w14:textId="682CD017" w:rsidR="00BF1F58" w:rsidRDefault="00C30B65" w:rsidP="00B817F9">
            <w:pPr>
              <w:cnfStyle w:val="100000000000" w:firstRow="1" w:lastRow="0" w:firstColumn="0" w:lastColumn="0" w:oddVBand="0" w:evenVBand="0" w:oddHBand="0" w:evenHBand="0" w:firstRowFirstColumn="0" w:firstRowLastColumn="0" w:lastRowFirstColumn="0" w:lastRowLastColumn="0"/>
            </w:pPr>
            <w:r>
              <w:t>Justification</w:t>
            </w:r>
          </w:p>
        </w:tc>
      </w:tr>
      <w:tr w:rsidR="00A30A85" w14:paraId="2E9D2B2A" w14:textId="77777777" w:rsidTr="00D304AA">
        <w:trPr>
          <w:cnfStyle w:val="000000100000" w:firstRow="0" w:lastRow="0" w:firstColumn="0" w:lastColumn="0" w:oddVBand="0" w:evenVBand="0" w:oddHBand="1" w:evenHBand="0" w:firstRowFirstColumn="0" w:firstRowLastColumn="0" w:lastRowFirstColumn="0" w:lastRowLastColumn="0"/>
          <w:trHeight w:val="3965"/>
        </w:trPr>
        <w:tc>
          <w:tcPr>
            <w:cnfStyle w:val="001000000000" w:firstRow="0" w:lastRow="0" w:firstColumn="1" w:lastColumn="0" w:oddVBand="0" w:evenVBand="0" w:oddHBand="0" w:evenHBand="0" w:firstRowFirstColumn="0" w:firstRowLastColumn="0" w:lastRowFirstColumn="0" w:lastRowLastColumn="0"/>
            <w:tcW w:w="2562" w:type="dxa"/>
          </w:tcPr>
          <w:p w14:paraId="303BD1A3" w14:textId="7E11F299" w:rsidR="00A000BA" w:rsidRPr="00210058" w:rsidRDefault="00A000BA" w:rsidP="00A000BA">
            <w:pPr>
              <w:jc w:val="center"/>
            </w:pPr>
            <w:r w:rsidRPr="00210058">
              <w:lastRenderedPageBreak/>
              <w:t>1</w:t>
            </w:r>
          </w:p>
          <w:p w14:paraId="58D2F4E4" w14:textId="7CA3BAA2" w:rsidR="00BF1F58" w:rsidRPr="00D304AA" w:rsidRDefault="00232FAD" w:rsidP="00D304AA">
            <w:pPr>
              <w:jc w:val="center"/>
              <w:rPr>
                <w:b w:val="0"/>
                <w:bCs w:val="0"/>
                <w:i/>
                <w:iCs/>
              </w:rPr>
            </w:pPr>
            <w:r w:rsidRPr="00D304AA">
              <w:rPr>
                <w:b w:val="0"/>
                <w:bCs w:val="0"/>
                <w:i/>
                <w:iCs/>
              </w:rPr>
              <w:t xml:space="preserve">A way to </w:t>
            </w:r>
            <w:r w:rsidR="00F87DFF" w:rsidRPr="00D304AA">
              <w:rPr>
                <w:b w:val="0"/>
                <w:bCs w:val="0"/>
                <w:i/>
                <w:iCs/>
              </w:rPr>
              <w:t>create questions for other users to see</w:t>
            </w:r>
          </w:p>
        </w:tc>
        <w:tc>
          <w:tcPr>
            <w:tcW w:w="4678" w:type="dxa"/>
          </w:tcPr>
          <w:p w14:paraId="3009BEEC" w14:textId="2C143AE7" w:rsidR="00BF1F58" w:rsidRDefault="0081122C" w:rsidP="00B817F9">
            <w:pPr>
              <w:cnfStyle w:val="000000100000" w:firstRow="0" w:lastRow="0" w:firstColumn="0" w:lastColumn="0" w:oddVBand="0" w:evenVBand="0" w:oddHBand="1" w:evenHBand="0" w:firstRowFirstColumn="0" w:firstRowLastColumn="0" w:lastRowFirstColumn="0" w:lastRowLastColumn="0"/>
            </w:pPr>
            <w:r w:rsidRPr="0081122C">
              <w:rPr>
                <w:noProof/>
              </w:rPr>
              <w:drawing>
                <wp:inline distT="0" distB="0" distL="0" distR="0" wp14:anchorId="1F247C6C" wp14:editId="5E645CF6">
                  <wp:extent cx="2999232" cy="246698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024141" cy="2487471"/>
                          </a:xfrm>
                          <a:prstGeom prst="rect">
                            <a:avLst/>
                          </a:prstGeom>
                        </pic:spPr>
                      </pic:pic>
                    </a:graphicData>
                  </a:graphic>
                </wp:inline>
              </w:drawing>
            </w:r>
          </w:p>
        </w:tc>
        <w:tc>
          <w:tcPr>
            <w:tcW w:w="1134" w:type="dxa"/>
          </w:tcPr>
          <w:p w14:paraId="00EE3363" w14:textId="01E62C91" w:rsidR="00BF1F58" w:rsidRDefault="00A000BA" w:rsidP="00B817F9">
            <w:pPr>
              <w:cnfStyle w:val="000000100000" w:firstRow="0" w:lastRow="0" w:firstColumn="0" w:lastColumn="0" w:oddVBand="0" w:evenVBand="0" w:oddHBand="1" w:evenHBand="0" w:firstRowFirstColumn="0" w:firstRowLastColumn="0" w:lastRowFirstColumn="0" w:lastRowLastColumn="0"/>
            </w:pPr>
            <w:r w:rsidRPr="00050BD0">
              <w:rPr>
                <w:color w:val="549E39" w:themeColor="accent1"/>
              </w:rPr>
              <w:t>Success</w:t>
            </w:r>
          </w:p>
        </w:tc>
        <w:tc>
          <w:tcPr>
            <w:tcW w:w="3347" w:type="dxa"/>
          </w:tcPr>
          <w:p w14:paraId="4D3613A9" w14:textId="2D9D6E74" w:rsidR="00BF1F58" w:rsidRDefault="0046273A" w:rsidP="00B817F9">
            <w:pPr>
              <w:cnfStyle w:val="000000100000" w:firstRow="0" w:lastRow="0" w:firstColumn="0" w:lastColumn="0" w:oddVBand="0" w:evenVBand="0" w:oddHBand="1" w:evenHBand="0" w:firstRowFirstColumn="0" w:firstRowLastColumn="0" w:lastRowFirstColumn="0" w:lastRowLastColumn="0"/>
            </w:pPr>
            <w:r>
              <w:t>The main function of the website is to allow users to create and answer questions</w:t>
            </w:r>
            <w:r w:rsidR="00210058">
              <w:t xml:space="preserve"> about biology which this form fulfils.</w:t>
            </w:r>
            <w:r w:rsidR="006C5C3C">
              <w:t xml:space="preserve"> This is the main function that starts the website </w:t>
            </w:r>
            <w:r w:rsidR="00CE55FF">
              <w:t>turning into a community. The question, once made, is then displayed on the homepage and available to be found by search.</w:t>
            </w:r>
          </w:p>
        </w:tc>
      </w:tr>
      <w:tr w:rsidR="00A30A85" w14:paraId="5CCB513F" w14:textId="77777777" w:rsidTr="00D304AA">
        <w:trPr>
          <w:trHeight w:val="268"/>
        </w:trPr>
        <w:tc>
          <w:tcPr>
            <w:cnfStyle w:val="001000000000" w:firstRow="0" w:lastRow="0" w:firstColumn="1" w:lastColumn="0" w:oddVBand="0" w:evenVBand="0" w:oddHBand="0" w:evenHBand="0" w:firstRowFirstColumn="0" w:firstRowLastColumn="0" w:lastRowFirstColumn="0" w:lastRowLastColumn="0"/>
            <w:tcW w:w="2562" w:type="dxa"/>
          </w:tcPr>
          <w:p w14:paraId="706D8B75" w14:textId="77777777" w:rsidR="00BF1F58" w:rsidRDefault="00210058" w:rsidP="00210058">
            <w:pPr>
              <w:jc w:val="center"/>
              <w:rPr>
                <w:b w:val="0"/>
                <w:bCs w:val="0"/>
              </w:rPr>
            </w:pPr>
            <w:r>
              <w:t>2</w:t>
            </w:r>
          </w:p>
          <w:p w14:paraId="358BE9A9" w14:textId="77777777" w:rsidR="00D304AA" w:rsidRPr="00D304AA" w:rsidRDefault="00D304AA" w:rsidP="00D304AA">
            <w:pPr>
              <w:jc w:val="center"/>
              <w:rPr>
                <w:rFonts w:asciiTheme="minorHAnsi" w:hAnsiTheme="minorHAnsi"/>
                <w:b w:val="0"/>
                <w:bCs w:val="0"/>
                <w:i/>
                <w:iCs/>
                <w:szCs w:val="22"/>
              </w:rPr>
            </w:pPr>
            <w:r w:rsidRPr="00D304AA">
              <w:rPr>
                <w:rFonts w:asciiTheme="minorHAnsi" w:hAnsiTheme="minorHAnsi"/>
                <w:b w:val="0"/>
                <w:bCs w:val="0"/>
                <w:i/>
                <w:iCs/>
                <w:szCs w:val="22"/>
              </w:rPr>
              <w:t>A way to put forward solutions to questions asked for all users so that you can interact with the website.</w:t>
            </w:r>
          </w:p>
          <w:p w14:paraId="538FD06F" w14:textId="77777777" w:rsidR="00D304AA" w:rsidRPr="00BB6411" w:rsidRDefault="00D304AA" w:rsidP="00D304AA">
            <w:pPr>
              <w:pStyle w:val="ListParagraph"/>
              <w:rPr>
                <w:rFonts w:asciiTheme="minorHAnsi" w:hAnsiTheme="minorHAnsi"/>
                <w:szCs w:val="22"/>
              </w:rPr>
            </w:pPr>
          </w:p>
          <w:p w14:paraId="5E8DB75C" w14:textId="3CC86F95" w:rsidR="00D304AA" w:rsidRDefault="00D304AA" w:rsidP="00210058">
            <w:pPr>
              <w:jc w:val="center"/>
            </w:pPr>
          </w:p>
        </w:tc>
        <w:tc>
          <w:tcPr>
            <w:tcW w:w="4678" w:type="dxa"/>
          </w:tcPr>
          <w:p w14:paraId="7DC01ABC" w14:textId="3DACAFC1" w:rsidR="00BF1F58" w:rsidRDefault="00B732FF" w:rsidP="00B817F9">
            <w:pPr>
              <w:cnfStyle w:val="000000000000" w:firstRow="0" w:lastRow="0" w:firstColumn="0" w:lastColumn="0" w:oddVBand="0" w:evenVBand="0" w:oddHBand="0" w:evenHBand="0" w:firstRowFirstColumn="0" w:firstRowLastColumn="0" w:lastRowFirstColumn="0" w:lastRowLastColumn="0"/>
            </w:pPr>
            <w:r w:rsidRPr="00B732FF">
              <w:rPr>
                <w:noProof/>
              </w:rPr>
              <w:drawing>
                <wp:inline distT="0" distB="0" distL="0" distR="0" wp14:anchorId="24DF500A" wp14:editId="33EDC43A">
                  <wp:extent cx="3364992" cy="2986603"/>
                  <wp:effectExtent l="0" t="0" r="6985" b="444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370547" cy="2991533"/>
                          </a:xfrm>
                          <a:prstGeom prst="rect">
                            <a:avLst/>
                          </a:prstGeom>
                        </pic:spPr>
                      </pic:pic>
                    </a:graphicData>
                  </a:graphic>
                </wp:inline>
              </w:drawing>
            </w:r>
          </w:p>
        </w:tc>
        <w:tc>
          <w:tcPr>
            <w:tcW w:w="1134" w:type="dxa"/>
          </w:tcPr>
          <w:p w14:paraId="4DCEA817" w14:textId="18C841C0" w:rsidR="00BF1F58" w:rsidRDefault="00D7644C" w:rsidP="00B817F9">
            <w:pPr>
              <w:cnfStyle w:val="000000000000" w:firstRow="0" w:lastRow="0" w:firstColumn="0" w:lastColumn="0" w:oddVBand="0" w:evenVBand="0" w:oddHBand="0" w:evenHBand="0" w:firstRowFirstColumn="0" w:firstRowLastColumn="0" w:lastRowFirstColumn="0" w:lastRowLastColumn="0"/>
            </w:pPr>
            <w:r w:rsidRPr="00050BD0">
              <w:rPr>
                <w:color w:val="549E39" w:themeColor="accent1"/>
              </w:rPr>
              <w:t>Success</w:t>
            </w:r>
          </w:p>
        </w:tc>
        <w:tc>
          <w:tcPr>
            <w:tcW w:w="3347" w:type="dxa"/>
          </w:tcPr>
          <w:p w14:paraId="0C1355B2" w14:textId="745F31C3" w:rsidR="00BF1F58" w:rsidRDefault="004C225F" w:rsidP="00B817F9">
            <w:pPr>
              <w:cnfStyle w:val="000000000000" w:firstRow="0" w:lastRow="0" w:firstColumn="0" w:lastColumn="0" w:oddVBand="0" w:evenVBand="0" w:oddHBand="0" w:evenHBand="0" w:firstRowFirstColumn="0" w:firstRowLastColumn="0" w:lastRowFirstColumn="0" w:lastRowLastColumn="0"/>
            </w:pPr>
            <w:r>
              <w:t>This allows users to answer questions that have been asked making the site feel more active and like a web community.</w:t>
            </w:r>
            <w:r w:rsidR="00D503AB">
              <w:t xml:space="preserve"> Users can interact with each other and work together to solve questions.</w:t>
            </w:r>
          </w:p>
        </w:tc>
      </w:tr>
      <w:tr w:rsidR="00A30A85" w14:paraId="49D900A4" w14:textId="77777777" w:rsidTr="00D304A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562" w:type="dxa"/>
          </w:tcPr>
          <w:p w14:paraId="429B81B6" w14:textId="77777777" w:rsidR="00C30B65" w:rsidRDefault="00210058" w:rsidP="00210058">
            <w:pPr>
              <w:jc w:val="center"/>
              <w:rPr>
                <w:b w:val="0"/>
                <w:bCs w:val="0"/>
              </w:rPr>
            </w:pPr>
            <w:r>
              <w:t>3</w:t>
            </w:r>
          </w:p>
          <w:p w14:paraId="62CC0545" w14:textId="69B34EE5" w:rsidR="00D304AA" w:rsidRPr="00D304AA" w:rsidRDefault="00D304AA" w:rsidP="00D304AA">
            <w:pPr>
              <w:jc w:val="center"/>
              <w:rPr>
                <w:rFonts w:asciiTheme="minorHAnsi" w:hAnsiTheme="minorHAnsi"/>
                <w:b w:val="0"/>
                <w:bCs w:val="0"/>
                <w:i/>
                <w:iCs/>
                <w:szCs w:val="22"/>
              </w:rPr>
            </w:pPr>
            <w:r w:rsidRPr="00D304AA">
              <w:rPr>
                <w:rFonts w:asciiTheme="minorHAnsi" w:hAnsiTheme="minorHAnsi"/>
                <w:b w:val="0"/>
                <w:bCs w:val="0"/>
                <w:i/>
                <w:iCs/>
                <w:szCs w:val="22"/>
              </w:rPr>
              <w:t>A way to upvote and down vote questions and answers so that they can be organised to where the answers with more upvotes are shown first.</w:t>
            </w:r>
          </w:p>
          <w:p w14:paraId="61921B57" w14:textId="127C38CB" w:rsidR="00D304AA" w:rsidRDefault="00D304AA" w:rsidP="00210058">
            <w:pPr>
              <w:jc w:val="center"/>
            </w:pPr>
          </w:p>
        </w:tc>
        <w:tc>
          <w:tcPr>
            <w:tcW w:w="4678" w:type="dxa"/>
          </w:tcPr>
          <w:p w14:paraId="58AD23C8" w14:textId="77777777" w:rsidR="00EC0628" w:rsidRDefault="00EC0628" w:rsidP="00B817F9">
            <w:pPr>
              <w:cnfStyle w:val="000000100000" w:firstRow="0" w:lastRow="0" w:firstColumn="0" w:lastColumn="0" w:oddVBand="0" w:evenVBand="0" w:oddHBand="1" w:evenHBand="0" w:firstRowFirstColumn="0" w:firstRowLastColumn="0" w:lastRowFirstColumn="0" w:lastRowLastColumn="0"/>
            </w:pPr>
          </w:p>
          <w:p w14:paraId="656AD5C1" w14:textId="77777777" w:rsidR="00EC0628" w:rsidRDefault="00EC0628" w:rsidP="00B817F9">
            <w:pPr>
              <w:cnfStyle w:val="000000100000" w:firstRow="0" w:lastRow="0" w:firstColumn="0" w:lastColumn="0" w:oddVBand="0" w:evenVBand="0" w:oddHBand="1" w:evenHBand="0" w:firstRowFirstColumn="0" w:firstRowLastColumn="0" w:lastRowFirstColumn="0" w:lastRowLastColumn="0"/>
            </w:pPr>
          </w:p>
          <w:p w14:paraId="1A701147" w14:textId="77777777" w:rsidR="00EC0628" w:rsidRDefault="00EC0628" w:rsidP="00B817F9">
            <w:pPr>
              <w:cnfStyle w:val="000000100000" w:firstRow="0" w:lastRow="0" w:firstColumn="0" w:lastColumn="0" w:oddVBand="0" w:evenVBand="0" w:oddHBand="1" w:evenHBand="0" w:firstRowFirstColumn="0" w:firstRowLastColumn="0" w:lastRowFirstColumn="0" w:lastRowLastColumn="0"/>
            </w:pPr>
          </w:p>
          <w:p w14:paraId="1836CF08" w14:textId="77777777" w:rsidR="00EC0628" w:rsidRDefault="00EC0628" w:rsidP="00B817F9">
            <w:pPr>
              <w:cnfStyle w:val="000000100000" w:firstRow="0" w:lastRow="0" w:firstColumn="0" w:lastColumn="0" w:oddVBand="0" w:evenVBand="0" w:oddHBand="1" w:evenHBand="0" w:firstRowFirstColumn="0" w:firstRowLastColumn="0" w:lastRowFirstColumn="0" w:lastRowLastColumn="0"/>
            </w:pPr>
          </w:p>
          <w:p w14:paraId="6D9CEE70" w14:textId="77777777" w:rsidR="00EC0628" w:rsidRDefault="00EC0628" w:rsidP="00B817F9">
            <w:pPr>
              <w:cnfStyle w:val="000000100000" w:firstRow="0" w:lastRow="0" w:firstColumn="0" w:lastColumn="0" w:oddVBand="0" w:evenVBand="0" w:oddHBand="1" w:evenHBand="0" w:firstRowFirstColumn="0" w:firstRowLastColumn="0" w:lastRowFirstColumn="0" w:lastRowLastColumn="0"/>
            </w:pPr>
          </w:p>
          <w:p w14:paraId="3D2FBB96" w14:textId="38743B25" w:rsidR="00C30B65" w:rsidRPr="00EC0628" w:rsidRDefault="00521079" w:rsidP="00EC0628">
            <w:pPr>
              <w:jc w:val="center"/>
              <w:cnfStyle w:val="000000100000" w:firstRow="0" w:lastRow="0" w:firstColumn="0" w:lastColumn="0" w:oddVBand="0" w:evenVBand="0" w:oddHBand="1" w:evenHBand="0" w:firstRowFirstColumn="0" w:firstRowLastColumn="0" w:lastRowFirstColumn="0" w:lastRowLastColumn="0"/>
              <w:rPr>
                <w:b/>
                <w:bCs/>
              </w:rPr>
            </w:pPr>
            <w:r w:rsidRPr="00EC0628">
              <w:rPr>
                <w:b/>
                <w:bCs/>
              </w:rPr>
              <w:t>This criterion</w:t>
            </w:r>
            <w:r w:rsidR="00D7644C" w:rsidRPr="00EC0628">
              <w:rPr>
                <w:b/>
                <w:bCs/>
              </w:rPr>
              <w:t xml:space="preserve"> was not met</w:t>
            </w:r>
            <w:r w:rsidRPr="00EC0628">
              <w:rPr>
                <w:b/>
                <w:bCs/>
              </w:rPr>
              <w:t>.</w:t>
            </w:r>
          </w:p>
        </w:tc>
        <w:tc>
          <w:tcPr>
            <w:tcW w:w="1134" w:type="dxa"/>
          </w:tcPr>
          <w:p w14:paraId="6B3C414E" w14:textId="3F7DA2F1" w:rsidR="00C30B65" w:rsidRDefault="00E02DE7" w:rsidP="00B817F9">
            <w:pPr>
              <w:cnfStyle w:val="000000100000" w:firstRow="0" w:lastRow="0" w:firstColumn="0" w:lastColumn="0" w:oddVBand="0" w:evenVBand="0" w:oddHBand="1" w:evenHBand="0" w:firstRowFirstColumn="0" w:firstRowLastColumn="0" w:lastRowFirstColumn="0" w:lastRowLastColumn="0"/>
            </w:pPr>
            <w:r w:rsidRPr="00050BD0">
              <w:rPr>
                <w:color w:val="FF0000"/>
              </w:rPr>
              <w:t>Failure</w:t>
            </w:r>
          </w:p>
        </w:tc>
        <w:tc>
          <w:tcPr>
            <w:tcW w:w="3347" w:type="dxa"/>
          </w:tcPr>
          <w:p w14:paraId="01A2490C" w14:textId="3EC00C0F" w:rsidR="00C30B65" w:rsidRDefault="00A30A85" w:rsidP="00B817F9">
            <w:pPr>
              <w:cnfStyle w:val="000000100000" w:firstRow="0" w:lastRow="0" w:firstColumn="0" w:lastColumn="0" w:oddVBand="0" w:evenVBand="0" w:oddHBand="1" w:evenHBand="0" w:firstRowFirstColumn="0" w:firstRowLastColumn="0" w:lastRowFirstColumn="0" w:lastRowLastColumn="0"/>
            </w:pPr>
            <w:r>
              <w:t xml:space="preserve">I was not able to implement the upvote and downvote functionality of the questions. This because I </w:t>
            </w:r>
            <w:r w:rsidR="00050BD0">
              <w:t>couldn’t</w:t>
            </w:r>
            <w:r>
              <w:t xml:space="preserve"> link </w:t>
            </w:r>
            <w:r w:rsidR="00050BD0">
              <w:t>a working button to the points field to my Question class</w:t>
            </w:r>
            <w:r w:rsidR="00367764">
              <w:t xml:space="preserve"> in the time I was given to complete development</w:t>
            </w:r>
            <w:r w:rsidR="00050BD0">
              <w:t>.</w:t>
            </w:r>
          </w:p>
        </w:tc>
      </w:tr>
      <w:tr w:rsidR="00A30A85" w14:paraId="41B7E438" w14:textId="77777777" w:rsidTr="00D304AA">
        <w:trPr>
          <w:trHeight w:val="279"/>
        </w:trPr>
        <w:tc>
          <w:tcPr>
            <w:cnfStyle w:val="001000000000" w:firstRow="0" w:lastRow="0" w:firstColumn="1" w:lastColumn="0" w:oddVBand="0" w:evenVBand="0" w:oddHBand="0" w:evenHBand="0" w:firstRowFirstColumn="0" w:firstRowLastColumn="0" w:lastRowFirstColumn="0" w:lastRowLastColumn="0"/>
            <w:tcW w:w="2562" w:type="dxa"/>
          </w:tcPr>
          <w:p w14:paraId="18FAEF27" w14:textId="77777777" w:rsidR="00BF1F58" w:rsidRDefault="00210058" w:rsidP="00210058">
            <w:pPr>
              <w:jc w:val="center"/>
              <w:rPr>
                <w:b w:val="0"/>
                <w:bCs w:val="0"/>
              </w:rPr>
            </w:pPr>
            <w:r>
              <w:t>4</w:t>
            </w:r>
          </w:p>
          <w:p w14:paraId="6DB562D6" w14:textId="77777777" w:rsidR="00D304AA" w:rsidRPr="00D304AA" w:rsidRDefault="00D304AA" w:rsidP="00D304AA">
            <w:pPr>
              <w:jc w:val="center"/>
              <w:rPr>
                <w:rFonts w:asciiTheme="minorHAnsi" w:hAnsiTheme="minorHAnsi"/>
                <w:b w:val="0"/>
                <w:bCs w:val="0"/>
                <w:i/>
                <w:iCs/>
                <w:szCs w:val="22"/>
              </w:rPr>
            </w:pPr>
            <w:r w:rsidRPr="00D304AA">
              <w:rPr>
                <w:rFonts w:asciiTheme="minorHAnsi" w:hAnsiTheme="minorHAnsi"/>
                <w:b w:val="0"/>
                <w:bCs w:val="0"/>
                <w:i/>
                <w:iCs/>
                <w:szCs w:val="22"/>
              </w:rPr>
              <w:t>Working and able to run in any browser.</w:t>
            </w:r>
          </w:p>
          <w:p w14:paraId="7EF8D7F1" w14:textId="0EB6E1A3" w:rsidR="00D304AA" w:rsidRDefault="00D304AA" w:rsidP="00210058">
            <w:pPr>
              <w:jc w:val="center"/>
            </w:pPr>
          </w:p>
        </w:tc>
        <w:tc>
          <w:tcPr>
            <w:tcW w:w="4678" w:type="dxa"/>
          </w:tcPr>
          <w:p w14:paraId="2B8134A2" w14:textId="0D72B832" w:rsidR="00BF1F58" w:rsidRDefault="00521079" w:rsidP="00B817F9">
            <w:pPr>
              <w:cnfStyle w:val="000000000000" w:firstRow="0" w:lastRow="0" w:firstColumn="0" w:lastColumn="0" w:oddVBand="0" w:evenVBand="0" w:oddHBand="0" w:evenHBand="0" w:firstRowFirstColumn="0" w:firstRowLastColumn="0" w:lastRowFirstColumn="0" w:lastRowLastColumn="0"/>
            </w:pPr>
            <w:r>
              <w:t>No evidence required, check justification.</w:t>
            </w:r>
          </w:p>
        </w:tc>
        <w:tc>
          <w:tcPr>
            <w:tcW w:w="1134" w:type="dxa"/>
          </w:tcPr>
          <w:p w14:paraId="16CCFCE7" w14:textId="592403BF" w:rsidR="00BF1F58" w:rsidRDefault="00E02DE7" w:rsidP="00B817F9">
            <w:pPr>
              <w:cnfStyle w:val="000000000000" w:firstRow="0" w:lastRow="0" w:firstColumn="0" w:lastColumn="0" w:oddVBand="0" w:evenVBand="0" w:oddHBand="0" w:evenHBand="0" w:firstRowFirstColumn="0" w:firstRowLastColumn="0" w:lastRowFirstColumn="0" w:lastRowLastColumn="0"/>
            </w:pPr>
            <w:r w:rsidRPr="00050BD0">
              <w:rPr>
                <w:color w:val="549E39" w:themeColor="accent1"/>
              </w:rPr>
              <w:t>Success</w:t>
            </w:r>
          </w:p>
        </w:tc>
        <w:tc>
          <w:tcPr>
            <w:tcW w:w="3347" w:type="dxa"/>
          </w:tcPr>
          <w:p w14:paraId="510ED96C" w14:textId="0BE8D9B2" w:rsidR="00BF1F58" w:rsidRDefault="00D27F54" w:rsidP="00B817F9">
            <w:pPr>
              <w:cnfStyle w:val="000000000000" w:firstRow="0" w:lastRow="0" w:firstColumn="0" w:lastColumn="0" w:oddVBand="0" w:evenVBand="0" w:oddHBand="0" w:evenHBand="0" w:firstRowFirstColumn="0" w:firstRowLastColumn="0" w:lastRowFirstColumn="0" w:lastRowLastColumn="0"/>
            </w:pPr>
            <w:r>
              <w:t xml:space="preserve">The website </w:t>
            </w:r>
            <w:r w:rsidR="00F36758">
              <w:t>can</w:t>
            </w:r>
            <w:r>
              <w:t xml:space="preserve"> run on any browser as long as the server is on</w:t>
            </w:r>
            <w:r w:rsidR="00F36758">
              <w:t xml:space="preserve">. This is possible because the actual rendering </w:t>
            </w:r>
            <w:r w:rsidR="00133AC3">
              <w:t xml:space="preserve">of the website is done using HTML which can </w:t>
            </w:r>
            <w:r w:rsidR="00133AC3">
              <w:lastRenderedPageBreak/>
              <w:t>be run on all common browsers like Chrome, Edge, Firefox, Opera, etc.</w:t>
            </w:r>
          </w:p>
        </w:tc>
      </w:tr>
      <w:tr w:rsidR="00A30A85" w14:paraId="53EA7D65" w14:textId="77777777" w:rsidTr="00D304A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562" w:type="dxa"/>
          </w:tcPr>
          <w:p w14:paraId="73F2DB21" w14:textId="77777777" w:rsidR="00C30B65" w:rsidRDefault="00210058" w:rsidP="00210058">
            <w:pPr>
              <w:jc w:val="center"/>
              <w:rPr>
                <w:b w:val="0"/>
                <w:bCs w:val="0"/>
              </w:rPr>
            </w:pPr>
            <w:r>
              <w:lastRenderedPageBreak/>
              <w:t>5</w:t>
            </w:r>
          </w:p>
          <w:p w14:paraId="35C0A774" w14:textId="11A46813" w:rsidR="00D304AA" w:rsidRPr="00D304AA" w:rsidRDefault="00D304AA" w:rsidP="00210058">
            <w:pPr>
              <w:jc w:val="center"/>
              <w:rPr>
                <w:b w:val="0"/>
                <w:bCs w:val="0"/>
                <w:i/>
                <w:iCs/>
              </w:rPr>
            </w:pPr>
            <w:r w:rsidRPr="00D304AA">
              <w:rPr>
                <w:rFonts w:asciiTheme="minorHAnsi" w:hAnsiTheme="minorHAnsi"/>
                <w:b w:val="0"/>
                <w:bCs w:val="0"/>
                <w:i/>
                <w:iCs/>
                <w:szCs w:val="22"/>
              </w:rPr>
              <w:t xml:space="preserve">A search bar where you </w:t>
            </w:r>
            <w:r w:rsidR="00D637BD" w:rsidRPr="00D304AA">
              <w:rPr>
                <w:rFonts w:asciiTheme="minorHAnsi" w:hAnsiTheme="minorHAnsi"/>
                <w:b w:val="0"/>
                <w:bCs w:val="0"/>
                <w:i/>
                <w:iCs/>
                <w:szCs w:val="22"/>
              </w:rPr>
              <w:t>can</w:t>
            </w:r>
            <w:r w:rsidRPr="00D304AA">
              <w:rPr>
                <w:rFonts w:asciiTheme="minorHAnsi" w:hAnsiTheme="minorHAnsi"/>
                <w:b w:val="0"/>
                <w:bCs w:val="0"/>
                <w:i/>
                <w:iCs/>
                <w:szCs w:val="22"/>
              </w:rPr>
              <w:t xml:space="preserve"> search and sort through </w:t>
            </w:r>
            <w:r w:rsidR="0004563D" w:rsidRPr="00D304AA">
              <w:rPr>
                <w:rFonts w:asciiTheme="minorHAnsi" w:hAnsiTheme="minorHAnsi"/>
                <w:b w:val="0"/>
                <w:bCs w:val="0"/>
                <w:i/>
                <w:iCs/>
                <w:szCs w:val="22"/>
              </w:rPr>
              <w:t>all</w:t>
            </w:r>
            <w:r w:rsidRPr="00D304AA">
              <w:rPr>
                <w:rFonts w:asciiTheme="minorHAnsi" w:hAnsiTheme="minorHAnsi"/>
                <w:b w:val="0"/>
                <w:bCs w:val="0"/>
                <w:i/>
                <w:iCs/>
                <w:szCs w:val="22"/>
              </w:rPr>
              <w:t xml:space="preserve"> the questions or topics in the websites database</w:t>
            </w:r>
          </w:p>
        </w:tc>
        <w:tc>
          <w:tcPr>
            <w:tcW w:w="4678" w:type="dxa"/>
          </w:tcPr>
          <w:p w14:paraId="3AE4D1DA" w14:textId="7958965A" w:rsidR="00C30B65" w:rsidRDefault="008A2CEC" w:rsidP="00B817F9">
            <w:pPr>
              <w:cnfStyle w:val="000000100000" w:firstRow="0" w:lastRow="0" w:firstColumn="0" w:lastColumn="0" w:oddVBand="0" w:evenVBand="0" w:oddHBand="1" w:evenHBand="0" w:firstRowFirstColumn="0" w:firstRowLastColumn="0" w:lastRowFirstColumn="0" w:lastRowLastColumn="0"/>
            </w:pPr>
            <w:r w:rsidRPr="008A2CEC">
              <w:rPr>
                <w:noProof/>
              </w:rPr>
              <w:drawing>
                <wp:inline distT="0" distB="0" distL="0" distR="0" wp14:anchorId="568CFCEB" wp14:editId="79CFB7E2">
                  <wp:extent cx="2857899" cy="60015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857899" cy="600159"/>
                          </a:xfrm>
                          <a:prstGeom prst="rect">
                            <a:avLst/>
                          </a:prstGeom>
                        </pic:spPr>
                      </pic:pic>
                    </a:graphicData>
                  </a:graphic>
                </wp:inline>
              </w:drawing>
            </w:r>
          </w:p>
        </w:tc>
        <w:tc>
          <w:tcPr>
            <w:tcW w:w="1134" w:type="dxa"/>
          </w:tcPr>
          <w:p w14:paraId="77536153" w14:textId="1BACAEA2" w:rsidR="00C30B65" w:rsidRDefault="00E02DE7" w:rsidP="00B817F9">
            <w:pPr>
              <w:cnfStyle w:val="000000100000" w:firstRow="0" w:lastRow="0" w:firstColumn="0" w:lastColumn="0" w:oddVBand="0" w:evenVBand="0" w:oddHBand="1" w:evenHBand="0" w:firstRowFirstColumn="0" w:firstRowLastColumn="0" w:lastRowFirstColumn="0" w:lastRowLastColumn="0"/>
            </w:pPr>
            <w:r w:rsidRPr="00050BD0">
              <w:rPr>
                <w:color w:val="549E39" w:themeColor="accent1"/>
              </w:rPr>
              <w:t>Success</w:t>
            </w:r>
          </w:p>
        </w:tc>
        <w:tc>
          <w:tcPr>
            <w:tcW w:w="3347" w:type="dxa"/>
          </w:tcPr>
          <w:p w14:paraId="54C991C8" w14:textId="322B3FCD" w:rsidR="00C30B65" w:rsidRDefault="00C93269" w:rsidP="00B817F9">
            <w:pPr>
              <w:cnfStyle w:val="000000100000" w:firstRow="0" w:lastRow="0" w:firstColumn="0" w:lastColumn="0" w:oddVBand="0" w:evenVBand="0" w:oddHBand="1" w:evenHBand="0" w:firstRowFirstColumn="0" w:firstRowLastColumn="0" w:lastRowFirstColumn="0" w:lastRowLastColumn="0"/>
            </w:pPr>
            <w:r>
              <w:t>Gives users easier access to all the questions in the database.</w:t>
            </w:r>
            <w:r w:rsidR="008D4207">
              <w:t xml:space="preserve"> Quicker than scrolling through the homepage.</w:t>
            </w:r>
          </w:p>
        </w:tc>
      </w:tr>
      <w:tr w:rsidR="00A30A85" w14:paraId="43543437" w14:textId="77777777" w:rsidTr="00D304AA">
        <w:trPr>
          <w:trHeight w:val="268"/>
        </w:trPr>
        <w:tc>
          <w:tcPr>
            <w:cnfStyle w:val="001000000000" w:firstRow="0" w:lastRow="0" w:firstColumn="1" w:lastColumn="0" w:oddVBand="0" w:evenVBand="0" w:oddHBand="0" w:evenHBand="0" w:firstRowFirstColumn="0" w:firstRowLastColumn="0" w:lastRowFirstColumn="0" w:lastRowLastColumn="0"/>
            <w:tcW w:w="2562" w:type="dxa"/>
          </w:tcPr>
          <w:p w14:paraId="2326F497" w14:textId="77777777" w:rsidR="00C30B65" w:rsidRDefault="00210058" w:rsidP="00210058">
            <w:pPr>
              <w:jc w:val="center"/>
              <w:rPr>
                <w:b w:val="0"/>
                <w:bCs w:val="0"/>
              </w:rPr>
            </w:pPr>
            <w:r>
              <w:t>6</w:t>
            </w:r>
          </w:p>
          <w:p w14:paraId="28821422" w14:textId="77777777" w:rsidR="00D304AA" w:rsidRPr="00D304AA" w:rsidRDefault="00D304AA" w:rsidP="00D304AA">
            <w:pPr>
              <w:jc w:val="center"/>
              <w:rPr>
                <w:rFonts w:asciiTheme="minorHAnsi" w:hAnsiTheme="minorHAnsi"/>
                <w:b w:val="0"/>
                <w:bCs w:val="0"/>
                <w:i/>
                <w:iCs/>
                <w:szCs w:val="22"/>
              </w:rPr>
            </w:pPr>
            <w:r w:rsidRPr="00D304AA">
              <w:rPr>
                <w:rFonts w:asciiTheme="minorHAnsi" w:hAnsiTheme="minorHAnsi"/>
                <w:b w:val="0"/>
                <w:bCs w:val="0"/>
                <w:i/>
                <w:iCs/>
                <w:szCs w:val="22"/>
              </w:rPr>
              <w:t>A toolbar at the top of the website where there are links to different parts of the website which makes traversing the website easier.</w:t>
            </w:r>
          </w:p>
          <w:p w14:paraId="4B317D7A" w14:textId="27953BE1" w:rsidR="00D304AA" w:rsidRDefault="00D304AA" w:rsidP="00210058">
            <w:pPr>
              <w:jc w:val="center"/>
            </w:pPr>
          </w:p>
        </w:tc>
        <w:tc>
          <w:tcPr>
            <w:tcW w:w="4678" w:type="dxa"/>
          </w:tcPr>
          <w:p w14:paraId="44A7944D" w14:textId="17F427FA" w:rsidR="00C30B65" w:rsidRDefault="00E02DE7" w:rsidP="00B817F9">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CAE6290" wp14:editId="7F2DF4F5">
                  <wp:extent cx="3572620" cy="314554"/>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3">
                            <a:extLst>
                              <a:ext uri="{28A0092B-C50C-407E-A947-70E740481C1C}">
                                <a14:useLocalDpi xmlns:a14="http://schemas.microsoft.com/office/drawing/2010/main" val="0"/>
                              </a:ext>
                            </a:extLst>
                          </a:blip>
                          <a:srcRect l="29322" r="2585" b="18972"/>
                          <a:stretch/>
                        </pic:blipFill>
                        <pic:spPr bwMode="auto">
                          <a:xfrm>
                            <a:off x="0" y="0"/>
                            <a:ext cx="3703511" cy="3260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134" w:type="dxa"/>
          </w:tcPr>
          <w:p w14:paraId="6BF125C9" w14:textId="7C10B6D6" w:rsidR="00C30B65" w:rsidRDefault="009E079B" w:rsidP="00B817F9">
            <w:pPr>
              <w:cnfStyle w:val="000000000000" w:firstRow="0" w:lastRow="0" w:firstColumn="0" w:lastColumn="0" w:oddVBand="0" w:evenVBand="0" w:oddHBand="0" w:evenHBand="0" w:firstRowFirstColumn="0" w:firstRowLastColumn="0" w:lastRowFirstColumn="0" w:lastRowLastColumn="0"/>
            </w:pPr>
            <w:r w:rsidRPr="00050BD0">
              <w:rPr>
                <w:color w:val="549E39" w:themeColor="accent1"/>
              </w:rPr>
              <w:t>Success</w:t>
            </w:r>
          </w:p>
        </w:tc>
        <w:tc>
          <w:tcPr>
            <w:tcW w:w="3347" w:type="dxa"/>
          </w:tcPr>
          <w:p w14:paraId="1D438BBB" w14:textId="43CCFE5B" w:rsidR="00C30B65" w:rsidRDefault="00DE53A9" w:rsidP="00B817F9">
            <w:pPr>
              <w:cnfStyle w:val="000000000000" w:firstRow="0" w:lastRow="0" w:firstColumn="0" w:lastColumn="0" w:oddVBand="0" w:evenVBand="0" w:oddHBand="0" w:evenHBand="0" w:firstRowFirstColumn="0" w:firstRowLastColumn="0" w:lastRowFirstColumn="0" w:lastRowLastColumn="0"/>
            </w:pPr>
            <w:r>
              <w:t xml:space="preserve">Makes traversing the website easier for users since there are clear buttons leading to subsequent </w:t>
            </w:r>
            <w:r w:rsidR="00A14B8C">
              <w:t>pages. Increase usability.</w:t>
            </w:r>
          </w:p>
        </w:tc>
      </w:tr>
      <w:tr w:rsidR="00A30A85" w14:paraId="644BB062" w14:textId="77777777" w:rsidTr="00D304A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562" w:type="dxa"/>
          </w:tcPr>
          <w:p w14:paraId="759ED072" w14:textId="77777777" w:rsidR="00210058" w:rsidRDefault="00210058" w:rsidP="00210058">
            <w:pPr>
              <w:jc w:val="center"/>
              <w:rPr>
                <w:b w:val="0"/>
                <w:bCs w:val="0"/>
              </w:rPr>
            </w:pPr>
            <w:r>
              <w:t>7</w:t>
            </w:r>
          </w:p>
          <w:p w14:paraId="68AF8FD0" w14:textId="77777777" w:rsidR="00D304AA" w:rsidRPr="00D304AA" w:rsidRDefault="00D304AA" w:rsidP="00D304AA">
            <w:pPr>
              <w:jc w:val="center"/>
              <w:rPr>
                <w:rFonts w:asciiTheme="minorHAnsi" w:hAnsiTheme="minorHAnsi"/>
                <w:b w:val="0"/>
                <w:bCs w:val="0"/>
                <w:i/>
                <w:iCs/>
                <w:szCs w:val="22"/>
              </w:rPr>
            </w:pPr>
            <w:r w:rsidRPr="00D304AA">
              <w:rPr>
                <w:rFonts w:asciiTheme="minorHAnsi" w:hAnsiTheme="minorHAnsi"/>
                <w:b w:val="0"/>
                <w:bCs w:val="0"/>
                <w:i/>
                <w:iCs/>
                <w:szCs w:val="22"/>
              </w:rPr>
              <w:t>A way to create an account on the website allowing features like saving questions so that people will be more likely to use the website more often.</w:t>
            </w:r>
          </w:p>
          <w:p w14:paraId="5F0C11CD" w14:textId="02E06567" w:rsidR="00D304AA" w:rsidRDefault="00D304AA" w:rsidP="00210058">
            <w:pPr>
              <w:jc w:val="center"/>
            </w:pPr>
          </w:p>
        </w:tc>
        <w:tc>
          <w:tcPr>
            <w:tcW w:w="4678" w:type="dxa"/>
          </w:tcPr>
          <w:p w14:paraId="6D13CE38" w14:textId="58847C1F" w:rsidR="00210058" w:rsidRDefault="00A30A85" w:rsidP="00B817F9">
            <w:pPr>
              <w:cnfStyle w:val="000000100000" w:firstRow="0" w:lastRow="0" w:firstColumn="0" w:lastColumn="0" w:oddVBand="0" w:evenVBand="0" w:oddHBand="1" w:evenHBand="0" w:firstRowFirstColumn="0" w:firstRowLastColumn="0" w:lastRowFirstColumn="0" w:lastRowLastColumn="0"/>
            </w:pPr>
            <w:r w:rsidRPr="00A30A85">
              <w:rPr>
                <w:noProof/>
              </w:rPr>
              <w:drawing>
                <wp:inline distT="0" distB="0" distL="0" distR="0" wp14:anchorId="6D9AA267" wp14:editId="698D2B6A">
                  <wp:extent cx="3606393" cy="2408772"/>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t="7491"/>
                          <a:stretch/>
                        </pic:blipFill>
                        <pic:spPr bwMode="auto">
                          <a:xfrm>
                            <a:off x="0" y="0"/>
                            <a:ext cx="3642326" cy="2432772"/>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Pr>
          <w:p w14:paraId="2BDB3800" w14:textId="1256B0E3" w:rsidR="00210058" w:rsidRDefault="00A30A85" w:rsidP="00B817F9">
            <w:pPr>
              <w:cnfStyle w:val="000000100000" w:firstRow="0" w:lastRow="0" w:firstColumn="0" w:lastColumn="0" w:oddVBand="0" w:evenVBand="0" w:oddHBand="1" w:evenHBand="0" w:firstRowFirstColumn="0" w:firstRowLastColumn="0" w:lastRowFirstColumn="0" w:lastRowLastColumn="0"/>
            </w:pPr>
            <w:r w:rsidRPr="00050BD0">
              <w:rPr>
                <w:color w:val="549E39" w:themeColor="accent1"/>
              </w:rPr>
              <w:t>Success</w:t>
            </w:r>
          </w:p>
        </w:tc>
        <w:tc>
          <w:tcPr>
            <w:tcW w:w="3347" w:type="dxa"/>
          </w:tcPr>
          <w:p w14:paraId="14002302" w14:textId="357F9FA8" w:rsidR="00210058" w:rsidRDefault="00CE55FF" w:rsidP="00B817F9">
            <w:pPr>
              <w:cnfStyle w:val="000000100000" w:firstRow="0" w:lastRow="0" w:firstColumn="0" w:lastColumn="0" w:oddVBand="0" w:evenVBand="0" w:oddHBand="1" w:evenHBand="0" w:firstRowFirstColumn="0" w:firstRowLastColumn="0" w:lastRowFirstColumn="0" w:lastRowLastColumn="0"/>
            </w:pPr>
            <w:r>
              <w:t>Allows users of the website to create unique profiles that are used to save and answer questions.</w:t>
            </w:r>
          </w:p>
        </w:tc>
      </w:tr>
    </w:tbl>
    <w:p w14:paraId="669D5469" w14:textId="77777777" w:rsidR="00B817F9" w:rsidRDefault="00B817F9" w:rsidP="00B817F9"/>
    <w:p w14:paraId="6F056474" w14:textId="77777777" w:rsidR="00C6018A" w:rsidRDefault="00C6018A" w:rsidP="00B817F9"/>
    <w:p w14:paraId="1CB2AB5E" w14:textId="70412009" w:rsidR="00B817F9" w:rsidRDefault="006B158F" w:rsidP="006B158F">
      <w:pPr>
        <w:pStyle w:val="Heading2"/>
      </w:pPr>
      <w:bookmarkStart w:id="72" w:name="_Toc94820983"/>
      <w:r>
        <w:t>Solution for Unmet criteria</w:t>
      </w:r>
      <w:bookmarkEnd w:id="72"/>
    </w:p>
    <w:p w14:paraId="27BDC61A" w14:textId="40D3E4F5" w:rsidR="006B158F" w:rsidRDefault="00C00A36" w:rsidP="006B158F">
      <w:pPr>
        <w:rPr>
          <w:b/>
          <w:bCs/>
        </w:rPr>
      </w:pPr>
      <w:r w:rsidRPr="001A47EA">
        <w:rPr>
          <w:b/>
          <w:bCs/>
        </w:rPr>
        <w:t>Criterion 3</w:t>
      </w:r>
    </w:p>
    <w:p w14:paraId="7642199E" w14:textId="35712F8F" w:rsidR="001D304E" w:rsidRDefault="00621C1C" w:rsidP="001E0210">
      <w:r>
        <w:t xml:space="preserve">I was unable to create a success ranking system through upvotes and downvotes due to a strain </w:t>
      </w:r>
      <w:r w:rsidR="00323B01">
        <w:t>on</w:t>
      </w:r>
      <w:r>
        <w:t xml:space="preserve"> time </w:t>
      </w:r>
      <w:r w:rsidR="00323B01">
        <w:t xml:space="preserve">when completing the development. To successfully implement </w:t>
      </w:r>
      <w:r w:rsidR="00385A87">
        <w:t xml:space="preserve">this </w:t>
      </w:r>
      <w:r w:rsidR="002776E9">
        <w:t xml:space="preserve">feature, </w:t>
      </w:r>
      <w:r w:rsidR="00323B01">
        <w:t>I have a</w:t>
      </w:r>
      <w:r w:rsidR="002776E9">
        <w:t xml:space="preserve">n idea of how I would do it. </w:t>
      </w:r>
    </w:p>
    <w:p w14:paraId="26D45F18" w14:textId="77777777" w:rsidR="002776E9" w:rsidRDefault="002776E9" w:rsidP="001E0210"/>
    <w:p w14:paraId="04F56E26" w14:textId="306BE6A8" w:rsidR="002776E9" w:rsidRDefault="005C4D5B" w:rsidP="001E0210">
      <w:r>
        <w:t xml:space="preserve">I would need to link </w:t>
      </w:r>
      <w:r w:rsidR="00206519">
        <w:t xml:space="preserve">a button on my question page to a specific function within my </w:t>
      </w:r>
      <w:r w:rsidR="003864C1">
        <w:t>Q</w:t>
      </w:r>
      <w:r w:rsidR="00206519">
        <w:t>uestion class</w:t>
      </w:r>
      <w:r w:rsidR="003864C1">
        <w:t xml:space="preserve"> that increases the value of the points field</w:t>
      </w:r>
      <w:r w:rsidR="00B05CDE">
        <w:t xml:space="preserve"> although it is difficult to show this on the page without refreshing. To do this I would need to integrate the use of an API called “H</w:t>
      </w:r>
      <w:r w:rsidR="00D637BD">
        <w:t>TMX</w:t>
      </w:r>
      <w:r w:rsidR="00B05CDE">
        <w:t>”</w:t>
      </w:r>
      <w:r w:rsidR="004E09EE">
        <w:t xml:space="preserve"> that deals with AJAX requests, </w:t>
      </w:r>
      <w:r w:rsidR="004E09EE">
        <w:lastRenderedPageBreak/>
        <w:t>that update the page in real time. This would allow the user to upvote and downvote questions and answers seeing the effects in real time.</w:t>
      </w:r>
    </w:p>
    <w:p w14:paraId="62BCBD1C" w14:textId="77777777" w:rsidR="004E09EE" w:rsidRDefault="004E09EE" w:rsidP="001E0210"/>
    <w:p w14:paraId="379FC38A" w14:textId="4DB99D67" w:rsidR="00FE450B" w:rsidRPr="00FE450B" w:rsidRDefault="00FE450B" w:rsidP="00FE450B">
      <w:r>
        <w:t>Furthermore,</w:t>
      </w:r>
      <w:r w:rsidR="004E09EE">
        <w:t xml:space="preserve"> this would allow me to implement </w:t>
      </w:r>
      <w:r w:rsidR="00EF4F4B">
        <w:t>a system where questions are displayed by descending order depending on how many points they have. This could be effectively used to create a “trending” page</w:t>
      </w:r>
      <w:r>
        <w:t xml:space="preserve"> to show the most active and popular question at the given time.</w:t>
      </w:r>
    </w:p>
    <w:sectPr w:rsidR="00FE450B" w:rsidRPr="00FE450B" w:rsidSect="003A42B7">
      <w:headerReference w:type="default" r:id="rId120"/>
      <w:footerReference w:type="default" r:id="rId121"/>
      <w:headerReference w:type="first" r:id="rId122"/>
      <w:pgSz w:w="11906" w:h="16838"/>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0260B" w14:textId="77777777" w:rsidR="00B06090" w:rsidRDefault="00B06090" w:rsidP="003A42B7">
      <w:r>
        <w:separator/>
      </w:r>
    </w:p>
  </w:endnote>
  <w:endnote w:type="continuationSeparator" w:id="0">
    <w:p w14:paraId="16D92F5B" w14:textId="77777777" w:rsidR="00B06090" w:rsidRDefault="00B06090" w:rsidP="003A42B7">
      <w:r>
        <w:continuationSeparator/>
      </w:r>
    </w:p>
  </w:endnote>
  <w:endnote w:type="continuationNotice" w:id="1">
    <w:p w14:paraId="367B9543" w14:textId="77777777" w:rsidR="00B06090" w:rsidRDefault="00B060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1692945"/>
      <w:docPartObj>
        <w:docPartGallery w:val="Page Numbers (Bottom of Page)"/>
        <w:docPartUnique/>
      </w:docPartObj>
    </w:sdtPr>
    <w:sdtEndPr>
      <w:rPr>
        <w:noProof/>
      </w:rPr>
    </w:sdtEndPr>
    <w:sdtContent>
      <w:p w14:paraId="0E783EF3" w14:textId="77777777" w:rsidR="004C0CAD" w:rsidRDefault="004C0CAD">
        <w:pPr>
          <w:pStyle w:val="Footer"/>
        </w:pPr>
        <w:r>
          <w:fldChar w:fldCharType="begin"/>
        </w:r>
        <w:r>
          <w:instrText xml:space="preserve"> PAGE   \* MERGEFORMAT </w:instrText>
        </w:r>
        <w:r>
          <w:fldChar w:fldCharType="separate"/>
        </w:r>
        <w:r w:rsidR="006539AD">
          <w:rPr>
            <w:noProof/>
          </w:rPr>
          <w:t>24</w:t>
        </w:r>
        <w:r>
          <w:rPr>
            <w:noProof/>
          </w:rPr>
          <w:fldChar w:fldCharType="end"/>
        </w:r>
      </w:p>
    </w:sdtContent>
  </w:sdt>
  <w:p w14:paraId="3613960B" w14:textId="77777777" w:rsidR="004C0CAD" w:rsidRDefault="004C0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4DAFD" w14:textId="77777777" w:rsidR="00B06090" w:rsidRDefault="00B06090" w:rsidP="003A42B7">
      <w:r>
        <w:separator/>
      </w:r>
    </w:p>
  </w:footnote>
  <w:footnote w:type="continuationSeparator" w:id="0">
    <w:p w14:paraId="798C0853" w14:textId="77777777" w:rsidR="00B06090" w:rsidRDefault="00B06090" w:rsidP="003A42B7">
      <w:r>
        <w:continuationSeparator/>
      </w:r>
    </w:p>
  </w:footnote>
  <w:footnote w:type="continuationNotice" w:id="1">
    <w:p w14:paraId="03FA7F90" w14:textId="77777777" w:rsidR="00B06090" w:rsidRDefault="00B060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C246D" w14:textId="1A96A152" w:rsidR="004C0CAD" w:rsidRPr="003A42B7" w:rsidRDefault="0007024E" w:rsidP="003A42B7">
    <w:pPr>
      <w:pStyle w:val="Header"/>
      <w:jc w:val="center"/>
    </w:pPr>
    <w:r>
      <w:t>Django Forum</w:t>
    </w:r>
    <w:r w:rsidR="004C0CAD" w:rsidRPr="003A42B7">
      <w:t xml:space="preserve"> – Biology Q&amp;A Website</w:t>
    </w:r>
  </w:p>
  <w:p w14:paraId="734E58A3" w14:textId="77777777" w:rsidR="004C0CAD" w:rsidRDefault="004C0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EEA6A" w14:textId="77777777" w:rsidR="004C0CAD" w:rsidRDefault="004C0CAD" w:rsidP="003A42B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5291"/>
    <w:multiLevelType w:val="multilevel"/>
    <w:tmpl w:val="777090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2E35FF7"/>
    <w:multiLevelType w:val="hybridMultilevel"/>
    <w:tmpl w:val="C0A05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193971"/>
    <w:multiLevelType w:val="hybridMultilevel"/>
    <w:tmpl w:val="B3E62E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7A0BDB"/>
    <w:multiLevelType w:val="hybridMultilevel"/>
    <w:tmpl w:val="1BE6B1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B02B9D"/>
    <w:multiLevelType w:val="hybridMultilevel"/>
    <w:tmpl w:val="B2EC90B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EE15C0"/>
    <w:multiLevelType w:val="multilevel"/>
    <w:tmpl w:val="777090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C785B22"/>
    <w:multiLevelType w:val="hybridMultilevel"/>
    <w:tmpl w:val="89A625CA"/>
    <w:lvl w:ilvl="0" w:tplc="48624118">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871CC0"/>
    <w:multiLevelType w:val="hybridMultilevel"/>
    <w:tmpl w:val="7F2403A6"/>
    <w:lvl w:ilvl="0" w:tplc="FFFFFFFF">
      <w:start w:val="1"/>
      <w:numFmt w:val="decimal"/>
      <w:lvlText w:val="%1."/>
      <w:lvlJc w:val="left"/>
      <w:rPr>
        <w:rFonts w:asciiTheme="minorHAnsi" w:eastAsiaTheme="minorEastAsia" w:hAnsiTheme="minorHAnsi" w:cs="Times New Roman"/>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13E0699"/>
    <w:multiLevelType w:val="hybridMultilevel"/>
    <w:tmpl w:val="F8269144"/>
    <w:lvl w:ilvl="0" w:tplc="22E888DC">
      <w:numFmt w:val="bullet"/>
      <w:lvlText w:val="-"/>
      <w:lvlJc w:val="left"/>
      <w:pPr>
        <w:ind w:left="720" w:hanging="360"/>
      </w:pPr>
      <w:rPr>
        <w:rFonts w:ascii="Century Gothic" w:eastAsiaTheme="minorEastAsia" w:hAnsi="Century Gothic"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4A58AD"/>
    <w:multiLevelType w:val="hybridMultilevel"/>
    <w:tmpl w:val="7F2403A6"/>
    <w:lvl w:ilvl="0" w:tplc="FFFFFFFF">
      <w:start w:val="1"/>
      <w:numFmt w:val="decimal"/>
      <w:lvlText w:val="%1."/>
      <w:lvlJc w:val="left"/>
      <w:rPr>
        <w:rFonts w:asciiTheme="minorHAnsi" w:eastAsiaTheme="minorEastAsia" w:hAnsiTheme="minorHAnsi" w:cs="Times New Roman"/>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32C74F3"/>
    <w:multiLevelType w:val="multilevel"/>
    <w:tmpl w:val="BC5C9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7B346F"/>
    <w:multiLevelType w:val="hybridMultilevel"/>
    <w:tmpl w:val="48E4BE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DB07E6"/>
    <w:multiLevelType w:val="multilevel"/>
    <w:tmpl w:val="7F9AD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294BFC"/>
    <w:multiLevelType w:val="hybridMultilevel"/>
    <w:tmpl w:val="B3DC8EA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2EA82706"/>
    <w:multiLevelType w:val="hybridMultilevel"/>
    <w:tmpl w:val="1BC4A7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4D0902"/>
    <w:multiLevelType w:val="hybridMultilevel"/>
    <w:tmpl w:val="47DC1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2040E31"/>
    <w:multiLevelType w:val="hybridMultilevel"/>
    <w:tmpl w:val="7D84CF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2C0550"/>
    <w:multiLevelType w:val="hybridMultilevel"/>
    <w:tmpl w:val="7F2403A6"/>
    <w:lvl w:ilvl="0" w:tplc="FFFFFFFF">
      <w:start w:val="1"/>
      <w:numFmt w:val="decimal"/>
      <w:lvlText w:val="%1."/>
      <w:lvlJc w:val="left"/>
      <w:rPr>
        <w:rFonts w:asciiTheme="minorHAnsi" w:eastAsiaTheme="minorEastAsia" w:hAnsiTheme="minorHAnsi" w:cs="Times New Roman"/>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4EF776C"/>
    <w:multiLevelType w:val="hybridMultilevel"/>
    <w:tmpl w:val="7F2403A6"/>
    <w:lvl w:ilvl="0" w:tplc="377E4962">
      <w:start w:val="1"/>
      <w:numFmt w:val="decimal"/>
      <w:lvlText w:val="%1."/>
      <w:lvlJc w:val="left"/>
      <w:rPr>
        <w:rFonts w:asciiTheme="minorHAnsi" w:eastAsiaTheme="minorEastAsia" w:hAnsiTheme="minorHAnsi"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6B7D01"/>
    <w:multiLevelType w:val="hybridMultilevel"/>
    <w:tmpl w:val="1FB84B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EB136E"/>
    <w:multiLevelType w:val="hybridMultilevel"/>
    <w:tmpl w:val="92C61B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F25611"/>
    <w:multiLevelType w:val="hybridMultilevel"/>
    <w:tmpl w:val="7F2403A6"/>
    <w:lvl w:ilvl="0" w:tplc="FFFFFFFF">
      <w:start w:val="1"/>
      <w:numFmt w:val="decimal"/>
      <w:lvlText w:val="%1."/>
      <w:lvlJc w:val="left"/>
      <w:rPr>
        <w:rFonts w:asciiTheme="minorHAnsi" w:eastAsiaTheme="minorEastAsia" w:hAnsiTheme="minorHAnsi" w:cs="Times New Roman"/>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FE17AD0"/>
    <w:multiLevelType w:val="hybridMultilevel"/>
    <w:tmpl w:val="C3A62C58"/>
    <w:lvl w:ilvl="0" w:tplc="51162A44">
      <w:numFmt w:val="bullet"/>
      <w:lvlText w:val="-"/>
      <w:lvlJc w:val="left"/>
      <w:pPr>
        <w:ind w:left="1080" w:hanging="360"/>
      </w:pPr>
      <w:rPr>
        <w:rFonts w:ascii="Century Gothic" w:eastAsiaTheme="minorEastAsia" w:hAnsi="Century Gothic"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29C559D"/>
    <w:multiLevelType w:val="hybridMultilevel"/>
    <w:tmpl w:val="7F2403A6"/>
    <w:lvl w:ilvl="0" w:tplc="FFFFFFFF">
      <w:start w:val="1"/>
      <w:numFmt w:val="decimal"/>
      <w:lvlText w:val="%1."/>
      <w:lvlJc w:val="left"/>
      <w:rPr>
        <w:rFonts w:asciiTheme="minorHAnsi" w:eastAsiaTheme="minorEastAsia" w:hAnsiTheme="minorHAnsi" w:cs="Times New Roman"/>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36A3442"/>
    <w:multiLevelType w:val="hybridMultilevel"/>
    <w:tmpl w:val="37B46726"/>
    <w:lvl w:ilvl="0" w:tplc="0809000F">
      <w:start w:val="1"/>
      <w:numFmt w:val="decimal"/>
      <w:lvlText w:val="%1."/>
      <w:lvlJc w:val="left"/>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357FF6"/>
    <w:multiLevelType w:val="hybridMultilevel"/>
    <w:tmpl w:val="26F4A7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40E1CC7"/>
    <w:multiLevelType w:val="hybridMultilevel"/>
    <w:tmpl w:val="B734DF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8843096"/>
    <w:multiLevelType w:val="hybridMultilevel"/>
    <w:tmpl w:val="5882C7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942615374">
    <w:abstractNumId w:val="1"/>
  </w:num>
  <w:num w:numId="2" w16cid:durableId="1440954753">
    <w:abstractNumId w:val="12"/>
  </w:num>
  <w:num w:numId="3" w16cid:durableId="1991056300">
    <w:abstractNumId w:val="10"/>
  </w:num>
  <w:num w:numId="4" w16cid:durableId="1514420765">
    <w:abstractNumId w:val="14"/>
  </w:num>
  <w:num w:numId="5" w16cid:durableId="925070756">
    <w:abstractNumId w:val="19"/>
  </w:num>
  <w:num w:numId="6" w16cid:durableId="526992636">
    <w:abstractNumId w:val="3"/>
  </w:num>
  <w:num w:numId="7" w16cid:durableId="849178031">
    <w:abstractNumId w:val="25"/>
  </w:num>
  <w:num w:numId="8" w16cid:durableId="2001957599">
    <w:abstractNumId w:val="22"/>
  </w:num>
  <w:num w:numId="9" w16cid:durableId="107705104">
    <w:abstractNumId w:val="18"/>
  </w:num>
  <w:num w:numId="10" w16cid:durableId="640500582">
    <w:abstractNumId w:val="24"/>
  </w:num>
  <w:num w:numId="11" w16cid:durableId="428429096">
    <w:abstractNumId w:val="2"/>
  </w:num>
  <w:num w:numId="12" w16cid:durableId="1588996223">
    <w:abstractNumId w:val="15"/>
  </w:num>
  <w:num w:numId="13" w16cid:durableId="1978217873">
    <w:abstractNumId w:val="27"/>
  </w:num>
  <w:num w:numId="14" w16cid:durableId="1774327552">
    <w:abstractNumId w:val="8"/>
  </w:num>
  <w:num w:numId="15" w16cid:durableId="788937725">
    <w:abstractNumId w:val="0"/>
  </w:num>
  <w:num w:numId="16" w16cid:durableId="627979132">
    <w:abstractNumId w:val="5"/>
  </w:num>
  <w:num w:numId="17" w16cid:durableId="1808551702">
    <w:abstractNumId w:val="26"/>
  </w:num>
  <w:num w:numId="18" w16cid:durableId="260071912">
    <w:abstractNumId w:val="6"/>
  </w:num>
  <w:num w:numId="19" w16cid:durableId="1396858992">
    <w:abstractNumId w:val="20"/>
  </w:num>
  <w:num w:numId="20" w16cid:durableId="285206">
    <w:abstractNumId w:val="4"/>
  </w:num>
  <w:num w:numId="21" w16cid:durableId="760685736">
    <w:abstractNumId w:val="16"/>
  </w:num>
  <w:num w:numId="22" w16cid:durableId="426536310">
    <w:abstractNumId w:val="11"/>
  </w:num>
  <w:num w:numId="23" w16cid:durableId="1886868324">
    <w:abstractNumId w:val="13"/>
  </w:num>
  <w:num w:numId="24" w16cid:durableId="1853689799">
    <w:abstractNumId w:val="7"/>
  </w:num>
  <w:num w:numId="25" w16cid:durableId="66923092">
    <w:abstractNumId w:val="21"/>
  </w:num>
  <w:num w:numId="26" w16cid:durableId="566692928">
    <w:abstractNumId w:val="23"/>
  </w:num>
  <w:num w:numId="27" w16cid:durableId="1409842075">
    <w:abstractNumId w:val="9"/>
  </w:num>
  <w:num w:numId="28" w16cid:durableId="9365929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jUyNTA3MjMwNTdW0lEKTi0uzszPAymwqAUAqVeOCCwAAAA="/>
  </w:docVars>
  <w:rsids>
    <w:rsidRoot w:val="003A42B7"/>
    <w:rsid w:val="00003E15"/>
    <w:rsid w:val="00004A61"/>
    <w:rsid w:val="0001006E"/>
    <w:rsid w:val="00013285"/>
    <w:rsid w:val="000154D9"/>
    <w:rsid w:val="00017A5D"/>
    <w:rsid w:val="000210D9"/>
    <w:rsid w:val="00023804"/>
    <w:rsid w:val="00026F85"/>
    <w:rsid w:val="00035751"/>
    <w:rsid w:val="000376C1"/>
    <w:rsid w:val="0004207B"/>
    <w:rsid w:val="0004563D"/>
    <w:rsid w:val="00050BD0"/>
    <w:rsid w:val="00051084"/>
    <w:rsid w:val="00051751"/>
    <w:rsid w:val="00051913"/>
    <w:rsid w:val="00053494"/>
    <w:rsid w:val="00056EB8"/>
    <w:rsid w:val="000672DF"/>
    <w:rsid w:val="0007024E"/>
    <w:rsid w:val="0008753C"/>
    <w:rsid w:val="00094027"/>
    <w:rsid w:val="00094487"/>
    <w:rsid w:val="00094494"/>
    <w:rsid w:val="000949CD"/>
    <w:rsid w:val="000A033A"/>
    <w:rsid w:val="000A12AE"/>
    <w:rsid w:val="000A2684"/>
    <w:rsid w:val="000A26D8"/>
    <w:rsid w:val="000A3B54"/>
    <w:rsid w:val="000B2162"/>
    <w:rsid w:val="000B5140"/>
    <w:rsid w:val="000B7A7E"/>
    <w:rsid w:val="000C0295"/>
    <w:rsid w:val="000C0432"/>
    <w:rsid w:val="000C2965"/>
    <w:rsid w:val="000C3020"/>
    <w:rsid w:val="000C47B1"/>
    <w:rsid w:val="000C5FE0"/>
    <w:rsid w:val="000C6B4C"/>
    <w:rsid w:val="000D3B25"/>
    <w:rsid w:val="000D63DD"/>
    <w:rsid w:val="000D6A33"/>
    <w:rsid w:val="000D6C5C"/>
    <w:rsid w:val="000D764E"/>
    <w:rsid w:val="000E4748"/>
    <w:rsid w:val="000F4F1A"/>
    <w:rsid w:val="000F58E5"/>
    <w:rsid w:val="000F716E"/>
    <w:rsid w:val="000F7487"/>
    <w:rsid w:val="001007E1"/>
    <w:rsid w:val="0010379B"/>
    <w:rsid w:val="00113054"/>
    <w:rsid w:val="00114D07"/>
    <w:rsid w:val="00117BF6"/>
    <w:rsid w:val="001203F3"/>
    <w:rsid w:val="00125F48"/>
    <w:rsid w:val="00126CD5"/>
    <w:rsid w:val="00127327"/>
    <w:rsid w:val="0012758F"/>
    <w:rsid w:val="001304F0"/>
    <w:rsid w:val="001330CF"/>
    <w:rsid w:val="0013365A"/>
    <w:rsid w:val="00133AC3"/>
    <w:rsid w:val="0014139D"/>
    <w:rsid w:val="00141557"/>
    <w:rsid w:val="00145E44"/>
    <w:rsid w:val="001534C4"/>
    <w:rsid w:val="00153C6A"/>
    <w:rsid w:val="001549BC"/>
    <w:rsid w:val="00163438"/>
    <w:rsid w:val="0017210B"/>
    <w:rsid w:val="00173B1C"/>
    <w:rsid w:val="00173CB7"/>
    <w:rsid w:val="0017413C"/>
    <w:rsid w:val="0017483B"/>
    <w:rsid w:val="00174A12"/>
    <w:rsid w:val="0017588C"/>
    <w:rsid w:val="00176343"/>
    <w:rsid w:val="00182B1C"/>
    <w:rsid w:val="00183CE8"/>
    <w:rsid w:val="0018425C"/>
    <w:rsid w:val="001877ED"/>
    <w:rsid w:val="0019001A"/>
    <w:rsid w:val="0019667C"/>
    <w:rsid w:val="00197D88"/>
    <w:rsid w:val="001A04A2"/>
    <w:rsid w:val="001A2432"/>
    <w:rsid w:val="001A278C"/>
    <w:rsid w:val="001A47EA"/>
    <w:rsid w:val="001A5C8A"/>
    <w:rsid w:val="001A608A"/>
    <w:rsid w:val="001B0A45"/>
    <w:rsid w:val="001C2A3F"/>
    <w:rsid w:val="001C31C1"/>
    <w:rsid w:val="001C3551"/>
    <w:rsid w:val="001C5644"/>
    <w:rsid w:val="001D304E"/>
    <w:rsid w:val="001D3D79"/>
    <w:rsid w:val="001D46E9"/>
    <w:rsid w:val="001E0210"/>
    <w:rsid w:val="001E116B"/>
    <w:rsid w:val="001E22EF"/>
    <w:rsid w:val="001E4519"/>
    <w:rsid w:val="001E4FAB"/>
    <w:rsid w:val="001F21D8"/>
    <w:rsid w:val="001F228E"/>
    <w:rsid w:val="001F5D7B"/>
    <w:rsid w:val="001F61A0"/>
    <w:rsid w:val="001F6C95"/>
    <w:rsid w:val="00200B6F"/>
    <w:rsid w:val="0020279C"/>
    <w:rsid w:val="00206519"/>
    <w:rsid w:val="0020692B"/>
    <w:rsid w:val="00210058"/>
    <w:rsid w:val="0021176A"/>
    <w:rsid w:val="00215776"/>
    <w:rsid w:val="00215C10"/>
    <w:rsid w:val="00220281"/>
    <w:rsid w:val="00226910"/>
    <w:rsid w:val="00226D92"/>
    <w:rsid w:val="00231E9A"/>
    <w:rsid w:val="00232FAD"/>
    <w:rsid w:val="0023452A"/>
    <w:rsid w:val="00236F1A"/>
    <w:rsid w:val="00241368"/>
    <w:rsid w:val="00245462"/>
    <w:rsid w:val="00245881"/>
    <w:rsid w:val="00250F63"/>
    <w:rsid w:val="002531FF"/>
    <w:rsid w:val="00257AC1"/>
    <w:rsid w:val="002615CB"/>
    <w:rsid w:val="00262DEE"/>
    <w:rsid w:val="00264CF5"/>
    <w:rsid w:val="0027322C"/>
    <w:rsid w:val="00273686"/>
    <w:rsid w:val="002776E9"/>
    <w:rsid w:val="0028022A"/>
    <w:rsid w:val="00280A84"/>
    <w:rsid w:val="00281DC6"/>
    <w:rsid w:val="00282630"/>
    <w:rsid w:val="0028557F"/>
    <w:rsid w:val="00286278"/>
    <w:rsid w:val="0029296F"/>
    <w:rsid w:val="002973E4"/>
    <w:rsid w:val="002A2505"/>
    <w:rsid w:val="002A26D9"/>
    <w:rsid w:val="002A39F7"/>
    <w:rsid w:val="002A3B49"/>
    <w:rsid w:val="002A5CDD"/>
    <w:rsid w:val="002B2403"/>
    <w:rsid w:val="002B4C5E"/>
    <w:rsid w:val="002C0831"/>
    <w:rsid w:val="002C1D40"/>
    <w:rsid w:val="002C2F9E"/>
    <w:rsid w:val="002C3191"/>
    <w:rsid w:val="002C35F9"/>
    <w:rsid w:val="002C483B"/>
    <w:rsid w:val="002C71BA"/>
    <w:rsid w:val="002D4281"/>
    <w:rsid w:val="002E34B8"/>
    <w:rsid w:val="002E37AF"/>
    <w:rsid w:val="002F0ADF"/>
    <w:rsid w:val="002F2C11"/>
    <w:rsid w:val="002F354D"/>
    <w:rsid w:val="002F3BFC"/>
    <w:rsid w:val="002F4E79"/>
    <w:rsid w:val="002F5EDC"/>
    <w:rsid w:val="002F5F14"/>
    <w:rsid w:val="002F78F7"/>
    <w:rsid w:val="00300807"/>
    <w:rsid w:val="00301083"/>
    <w:rsid w:val="0030168C"/>
    <w:rsid w:val="00304868"/>
    <w:rsid w:val="00304F19"/>
    <w:rsid w:val="00305FE9"/>
    <w:rsid w:val="003102CE"/>
    <w:rsid w:val="003175C3"/>
    <w:rsid w:val="003200B7"/>
    <w:rsid w:val="00321598"/>
    <w:rsid w:val="00321A1B"/>
    <w:rsid w:val="00322F0F"/>
    <w:rsid w:val="00323B01"/>
    <w:rsid w:val="00326270"/>
    <w:rsid w:val="00327166"/>
    <w:rsid w:val="00327838"/>
    <w:rsid w:val="00327D54"/>
    <w:rsid w:val="003305C7"/>
    <w:rsid w:val="0033693D"/>
    <w:rsid w:val="003423BA"/>
    <w:rsid w:val="003450EF"/>
    <w:rsid w:val="00345621"/>
    <w:rsid w:val="003466BB"/>
    <w:rsid w:val="00350D8B"/>
    <w:rsid w:val="00352D1B"/>
    <w:rsid w:val="003531D2"/>
    <w:rsid w:val="003535C8"/>
    <w:rsid w:val="003548F9"/>
    <w:rsid w:val="00360C3E"/>
    <w:rsid w:val="0036179A"/>
    <w:rsid w:val="00361BB6"/>
    <w:rsid w:val="00361D18"/>
    <w:rsid w:val="003667D3"/>
    <w:rsid w:val="00367764"/>
    <w:rsid w:val="00370B7E"/>
    <w:rsid w:val="00371302"/>
    <w:rsid w:val="00375B2C"/>
    <w:rsid w:val="00375BBA"/>
    <w:rsid w:val="00375D23"/>
    <w:rsid w:val="00383004"/>
    <w:rsid w:val="00385A87"/>
    <w:rsid w:val="003864C1"/>
    <w:rsid w:val="00386B9A"/>
    <w:rsid w:val="003A16B8"/>
    <w:rsid w:val="003A1F33"/>
    <w:rsid w:val="003A4052"/>
    <w:rsid w:val="003A42B7"/>
    <w:rsid w:val="003A5370"/>
    <w:rsid w:val="003B17CF"/>
    <w:rsid w:val="003B2F53"/>
    <w:rsid w:val="003C1D45"/>
    <w:rsid w:val="003C7570"/>
    <w:rsid w:val="003C7AFC"/>
    <w:rsid w:val="003D04D6"/>
    <w:rsid w:val="003D40E7"/>
    <w:rsid w:val="003D6385"/>
    <w:rsid w:val="003D643F"/>
    <w:rsid w:val="003E2167"/>
    <w:rsid w:val="003E42DD"/>
    <w:rsid w:val="003E604C"/>
    <w:rsid w:val="003E6052"/>
    <w:rsid w:val="003E6C06"/>
    <w:rsid w:val="003E7BF0"/>
    <w:rsid w:val="003F15CE"/>
    <w:rsid w:val="003F2C8B"/>
    <w:rsid w:val="003F3FC3"/>
    <w:rsid w:val="003F78E5"/>
    <w:rsid w:val="00401E06"/>
    <w:rsid w:val="00404A2E"/>
    <w:rsid w:val="00405446"/>
    <w:rsid w:val="00405477"/>
    <w:rsid w:val="004123E7"/>
    <w:rsid w:val="00415B9F"/>
    <w:rsid w:val="00426D89"/>
    <w:rsid w:val="004301D6"/>
    <w:rsid w:val="00430A8C"/>
    <w:rsid w:val="0043105F"/>
    <w:rsid w:val="00435864"/>
    <w:rsid w:val="0044070F"/>
    <w:rsid w:val="004407C3"/>
    <w:rsid w:val="00440885"/>
    <w:rsid w:val="00441FF3"/>
    <w:rsid w:val="00443738"/>
    <w:rsid w:val="00446394"/>
    <w:rsid w:val="0044688C"/>
    <w:rsid w:val="0045313F"/>
    <w:rsid w:val="004622B7"/>
    <w:rsid w:val="0046273A"/>
    <w:rsid w:val="004632DB"/>
    <w:rsid w:val="00463EAE"/>
    <w:rsid w:val="00466D59"/>
    <w:rsid w:val="004679C8"/>
    <w:rsid w:val="00467BC3"/>
    <w:rsid w:val="00467DEB"/>
    <w:rsid w:val="00471094"/>
    <w:rsid w:val="004720BF"/>
    <w:rsid w:val="0047498F"/>
    <w:rsid w:val="0047587B"/>
    <w:rsid w:val="004767A2"/>
    <w:rsid w:val="0047718B"/>
    <w:rsid w:val="00477F36"/>
    <w:rsid w:val="00482916"/>
    <w:rsid w:val="00484DCB"/>
    <w:rsid w:val="00487416"/>
    <w:rsid w:val="00490C58"/>
    <w:rsid w:val="004935E2"/>
    <w:rsid w:val="00494248"/>
    <w:rsid w:val="00494A09"/>
    <w:rsid w:val="00495832"/>
    <w:rsid w:val="004A05ED"/>
    <w:rsid w:val="004A4507"/>
    <w:rsid w:val="004A561D"/>
    <w:rsid w:val="004B037E"/>
    <w:rsid w:val="004B0CBE"/>
    <w:rsid w:val="004B0E29"/>
    <w:rsid w:val="004B51D0"/>
    <w:rsid w:val="004B6267"/>
    <w:rsid w:val="004B6CF7"/>
    <w:rsid w:val="004C0CAD"/>
    <w:rsid w:val="004C225F"/>
    <w:rsid w:val="004C3DD3"/>
    <w:rsid w:val="004C487A"/>
    <w:rsid w:val="004D0077"/>
    <w:rsid w:val="004D0464"/>
    <w:rsid w:val="004D13BE"/>
    <w:rsid w:val="004D15C7"/>
    <w:rsid w:val="004D1CBE"/>
    <w:rsid w:val="004D21C5"/>
    <w:rsid w:val="004D58B6"/>
    <w:rsid w:val="004E09EE"/>
    <w:rsid w:val="004E172A"/>
    <w:rsid w:val="004E1EA1"/>
    <w:rsid w:val="004E3FEA"/>
    <w:rsid w:val="005007D9"/>
    <w:rsid w:val="00500D22"/>
    <w:rsid w:val="00506E9D"/>
    <w:rsid w:val="005132E7"/>
    <w:rsid w:val="00513D11"/>
    <w:rsid w:val="00513F8F"/>
    <w:rsid w:val="00516D14"/>
    <w:rsid w:val="005176DA"/>
    <w:rsid w:val="005178B6"/>
    <w:rsid w:val="0051794E"/>
    <w:rsid w:val="00521079"/>
    <w:rsid w:val="00521C11"/>
    <w:rsid w:val="0052419F"/>
    <w:rsid w:val="00532F42"/>
    <w:rsid w:val="0053505F"/>
    <w:rsid w:val="0053724B"/>
    <w:rsid w:val="005419CD"/>
    <w:rsid w:val="00541B5D"/>
    <w:rsid w:val="00541FBF"/>
    <w:rsid w:val="00547451"/>
    <w:rsid w:val="0054747B"/>
    <w:rsid w:val="00551241"/>
    <w:rsid w:val="00551AD4"/>
    <w:rsid w:val="005536BB"/>
    <w:rsid w:val="00554185"/>
    <w:rsid w:val="00554341"/>
    <w:rsid w:val="00554434"/>
    <w:rsid w:val="00554CA5"/>
    <w:rsid w:val="00554DD2"/>
    <w:rsid w:val="0055526B"/>
    <w:rsid w:val="0055569F"/>
    <w:rsid w:val="005579F9"/>
    <w:rsid w:val="00565476"/>
    <w:rsid w:val="005655E4"/>
    <w:rsid w:val="00565DBC"/>
    <w:rsid w:val="0057254C"/>
    <w:rsid w:val="00574961"/>
    <w:rsid w:val="0058156B"/>
    <w:rsid w:val="00581CD2"/>
    <w:rsid w:val="00581EC2"/>
    <w:rsid w:val="00582382"/>
    <w:rsid w:val="00586269"/>
    <w:rsid w:val="005913E9"/>
    <w:rsid w:val="00593528"/>
    <w:rsid w:val="00595F78"/>
    <w:rsid w:val="00597F4C"/>
    <w:rsid w:val="005A084F"/>
    <w:rsid w:val="005A1984"/>
    <w:rsid w:val="005A19D2"/>
    <w:rsid w:val="005A2AAA"/>
    <w:rsid w:val="005A417E"/>
    <w:rsid w:val="005A6BC4"/>
    <w:rsid w:val="005B21B1"/>
    <w:rsid w:val="005B4083"/>
    <w:rsid w:val="005B7DD0"/>
    <w:rsid w:val="005C09E3"/>
    <w:rsid w:val="005C22C5"/>
    <w:rsid w:val="005C25AA"/>
    <w:rsid w:val="005C30CE"/>
    <w:rsid w:val="005C4D5B"/>
    <w:rsid w:val="005C55EF"/>
    <w:rsid w:val="005C5868"/>
    <w:rsid w:val="005C791D"/>
    <w:rsid w:val="005D29CC"/>
    <w:rsid w:val="005D5E0C"/>
    <w:rsid w:val="005E0A79"/>
    <w:rsid w:val="005E3E21"/>
    <w:rsid w:val="005E63A7"/>
    <w:rsid w:val="005E67A4"/>
    <w:rsid w:val="006008C0"/>
    <w:rsid w:val="00601209"/>
    <w:rsid w:val="00602A5A"/>
    <w:rsid w:val="006105A6"/>
    <w:rsid w:val="006125BA"/>
    <w:rsid w:val="00612EDE"/>
    <w:rsid w:val="006142FF"/>
    <w:rsid w:val="00616387"/>
    <w:rsid w:val="00621C1C"/>
    <w:rsid w:val="00623545"/>
    <w:rsid w:val="00623A6B"/>
    <w:rsid w:val="00624499"/>
    <w:rsid w:val="00626030"/>
    <w:rsid w:val="00627CEC"/>
    <w:rsid w:val="00633E47"/>
    <w:rsid w:val="00636916"/>
    <w:rsid w:val="00636B9C"/>
    <w:rsid w:val="006373D7"/>
    <w:rsid w:val="0064070E"/>
    <w:rsid w:val="00641909"/>
    <w:rsid w:val="00644CCD"/>
    <w:rsid w:val="00645B8D"/>
    <w:rsid w:val="00646058"/>
    <w:rsid w:val="006508A5"/>
    <w:rsid w:val="00651D28"/>
    <w:rsid w:val="00652DCB"/>
    <w:rsid w:val="006539AD"/>
    <w:rsid w:val="00655929"/>
    <w:rsid w:val="00662162"/>
    <w:rsid w:val="006644CD"/>
    <w:rsid w:val="00666C7A"/>
    <w:rsid w:val="0067034F"/>
    <w:rsid w:val="006707D4"/>
    <w:rsid w:val="0067505D"/>
    <w:rsid w:val="00680E5A"/>
    <w:rsid w:val="00685492"/>
    <w:rsid w:val="00687BA1"/>
    <w:rsid w:val="00687CBE"/>
    <w:rsid w:val="00692492"/>
    <w:rsid w:val="00697239"/>
    <w:rsid w:val="006A1C4F"/>
    <w:rsid w:val="006A5915"/>
    <w:rsid w:val="006A5C81"/>
    <w:rsid w:val="006B158F"/>
    <w:rsid w:val="006B33A8"/>
    <w:rsid w:val="006B4145"/>
    <w:rsid w:val="006B4315"/>
    <w:rsid w:val="006C1AFC"/>
    <w:rsid w:val="006C348D"/>
    <w:rsid w:val="006C5581"/>
    <w:rsid w:val="006C5C3C"/>
    <w:rsid w:val="006C6CA6"/>
    <w:rsid w:val="006D00E9"/>
    <w:rsid w:val="006D08D1"/>
    <w:rsid w:val="006D0CF5"/>
    <w:rsid w:val="006D4D55"/>
    <w:rsid w:val="006D7B28"/>
    <w:rsid w:val="006E14DC"/>
    <w:rsid w:val="006E3F2E"/>
    <w:rsid w:val="006E4B4F"/>
    <w:rsid w:val="006E6B40"/>
    <w:rsid w:val="006F1102"/>
    <w:rsid w:val="006F19AA"/>
    <w:rsid w:val="006F2484"/>
    <w:rsid w:val="006F2A3C"/>
    <w:rsid w:val="006F466C"/>
    <w:rsid w:val="006F4CA4"/>
    <w:rsid w:val="006F591D"/>
    <w:rsid w:val="006F6FA5"/>
    <w:rsid w:val="00702B35"/>
    <w:rsid w:val="00704351"/>
    <w:rsid w:val="00704A89"/>
    <w:rsid w:val="0071221B"/>
    <w:rsid w:val="007171B6"/>
    <w:rsid w:val="00720201"/>
    <w:rsid w:val="0072304E"/>
    <w:rsid w:val="00723B3A"/>
    <w:rsid w:val="00725359"/>
    <w:rsid w:val="00727EC9"/>
    <w:rsid w:val="007308C0"/>
    <w:rsid w:val="00731D24"/>
    <w:rsid w:val="00732A54"/>
    <w:rsid w:val="007336B8"/>
    <w:rsid w:val="0073473B"/>
    <w:rsid w:val="00735319"/>
    <w:rsid w:val="00740AF8"/>
    <w:rsid w:val="00742D87"/>
    <w:rsid w:val="007474CB"/>
    <w:rsid w:val="00752E5C"/>
    <w:rsid w:val="00753961"/>
    <w:rsid w:val="00754969"/>
    <w:rsid w:val="0076333D"/>
    <w:rsid w:val="007647FD"/>
    <w:rsid w:val="00771AF2"/>
    <w:rsid w:val="007720D9"/>
    <w:rsid w:val="007742F5"/>
    <w:rsid w:val="007746D1"/>
    <w:rsid w:val="00775461"/>
    <w:rsid w:val="00780321"/>
    <w:rsid w:val="007819B4"/>
    <w:rsid w:val="007924D2"/>
    <w:rsid w:val="007969C0"/>
    <w:rsid w:val="00797C70"/>
    <w:rsid w:val="00797E05"/>
    <w:rsid w:val="007A5061"/>
    <w:rsid w:val="007B6185"/>
    <w:rsid w:val="007B6680"/>
    <w:rsid w:val="007C3FD0"/>
    <w:rsid w:val="007C4CC2"/>
    <w:rsid w:val="007C57B9"/>
    <w:rsid w:val="007C5CDE"/>
    <w:rsid w:val="007C7AE8"/>
    <w:rsid w:val="007D0700"/>
    <w:rsid w:val="007D179E"/>
    <w:rsid w:val="007D1DBF"/>
    <w:rsid w:val="007D5F7D"/>
    <w:rsid w:val="007E03BA"/>
    <w:rsid w:val="007E082A"/>
    <w:rsid w:val="007E0D7F"/>
    <w:rsid w:val="007E2C73"/>
    <w:rsid w:val="007E520E"/>
    <w:rsid w:val="007F110B"/>
    <w:rsid w:val="007F3969"/>
    <w:rsid w:val="007F5AC2"/>
    <w:rsid w:val="007F5CB8"/>
    <w:rsid w:val="00800142"/>
    <w:rsid w:val="008011AE"/>
    <w:rsid w:val="00801A82"/>
    <w:rsid w:val="008038C8"/>
    <w:rsid w:val="00806DA3"/>
    <w:rsid w:val="0081122C"/>
    <w:rsid w:val="00811295"/>
    <w:rsid w:val="008115F2"/>
    <w:rsid w:val="008117C6"/>
    <w:rsid w:val="00817C38"/>
    <w:rsid w:val="00820DDD"/>
    <w:rsid w:val="00821E07"/>
    <w:rsid w:val="0082279B"/>
    <w:rsid w:val="00827BA2"/>
    <w:rsid w:val="00832195"/>
    <w:rsid w:val="00835A09"/>
    <w:rsid w:val="008362C3"/>
    <w:rsid w:val="00841C59"/>
    <w:rsid w:val="008461FF"/>
    <w:rsid w:val="00847286"/>
    <w:rsid w:val="00851ADF"/>
    <w:rsid w:val="00851AF0"/>
    <w:rsid w:val="00853444"/>
    <w:rsid w:val="008555A8"/>
    <w:rsid w:val="00857A2F"/>
    <w:rsid w:val="00857DF5"/>
    <w:rsid w:val="00861DF0"/>
    <w:rsid w:val="008630B7"/>
    <w:rsid w:val="0086420D"/>
    <w:rsid w:val="008657C9"/>
    <w:rsid w:val="00865B15"/>
    <w:rsid w:val="008676C3"/>
    <w:rsid w:val="0087034A"/>
    <w:rsid w:val="008755A1"/>
    <w:rsid w:val="00876580"/>
    <w:rsid w:val="00876F38"/>
    <w:rsid w:val="00881C52"/>
    <w:rsid w:val="00884DE6"/>
    <w:rsid w:val="0088521B"/>
    <w:rsid w:val="008878C0"/>
    <w:rsid w:val="00891052"/>
    <w:rsid w:val="0089132B"/>
    <w:rsid w:val="00897C6E"/>
    <w:rsid w:val="008A0762"/>
    <w:rsid w:val="008A0CBC"/>
    <w:rsid w:val="008A1402"/>
    <w:rsid w:val="008A1B7A"/>
    <w:rsid w:val="008A2CEC"/>
    <w:rsid w:val="008A2DB8"/>
    <w:rsid w:val="008B2D00"/>
    <w:rsid w:val="008B3287"/>
    <w:rsid w:val="008B5B11"/>
    <w:rsid w:val="008B6F13"/>
    <w:rsid w:val="008B71A4"/>
    <w:rsid w:val="008B77F3"/>
    <w:rsid w:val="008C3099"/>
    <w:rsid w:val="008C4776"/>
    <w:rsid w:val="008D2FB1"/>
    <w:rsid w:val="008D400B"/>
    <w:rsid w:val="008D4207"/>
    <w:rsid w:val="008D46A2"/>
    <w:rsid w:val="008D507A"/>
    <w:rsid w:val="008D7A82"/>
    <w:rsid w:val="008E50B7"/>
    <w:rsid w:val="008E678F"/>
    <w:rsid w:val="008F06F7"/>
    <w:rsid w:val="008F0E06"/>
    <w:rsid w:val="008F1504"/>
    <w:rsid w:val="008F1AC5"/>
    <w:rsid w:val="008F39FF"/>
    <w:rsid w:val="008F48B2"/>
    <w:rsid w:val="00906C6F"/>
    <w:rsid w:val="00911B85"/>
    <w:rsid w:val="00915930"/>
    <w:rsid w:val="0091741F"/>
    <w:rsid w:val="0092214B"/>
    <w:rsid w:val="0092284D"/>
    <w:rsid w:val="00923EAA"/>
    <w:rsid w:val="00923F9B"/>
    <w:rsid w:val="009254EB"/>
    <w:rsid w:val="00931BBD"/>
    <w:rsid w:val="00933C78"/>
    <w:rsid w:val="00934900"/>
    <w:rsid w:val="0093534F"/>
    <w:rsid w:val="00945F3F"/>
    <w:rsid w:val="009473F7"/>
    <w:rsid w:val="00950411"/>
    <w:rsid w:val="009529F1"/>
    <w:rsid w:val="00953144"/>
    <w:rsid w:val="009539D4"/>
    <w:rsid w:val="00954218"/>
    <w:rsid w:val="009554B1"/>
    <w:rsid w:val="00960B05"/>
    <w:rsid w:val="0096474D"/>
    <w:rsid w:val="00972D05"/>
    <w:rsid w:val="00974ACB"/>
    <w:rsid w:val="00974B05"/>
    <w:rsid w:val="009764D6"/>
    <w:rsid w:val="00981A90"/>
    <w:rsid w:val="00990880"/>
    <w:rsid w:val="0099284F"/>
    <w:rsid w:val="00992ED9"/>
    <w:rsid w:val="00996F01"/>
    <w:rsid w:val="00997AF5"/>
    <w:rsid w:val="009A1633"/>
    <w:rsid w:val="009A250C"/>
    <w:rsid w:val="009A2D8A"/>
    <w:rsid w:val="009A2F18"/>
    <w:rsid w:val="009A32E3"/>
    <w:rsid w:val="009A4959"/>
    <w:rsid w:val="009B6068"/>
    <w:rsid w:val="009B66B7"/>
    <w:rsid w:val="009C1064"/>
    <w:rsid w:val="009C1150"/>
    <w:rsid w:val="009C40DE"/>
    <w:rsid w:val="009C4864"/>
    <w:rsid w:val="009C5734"/>
    <w:rsid w:val="009C59E0"/>
    <w:rsid w:val="009C729F"/>
    <w:rsid w:val="009D004C"/>
    <w:rsid w:val="009D036A"/>
    <w:rsid w:val="009D1ED4"/>
    <w:rsid w:val="009D68ED"/>
    <w:rsid w:val="009E079B"/>
    <w:rsid w:val="009E2F97"/>
    <w:rsid w:val="009E4877"/>
    <w:rsid w:val="009E7937"/>
    <w:rsid w:val="009F0537"/>
    <w:rsid w:val="009F0C40"/>
    <w:rsid w:val="009F40F3"/>
    <w:rsid w:val="009F4367"/>
    <w:rsid w:val="00A000BA"/>
    <w:rsid w:val="00A01F7A"/>
    <w:rsid w:val="00A0341C"/>
    <w:rsid w:val="00A1161B"/>
    <w:rsid w:val="00A14B8C"/>
    <w:rsid w:val="00A20323"/>
    <w:rsid w:val="00A20465"/>
    <w:rsid w:val="00A20AB5"/>
    <w:rsid w:val="00A22F90"/>
    <w:rsid w:val="00A26AA1"/>
    <w:rsid w:val="00A30A85"/>
    <w:rsid w:val="00A31483"/>
    <w:rsid w:val="00A344D2"/>
    <w:rsid w:val="00A36687"/>
    <w:rsid w:val="00A40270"/>
    <w:rsid w:val="00A40A9A"/>
    <w:rsid w:val="00A42227"/>
    <w:rsid w:val="00A500B0"/>
    <w:rsid w:val="00A53635"/>
    <w:rsid w:val="00A547AF"/>
    <w:rsid w:val="00A567DF"/>
    <w:rsid w:val="00A613C3"/>
    <w:rsid w:val="00A64D47"/>
    <w:rsid w:val="00A6695D"/>
    <w:rsid w:val="00A702CE"/>
    <w:rsid w:val="00A704F1"/>
    <w:rsid w:val="00A71E62"/>
    <w:rsid w:val="00A74D14"/>
    <w:rsid w:val="00A74F30"/>
    <w:rsid w:val="00A75EE1"/>
    <w:rsid w:val="00A84D99"/>
    <w:rsid w:val="00A90A96"/>
    <w:rsid w:val="00A91C0F"/>
    <w:rsid w:val="00A965E5"/>
    <w:rsid w:val="00A97A78"/>
    <w:rsid w:val="00A97ACD"/>
    <w:rsid w:val="00AA1440"/>
    <w:rsid w:val="00AA19A3"/>
    <w:rsid w:val="00AA2D4F"/>
    <w:rsid w:val="00AA2D74"/>
    <w:rsid w:val="00AA3EB7"/>
    <w:rsid w:val="00AA47BA"/>
    <w:rsid w:val="00AA58EF"/>
    <w:rsid w:val="00AA63F1"/>
    <w:rsid w:val="00AB0813"/>
    <w:rsid w:val="00AB1916"/>
    <w:rsid w:val="00AB3E43"/>
    <w:rsid w:val="00AB71F4"/>
    <w:rsid w:val="00AC4505"/>
    <w:rsid w:val="00AD191A"/>
    <w:rsid w:val="00AD4C7C"/>
    <w:rsid w:val="00AD6D46"/>
    <w:rsid w:val="00AE2F5C"/>
    <w:rsid w:val="00AE30E5"/>
    <w:rsid w:val="00AE71EC"/>
    <w:rsid w:val="00AF0377"/>
    <w:rsid w:val="00AF055E"/>
    <w:rsid w:val="00AF276C"/>
    <w:rsid w:val="00AF467A"/>
    <w:rsid w:val="00AF7E29"/>
    <w:rsid w:val="00B0034A"/>
    <w:rsid w:val="00B05CDE"/>
    <w:rsid w:val="00B06090"/>
    <w:rsid w:val="00B0610E"/>
    <w:rsid w:val="00B06275"/>
    <w:rsid w:val="00B101FB"/>
    <w:rsid w:val="00B10217"/>
    <w:rsid w:val="00B14BF8"/>
    <w:rsid w:val="00B157D6"/>
    <w:rsid w:val="00B23088"/>
    <w:rsid w:val="00B23C9E"/>
    <w:rsid w:val="00B245EA"/>
    <w:rsid w:val="00B26D74"/>
    <w:rsid w:val="00B341E7"/>
    <w:rsid w:val="00B3463A"/>
    <w:rsid w:val="00B37538"/>
    <w:rsid w:val="00B501F5"/>
    <w:rsid w:val="00B542D3"/>
    <w:rsid w:val="00B54720"/>
    <w:rsid w:val="00B60567"/>
    <w:rsid w:val="00B60A23"/>
    <w:rsid w:val="00B60BAC"/>
    <w:rsid w:val="00B61211"/>
    <w:rsid w:val="00B676A1"/>
    <w:rsid w:val="00B71494"/>
    <w:rsid w:val="00B71B57"/>
    <w:rsid w:val="00B732FF"/>
    <w:rsid w:val="00B817F9"/>
    <w:rsid w:val="00B82887"/>
    <w:rsid w:val="00B87272"/>
    <w:rsid w:val="00B92875"/>
    <w:rsid w:val="00B95A98"/>
    <w:rsid w:val="00BA0A51"/>
    <w:rsid w:val="00BA0D4D"/>
    <w:rsid w:val="00BA23D1"/>
    <w:rsid w:val="00BA28ED"/>
    <w:rsid w:val="00BA2A75"/>
    <w:rsid w:val="00BA2CC8"/>
    <w:rsid w:val="00BB015F"/>
    <w:rsid w:val="00BB6411"/>
    <w:rsid w:val="00BB7F01"/>
    <w:rsid w:val="00BC3343"/>
    <w:rsid w:val="00BC34C4"/>
    <w:rsid w:val="00BC57B2"/>
    <w:rsid w:val="00BC61AD"/>
    <w:rsid w:val="00BD0137"/>
    <w:rsid w:val="00BD12EA"/>
    <w:rsid w:val="00BD1978"/>
    <w:rsid w:val="00BD508C"/>
    <w:rsid w:val="00BD6B23"/>
    <w:rsid w:val="00BE1B0C"/>
    <w:rsid w:val="00BE466B"/>
    <w:rsid w:val="00BE57C3"/>
    <w:rsid w:val="00BE5E15"/>
    <w:rsid w:val="00BF1F58"/>
    <w:rsid w:val="00BF2B6E"/>
    <w:rsid w:val="00C00A36"/>
    <w:rsid w:val="00C02540"/>
    <w:rsid w:val="00C031BD"/>
    <w:rsid w:val="00C0615F"/>
    <w:rsid w:val="00C077F8"/>
    <w:rsid w:val="00C07D1E"/>
    <w:rsid w:val="00C114F2"/>
    <w:rsid w:val="00C155FF"/>
    <w:rsid w:val="00C170DC"/>
    <w:rsid w:val="00C2086E"/>
    <w:rsid w:val="00C260B2"/>
    <w:rsid w:val="00C30365"/>
    <w:rsid w:val="00C30B65"/>
    <w:rsid w:val="00C30F5C"/>
    <w:rsid w:val="00C314D4"/>
    <w:rsid w:val="00C34537"/>
    <w:rsid w:val="00C36183"/>
    <w:rsid w:val="00C3669B"/>
    <w:rsid w:val="00C43256"/>
    <w:rsid w:val="00C466BA"/>
    <w:rsid w:val="00C50204"/>
    <w:rsid w:val="00C505BB"/>
    <w:rsid w:val="00C509C6"/>
    <w:rsid w:val="00C6018A"/>
    <w:rsid w:val="00C62D88"/>
    <w:rsid w:val="00C64031"/>
    <w:rsid w:val="00C660F5"/>
    <w:rsid w:val="00C670D4"/>
    <w:rsid w:val="00C7001A"/>
    <w:rsid w:val="00C70ECF"/>
    <w:rsid w:val="00C7370D"/>
    <w:rsid w:val="00C7778D"/>
    <w:rsid w:val="00C826E6"/>
    <w:rsid w:val="00C83045"/>
    <w:rsid w:val="00C84107"/>
    <w:rsid w:val="00C84A0D"/>
    <w:rsid w:val="00C87998"/>
    <w:rsid w:val="00C87E4B"/>
    <w:rsid w:val="00C90BD9"/>
    <w:rsid w:val="00C91CA3"/>
    <w:rsid w:val="00C92C30"/>
    <w:rsid w:val="00C93269"/>
    <w:rsid w:val="00C9417E"/>
    <w:rsid w:val="00C96931"/>
    <w:rsid w:val="00CA1A7B"/>
    <w:rsid w:val="00CA24C2"/>
    <w:rsid w:val="00CA4770"/>
    <w:rsid w:val="00CB32AB"/>
    <w:rsid w:val="00CB7D8D"/>
    <w:rsid w:val="00CC3DC6"/>
    <w:rsid w:val="00CC454A"/>
    <w:rsid w:val="00CC7B36"/>
    <w:rsid w:val="00CC7D2A"/>
    <w:rsid w:val="00CD206E"/>
    <w:rsid w:val="00CD2788"/>
    <w:rsid w:val="00CD32FC"/>
    <w:rsid w:val="00CD3FA8"/>
    <w:rsid w:val="00CE55FF"/>
    <w:rsid w:val="00CE7D56"/>
    <w:rsid w:val="00CF0839"/>
    <w:rsid w:val="00CF20A1"/>
    <w:rsid w:val="00D02BD8"/>
    <w:rsid w:val="00D02C73"/>
    <w:rsid w:val="00D0440A"/>
    <w:rsid w:val="00D151C2"/>
    <w:rsid w:val="00D202F4"/>
    <w:rsid w:val="00D213D5"/>
    <w:rsid w:val="00D21E45"/>
    <w:rsid w:val="00D24C78"/>
    <w:rsid w:val="00D26333"/>
    <w:rsid w:val="00D27F54"/>
    <w:rsid w:val="00D30001"/>
    <w:rsid w:val="00D304AA"/>
    <w:rsid w:val="00D36F13"/>
    <w:rsid w:val="00D463D5"/>
    <w:rsid w:val="00D47E33"/>
    <w:rsid w:val="00D503AB"/>
    <w:rsid w:val="00D50554"/>
    <w:rsid w:val="00D56A85"/>
    <w:rsid w:val="00D57187"/>
    <w:rsid w:val="00D579BE"/>
    <w:rsid w:val="00D60ABD"/>
    <w:rsid w:val="00D60FE8"/>
    <w:rsid w:val="00D61545"/>
    <w:rsid w:val="00D637BD"/>
    <w:rsid w:val="00D65F88"/>
    <w:rsid w:val="00D66E88"/>
    <w:rsid w:val="00D67B7E"/>
    <w:rsid w:val="00D70A02"/>
    <w:rsid w:val="00D714B8"/>
    <w:rsid w:val="00D73D0B"/>
    <w:rsid w:val="00D75174"/>
    <w:rsid w:val="00D760D8"/>
    <w:rsid w:val="00D7644C"/>
    <w:rsid w:val="00D77A9F"/>
    <w:rsid w:val="00D81731"/>
    <w:rsid w:val="00D81A75"/>
    <w:rsid w:val="00D90B3C"/>
    <w:rsid w:val="00D930C9"/>
    <w:rsid w:val="00D93AA3"/>
    <w:rsid w:val="00D93DD2"/>
    <w:rsid w:val="00DA0E25"/>
    <w:rsid w:val="00DA3887"/>
    <w:rsid w:val="00DA3EB0"/>
    <w:rsid w:val="00DA4E43"/>
    <w:rsid w:val="00DA53C8"/>
    <w:rsid w:val="00DB14EE"/>
    <w:rsid w:val="00DB2CBE"/>
    <w:rsid w:val="00DB41BC"/>
    <w:rsid w:val="00DB4827"/>
    <w:rsid w:val="00DB77F6"/>
    <w:rsid w:val="00DC00BD"/>
    <w:rsid w:val="00DC052C"/>
    <w:rsid w:val="00DC523B"/>
    <w:rsid w:val="00DC5DC4"/>
    <w:rsid w:val="00DD42F5"/>
    <w:rsid w:val="00DD55B9"/>
    <w:rsid w:val="00DE0FC9"/>
    <w:rsid w:val="00DE0FFE"/>
    <w:rsid w:val="00DE182A"/>
    <w:rsid w:val="00DE1AF9"/>
    <w:rsid w:val="00DE3C2B"/>
    <w:rsid w:val="00DE4016"/>
    <w:rsid w:val="00DE4A22"/>
    <w:rsid w:val="00DE53A9"/>
    <w:rsid w:val="00DF0402"/>
    <w:rsid w:val="00DF142B"/>
    <w:rsid w:val="00DF7379"/>
    <w:rsid w:val="00E01B02"/>
    <w:rsid w:val="00E02D01"/>
    <w:rsid w:val="00E02DE7"/>
    <w:rsid w:val="00E037BE"/>
    <w:rsid w:val="00E04512"/>
    <w:rsid w:val="00E07EC7"/>
    <w:rsid w:val="00E10002"/>
    <w:rsid w:val="00E1103E"/>
    <w:rsid w:val="00E14122"/>
    <w:rsid w:val="00E201EC"/>
    <w:rsid w:val="00E215B3"/>
    <w:rsid w:val="00E27103"/>
    <w:rsid w:val="00E3422C"/>
    <w:rsid w:val="00E34455"/>
    <w:rsid w:val="00E34536"/>
    <w:rsid w:val="00E3630B"/>
    <w:rsid w:val="00E47209"/>
    <w:rsid w:val="00E50021"/>
    <w:rsid w:val="00E55CA4"/>
    <w:rsid w:val="00E56ACC"/>
    <w:rsid w:val="00E60BD1"/>
    <w:rsid w:val="00E65733"/>
    <w:rsid w:val="00E670CA"/>
    <w:rsid w:val="00E67813"/>
    <w:rsid w:val="00E70186"/>
    <w:rsid w:val="00E712CB"/>
    <w:rsid w:val="00E724E4"/>
    <w:rsid w:val="00E7646A"/>
    <w:rsid w:val="00E773FE"/>
    <w:rsid w:val="00E8100B"/>
    <w:rsid w:val="00E8126F"/>
    <w:rsid w:val="00E816B0"/>
    <w:rsid w:val="00E8304E"/>
    <w:rsid w:val="00E861DD"/>
    <w:rsid w:val="00E87F42"/>
    <w:rsid w:val="00EA5AF2"/>
    <w:rsid w:val="00EA7DB6"/>
    <w:rsid w:val="00EB09F9"/>
    <w:rsid w:val="00EB17E6"/>
    <w:rsid w:val="00EB5353"/>
    <w:rsid w:val="00EC0628"/>
    <w:rsid w:val="00EC1679"/>
    <w:rsid w:val="00EC27A8"/>
    <w:rsid w:val="00ED1688"/>
    <w:rsid w:val="00ED5FA3"/>
    <w:rsid w:val="00EE042C"/>
    <w:rsid w:val="00EE2231"/>
    <w:rsid w:val="00EE64DA"/>
    <w:rsid w:val="00EF02EC"/>
    <w:rsid w:val="00EF1110"/>
    <w:rsid w:val="00EF34F1"/>
    <w:rsid w:val="00EF4F4B"/>
    <w:rsid w:val="00EF5114"/>
    <w:rsid w:val="00EF6D60"/>
    <w:rsid w:val="00EF708B"/>
    <w:rsid w:val="00EF733F"/>
    <w:rsid w:val="00EF759E"/>
    <w:rsid w:val="00EF7890"/>
    <w:rsid w:val="00F01F47"/>
    <w:rsid w:val="00F06529"/>
    <w:rsid w:val="00F106AF"/>
    <w:rsid w:val="00F12864"/>
    <w:rsid w:val="00F1416D"/>
    <w:rsid w:val="00F20D74"/>
    <w:rsid w:val="00F256A4"/>
    <w:rsid w:val="00F25B4E"/>
    <w:rsid w:val="00F26B78"/>
    <w:rsid w:val="00F30854"/>
    <w:rsid w:val="00F31431"/>
    <w:rsid w:val="00F34EF4"/>
    <w:rsid w:val="00F36758"/>
    <w:rsid w:val="00F37133"/>
    <w:rsid w:val="00F37EC1"/>
    <w:rsid w:val="00F409DB"/>
    <w:rsid w:val="00F43342"/>
    <w:rsid w:val="00F43A43"/>
    <w:rsid w:val="00F442E0"/>
    <w:rsid w:val="00F44919"/>
    <w:rsid w:val="00F56520"/>
    <w:rsid w:val="00F61A54"/>
    <w:rsid w:val="00F64C8B"/>
    <w:rsid w:val="00F65597"/>
    <w:rsid w:val="00F65B16"/>
    <w:rsid w:val="00F66336"/>
    <w:rsid w:val="00F71BBC"/>
    <w:rsid w:val="00F72F2F"/>
    <w:rsid w:val="00F75EFF"/>
    <w:rsid w:val="00F8054F"/>
    <w:rsid w:val="00F815EE"/>
    <w:rsid w:val="00F82FD3"/>
    <w:rsid w:val="00F839D8"/>
    <w:rsid w:val="00F87DFF"/>
    <w:rsid w:val="00F914A7"/>
    <w:rsid w:val="00F93B6A"/>
    <w:rsid w:val="00FA3C83"/>
    <w:rsid w:val="00FA4BEB"/>
    <w:rsid w:val="00FA6833"/>
    <w:rsid w:val="00FA6C96"/>
    <w:rsid w:val="00FB4240"/>
    <w:rsid w:val="00FB539F"/>
    <w:rsid w:val="00FC04A9"/>
    <w:rsid w:val="00FC0C23"/>
    <w:rsid w:val="00FC1D21"/>
    <w:rsid w:val="00FC41F4"/>
    <w:rsid w:val="00FC689E"/>
    <w:rsid w:val="00FC6FC5"/>
    <w:rsid w:val="00FC7A84"/>
    <w:rsid w:val="00FC7FBE"/>
    <w:rsid w:val="00FD1353"/>
    <w:rsid w:val="00FD7BA7"/>
    <w:rsid w:val="00FE3735"/>
    <w:rsid w:val="00FE3AD7"/>
    <w:rsid w:val="00FE450B"/>
    <w:rsid w:val="00FF178A"/>
    <w:rsid w:val="00FF3768"/>
    <w:rsid w:val="00FF47CA"/>
    <w:rsid w:val="00FF661B"/>
    <w:rsid w:val="00FF703A"/>
    <w:rsid w:val="00FF76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C3A79D4"/>
  <w15:chartTrackingRefBased/>
  <w15:docId w15:val="{BF0B9A7B-6884-480B-899E-8562F9369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EastAsia" w:hAnsi="Century Gothic" w:cs="Times New Roman"/>
        <w:sz w:val="22"/>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315"/>
  </w:style>
  <w:style w:type="paragraph" w:styleId="Heading1">
    <w:name w:val="heading 1"/>
    <w:basedOn w:val="Normal"/>
    <w:next w:val="Normal"/>
    <w:link w:val="Heading1Char"/>
    <w:uiPriority w:val="9"/>
    <w:qFormat/>
    <w:rsid w:val="003A42B7"/>
    <w:pPr>
      <w:keepNext/>
      <w:keepLines/>
      <w:spacing w:before="24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17483B"/>
    <w:pPr>
      <w:keepNext/>
      <w:keepLines/>
      <w:spacing w:before="40"/>
      <w:outlineLvl w:val="1"/>
    </w:pPr>
    <w:rPr>
      <w:rFonts w:asciiTheme="majorHAnsi" w:eastAsiaTheme="majorEastAsia" w:hAnsiTheme="majorHAnsi" w:cstheme="majorBidi"/>
      <w:color w:val="3E762A" w:themeColor="accent1" w:themeShade="BF"/>
      <w:sz w:val="26"/>
      <w:szCs w:val="26"/>
    </w:rPr>
  </w:style>
  <w:style w:type="paragraph" w:styleId="Heading3">
    <w:name w:val="heading 3"/>
    <w:basedOn w:val="Normal"/>
    <w:next w:val="Normal"/>
    <w:link w:val="Heading3Char"/>
    <w:uiPriority w:val="9"/>
    <w:unhideWhenUsed/>
    <w:qFormat/>
    <w:rsid w:val="00C7778D"/>
    <w:pPr>
      <w:keepNext/>
      <w:keepLines/>
      <w:spacing w:before="40"/>
      <w:outlineLvl w:val="2"/>
    </w:pPr>
    <w:rPr>
      <w:rFonts w:asciiTheme="majorHAnsi" w:eastAsiaTheme="majorEastAsia" w:hAnsiTheme="majorHAnsi" w:cstheme="majorBidi"/>
      <w:color w:val="294E1C" w:themeColor="accent1" w:themeShade="7F"/>
    </w:rPr>
  </w:style>
  <w:style w:type="paragraph" w:styleId="Heading4">
    <w:name w:val="heading 4"/>
    <w:basedOn w:val="Normal"/>
    <w:next w:val="Normal"/>
    <w:link w:val="Heading4Char"/>
    <w:uiPriority w:val="9"/>
    <w:unhideWhenUsed/>
    <w:qFormat/>
    <w:rsid w:val="00923F9B"/>
    <w:pPr>
      <w:keepNext/>
      <w:keepLines/>
      <w:spacing w:before="4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A42B7"/>
    <w:rPr>
      <w:rFonts w:asciiTheme="minorHAnsi" w:hAnsiTheme="minorHAnsi" w:cstheme="minorBidi"/>
      <w:szCs w:val="22"/>
      <w:lang w:val="en-US" w:eastAsia="en-US"/>
    </w:rPr>
  </w:style>
  <w:style w:type="character" w:customStyle="1" w:styleId="NoSpacingChar">
    <w:name w:val="No Spacing Char"/>
    <w:basedOn w:val="DefaultParagraphFont"/>
    <w:link w:val="NoSpacing"/>
    <w:uiPriority w:val="1"/>
    <w:rsid w:val="003A42B7"/>
    <w:rPr>
      <w:rFonts w:asciiTheme="minorHAnsi" w:hAnsiTheme="minorHAnsi" w:cstheme="minorBidi"/>
      <w:sz w:val="22"/>
      <w:szCs w:val="22"/>
      <w:lang w:val="en-US" w:eastAsia="en-US"/>
    </w:rPr>
  </w:style>
  <w:style w:type="character" w:customStyle="1" w:styleId="Heading1Char">
    <w:name w:val="Heading 1 Char"/>
    <w:basedOn w:val="DefaultParagraphFont"/>
    <w:link w:val="Heading1"/>
    <w:uiPriority w:val="9"/>
    <w:rsid w:val="003A42B7"/>
    <w:rPr>
      <w:rFonts w:asciiTheme="majorHAnsi" w:eastAsiaTheme="majorEastAsia" w:hAnsiTheme="majorHAnsi" w:cstheme="majorBidi"/>
      <w:color w:val="3E762A" w:themeColor="accent1" w:themeShade="BF"/>
      <w:sz w:val="32"/>
      <w:szCs w:val="32"/>
      <w:lang w:eastAsia="en-US"/>
    </w:rPr>
  </w:style>
  <w:style w:type="paragraph" w:styleId="TOCHeading">
    <w:name w:val="TOC Heading"/>
    <w:basedOn w:val="Heading1"/>
    <w:next w:val="Normal"/>
    <w:uiPriority w:val="39"/>
    <w:unhideWhenUsed/>
    <w:qFormat/>
    <w:rsid w:val="003A42B7"/>
    <w:pPr>
      <w:spacing w:line="259" w:lineRule="auto"/>
      <w:outlineLvl w:val="9"/>
    </w:pPr>
    <w:rPr>
      <w:lang w:val="en-US"/>
    </w:rPr>
  </w:style>
  <w:style w:type="paragraph" w:styleId="Header">
    <w:name w:val="header"/>
    <w:basedOn w:val="Normal"/>
    <w:link w:val="HeaderChar"/>
    <w:uiPriority w:val="99"/>
    <w:unhideWhenUsed/>
    <w:rsid w:val="003A42B7"/>
    <w:pPr>
      <w:tabs>
        <w:tab w:val="center" w:pos="4513"/>
        <w:tab w:val="right" w:pos="9026"/>
      </w:tabs>
    </w:pPr>
  </w:style>
  <w:style w:type="character" w:customStyle="1" w:styleId="HeaderChar">
    <w:name w:val="Header Char"/>
    <w:basedOn w:val="DefaultParagraphFont"/>
    <w:link w:val="Header"/>
    <w:uiPriority w:val="99"/>
    <w:rsid w:val="003A42B7"/>
    <w:rPr>
      <w:sz w:val="24"/>
      <w:szCs w:val="24"/>
      <w:lang w:eastAsia="en-US"/>
    </w:rPr>
  </w:style>
  <w:style w:type="paragraph" w:styleId="Footer">
    <w:name w:val="footer"/>
    <w:basedOn w:val="Normal"/>
    <w:link w:val="FooterChar"/>
    <w:uiPriority w:val="99"/>
    <w:unhideWhenUsed/>
    <w:rsid w:val="003A42B7"/>
    <w:pPr>
      <w:tabs>
        <w:tab w:val="center" w:pos="4513"/>
        <w:tab w:val="right" w:pos="9026"/>
      </w:tabs>
    </w:pPr>
  </w:style>
  <w:style w:type="character" w:customStyle="1" w:styleId="FooterChar">
    <w:name w:val="Footer Char"/>
    <w:basedOn w:val="DefaultParagraphFont"/>
    <w:link w:val="Footer"/>
    <w:uiPriority w:val="99"/>
    <w:rsid w:val="003A42B7"/>
    <w:rPr>
      <w:sz w:val="24"/>
      <w:szCs w:val="24"/>
      <w:lang w:eastAsia="en-US"/>
    </w:rPr>
  </w:style>
  <w:style w:type="character" w:customStyle="1" w:styleId="Heading2Char">
    <w:name w:val="Heading 2 Char"/>
    <w:basedOn w:val="DefaultParagraphFont"/>
    <w:link w:val="Heading2"/>
    <w:uiPriority w:val="9"/>
    <w:rsid w:val="0017483B"/>
    <w:rPr>
      <w:rFonts w:asciiTheme="majorHAnsi" w:eastAsiaTheme="majorEastAsia" w:hAnsiTheme="majorHAnsi" w:cstheme="majorBidi"/>
      <w:color w:val="3E762A" w:themeColor="accent1" w:themeShade="BF"/>
      <w:sz w:val="26"/>
      <w:szCs w:val="26"/>
      <w:lang w:eastAsia="en-US"/>
    </w:rPr>
  </w:style>
  <w:style w:type="paragraph" w:styleId="Title">
    <w:name w:val="Title"/>
    <w:basedOn w:val="Normal"/>
    <w:next w:val="Normal"/>
    <w:link w:val="TitleChar"/>
    <w:uiPriority w:val="10"/>
    <w:qFormat/>
    <w:rsid w:val="0017483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83B"/>
    <w:rPr>
      <w:rFonts w:asciiTheme="majorHAnsi" w:eastAsiaTheme="majorEastAsia" w:hAnsiTheme="majorHAnsi" w:cstheme="majorBidi"/>
      <w:spacing w:val="-10"/>
      <w:kern w:val="28"/>
      <w:sz w:val="56"/>
      <w:szCs w:val="56"/>
      <w:lang w:eastAsia="en-US"/>
    </w:rPr>
  </w:style>
  <w:style w:type="paragraph" w:styleId="TOC1">
    <w:name w:val="toc 1"/>
    <w:basedOn w:val="Normal"/>
    <w:next w:val="Normal"/>
    <w:autoRedefine/>
    <w:uiPriority w:val="39"/>
    <w:unhideWhenUsed/>
    <w:rsid w:val="0017483B"/>
    <w:pPr>
      <w:spacing w:after="100"/>
    </w:pPr>
  </w:style>
  <w:style w:type="character" w:styleId="Hyperlink">
    <w:name w:val="Hyperlink"/>
    <w:basedOn w:val="DefaultParagraphFont"/>
    <w:uiPriority w:val="99"/>
    <w:unhideWhenUsed/>
    <w:rsid w:val="0017483B"/>
    <w:rPr>
      <w:color w:val="6B9F25" w:themeColor="hyperlink"/>
      <w:u w:val="single"/>
    </w:rPr>
  </w:style>
  <w:style w:type="paragraph" w:styleId="TOC2">
    <w:name w:val="toc 2"/>
    <w:basedOn w:val="Normal"/>
    <w:next w:val="Normal"/>
    <w:autoRedefine/>
    <w:uiPriority w:val="39"/>
    <w:unhideWhenUsed/>
    <w:rsid w:val="0017483B"/>
    <w:pPr>
      <w:spacing w:after="100" w:line="259" w:lineRule="auto"/>
      <w:ind w:left="220"/>
    </w:pPr>
    <w:rPr>
      <w:rFonts w:asciiTheme="minorHAnsi" w:hAnsiTheme="minorHAnsi"/>
      <w:szCs w:val="22"/>
      <w:lang w:val="en-US"/>
    </w:rPr>
  </w:style>
  <w:style w:type="paragraph" w:styleId="TOC3">
    <w:name w:val="toc 3"/>
    <w:basedOn w:val="Normal"/>
    <w:next w:val="Normal"/>
    <w:autoRedefine/>
    <w:uiPriority w:val="39"/>
    <w:unhideWhenUsed/>
    <w:rsid w:val="0017483B"/>
    <w:pPr>
      <w:spacing w:after="100" w:line="259" w:lineRule="auto"/>
      <w:ind w:left="440"/>
    </w:pPr>
    <w:rPr>
      <w:rFonts w:asciiTheme="minorHAnsi" w:hAnsiTheme="minorHAnsi"/>
      <w:szCs w:val="22"/>
      <w:lang w:val="en-US"/>
    </w:rPr>
  </w:style>
  <w:style w:type="paragraph" w:styleId="ListParagraph">
    <w:name w:val="List Paragraph"/>
    <w:basedOn w:val="Normal"/>
    <w:uiPriority w:val="34"/>
    <w:qFormat/>
    <w:rsid w:val="00C2086E"/>
    <w:pPr>
      <w:ind w:left="720"/>
      <w:contextualSpacing/>
    </w:pPr>
  </w:style>
  <w:style w:type="character" w:customStyle="1" w:styleId="Heading3Char">
    <w:name w:val="Heading 3 Char"/>
    <w:basedOn w:val="DefaultParagraphFont"/>
    <w:link w:val="Heading3"/>
    <w:uiPriority w:val="9"/>
    <w:rsid w:val="00C7778D"/>
    <w:rPr>
      <w:rFonts w:asciiTheme="majorHAnsi" w:eastAsiaTheme="majorEastAsia" w:hAnsiTheme="majorHAnsi" w:cstheme="majorBidi"/>
      <w:color w:val="294E1C" w:themeColor="accent1" w:themeShade="7F"/>
      <w:sz w:val="24"/>
      <w:szCs w:val="24"/>
      <w:lang w:eastAsia="en-US"/>
    </w:rPr>
  </w:style>
  <w:style w:type="table" w:styleId="TableGrid">
    <w:name w:val="Table Grid"/>
    <w:basedOn w:val="TableNormal"/>
    <w:uiPriority w:val="39"/>
    <w:rsid w:val="00B676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rsid w:val="00B676A1"/>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GridTable4-Accent1">
    <w:name w:val="Grid Table 4 Accent 1"/>
    <w:basedOn w:val="TableNormal"/>
    <w:uiPriority w:val="49"/>
    <w:rsid w:val="00B676A1"/>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5Dark-Accent1">
    <w:name w:val="Grid Table 5 Dark Accent 1"/>
    <w:basedOn w:val="TableNormal"/>
    <w:uiPriority w:val="50"/>
    <w:rsid w:val="00B676A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F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E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E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E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character" w:customStyle="1" w:styleId="Heading4Char">
    <w:name w:val="Heading 4 Char"/>
    <w:basedOn w:val="DefaultParagraphFont"/>
    <w:link w:val="Heading4"/>
    <w:uiPriority w:val="9"/>
    <w:rsid w:val="00923F9B"/>
    <w:rPr>
      <w:rFonts w:asciiTheme="majorHAnsi" w:eastAsiaTheme="majorEastAsia" w:hAnsiTheme="majorHAnsi" w:cstheme="majorBidi"/>
      <w:i/>
      <w:iCs/>
      <w:color w:val="3E762A" w:themeColor="accent1" w:themeShade="BF"/>
      <w:sz w:val="24"/>
      <w:szCs w:val="24"/>
      <w:lang w:eastAsia="en-US"/>
    </w:rPr>
  </w:style>
  <w:style w:type="paragraph" w:styleId="Caption">
    <w:name w:val="caption"/>
    <w:basedOn w:val="Normal"/>
    <w:next w:val="Normal"/>
    <w:uiPriority w:val="35"/>
    <w:unhideWhenUsed/>
    <w:qFormat/>
    <w:rsid w:val="00264CF5"/>
    <w:pPr>
      <w:spacing w:after="200"/>
    </w:pPr>
    <w:rPr>
      <w:i/>
      <w:iCs/>
      <w:color w:val="455F51" w:themeColor="text2"/>
      <w:sz w:val="18"/>
      <w:szCs w:val="18"/>
    </w:rPr>
  </w:style>
  <w:style w:type="character" w:styleId="UnresolvedMention">
    <w:name w:val="Unresolved Mention"/>
    <w:basedOn w:val="DefaultParagraphFont"/>
    <w:uiPriority w:val="99"/>
    <w:semiHidden/>
    <w:unhideWhenUsed/>
    <w:rsid w:val="00FB539F"/>
    <w:rPr>
      <w:color w:val="605E5C"/>
      <w:shd w:val="clear" w:color="auto" w:fill="E1DFDD"/>
    </w:rPr>
  </w:style>
  <w:style w:type="paragraph" w:styleId="HTMLPreformatted">
    <w:name w:val="HTML Preformatted"/>
    <w:basedOn w:val="Normal"/>
    <w:link w:val="HTMLPreformattedChar"/>
    <w:uiPriority w:val="99"/>
    <w:semiHidden/>
    <w:unhideWhenUsed/>
    <w:rsid w:val="004B62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B6267"/>
    <w:rPr>
      <w:rFonts w:ascii="Courier New" w:eastAsia="Times New Roman" w:hAnsi="Courier New" w:cs="Courier New"/>
      <w:sz w:val="20"/>
      <w:szCs w:val="20"/>
      <w:lang w:eastAsia="en-GB"/>
    </w:rPr>
  </w:style>
  <w:style w:type="character" w:styleId="SubtleEmphasis">
    <w:name w:val="Subtle Emphasis"/>
    <w:basedOn w:val="DefaultParagraphFont"/>
    <w:uiPriority w:val="19"/>
    <w:qFormat/>
    <w:rsid w:val="00EF34F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133796">
      <w:bodyDiv w:val="1"/>
      <w:marLeft w:val="0"/>
      <w:marRight w:val="0"/>
      <w:marTop w:val="0"/>
      <w:marBottom w:val="0"/>
      <w:divBdr>
        <w:top w:val="none" w:sz="0" w:space="0" w:color="auto"/>
        <w:left w:val="none" w:sz="0" w:space="0" w:color="auto"/>
        <w:bottom w:val="none" w:sz="0" w:space="0" w:color="auto"/>
        <w:right w:val="none" w:sz="0" w:space="0" w:color="auto"/>
      </w:divBdr>
    </w:div>
    <w:div w:id="444615055">
      <w:bodyDiv w:val="1"/>
      <w:marLeft w:val="0"/>
      <w:marRight w:val="0"/>
      <w:marTop w:val="0"/>
      <w:marBottom w:val="0"/>
      <w:divBdr>
        <w:top w:val="none" w:sz="0" w:space="0" w:color="auto"/>
        <w:left w:val="none" w:sz="0" w:space="0" w:color="auto"/>
        <w:bottom w:val="none" w:sz="0" w:space="0" w:color="auto"/>
        <w:right w:val="none" w:sz="0" w:space="0" w:color="auto"/>
      </w:divBdr>
      <w:divsChild>
        <w:div w:id="368267080">
          <w:marLeft w:val="0"/>
          <w:marRight w:val="0"/>
          <w:marTop w:val="0"/>
          <w:marBottom w:val="0"/>
          <w:divBdr>
            <w:top w:val="none" w:sz="0" w:space="0" w:color="auto"/>
            <w:left w:val="none" w:sz="0" w:space="0" w:color="auto"/>
            <w:bottom w:val="none" w:sz="0" w:space="0" w:color="auto"/>
            <w:right w:val="none" w:sz="0" w:space="0" w:color="auto"/>
          </w:divBdr>
        </w:div>
        <w:div w:id="619646440">
          <w:marLeft w:val="0"/>
          <w:marRight w:val="0"/>
          <w:marTop w:val="0"/>
          <w:marBottom w:val="0"/>
          <w:divBdr>
            <w:top w:val="none" w:sz="0" w:space="0" w:color="auto"/>
            <w:left w:val="none" w:sz="0" w:space="0" w:color="auto"/>
            <w:bottom w:val="none" w:sz="0" w:space="0" w:color="auto"/>
            <w:right w:val="none" w:sz="0" w:space="0" w:color="auto"/>
          </w:divBdr>
          <w:divsChild>
            <w:div w:id="688525894">
              <w:marLeft w:val="0"/>
              <w:marRight w:val="0"/>
              <w:marTop w:val="0"/>
              <w:marBottom w:val="0"/>
              <w:divBdr>
                <w:top w:val="none" w:sz="0" w:space="0" w:color="auto"/>
                <w:left w:val="none" w:sz="0" w:space="0" w:color="auto"/>
                <w:bottom w:val="none" w:sz="0" w:space="0" w:color="auto"/>
                <w:right w:val="none" w:sz="0" w:space="0" w:color="auto"/>
              </w:divBdr>
              <w:divsChild>
                <w:div w:id="1835022885">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835077811">
      <w:bodyDiv w:val="1"/>
      <w:marLeft w:val="0"/>
      <w:marRight w:val="0"/>
      <w:marTop w:val="0"/>
      <w:marBottom w:val="0"/>
      <w:divBdr>
        <w:top w:val="none" w:sz="0" w:space="0" w:color="auto"/>
        <w:left w:val="none" w:sz="0" w:space="0" w:color="auto"/>
        <w:bottom w:val="none" w:sz="0" w:space="0" w:color="auto"/>
        <w:right w:val="none" w:sz="0" w:space="0" w:color="auto"/>
      </w:divBdr>
    </w:div>
    <w:div w:id="894658353">
      <w:bodyDiv w:val="1"/>
      <w:marLeft w:val="0"/>
      <w:marRight w:val="0"/>
      <w:marTop w:val="0"/>
      <w:marBottom w:val="0"/>
      <w:divBdr>
        <w:top w:val="none" w:sz="0" w:space="0" w:color="auto"/>
        <w:left w:val="none" w:sz="0" w:space="0" w:color="auto"/>
        <w:bottom w:val="none" w:sz="0" w:space="0" w:color="auto"/>
        <w:right w:val="none" w:sz="0" w:space="0" w:color="auto"/>
      </w:divBdr>
      <w:divsChild>
        <w:div w:id="1221557078">
          <w:marLeft w:val="0"/>
          <w:marRight w:val="0"/>
          <w:marTop w:val="0"/>
          <w:marBottom w:val="0"/>
          <w:divBdr>
            <w:top w:val="none" w:sz="0" w:space="0" w:color="auto"/>
            <w:left w:val="none" w:sz="0" w:space="0" w:color="auto"/>
            <w:bottom w:val="none" w:sz="0" w:space="0" w:color="auto"/>
            <w:right w:val="none" w:sz="0" w:space="0" w:color="auto"/>
          </w:divBdr>
        </w:div>
        <w:div w:id="1323269036">
          <w:marLeft w:val="0"/>
          <w:marRight w:val="0"/>
          <w:marTop w:val="0"/>
          <w:marBottom w:val="0"/>
          <w:divBdr>
            <w:top w:val="none" w:sz="0" w:space="0" w:color="auto"/>
            <w:left w:val="none" w:sz="0" w:space="0" w:color="auto"/>
            <w:bottom w:val="none" w:sz="0" w:space="0" w:color="auto"/>
            <w:right w:val="none" w:sz="0" w:space="0" w:color="auto"/>
          </w:divBdr>
          <w:divsChild>
            <w:div w:id="986203780">
              <w:marLeft w:val="0"/>
              <w:marRight w:val="0"/>
              <w:marTop w:val="0"/>
              <w:marBottom w:val="0"/>
              <w:divBdr>
                <w:top w:val="none" w:sz="0" w:space="0" w:color="auto"/>
                <w:left w:val="none" w:sz="0" w:space="0" w:color="auto"/>
                <w:bottom w:val="none" w:sz="0" w:space="0" w:color="auto"/>
                <w:right w:val="none" w:sz="0" w:space="0" w:color="auto"/>
              </w:divBdr>
              <w:divsChild>
                <w:div w:id="669261574">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073623816">
      <w:bodyDiv w:val="1"/>
      <w:marLeft w:val="0"/>
      <w:marRight w:val="0"/>
      <w:marTop w:val="0"/>
      <w:marBottom w:val="0"/>
      <w:divBdr>
        <w:top w:val="none" w:sz="0" w:space="0" w:color="auto"/>
        <w:left w:val="none" w:sz="0" w:space="0" w:color="auto"/>
        <w:bottom w:val="none" w:sz="0" w:space="0" w:color="auto"/>
        <w:right w:val="none" w:sz="0" w:space="0" w:color="auto"/>
      </w:divBdr>
    </w:div>
    <w:div w:id="1203859938">
      <w:bodyDiv w:val="1"/>
      <w:marLeft w:val="0"/>
      <w:marRight w:val="0"/>
      <w:marTop w:val="0"/>
      <w:marBottom w:val="0"/>
      <w:divBdr>
        <w:top w:val="none" w:sz="0" w:space="0" w:color="auto"/>
        <w:left w:val="none" w:sz="0" w:space="0" w:color="auto"/>
        <w:bottom w:val="none" w:sz="0" w:space="0" w:color="auto"/>
        <w:right w:val="none" w:sz="0" w:space="0" w:color="auto"/>
      </w:divBdr>
    </w:div>
    <w:div w:id="1280575874">
      <w:bodyDiv w:val="1"/>
      <w:marLeft w:val="0"/>
      <w:marRight w:val="0"/>
      <w:marTop w:val="0"/>
      <w:marBottom w:val="0"/>
      <w:divBdr>
        <w:top w:val="none" w:sz="0" w:space="0" w:color="auto"/>
        <w:left w:val="none" w:sz="0" w:space="0" w:color="auto"/>
        <w:bottom w:val="none" w:sz="0" w:space="0" w:color="auto"/>
        <w:right w:val="none" w:sz="0" w:space="0" w:color="auto"/>
      </w:divBdr>
    </w:div>
    <w:div w:id="1669090977">
      <w:bodyDiv w:val="1"/>
      <w:marLeft w:val="0"/>
      <w:marRight w:val="0"/>
      <w:marTop w:val="0"/>
      <w:marBottom w:val="0"/>
      <w:divBdr>
        <w:top w:val="none" w:sz="0" w:space="0" w:color="auto"/>
        <w:left w:val="none" w:sz="0" w:space="0" w:color="auto"/>
        <w:bottom w:val="none" w:sz="0" w:space="0" w:color="auto"/>
        <w:right w:val="none" w:sz="0" w:space="0" w:color="auto"/>
      </w:divBdr>
    </w:div>
    <w:div w:id="1815371831">
      <w:bodyDiv w:val="1"/>
      <w:marLeft w:val="0"/>
      <w:marRight w:val="0"/>
      <w:marTop w:val="0"/>
      <w:marBottom w:val="0"/>
      <w:divBdr>
        <w:top w:val="none" w:sz="0" w:space="0" w:color="auto"/>
        <w:left w:val="none" w:sz="0" w:space="0" w:color="auto"/>
        <w:bottom w:val="none" w:sz="0" w:space="0" w:color="auto"/>
        <w:right w:val="none" w:sz="0" w:space="0" w:color="auto"/>
      </w:divBdr>
    </w:div>
    <w:div w:id="1872107027">
      <w:bodyDiv w:val="1"/>
      <w:marLeft w:val="0"/>
      <w:marRight w:val="0"/>
      <w:marTop w:val="0"/>
      <w:marBottom w:val="0"/>
      <w:divBdr>
        <w:top w:val="none" w:sz="0" w:space="0" w:color="auto"/>
        <w:left w:val="none" w:sz="0" w:space="0" w:color="auto"/>
        <w:bottom w:val="none" w:sz="0" w:space="0" w:color="auto"/>
        <w:right w:val="none" w:sz="0" w:space="0" w:color="auto"/>
      </w:divBdr>
    </w:div>
    <w:div w:id="1903787061">
      <w:bodyDiv w:val="1"/>
      <w:marLeft w:val="0"/>
      <w:marRight w:val="0"/>
      <w:marTop w:val="0"/>
      <w:marBottom w:val="0"/>
      <w:divBdr>
        <w:top w:val="none" w:sz="0" w:space="0" w:color="auto"/>
        <w:left w:val="none" w:sz="0" w:space="0" w:color="auto"/>
        <w:bottom w:val="none" w:sz="0" w:space="0" w:color="auto"/>
        <w:right w:val="none" w:sz="0" w:space="0" w:color="auto"/>
      </w:divBdr>
    </w:div>
    <w:div w:id="2042172293">
      <w:bodyDiv w:val="1"/>
      <w:marLeft w:val="0"/>
      <w:marRight w:val="0"/>
      <w:marTop w:val="0"/>
      <w:marBottom w:val="0"/>
      <w:divBdr>
        <w:top w:val="none" w:sz="0" w:space="0" w:color="auto"/>
        <w:left w:val="none" w:sz="0" w:space="0" w:color="auto"/>
        <w:bottom w:val="none" w:sz="0" w:space="0" w:color="auto"/>
        <w:right w:val="none" w:sz="0" w:space="0" w:color="auto"/>
      </w:divBdr>
    </w:div>
    <w:div w:id="208151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117" Type="http://schemas.openxmlformats.org/officeDocument/2006/relationships/image" Target="media/image100.png"/><Relationship Id="rId21" Type="http://schemas.openxmlformats.org/officeDocument/2006/relationships/image" Target="media/image1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95.png"/><Relationship Id="rId16" Type="http://schemas.openxmlformats.org/officeDocument/2006/relationships/image" Target="media/image9.png"/><Relationship Id="rId107" Type="http://schemas.openxmlformats.org/officeDocument/2006/relationships/image" Target="media/image90.png"/><Relationship Id="rId11" Type="http://schemas.openxmlformats.org/officeDocument/2006/relationships/image" Target="media/image4.png"/><Relationship Id="rId32" Type="http://schemas.openxmlformats.org/officeDocument/2006/relationships/diagramQuickStyle" Target="diagrams/quickStyle2.xml"/><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5.png"/><Relationship Id="rId27" Type="http://schemas.openxmlformats.org/officeDocument/2006/relationships/diagramColors" Target="diagrams/colors1.xml"/><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6.png"/><Relationship Id="rId118" Type="http://schemas.openxmlformats.org/officeDocument/2006/relationships/image" Target="media/image101.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diagramColors" Target="diagrams/colors2.xm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theme" Target="theme/theme1.xml"/><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microsoft.com/office/2007/relationships/diagramDrawing" Target="diagrams/drawing1.xml"/><Relationship Id="rId49" Type="http://schemas.openxmlformats.org/officeDocument/2006/relationships/image" Target="media/image32.png"/><Relationship Id="rId114" Type="http://schemas.openxmlformats.org/officeDocument/2006/relationships/image" Target="media/image97.png"/><Relationship Id="rId119" Type="http://schemas.openxmlformats.org/officeDocument/2006/relationships/image" Target="media/image102.png"/><Relationship Id="rId44" Type="http://schemas.openxmlformats.org/officeDocument/2006/relationships/image" Target="media/image27.png"/><Relationship Id="rId60" Type="http://schemas.openxmlformats.org/officeDocument/2006/relationships/image" Target="media/image43.png"/><Relationship Id="rId65" Type="http://schemas.openxmlformats.org/officeDocument/2006/relationships/image" Target="media/image48.png"/><Relationship Id="rId81" Type="http://schemas.openxmlformats.org/officeDocument/2006/relationships/image" Target="media/image64.png"/><Relationship Id="rId86" Type="http://schemas.openxmlformats.org/officeDocument/2006/relationships/image" Target="media/image6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2.png"/><Relationship Id="rId109" Type="http://schemas.openxmlformats.org/officeDocument/2006/relationships/image" Target="media/image92.png"/><Relationship Id="rId34" Type="http://schemas.microsoft.com/office/2007/relationships/diagramDrawing" Target="diagrams/drawing2.xml"/><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diagramData" Target="diagrams/data1.xml"/><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3.png"/><Relationship Id="rId115" Type="http://schemas.openxmlformats.org/officeDocument/2006/relationships/image" Target="media/image98.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diagramData" Target="diagrams/data2.xml"/><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diagramLayout" Target="diagrams/layout1.xml"/><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9.png"/><Relationship Id="rId20" Type="http://schemas.openxmlformats.org/officeDocument/2006/relationships/image" Target="media/image13.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5" Type="http://schemas.openxmlformats.org/officeDocument/2006/relationships/image" Target="media/image8.png"/><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9.png"/><Relationship Id="rId10" Type="http://schemas.openxmlformats.org/officeDocument/2006/relationships/image" Target="media/image3.png"/><Relationship Id="rId31" Type="http://schemas.openxmlformats.org/officeDocument/2006/relationships/diagramLayout" Target="diagrams/layout2.xml"/><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C501C2B-EC82-486B-A270-516E6D76152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2504D09C-F9D0-46C2-AED9-D40FBEEC3C4C}">
      <dgm:prSet phldrT="[Text]"/>
      <dgm:spPr/>
      <dgm:t>
        <a:bodyPr/>
        <a:lstStyle/>
        <a:p>
          <a:r>
            <a:rPr lang="en-GB"/>
            <a:t>User enters url into search bar or clicks on link to website.</a:t>
          </a:r>
        </a:p>
      </dgm:t>
    </dgm:pt>
    <dgm:pt modelId="{4E0882E9-045C-4148-A7C0-509A118D3B38}" type="parTrans" cxnId="{34AA7956-573A-46FF-8763-01F4266D7F68}">
      <dgm:prSet/>
      <dgm:spPr/>
      <dgm:t>
        <a:bodyPr/>
        <a:lstStyle/>
        <a:p>
          <a:endParaRPr lang="en-GB"/>
        </a:p>
      </dgm:t>
    </dgm:pt>
    <dgm:pt modelId="{01F57779-3BF7-4E16-85FC-2FFFBF8E5BB0}" type="sibTrans" cxnId="{34AA7956-573A-46FF-8763-01F4266D7F68}">
      <dgm:prSet/>
      <dgm:spPr/>
      <dgm:t>
        <a:bodyPr/>
        <a:lstStyle/>
        <a:p>
          <a:endParaRPr lang="en-GB"/>
        </a:p>
      </dgm:t>
    </dgm:pt>
    <dgm:pt modelId="{7A4E17D9-BAF8-407C-9A58-8A7A4C0725D2}">
      <dgm:prSet phldrT="[Text]"/>
      <dgm:spPr/>
      <dgm:t>
        <a:bodyPr/>
        <a:lstStyle/>
        <a:p>
          <a:r>
            <a:rPr lang="en-GB"/>
            <a:t>Homepage</a:t>
          </a:r>
        </a:p>
      </dgm:t>
    </dgm:pt>
    <dgm:pt modelId="{96FCD139-7612-4082-AE15-225926717E85}" type="parTrans" cxnId="{1E4243CB-7E25-4254-887D-E47FEB643C67}">
      <dgm:prSet/>
      <dgm:spPr/>
      <dgm:t>
        <a:bodyPr/>
        <a:lstStyle/>
        <a:p>
          <a:endParaRPr lang="en-GB"/>
        </a:p>
      </dgm:t>
    </dgm:pt>
    <dgm:pt modelId="{9151D4D5-A8B8-4C83-BECB-75EA09DE2AB1}" type="sibTrans" cxnId="{1E4243CB-7E25-4254-887D-E47FEB643C67}">
      <dgm:prSet/>
      <dgm:spPr/>
      <dgm:t>
        <a:bodyPr/>
        <a:lstStyle/>
        <a:p>
          <a:endParaRPr lang="en-GB"/>
        </a:p>
      </dgm:t>
    </dgm:pt>
    <dgm:pt modelId="{A89BBF48-881D-4C6C-B2D3-AB28E5DFF32F}">
      <dgm:prSet phldrT="[Text]"/>
      <dgm:spPr/>
      <dgm:t>
        <a:bodyPr/>
        <a:lstStyle/>
        <a:p>
          <a:r>
            <a:rPr lang="en-GB"/>
            <a:t>Trending page</a:t>
          </a:r>
        </a:p>
      </dgm:t>
    </dgm:pt>
    <dgm:pt modelId="{DE7486B9-B259-440B-9292-84D34E243851}" type="parTrans" cxnId="{FC1A6627-2463-4091-A9C9-0385251BD16B}">
      <dgm:prSet/>
      <dgm:spPr/>
      <dgm:t>
        <a:bodyPr/>
        <a:lstStyle/>
        <a:p>
          <a:endParaRPr lang="en-GB"/>
        </a:p>
      </dgm:t>
    </dgm:pt>
    <dgm:pt modelId="{35466A4E-A00B-474F-97E6-E8AE2AFAD05F}" type="sibTrans" cxnId="{FC1A6627-2463-4091-A9C9-0385251BD16B}">
      <dgm:prSet/>
      <dgm:spPr/>
      <dgm:t>
        <a:bodyPr/>
        <a:lstStyle/>
        <a:p>
          <a:endParaRPr lang="en-GB"/>
        </a:p>
      </dgm:t>
    </dgm:pt>
    <dgm:pt modelId="{CD1F5039-20A4-40CA-A832-9344C6191186}">
      <dgm:prSet phldrT="[Text]"/>
      <dgm:spPr/>
      <dgm:t>
        <a:bodyPr/>
        <a:lstStyle/>
        <a:p>
          <a:r>
            <a:rPr lang="en-GB"/>
            <a:t>Rooms page</a:t>
          </a:r>
        </a:p>
      </dgm:t>
    </dgm:pt>
    <dgm:pt modelId="{B1111844-9403-4CB6-981D-BE062D586D85}" type="parTrans" cxnId="{6AF8C4DE-2476-497A-942E-C670D2A56DF5}">
      <dgm:prSet/>
      <dgm:spPr/>
      <dgm:t>
        <a:bodyPr/>
        <a:lstStyle/>
        <a:p>
          <a:endParaRPr lang="en-GB"/>
        </a:p>
      </dgm:t>
    </dgm:pt>
    <dgm:pt modelId="{5859049E-BDA1-4294-9ACE-97FEF07F828F}" type="sibTrans" cxnId="{6AF8C4DE-2476-497A-942E-C670D2A56DF5}">
      <dgm:prSet/>
      <dgm:spPr/>
      <dgm:t>
        <a:bodyPr/>
        <a:lstStyle/>
        <a:p>
          <a:endParaRPr lang="en-GB"/>
        </a:p>
      </dgm:t>
    </dgm:pt>
    <dgm:pt modelId="{46AA38D7-0E3B-4F43-BA55-96B7BBA18AB1}">
      <dgm:prSet phldrT="[Text]"/>
      <dgm:spPr/>
      <dgm:t>
        <a:bodyPr/>
        <a:lstStyle/>
        <a:p>
          <a:r>
            <a:rPr lang="en-GB"/>
            <a:t>Login/Sign up</a:t>
          </a:r>
        </a:p>
      </dgm:t>
    </dgm:pt>
    <dgm:pt modelId="{D46F6D07-7423-42B4-9FB3-36941841BEF5}" type="parTrans" cxnId="{FA248DF7-6352-4FA7-AD0F-D8B6993AF49A}">
      <dgm:prSet/>
      <dgm:spPr/>
      <dgm:t>
        <a:bodyPr/>
        <a:lstStyle/>
        <a:p>
          <a:endParaRPr lang="en-GB"/>
        </a:p>
      </dgm:t>
    </dgm:pt>
    <dgm:pt modelId="{5336DBC6-F5DF-4829-9800-306B8EA77E61}" type="sibTrans" cxnId="{FA248DF7-6352-4FA7-AD0F-D8B6993AF49A}">
      <dgm:prSet/>
      <dgm:spPr/>
      <dgm:t>
        <a:bodyPr/>
        <a:lstStyle/>
        <a:p>
          <a:endParaRPr lang="en-GB"/>
        </a:p>
      </dgm:t>
    </dgm:pt>
    <dgm:pt modelId="{3DC4625F-F4C8-46B2-B23F-9D4AE11BEBCF}">
      <dgm:prSet phldrT="[Text]"/>
      <dgm:spPr/>
      <dgm:t>
        <a:bodyPr/>
        <a:lstStyle/>
        <a:p>
          <a:r>
            <a:rPr lang="en-GB"/>
            <a:t>Question and Answers</a:t>
          </a:r>
        </a:p>
      </dgm:t>
    </dgm:pt>
    <dgm:pt modelId="{9ED30CD2-712F-45DE-832B-85239C268983}" type="parTrans" cxnId="{1077F628-6F3A-434B-B18A-322FD05433BE}">
      <dgm:prSet/>
      <dgm:spPr/>
      <dgm:t>
        <a:bodyPr/>
        <a:lstStyle/>
        <a:p>
          <a:endParaRPr lang="en-GB"/>
        </a:p>
      </dgm:t>
    </dgm:pt>
    <dgm:pt modelId="{D535C8CC-2135-41A8-8E63-BC06874B2B7D}" type="sibTrans" cxnId="{1077F628-6F3A-434B-B18A-322FD05433BE}">
      <dgm:prSet/>
      <dgm:spPr/>
      <dgm:t>
        <a:bodyPr/>
        <a:lstStyle/>
        <a:p>
          <a:endParaRPr lang="en-GB"/>
        </a:p>
      </dgm:t>
    </dgm:pt>
    <dgm:pt modelId="{73D538D5-D4E6-466E-88E8-1511CBF9B440}">
      <dgm:prSet phldrT="[Text]"/>
      <dgm:spPr/>
      <dgm:t>
        <a:bodyPr/>
        <a:lstStyle/>
        <a:p>
          <a:r>
            <a:rPr lang="en-GB"/>
            <a:t>Upvote/ Downvote</a:t>
          </a:r>
        </a:p>
      </dgm:t>
    </dgm:pt>
    <dgm:pt modelId="{0A8F0E74-F870-4FE5-AB9D-D0214E813BAE}" type="parTrans" cxnId="{F3A9D933-2A1E-451E-8FFF-7D52205ECF27}">
      <dgm:prSet/>
      <dgm:spPr/>
      <dgm:t>
        <a:bodyPr/>
        <a:lstStyle/>
        <a:p>
          <a:endParaRPr lang="en-GB"/>
        </a:p>
      </dgm:t>
    </dgm:pt>
    <dgm:pt modelId="{B2D209BC-54CD-4731-8C60-C313C169FFB9}" type="sibTrans" cxnId="{F3A9D933-2A1E-451E-8FFF-7D52205ECF27}">
      <dgm:prSet/>
      <dgm:spPr/>
      <dgm:t>
        <a:bodyPr/>
        <a:lstStyle/>
        <a:p>
          <a:endParaRPr lang="en-GB"/>
        </a:p>
      </dgm:t>
    </dgm:pt>
    <dgm:pt modelId="{ABCC1A27-BFAA-47D3-A354-36FB73FEE719}">
      <dgm:prSet phldrT="[Text]"/>
      <dgm:spPr/>
      <dgm:t>
        <a:bodyPr/>
        <a:lstStyle/>
        <a:p>
          <a:r>
            <a:rPr lang="en-GB"/>
            <a:t>Answer questions</a:t>
          </a:r>
        </a:p>
      </dgm:t>
    </dgm:pt>
    <dgm:pt modelId="{97B88DCE-5B86-4325-9660-B18F53F39BF2}" type="parTrans" cxnId="{BA31A2EF-6968-4AF0-A46B-3A42265962B7}">
      <dgm:prSet/>
      <dgm:spPr/>
      <dgm:t>
        <a:bodyPr/>
        <a:lstStyle/>
        <a:p>
          <a:endParaRPr lang="en-GB"/>
        </a:p>
      </dgm:t>
    </dgm:pt>
    <dgm:pt modelId="{D7825ACE-4E5E-4C94-BC15-865F7CB882ED}" type="sibTrans" cxnId="{BA31A2EF-6968-4AF0-A46B-3A42265962B7}">
      <dgm:prSet/>
      <dgm:spPr/>
      <dgm:t>
        <a:bodyPr/>
        <a:lstStyle/>
        <a:p>
          <a:endParaRPr lang="en-GB"/>
        </a:p>
      </dgm:t>
    </dgm:pt>
    <dgm:pt modelId="{EA426137-B64B-4739-9461-9125B3C99493}">
      <dgm:prSet phldrT="[Text]"/>
      <dgm:spPr/>
      <dgm:t>
        <a:bodyPr/>
        <a:lstStyle/>
        <a:p>
          <a:r>
            <a:rPr lang="en-GB"/>
            <a:t>Create room</a:t>
          </a:r>
        </a:p>
      </dgm:t>
    </dgm:pt>
    <dgm:pt modelId="{10AC40B6-59CD-4FA7-B7AE-2942118483F7}" type="parTrans" cxnId="{BB1C1214-CDCF-4D30-AB4D-D15041AD4874}">
      <dgm:prSet/>
      <dgm:spPr/>
      <dgm:t>
        <a:bodyPr/>
        <a:lstStyle/>
        <a:p>
          <a:endParaRPr lang="en-GB"/>
        </a:p>
      </dgm:t>
    </dgm:pt>
    <dgm:pt modelId="{F7E4CDA4-1917-42C4-B737-E13906DBDC3F}" type="sibTrans" cxnId="{BB1C1214-CDCF-4D30-AB4D-D15041AD4874}">
      <dgm:prSet/>
      <dgm:spPr/>
      <dgm:t>
        <a:bodyPr/>
        <a:lstStyle/>
        <a:p>
          <a:endParaRPr lang="en-GB"/>
        </a:p>
      </dgm:t>
    </dgm:pt>
    <dgm:pt modelId="{AA8E5278-D12F-48CA-AAF2-9B15AD805F73}">
      <dgm:prSet phldrT="[Text]"/>
      <dgm:spPr/>
      <dgm:t>
        <a:bodyPr/>
        <a:lstStyle/>
        <a:p>
          <a:r>
            <a:rPr lang="en-GB"/>
            <a:t>Join room</a:t>
          </a:r>
        </a:p>
      </dgm:t>
    </dgm:pt>
    <dgm:pt modelId="{6E0B15D7-7A18-45E4-84B9-085E99F950CF}" type="parTrans" cxnId="{C55C69CC-8416-4E3D-88E1-CA9F335DDBA3}">
      <dgm:prSet/>
      <dgm:spPr/>
      <dgm:t>
        <a:bodyPr/>
        <a:lstStyle/>
        <a:p>
          <a:endParaRPr lang="en-GB"/>
        </a:p>
      </dgm:t>
    </dgm:pt>
    <dgm:pt modelId="{593C6AC4-3618-4EE4-9F49-CC89E8012426}" type="sibTrans" cxnId="{C55C69CC-8416-4E3D-88E1-CA9F335DDBA3}">
      <dgm:prSet/>
      <dgm:spPr/>
      <dgm:t>
        <a:bodyPr/>
        <a:lstStyle/>
        <a:p>
          <a:endParaRPr lang="en-GB"/>
        </a:p>
      </dgm:t>
    </dgm:pt>
    <dgm:pt modelId="{C40D32B9-7632-41EE-8A04-591F47C8CF03}">
      <dgm:prSet phldrT="[Text]"/>
      <dgm:spPr/>
      <dgm:t>
        <a:bodyPr/>
        <a:lstStyle/>
        <a:p>
          <a:r>
            <a:rPr lang="en-GB"/>
            <a:t>Create Questions</a:t>
          </a:r>
        </a:p>
      </dgm:t>
    </dgm:pt>
    <dgm:pt modelId="{C3F8A75E-181B-4749-B96D-E368EED4D776}" type="parTrans" cxnId="{A4F95BF3-FB01-47C1-BE7F-1A01D4D754C2}">
      <dgm:prSet/>
      <dgm:spPr/>
      <dgm:t>
        <a:bodyPr/>
        <a:lstStyle/>
        <a:p>
          <a:endParaRPr lang="en-GB"/>
        </a:p>
      </dgm:t>
    </dgm:pt>
    <dgm:pt modelId="{81FE4980-1753-49B8-8390-85FE3B82B8A2}" type="sibTrans" cxnId="{A4F95BF3-FB01-47C1-BE7F-1A01D4D754C2}">
      <dgm:prSet/>
      <dgm:spPr/>
      <dgm:t>
        <a:bodyPr/>
        <a:lstStyle/>
        <a:p>
          <a:endParaRPr lang="en-GB"/>
        </a:p>
      </dgm:t>
    </dgm:pt>
    <dgm:pt modelId="{3FF08E06-9DEE-4793-8DB7-78809B2AF1CF}">
      <dgm:prSet phldrT="[Text]"/>
      <dgm:spPr/>
      <dgm:t>
        <a:bodyPr/>
        <a:lstStyle/>
        <a:p>
          <a:r>
            <a:rPr lang="en-GB"/>
            <a:t>Toolbar </a:t>
          </a:r>
        </a:p>
      </dgm:t>
    </dgm:pt>
    <dgm:pt modelId="{6E368085-7DCE-448C-89D2-0D76E6244A31}" type="parTrans" cxnId="{4A7BD55D-6C2C-46B4-A877-AE2AD36B7503}">
      <dgm:prSet/>
      <dgm:spPr/>
      <dgm:t>
        <a:bodyPr/>
        <a:lstStyle/>
        <a:p>
          <a:endParaRPr lang="en-GB"/>
        </a:p>
      </dgm:t>
    </dgm:pt>
    <dgm:pt modelId="{D5D52501-FC08-4C25-BF59-CF724844F15D}" type="sibTrans" cxnId="{4A7BD55D-6C2C-46B4-A877-AE2AD36B7503}">
      <dgm:prSet/>
      <dgm:spPr/>
      <dgm:t>
        <a:bodyPr/>
        <a:lstStyle/>
        <a:p>
          <a:endParaRPr lang="en-GB"/>
        </a:p>
      </dgm:t>
    </dgm:pt>
    <dgm:pt modelId="{1A4232D4-AB7B-4E84-A0EA-9BB6EC86EDCC}">
      <dgm:prSet phldrT="[Text]"/>
      <dgm:spPr/>
      <dgm:t>
        <a:bodyPr/>
        <a:lstStyle/>
        <a:p>
          <a:r>
            <a:rPr lang="en-GB"/>
            <a:t>Help page</a:t>
          </a:r>
        </a:p>
      </dgm:t>
    </dgm:pt>
    <dgm:pt modelId="{B8CB401C-4DB6-41D9-A391-4683E3B2B6CC}" type="parTrans" cxnId="{6D06EEE3-3C05-4E3D-B13C-DDBC45B39CE9}">
      <dgm:prSet/>
      <dgm:spPr/>
      <dgm:t>
        <a:bodyPr/>
        <a:lstStyle/>
        <a:p>
          <a:endParaRPr lang="en-GB"/>
        </a:p>
      </dgm:t>
    </dgm:pt>
    <dgm:pt modelId="{3E2B5937-6026-417C-AD13-16DCD512EAB5}" type="sibTrans" cxnId="{6D06EEE3-3C05-4E3D-B13C-DDBC45B39CE9}">
      <dgm:prSet/>
      <dgm:spPr/>
      <dgm:t>
        <a:bodyPr/>
        <a:lstStyle/>
        <a:p>
          <a:endParaRPr lang="en-GB"/>
        </a:p>
      </dgm:t>
    </dgm:pt>
    <dgm:pt modelId="{24F8A7C5-8C4C-4B18-9BE2-3ADBFA326C35}" type="pres">
      <dgm:prSet presAssocID="{3C501C2B-EC82-486B-A270-516E6D761522}" presName="hierChild1" presStyleCnt="0">
        <dgm:presLayoutVars>
          <dgm:orgChart val="1"/>
          <dgm:chPref val="1"/>
          <dgm:dir/>
          <dgm:animOne val="branch"/>
          <dgm:animLvl val="lvl"/>
          <dgm:resizeHandles/>
        </dgm:presLayoutVars>
      </dgm:prSet>
      <dgm:spPr/>
    </dgm:pt>
    <dgm:pt modelId="{D56583E7-7415-4234-8840-95902D2A05A6}" type="pres">
      <dgm:prSet presAssocID="{2504D09C-F9D0-46C2-AED9-D40FBEEC3C4C}" presName="hierRoot1" presStyleCnt="0">
        <dgm:presLayoutVars>
          <dgm:hierBranch/>
        </dgm:presLayoutVars>
      </dgm:prSet>
      <dgm:spPr/>
    </dgm:pt>
    <dgm:pt modelId="{F37383C6-9165-4671-ABA8-66228400A453}" type="pres">
      <dgm:prSet presAssocID="{2504D09C-F9D0-46C2-AED9-D40FBEEC3C4C}" presName="rootComposite1" presStyleCnt="0"/>
      <dgm:spPr/>
    </dgm:pt>
    <dgm:pt modelId="{02C1C676-C010-4609-A619-5C5EEDF971A1}" type="pres">
      <dgm:prSet presAssocID="{2504D09C-F9D0-46C2-AED9-D40FBEEC3C4C}" presName="rootText1" presStyleLbl="node0" presStyleIdx="0" presStyleCnt="1" custLinFactNeighborX="52504" custLinFactNeighborY="4773">
        <dgm:presLayoutVars>
          <dgm:chPref val="3"/>
        </dgm:presLayoutVars>
      </dgm:prSet>
      <dgm:spPr/>
    </dgm:pt>
    <dgm:pt modelId="{A3018F2B-ECAF-421D-8789-0710B126AE39}" type="pres">
      <dgm:prSet presAssocID="{2504D09C-F9D0-46C2-AED9-D40FBEEC3C4C}" presName="rootConnector1" presStyleLbl="node1" presStyleIdx="0" presStyleCnt="0"/>
      <dgm:spPr/>
    </dgm:pt>
    <dgm:pt modelId="{0D55FA87-DC1B-48D9-AC78-2D248C5992CD}" type="pres">
      <dgm:prSet presAssocID="{2504D09C-F9D0-46C2-AED9-D40FBEEC3C4C}" presName="hierChild2" presStyleCnt="0"/>
      <dgm:spPr/>
    </dgm:pt>
    <dgm:pt modelId="{2FF6F2FA-1353-4D8E-ADC9-58D530C0766D}" type="pres">
      <dgm:prSet presAssocID="{96FCD139-7612-4082-AE15-225926717E85}" presName="Name35" presStyleLbl="parChTrans1D2" presStyleIdx="0" presStyleCnt="1"/>
      <dgm:spPr/>
    </dgm:pt>
    <dgm:pt modelId="{F7399C15-9BEC-4B1B-9193-D6F8CBB78522}" type="pres">
      <dgm:prSet presAssocID="{7A4E17D9-BAF8-407C-9A58-8A7A4C0725D2}" presName="hierRoot2" presStyleCnt="0">
        <dgm:presLayoutVars>
          <dgm:hierBranch/>
        </dgm:presLayoutVars>
      </dgm:prSet>
      <dgm:spPr/>
    </dgm:pt>
    <dgm:pt modelId="{471FEEF9-7F73-449F-B468-4C197CD1415D}" type="pres">
      <dgm:prSet presAssocID="{7A4E17D9-BAF8-407C-9A58-8A7A4C0725D2}" presName="rootComposite" presStyleCnt="0"/>
      <dgm:spPr/>
    </dgm:pt>
    <dgm:pt modelId="{7DD66320-1A4A-4AFE-B160-1903B7A77D2A}" type="pres">
      <dgm:prSet presAssocID="{7A4E17D9-BAF8-407C-9A58-8A7A4C0725D2}" presName="rootText" presStyleLbl="node2" presStyleIdx="0" presStyleCnt="1" custLinFactNeighborX="52504">
        <dgm:presLayoutVars>
          <dgm:chPref val="3"/>
        </dgm:presLayoutVars>
      </dgm:prSet>
      <dgm:spPr/>
    </dgm:pt>
    <dgm:pt modelId="{9C0DBEC1-8814-4E65-AF0C-7B9CC4A9998A}" type="pres">
      <dgm:prSet presAssocID="{7A4E17D9-BAF8-407C-9A58-8A7A4C0725D2}" presName="rootConnector" presStyleLbl="node2" presStyleIdx="0" presStyleCnt="1"/>
      <dgm:spPr/>
    </dgm:pt>
    <dgm:pt modelId="{6CCAA544-C74E-4631-A0C2-735ECC156C14}" type="pres">
      <dgm:prSet presAssocID="{7A4E17D9-BAF8-407C-9A58-8A7A4C0725D2}" presName="hierChild4" presStyleCnt="0"/>
      <dgm:spPr/>
    </dgm:pt>
    <dgm:pt modelId="{FCADD2E8-112F-4394-9BB7-2235679A19D3}" type="pres">
      <dgm:prSet presAssocID="{6E368085-7DCE-448C-89D2-0D76E6244A31}" presName="Name35" presStyleLbl="parChTrans1D3" presStyleIdx="0" presStyleCnt="6"/>
      <dgm:spPr/>
    </dgm:pt>
    <dgm:pt modelId="{5C8DC614-CA60-46C0-9602-741EDC203D66}" type="pres">
      <dgm:prSet presAssocID="{3FF08E06-9DEE-4793-8DB7-78809B2AF1CF}" presName="hierRoot2" presStyleCnt="0">
        <dgm:presLayoutVars>
          <dgm:hierBranch/>
        </dgm:presLayoutVars>
      </dgm:prSet>
      <dgm:spPr/>
    </dgm:pt>
    <dgm:pt modelId="{5C5CB9CC-7B02-43DE-9E9E-F313FB02870C}" type="pres">
      <dgm:prSet presAssocID="{3FF08E06-9DEE-4793-8DB7-78809B2AF1CF}" presName="rootComposite" presStyleCnt="0"/>
      <dgm:spPr/>
    </dgm:pt>
    <dgm:pt modelId="{C5842ACD-18D2-45E5-A1B2-4DD28753C4AB}" type="pres">
      <dgm:prSet presAssocID="{3FF08E06-9DEE-4793-8DB7-78809B2AF1CF}" presName="rootText" presStyleLbl="node3" presStyleIdx="0" presStyleCnt="6">
        <dgm:presLayoutVars>
          <dgm:chPref val="3"/>
        </dgm:presLayoutVars>
      </dgm:prSet>
      <dgm:spPr/>
    </dgm:pt>
    <dgm:pt modelId="{110AD684-680F-4F91-850D-4A40982DC101}" type="pres">
      <dgm:prSet presAssocID="{3FF08E06-9DEE-4793-8DB7-78809B2AF1CF}" presName="rootConnector" presStyleLbl="node3" presStyleIdx="0" presStyleCnt="6"/>
      <dgm:spPr/>
    </dgm:pt>
    <dgm:pt modelId="{3DF3ED39-D573-407E-82E6-3B29A1374C85}" type="pres">
      <dgm:prSet presAssocID="{3FF08E06-9DEE-4793-8DB7-78809B2AF1CF}" presName="hierChild4" presStyleCnt="0"/>
      <dgm:spPr/>
    </dgm:pt>
    <dgm:pt modelId="{F0B2F963-35B1-4993-943E-B7F542E5C3AC}" type="pres">
      <dgm:prSet presAssocID="{3FF08E06-9DEE-4793-8DB7-78809B2AF1CF}" presName="hierChild5" presStyleCnt="0"/>
      <dgm:spPr/>
    </dgm:pt>
    <dgm:pt modelId="{B1D3F4EF-FC55-4525-B739-54B733EBB5BF}" type="pres">
      <dgm:prSet presAssocID="{DE7486B9-B259-440B-9292-84D34E243851}" presName="Name35" presStyleLbl="parChTrans1D3" presStyleIdx="1" presStyleCnt="6"/>
      <dgm:spPr/>
    </dgm:pt>
    <dgm:pt modelId="{0AAA88C5-CD1B-4CA7-89F6-696AA60AE3E4}" type="pres">
      <dgm:prSet presAssocID="{A89BBF48-881D-4C6C-B2D3-AB28E5DFF32F}" presName="hierRoot2" presStyleCnt="0">
        <dgm:presLayoutVars>
          <dgm:hierBranch/>
        </dgm:presLayoutVars>
      </dgm:prSet>
      <dgm:spPr/>
    </dgm:pt>
    <dgm:pt modelId="{A9FDC899-C5A1-4721-861A-B945A5DD729D}" type="pres">
      <dgm:prSet presAssocID="{A89BBF48-881D-4C6C-B2D3-AB28E5DFF32F}" presName="rootComposite" presStyleCnt="0"/>
      <dgm:spPr/>
    </dgm:pt>
    <dgm:pt modelId="{0E184C97-3B77-4C7D-83B2-87D17EB0B410}" type="pres">
      <dgm:prSet presAssocID="{A89BBF48-881D-4C6C-B2D3-AB28E5DFF32F}" presName="rootText" presStyleLbl="node3" presStyleIdx="1" presStyleCnt="6">
        <dgm:presLayoutVars>
          <dgm:chPref val="3"/>
        </dgm:presLayoutVars>
      </dgm:prSet>
      <dgm:spPr/>
    </dgm:pt>
    <dgm:pt modelId="{29E18F22-5C9A-4819-AA6F-3540B0F81E9C}" type="pres">
      <dgm:prSet presAssocID="{A89BBF48-881D-4C6C-B2D3-AB28E5DFF32F}" presName="rootConnector" presStyleLbl="node3" presStyleIdx="1" presStyleCnt="6"/>
      <dgm:spPr/>
    </dgm:pt>
    <dgm:pt modelId="{885254F8-73E7-45DC-AFE9-20418D086752}" type="pres">
      <dgm:prSet presAssocID="{A89BBF48-881D-4C6C-B2D3-AB28E5DFF32F}" presName="hierChild4" presStyleCnt="0"/>
      <dgm:spPr/>
    </dgm:pt>
    <dgm:pt modelId="{14C8BCF4-7467-494C-A7A2-AFA4EA3AC77B}" type="pres">
      <dgm:prSet presAssocID="{A89BBF48-881D-4C6C-B2D3-AB28E5DFF32F}" presName="hierChild5" presStyleCnt="0"/>
      <dgm:spPr/>
    </dgm:pt>
    <dgm:pt modelId="{244091DC-8542-477B-8043-7210289B07EF}" type="pres">
      <dgm:prSet presAssocID="{B1111844-9403-4CB6-981D-BE062D586D85}" presName="Name35" presStyleLbl="parChTrans1D3" presStyleIdx="2" presStyleCnt="6"/>
      <dgm:spPr/>
    </dgm:pt>
    <dgm:pt modelId="{53EF7962-8277-4A0F-95AC-BB80E74ADD00}" type="pres">
      <dgm:prSet presAssocID="{CD1F5039-20A4-40CA-A832-9344C6191186}" presName="hierRoot2" presStyleCnt="0">
        <dgm:presLayoutVars>
          <dgm:hierBranch/>
        </dgm:presLayoutVars>
      </dgm:prSet>
      <dgm:spPr/>
    </dgm:pt>
    <dgm:pt modelId="{DB2801F5-BC8A-4873-BCE4-ECCF93A1EFED}" type="pres">
      <dgm:prSet presAssocID="{CD1F5039-20A4-40CA-A832-9344C6191186}" presName="rootComposite" presStyleCnt="0"/>
      <dgm:spPr/>
    </dgm:pt>
    <dgm:pt modelId="{B1C57C72-F5D2-49D2-9007-9DB7AE1E1019}" type="pres">
      <dgm:prSet presAssocID="{CD1F5039-20A4-40CA-A832-9344C6191186}" presName="rootText" presStyleLbl="node3" presStyleIdx="2" presStyleCnt="6">
        <dgm:presLayoutVars>
          <dgm:chPref val="3"/>
        </dgm:presLayoutVars>
      </dgm:prSet>
      <dgm:spPr/>
    </dgm:pt>
    <dgm:pt modelId="{42C593FD-2A66-4B59-8013-B3CA8E5D9DB2}" type="pres">
      <dgm:prSet presAssocID="{CD1F5039-20A4-40CA-A832-9344C6191186}" presName="rootConnector" presStyleLbl="node3" presStyleIdx="2" presStyleCnt="6"/>
      <dgm:spPr/>
    </dgm:pt>
    <dgm:pt modelId="{2767C296-26A4-4A7C-9B93-92F9A0C46CAA}" type="pres">
      <dgm:prSet presAssocID="{CD1F5039-20A4-40CA-A832-9344C6191186}" presName="hierChild4" presStyleCnt="0"/>
      <dgm:spPr/>
    </dgm:pt>
    <dgm:pt modelId="{E74A1DB0-8451-4AEA-864B-3A1CDA230C0C}" type="pres">
      <dgm:prSet presAssocID="{10AC40B6-59CD-4FA7-B7AE-2942118483F7}" presName="Name35" presStyleLbl="parChTrans1D4" presStyleIdx="0" presStyleCnt="5"/>
      <dgm:spPr/>
    </dgm:pt>
    <dgm:pt modelId="{C0E19421-A798-43DC-8BC1-4DA7DBBD1268}" type="pres">
      <dgm:prSet presAssocID="{EA426137-B64B-4739-9461-9125B3C99493}" presName="hierRoot2" presStyleCnt="0">
        <dgm:presLayoutVars>
          <dgm:hierBranch/>
        </dgm:presLayoutVars>
      </dgm:prSet>
      <dgm:spPr/>
    </dgm:pt>
    <dgm:pt modelId="{855C1740-5DED-419E-A6EB-FB50494503BE}" type="pres">
      <dgm:prSet presAssocID="{EA426137-B64B-4739-9461-9125B3C99493}" presName="rootComposite" presStyleCnt="0"/>
      <dgm:spPr/>
    </dgm:pt>
    <dgm:pt modelId="{114F0DFB-3A80-46B6-BCAC-31F3D43EF577}" type="pres">
      <dgm:prSet presAssocID="{EA426137-B64B-4739-9461-9125B3C99493}" presName="rootText" presStyleLbl="node4" presStyleIdx="0" presStyleCnt="5">
        <dgm:presLayoutVars>
          <dgm:chPref val="3"/>
        </dgm:presLayoutVars>
      </dgm:prSet>
      <dgm:spPr/>
    </dgm:pt>
    <dgm:pt modelId="{E9B2ED4F-7C05-430F-9C1A-B2690F3FF249}" type="pres">
      <dgm:prSet presAssocID="{EA426137-B64B-4739-9461-9125B3C99493}" presName="rootConnector" presStyleLbl="node4" presStyleIdx="0" presStyleCnt="5"/>
      <dgm:spPr/>
    </dgm:pt>
    <dgm:pt modelId="{9F43B6D0-3BDA-4F68-B692-FE838FE5F9AE}" type="pres">
      <dgm:prSet presAssocID="{EA426137-B64B-4739-9461-9125B3C99493}" presName="hierChild4" presStyleCnt="0"/>
      <dgm:spPr/>
    </dgm:pt>
    <dgm:pt modelId="{D2146F8C-8A52-40BC-891D-DC36CEC14931}" type="pres">
      <dgm:prSet presAssocID="{EA426137-B64B-4739-9461-9125B3C99493}" presName="hierChild5" presStyleCnt="0"/>
      <dgm:spPr/>
    </dgm:pt>
    <dgm:pt modelId="{64207FA5-2605-4766-9AF8-8CD77E1E674A}" type="pres">
      <dgm:prSet presAssocID="{6E0B15D7-7A18-45E4-84B9-085E99F950CF}" presName="Name35" presStyleLbl="parChTrans1D4" presStyleIdx="1" presStyleCnt="5"/>
      <dgm:spPr/>
    </dgm:pt>
    <dgm:pt modelId="{C4F164DC-FDF6-4231-B039-DA9C699A0170}" type="pres">
      <dgm:prSet presAssocID="{AA8E5278-D12F-48CA-AAF2-9B15AD805F73}" presName="hierRoot2" presStyleCnt="0">
        <dgm:presLayoutVars>
          <dgm:hierBranch/>
        </dgm:presLayoutVars>
      </dgm:prSet>
      <dgm:spPr/>
    </dgm:pt>
    <dgm:pt modelId="{97F1763F-DAB8-48D6-8639-3A04D26DD430}" type="pres">
      <dgm:prSet presAssocID="{AA8E5278-D12F-48CA-AAF2-9B15AD805F73}" presName="rootComposite" presStyleCnt="0"/>
      <dgm:spPr/>
    </dgm:pt>
    <dgm:pt modelId="{8D19B926-96F5-49A5-B4C1-99E0C00CFD36}" type="pres">
      <dgm:prSet presAssocID="{AA8E5278-D12F-48CA-AAF2-9B15AD805F73}" presName="rootText" presStyleLbl="node4" presStyleIdx="1" presStyleCnt="5">
        <dgm:presLayoutVars>
          <dgm:chPref val="3"/>
        </dgm:presLayoutVars>
      </dgm:prSet>
      <dgm:spPr/>
    </dgm:pt>
    <dgm:pt modelId="{7BA8335C-E5DD-4420-8C0A-B049157E6F4E}" type="pres">
      <dgm:prSet presAssocID="{AA8E5278-D12F-48CA-AAF2-9B15AD805F73}" presName="rootConnector" presStyleLbl="node4" presStyleIdx="1" presStyleCnt="5"/>
      <dgm:spPr/>
    </dgm:pt>
    <dgm:pt modelId="{30D2B014-07DC-4129-A1A1-3A748C07019A}" type="pres">
      <dgm:prSet presAssocID="{AA8E5278-D12F-48CA-AAF2-9B15AD805F73}" presName="hierChild4" presStyleCnt="0"/>
      <dgm:spPr/>
    </dgm:pt>
    <dgm:pt modelId="{545782F4-54DC-46D7-AD83-E76781D026FB}" type="pres">
      <dgm:prSet presAssocID="{AA8E5278-D12F-48CA-AAF2-9B15AD805F73}" presName="hierChild5" presStyleCnt="0"/>
      <dgm:spPr/>
    </dgm:pt>
    <dgm:pt modelId="{5C975B38-77F0-4CCF-817C-B31332FBF74E}" type="pres">
      <dgm:prSet presAssocID="{CD1F5039-20A4-40CA-A832-9344C6191186}" presName="hierChild5" presStyleCnt="0"/>
      <dgm:spPr/>
    </dgm:pt>
    <dgm:pt modelId="{B1ECED77-1D04-4657-A1D2-C74F9077CA07}" type="pres">
      <dgm:prSet presAssocID="{B8CB401C-4DB6-41D9-A391-4683E3B2B6CC}" presName="Name35" presStyleLbl="parChTrans1D3" presStyleIdx="3" presStyleCnt="6"/>
      <dgm:spPr/>
    </dgm:pt>
    <dgm:pt modelId="{79573DA4-A473-4840-B9C4-58ECF517C2F1}" type="pres">
      <dgm:prSet presAssocID="{1A4232D4-AB7B-4E84-A0EA-9BB6EC86EDCC}" presName="hierRoot2" presStyleCnt="0">
        <dgm:presLayoutVars>
          <dgm:hierBranch val="init"/>
        </dgm:presLayoutVars>
      </dgm:prSet>
      <dgm:spPr/>
    </dgm:pt>
    <dgm:pt modelId="{58EA395C-2AB7-4765-BCEC-7AB94AB2F0D6}" type="pres">
      <dgm:prSet presAssocID="{1A4232D4-AB7B-4E84-A0EA-9BB6EC86EDCC}" presName="rootComposite" presStyleCnt="0"/>
      <dgm:spPr/>
    </dgm:pt>
    <dgm:pt modelId="{DDD3A11E-5B04-4399-BF78-55CD83942DF2}" type="pres">
      <dgm:prSet presAssocID="{1A4232D4-AB7B-4E84-A0EA-9BB6EC86EDCC}" presName="rootText" presStyleLbl="node3" presStyleIdx="3" presStyleCnt="6">
        <dgm:presLayoutVars>
          <dgm:chPref val="3"/>
        </dgm:presLayoutVars>
      </dgm:prSet>
      <dgm:spPr/>
    </dgm:pt>
    <dgm:pt modelId="{55D40630-739D-4F60-8FA4-8EC77055FE27}" type="pres">
      <dgm:prSet presAssocID="{1A4232D4-AB7B-4E84-A0EA-9BB6EC86EDCC}" presName="rootConnector" presStyleLbl="node3" presStyleIdx="3" presStyleCnt="6"/>
      <dgm:spPr/>
    </dgm:pt>
    <dgm:pt modelId="{139033A4-75B6-4880-B1B0-53758D6E682A}" type="pres">
      <dgm:prSet presAssocID="{1A4232D4-AB7B-4E84-A0EA-9BB6EC86EDCC}" presName="hierChild4" presStyleCnt="0"/>
      <dgm:spPr/>
    </dgm:pt>
    <dgm:pt modelId="{024AEB58-3182-4387-A516-6608F4C0FEFB}" type="pres">
      <dgm:prSet presAssocID="{1A4232D4-AB7B-4E84-A0EA-9BB6EC86EDCC}" presName="hierChild5" presStyleCnt="0"/>
      <dgm:spPr/>
    </dgm:pt>
    <dgm:pt modelId="{4DE625D0-B76A-4857-805D-39DFF6A5BB35}" type="pres">
      <dgm:prSet presAssocID="{D46F6D07-7423-42B4-9FB3-36941841BEF5}" presName="Name35" presStyleLbl="parChTrans1D3" presStyleIdx="4" presStyleCnt="6"/>
      <dgm:spPr/>
    </dgm:pt>
    <dgm:pt modelId="{9B8BA8C7-FFF0-4D7B-815A-3C45B4752B96}" type="pres">
      <dgm:prSet presAssocID="{46AA38D7-0E3B-4F43-BA55-96B7BBA18AB1}" presName="hierRoot2" presStyleCnt="0">
        <dgm:presLayoutVars>
          <dgm:hierBranch/>
        </dgm:presLayoutVars>
      </dgm:prSet>
      <dgm:spPr/>
    </dgm:pt>
    <dgm:pt modelId="{445ED732-7D6D-40EA-80A1-50CFE9C80FFE}" type="pres">
      <dgm:prSet presAssocID="{46AA38D7-0E3B-4F43-BA55-96B7BBA18AB1}" presName="rootComposite" presStyleCnt="0"/>
      <dgm:spPr/>
    </dgm:pt>
    <dgm:pt modelId="{1E263CEA-1B79-4EE8-A8E0-692A86C17ADD}" type="pres">
      <dgm:prSet presAssocID="{46AA38D7-0E3B-4F43-BA55-96B7BBA18AB1}" presName="rootText" presStyleLbl="node3" presStyleIdx="4" presStyleCnt="6">
        <dgm:presLayoutVars>
          <dgm:chPref val="3"/>
        </dgm:presLayoutVars>
      </dgm:prSet>
      <dgm:spPr/>
    </dgm:pt>
    <dgm:pt modelId="{00726417-2851-48A7-8384-8CBFBD6B918D}" type="pres">
      <dgm:prSet presAssocID="{46AA38D7-0E3B-4F43-BA55-96B7BBA18AB1}" presName="rootConnector" presStyleLbl="node3" presStyleIdx="4" presStyleCnt="6"/>
      <dgm:spPr/>
    </dgm:pt>
    <dgm:pt modelId="{4B111990-75AF-4202-A1EE-E140E058A360}" type="pres">
      <dgm:prSet presAssocID="{46AA38D7-0E3B-4F43-BA55-96B7BBA18AB1}" presName="hierChild4" presStyleCnt="0"/>
      <dgm:spPr/>
    </dgm:pt>
    <dgm:pt modelId="{BBDB8163-76F5-46BD-AE83-E6B56231A6E4}" type="pres">
      <dgm:prSet presAssocID="{46AA38D7-0E3B-4F43-BA55-96B7BBA18AB1}" presName="hierChild5" presStyleCnt="0"/>
      <dgm:spPr/>
    </dgm:pt>
    <dgm:pt modelId="{7CA9F6B7-C4E0-4558-B8A2-2B2DFF04499B}" type="pres">
      <dgm:prSet presAssocID="{9ED30CD2-712F-45DE-832B-85239C268983}" presName="Name35" presStyleLbl="parChTrans1D3" presStyleIdx="5" presStyleCnt="6"/>
      <dgm:spPr/>
    </dgm:pt>
    <dgm:pt modelId="{6943B947-9CC6-4CB9-AB2D-0CFD592C0ACC}" type="pres">
      <dgm:prSet presAssocID="{3DC4625F-F4C8-46B2-B23F-9D4AE11BEBCF}" presName="hierRoot2" presStyleCnt="0">
        <dgm:presLayoutVars>
          <dgm:hierBranch/>
        </dgm:presLayoutVars>
      </dgm:prSet>
      <dgm:spPr/>
    </dgm:pt>
    <dgm:pt modelId="{F0AEE727-61E5-48C6-A754-61F2863D0D6D}" type="pres">
      <dgm:prSet presAssocID="{3DC4625F-F4C8-46B2-B23F-9D4AE11BEBCF}" presName="rootComposite" presStyleCnt="0"/>
      <dgm:spPr/>
    </dgm:pt>
    <dgm:pt modelId="{BDFEF9B2-4095-4981-A354-D60FA372DE51}" type="pres">
      <dgm:prSet presAssocID="{3DC4625F-F4C8-46B2-B23F-9D4AE11BEBCF}" presName="rootText" presStyleLbl="node3" presStyleIdx="5" presStyleCnt="6">
        <dgm:presLayoutVars>
          <dgm:chPref val="3"/>
        </dgm:presLayoutVars>
      </dgm:prSet>
      <dgm:spPr/>
    </dgm:pt>
    <dgm:pt modelId="{6237E63E-C6CB-4BB9-A0DF-1BF844EA4C84}" type="pres">
      <dgm:prSet presAssocID="{3DC4625F-F4C8-46B2-B23F-9D4AE11BEBCF}" presName="rootConnector" presStyleLbl="node3" presStyleIdx="5" presStyleCnt="6"/>
      <dgm:spPr/>
    </dgm:pt>
    <dgm:pt modelId="{630C5C57-F6DC-4812-804B-F4CED3B2A5D1}" type="pres">
      <dgm:prSet presAssocID="{3DC4625F-F4C8-46B2-B23F-9D4AE11BEBCF}" presName="hierChild4" presStyleCnt="0"/>
      <dgm:spPr/>
    </dgm:pt>
    <dgm:pt modelId="{B77D82EE-EEF3-4230-AF08-DF92F4284609}" type="pres">
      <dgm:prSet presAssocID="{97B88DCE-5B86-4325-9660-B18F53F39BF2}" presName="Name35" presStyleLbl="parChTrans1D4" presStyleIdx="2" presStyleCnt="5"/>
      <dgm:spPr/>
    </dgm:pt>
    <dgm:pt modelId="{8886A863-D6AF-4E20-ACEF-7740A4E13A5E}" type="pres">
      <dgm:prSet presAssocID="{ABCC1A27-BFAA-47D3-A354-36FB73FEE719}" presName="hierRoot2" presStyleCnt="0">
        <dgm:presLayoutVars>
          <dgm:hierBranch/>
        </dgm:presLayoutVars>
      </dgm:prSet>
      <dgm:spPr/>
    </dgm:pt>
    <dgm:pt modelId="{36672F6B-19CE-4197-A24C-EDA5B938CB32}" type="pres">
      <dgm:prSet presAssocID="{ABCC1A27-BFAA-47D3-A354-36FB73FEE719}" presName="rootComposite" presStyleCnt="0"/>
      <dgm:spPr/>
    </dgm:pt>
    <dgm:pt modelId="{075FE3DD-D629-4F05-A69D-CC957A527755}" type="pres">
      <dgm:prSet presAssocID="{ABCC1A27-BFAA-47D3-A354-36FB73FEE719}" presName="rootText" presStyleLbl="node4" presStyleIdx="2" presStyleCnt="5">
        <dgm:presLayoutVars>
          <dgm:chPref val="3"/>
        </dgm:presLayoutVars>
      </dgm:prSet>
      <dgm:spPr/>
    </dgm:pt>
    <dgm:pt modelId="{5BE8CA9E-BCEE-4200-8475-22C89275BC81}" type="pres">
      <dgm:prSet presAssocID="{ABCC1A27-BFAA-47D3-A354-36FB73FEE719}" presName="rootConnector" presStyleLbl="node4" presStyleIdx="2" presStyleCnt="5"/>
      <dgm:spPr/>
    </dgm:pt>
    <dgm:pt modelId="{85911665-C0DB-4E0B-8991-4DE05CC28611}" type="pres">
      <dgm:prSet presAssocID="{ABCC1A27-BFAA-47D3-A354-36FB73FEE719}" presName="hierChild4" presStyleCnt="0"/>
      <dgm:spPr/>
    </dgm:pt>
    <dgm:pt modelId="{C973EBA7-5302-43ED-8CDB-68CB11874483}" type="pres">
      <dgm:prSet presAssocID="{ABCC1A27-BFAA-47D3-A354-36FB73FEE719}" presName="hierChild5" presStyleCnt="0"/>
      <dgm:spPr/>
    </dgm:pt>
    <dgm:pt modelId="{2DD17618-04DA-4146-BD52-C32E1657A250}" type="pres">
      <dgm:prSet presAssocID="{C3F8A75E-181B-4749-B96D-E368EED4D776}" presName="Name35" presStyleLbl="parChTrans1D4" presStyleIdx="3" presStyleCnt="5"/>
      <dgm:spPr/>
    </dgm:pt>
    <dgm:pt modelId="{A2C8FB1D-BE60-41C6-987D-4D3FBD2CAD0A}" type="pres">
      <dgm:prSet presAssocID="{C40D32B9-7632-41EE-8A04-591F47C8CF03}" presName="hierRoot2" presStyleCnt="0">
        <dgm:presLayoutVars>
          <dgm:hierBranch/>
        </dgm:presLayoutVars>
      </dgm:prSet>
      <dgm:spPr/>
    </dgm:pt>
    <dgm:pt modelId="{102B1808-3102-4ADA-97A5-63A501DEF9B7}" type="pres">
      <dgm:prSet presAssocID="{C40D32B9-7632-41EE-8A04-591F47C8CF03}" presName="rootComposite" presStyleCnt="0"/>
      <dgm:spPr/>
    </dgm:pt>
    <dgm:pt modelId="{1079CB0A-ADD9-4DD4-94FD-38A72F4B2FE8}" type="pres">
      <dgm:prSet presAssocID="{C40D32B9-7632-41EE-8A04-591F47C8CF03}" presName="rootText" presStyleLbl="node4" presStyleIdx="3" presStyleCnt="5">
        <dgm:presLayoutVars>
          <dgm:chPref val="3"/>
        </dgm:presLayoutVars>
      </dgm:prSet>
      <dgm:spPr/>
    </dgm:pt>
    <dgm:pt modelId="{2D19F3EB-EDB8-4C0A-A4E0-50D2537EBC5E}" type="pres">
      <dgm:prSet presAssocID="{C40D32B9-7632-41EE-8A04-591F47C8CF03}" presName="rootConnector" presStyleLbl="node4" presStyleIdx="3" presStyleCnt="5"/>
      <dgm:spPr/>
    </dgm:pt>
    <dgm:pt modelId="{299B97B6-B450-49D5-9BA6-52D17A307E26}" type="pres">
      <dgm:prSet presAssocID="{C40D32B9-7632-41EE-8A04-591F47C8CF03}" presName="hierChild4" presStyleCnt="0"/>
      <dgm:spPr/>
    </dgm:pt>
    <dgm:pt modelId="{730BB236-8500-4E94-8002-A0355ADC3588}" type="pres">
      <dgm:prSet presAssocID="{C40D32B9-7632-41EE-8A04-591F47C8CF03}" presName="hierChild5" presStyleCnt="0"/>
      <dgm:spPr/>
    </dgm:pt>
    <dgm:pt modelId="{8D0D6D86-720A-4D16-98DA-95FB2816F8CD}" type="pres">
      <dgm:prSet presAssocID="{0A8F0E74-F870-4FE5-AB9D-D0214E813BAE}" presName="Name35" presStyleLbl="parChTrans1D4" presStyleIdx="4" presStyleCnt="5"/>
      <dgm:spPr/>
    </dgm:pt>
    <dgm:pt modelId="{6752DEBA-723C-4A1E-969F-DEE49F5CC27D}" type="pres">
      <dgm:prSet presAssocID="{73D538D5-D4E6-466E-88E8-1511CBF9B440}" presName="hierRoot2" presStyleCnt="0">
        <dgm:presLayoutVars>
          <dgm:hierBranch/>
        </dgm:presLayoutVars>
      </dgm:prSet>
      <dgm:spPr/>
    </dgm:pt>
    <dgm:pt modelId="{C938E32C-DECE-4C6E-8697-F63910243647}" type="pres">
      <dgm:prSet presAssocID="{73D538D5-D4E6-466E-88E8-1511CBF9B440}" presName="rootComposite" presStyleCnt="0"/>
      <dgm:spPr/>
    </dgm:pt>
    <dgm:pt modelId="{6AB3F2C4-E917-4DC9-9D0A-7086D69BFFC6}" type="pres">
      <dgm:prSet presAssocID="{73D538D5-D4E6-466E-88E8-1511CBF9B440}" presName="rootText" presStyleLbl="node4" presStyleIdx="4" presStyleCnt="5">
        <dgm:presLayoutVars>
          <dgm:chPref val="3"/>
        </dgm:presLayoutVars>
      </dgm:prSet>
      <dgm:spPr/>
    </dgm:pt>
    <dgm:pt modelId="{0E102580-DE97-4FD4-99F8-6964CDD62419}" type="pres">
      <dgm:prSet presAssocID="{73D538D5-D4E6-466E-88E8-1511CBF9B440}" presName="rootConnector" presStyleLbl="node4" presStyleIdx="4" presStyleCnt="5"/>
      <dgm:spPr/>
    </dgm:pt>
    <dgm:pt modelId="{83B3B166-41A5-4901-97DB-E0FEFC2692FB}" type="pres">
      <dgm:prSet presAssocID="{73D538D5-D4E6-466E-88E8-1511CBF9B440}" presName="hierChild4" presStyleCnt="0"/>
      <dgm:spPr/>
    </dgm:pt>
    <dgm:pt modelId="{5647179D-4FAF-4206-B10C-45C53A6F910D}" type="pres">
      <dgm:prSet presAssocID="{73D538D5-D4E6-466E-88E8-1511CBF9B440}" presName="hierChild5" presStyleCnt="0"/>
      <dgm:spPr/>
    </dgm:pt>
    <dgm:pt modelId="{A9A28BF5-2EF3-4D69-8C9C-8C38078DAFBD}" type="pres">
      <dgm:prSet presAssocID="{3DC4625F-F4C8-46B2-B23F-9D4AE11BEBCF}" presName="hierChild5" presStyleCnt="0"/>
      <dgm:spPr/>
    </dgm:pt>
    <dgm:pt modelId="{F0309178-66A9-4F3E-9139-88FE3FF8CEBF}" type="pres">
      <dgm:prSet presAssocID="{7A4E17D9-BAF8-407C-9A58-8A7A4C0725D2}" presName="hierChild5" presStyleCnt="0"/>
      <dgm:spPr/>
    </dgm:pt>
    <dgm:pt modelId="{76C88F3D-B510-4238-8AD2-327A56594CE1}" type="pres">
      <dgm:prSet presAssocID="{2504D09C-F9D0-46C2-AED9-D40FBEEC3C4C}" presName="hierChild3" presStyleCnt="0"/>
      <dgm:spPr/>
    </dgm:pt>
  </dgm:ptLst>
  <dgm:cxnLst>
    <dgm:cxn modelId="{BB1C1214-CDCF-4D30-AB4D-D15041AD4874}" srcId="{CD1F5039-20A4-40CA-A832-9344C6191186}" destId="{EA426137-B64B-4739-9461-9125B3C99493}" srcOrd="0" destOrd="0" parTransId="{10AC40B6-59CD-4FA7-B7AE-2942118483F7}" sibTransId="{F7E4CDA4-1917-42C4-B737-E13906DBDC3F}"/>
    <dgm:cxn modelId="{44FC6015-CDE9-4F73-833B-7CDA95711D10}" type="presOf" srcId="{D46F6D07-7423-42B4-9FB3-36941841BEF5}" destId="{4DE625D0-B76A-4857-805D-39DFF6A5BB35}" srcOrd="0" destOrd="0" presId="urn:microsoft.com/office/officeart/2005/8/layout/orgChart1"/>
    <dgm:cxn modelId="{8D2B5E18-BA32-4CD1-9996-8996A58B0508}" type="presOf" srcId="{73D538D5-D4E6-466E-88E8-1511CBF9B440}" destId="{0E102580-DE97-4FD4-99F8-6964CDD62419}" srcOrd="1" destOrd="0" presId="urn:microsoft.com/office/officeart/2005/8/layout/orgChart1"/>
    <dgm:cxn modelId="{FC1A6627-2463-4091-A9C9-0385251BD16B}" srcId="{7A4E17D9-BAF8-407C-9A58-8A7A4C0725D2}" destId="{A89BBF48-881D-4C6C-B2D3-AB28E5DFF32F}" srcOrd="1" destOrd="0" parTransId="{DE7486B9-B259-440B-9292-84D34E243851}" sibTransId="{35466A4E-A00B-474F-97E6-E8AE2AFAD05F}"/>
    <dgm:cxn modelId="{1077F628-6F3A-434B-B18A-322FD05433BE}" srcId="{7A4E17D9-BAF8-407C-9A58-8A7A4C0725D2}" destId="{3DC4625F-F4C8-46B2-B23F-9D4AE11BEBCF}" srcOrd="5" destOrd="0" parTransId="{9ED30CD2-712F-45DE-832B-85239C268983}" sibTransId="{D535C8CC-2135-41A8-8E63-BC06874B2B7D}"/>
    <dgm:cxn modelId="{F3A9D933-2A1E-451E-8FFF-7D52205ECF27}" srcId="{3DC4625F-F4C8-46B2-B23F-9D4AE11BEBCF}" destId="{73D538D5-D4E6-466E-88E8-1511CBF9B440}" srcOrd="2" destOrd="0" parTransId="{0A8F0E74-F870-4FE5-AB9D-D0214E813BAE}" sibTransId="{B2D209BC-54CD-4731-8C60-C313C169FFB9}"/>
    <dgm:cxn modelId="{427C9838-5910-4F2D-BD52-AC07FEEF2BB3}" type="presOf" srcId="{EA426137-B64B-4739-9461-9125B3C99493}" destId="{114F0DFB-3A80-46B6-BCAC-31F3D43EF577}" srcOrd="0" destOrd="0" presId="urn:microsoft.com/office/officeart/2005/8/layout/orgChart1"/>
    <dgm:cxn modelId="{4A7BD55D-6C2C-46B4-A877-AE2AD36B7503}" srcId="{7A4E17D9-BAF8-407C-9A58-8A7A4C0725D2}" destId="{3FF08E06-9DEE-4793-8DB7-78809B2AF1CF}" srcOrd="0" destOrd="0" parTransId="{6E368085-7DCE-448C-89D2-0D76E6244A31}" sibTransId="{D5D52501-FC08-4C25-BF59-CF724844F15D}"/>
    <dgm:cxn modelId="{2B472D60-84F3-4282-A832-07C5039D2843}" type="presOf" srcId="{46AA38D7-0E3B-4F43-BA55-96B7BBA18AB1}" destId="{00726417-2851-48A7-8384-8CBFBD6B918D}" srcOrd="1" destOrd="0" presId="urn:microsoft.com/office/officeart/2005/8/layout/orgChart1"/>
    <dgm:cxn modelId="{B9F76465-0A90-41A9-8F94-E95A820F883A}" type="presOf" srcId="{CD1F5039-20A4-40CA-A832-9344C6191186}" destId="{42C593FD-2A66-4B59-8013-B3CA8E5D9DB2}" srcOrd="1" destOrd="0" presId="urn:microsoft.com/office/officeart/2005/8/layout/orgChart1"/>
    <dgm:cxn modelId="{E7618F48-2C72-42EE-8B53-7FD350869DDB}" type="presOf" srcId="{2504D09C-F9D0-46C2-AED9-D40FBEEC3C4C}" destId="{A3018F2B-ECAF-421D-8789-0710B126AE39}" srcOrd="1" destOrd="0" presId="urn:microsoft.com/office/officeart/2005/8/layout/orgChart1"/>
    <dgm:cxn modelId="{669E2C6A-23AF-4695-8588-5217D98AF8AA}" type="presOf" srcId="{46AA38D7-0E3B-4F43-BA55-96B7BBA18AB1}" destId="{1E263CEA-1B79-4EE8-A8E0-692A86C17ADD}" srcOrd="0" destOrd="0" presId="urn:microsoft.com/office/officeart/2005/8/layout/orgChart1"/>
    <dgm:cxn modelId="{12C38B4C-A354-4F6A-A814-9BDC29F8CE8C}" type="presOf" srcId="{AA8E5278-D12F-48CA-AAF2-9B15AD805F73}" destId="{7BA8335C-E5DD-4420-8C0A-B049157E6F4E}" srcOrd="1" destOrd="0" presId="urn:microsoft.com/office/officeart/2005/8/layout/orgChart1"/>
    <dgm:cxn modelId="{6D01E253-CC9C-4CCB-9372-FC9AFD884F04}" type="presOf" srcId="{DE7486B9-B259-440B-9292-84D34E243851}" destId="{B1D3F4EF-FC55-4525-B739-54B733EBB5BF}" srcOrd="0" destOrd="0" presId="urn:microsoft.com/office/officeart/2005/8/layout/orgChart1"/>
    <dgm:cxn modelId="{15DD6C55-573B-4C28-8FB5-D599E14E7AE5}" type="presOf" srcId="{ABCC1A27-BFAA-47D3-A354-36FB73FEE719}" destId="{5BE8CA9E-BCEE-4200-8475-22C89275BC81}" srcOrd="1" destOrd="0" presId="urn:microsoft.com/office/officeart/2005/8/layout/orgChart1"/>
    <dgm:cxn modelId="{FCE83756-DA00-4D43-A9F3-A153A675AE45}" type="presOf" srcId="{9ED30CD2-712F-45DE-832B-85239C268983}" destId="{7CA9F6B7-C4E0-4558-B8A2-2B2DFF04499B}" srcOrd="0" destOrd="0" presId="urn:microsoft.com/office/officeart/2005/8/layout/orgChart1"/>
    <dgm:cxn modelId="{82077276-8629-4944-B5C9-3D9B012BAA5E}" type="presOf" srcId="{EA426137-B64B-4739-9461-9125B3C99493}" destId="{E9B2ED4F-7C05-430F-9C1A-B2690F3FF249}" srcOrd="1" destOrd="0" presId="urn:microsoft.com/office/officeart/2005/8/layout/orgChart1"/>
    <dgm:cxn modelId="{34AA7956-573A-46FF-8763-01F4266D7F68}" srcId="{3C501C2B-EC82-486B-A270-516E6D761522}" destId="{2504D09C-F9D0-46C2-AED9-D40FBEEC3C4C}" srcOrd="0" destOrd="0" parTransId="{4E0882E9-045C-4148-A7C0-509A118D3B38}" sibTransId="{01F57779-3BF7-4E16-85FC-2FFFBF8E5BB0}"/>
    <dgm:cxn modelId="{0B625257-1397-4B68-B534-076F19EDEE21}" type="presOf" srcId="{97B88DCE-5B86-4325-9660-B18F53F39BF2}" destId="{B77D82EE-EEF3-4230-AF08-DF92F4284609}" srcOrd="0" destOrd="0" presId="urn:microsoft.com/office/officeart/2005/8/layout/orgChart1"/>
    <dgm:cxn modelId="{2A25FD59-BB82-4B74-A375-AEF32CEC8234}" type="presOf" srcId="{1A4232D4-AB7B-4E84-A0EA-9BB6EC86EDCC}" destId="{55D40630-739D-4F60-8FA4-8EC77055FE27}" srcOrd="1" destOrd="0" presId="urn:microsoft.com/office/officeart/2005/8/layout/orgChart1"/>
    <dgm:cxn modelId="{0B8F407C-2F95-4ABC-B53C-7F90E402ADF4}" type="presOf" srcId="{C40D32B9-7632-41EE-8A04-591F47C8CF03}" destId="{2D19F3EB-EDB8-4C0A-A4E0-50D2537EBC5E}" srcOrd="1" destOrd="0" presId="urn:microsoft.com/office/officeart/2005/8/layout/orgChart1"/>
    <dgm:cxn modelId="{CE5A2187-1892-44DE-9915-5226A46AF59C}" type="presOf" srcId="{6E368085-7DCE-448C-89D2-0D76E6244A31}" destId="{FCADD2E8-112F-4394-9BB7-2235679A19D3}" srcOrd="0" destOrd="0" presId="urn:microsoft.com/office/officeart/2005/8/layout/orgChart1"/>
    <dgm:cxn modelId="{12D1CF9C-B086-44B0-8FAF-0013AD31C93A}" type="presOf" srcId="{96FCD139-7612-4082-AE15-225926717E85}" destId="{2FF6F2FA-1353-4D8E-ADC9-58D530C0766D}" srcOrd="0" destOrd="0" presId="urn:microsoft.com/office/officeart/2005/8/layout/orgChart1"/>
    <dgm:cxn modelId="{274B029F-E75D-42B9-961E-3B1FA5A4DA48}" type="presOf" srcId="{A89BBF48-881D-4C6C-B2D3-AB28E5DFF32F}" destId="{29E18F22-5C9A-4819-AA6F-3540B0F81E9C}" srcOrd="1" destOrd="0" presId="urn:microsoft.com/office/officeart/2005/8/layout/orgChart1"/>
    <dgm:cxn modelId="{6B2DEC9F-42D8-4591-92F9-38D52016AD20}" type="presOf" srcId="{3DC4625F-F4C8-46B2-B23F-9D4AE11BEBCF}" destId="{BDFEF9B2-4095-4981-A354-D60FA372DE51}" srcOrd="0" destOrd="0" presId="urn:microsoft.com/office/officeart/2005/8/layout/orgChart1"/>
    <dgm:cxn modelId="{72F12FA2-2247-4382-81D1-FBC5C64F1676}" type="presOf" srcId="{1A4232D4-AB7B-4E84-A0EA-9BB6EC86EDCC}" destId="{DDD3A11E-5B04-4399-BF78-55CD83942DF2}" srcOrd="0" destOrd="0" presId="urn:microsoft.com/office/officeart/2005/8/layout/orgChart1"/>
    <dgm:cxn modelId="{806E9FBF-1E17-42FA-839F-970D00F671B1}" type="presOf" srcId="{3DC4625F-F4C8-46B2-B23F-9D4AE11BEBCF}" destId="{6237E63E-C6CB-4BB9-A0DF-1BF844EA4C84}" srcOrd="1" destOrd="0" presId="urn:microsoft.com/office/officeart/2005/8/layout/orgChart1"/>
    <dgm:cxn modelId="{2B136DC1-4E1B-4951-850A-D0D54348A77A}" type="presOf" srcId="{7A4E17D9-BAF8-407C-9A58-8A7A4C0725D2}" destId="{9C0DBEC1-8814-4E65-AF0C-7B9CC4A9998A}" srcOrd="1" destOrd="0" presId="urn:microsoft.com/office/officeart/2005/8/layout/orgChart1"/>
    <dgm:cxn modelId="{7DED06C2-03AD-48A9-A0CC-59DA597B669C}" type="presOf" srcId="{3FF08E06-9DEE-4793-8DB7-78809B2AF1CF}" destId="{110AD684-680F-4F91-850D-4A40982DC101}" srcOrd="1" destOrd="0" presId="urn:microsoft.com/office/officeart/2005/8/layout/orgChart1"/>
    <dgm:cxn modelId="{1E4243CB-7E25-4254-887D-E47FEB643C67}" srcId="{2504D09C-F9D0-46C2-AED9-D40FBEEC3C4C}" destId="{7A4E17D9-BAF8-407C-9A58-8A7A4C0725D2}" srcOrd="0" destOrd="0" parTransId="{96FCD139-7612-4082-AE15-225926717E85}" sibTransId="{9151D4D5-A8B8-4C83-BECB-75EA09DE2AB1}"/>
    <dgm:cxn modelId="{C55C69CC-8416-4E3D-88E1-CA9F335DDBA3}" srcId="{CD1F5039-20A4-40CA-A832-9344C6191186}" destId="{AA8E5278-D12F-48CA-AAF2-9B15AD805F73}" srcOrd="1" destOrd="0" parTransId="{6E0B15D7-7A18-45E4-84B9-085E99F950CF}" sibTransId="{593C6AC4-3618-4EE4-9F49-CC89E8012426}"/>
    <dgm:cxn modelId="{665A9ACF-4C90-4331-A57B-ED2A01798A4A}" type="presOf" srcId="{A89BBF48-881D-4C6C-B2D3-AB28E5DFF32F}" destId="{0E184C97-3B77-4C7D-83B2-87D17EB0B410}" srcOrd="0" destOrd="0" presId="urn:microsoft.com/office/officeart/2005/8/layout/orgChart1"/>
    <dgm:cxn modelId="{1F7159D2-1266-403C-B16D-F5FF9013BD99}" type="presOf" srcId="{3C501C2B-EC82-486B-A270-516E6D761522}" destId="{24F8A7C5-8C4C-4B18-9BE2-3ADBFA326C35}" srcOrd="0" destOrd="0" presId="urn:microsoft.com/office/officeart/2005/8/layout/orgChart1"/>
    <dgm:cxn modelId="{545CDED8-DD8D-4027-B218-725A2A6E110A}" type="presOf" srcId="{0A8F0E74-F870-4FE5-AB9D-D0214E813BAE}" destId="{8D0D6D86-720A-4D16-98DA-95FB2816F8CD}" srcOrd="0" destOrd="0" presId="urn:microsoft.com/office/officeart/2005/8/layout/orgChart1"/>
    <dgm:cxn modelId="{6AF8C4DE-2476-497A-942E-C670D2A56DF5}" srcId="{7A4E17D9-BAF8-407C-9A58-8A7A4C0725D2}" destId="{CD1F5039-20A4-40CA-A832-9344C6191186}" srcOrd="2" destOrd="0" parTransId="{B1111844-9403-4CB6-981D-BE062D586D85}" sibTransId="{5859049E-BDA1-4294-9ACE-97FEF07F828F}"/>
    <dgm:cxn modelId="{343E64E1-012D-4E11-B72B-0AF3E4670887}" type="presOf" srcId="{3FF08E06-9DEE-4793-8DB7-78809B2AF1CF}" destId="{C5842ACD-18D2-45E5-A1B2-4DD28753C4AB}" srcOrd="0" destOrd="0" presId="urn:microsoft.com/office/officeart/2005/8/layout/orgChart1"/>
    <dgm:cxn modelId="{7F186BE1-6A38-4BE2-BA87-034214497473}" type="presOf" srcId="{C40D32B9-7632-41EE-8A04-591F47C8CF03}" destId="{1079CB0A-ADD9-4DD4-94FD-38A72F4B2FE8}" srcOrd="0" destOrd="0" presId="urn:microsoft.com/office/officeart/2005/8/layout/orgChart1"/>
    <dgm:cxn modelId="{B2C666E3-0DCE-4D27-A0FA-79F3F6DF8D85}" type="presOf" srcId="{B8CB401C-4DB6-41D9-A391-4683E3B2B6CC}" destId="{B1ECED77-1D04-4657-A1D2-C74F9077CA07}" srcOrd="0" destOrd="0" presId="urn:microsoft.com/office/officeart/2005/8/layout/orgChart1"/>
    <dgm:cxn modelId="{6D06EEE3-3C05-4E3D-B13C-DDBC45B39CE9}" srcId="{7A4E17D9-BAF8-407C-9A58-8A7A4C0725D2}" destId="{1A4232D4-AB7B-4E84-A0EA-9BB6EC86EDCC}" srcOrd="3" destOrd="0" parTransId="{B8CB401C-4DB6-41D9-A391-4683E3B2B6CC}" sibTransId="{3E2B5937-6026-417C-AD13-16DCD512EAB5}"/>
    <dgm:cxn modelId="{9E6713E7-DD78-4433-A686-34C56C795AB6}" type="presOf" srcId="{AA8E5278-D12F-48CA-AAF2-9B15AD805F73}" destId="{8D19B926-96F5-49A5-B4C1-99E0C00CFD36}" srcOrd="0" destOrd="0" presId="urn:microsoft.com/office/officeart/2005/8/layout/orgChart1"/>
    <dgm:cxn modelId="{3720B4E8-58D6-4479-ACBF-A2CED1C481AB}" type="presOf" srcId="{CD1F5039-20A4-40CA-A832-9344C6191186}" destId="{B1C57C72-F5D2-49D2-9007-9DB7AE1E1019}" srcOrd="0" destOrd="0" presId="urn:microsoft.com/office/officeart/2005/8/layout/orgChart1"/>
    <dgm:cxn modelId="{5CF4E4E9-E75E-45C7-85FA-542B07FC02BC}" type="presOf" srcId="{7A4E17D9-BAF8-407C-9A58-8A7A4C0725D2}" destId="{7DD66320-1A4A-4AFE-B160-1903B7A77D2A}" srcOrd="0" destOrd="0" presId="urn:microsoft.com/office/officeart/2005/8/layout/orgChart1"/>
    <dgm:cxn modelId="{60D9E4ED-8464-41B8-9333-655463AB9FC3}" type="presOf" srcId="{ABCC1A27-BFAA-47D3-A354-36FB73FEE719}" destId="{075FE3DD-D629-4F05-A69D-CC957A527755}" srcOrd="0" destOrd="0" presId="urn:microsoft.com/office/officeart/2005/8/layout/orgChart1"/>
    <dgm:cxn modelId="{BA31A2EF-6968-4AF0-A46B-3A42265962B7}" srcId="{3DC4625F-F4C8-46B2-B23F-9D4AE11BEBCF}" destId="{ABCC1A27-BFAA-47D3-A354-36FB73FEE719}" srcOrd="0" destOrd="0" parTransId="{97B88DCE-5B86-4325-9660-B18F53F39BF2}" sibTransId="{D7825ACE-4E5E-4C94-BC15-865F7CB882ED}"/>
    <dgm:cxn modelId="{9239ABF0-592A-44A1-9C11-1D2B893E8E2E}" type="presOf" srcId="{10AC40B6-59CD-4FA7-B7AE-2942118483F7}" destId="{E74A1DB0-8451-4AEA-864B-3A1CDA230C0C}" srcOrd="0" destOrd="0" presId="urn:microsoft.com/office/officeart/2005/8/layout/orgChart1"/>
    <dgm:cxn modelId="{78E2DCF2-8760-4480-8BF5-601FF0BB494C}" type="presOf" srcId="{B1111844-9403-4CB6-981D-BE062D586D85}" destId="{244091DC-8542-477B-8043-7210289B07EF}" srcOrd="0" destOrd="0" presId="urn:microsoft.com/office/officeart/2005/8/layout/orgChart1"/>
    <dgm:cxn modelId="{A4F95BF3-FB01-47C1-BE7F-1A01D4D754C2}" srcId="{3DC4625F-F4C8-46B2-B23F-9D4AE11BEBCF}" destId="{C40D32B9-7632-41EE-8A04-591F47C8CF03}" srcOrd="1" destOrd="0" parTransId="{C3F8A75E-181B-4749-B96D-E368EED4D776}" sibTransId="{81FE4980-1753-49B8-8390-85FE3B82B8A2}"/>
    <dgm:cxn modelId="{F289FDF3-AE8A-483B-B8A5-E658D6C467F4}" type="presOf" srcId="{2504D09C-F9D0-46C2-AED9-D40FBEEC3C4C}" destId="{02C1C676-C010-4609-A619-5C5EEDF971A1}" srcOrd="0" destOrd="0" presId="urn:microsoft.com/office/officeart/2005/8/layout/orgChart1"/>
    <dgm:cxn modelId="{A812FAF6-9B27-488E-B761-43E37A2F3484}" type="presOf" srcId="{C3F8A75E-181B-4749-B96D-E368EED4D776}" destId="{2DD17618-04DA-4146-BD52-C32E1657A250}" srcOrd="0" destOrd="0" presId="urn:microsoft.com/office/officeart/2005/8/layout/orgChart1"/>
    <dgm:cxn modelId="{FA248DF7-6352-4FA7-AD0F-D8B6993AF49A}" srcId="{7A4E17D9-BAF8-407C-9A58-8A7A4C0725D2}" destId="{46AA38D7-0E3B-4F43-BA55-96B7BBA18AB1}" srcOrd="4" destOrd="0" parTransId="{D46F6D07-7423-42B4-9FB3-36941841BEF5}" sibTransId="{5336DBC6-F5DF-4829-9800-306B8EA77E61}"/>
    <dgm:cxn modelId="{14E200F8-236B-4829-ADFE-FFE836DFB080}" type="presOf" srcId="{73D538D5-D4E6-466E-88E8-1511CBF9B440}" destId="{6AB3F2C4-E917-4DC9-9D0A-7086D69BFFC6}" srcOrd="0" destOrd="0" presId="urn:microsoft.com/office/officeart/2005/8/layout/orgChart1"/>
    <dgm:cxn modelId="{CE5CFEFC-EA16-49AE-8BC0-BD7B5C24C1FB}" type="presOf" srcId="{6E0B15D7-7A18-45E4-84B9-085E99F950CF}" destId="{64207FA5-2605-4766-9AF8-8CD77E1E674A}" srcOrd="0" destOrd="0" presId="urn:microsoft.com/office/officeart/2005/8/layout/orgChart1"/>
    <dgm:cxn modelId="{7E8319F8-E59B-44DF-AE0D-0ECAA39344E5}" type="presParOf" srcId="{24F8A7C5-8C4C-4B18-9BE2-3ADBFA326C35}" destId="{D56583E7-7415-4234-8840-95902D2A05A6}" srcOrd="0" destOrd="0" presId="urn:microsoft.com/office/officeart/2005/8/layout/orgChart1"/>
    <dgm:cxn modelId="{D06E4D6E-AE4A-4B25-900C-E0EB56F268E3}" type="presParOf" srcId="{D56583E7-7415-4234-8840-95902D2A05A6}" destId="{F37383C6-9165-4671-ABA8-66228400A453}" srcOrd="0" destOrd="0" presId="urn:microsoft.com/office/officeart/2005/8/layout/orgChart1"/>
    <dgm:cxn modelId="{771BF143-A0BC-4F20-9ADA-447A3B36C2F2}" type="presParOf" srcId="{F37383C6-9165-4671-ABA8-66228400A453}" destId="{02C1C676-C010-4609-A619-5C5EEDF971A1}" srcOrd="0" destOrd="0" presId="urn:microsoft.com/office/officeart/2005/8/layout/orgChart1"/>
    <dgm:cxn modelId="{FCD6936D-D63E-4F2E-8757-0B667C863498}" type="presParOf" srcId="{F37383C6-9165-4671-ABA8-66228400A453}" destId="{A3018F2B-ECAF-421D-8789-0710B126AE39}" srcOrd="1" destOrd="0" presId="urn:microsoft.com/office/officeart/2005/8/layout/orgChart1"/>
    <dgm:cxn modelId="{9AF5D67D-B774-4E96-AAE0-AF688AFB7952}" type="presParOf" srcId="{D56583E7-7415-4234-8840-95902D2A05A6}" destId="{0D55FA87-DC1B-48D9-AC78-2D248C5992CD}" srcOrd="1" destOrd="0" presId="urn:microsoft.com/office/officeart/2005/8/layout/orgChart1"/>
    <dgm:cxn modelId="{B648D0B2-BD59-4FBF-813B-30C06311A50D}" type="presParOf" srcId="{0D55FA87-DC1B-48D9-AC78-2D248C5992CD}" destId="{2FF6F2FA-1353-4D8E-ADC9-58D530C0766D}" srcOrd="0" destOrd="0" presId="urn:microsoft.com/office/officeart/2005/8/layout/orgChart1"/>
    <dgm:cxn modelId="{C4E253ED-870E-4DFE-AC69-17C043536742}" type="presParOf" srcId="{0D55FA87-DC1B-48D9-AC78-2D248C5992CD}" destId="{F7399C15-9BEC-4B1B-9193-D6F8CBB78522}" srcOrd="1" destOrd="0" presId="urn:microsoft.com/office/officeart/2005/8/layout/orgChart1"/>
    <dgm:cxn modelId="{EC717495-FFF3-4DCC-9F99-F1F7647AC094}" type="presParOf" srcId="{F7399C15-9BEC-4B1B-9193-D6F8CBB78522}" destId="{471FEEF9-7F73-449F-B468-4C197CD1415D}" srcOrd="0" destOrd="0" presId="urn:microsoft.com/office/officeart/2005/8/layout/orgChart1"/>
    <dgm:cxn modelId="{C09E14DD-C3F3-40D3-AE87-59EC6D0A86FC}" type="presParOf" srcId="{471FEEF9-7F73-449F-B468-4C197CD1415D}" destId="{7DD66320-1A4A-4AFE-B160-1903B7A77D2A}" srcOrd="0" destOrd="0" presId="urn:microsoft.com/office/officeart/2005/8/layout/orgChart1"/>
    <dgm:cxn modelId="{53A78BDA-C1FF-4CA0-83A9-5A18DF7B249F}" type="presParOf" srcId="{471FEEF9-7F73-449F-B468-4C197CD1415D}" destId="{9C0DBEC1-8814-4E65-AF0C-7B9CC4A9998A}" srcOrd="1" destOrd="0" presId="urn:microsoft.com/office/officeart/2005/8/layout/orgChart1"/>
    <dgm:cxn modelId="{7DC4A248-B890-491E-A72C-E431FAE038E7}" type="presParOf" srcId="{F7399C15-9BEC-4B1B-9193-D6F8CBB78522}" destId="{6CCAA544-C74E-4631-A0C2-735ECC156C14}" srcOrd="1" destOrd="0" presId="urn:microsoft.com/office/officeart/2005/8/layout/orgChart1"/>
    <dgm:cxn modelId="{B03D4E98-6FB2-4DB4-AD46-36877EE76FC9}" type="presParOf" srcId="{6CCAA544-C74E-4631-A0C2-735ECC156C14}" destId="{FCADD2E8-112F-4394-9BB7-2235679A19D3}" srcOrd="0" destOrd="0" presId="urn:microsoft.com/office/officeart/2005/8/layout/orgChart1"/>
    <dgm:cxn modelId="{4912444E-87F5-493D-937E-3DA780C6DE25}" type="presParOf" srcId="{6CCAA544-C74E-4631-A0C2-735ECC156C14}" destId="{5C8DC614-CA60-46C0-9602-741EDC203D66}" srcOrd="1" destOrd="0" presId="urn:microsoft.com/office/officeart/2005/8/layout/orgChart1"/>
    <dgm:cxn modelId="{2BD822DD-3A15-460D-A969-7C35BABAA336}" type="presParOf" srcId="{5C8DC614-CA60-46C0-9602-741EDC203D66}" destId="{5C5CB9CC-7B02-43DE-9E9E-F313FB02870C}" srcOrd="0" destOrd="0" presId="urn:microsoft.com/office/officeart/2005/8/layout/orgChart1"/>
    <dgm:cxn modelId="{C05634F8-3E74-435D-B5CB-AABC2D26B481}" type="presParOf" srcId="{5C5CB9CC-7B02-43DE-9E9E-F313FB02870C}" destId="{C5842ACD-18D2-45E5-A1B2-4DD28753C4AB}" srcOrd="0" destOrd="0" presId="urn:microsoft.com/office/officeart/2005/8/layout/orgChart1"/>
    <dgm:cxn modelId="{1F6913D4-CADF-42C9-B326-B222C3133AE0}" type="presParOf" srcId="{5C5CB9CC-7B02-43DE-9E9E-F313FB02870C}" destId="{110AD684-680F-4F91-850D-4A40982DC101}" srcOrd="1" destOrd="0" presId="urn:microsoft.com/office/officeart/2005/8/layout/orgChart1"/>
    <dgm:cxn modelId="{62F446C6-0298-4290-8878-48E51CA89C3F}" type="presParOf" srcId="{5C8DC614-CA60-46C0-9602-741EDC203D66}" destId="{3DF3ED39-D573-407E-82E6-3B29A1374C85}" srcOrd="1" destOrd="0" presId="urn:microsoft.com/office/officeart/2005/8/layout/orgChart1"/>
    <dgm:cxn modelId="{6248B029-0F35-4583-9829-26E5B3FE85F2}" type="presParOf" srcId="{5C8DC614-CA60-46C0-9602-741EDC203D66}" destId="{F0B2F963-35B1-4993-943E-B7F542E5C3AC}" srcOrd="2" destOrd="0" presId="urn:microsoft.com/office/officeart/2005/8/layout/orgChart1"/>
    <dgm:cxn modelId="{C9467BD6-8DDE-4A8F-B401-C507AA1FA05C}" type="presParOf" srcId="{6CCAA544-C74E-4631-A0C2-735ECC156C14}" destId="{B1D3F4EF-FC55-4525-B739-54B733EBB5BF}" srcOrd="2" destOrd="0" presId="urn:microsoft.com/office/officeart/2005/8/layout/orgChart1"/>
    <dgm:cxn modelId="{BD4401DB-4D9C-4F15-9372-18F5BE45AA57}" type="presParOf" srcId="{6CCAA544-C74E-4631-A0C2-735ECC156C14}" destId="{0AAA88C5-CD1B-4CA7-89F6-696AA60AE3E4}" srcOrd="3" destOrd="0" presId="urn:microsoft.com/office/officeart/2005/8/layout/orgChart1"/>
    <dgm:cxn modelId="{1DF904A4-76D5-47B8-B2E4-1BE3FC28C23D}" type="presParOf" srcId="{0AAA88C5-CD1B-4CA7-89F6-696AA60AE3E4}" destId="{A9FDC899-C5A1-4721-861A-B945A5DD729D}" srcOrd="0" destOrd="0" presId="urn:microsoft.com/office/officeart/2005/8/layout/orgChart1"/>
    <dgm:cxn modelId="{86D80EEE-C08C-4E83-86C2-E631374DC85F}" type="presParOf" srcId="{A9FDC899-C5A1-4721-861A-B945A5DD729D}" destId="{0E184C97-3B77-4C7D-83B2-87D17EB0B410}" srcOrd="0" destOrd="0" presId="urn:microsoft.com/office/officeart/2005/8/layout/orgChart1"/>
    <dgm:cxn modelId="{49CD919D-A363-4F90-9A45-C7240A2AE68C}" type="presParOf" srcId="{A9FDC899-C5A1-4721-861A-B945A5DD729D}" destId="{29E18F22-5C9A-4819-AA6F-3540B0F81E9C}" srcOrd="1" destOrd="0" presId="urn:microsoft.com/office/officeart/2005/8/layout/orgChart1"/>
    <dgm:cxn modelId="{05E25909-C9D4-418B-898B-E032E37A3191}" type="presParOf" srcId="{0AAA88C5-CD1B-4CA7-89F6-696AA60AE3E4}" destId="{885254F8-73E7-45DC-AFE9-20418D086752}" srcOrd="1" destOrd="0" presId="urn:microsoft.com/office/officeart/2005/8/layout/orgChart1"/>
    <dgm:cxn modelId="{F5E5AB4A-D48D-40A8-9C93-2E02C8042D6E}" type="presParOf" srcId="{0AAA88C5-CD1B-4CA7-89F6-696AA60AE3E4}" destId="{14C8BCF4-7467-494C-A7A2-AFA4EA3AC77B}" srcOrd="2" destOrd="0" presId="urn:microsoft.com/office/officeart/2005/8/layout/orgChart1"/>
    <dgm:cxn modelId="{D47A66AA-9FE9-48D1-8582-4C466133E362}" type="presParOf" srcId="{6CCAA544-C74E-4631-A0C2-735ECC156C14}" destId="{244091DC-8542-477B-8043-7210289B07EF}" srcOrd="4" destOrd="0" presId="urn:microsoft.com/office/officeart/2005/8/layout/orgChart1"/>
    <dgm:cxn modelId="{F1C7A55B-2222-4260-9FDB-339F9889D7E1}" type="presParOf" srcId="{6CCAA544-C74E-4631-A0C2-735ECC156C14}" destId="{53EF7962-8277-4A0F-95AC-BB80E74ADD00}" srcOrd="5" destOrd="0" presId="urn:microsoft.com/office/officeart/2005/8/layout/orgChart1"/>
    <dgm:cxn modelId="{1F73F4B0-B63F-4D8D-A902-1E32A68A86AA}" type="presParOf" srcId="{53EF7962-8277-4A0F-95AC-BB80E74ADD00}" destId="{DB2801F5-BC8A-4873-BCE4-ECCF93A1EFED}" srcOrd="0" destOrd="0" presId="urn:microsoft.com/office/officeart/2005/8/layout/orgChart1"/>
    <dgm:cxn modelId="{46785AC1-439B-425E-9F55-4C38DF146A9F}" type="presParOf" srcId="{DB2801F5-BC8A-4873-BCE4-ECCF93A1EFED}" destId="{B1C57C72-F5D2-49D2-9007-9DB7AE1E1019}" srcOrd="0" destOrd="0" presId="urn:microsoft.com/office/officeart/2005/8/layout/orgChart1"/>
    <dgm:cxn modelId="{18AE7119-D1B6-40EA-9A57-96A65082F6F7}" type="presParOf" srcId="{DB2801F5-BC8A-4873-BCE4-ECCF93A1EFED}" destId="{42C593FD-2A66-4B59-8013-B3CA8E5D9DB2}" srcOrd="1" destOrd="0" presId="urn:microsoft.com/office/officeart/2005/8/layout/orgChart1"/>
    <dgm:cxn modelId="{7CF85C7D-FFCD-48DF-8BAF-A04C919875C7}" type="presParOf" srcId="{53EF7962-8277-4A0F-95AC-BB80E74ADD00}" destId="{2767C296-26A4-4A7C-9B93-92F9A0C46CAA}" srcOrd="1" destOrd="0" presId="urn:microsoft.com/office/officeart/2005/8/layout/orgChart1"/>
    <dgm:cxn modelId="{BA2ECF98-4EC9-42A0-B721-3015190CC660}" type="presParOf" srcId="{2767C296-26A4-4A7C-9B93-92F9A0C46CAA}" destId="{E74A1DB0-8451-4AEA-864B-3A1CDA230C0C}" srcOrd="0" destOrd="0" presId="urn:microsoft.com/office/officeart/2005/8/layout/orgChart1"/>
    <dgm:cxn modelId="{09BE385B-0C60-4818-9270-8BC658889CC1}" type="presParOf" srcId="{2767C296-26A4-4A7C-9B93-92F9A0C46CAA}" destId="{C0E19421-A798-43DC-8BC1-4DA7DBBD1268}" srcOrd="1" destOrd="0" presId="urn:microsoft.com/office/officeart/2005/8/layout/orgChart1"/>
    <dgm:cxn modelId="{867C4335-614F-434F-ADB8-9495F733104D}" type="presParOf" srcId="{C0E19421-A798-43DC-8BC1-4DA7DBBD1268}" destId="{855C1740-5DED-419E-A6EB-FB50494503BE}" srcOrd="0" destOrd="0" presId="urn:microsoft.com/office/officeart/2005/8/layout/orgChart1"/>
    <dgm:cxn modelId="{B6D3A797-50A5-44F7-B897-602BECBE9A7C}" type="presParOf" srcId="{855C1740-5DED-419E-A6EB-FB50494503BE}" destId="{114F0DFB-3A80-46B6-BCAC-31F3D43EF577}" srcOrd="0" destOrd="0" presId="urn:microsoft.com/office/officeart/2005/8/layout/orgChart1"/>
    <dgm:cxn modelId="{B750A932-9622-4A4E-8CD0-7914111D8B5C}" type="presParOf" srcId="{855C1740-5DED-419E-A6EB-FB50494503BE}" destId="{E9B2ED4F-7C05-430F-9C1A-B2690F3FF249}" srcOrd="1" destOrd="0" presId="urn:microsoft.com/office/officeart/2005/8/layout/orgChart1"/>
    <dgm:cxn modelId="{3B90412E-5D19-42B1-845B-4BD80F3EB1BC}" type="presParOf" srcId="{C0E19421-A798-43DC-8BC1-4DA7DBBD1268}" destId="{9F43B6D0-3BDA-4F68-B692-FE838FE5F9AE}" srcOrd="1" destOrd="0" presId="urn:microsoft.com/office/officeart/2005/8/layout/orgChart1"/>
    <dgm:cxn modelId="{FF4F8067-2B7E-4E99-89E9-8AC9A96D2697}" type="presParOf" srcId="{C0E19421-A798-43DC-8BC1-4DA7DBBD1268}" destId="{D2146F8C-8A52-40BC-891D-DC36CEC14931}" srcOrd="2" destOrd="0" presId="urn:microsoft.com/office/officeart/2005/8/layout/orgChart1"/>
    <dgm:cxn modelId="{7B4A089E-EEA5-41FB-A061-D6EE6D84E0D8}" type="presParOf" srcId="{2767C296-26A4-4A7C-9B93-92F9A0C46CAA}" destId="{64207FA5-2605-4766-9AF8-8CD77E1E674A}" srcOrd="2" destOrd="0" presId="urn:microsoft.com/office/officeart/2005/8/layout/orgChart1"/>
    <dgm:cxn modelId="{6C4E8F69-3054-4AA4-8EE3-559BF81000F1}" type="presParOf" srcId="{2767C296-26A4-4A7C-9B93-92F9A0C46CAA}" destId="{C4F164DC-FDF6-4231-B039-DA9C699A0170}" srcOrd="3" destOrd="0" presId="urn:microsoft.com/office/officeart/2005/8/layout/orgChart1"/>
    <dgm:cxn modelId="{2F2F1FBD-D044-4DC5-A0C9-3040A8318027}" type="presParOf" srcId="{C4F164DC-FDF6-4231-B039-DA9C699A0170}" destId="{97F1763F-DAB8-48D6-8639-3A04D26DD430}" srcOrd="0" destOrd="0" presId="urn:microsoft.com/office/officeart/2005/8/layout/orgChart1"/>
    <dgm:cxn modelId="{0B21464A-861C-4C9D-934A-CA6E8EFE7ECA}" type="presParOf" srcId="{97F1763F-DAB8-48D6-8639-3A04D26DD430}" destId="{8D19B926-96F5-49A5-B4C1-99E0C00CFD36}" srcOrd="0" destOrd="0" presId="urn:microsoft.com/office/officeart/2005/8/layout/orgChart1"/>
    <dgm:cxn modelId="{DB03F7D5-9999-4C2F-AE71-313D9BC9ECB9}" type="presParOf" srcId="{97F1763F-DAB8-48D6-8639-3A04D26DD430}" destId="{7BA8335C-E5DD-4420-8C0A-B049157E6F4E}" srcOrd="1" destOrd="0" presId="urn:microsoft.com/office/officeart/2005/8/layout/orgChart1"/>
    <dgm:cxn modelId="{7D01AD4B-144C-49B9-AC7B-C424F1413FD3}" type="presParOf" srcId="{C4F164DC-FDF6-4231-B039-DA9C699A0170}" destId="{30D2B014-07DC-4129-A1A1-3A748C07019A}" srcOrd="1" destOrd="0" presId="urn:microsoft.com/office/officeart/2005/8/layout/orgChart1"/>
    <dgm:cxn modelId="{626A5B14-E555-478E-BEAD-4FBE666DE77F}" type="presParOf" srcId="{C4F164DC-FDF6-4231-B039-DA9C699A0170}" destId="{545782F4-54DC-46D7-AD83-E76781D026FB}" srcOrd="2" destOrd="0" presId="urn:microsoft.com/office/officeart/2005/8/layout/orgChart1"/>
    <dgm:cxn modelId="{5FCAFBDE-EB4D-451D-968F-5FB4A9406151}" type="presParOf" srcId="{53EF7962-8277-4A0F-95AC-BB80E74ADD00}" destId="{5C975B38-77F0-4CCF-817C-B31332FBF74E}" srcOrd="2" destOrd="0" presId="urn:microsoft.com/office/officeart/2005/8/layout/orgChart1"/>
    <dgm:cxn modelId="{B2C2D759-00E8-4FDE-8E80-87AD04A16526}" type="presParOf" srcId="{6CCAA544-C74E-4631-A0C2-735ECC156C14}" destId="{B1ECED77-1D04-4657-A1D2-C74F9077CA07}" srcOrd="6" destOrd="0" presId="urn:microsoft.com/office/officeart/2005/8/layout/orgChart1"/>
    <dgm:cxn modelId="{A9DDC3D9-73CE-43EF-8E65-FED14FB047C6}" type="presParOf" srcId="{6CCAA544-C74E-4631-A0C2-735ECC156C14}" destId="{79573DA4-A473-4840-B9C4-58ECF517C2F1}" srcOrd="7" destOrd="0" presId="urn:microsoft.com/office/officeart/2005/8/layout/orgChart1"/>
    <dgm:cxn modelId="{4533908B-D9B8-4217-A275-62C9D2303B5D}" type="presParOf" srcId="{79573DA4-A473-4840-B9C4-58ECF517C2F1}" destId="{58EA395C-2AB7-4765-BCEC-7AB94AB2F0D6}" srcOrd="0" destOrd="0" presId="urn:microsoft.com/office/officeart/2005/8/layout/orgChart1"/>
    <dgm:cxn modelId="{8AE8DF99-B607-45B8-AEC5-9B47592FEDD9}" type="presParOf" srcId="{58EA395C-2AB7-4765-BCEC-7AB94AB2F0D6}" destId="{DDD3A11E-5B04-4399-BF78-55CD83942DF2}" srcOrd="0" destOrd="0" presId="urn:microsoft.com/office/officeart/2005/8/layout/orgChart1"/>
    <dgm:cxn modelId="{59B2B3B5-D397-4FC2-98BA-3645B4919943}" type="presParOf" srcId="{58EA395C-2AB7-4765-BCEC-7AB94AB2F0D6}" destId="{55D40630-739D-4F60-8FA4-8EC77055FE27}" srcOrd="1" destOrd="0" presId="urn:microsoft.com/office/officeart/2005/8/layout/orgChart1"/>
    <dgm:cxn modelId="{DE321733-891B-4959-A4C2-D3EF515E8728}" type="presParOf" srcId="{79573DA4-A473-4840-B9C4-58ECF517C2F1}" destId="{139033A4-75B6-4880-B1B0-53758D6E682A}" srcOrd="1" destOrd="0" presId="urn:microsoft.com/office/officeart/2005/8/layout/orgChart1"/>
    <dgm:cxn modelId="{09667DB2-EE03-496F-BBF9-77A315AFD787}" type="presParOf" srcId="{79573DA4-A473-4840-B9C4-58ECF517C2F1}" destId="{024AEB58-3182-4387-A516-6608F4C0FEFB}" srcOrd="2" destOrd="0" presId="urn:microsoft.com/office/officeart/2005/8/layout/orgChart1"/>
    <dgm:cxn modelId="{AFE3D347-E4D1-4977-9968-839247C5EA7E}" type="presParOf" srcId="{6CCAA544-C74E-4631-A0C2-735ECC156C14}" destId="{4DE625D0-B76A-4857-805D-39DFF6A5BB35}" srcOrd="8" destOrd="0" presId="urn:microsoft.com/office/officeart/2005/8/layout/orgChart1"/>
    <dgm:cxn modelId="{B152FA1A-3A81-4BE0-B94C-6234470F7AC1}" type="presParOf" srcId="{6CCAA544-C74E-4631-A0C2-735ECC156C14}" destId="{9B8BA8C7-FFF0-4D7B-815A-3C45B4752B96}" srcOrd="9" destOrd="0" presId="urn:microsoft.com/office/officeart/2005/8/layout/orgChart1"/>
    <dgm:cxn modelId="{27373A94-7BD8-46F8-8EC1-5F46B91707A0}" type="presParOf" srcId="{9B8BA8C7-FFF0-4D7B-815A-3C45B4752B96}" destId="{445ED732-7D6D-40EA-80A1-50CFE9C80FFE}" srcOrd="0" destOrd="0" presId="urn:microsoft.com/office/officeart/2005/8/layout/orgChart1"/>
    <dgm:cxn modelId="{090465F2-DC19-4E8D-B97C-FC5DB47C7FEC}" type="presParOf" srcId="{445ED732-7D6D-40EA-80A1-50CFE9C80FFE}" destId="{1E263CEA-1B79-4EE8-A8E0-692A86C17ADD}" srcOrd="0" destOrd="0" presId="urn:microsoft.com/office/officeart/2005/8/layout/orgChart1"/>
    <dgm:cxn modelId="{7B22B8BB-A1AE-464B-834E-90B43213368C}" type="presParOf" srcId="{445ED732-7D6D-40EA-80A1-50CFE9C80FFE}" destId="{00726417-2851-48A7-8384-8CBFBD6B918D}" srcOrd="1" destOrd="0" presId="urn:microsoft.com/office/officeart/2005/8/layout/orgChart1"/>
    <dgm:cxn modelId="{8A907DAB-0E56-4880-BF92-EBCF92A1D65A}" type="presParOf" srcId="{9B8BA8C7-FFF0-4D7B-815A-3C45B4752B96}" destId="{4B111990-75AF-4202-A1EE-E140E058A360}" srcOrd="1" destOrd="0" presId="urn:microsoft.com/office/officeart/2005/8/layout/orgChart1"/>
    <dgm:cxn modelId="{16F23F18-095E-40B8-A9AB-A191019D9937}" type="presParOf" srcId="{9B8BA8C7-FFF0-4D7B-815A-3C45B4752B96}" destId="{BBDB8163-76F5-46BD-AE83-E6B56231A6E4}" srcOrd="2" destOrd="0" presId="urn:microsoft.com/office/officeart/2005/8/layout/orgChart1"/>
    <dgm:cxn modelId="{422204DE-47F2-4974-BBB6-A6020F86FEEA}" type="presParOf" srcId="{6CCAA544-C74E-4631-A0C2-735ECC156C14}" destId="{7CA9F6B7-C4E0-4558-B8A2-2B2DFF04499B}" srcOrd="10" destOrd="0" presId="urn:microsoft.com/office/officeart/2005/8/layout/orgChart1"/>
    <dgm:cxn modelId="{15D567DC-ED2B-488F-9022-A4F7100A2755}" type="presParOf" srcId="{6CCAA544-C74E-4631-A0C2-735ECC156C14}" destId="{6943B947-9CC6-4CB9-AB2D-0CFD592C0ACC}" srcOrd="11" destOrd="0" presId="urn:microsoft.com/office/officeart/2005/8/layout/orgChart1"/>
    <dgm:cxn modelId="{237EC50B-6FFB-44D7-AF21-FBC6E65F1EF2}" type="presParOf" srcId="{6943B947-9CC6-4CB9-AB2D-0CFD592C0ACC}" destId="{F0AEE727-61E5-48C6-A754-61F2863D0D6D}" srcOrd="0" destOrd="0" presId="urn:microsoft.com/office/officeart/2005/8/layout/orgChart1"/>
    <dgm:cxn modelId="{0190CAC7-2D3C-40BE-8C58-7884C6D46128}" type="presParOf" srcId="{F0AEE727-61E5-48C6-A754-61F2863D0D6D}" destId="{BDFEF9B2-4095-4981-A354-D60FA372DE51}" srcOrd="0" destOrd="0" presId="urn:microsoft.com/office/officeart/2005/8/layout/orgChart1"/>
    <dgm:cxn modelId="{ADFEE857-07B5-4FB1-8601-E17AA4AE3131}" type="presParOf" srcId="{F0AEE727-61E5-48C6-A754-61F2863D0D6D}" destId="{6237E63E-C6CB-4BB9-A0DF-1BF844EA4C84}" srcOrd="1" destOrd="0" presId="urn:microsoft.com/office/officeart/2005/8/layout/orgChart1"/>
    <dgm:cxn modelId="{C9C33B96-C48E-436C-9C36-95D05320C9C9}" type="presParOf" srcId="{6943B947-9CC6-4CB9-AB2D-0CFD592C0ACC}" destId="{630C5C57-F6DC-4812-804B-F4CED3B2A5D1}" srcOrd="1" destOrd="0" presId="urn:microsoft.com/office/officeart/2005/8/layout/orgChart1"/>
    <dgm:cxn modelId="{18833BEA-BC2D-4A64-9FD8-FFBCD98C6C1C}" type="presParOf" srcId="{630C5C57-F6DC-4812-804B-F4CED3B2A5D1}" destId="{B77D82EE-EEF3-4230-AF08-DF92F4284609}" srcOrd="0" destOrd="0" presId="urn:microsoft.com/office/officeart/2005/8/layout/orgChart1"/>
    <dgm:cxn modelId="{D11AD76B-35E8-42B9-A287-CD7FE2F71715}" type="presParOf" srcId="{630C5C57-F6DC-4812-804B-F4CED3B2A5D1}" destId="{8886A863-D6AF-4E20-ACEF-7740A4E13A5E}" srcOrd="1" destOrd="0" presId="urn:microsoft.com/office/officeart/2005/8/layout/orgChart1"/>
    <dgm:cxn modelId="{DAA3120B-03B5-4057-A08E-867F8DFFF040}" type="presParOf" srcId="{8886A863-D6AF-4E20-ACEF-7740A4E13A5E}" destId="{36672F6B-19CE-4197-A24C-EDA5B938CB32}" srcOrd="0" destOrd="0" presId="urn:microsoft.com/office/officeart/2005/8/layout/orgChart1"/>
    <dgm:cxn modelId="{C5F565A6-4736-4DCD-BEE2-EBDAD2472223}" type="presParOf" srcId="{36672F6B-19CE-4197-A24C-EDA5B938CB32}" destId="{075FE3DD-D629-4F05-A69D-CC957A527755}" srcOrd="0" destOrd="0" presId="urn:microsoft.com/office/officeart/2005/8/layout/orgChart1"/>
    <dgm:cxn modelId="{DBCEE45D-9F5C-4BA2-BBD9-B2B252B57D82}" type="presParOf" srcId="{36672F6B-19CE-4197-A24C-EDA5B938CB32}" destId="{5BE8CA9E-BCEE-4200-8475-22C89275BC81}" srcOrd="1" destOrd="0" presId="urn:microsoft.com/office/officeart/2005/8/layout/orgChart1"/>
    <dgm:cxn modelId="{75A6C26B-0B23-4E62-B47C-C14DA0C04E31}" type="presParOf" srcId="{8886A863-D6AF-4E20-ACEF-7740A4E13A5E}" destId="{85911665-C0DB-4E0B-8991-4DE05CC28611}" srcOrd="1" destOrd="0" presId="urn:microsoft.com/office/officeart/2005/8/layout/orgChart1"/>
    <dgm:cxn modelId="{41AD1BA6-8BCE-4087-8708-F1D771DC6E86}" type="presParOf" srcId="{8886A863-D6AF-4E20-ACEF-7740A4E13A5E}" destId="{C973EBA7-5302-43ED-8CDB-68CB11874483}" srcOrd="2" destOrd="0" presId="urn:microsoft.com/office/officeart/2005/8/layout/orgChart1"/>
    <dgm:cxn modelId="{D39209FD-7D53-4720-8C1F-6B2BF365E588}" type="presParOf" srcId="{630C5C57-F6DC-4812-804B-F4CED3B2A5D1}" destId="{2DD17618-04DA-4146-BD52-C32E1657A250}" srcOrd="2" destOrd="0" presId="urn:microsoft.com/office/officeart/2005/8/layout/orgChart1"/>
    <dgm:cxn modelId="{008C6335-1C33-4751-AE32-4675481D138E}" type="presParOf" srcId="{630C5C57-F6DC-4812-804B-F4CED3B2A5D1}" destId="{A2C8FB1D-BE60-41C6-987D-4D3FBD2CAD0A}" srcOrd="3" destOrd="0" presId="urn:microsoft.com/office/officeart/2005/8/layout/orgChart1"/>
    <dgm:cxn modelId="{98BD5EA5-6EE0-4E69-AC24-12196F53AFE6}" type="presParOf" srcId="{A2C8FB1D-BE60-41C6-987D-4D3FBD2CAD0A}" destId="{102B1808-3102-4ADA-97A5-63A501DEF9B7}" srcOrd="0" destOrd="0" presId="urn:microsoft.com/office/officeart/2005/8/layout/orgChart1"/>
    <dgm:cxn modelId="{C2E4EA75-CD08-46E9-997E-A13266D2A142}" type="presParOf" srcId="{102B1808-3102-4ADA-97A5-63A501DEF9B7}" destId="{1079CB0A-ADD9-4DD4-94FD-38A72F4B2FE8}" srcOrd="0" destOrd="0" presId="urn:microsoft.com/office/officeart/2005/8/layout/orgChart1"/>
    <dgm:cxn modelId="{F92573B9-1FA6-4D91-B6E1-0430476231A9}" type="presParOf" srcId="{102B1808-3102-4ADA-97A5-63A501DEF9B7}" destId="{2D19F3EB-EDB8-4C0A-A4E0-50D2537EBC5E}" srcOrd="1" destOrd="0" presId="urn:microsoft.com/office/officeart/2005/8/layout/orgChart1"/>
    <dgm:cxn modelId="{B277596E-10F7-48E2-A5F1-A12C8086B298}" type="presParOf" srcId="{A2C8FB1D-BE60-41C6-987D-4D3FBD2CAD0A}" destId="{299B97B6-B450-49D5-9BA6-52D17A307E26}" srcOrd="1" destOrd="0" presId="urn:microsoft.com/office/officeart/2005/8/layout/orgChart1"/>
    <dgm:cxn modelId="{80A4B40F-C859-4FDB-AF69-973A949A94E6}" type="presParOf" srcId="{A2C8FB1D-BE60-41C6-987D-4D3FBD2CAD0A}" destId="{730BB236-8500-4E94-8002-A0355ADC3588}" srcOrd="2" destOrd="0" presId="urn:microsoft.com/office/officeart/2005/8/layout/orgChart1"/>
    <dgm:cxn modelId="{3A62DDA7-99A1-4115-89E6-4AF40F728F41}" type="presParOf" srcId="{630C5C57-F6DC-4812-804B-F4CED3B2A5D1}" destId="{8D0D6D86-720A-4D16-98DA-95FB2816F8CD}" srcOrd="4" destOrd="0" presId="urn:microsoft.com/office/officeart/2005/8/layout/orgChart1"/>
    <dgm:cxn modelId="{B9176E65-9BFB-434A-B342-2A2F34EFB140}" type="presParOf" srcId="{630C5C57-F6DC-4812-804B-F4CED3B2A5D1}" destId="{6752DEBA-723C-4A1E-969F-DEE49F5CC27D}" srcOrd="5" destOrd="0" presId="urn:microsoft.com/office/officeart/2005/8/layout/orgChart1"/>
    <dgm:cxn modelId="{3B88EA54-CFDC-4CF8-96C5-8CA321CA84D4}" type="presParOf" srcId="{6752DEBA-723C-4A1E-969F-DEE49F5CC27D}" destId="{C938E32C-DECE-4C6E-8697-F63910243647}" srcOrd="0" destOrd="0" presId="urn:microsoft.com/office/officeart/2005/8/layout/orgChart1"/>
    <dgm:cxn modelId="{07FC08FF-E3CD-410D-A2C6-89E45F088C56}" type="presParOf" srcId="{C938E32C-DECE-4C6E-8697-F63910243647}" destId="{6AB3F2C4-E917-4DC9-9D0A-7086D69BFFC6}" srcOrd="0" destOrd="0" presId="urn:microsoft.com/office/officeart/2005/8/layout/orgChart1"/>
    <dgm:cxn modelId="{834DA8A7-2C00-4718-8376-26B3B9550229}" type="presParOf" srcId="{C938E32C-DECE-4C6E-8697-F63910243647}" destId="{0E102580-DE97-4FD4-99F8-6964CDD62419}" srcOrd="1" destOrd="0" presId="urn:microsoft.com/office/officeart/2005/8/layout/orgChart1"/>
    <dgm:cxn modelId="{41CC47C2-EDD6-4C16-A39E-5D8D4A341237}" type="presParOf" srcId="{6752DEBA-723C-4A1E-969F-DEE49F5CC27D}" destId="{83B3B166-41A5-4901-97DB-E0FEFC2692FB}" srcOrd="1" destOrd="0" presId="urn:microsoft.com/office/officeart/2005/8/layout/orgChart1"/>
    <dgm:cxn modelId="{0EC6A7FE-EFE8-47F2-AFA8-B965DBEDA534}" type="presParOf" srcId="{6752DEBA-723C-4A1E-969F-DEE49F5CC27D}" destId="{5647179D-4FAF-4206-B10C-45C53A6F910D}" srcOrd="2" destOrd="0" presId="urn:microsoft.com/office/officeart/2005/8/layout/orgChart1"/>
    <dgm:cxn modelId="{F44810E9-8430-4A2E-82CE-52671E744029}" type="presParOf" srcId="{6943B947-9CC6-4CB9-AB2D-0CFD592C0ACC}" destId="{A9A28BF5-2EF3-4D69-8C9C-8C38078DAFBD}" srcOrd="2" destOrd="0" presId="urn:microsoft.com/office/officeart/2005/8/layout/orgChart1"/>
    <dgm:cxn modelId="{27F9C506-29DE-45E8-A78B-320C9525045A}" type="presParOf" srcId="{F7399C15-9BEC-4B1B-9193-D6F8CBB78522}" destId="{F0309178-66A9-4F3E-9139-88FE3FF8CEBF}" srcOrd="2" destOrd="0" presId="urn:microsoft.com/office/officeart/2005/8/layout/orgChart1"/>
    <dgm:cxn modelId="{D9F0D438-1A01-408D-AC01-E431D0C1019C}" type="presParOf" srcId="{D56583E7-7415-4234-8840-95902D2A05A6}" destId="{76C88F3D-B510-4238-8AD2-327A56594CE1}" srcOrd="2" destOrd="0" presId="urn:microsoft.com/office/officeart/2005/8/layout/orgChart1"/>
  </dgm:cxnLst>
  <dgm:bg/>
  <dgm:whole>
    <a:ln>
      <a:solidFill>
        <a:schemeClr val="accent1"/>
      </a:solidFill>
    </a:ln>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0E7C6B4-AE57-48EA-9E29-2416DADE9D46}" type="doc">
      <dgm:prSet loTypeId="urn:microsoft.com/office/officeart/2005/8/layout/process2" loCatId="process" qsTypeId="urn:microsoft.com/office/officeart/2005/8/quickstyle/simple1" qsCatId="simple" csTypeId="urn:microsoft.com/office/officeart/2005/8/colors/accent1_2" csCatId="accent1" phldr="1"/>
      <dgm:spPr/>
    </dgm:pt>
    <dgm:pt modelId="{12406BF5-DEF6-4274-9590-AAA88FF9761C}">
      <dgm:prSet phldrT="[Text]"/>
      <dgm:spPr/>
      <dgm:t>
        <a:bodyPr/>
        <a:lstStyle/>
        <a:p>
          <a:r>
            <a:rPr lang="en-GB"/>
            <a:t>Start</a:t>
          </a:r>
        </a:p>
      </dgm:t>
    </dgm:pt>
    <dgm:pt modelId="{2E609C02-875D-4C60-B94F-DA74F4825305}" type="parTrans" cxnId="{F71CCD83-3C73-4088-97DD-6295C6AA9B3D}">
      <dgm:prSet/>
      <dgm:spPr/>
      <dgm:t>
        <a:bodyPr/>
        <a:lstStyle/>
        <a:p>
          <a:endParaRPr lang="en-GB"/>
        </a:p>
      </dgm:t>
    </dgm:pt>
    <dgm:pt modelId="{9EC569DB-9C5B-4C83-9C41-CCEE5583699F}" type="sibTrans" cxnId="{F71CCD83-3C73-4088-97DD-6295C6AA9B3D}">
      <dgm:prSet/>
      <dgm:spPr/>
      <dgm:t>
        <a:bodyPr/>
        <a:lstStyle/>
        <a:p>
          <a:endParaRPr lang="en-GB"/>
        </a:p>
      </dgm:t>
    </dgm:pt>
    <dgm:pt modelId="{43D37D5E-EF0A-44CA-BCAB-F1B382FD6BB4}">
      <dgm:prSet phldrT="[Text]"/>
      <dgm:spPr/>
      <dgm:t>
        <a:bodyPr/>
        <a:lstStyle/>
        <a:p>
          <a:r>
            <a:rPr lang="en-GB"/>
            <a:t>(Through Django) Urls.py will try to search for a path e.g. website/aboutme</a:t>
          </a:r>
        </a:p>
      </dgm:t>
    </dgm:pt>
    <dgm:pt modelId="{B697D685-C81A-4655-857A-CAA075F0EF7E}" type="parTrans" cxnId="{BD80682E-4C40-4B02-B25D-9BD41D220AAC}">
      <dgm:prSet/>
      <dgm:spPr/>
      <dgm:t>
        <a:bodyPr/>
        <a:lstStyle/>
        <a:p>
          <a:endParaRPr lang="en-GB"/>
        </a:p>
      </dgm:t>
    </dgm:pt>
    <dgm:pt modelId="{FA78713B-A9D4-48D9-A7A9-E848E299CAA9}" type="sibTrans" cxnId="{BD80682E-4C40-4B02-B25D-9BD41D220AAC}">
      <dgm:prSet/>
      <dgm:spPr/>
      <dgm:t>
        <a:bodyPr/>
        <a:lstStyle/>
        <a:p>
          <a:endParaRPr lang="en-GB"/>
        </a:p>
      </dgm:t>
    </dgm:pt>
    <dgm:pt modelId="{72CF510B-7B7B-4E0D-9275-0F8AB8DE6BB2}">
      <dgm:prSet phldrT="[Text]"/>
      <dgm:spPr/>
      <dgm:t>
        <a:bodyPr/>
        <a:lstStyle/>
        <a:p>
          <a:r>
            <a:rPr lang="en-GB"/>
            <a:t>Urls.py will then send the request to views.py where it will run the correct request corresponding to the path.</a:t>
          </a:r>
        </a:p>
      </dgm:t>
    </dgm:pt>
    <dgm:pt modelId="{D532449F-AB06-4E1C-96F0-3C93E159E0CC}" type="parTrans" cxnId="{08E9D61B-9E0E-4DF9-AC7B-8A5EABB20EA1}">
      <dgm:prSet/>
      <dgm:spPr/>
      <dgm:t>
        <a:bodyPr/>
        <a:lstStyle/>
        <a:p>
          <a:endParaRPr lang="en-GB"/>
        </a:p>
      </dgm:t>
    </dgm:pt>
    <dgm:pt modelId="{8405CC0E-2AAD-44E1-A488-52567BB95DA1}" type="sibTrans" cxnId="{08E9D61B-9E0E-4DF9-AC7B-8A5EABB20EA1}">
      <dgm:prSet/>
      <dgm:spPr/>
      <dgm:t>
        <a:bodyPr/>
        <a:lstStyle/>
        <a:p>
          <a:endParaRPr lang="en-GB"/>
        </a:p>
      </dgm:t>
    </dgm:pt>
    <dgm:pt modelId="{112C5BB8-170F-4681-9CDB-2CFE81DD1949}">
      <dgm:prSet/>
      <dgm:spPr/>
      <dgm:t>
        <a:bodyPr/>
        <a:lstStyle/>
        <a:p>
          <a:r>
            <a:rPr lang="en-GB"/>
            <a:t>User enters url into search bar in browser so that the algorithm can know which path to find.</a:t>
          </a:r>
        </a:p>
      </dgm:t>
    </dgm:pt>
    <dgm:pt modelId="{F83486FA-5AB1-469F-B5BD-F87E71BB1E29}" type="parTrans" cxnId="{CD8747F1-B81F-4A33-93C1-4CDA0B212874}">
      <dgm:prSet/>
      <dgm:spPr/>
      <dgm:t>
        <a:bodyPr/>
        <a:lstStyle/>
        <a:p>
          <a:endParaRPr lang="en-GB"/>
        </a:p>
      </dgm:t>
    </dgm:pt>
    <dgm:pt modelId="{6AAE3583-A9A2-4D12-AFFD-CA69446C473A}" type="sibTrans" cxnId="{CD8747F1-B81F-4A33-93C1-4CDA0B212874}">
      <dgm:prSet/>
      <dgm:spPr/>
      <dgm:t>
        <a:bodyPr/>
        <a:lstStyle/>
        <a:p>
          <a:endParaRPr lang="en-GB"/>
        </a:p>
      </dgm:t>
    </dgm:pt>
    <dgm:pt modelId="{AC90E7BC-F3A9-4D6B-9AF2-745DF871F021}">
      <dgm:prSet/>
      <dgm:spPr/>
      <dgm:t>
        <a:bodyPr/>
        <a:lstStyle/>
        <a:p>
          <a:r>
            <a:rPr lang="en-GB"/>
            <a:t>The correct function will lead to a HTML template being run, e.g. aboutme.html or login.html.</a:t>
          </a:r>
        </a:p>
      </dgm:t>
    </dgm:pt>
    <dgm:pt modelId="{C333A5B8-40BC-45A3-A01C-0222E50898E6}" type="parTrans" cxnId="{A7D03928-A919-4D73-B49B-82A383BA7A29}">
      <dgm:prSet/>
      <dgm:spPr/>
      <dgm:t>
        <a:bodyPr/>
        <a:lstStyle/>
        <a:p>
          <a:endParaRPr lang="en-GB"/>
        </a:p>
      </dgm:t>
    </dgm:pt>
    <dgm:pt modelId="{C1DE2DCF-1C5C-424B-B700-3012D51831A5}" type="sibTrans" cxnId="{A7D03928-A919-4D73-B49B-82A383BA7A29}">
      <dgm:prSet/>
      <dgm:spPr/>
      <dgm:t>
        <a:bodyPr/>
        <a:lstStyle/>
        <a:p>
          <a:endParaRPr lang="en-GB"/>
        </a:p>
      </dgm:t>
    </dgm:pt>
    <dgm:pt modelId="{A3B5C00B-45C1-49E7-B5B4-96F5ECA75312}">
      <dgm:prSet/>
      <dgm:spPr/>
      <dgm:t>
        <a:bodyPr/>
        <a:lstStyle/>
        <a:p>
          <a:r>
            <a:rPr lang="en-GB"/>
            <a:t>This HTML template will then be outputted to the browser.</a:t>
          </a:r>
        </a:p>
      </dgm:t>
    </dgm:pt>
    <dgm:pt modelId="{63D7797D-F9DE-4366-AE6A-B98D0BD35D42}" type="parTrans" cxnId="{97195C8D-3EE2-49D1-8EAF-39138B7400BD}">
      <dgm:prSet/>
      <dgm:spPr/>
      <dgm:t>
        <a:bodyPr/>
        <a:lstStyle/>
        <a:p>
          <a:endParaRPr lang="en-GB"/>
        </a:p>
      </dgm:t>
    </dgm:pt>
    <dgm:pt modelId="{3F5C3A88-11AD-4034-A0E0-1F668242120F}" type="sibTrans" cxnId="{97195C8D-3EE2-49D1-8EAF-39138B7400BD}">
      <dgm:prSet/>
      <dgm:spPr/>
      <dgm:t>
        <a:bodyPr/>
        <a:lstStyle/>
        <a:p>
          <a:endParaRPr lang="en-GB"/>
        </a:p>
      </dgm:t>
    </dgm:pt>
    <dgm:pt modelId="{558DEB84-9BEE-4BBE-9074-36D0930CE8E4}" type="pres">
      <dgm:prSet presAssocID="{00E7C6B4-AE57-48EA-9E29-2416DADE9D46}" presName="linearFlow" presStyleCnt="0">
        <dgm:presLayoutVars>
          <dgm:resizeHandles val="exact"/>
        </dgm:presLayoutVars>
      </dgm:prSet>
      <dgm:spPr/>
    </dgm:pt>
    <dgm:pt modelId="{A369820C-1413-439C-8C79-F7CF2E4487CE}" type="pres">
      <dgm:prSet presAssocID="{12406BF5-DEF6-4274-9590-AAA88FF9761C}" presName="node" presStyleLbl="node1" presStyleIdx="0" presStyleCnt="6" custScaleX="98263">
        <dgm:presLayoutVars>
          <dgm:bulletEnabled val="1"/>
        </dgm:presLayoutVars>
      </dgm:prSet>
      <dgm:spPr>
        <a:prstGeom prst="ellipse">
          <a:avLst/>
        </a:prstGeom>
      </dgm:spPr>
    </dgm:pt>
    <dgm:pt modelId="{5FD9C4E7-317A-45DE-B433-D8AF5CF217DE}" type="pres">
      <dgm:prSet presAssocID="{9EC569DB-9C5B-4C83-9C41-CCEE5583699F}" presName="sibTrans" presStyleLbl="sibTrans2D1" presStyleIdx="0" presStyleCnt="5"/>
      <dgm:spPr/>
    </dgm:pt>
    <dgm:pt modelId="{754F91BF-F17C-49E4-BC82-F9316A31BB6F}" type="pres">
      <dgm:prSet presAssocID="{9EC569DB-9C5B-4C83-9C41-CCEE5583699F}" presName="connectorText" presStyleLbl="sibTrans2D1" presStyleIdx="0" presStyleCnt="5"/>
      <dgm:spPr/>
    </dgm:pt>
    <dgm:pt modelId="{466A4207-AEC3-4164-B4AB-07D78B44CF2A}" type="pres">
      <dgm:prSet presAssocID="{112C5BB8-170F-4681-9CDB-2CFE81DD1949}" presName="node" presStyleLbl="node1" presStyleIdx="1" presStyleCnt="6" custLinFactNeighborX="-260" custLinFactNeighborY="-31709">
        <dgm:presLayoutVars>
          <dgm:bulletEnabled val="1"/>
        </dgm:presLayoutVars>
      </dgm:prSet>
      <dgm:spPr/>
    </dgm:pt>
    <dgm:pt modelId="{050A0732-CB56-4809-A801-2186362D00CC}" type="pres">
      <dgm:prSet presAssocID="{6AAE3583-A9A2-4D12-AFFD-CA69446C473A}" presName="sibTrans" presStyleLbl="sibTrans2D1" presStyleIdx="1" presStyleCnt="5"/>
      <dgm:spPr/>
    </dgm:pt>
    <dgm:pt modelId="{61DD8E19-113D-4A45-8433-5945D0204E59}" type="pres">
      <dgm:prSet presAssocID="{6AAE3583-A9A2-4D12-AFFD-CA69446C473A}" presName="connectorText" presStyleLbl="sibTrans2D1" presStyleIdx="1" presStyleCnt="5"/>
      <dgm:spPr/>
    </dgm:pt>
    <dgm:pt modelId="{FBB1CC3B-0D3C-4752-8F2F-B8D0CEB21CE7}" type="pres">
      <dgm:prSet presAssocID="{43D37D5E-EF0A-44CA-BCAB-F1B382FD6BB4}" presName="node" presStyleLbl="node1" presStyleIdx="2" presStyleCnt="6">
        <dgm:presLayoutVars>
          <dgm:bulletEnabled val="1"/>
        </dgm:presLayoutVars>
      </dgm:prSet>
      <dgm:spPr/>
    </dgm:pt>
    <dgm:pt modelId="{799B9228-BD11-49ED-B771-571E2EC7AFE3}" type="pres">
      <dgm:prSet presAssocID="{FA78713B-A9D4-48D9-A7A9-E848E299CAA9}" presName="sibTrans" presStyleLbl="sibTrans2D1" presStyleIdx="2" presStyleCnt="5"/>
      <dgm:spPr/>
    </dgm:pt>
    <dgm:pt modelId="{8D73A929-1089-4F91-92AE-0B994239853B}" type="pres">
      <dgm:prSet presAssocID="{FA78713B-A9D4-48D9-A7A9-E848E299CAA9}" presName="connectorText" presStyleLbl="sibTrans2D1" presStyleIdx="2" presStyleCnt="5"/>
      <dgm:spPr/>
    </dgm:pt>
    <dgm:pt modelId="{A9922EB1-216A-44E4-A158-F9C82C95CA7E}" type="pres">
      <dgm:prSet presAssocID="{72CF510B-7B7B-4E0D-9275-0F8AB8DE6BB2}" presName="node" presStyleLbl="node1" presStyleIdx="3" presStyleCnt="6">
        <dgm:presLayoutVars>
          <dgm:bulletEnabled val="1"/>
        </dgm:presLayoutVars>
      </dgm:prSet>
      <dgm:spPr/>
    </dgm:pt>
    <dgm:pt modelId="{F743965D-FBFF-4999-9597-205A247AC9C0}" type="pres">
      <dgm:prSet presAssocID="{8405CC0E-2AAD-44E1-A488-52567BB95DA1}" presName="sibTrans" presStyleLbl="sibTrans2D1" presStyleIdx="3" presStyleCnt="5"/>
      <dgm:spPr/>
    </dgm:pt>
    <dgm:pt modelId="{31CCDBBA-F85E-45DF-8CE9-CBF8CE56D184}" type="pres">
      <dgm:prSet presAssocID="{8405CC0E-2AAD-44E1-A488-52567BB95DA1}" presName="connectorText" presStyleLbl="sibTrans2D1" presStyleIdx="3" presStyleCnt="5"/>
      <dgm:spPr/>
    </dgm:pt>
    <dgm:pt modelId="{8D6906B2-71F8-4C7B-A695-3D705CC85B13}" type="pres">
      <dgm:prSet presAssocID="{AC90E7BC-F3A9-4D6B-9AF2-745DF871F021}" presName="node" presStyleLbl="node1" presStyleIdx="4" presStyleCnt="6">
        <dgm:presLayoutVars>
          <dgm:bulletEnabled val="1"/>
        </dgm:presLayoutVars>
      </dgm:prSet>
      <dgm:spPr/>
    </dgm:pt>
    <dgm:pt modelId="{160D4574-871A-4AA4-A6FF-133FF114C399}" type="pres">
      <dgm:prSet presAssocID="{C1DE2DCF-1C5C-424B-B700-3012D51831A5}" presName="sibTrans" presStyleLbl="sibTrans2D1" presStyleIdx="4" presStyleCnt="5"/>
      <dgm:spPr/>
    </dgm:pt>
    <dgm:pt modelId="{1B90CD34-DDBF-4B01-A2F7-CD8FD10A2CF6}" type="pres">
      <dgm:prSet presAssocID="{C1DE2DCF-1C5C-424B-B700-3012D51831A5}" presName="connectorText" presStyleLbl="sibTrans2D1" presStyleIdx="4" presStyleCnt="5"/>
      <dgm:spPr/>
    </dgm:pt>
    <dgm:pt modelId="{19CF1CDD-1D82-473D-A8FB-8AFE2AE6253C}" type="pres">
      <dgm:prSet presAssocID="{A3B5C00B-45C1-49E7-B5B4-96F5ECA75312}" presName="node" presStyleLbl="node1" presStyleIdx="5" presStyleCnt="6" custLinFactNeighborX="-463" custLinFactNeighborY="-14093">
        <dgm:presLayoutVars>
          <dgm:bulletEnabled val="1"/>
        </dgm:presLayoutVars>
      </dgm:prSet>
      <dgm:spPr/>
    </dgm:pt>
  </dgm:ptLst>
  <dgm:cxnLst>
    <dgm:cxn modelId="{8AF24900-B8C5-43CA-9DB5-C5F22030EE3C}" type="presOf" srcId="{C1DE2DCF-1C5C-424B-B700-3012D51831A5}" destId="{1B90CD34-DDBF-4B01-A2F7-CD8FD10A2CF6}" srcOrd="1" destOrd="0" presId="urn:microsoft.com/office/officeart/2005/8/layout/process2"/>
    <dgm:cxn modelId="{08E9D61B-9E0E-4DF9-AC7B-8A5EABB20EA1}" srcId="{00E7C6B4-AE57-48EA-9E29-2416DADE9D46}" destId="{72CF510B-7B7B-4E0D-9275-0F8AB8DE6BB2}" srcOrd="3" destOrd="0" parTransId="{D532449F-AB06-4E1C-96F0-3C93E159E0CC}" sibTransId="{8405CC0E-2AAD-44E1-A488-52567BB95DA1}"/>
    <dgm:cxn modelId="{9961E31B-CE0A-4A7B-83FD-10FD9F4EA62B}" type="presOf" srcId="{8405CC0E-2AAD-44E1-A488-52567BB95DA1}" destId="{F743965D-FBFF-4999-9597-205A247AC9C0}" srcOrd="0" destOrd="0" presId="urn:microsoft.com/office/officeart/2005/8/layout/process2"/>
    <dgm:cxn modelId="{A7D03928-A919-4D73-B49B-82A383BA7A29}" srcId="{00E7C6B4-AE57-48EA-9E29-2416DADE9D46}" destId="{AC90E7BC-F3A9-4D6B-9AF2-745DF871F021}" srcOrd="4" destOrd="0" parTransId="{C333A5B8-40BC-45A3-A01C-0222E50898E6}" sibTransId="{C1DE2DCF-1C5C-424B-B700-3012D51831A5}"/>
    <dgm:cxn modelId="{30BCEF2B-47F5-498F-A02C-7D473E1FA325}" type="presOf" srcId="{12406BF5-DEF6-4274-9590-AAA88FF9761C}" destId="{A369820C-1413-439C-8C79-F7CF2E4487CE}" srcOrd="0" destOrd="0" presId="urn:microsoft.com/office/officeart/2005/8/layout/process2"/>
    <dgm:cxn modelId="{BD80682E-4C40-4B02-B25D-9BD41D220AAC}" srcId="{00E7C6B4-AE57-48EA-9E29-2416DADE9D46}" destId="{43D37D5E-EF0A-44CA-BCAB-F1B382FD6BB4}" srcOrd="2" destOrd="0" parTransId="{B697D685-C81A-4655-857A-CAA075F0EF7E}" sibTransId="{FA78713B-A9D4-48D9-A7A9-E848E299CAA9}"/>
    <dgm:cxn modelId="{279AB32F-3627-4628-B747-48B1FCEEEBEF}" type="presOf" srcId="{72CF510B-7B7B-4E0D-9275-0F8AB8DE6BB2}" destId="{A9922EB1-216A-44E4-A158-F9C82C95CA7E}" srcOrd="0" destOrd="0" presId="urn:microsoft.com/office/officeart/2005/8/layout/process2"/>
    <dgm:cxn modelId="{4D9DBC33-4669-4360-8102-6D1EF35CC0A6}" type="presOf" srcId="{FA78713B-A9D4-48D9-A7A9-E848E299CAA9}" destId="{799B9228-BD11-49ED-B771-571E2EC7AFE3}" srcOrd="0" destOrd="0" presId="urn:microsoft.com/office/officeart/2005/8/layout/process2"/>
    <dgm:cxn modelId="{726A643C-3E5E-4299-99C2-C9F9DA7840FB}" type="presOf" srcId="{6AAE3583-A9A2-4D12-AFFD-CA69446C473A}" destId="{61DD8E19-113D-4A45-8433-5945D0204E59}" srcOrd="1" destOrd="0" presId="urn:microsoft.com/office/officeart/2005/8/layout/process2"/>
    <dgm:cxn modelId="{E2DFE45A-94A3-4EA1-B6C7-1AEA9BD47A0E}" type="presOf" srcId="{9EC569DB-9C5B-4C83-9C41-CCEE5583699F}" destId="{754F91BF-F17C-49E4-BC82-F9316A31BB6F}" srcOrd="1" destOrd="0" presId="urn:microsoft.com/office/officeart/2005/8/layout/process2"/>
    <dgm:cxn modelId="{F71CCD83-3C73-4088-97DD-6295C6AA9B3D}" srcId="{00E7C6B4-AE57-48EA-9E29-2416DADE9D46}" destId="{12406BF5-DEF6-4274-9590-AAA88FF9761C}" srcOrd="0" destOrd="0" parTransId="{2E609C02-875D-4C60-B94F-DA74F4825305}" sibTransId="{9EC569DB-9C5B-4C83-9C41-CCEE5583699F}"/>
    <dgm:cxn modelId="{97195C8D-3EE2-49D1-8EAF-39138B7400BD}" srcId="{00E7C6B4-AE57-48EA-9E29-2416DADE9D46}" destId="{A3B5C00B-45C1-49E7-B5B4-96F5ECA75312}" srcOrd="5" destOrd="0" parTransId="{63D7797D-F9DE-4366-AE6A-B98D0BD35D42}" sibTransId="{3F5C3A88-11AD-4034-A0E0-1F668242120F}"/>
    <dgm:cxn modelId="{CD2D458D-B11E-4F44-B754-7EB271B3CE38}" type="presOf" srcId="{8405CC0E-2AAD-44E1-A488-52567BB95DA1}" destId="{31CCDBBA-F85E-45DF-8CE9-CBF8CE56D184}" srcOrd="1" destOrd="0" presId="urn:microsoft.com/office/officeart/2005/8/layout/process2"/>
    <dgm:cxn modelId="{6BBD8A95-D9E4-40AD-9231-AAC4A552851F}" type="presOf" srcId="{C1DE2DCF-1C5C-424B-B700-3012D51831A5}" destId="{160D4574-871A-4AA4-A6FF-133FF114C399}" srcOrd="0" destOrd="0" presId="urn:microsoft.com/office/officeart/2005/8/layout/process2"/>
    <dgm:cxn modelId="{FFAC5396-52A8-4983-B52C-5507F79F212F}" type="presOf" srcId="{6AAE3583-A9A2-4D12-AFFD-CA69446C473A}" destId="{050A0732-CB56-4809-A801-2186362D00CC}" srcOrd="0" destOrd="0" presId="urn:microsoft.com/office/officeart/2005/8/layout/process2"/>
    <dgm:cxn modelId="{712052B1-21B7-40D9-BD23-BC95C12018BA}" type="presOf" srcId="{FA78713B-A9D4-48D9-A7A9-E848E299CAA9}" destId="{8D73A929-1089-4F91-92AE-0B994239853B}" srcOrd="1" destOrd="0" presId="urn:microsoft.com/office/officeart/2005/8/layout/process2"/>
    <dgm:cxn modelId="{1C55A7BD-79C4-4212-ACB0-70B72555F2F2}" type="presOf" srcId="{112C5BB8-170F-4681-9CDB-2CFE81DD1949}" destId="{466A4207-AEC3-4164-B4AB-07D78B44CF2A}" srcOrd="0" destOrd="0" presId="urn:microsoft.com/office/officeart/2005/8/layout/process2"/>
    <dgm:cxn modelId="{D8C3EEDA-0ECF-41AD-BDE4-F6B715CC99D7}" type="presOf" srcId="{9EC569DB-9C5B-4C83-9C41-CCEE5583699F}" destId="{5FD9C4E7-317A-45DE-B433-D8AF5CF217DE}" srcOrd="0" destOrd="0" presId="urn:microsoft.com/office/officeart/2005/8/layout/process2"/>
    <dgm:cxn modelId="{4B7EA1E3-3316-4C96-864D-48D62D285DFF}" type="presOf" srcId="{43D37D5E-EF0A-44CA-BCAB-F1B382FD6BB4}" destId="{FBB1CC3B-0D3C-4752-8F2F-B8D0CEB21CE7}" srcOrd="0" destOrd="0" presId="urn:microsoft.com/office/officeart/2005/8/layout/process2"/>
    <dgm:cxn modelId="{40E36AE7-6A04-42BD-8B06-7BE62697FCE9}" type="presOf" srcId="{AC90E7BC-F3A9-4D6B-9AF2-745DF871F021}" destId="{8D6906B2-71F8-4C7B-A695-3D705CC85B13}" srcOrd="0" destOrd="0" presId="urn:microsoft.com/office/officeart/2005/8/layout/process2"/>
    <dgm:cxn modelId="{A51CF0E8-EF25-4C50-98BA-5F3D60AFF553}" type="presOf" srcId="{A3B5C00B-45C1-49E7-B5B4-96F5ECA75312}" destId="{19CF1CDD-1D82-473D-A8FB-8AFE2AE6253C}" srcOrd="0" destOrd="0" presId="urn:microsoft.com/office/officeart/2005/8/layout/process2"/>
    <dgm:cxn modelId="{376473EF-F4FC-44CE-9D48-1B78F655703A}" type="presOf" srcId="{00E7C6B4-AE57-48EA-9E29-2416DADE9D46}" destId="{558DEB84-9BEE-4BBE-9074-36D0930CE8E4}" srcOrd="0" destOrd="0" presId="urn:microsoft.com/office/officeart/2005/8/layout/process2"/>
    <dgm:cxn modelId="{CD8747F1-B81F-4A33-93C1-4CDA0B212874}" srcId="{00E7C6B4-AE57-48EA-9E29-2416DADE9D46}" destId="{112C5BB8-170F-4681-9CDB-2CFE81DD1949}" srcOrd="1" destOrd="0" parTransId="{F83486FA-5AB1-469F-B5BD-F87E71BB1E29}" sibTransId="{6AAE3583-A9A2-4D12-AFFD-CA69446C473A}"/>
    <dgm:cxn modelId="{AB66E488-A533-4231-A1EE-D0E2BFEBEB11}" type="presParOf" srcId="{558DEB84-9BEE-4BBE-9074-36D0930CE8E4}" destId="{A369820C-1413-439C-8C79-F7CF2E4487CE}" srcOrd="0" destOrd="0" presId="urn:microsoft.com/office/officeart/2005/8/layout/process2"/>
    <dgm:cxn modelId="{1F271FA7-0AD8-4621-A751-E5BAC17F5AED}" type="presParOf" srcId="{558DEB84-9BEE-4BBE-9074-36D0930CE8E4}" destId="{5FD9C4E7-317A-45DE-B433-D8AF5CF217DE}" srcOrd="1" destOrd="0" presId="urn:microsoft.com/office/officeart/2005/8/layout/process2"/>
    <dgm:cxn modelId="{1AC153DF-C63F-425E-B42A-F4971CF46058}" type="presParOf" srcId="{5FD9C4E7-317A-45DE-B433-D8AF5CF217DE}" destId="{754F91BF-F17C-49E4-BC82-F9316A31BB6F}" srcOrd="0" destOrd="0" presId="urn:microsoft.com/office/officeart/2005/8/layout/process2"/>
    <dgm:cxn modelId="{308AE2ED-2D90-49AB-A130-AE0118F3A685}" type="presParOf" srcId="{558DEB84-9BEE-4BBE-9074-36D0930CE8E4}" destId="{466A4207-AEC3-4164-B4AB-07D78B44CF2A}" srcOrd="2" destOrd="0" presId="urn:microsoft.com/office/officeart/2005/8/layout/process2"/>
    <dgm:cxn modelId="{D95D3E68-2027-4B21-8D09-4FE0CB9CEF99}" type="presParOf" srcId="{558DEB84-9BEE-4BBE-9074-36D0930CE8E4}" destId="{050A0732-CB56-4809-A801-2186362D00CC}" srcOrd="3" destOrd="0" presId="urn:microsoft.com/office/officeart/2005/8/layout/process2"/>
    <dgm:cxn modelId="{7C5EB466-BB36-4C79-90DE-4470BF55ED65}" type="presParOf" srcId="{050A0732-CB56-4809-A801-2186362D00CC}" destId="{61DD8E19-113D-4A45-8433-5945D0204E59}" srcOrd="0" destOrd="0" presId="urn:microsoft.com/office/officeart/2005/8/layout/process2"/>
    <dgm:cxn modelId="{0FC877FD-3B96-4C5C-B0AD-D1395F32A4C1}" type="presParOf" srcId="{558DEB84-9BEE-4BBE-9074-36D0930CE8E4}" destId="{FBB1CC3B-0D3C-4752-8F2F-B8D0CEB21CE7}" srcOrd="4" destOrd="0" presId="urn:microsoft.com/office/officeart/2005/8/layout/process2"/>
    <dgm:cxn modelId="{08EC0552-2BE0-4019-BF88-0BCC9BB543C4}" type="presParOf" srcId="{558DEB84-9BEE-4BBE-9074-36D0930CE8E4}" destId="{799B9228-BD11-49ED-B771-571E2EC7AFE3}" srcOrd="5" destOrd="0" presId="urn:microsoft.com/office/officeart/2005/8/layout/process2"/>
    <dgm:cxn modelId="{34061547-B56C-45AB-9D5B-67B752214405}" type="presParOf" srcId="{799B9228-BD11-49ED-B771-571E2EC7AFE3}" destId="{8D73A929-1089-4F91-92AE-0B994239853B}" srcOrd="0" destOrd="0" presId="urn:microsoft.com/office/officeart/2005/8/layout/process2"/>
    <dgm:cxn modelId="{7AF86430-659D-4E78-8190-8174F9AECBAF}" type="presParOf" srcId="{558DEB84-9BEE-4BBE-9074-36D0930CE8E4}" destId="{A9922EB1-216A-44E4-A158-F9C82C95CA7E}" srcOrd="6" destOrd="0" presId="urn:microsoft.com/office/officeart/2005/8/layout/process2"/>
    <dgm:cxn modelId="{F3194EF8-ECDB-42E1-AAD6-26E14CBFDE3C}" type="presParOf" srcId="{558DEB84-9BEE-4BBE-9074-36D0930CE8E4}" destId="{F743965D-FBFF-4999-9597-205A247AC9C0}" srcOrd="7" destOrd="0" presId="urn:microsoft.com/office/officeart/2005/8/layout/process2"/>
    <dgm:cxn modelId="{9A55AA2A-AAA7-496A-A33A-8C49362610BF}" type="presParOf" srcId="{F743965D-FBFF-4999-9597-205A247AC9C0}" destId="{31CCDBBA-F85E-45DF-8CE9-CBF8CE56D184}" srcOrd="0" destOrd="0" presId="urn:microsoft.com/office/officeart/2005/8/layout/process2"/>
    <dgm:cxn modelId="{FC0C8CC2-534F-4FED-9B72-4148E412FBB7}" type="presParOf" srcId="{558DEB84-9BEE-4BBE-9074-36D0930CE8E4}" destId="{8D6906B2-71F8-4C7B-A695-3D705CC85B13}" srcOrd="8" destOrd="0" presId="urn:microsoft.com/office/officeart/2005/8/layout/process2"/>
    <dgm:cxn modelId="{02F7B394-8F97-4495-B4EE-A2DE660C8280}" type="presParOf" srcId="{558DEB84-9BEE-4BBE-9074-36D0930CE8E4}" destId="{160D4574-871A-4AA4-A6FF-133FF114C399}" srcOrd="9" destOrd="0" presId="urn:microsoft.com/office/officeart/2005/8/layout/process2"/>
    <dgm:cxn modelId="{FD574D17-E2F0-4014-AD61-FBC3BEF1474D}" type="presParOf" srcId="{160D4574-871A-4AA4-A6FF-133FF114C399}" destId="{1B90CD34-DDBF-4B01-A2F7-CD8FD10A2CF6}" srcOrd="0" destOrd="0" presId="urn:microsoft.com/office/officeart/2005/8/layout/process2"/>
    <dgm:cxn modelId="{5A5A389C-C7F3-4D51-AFBD-2F5B6A240311}" type="presParOf" srcId="{558DEB84-9BEE-4BBE-9074-36D0930CE8E4}" destId="{19CF1CDD-1D82-473D-A8FB-8AFE2AE6253C}" srcOrd="10" destOrd="0" presId="urn:microsoft.com/office/officeart/2005/8/layout/process2"/>
  </dgm:cxnLst>
  <dgm:bg/>
  <dgm:whole>
    <a:ln>
      <a:solidFill>
        <a:schemeClr val="accent1"/>
      </a:solidFill>
    </a:ln>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0D6D86-720A-4D16-98DA-95FB2816F8CD}">
      <dsp:nvSpPr>
        <dsp:cNvPr id="0" name=""/>
        <dsp:cNvSpPr/>
      </dsp:nvSpPr>
      <dsp:spPr>
        <a:xfrm>
          <a:off x="5778531" y="2021371"/>
          <a:ext cx="1067133" cy="185204"/>
        </a:xfrm>
        <a:custGeom>
          <a:avLst/>
          <a:gdLst/>
          <a:ahLst/>
          <a:cxnLst/>
          <a:rect l="0" t="0" r="0" b="0"/>
          <a:pathLst>
            <a:path>
              <a:moveTo>
                <a:pt x="0" y="0"/>
              </a:moveTo>
              <a:lnTo>
                <a:pt x="0" y="92602"/>
              </a:lnTo>
              <a:lnTo>
                <a:pt x="1067133" y="92602"/>
              </a:lnTo>
              <a:lnTo>
                <a:pt x="1067133" y="185204"/>
              </a:lnTo>
            </a:path>
          </a:pathLst>
        </a:custGeom>
        <a:noFill/>
        <a:ln w="127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17618-04DA-4146-BD52-C32E1657A250}">
      <dsp:nvSpPr>
        <dsp:cNvPr id="0" name=""/>
        <dsp:cNvSpPr/>
      </dsp:nvSpPr>
      <dsp:spPr>
        <a:xfrm>
          <a:off x="5732811" y="2021371"/>
          <a:ext cx="91440" cy="185204"/>
        </a:xfrm>
        <a:custGeom>
          <a:avLst/>
          <a:gdLst/>
          <a:ahLst/>
          <a:cxnLst/>
          <a:rect l="0" t="0" r="0" b="0"/>
          <a:pathLst>
            <a:path>
              <a:moveTo>
                <a:pt x="45720" y="0"/>
              </a:moveTo>
              <a:lnTo>
                <a:pt x="45720" y="185204"/>
              </a:lnTo>
            </a:path>
          </a:pathLst>
        </a:custGeom>
        <a:noFill/>
        <a:ln w="127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7D82EE-EEF3-4230-AF08-DF92F4284609}">
      <dsp:nvSpPr>
        <dsp:cNvPr id="0" name=""/>
        <dsp:cNvSpPr/>
      </dsp:nvSpPr>
      <dsp:spPr>
        <a:xfrm>
          <a:off x="4711398" y="2021371"/>
          <a:ext cx="1067133" cy="185204"/>
        </a:xfrm>
        <a:custGeom>
          <a:avLst/>
          <a:gdLst/>
          <a:ahLst/>
          <a:cxnLst/>
          <a:rect l="0" t="0" r="0" b="0"/>
          <a:pathLst>
            <a:path>
              <a:moveTo>
                <a:pt x="1067133" y="0"/>
              </a:moveTo>
              <a:lnTo>
                <a:pt x="1067133" y="92602"/>
              </a:lnTo>
              <a:lnTo>
                <a:pt x="0" y="92602"/>
              </a:lnTo>
              <a:lnTo>
                <a:pt x="0" y="185204"/>
              </a:lnTo>
            </a:path>
          </a:pathLst>
        </a:custGeom>
        <a:noFill/>
        <a:ln w="127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A9F6B7-C4E0-4558-B8A2-2B2DFF04499B}">
      <dsp:nvSpPr>
        <dsp:cNvPr id="0" name=""/>
        <dsp:cNvSpPr/>
      </dsp:nvSpPr>
      <dsp:spPr>
        <a:xfrm>
          <a:off x="3573746" y="1395202"/>
          <a:ext cx="2204785" cy="185204"/>
        </a:xfrm>
        <a:custGeom>
          <a:avLst/>
          <a:gdLst/>
          <a:ahLst/>
          <a:cxnLst/>
          <a:rect l="0" t="0" r="0" b="0"/>
          <a:pathLst>
            <a:path>
              <a:moveTo>
                <a:pt x="0" y="0"/>
              </a:moveTo>
              <a:lnTo>
                <a:pt x="0" y="92602"/>
              </a:lnTo>
              <a:lnTo>
                <a:pt x="2204785" y="92602"/>
              </a:lnTo>
              <a:lnTo>
                <a:pt x="2204785" y="185204"/>
              </a:lnTo>
            </a:path>
          </a:pathLst>
        </a:custGeom>
        <a:noFill/>
        <a:ln w="127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DE625D0-B76A-4857-805D-39DFF6A5BB35}">
      <dsp:nvSpPr>
        <dsp:cNvPr id="0" name=""/>
        <dsp:cNvSpPr/>
      </dsp:nvSpPr>
      <dsp:spPr>
        <a:xfrm>
          <a:off x="3573746" y="1395202"/>
          <a:ext cx="1137652" cy="185204"/>
        </a:xfrm>
        <a:custGeom>
          <a:avLst/>
          <a:gdLst/>
          <a:ahLst/>
          <a:cxnLst/>
          <a:rect l="0" t="0" r="0" b="0"/>
          <a:pathLst>
            <a:path>
              <a:moveTo>
                <a:pt x="0" y="0"/>
              </a:moveTo>
              <a:lnTo>
                <a:pt x="0" y="92602"/>
              </a:lnTo>
              <a:lnTo>
                <a:pt x="1137652" y="92602"/>
              </a:lnTo>
              <a:lnTo>
                <a:pt x="1137652" y="185204"/>
              </a:lnTo>
            </a:path>
          </a:pathLst>
        </a:custGeom>
        <a:noFill/>
        <a:ln w="127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1ECED77-1D04-4657-A1D2-C74F9077CA07}">
      <dsp:nvSpPr>
        <dsp:cNvPr id="0" name=""/>
        <dsp:cNvSpPr/>
      </dsp:nvSpPr>
      <dsp:spPr>
        <a:xfrm>
          <a:off x="3528026" y="1395202"/>
          <a:ext cx="91440" cy="185204"/>
        </a:xfrm>
        <a:custGeom>
          <a:avLst/>
          <a:gdLst/>
          <a:ahLst/>
          <a:cxnLst/>
          <a:rect l="0" t="0" r="0" b="0"/>
          <a:pathLst>
            <a:path>
              <a:moveTo>
                <a:pt x="45720" y="0"/>
              </a:moveTo>
              <a:lnTo>
                <a:pt x="45720" y="92602"/>
              </a:lnTo>
              <a:lnTo>
                <a:pt x="116238" y="92602"/>
              </a:lnTo>
              <a:lnTo>
                <a:pt x="116238" y="185204"/>
              </a:lnTo>
            </a:path>
          </a:pathLst>
        </a:custGeom>
        <a:noFill/>
        <a:ln w="127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4207FA5-2605-4766-9AF8-8CD77E1E674A}">
      <dsp:nvSpPr>
        <dsp:cNvPr id="0" name=""/>
        <dsp:cNvSpPr/>
      </dsp:nvSpPr>
      <dsp:spPr>
        <a:xfrm>
          <a:off x="2577131" y="2021371"/>
          <a:ext cx="533566" cy="185204"/>
        </a:xfrm>
        <a:custGeom>
          <a:avLst/>
          <a:gdLst/>
          <a:ahLst/>
          <a:cxnLst/>
          <a:rect l="0" t="0" r="0" b="0"/>
          <a:pathLst>
            <a:path>
              <a:moveTo>
                <a:pt x="0" y="0"/>
              </a:moveTo>
              <a:lnTo>
                <a:pt x="0" y="92602"/>
              </a:lnTo>
              <a:lnTo>
                <a:pt x="533566" y="92602"/>
              </a:lnTo>
              <a:lnTo>
                <a:pt x="533566" y="185204"/>
              </a:lnTo>
            </a:path>
          </a:pathLst>
        </a:custGeom>
        <a:noFill/>
        <a:ln w="127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4A1DB0-8451-4AEA-864B-3A1CDA230C0C}">
      <dsp:nvSpPr>
        <dsp:cNvPr id="0" name=""/>
        <dsp:cNvSpPr/>
      </dsp:nvSpPr>
      <dsp:spPr>
        <a:xfrm>
          <a:off x="2043565" y="2021371"/>
          <a:ext cx="533566" cy="185204"/>
        </a:xfrm>
        <a:custGeom>
          <a:avLst/>
          <a:gdLst/>
          <a:ahLst/>
          <a:cxnLst/>
          <a:rect l="0" t="0" r="0" b="0"/>
          <a:pathLst>
            <a:path>
              <a:moveTo>
                <a:pt x="533566" y="0"/>
              </a:moveTo>
              <a:lnTo>
                <a:pt x="533566" y="92602"/>
              </a:lnTo>
              <a:lnTo>
                <a:pt x="0" y="92602"/>
              </a:lnTo>
              <a:lnTo>
                <a:pt x="0" y="185204"/>
              </a:lnTo>
            </a:path>
          </a:pathLst>
        </a:custGeom>
        <a:noFill/>
        <a:ln w="127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4091DC-8542-477B-8043-7210289B07EF}">
      <dsp:nvSpPr>
        <dsp:cNvPr id="0" name=""/>
        <dsp:cNvSpPr/>
      </dsp:nvSpPr>
      <dsp:spPr>
        <a:xfrm>
          <a:off x="2577131" y="1395202"/>
          <a:ext cx="996614" cy="185204"/>
        </a:xfrm>
        <a:custGeom>
          <a:avLst/>
          <a:gdLst/>
          <a:ahLst/>
          <a:cxnLst/>
          <a:rect l="0" t="0" r="0" b="0"/>
          <a:pathLst>
            <a:path>
              <a:moveTo>
                <a:pt x="996614" y="0"/>
              </a:moveTo>
              <a:lnTo>
                <a:pt x="996614" y="92602"/>
              </a:lnTo>
              <a:lnTo>
                <a:pt x="0" y="92602"/>
              </a:lnTo>
              <a:lnTo>
                <a:pt x="0" y="185204"/>
              </a:lnTo>
            </a:path>
          </a:pathLst>
        </a:custGeom>
        <a:noFill/>
        <a:ln w="127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1D3F4EF-FC55-4525-B739-54B733EBB5BF}">
      <dsp:nvSpPr>
        <dsp:cNvPr id="0" name=""/>
        <dsp:cNvSpPr/>
      </dsp:nvSpPr>
      <dsp:spPr>
        <a:xfrm>
          <a:off x="1509998" y="1395202"/>
          <a:ext cx="2063747" cy="185204"/>
        </a:xfrm>
        <a:custGeom>
          <a:avLst/>
          <a:gdLst/>
          <a:ahLst/>
          <a:cxnLst/>
          <a:rect l="0" t="0" r="0" b="0"/>
          <a:pathLst>
            <a:path>
              <a:moveTo>
                <a:pt x="2063747" y="0"/>
              </a:moveTo>
              <a:lnTo>
                <a:pt x="2063747" y="92602"/>
              </a:lnTo>
              <a:lnTo>
                <a:pt x="0" y="92602"/>
              </a:lnTo>
              <a:lnTo>
                <a:pt x="0" y="185204"/>
              </a:lnTo>
            </a:path>
          </a:pathLst>
        </a:custGeom>
        <a:noFill/>
        <a:ln w="127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ADD2E8-112F-4394-9BB7-2235679A19D3}">
      <dsp:nvSpPr>
        <dsp:cNvPr id="0" name=""/>
        <dsp:cNvSpPr/>
      </dsp:nvSpPr>
      <dsp:spPr>
        <a:xfrm>
          <a:off x="442865" y="1395202"/>
          <a:ext cx="3130880" cy="185204"/>
        </a:xfrm>
        <a:custGeom>
          <a:avLst/>
          <a:gdLst/>
          <a:ahLst/>
          <a:cxnLst/>
          <a:rect l="0" t="0" r="0" b="0"/>
          <a:pathLst>
            <a:path>
              <a:moveTo>
                <a:pt x="3130880" y="0"/>
              </a:moveTo>
              <a:lnTo>
                <a:pt x="3130880" y="92602"/>
              </a:lnTo>
              <a:lnTo>
                <a:pt x="0" y="92602"/>
              </a:lnTo>
              <a:lnTo>
                <a:pt x="0" y="185204"/>
              </a:lnTo>
            </a:path>
          </a:pathLst>
        </a:custGeom>
        <a:noFill/>
        <a:ln w="127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FF6F2FA-1353-4D8E-ADC9-58D530C0766D}">
      <dsp:nvSpPr>
        <dsp:cNvPr id="0" name=""/>
        <dsp:cNvSpPr/>
      </dsp:nvSpPr>
      <dsp:spPr>
        <a:xfrm>
          <a:off x="3528026" y="790080"/>
          <a:ext cx="91440" cy="164157"/>
        </a:xfrm>
        <a:custGeom>
          <a:avLst/>
          <a:gdLst/>
          <a:ahLst/>
          <a:cxnLst/>
          <a:rect l="0" t="0" r="0" b="0"/>
          <a:pathLst>
            <a:path>
              <a:moveTo>
                <a:pt x="45720" y="0"/>
              </a:moveTo>
              <a:lnTo>
                <a:pt x="45720" y="164157"/>
              </a:lnTo>
            </a:path>
          </a:pathLst>
        </a:custGeom>
        <a:noFill/>
        <a:ln w="127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C1C676-C010-4609-A619-5C5EEDF971A1}">
      <dsp:nvSpPr>
        <dsp:cNvPr id="0" name=""/>
        <dsp:cNvSpPr/>
      </dsp:nvSpPr>
      <dsp:spPr>
        <a:xfrm>
          <a:off x="3132781" y="349116"/>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User enters url into search bar or clicks on link to website.</a:t>
          </a:r>
        </a:p>
      </dsp:txBody>
      <dsp:txXfrm>
        <a:off x="3132781" y="349116"/>
        <a:ext cx="881928" cy="440964"/>
      </dsp:txXfrm>
    </dsp:sp>
    <dsp:sp modelId="{7DD66320-1A4A-4AFE-B160-1903B7A77D2A}">
      <dsp:nvSpPr>
        <dsp:cNvPr id="0" name=""/>
        <dsp:cNvSpPr/>
      </dsp:nvSpPr>
      <dsp:spPr>
        <a:xfrm>
          <a:off x="3132781" y="954238"/>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Homepage</a:t>
          </a:r>
        </a:p>
      </dsp:txBody>
      <dsp:txXfrm>
        <a:off x="3132781" y="954238"/>
        <a:ext cx="881928" cy="440964"/>
      </dsp:txXfrm>
    </dsp:sp>
    <dsp:sp modelId="{C5842ACD-18D2-45E5-A1B2-4DD28753C4AB}">
      <dsp:nvSpPr>
        <dsp:cNvPr id="0" name=""/>
        <dsp:cNvSpPr/>
      </dsp:nvSpPr>
      <dsp:spPr>
        <a:xfrm>
          <a:off x="1901" y="1580407"/>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Toolbar </a:t>
          </a:r>
        </a:p>
      </dsp:txBody>
      <dsp:txXfrm>
        <a:off x="1901" y="1580407"/>
        <a:ext cx="881928" cy="440964"/>
      </dsp:txXfrm>
    </dsp:sp>
    <dsp:sp modelId="{0E184C97-3B77-4C7D-83B2-87D17EB0B410}">
      <dsp:nvSpPr>
        <dsp:cNvPr id="0" name=""/>
        <dsp:cNvSpPr/>
      </dsp:nvSpPr>
      <dsp:spPr>
        <a:xfrm>
          <a:off x="1069034" y="1580407"/>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Trending page</a:t>
          </a:r>
        </a:p>
      </dsp:txBody>
      <dsp:txXfrm>
        <a:off x="1069034" y="1580407"/>
        <a:ext cx="881928" cy="440964"/>
      </dsp:txXfrm>
    </dsp:sp>
    <dsp:sp modelId="{B1C57C72-F5D2-49D2-9007-9DB7AE1E1019}">
      <dsp:nvSpPr>
        <dsp:cNvPr id="0" name=""/>
        <dsp:cNvSpPr/>
      </dsp:nvSpPr>
      <dsp:spPr>
        <a:xfrm>
          <a:off x="2136167" y="1580407"/>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Rooms page</a:t>
          </a:r>
        </a:p>
      </dsp:txBody>
      <dsp:txXfrm>
        <a:off x="2136167" y="1580407"/>
        <a:ext cx="881928" cy="440964"/>
      </dsp:txXfrm>
    </dsp:sp>
    <dsp:sp modelId="{114F0DFB-3A80-46B6-BCAC-31F3D43EF577}">
      <dsp:nvSpPr>
        <dsp:cNvPr id="0" name=""/>
        <dsp:cNvSpPr/>
      </dsp:nvSpPr>
      <dsp:spPr>
        <a:xfrm>
          <a:off x="1602601" y="2206576"/>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Create room</a:t>
          </a:r>
        </a:p>
      </dsp:txBody>
      <dsp:txXfrm>
        <a:off x="1602601" y="2206576"/>
        <a:ext cx="881928" cy="440964"/>
      </dsp:txXfrm>
    </dsp:sp>
    <dsp:sp modelId="{8D19B926-96F5-49A5-B4C1-99E0C00CFD36}">
      <dsp:nvSpPr>
        <dsp:cNvPr id="0" name=""/>
        <dsp:cNvSpPr/>
      </dsp:nvSpPr>
      <dsp:spPr>
        <a:xfrm>
          <a:off x="2669734" y="2206576"/>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Join room</a:t>
          </a:r>
        </a:p>
      </dsp:txBody>
      <dsp:txXfrm>
        <a:off x="2669734" y="2206576"/>
        <a:ext cx="881928" cy="440964"/>
      </dsp:txXfrm>
    </dsp:sp>
    <dsp:sp modelId="{DDD3A11E-5B04-4399-BF78-55CD83942DF2}">
      <dsp:nvSpPr>
        <dsp:cNvPr id="0" name=""/>
        <dsp:cNvSpPr/>
      </dsp:nvSpPr>
      <dsp:spPr>
        <a:xfrm>
          <a:off x="3203300" y="1580407"/>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Help page</a:t>
          </a:r>
        </a:p>
      </dsp:txBody>
      <dsp:txXfrm>
        <a:off x="3203300" y="1580407"/>
        <a:ext cx="881928" cy="440964"/>
      </dsp:txXfrm>
    </dsp:sp>
    <dsp:sp modelId="{1E263CEA-1B79-4EE8-A8E0-692A86C17ADD}">
      <dsp:nvSpPr>
        <dsp:cNvPr id="0" name=""/>
        <dsp:cNvSpPr/>
      </dsp:nvSpPr>
      <dsp:spPr>
        <a:xfrm>
          <a:off x="4270433" y="1580407"/>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Login/Sign up</a:t>
          </a:r>
        </a:p>
      </dsp:txBody>
      <dsp:txXfrm>
        <a:off x="4270433" y="1580407"/>
        <a:ext cx="881928" cy="440964"/>
      </dsp:txXfrm>
    </dsp:sp>
    <dsp:sp modelId="{BDFEF9B2-4095-4981-A354-D60FA372DE51}">
      <dsp:nvSpPr>
        <dsp:cNvPr id="0" name=""/>
        <dsp:cNvSpPr/>
      </dsp:nvSpPr>
      <dsp:spPr>
        <a:xfrm>
          <a:off x="5337567" y="1580407"/>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Question and Answers</a:t>
          </a:r>
        </a:p>
      </dsp:txBody>
      <dsp:txXfrm>
        <a:off x="5337567" y="1580407"/>
        <a:ext cx="881928" cy="440964"/>
      </dsp:txXfrm>
    </dsp:sp>
    <dsp:sp modelId="{075FE3DD-D629-4F05-A69D-CC957A527755}">
      <dsp:nvSpPr>
        <dsp:cNvPr id="0" name=""/>
        <dsp:cNvSpPr/>
      </dsp:nvSpPr>
      <dsp:spPr>
        <a:xfrm>
          <a:off x="4270433" y="2206576"/>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Answer questions</a:t>
          </a:r>
        </a:p>
      </dsp:txBody>
      <dsp:txXfrm>
        <a:off x="4270433" y="2206576"/>
        <a:ext cx="881928" cy="440964"/>
      </dsp:txXfrm>
    </dsp:sp>
    <dsp:sp modelId="{1079CB0A-ADD9-4DD4-94FD-38A72F4B2FE8}">
      <dsp:nvSpPr>
        <dsp:cNvPr id="0" name=""/>
        <dsp:cNvSpPr/>
      </dsp:nvSpPr>
      <dsp:spPr>
        <a:xfrm>
          <a:off x="5337567" y="2206576"/>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Create Questions</a:t>
          </a:r>
        </a:p>
      </dsp:txBody>
      <dsp:txXfrm>
        <a:off x="5337567" y="2206576"/>
        <a:ext cx="881928" cy="440964"/>
      </dsp:txXfrm>
    </dsp:sp>
    <dsp:sp modelId="{6AB3F2C4-E917-4DC9-9D0A-7086D69BFFC6}">
      <dsp:nvSpPr>
        <dsp:cNvPr id="0" name=""/>
        <dsp:cNvSpPr/>
      </dsp:nvSpPr>
      <dsp:spPr>
        <a:xfrm>
          <a:off x="6404700" y="2206576"/>
          <a:ext cx="881928" cy="4409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Upvote/ Downvote</a:t>
          </a:r>
        </a:p>
      </dsp:txBody>
      <dsp:txXfrm>
        <a:off x="6404700" y="2206576"/>
        <a:ext cx="881928" cy="44096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69820C-1413-439C-8C79-F7CF2E4487CE}">
      <dsp:nvSpPr>
        <dsp:cNvPr id="0" name=""/>
        <dsp:cNvSpPr/>
      </dsp:nvSpPr>
      <dsp:spPr>
        <a:xfrm>
          <a:off x="1017814" y="1652"/>
          <a:ext cx="1831432" cy="48961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Start</a:t>
          </a:r>
        </a:p>
      </dsp:txBody>
      <dsp:txXfrm>
        <a:off x="1286021" y="73355"/>
        <a:ext cx="1295018" cy="346213"/>
      </dsp:txXfrm>
    </dsp:sp>
    <dsp:sp modelId="{5FD9C4E7-317A-45DE-B433-D8AF5CF217DE}">
      <dsp:nvSpPr>
        <dsp:cNvPr id="0" name=""/>
        <dsp:cNvSpPr/>
      </dsp:nvSpPr>
      <dsp:spPr>
        <a:xfrm rot="5425363">
          <a:off x="1868412" y="464699"/>
          <a:ext cx="125390" cy="2203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rot="-5400000">
        <a:off x="1865148" y="512168"/>
        <a:ext cx="132196" cy="87773"/>
      </dsp:txXfrm>
    </dsp:sp>
    <dsp:sp modelId="{466A4207-AEC3-4164-B4AB-07D78B44CF2A}">
      <dsp:nvSpPr>
        <dsp:cNvPr id="0" name=""/>
        <dsp:cNvSpPr/>
      </dsp:nvSpPr>
      <dsp:spPr>
        <a:xfrm>
          <a:off x="996781" y="658455"/>
          <a:ext cx="1863807" cy="4896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User enters url into search bar in browser so that the algorithm can know which path to find.</a:t>
          </a:r>
        </a:p>
      </dsp:txBody>
      <dsp:txXfrm>
        <a:off x="1011121" y="672795"/>
        <a:ext cx="1835127" cy="460939"/>
      </dsp:txXfrm>
    </dsp:sp>
    <dsp:sp modelId="{050A0732-CB56-4809-A801-2186362D00CC}">
      <dsp:nvSpPr>
        <dsp:cNvPr id="0" name=""/>
        <dsp:cNvSpPr/>
      </dsp:nvSpPr>
      <dsp:spPr>
        <a:xfrm rot="5379486">
          <a:off x="1810191" y="1199129"/>
          <a:ext cx="241831" cy="2203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rot="-5400000">
        <a:off x="1864811" y="1188379"/>
        <a:ext cx="132196" cy="175733"/>
      </dsp:txXfrm>
    </dsp:sp>
    <dsp:sp modelId="{FBB1CC3B-0D3C-4752-8F2F-B8D0CEB21CE7}">
      <dsp:nvSpPr>
        <dsp:cNvPr id="0" name=""/>
        <dsp:cNvSpPr/>
      </dsp:nvSpPr>
      <dsp:spPr>
        <a:xfrm>
          <a:off x="1001626" y="1470512"/>
          <a:ext cx="1863807" cy="4896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Through Django) Urls.py will try to search for a path e.g. website/aboutme</a:t>
          </a:r>
        </a:p>
      </dsp:txBody>
      <dsp:txXfrm>
        <a:off x="1015966" y="1484852"/>
        <a:ext cx="1835127" cy="460939"/>
      </dsp:txXfrm>
    </dsp:sp>
    <dsp:sp modelId="{799B9228-BD11-49ED-B771-571E2EC7AFE3}">
      <dsp:nvSpPr>
        <dsp:cNvPr id="0" name=""/>
        <dsp:cNvSpPr/>
      </dsp:nvSpPr>
      <dsp:spPr>
        <a:xfrm rot="5400000">
          <a:off x="1841726" y="1972372"/>
          <a:ext cx="183607" cy="2203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rot="-5400000">
        <a:off x="1867432" y="1990732"/>
        <a:ext cx="132196" cy="128525"/>
      </dsp:txXfrm>
    </dsp:sp>
    <dsp:sp modelId="{A9922EB1-216A-44E4-A158-F9C82C95CA7E}">
      <dsp:nvSpPr>
        <dsp:cNvPr id="0" name=""/>
        <dsp:cNvSpPr/>
      </dsp:nvSpPr>
      <dsp:spPr>
        <a:xfrm>
          <a:off x="1001626" y="2204941"/>
          <a:ext cx="1863807" cy="4896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Urls.py will then send the request to views.py where it will run the correct request corresponding to the path.</a:t>
          </a:r>
        </a:p>
      </dsp:txBody>
      <dsp:txXfrm>
        <a:off x="1015966" y="2219281"/>
        <a:ext cx="1835127" cy="460939"/>
      </dsp:txXfrm>
    </dsp:sp>
    <dsp:sp modelId="{F743965D-FBFF-4999-9597-205A247AC9C0}">
      <dsp:nvSpPr>
        <dsp:cNvPr id="0" name=""/>
        <dsp:cNvSpPr/>
      </dsp:nvSpPr>
      <dsp:spPr>
        <a:xfrm rot="5400000">
          <a:off x="1841726" y="2706802"/>
          <a:ext cx="183607" cy="2203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rot="-5400000">
        <a:off x="1867432" y="2725162"/>
        <a:ext cx="132196" cy="128525"/>
      </dsp:txXfrm>
    </dsp:sp>
    <dsp:sp modelId="{8D6906B2-71F8-4C7B-A695-3D705CC85B13}">
      <dsp:nvSpPr>
        <dsp:cNvPr id="0" name=""/>
        <dsp:cNvSpPr/>
      </dsp:nvSpPr>
      <dsp:spPr>
        <a:xfrm>
          <a:off x="1001626" y="2939371"/>
          <a:ext cx="1863807" cy="4896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The correct function will lead to a HTML template being run, e.g. aboutme.html or login.html.</a:t>
          </a:r>
        </a:p>
      </dsp:txBody>
      <dsp:txXfrm>
        <a:off x="1015966" y="2953711"/>
        <a:ext cx="1835127" cy="460939"/>
      </dsp:txXfrm>
    </dsp:sp>
    <dsp:sp modelId="{160D4574-871A-4AA4-A6FF-133FF114C399}">
      <dsp:nvSpPr>
        <dsp:cNvPr id="0" name=""/>
        <dsp:cNvSpPr/>
      </dsp:nvSpPr>
      <dsp:spPr>
        <a:xfrm rot="5442382">
          <a:off x="1850343" y="3423981"/>
          <a:ext cx="157743" cy="2203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rot="-5400000">
        <a:off x="1863408" y="3455275"/>
        <a:ext cx="132196" cy="110420"/>
      </dsp:txXfrm>
    </dsp:sp>
    <dsp:sp modelId="{19CF1CDD-1D82-473D-A8FB-8AFE2AE6253C}">
      <dsp:nvSpPr>
        <dsp:cNvPr id="0" name=""/>
        <dsp:cNvSpPr/>
      </dsp:nvSpPr>
      <dsp:spPr>
        <a:xfrm>
          <a:off x="992997" y="3639300"/>
          <a:ext cx="1863807" cy="4896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This HTML template will then be outputted to the browser.</a:t>
          </a:r>
        </a:p>
      </dsp:txBody>
      <dsp:txXfrm>
        <a:off x="1007337" y="3653640"/>
        <a:ext cx="1835127" cy="46093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Vapor Trail">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Vapor Trail">
      <a:majorFont>
        <a:latin typeface="Century Gothic" panose="020B0502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Vapor Trail">
      <a:fillStyleLst>
        <a:solidFill>
          <a:schemeClr val="phClr"/>
        </a:solidFill>
        <a:gradFill rotWithShape="1">
          <a:gsLst>
            <a:gs pos="0">
              <a:schemeClr val="phClr">
                <a:tint val="69000"/>
                <a:alpha val="100000"/>
                <a:satMod val="109000"/>
                <a:lumMod val="110000"/>
              </a:schemeClr>
            </a:gs>
            <a:gs pos="52000">
              <a:schemeClr val="phClr">
                <a:tint val="74000"/>
                <a:satMod val="100000"/>
                <a:lumMod val="104000"/>
              </a:schemeClr>
            </a:gs>
            <a:gs pos="100000">
              <a:schemeClr val="phClr">
                <a:tint val="78000"/>
                <a:satMod val="100000"/>
                <a:lumMod val="100000"/>
              </a:schemeClr>
            </a:gs>
          </a:gsLst>
          <a:lin ang="5400000" scaled="0"/>
        </a:gradFill>
        <a:gradFill rotWithShape="1">
          <a:gsLst>
            <a:gs pos="0">
              <a:schemeClr val="phClr">
                <a:tint val="96000"/>
                <a:satMod val="100000"/>
                <a:lumMod val="104000"/>
              </a:schemeClr>
            </a:gs>
            <a:gs pos="78000">
              <a:schemeClr val="phClr">
                <a:shade val="100000"/>
                <a:satMod val="11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cene3d>
            <a:camera prst="orthographicFront">
              <a:rot lat="0" lon="0" rev="0"/>
            </a:camera>
            <a:lightRig rig="threePt" dir="t"/>
          </a:scene3d>
          <a:sp3d>
            <a:bevelT w="25400" h="12700"/>
          </a:sp3d>
        </a:effectStyle>
        <a:effectStyle>
          <a:effectLst>
            <a:outerShdw blurRad="57150" dist="19050" dir="5400000" algn="ctr" rotWithShape="0">
              <a:srgbClr val="000000">
                <a:alpha val="48000"/>
              </a:srgbClr>
            </a:outerShdw>
          </a:effectLst>
          <a:scene3d>
            <a:camera prst="orthographicFront">
              <a:rot lat="0" lon="0" rev="0"/>
            </a:camera>
            <a:lightRig rig="threePt" dir="t"/>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por Trail" id="{4FDF2955-7D9C-493C-B9F9-C205151B46CD}" vid="{8F31A783-2159-4870-BC29-2BA7D038EA4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9871E-4974-4E9F-B50D-5C00CC0D2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7</TotalTime>
  <Pages>67</Pages>
  <Words>10924</Words>
  <Characters>59103</Characters>
  <Application>Microsoft Office Word</Application>
  <DocSecurity>0</DocSecurity>
  <Lines>492</Lines>
  <Paragraphs>139</Paragraphs>
  <ScaleCrop>false</ScaleCrop>
  <HeadingPairs>
    <vt:vector size="2" baseType="variant">
      <vt:variant>
        <vt:lpstr>Title</vt:lpstr>
      </vt:variant>
      <vt:variant>
        <vt:i4>1</vt:i4>
      </vt:variant>
    </vt:vector>
  </HeadingPairs>
  <TitlesOfParts>
    <vt:vector size="1" baseType="lpstr">
      <vt:lpstr>Computer Science Coursework</vt:lpstr>
    </vt:vector>
  </TitlesOfParts>
  <Company>RM Education</Company>
  <LinksUpToDate>false</LinksUpToDate>
  <CharactersWithSpaces>6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um Documentation</dc:title>
  <dc:subject>By Joshua Muiruri 12.13</dc:subject>
  <dc:creator>15A-Muiruri - Joshua</dc:creator>
  <cp:keywords/>
  <dc:description/>
  <cp:lastModifiedBy>Joshua Muiruri</cp:lastModifiedBy>
  <cp:revision>814</cp:revision>
  <dcterms:created xsi:type="dcterms:W3CDTF">2021-04-29T21:59:00Z</dcterms:created>
  <dcterms:modified xsi:type="dcterms:W3CDTF">2023-09-05T15:44:00Z</dcterms:modified>
</cp:coreProperties>
</file>